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59AB1C" w14:textId="77777777" w:rsidR="00D238E0" w:rsidRPr="00FA10AA" w:rsidRDefault="00D238E0" w:rsidP="00934EB1"/>
    <w:p w14:paraId="3D0643F6" w14:textId="77777777" w:rsidR="00D238E0" w:rsidRPr="00FA10AA" w:rsidRDefault="00D238E0" w:rsidP="00934EB1"/>
    <w:p w14:paraId="346A18B2" w14:textId="77777777" w:rsidR="00D238E0" w:rsidRPr="00FA10AA" w:rsidRDefault="00D238E0" w:rsidP="00934EB1"/>
    <w:p w14:paraId="654246D1" w14:textId="77777777" w:rsidR="00F764B2" w:rsidRPr="00FA10AA" w:rsidRDefault="00F764B2" w:rsidP="00934EB1"/>
    <w:p w14:paraId="0FB702A1" w14:textId="77777777" w:rsidR="00D238E0" w:rsidRPr="00FA10AA" w:rsidRDefault="00D238E0" w:rsidP="00934EB1"/>
    <w:p w14:paraId="7AEC9EF8" w14:textId="77777777" w:rsidR="00D238E0" w:rsidRPr="00FA10AA" w:rsidRDefault="00D238E0" w:rsidP="00934EB1"/>
    <w:p w14:paraId="59D7F900" w14:textId="77777777" w:rsidR="00313FEE" w:rsidRPr="009770E6" w:rsidRDefault="00501278" w:rsidP="009770E6">
      <w:pPr>
        <w:ind w:firstLine="0"/>
        <w:jc w:val="center"/>
        <w:rPr>
          <w:sz w:val="72"/>
          <w:szCs w:val="72"/>
        </w:rPr>
      </w:pPr>
      <w:r w:rsidRPr="009770E6">
        <w:rPr>
          <w:sz w:val="72"/>
          <w:szCs w:val="72"/>
        </w:rPr>
        <w:t>20</w:t>
      </w:r>
      <w:r w:rsidR="00B72560" w:rsidRPr="009770E6">
        <w:rPr>
          <w:sz w:val="72"/>
          <w:szCs w:val="72"/>
        </w:rPr>
        <w:t>2</w:t>
      </w:r>
      <w:r w:rsidR="00BD2EAB" w:rsidRPr="009770E6">
        <w:rPr>
          <w:sz w:val="72"/>
          <w:szCs w:val="72"/>
        </w:rPr>
        <w:t>1</w:t>
      </w:r>
      <w:r w:rsidR="00904103" w:rsidRPr="009770E6">
        <w:rPr>
          <w:sz w:val="72"/>
          <w:szCs w:val="72"/>
        </w:rPr>
        <w:t xml:space="preserve"> YILI</w:t>
      </w:r>
    </w:p>
    <w:p w14:paraId="4D786AA3" w14:textId="2EC72057" w:rsidR="00A81D10" w:rsidRPr="009770E6" w:rsidRDefault="00A81D10" w:rsidP="009770E6">
      <w:pPr>
        <w:ind w:firstLine="0"/>
        <w:jc w:val="center"/>
        <w:rPr>
          <w:sz w:val="72"/>
          <w:szCs w:val="72"/>
        </w:rPr>
      </w:pPr>
      <w:r w:rsidRPr="009770E6">
        <w:rPr>
          <w:sz w:val="72"/>
          <w:szCs w:val="72"/>
        </w:rPr>
        <w:t xml:space="preserve">ÇANKIRI KARATEKİN </w:t>
      </w:r>
      <w:r w:rsidR="00904103" w:rsidRPr="009770E6">
        <w:rPr>
          <w:sz w:val="72"/>
          <w:szCs w:val="72"/>
        </w:rPr>
        <w:t>ÜNİVERSİTESİ</w:t>
      </w:r>
    </w:p>
    <w:p w14:paraId="1F9FCFCD" w14:textId="28307463" w:rsidR="00C04714" w:rsidRPr="009770E6" w:rsidRDefault="00A81D10" w:rsidP="009770E6">
      <w:pPr>
        <w:ind w:firstLine="0"/>
        <w:jc w:val="center"/>
        <w:rPr>
          <w:sz w:val="72"/>
          <w:szCs w:val="72"/>
        </w:rPr>
      </w:pPr>
      <w:r w:rsidRPr="009770E6">
        <w:rPr>
          <w:sz w:val="72"/>
          <w:szCs w:val="72"/>
        </w:rPr>
        <w:t>KÜTÜPHANE</w:t>
      </w:r>
    </w:p>
    <w:p w14:paraId="50F3A41E" w14:textId="65EDB814" w:rsidR="00C04714" w:rsidRPr="009770E6" w:rsidRDefault="00A81D10" w:rsidP="009770E6">
      <w:pPr>
        <w:ind w:firstLine="0"/>
        <w:jc w:val="center"/>
        <w:rPr>
          <w:sz w:val="72"/>
          <w:szCs w:val="72"/>
        </w:rPr>
      </w:pPr>
      <w:proofErr w:type="gramStart"/>
      <w:r w:rsidRPr="009770E6">
        <w:rPr>
          <w:sz w:val="72"/>
          <w:szCs w:val="72"/>
        </w:rPr>
        <w:t>ve</w:t>
      </w:r>
      <w:proofErr w:type="gramEnd"/>
    </w:p>
    <w:p w14:paraId="2DEBF907" w14:textId="6BBBC75B" w:rsidR="00C04714" w:rsidRPr="009770E6" w:rsidRDefault="00A81D10" w:rsidP="009770E6">
      <w:pPr>
        <w:ind w:firstLine="0"/>
        <w:jc w:val="center"/>
        <w:rPr>
          <w:sz w:val="72"/>
          <w:szCs w:val="72"/>
        </w:rPr>
      </w:pPr>
      <w:r w:rsidRPr="009770E6">
        <w:rPr>
          <w:sz w:val="72"/>
          <w:szCs w:val="72"/>
        </w:rPr>
        <w:t>DOKÜMANTASYON</w:t>
      </w:r>
    </w:p>
    <w:p w14:paraId="50BD4B1F" w14:textId="1DDBE413" w:rsidR="00A81D10" w:rsidRPr="009770E6" w:rsidRDefault="00A81D10" w:rsidP="009770E6">
      <w:pPr>
        <w:ind w:firstLine="0"/>
        <w:jc w:val="center"/>
        <w:rPr>
          <w:sz w:val="72"/>
          <w:szCs w:val="72"/>
        </w:rPr>
      </w:pPr>
      <w:r w:rsidRPr="009770E6">
        <w:rPr>
          <w:sz w:val="72"/>
          <w:szCs w:val="72"/>
        </w:rPr>
        <w:t>DAİRE BAŞKANLIĞI</w:t>
      </w:r>
    </w:p>
    <w:p w14:paraId="08F7CC57" w14:textId="17C963AD" w:rsidR="00A81D10" w:rsidRPr="009770E6" w:rsidRDefault="00904103" w:rsidP="009770E6">
      <w:pPr>
        <w:ind w:firstLine="0"/>
        <w:jc w:val="center"/>
        <w:rPr>
          <w:sz w:val="72"/>
          <w:szCs w:val="72"/>
        </w:rPr>
      </w:pPr>
      <w:r w:rsidRPr="009770E6">
        <w:rPr>
          <w:sz w:val="72"/>
          <w:szCs w:val="72"/>
        </w:rPr>
        <w:t>FAALİYET</w:t>
      </w:r>
    </w:p>
    <w:p w14:paraId="2566E48C" w14:textId="5F2019F7" w:rsidR="00904103" w:rsidRDefault="00904103" w:rsidP="009770E6">
      <w:pPr>
        <w:ind w:firstLine="0"/>
        <w:jc w:val="center"/>
        <w:rPr>
          <w:sz w:val="72"/>
          <w:szCs w:val="72"/>
        </w:rPr>
      </w:pPr>
      <w:r w:rsidRPr="009770E6">
        <w:rPr>
          <w:sz w:val="72"/>
          <w:szCs w:val="72"/>
        </w:rPr>
        <w:t>RAPORU</w:t>
      </w:r>
    </w:p>
    <w:p w14:paraId="6D910719" w14:textId="77777777" w:rsidR="00C7652D" w:rsidRPr="009770E6" w:rsidRDefault="00C7652D" w:rsidP="009770E6">
      <w:pPr>
        <w:ind w:firstLine="0"/>
        <w:jc w:val="center"/>
        <w:rPr>
          <w:sz w:val="72"/>
          <w:szCs w:val="72"/>
        </w:rPr>
      </w:pPr>
    </w:p>
    <w:p w14:paraId="6CA57D52" w14:textId="77777777" w:rsidR="00313FEE" w:rsidRPr="00FA10AA" w:rsidRDefault="00313FEE" w:rsidP="00934EB1"/>
    <w:p w14:paraId="797D8339" w14:textId="77777777" w:rsidR="00C7652D" w:rsidRDefault="00C7652D" w:rsidP="00934EB1">
      <w:pPr>
        <w:sectPr w:rsidR="00C7652D" w:rsidSect="004E3C89">
          <w:type w:val="continuous"/>
          <w:pgSz w:w="12240" w:h="15840"/>
          <w:pgMar w:top="1080" w:right="1296" w:bottom="1296" w:left="2160" w:header="706" w:footer="706" w:gutter="0"/>
          <w:pgNumType w:fmt="lowerRoman" w:start="2"/>
          <w:cols w:space="709"/>
        </w:sectPr>
      </w:pPr>
    </w:p>
    <w:p w14:paraId="23C5AEB9" w14:textId="77777777" w:rsidR="00F764B2" w:rsidRPr="00FA10AA" w:rsidRDefault="00F764B2" w:rsidP="00934EB1"/>
    <w:p w14:paraId="71CCB377" w14:textId="5C0BD24F" w:rsidR="00313FEE" w:rsidRDefault="00313FEE" w:rsidP="00B40ED4">
      <w:pPr>
        <w:pStyle w:val="Balk1"/>
      </w:pPr>
      <w:bookmarkStart w:id="0" w:name="_Toc95196240"/>
      <w:r w:rsidRPr="00FA10AA">
        <w:t>İÇİNDEKİLER</w:t>
      </w:r>
      <w:bookmarkEnd w:id="0"/>
    </w:p>
    <w:p w14:paraId="1F329E6E" w14:textId="66A5FA41" w:rsidR="00962FF0" w:rsidRDefault="00B40ED4">
      <w:pPr>
        <w:pStyle w:val="T1"/>
        <w:tabs>
          <w:tab w:val="right" w:leader="dot" w:pos="8774"/>
        </w:tabs>
        <w:rPr>
          <w:rFonts w:asciiTheme="minorHAnsi" w:eastAsiaTheme="minorEastAsia" w:hAnsiTheme="minorHAnsi" w:cstheme="minorBidi"/>
          <w:b w:val="0"/>
          <w:noProof/>
          <w:sz w:val="22"/>
          <w:szCs w:val="22"/>
          <w:lang w:eastAsia="tr-TR"/>
        </w:rPr>
      </w:pPr>
      <w:r>
        <w:fldChar w:fldCharType="begin"/>
      </w:r>
      <w:r>
        <w:instrText xml:space="preserve"> TOC \o "1-3" \h \z \u </w:instrText>
      </w:r>
      <w:r>
        <w:fldChar w:fldCharType="separate"/>
      </w:r>
      <w:hyperlink w:anchor="_Toc95196240" w:history="1">
        <w:r w:rsidR="00962FF0" w:rsidRPr="00315993">
          <w:rPr>
            <w:rStyle w:val="Kpr"/>
            <w:noProof/>
          </w:rPr>
          <w:t>İÇİNDEKİLER</w:t>
        </w:r>
        <w:r w:rsidR="00962FF0">
          <w:rPr>
            <w:noProof/>
            <w:webHidden/>
          </w:rPr>
          <w:tab/>
        </w:r>
        <w:r w:rsidR="00962FF0">
          <w:rPr>
            <w:noProof/>
            <w:webHidden/>
          </w:rPr>
          <w:fldChar w:fldCharType="begin"/>
        </w:r>
        <w:r w:rsidR="00962FF0">
          <w:rPr>
            <w:noProof/>
            <w:webHidden/>
          </w:rPr>
          <w:instrText xml:space="preserve"> PAGEREF _Toc95196240 \h </w:instrText>
        </w:r>
        <w:r w:rsidR="00962FF0">
          <w:rPr>
            <w:noProof/>
            <w:webHidden/>
          </w:rPr>
        </w:r>
        <w:r w:rsidR="00962FF0">
          <w:rPr>
            <w:noProof/>
            <w:webHidden/>
          </w:rPr>
          <w:fldChar w:fldCharType="separate"/>
        </w:r>
        <w:r w:rsidR="00833F64">
          <w:rPr>
            <w:noProof/>
            <w:webHidden/>
          </w:rPr>
          <w:t>ii</w:t>
        </w:r>
        <w:r w:rsidR="00962FF0">
          <w:rPr>
            <w:noProof/>
            <w:webHidden/>
          </w:rPr>
          <w:fldChar w:fldCharType="end"/>
        </w:r>
      </w:hyperlink>
    </w:p>
    <w:p w14:paraId="73F4B282" w14:textId="429C37D0" w:rsidR="00962FF0" w:rsidRDefault="00A31AE9">
      <w:pPr>
        <w:pStyle w:val="T1"/>
        <w:tabs>
          <w:tab w:val="right" w:leader="dot" w:pos="8774"/>
        </w:tabs>
        <w:rPr>
          <w:rFonts w:asciiTheme="minorHAnsi" w:eastAsiaTheme="minorEastAsia" w:hAnsiTheme="minorHAnsi" w:cstheme="minorBidi"/>
          <w:b w:val="0"/>
          <w:noProof/>
          <w:sz w:val="22"/>
          <w:szCs w:val="22"/>
          <w:lang w:eastAsia="tr-TR"/>
        </w:rPr>
      </w:pPr>
      <w:hyperlink w:anchor="_Toc95196241" w:history="1">
        <w:r w:rsidR="00962FF0" w:rsidRPr="00315993">
          <w:rPr>
            <w:rStyle w:val="Kpr"/>
            <w:noProof/>
          </w:rPr>
          <w:t>BİRİM / ÜST YÖNETİCİ SUNUŞU</w:t>
        </w:r>
        <w:r w:rsidR="00962FF0">
          <w:rPr>
            <w:noProof/>
            <w:webHidden/>
          </w:rPr>
          <w:tab/>
        </w:r>
        <w:r w:rsidR="00962FF0">
          <w:rPr>
            <w:noProof/>
            <w:webHidden/>
          </w:rPr>
          <w:fldChar w:fldCharType="begin"/>
        </w:r>
        <w:r w:rsidR="00962FF0">
          <w:rPr>
            <w:noProof/>
            <w:webHidden/>
          </w:rPr>
          <w:instrText xml:space="preserve"> PAGEREF _Toc95196241 \h </w:instrText>
        </w:r>
        <w:r w:rsidR="00962FF0">
          <w:rPr>
            <w:noProof/>
            <w:webHidden/>
          </w:rPr>
        </w:r>
        <w:r w:rsidR="00962FF0">
          <w:rPr>
            <w:noProof/>
            <w:webHidden/>
          </w:rPr>
          <w:fldChar w:fldCharType="separate"/>
        </w:r>
        <w:r w:rsidR="00833F64">
          <w:rPr>
            <w:noProof/>
            <w:webHidden/>
          </w:rPr>
          <w:t>1</w:t>
        </w:r>
        <w:r w:rsidR="00962FF0">
          <w:rPr>
            <w:noProof/>
            <w:webHidden/>
          </w:rPr>
          <w:fldChar w:fldCharType="end"/>
        </w:r>
      </w:hyperlink>
    </w:p>
    <w:p w14:paraId="0D71092F" w14:textId="57D5B2B8" w:rsidR="00962FF0" w:rsidRDefault="00A31AE9">
      <w:pPr>
        <w:pStyle w:val="T1"/>
        <w:tabs>
          <w:tab w:val="right" w:leader="dot" w:pos="8774"/>
        </w:tabs>
        <w:rPr>
          <w:rFonts w:asciiTheme="minorHAnsi" w:eastAsiaTheme="minorEastAsia" w:hAnsiTheme="minorHAnsi" w:cstheme="minorBidi"/>
          <w:b w:val="0"/>
          <w:noProof/>
          <w:sz w:val="22"/>
          <w:szCs w:val="22"/>
          <w:lang w:eastAsia="tr-TR"/>
        </w:rPr>
      </w:pPr>
      <w:hyperlink w:anchor="_Toc95196242" w:history="1">
        <w:r w:rsidR="00962FF0" w:rsidRPr="00315993">
          <w:rPr>
            <w:rStyle w:val="Kpr"/>
            <w:noProof/>
          </w:rPr>
          <w:t>I- GENEL BİLGİLER</w:t>
        </w:r>
        <w:r w:rsidR="00962FF0">
          <w:rPr>
            <w:noProof/>
            <w:webHidden/>
          </w:rPr>
          <w:tab/>
        </w:r>
        <w:r w:rsidR="00962FF0">
          <w:rPr>
            <w:noProof/>
            <w:webHidden/>
          </w:rPr>
          <w:fldChar w:fldCharType="begin"/>
        </w:r>
        <w:r w:rsidR="00962FF0">
          <w:rPr>
            <w:noProof/>
            <w:webHidden/>
          </w:rPr>
          <w:instrText xml:space="preserve"> PAGEREF _Toc95196242 \h </w:instrText>
        </w:r>
        <w:r w:rsidR="00962FF0">
          <w:rPr>
            <w:noProof/>
            <w:webHidden/>
          </w:rPr>
        </w:r>
        <w:r w:rsidR="00962FF0">
          <w:rPr>
            <w:noProof/>
            <w:webHidden/>
          </w:rPr>
          <w:fldChar w:fldCharType="separate"/>
        </w:r>
        <w:r w:rsidR="00833F64">
          <w:rPr>
            <w:noProof/>
            <w:webHidden/>
          </w:rPr>
          <w:t>1</w:t>
        </w:r>
        <w:r w:rsidR="00962FF0">
          <w:rPr>
            <w:noProof/>
            <w:webHidden/>
          </w:rPr>
          <w:fldChar w:fldCharType="end"/>
        </w:r>
      </w:hyperlink>
    </w:p>
    <w:p w14:paraId="447A0F8A" w14:textId="0D8B98DF" w:rsidR="00962FF0" w:rsidRDefault="00A31AE9">
      <w:pPr>
        <w:pStyle w:val="T2"/>
        <w:rPr>
          <w:rFonts w:asciiTheme="minorHAnsi" w:eastAsiaTheme="minorEastAsia" w:hAnsiTheme="minorHAnsi" w:cstheme="minorBidi"/>
          <w:sz w:val="22"/>
          <w:szCs w:val="22"/>
          <w:lang w:eastAsia="tr-TR"/>
        </w:rPr>
      </w:pPr>
      <w:hyperlink w:anchor="_Toc95196243" w:history="1">
        <w:r w:rsidR="00962FF0" w:rsidRPr="00315993">
          <w:rPr>
            <w:rStyle w:val="Kpr"/>
          </w:rPr>
          <w:t>A. Misyon ve Vizyon</w:t>
        </w:r>
        <w:r w:rsidR="00962FF0">
          <w:rPr>
            <w:webHidden/>
          </w:rPr>
          <w:tab/>
        </w:r>
        <w:r w:rsidR="00962FF0">
          <w:rPr>
            <w:webHidden/>
          </w:rPr>
          <w:fldChar w:fldCharType="begin"/>
        </w:r>
        <w:r w:rsidR="00962FF0">
          <w:rPr>
            <w:webHidden/>
          </w:rPr>
          <w:instrText xml:space="preserve"> PAGEREF _Toc95196243 \h </w:instrText>
        </w:r>
        <w:r w:rsidR="00962FF0">
          <w:rPr>
            <w:webHidden/>
          </w:rPr>
        </w:r>
        <w:r w:rsidR="00962FF0">
          <w:rPr>
            <w:webHidden/>
          </w:rPr>
          <w:fldChar w:fldCharType="separate"/>
        </w:r>
        <w:r w:rsidR="00833F64">
          <w:rPr>
            <w:webHidden/>
          </w:rPr>
          <w:t>1</w:t>
        </w:r>
        <w:r w:rsidR="00962FF0">
          <w:rPr>
            <w:webHidden/>
          </w:rPr>
          <w:fldChar w:fldCharType="end"/>
        </w:r>
      </w:hyperlink>
    </w:p>
    <w:p w14:paraId="19B2F534" w14:textId="2CA53A5E" w:rsidR="00962FF0" w:rsidRDefault="00A31AE9">
      <w:pPr>
        <w:pStyle w:val="T2"/>
        <w:rPr>
          <w:rFonts w:asciiTheme="minorHAnsi" w:eastAsiaTheme="minorEastAsia" w:hAnsiTheme="minorHAnsi" w:cstheme="minorBidi"/>
          <w:sz w:val="22"/>
          <w:szCs w:val="22"/>
          <w:lang w:eastAsia="tr-TR"/>
        </w:rPr>
      </w:pPr>
      <w:hyperlink w:anchor="_Toc95196244" w:history="1">
        <w:r w:rsidR="00962FF0" w:rsidRPr="00315993">
          <w:rPr>
            <w:rStyle w:val="Kpr"/>
          </w:rPr>
          <w:t>B. Yetki, Görev ve Sorumluluklar</w:t>
        </w:r>
        <w:r w:rsidR="00962FF0">
          <w:rPr>
            <w:webHidden/>
          </w:rPr>
          <w:tab/>
        </w:r>
        <w:r w:rsidR="00962FF0">
          <w:rPr>
            <w:webHidden/>
          </w:rPr>
          <w:fldChar w:fldCharType="begin"/>
        </w:r>
        <w:r w:rsidR="00962FF0">
          <w:rPr>
            <w:webHidden/>
          </w:rPr>
          <w:instrText xml:space="preserve"> PAGEREF _Toc95196244 \h </w:instrText>
        </w:r>
        <w:r w:rsidR="00962FF0">
          <w:rPr>
            <w:webHidden/>
          </w:rPr>
        </w:r>
        <w:r w:rsidR="00962FF0">
          <w:rPr>
            <w:webHidden/>
          </w:rPr>
          <w:fldChar w:fldCharType="separate"/>
        </w:r>
        <w:r w:rsidR="00833F64">
          <w:rPr>
            <w:webHidden/>
          </w:rPr>
          <w:t>1</w:t>
        </w:r>
        <w:r w:rsidR="00962FF0">
          <w:rPr>
            <w:webHidden/>
          </w:rPr>
          <w:fldChar w:fldCharType="end"/>
        </w:r>
      </w:hyperlink>
    </w:p>
    <w:p w14:paraId="01759E17" w14:textId="73FFD53F" w:rsidR="00962FF0" w:rsidRDefault="00A31AE9">
      <w:pPr>
        <w:pStyle w:val="T2"/>
        <w:rPr>
          <w:rFonts w:asciiTheme="minorHAnsi" w:eastAsiaTheme="minorEastAsia" w:hAnsiTheme="minorHAnsi" w:cstheme="minorBidi"/>
          <w:sz w:val="22"/>
          <w:szCs w:val="22"/>
          <w:lang w:eastAsia="tr-TR"/>
        </w:rPr>
      </w:pPr>
      <w:hyperlink w:anchor="_Toc95196245" w:history="1">
        <w:r w:rsidR="00962FF0" w:rsidRPr="00315993">
          <w:rPr>
            <w:rStyle w:val="Kpr"/>
          </w:rPr>
          <w:t>C. İdareye İlişkin Bilgiler</w:t>
        </w:r>
        <w:r w:rsidR="00962FF0">
          <w:rPr>
            <w:webHidden/>
          </w:rPr>
          <w:tab/>
        </w:r>
        <w:r w:rsidR="00962FF0">
          <w:rPr>
            <w:webHidden/>
          </w:rPr>
          <w:fldChar w:fldCharType="begin"/>
        </w:r>
        <w:r w:rsidR="00962FF0">
          <w:rPr>
            <w:webHidden/>
          </w:rPr>
          <w:instrText xml:space="preserve"> PAGEREF _Toc95196245 \h </w:instrText>
        </w:r>
        <w:r w:rsidR="00962FF0">
          <w:rPr>
            <w:webHidden/>
          </w:rPr>
        </w:r>
        <w:r w:rsidR="00962FF0">
          <w:rPr>
            <w:webHidden/>
          </w:rPr>
          <w:fldChar w:fldCharType="separate"/>
        </w:r>
        <w:r w:rsidR="00833F64">
          <w:rPr>
            <w:webHidden/>
          </w:rPr>
          <w:t>4</w:t>
        </w:r>
        <w:r w:rsidR="00962FF0">
          <w:rPr>
            <w:webHidden/>
          </w:rPr>
          <w:fldChar w:fldCharType="end"/>
        </w:r>
      </w:hyperlink>
    </w:p>
    <w:p w14:paraId="183E95CD" w14:textId="4F032D4B" w:rsidR="00962FF0" w:rsidRDefault="00A31AE9">
      <w:pPr>
        <w:pStyle w:val="T3"/>
        <w:rPr>
          <w:rFonts w:asciiTheme="minorHAnsi" w:eastAsiaTheme="minorEastAsia" w:hAnsiTheme="minorHAnsi" w:cstheme="minorBidi"/>
          <w:sz w:val="22"/>
          <w:szCs w:val="22"/>
          <w:lang w:eastAsia="tr-TR"/>
        </w:rPr>
      </w:pPr>
      <w:hyperlink w:anchor="_Toc95196246" w:history="1">
        <w:r w:rsidR="00962FF0" w:rsidRPr="00315993">
          <w:rPr>
            <w:rStyle w:val="Kpr"/>
          </w:rPr>
          <w:t>1- Fiziksel Yapı</w:t>
        </w:r>
        <w:r w:rsidR="00962FF0">
          <w:rPr>
            <w:webHidden/>
          </w:rPr>
          <w:tab/>
        </w:r>
        <w:r w:rsidR="00962FF0">
          <w:rPr>
            <w:webHidden/>
          </w:rPr>
          <w:fldChar w:fldCharType="begin"/>
        </w:r>
        <w:r w:rsidR="00962FF0">
          <w:rPr>
            <w:webHidden/>
          </w:rPr>
          <w:instrText xml:space="preserve"> PAGEREF _Toc95196246 \h </w:instrText>
        </w:r>
        <w:r w:rsidR="00962FF0">
          <w:rPr>
            <w:webHidden/>
          </w:rPr>
        </w:r>
        <w:r w:rsidR="00962FF0">
          <w:rPr>
            <w:webHidden/>
          </w:rPr>
          <w:fldChar w:fldCharType="separate"/>
        </w:r>
        <w:r w:rsidR="00833F64">
          <w:rPr>
            <w:webHidden/>
          </w:rPr>
          <w:t>4</w:t>
        </w:r>
        <w:r w:rsidR="00962FF0">
          <w:rPr>
            <w:webHidden/>
          </w:rPr>
          <w:fldChar w:fldCharType="end"/>
        </w:r>
      </w:hyperlink>
    </w:p>
    <w:p w14:paraId="34058ADA" w14:textId="3D30EC3E" w:rsidR="00962FF0" w:rsidRDefault="00A31AE9">
      <w:pPr>
        <w:pStyle w:val="T3"/>
        <w:rPr>
          <w:rFonts w:asciiTheme="minorHAnsi" w:eastAsiaTheme="minorEastAsia" w:hAnsiTheme="minorHAnsi" w:cstheme="minorBidi"/>
          <w:sz w:val="22"/>
          <w:szCs w:val="22"/>
          <w:lang w:eastAsia="tr-TR"/>
        </w:rPr>
      </w:pPr>
      <w:hyperlink w:anchor="_Toc95196247" w:history="1">
        <w:r w:rsidR="00962FF0" w:rsidRPr="00315993">
          <w:rPr>
            <w:rStyle w:val="Kpr"/>
          </w:rPr>
          <w:t>2- Örgüt Yapısı</w:t>
        </w:r>
        <w:r w:rsidR="00962FF0">
          <w:rPr>
            <w:webHidden/>
          </w:rPr>
          <w:tab/>
        </w:r>
        <w:r w:rsidR="00962FF0">
          <w:rPr>
            <w:webHidden/>
          </w:rPr>
          <w:fldChar w:fldCharType="begin"/>
        </w:r>
        <w:r w:rsidR="00962FF0">
          <w:rPr>
            <w:webHidden/>
          </w:rPr>
          <w:instrText xml:space="preserve"> PAGEREF _Toc95196247 \h </w:instrText>
        </w:r>
        <w:r w:rsidR="00962FF0">
          <w:rPr>
            <w:webHidden/>
          </w:rPr>
        </w:r>
        <w:r w:rsidR="00962FF0">
          <w:rPr>
            <w:webHidden/>
          </w:rPr>
          <w:fldChar w:fldCharType="separate"/>
        </w:r>
        <w:r w:rsidR="00833F64">
          <w:rPr>
            <w:webHidden/>
          </w:rPr>
          <w:t>5</w:t>
        </w:r>
        <w:r w:rsidR="00962FF0">
          <w:rPr>
            <w:webHidden/>
          </w:rPr>
          <w:fldChar w:fldCharType="end"/>
        </w:r>
      </w:hyperlink>
    </w:p>
    <w:p w14:paraId="53ACA712" w14:textId="435B1643" w:rsidR="00962FF0" w:rsidRDefault="00A31AE9">
      <w:pPr>
        <w:pStyle w:val="T3"/>
        <w:rPr>
          <w:rFonts w:asciiTheme="minorHAnsi" w:eastAsiaTheme="minorEastAsia" w:hAnsiTheme="minorHAnsi" w:cstheme="minorBidi"/>
          <w:sz w:val="22"/>
          <w:szCs w:val="22"/>
          <w:lang w:eastAsia="tr-TR"/>
        </w:rPr>
      </w:pPr>
      <w:hyperlink w:anchor="_Toc95196248" w:history="1">
        <w:r w:rsidR="00962FF0" w:rsidRPr="00315993">
          <w:rPr>
            <w:rStyle w:val="Kpr"/>
          </w:rPr>
          <w:t>4- İnsan Kaynakları</w:t>
        </w:r>
        <w:r w:rsidR="00962FF0">
          <w:rPr>
            <w:webHidden/>
          </w:rPr>
          <w:tab/>
        </w:r>
        <w:r w:rsidR="00962FF0">
          <w:rPr>
            <w:webHidden/>
          </w:rPr>
          <w:fldChar w:fldCharType="begin"/>
        </w:r>
        <w:r w:rsidR="00962FF0">
          <w:rPr>
            <w:webHidden/>
          </w:rPr>
          <w:instrText xml:space="preserve"> PAGEREF _Toc95196248 \h </w:instrText>
        </w:r>
        <w:r w:rsidR="00962FF0">
          <w:rPr>
            <w:webHidden/>
          </w:rPr>
        </w:r>
        <w:r w:rsidR="00962FF0">
          <w:rPr>
            <w:webHidden/>
          </w:rPr>
          <w:fldChar w:fldCharType="separate"/>
        </w:r>
        <w:r w:rsidR="00833F64">
          <w:rPr>
            <w:webHidden/>
          </w:rPr>
          <w:t>5</w:t>
        </w:r>
        <w:r w:rsidR="00962FF0">
          <w:rPr>
            <w:webHidden/>
          </w:rPr>
          <w:fldChar w:fldCharType="end"/>
        </w:r>
      </w:hyperlink>
    </w:p>
    <w:p w14:paraId="219245E1" w14:textId="4E879D63" w:rsidR="00962FF0" w:rsidRDefault="00A31AE9">
      <w:pPr>
        <w:pStyle w:val="T3"/>
        <w:rPr>
          <w:rFonts w:asciiTheme="minorHAnsi" w:eastAsiaTheme="minorEastAsia" w:hAnsiTheme="minorHAnsi" w:cstheme="minorBidi"/>
          <w:sz w:val="22"/>
          <w:szCs w:val="22"/>
          <w:lang w:eastAsia="tr-TR"/>
        </w:rPr>
      </w:pPr>
      <w:hyperlink w:anchor="_Toc95196249" w:history="1">
        <w:r w:rsidR="00962FF0" w:rsidRPr="00315993">
          <w:rPr>
            <w:rStyle w:val="Kpr"/>
          </w:rPr>
          <w:t>5- Sunulan Hizmetler</w:t>
        </w:r>
        <w:r w:rsidR="00962FF0">
          <w:rPr>
            <w:webHidden/>
          </w:rPr>
          <w:tab/>
        </w:r>
        <w:r w:rsidR="00962FF0">
          <w:rPr>
            <w:webHidden/>
          </w:rPr>
          <w:fldChar w:fldCharType="begin"/>
        </w:r>
        <w:r w:rsidR="00962FF0">
          <w:rPr>
            <w:webHidden/>
          </w:rPr>
          <w:instrText xml:space="preserve"> PAGEREF _Toc95196249 \h </w:instrText>
        </w:r>
        <w:r w:rsidR="00962FF0">
          <w:rPr>
            <w:webHidden/>
          </w:rPr>
        </w:r>
        <w:r w:rsidR="00962FF0">
          <w:rPr>
            <w:webHidden/>
          </w:rPr>
          <w:fldChar w:fldCharType="separate"/>
        </w:r>
        <w:r w:rsidR="00833F64">
          <w:rPr>
            <w:webHidden/>
          </w:rPr>
          <w:t>7</w:t>
        </w:r>
        <w:r w:rsidR="00962FF0">
          <w:rPr>
            <w:webHidden/>
          </w:rPr>
          <w:fldChar w:fldCharType="end"/>
        </w:r>
      </w:hyperlink>
    </w:p>
    <w:p w14:paraId="038F8CED" w14:textId="0022199A" w:rsidR="00962FF0" w:rsidRDefault="00A31AE9">
      <w:pPr>
        <w:pStyle w:val="T3"/>
        <w:rPr>
          <w:rFonts w:asciiTheme="minorHAnsi" w:eastAsiaTheme="minorEastAsia" w:hAnsiTheme="minorHAnsi" w:cstheme="minorBidi"/>
          <w:sz w:val="22"/>
          <w:szCs w:val="22"/>
          <w:lang w:eastAsia="tr-TR"/>
        </w:rPr>
      </w:pPr>
      <w:hyperlink w:anchor="_Toc95196250" w:history="1">
        <w:r w:rsidR="00962FF0" w:rsidRPr="00315993">
          <w:rPr>
            <w:rStyle w:val="Kpr"/>
          </w:rPr>
          <w:t>6- Yönetim ve İç Kontrol Sistemi</w:t>
        </w:r>
        <w:r w:rsidR="00962FF0">
          <w:rPr>
            <w:webHidden/>
          </w:rPr>
          <w:tab/>
        </w:r>
        <w:r w:rsidR="00962FF0">
          <w:rPr>
            <w:webHidden/>
          </w:rPr>
          <w:fldChar w:fldCharType="begin"/>
        </w:r>
        <w:r w:rsidR="00962FF0">
          <w:rPr>
            <w:webHidden/>
          </w:rPr>
          <w:instrText xml:space="preserve"> PAGEREF _Toc95196250 \h </w:instrText>
        </w:r>
        <w:r w:rsidR="00962FF0">
          <w:rPr>
            <w:webHidden/>
          </w:rPr>
        </w:r>
        <w:r w:rsidR="00962FF0">
          <w:rPr>
            <w:webHidden/>
          </w:rPr>
          <w:fldChar w:fldCharType="separate"/>
        </w:r>
        <w:r w:rsidR="00833F64">
          <w:rPr>
            <w:webHidden/>
          </w:rPr>
          <w:t>9</w:t>
        </w:r>
        <w:r w:rsidR="00962FF0">
          <w:rPr>
            <w:webHidden/>
          </w:rPr>
          <w:fldChar w:fldCharType="end"/>
        </w:r>
      </w:hyperlink>
    </w:p>
    <w:p w14:paraId="351E1ED0" w14:textId="247AE80F" w:rsidR="00962FF0" w:rsidRDefault="00A31AE9">
      <w:pPr>
        <w:pStyle w:val="T2"/>
        <w:tabs>
          <w:tab w:val="left" w:pos="1440"/>
        </w:tabs>
        <w:rPr>
          <w:rFonts w:asciiTheme="minorHAnsi" w:eastAsiaTheme="minorEastAsia" w:hAnsiTheme="minorHAnsi" w:cstheme="minorBidi"/>
          <w:sz w:val="22"/>
          <w:szCs w:val="22"/>
          <w:lang w:eastAsia="tr-TR"/>
        </w:rPr>
      </w:pPr>
      <w:hyperlink w:anchor="_Toc95196251" w:history="1">
        <w:r w:rsidR="00962FF0" w:rsidRPr="00315993">
          <w:rPr>
            <w:rStyle w:val="Kpr"/>
          </w:rPr>
          <w:t>A.</w:t>
        </w:r>
        <w:r w:rsidR="00962FF0">
          <w:rPr>
            <w:rFonts w:asciiTheme="minorHAnsi" w:eastAsiaTheme="minorEastAsia" w:hAnsiTheme="minorHAnsi" w:cstheme="minorBidi"/>
            <w:sz w:val="22"/>
            <w:szCs w:val="22"/>
            <w:lang w:eastAsia="tr-TR"/>
          </w:rPr>
          <w:tab/>
        </w:r>
        <w:r w:rsidR="00962FF0" w:rsidRPr="00315993">
          <w:rPr>
            <w:rStyle w:val="Kpr"/>
          </w:rPr>
          <w:t>Temel Politikalar ve Öncelikler</w:t>
        </w:r>
        <w:r w:rsidR="00962FF0">
          <w:rPr>
            <w:webHidden/>
          </w:rPr>
          <w:tab/>
        </w:r>
        <w:r w:rsidR="00962FF0">
          <w:rPr>
            <w:webHidden/>
          </w:rPr>
          <w:fldChar w:fldCharType="begin"/>
        </w:r>
        <w:r w:rsidR="00962FF0">
          <w:rPr>
            <w:webHidden/>
          </w:rPr>
          <w:instrText xml:space="preserve"> PAGEREF _Toc95196251 \h </w:instrText>
        </w:r>
        <w:r w:rsidR="00962FF0">
          <w:rPr>
            <w:webHidden/>
          </w:rPr>
        </w:r>
        <w:r w:rsidR="00962FF0">
          <w:rPr>
            <w:webHidden/>
          </w:rPr>
          <w:fldChar w:fldCharType="separate"/>
        </w:r>
        <w:r w:rsidR="00833F64">
          <w:rPr>
            <w:webHidden/>
          </w:rPr>
          <w:t>9</w:t>
        </w:r>
        <w:r w:rsidR="00962FF0">
          <w:rPr>
            <w:webHidden/>
          </w:rPr>
          <w:fldChar w:fldCharType="end"/>
        </w:r>
      </w:hyperlink>
    </w:p>
    <w:p w14:paraId="5F90ECAC" w14:textId="14C3AD80" w:rsidR="00962FF0" w:rsidRDefault="00A31AE9">
      <w:pPr>
        <w:pStyle w:val="T2"/>
        <w:tabs>
          <w:tab w:val="left" w:pos="1440"/>
        </w:tabs>
        <w:rPr>
          <w:rFonts w:asciiTheme="minorHAnsi" w:eastAsiaTheme="minorEastAsia" w:hAnsiTheme="minorHAnsi" w:cstheme="minorBidi"/>
          <w:sz w:val="22"/>
          <w:szCs w:val="22"/>
          <w:lang w:eastAsia="tr-TR"/>
        </w:rPr>
      </w:pPr>
      <w:hyperlink w:anchor="_Toc95196252" w:history="1">
        <w:r w:rsidR="00962FF0" w:rsidRPr="00315993">
          <w:rPr>
            <w:rStyle w:val="Kpr"/>
          </w:rPr>
          <w:t>B.</w:t>
        </w:r>
        <w:r w:rsidR="00962FF0">
          <w:rPr>
            <w:rFonts w:asciiTheme="minorHAnsi" w:eastAsiaTheme="minorEastAsia" w:hAnsiTheme="minorHAnsi" w:cstheme="minorBidi"/>
            <w:sz w:val="22"/>
            <w:szCs w:val="22"/>
            <w:lang w:eastAsia="tr-TR"/>
          </w:rPr>
          <w:tab/>
        </w:r>
        <w:r w:rsidR="00962FF0" w:rsidRPr="00315993">
          <w:rPr>
            <w:rStyle w:val="Kpr"/>
          </w:rPr>
          <w:t>Üniversitemizin 2017-2021 Stratejik Planındaki Amaç ve Hedeflerimiz</w:t>
        </w:r>
        <w:r w:rsidR="00962FF0">
          <w:rPr>
            <w:webHidden/>
          </w:rPr>
          <w:tab/>
        </w:r>
        <w:r w:rsidR="00962FF0">
          <w:rPr>
            <w:webHidden/>
          </w:rPr>
          <w:fldChar w:fldCharType="begin"/>
        </w:r>
        <w:r w:rsidR="00962FF0">
          <w:rPr>
            <w:webHidden/>
          </w:rPr>
          <w:instrText xml:space="preserve"> PAGEREF _Toc95196252 \h </w:instrText>
        </w:r>
        <w:r w:rsidR="00962FF0">
          <w:rPr>
            <w:webHidden/>
          </w:rPr>
        </w:r>
        <w:r w:rsidR="00962FF0">
          <w:rPr>
            <w:webHidden/>
          </w:rPr>
          <w:fldChar w:fldCharType="separate"/>
        </w:r>
        <w:r w:rsidR="00833F64">
          <w:rPr>
            <w:webHidden/>
          </w:rPr>
          <w:t>10</w:t>
        </w:r>
        <w:r w:rsidR="00962FF0">
          <w:rPr>
            <w:webHidden/>
          </w:rPr>
          <w:fldChar w:fldCharType="end"/>
        </w:r>
      </w:hyperlink>
    </w:p>
    <w:p w14:paraId="55D47DE4" w14:textId="5730328C" w:rsidR="00962FF0" w:rsidRDefault="00A31AE9">
      <w:pPr>
        <w:pStyle w:val="T1"/>
        <w:tabs>
          <w:tab w:val="right" w:leader="dot" w:pos="8774"/>
        </w:tabs>
        <w:rPr>
          <w:rFonts w:asciiTheme="minorHAnsi" w:eastAsiaTheme="minorEastAsia" w:hAnsiTheme="minorHAnsi" w:cstheme="minorBidi"/>
          <w:b w:val="0"/>
          <w:noProof/>
          <w:sz w:val="22"/>
          <w:szCs w:val="22"/>
          <w:lang w:eastAsia="tr-TR"/>
        </w:rPr>
      </w:pPr>
      <w:hyperlink w:anchor="_Toc95196253" w:history="1">
        <w:r w:rsidR="00962FF0" w:rsidRPr="00315993">
          <w:rPr>
            <w:rStyle w:val="Kpr"/>
            <w:noProof/>
          </w:rPr>
          <w:t>II- FAALİYETLERE İLİŞKİN BİLGİ VE DEĞERLENDİRMELER</w:t>
        </w:r>
        <w:r w:rsidR="00962FF0">
          <w:rPr>
            <w:noProof/>
            <w:webHidden/>
          </w:rPr>
          <w:tab/>
        </w:r>
        <w:r w:rsidR="00962FF0">
          <w:rPr>
            <w:noProof/>
            <w:webHidden/>
          </w:rPr>
          <w:fldChar w:fldCharType="begin"/>
        </w:r>
        <w:r w:rsidR="00962FF0">
          <w:rPr>
            <w:noProof/>
            <w:webHidden/>
          </w:rPr>
          <w:instrText xml:space="preserve"> PAGEREF _Toc95196253 \h </w:instrText>
        </w:r>
        <w:r w:rsidR="00962FF0">
          <w:rPr>
            <w:noProof/>
            <w:webHidden/>
          </w:rPr>
        </w:r>
        <w:r w:rsidR="00962FF0">
          <w:rPr>
            <w:noProof/>
            <w:webHidden/>
          </w:rPr>
          <w:fldChar w:fldCharType="separate"/>
        </w:r>
        <w:r w:rsidR="00833F64">
          <w:rPr>
            <w:noProof/>
            <w:webHidden/>
          </w:rPr>
          <w:t>11</w:t>
        </w:r>
        <w:r w:rsidR="00962FF0">
          <w:rPr>
            <w:noProof/>
            <w:webHidden/>
          </w:rPr>
          <w:fldChar w:fldCharType="end"/>
        </w:r>
      </w:hyperlink>
    </w:p>
    <w:p w14:paraId="53EE73E3" w14:textId="048EB576" w:rsidR="00962FF0" w:rsidRDefault="00A31AE9">
      <w:pPr>
        <w:pStyle w:val="T2"/>
        <w:rPr>
          <w:rFonts w:asciiTheme="minorHAnsi" w:eastAsiaTheme="minorEastAsia" w:hAnsiTheme="minorHAnsi" w:cstheme="minorBidi"/>
          <w:sz w:val="22"/>
          <w:szCs w:val="22"/>
          <w:lang w:eastAsia="tr-TR"/>
        </w:rPr>
      </w:pPr>
      <w:hyperlink w:anchor="_Toc95196254" w:history="1">
        <w:r w:rsidR="00962FF0" w:rsidRPr="00315993">
          <w:rPr>
            <w:rStyle w:val="Kpr"/>
          </w:rPr>
          <w:t>A Mali Bilgiler</w:t>
        </w:r>
        <w:r w:rsidR="00962FF0">
          <w:rPr>
            <w:webHidden/>
          </w:rPr>
          <w:tab/>
        </w:r>
        <w:r w:rsidR="00962FF0">
          <w:rPr>
            <w:webHidden/>
          </w:rPr>
          <w:fldChar w:fldCharType="begin"/>
        </w:r>
        <w:r w:rsidR="00962FF0">
          <w:rPr>
            <w:webHidden/>
          </w:rPr>
          <w:instrText xml:space="preserve"> PAGEREF _Toc95196254 \h </w:instrText>
        </w:r>
        <w:r w:rsidR="00962FF0">
          <w:rPr>
            <w:webHidden/>
          </w:rPr>
        </w:r>
        <w:r w:rsidR="00962FF0">
          <w:rPr>
            <w:webHidden/>
          </w:rPr>
          <w:fldChar w:fldCharType="separate"/>
        </w:r>
        <w:r w:rsidR="00833F64">
          <w:rPr>
            <w:webHidden/>
          </w:rPr>
          <w:t>11</w:t>
        </w:r>
        <w:r w:rsidR="00962FF0">
          <w:rPr>
            <w:webHidden/>
          </w:rPr>
          <w:fldChar w:fldCharType="end"/>
        </w:r>
      </w:hyperlink>
    </w:p>
    <w:p w14:paraId="7DE0A00E" w14:textId="4EBA44BF" w:rsidR="00962FF0" w:rsidRDefault="00A31AE9">
      <w:pPr>
        <w:pStyle w:val="T3"/>
        <w:tabs>
          <w:tab w:val="left" w:pos="1680"/>
        </w:tabs>
        <w:rPr>
          <w:rFonts w:asciiTheme="minorHAnsi" w:eastAsiaTheme="minorEastAsia" w:hAnsiTheme="minorHAnsi" w:cstheme="minorBidi"/>
          <w:sz w:val="22"/>
          <w:szCs w:val="22"/>
          <w:lang w:eastAsia="tr-TR"/>
        </w:rPr>
      </w:pPr>
      <w:hyperlink w:anchor="_Toc95196255" w:history="1">
        <w:r w:rsidR="00962FF0" w:rsidRPr="00315993">
          <w:rPr>
            <w:rStyle w:val="Kpr"/>
          </w:rPr>
          <w:t>1-</w:t>
        </w:r>
        <w:r w:rsidR="00962FF0">
          <w:rPr>
            <w:rFonts w:asciiTheme="minorHAnsi" w:eastAsiaTheme="minorEastAsia" w:hAnsiTheme="minorHAnsi" w:cstheme="minorBidi"/>
            <w:sz w:val="22"/>
            <w:szCs w:val="22"/>
            <w:lang w:eastAsia="tr-TR"/>
          </w:rPr>
          <w:tab/>
        </w:r>
        <w:r w:rsidR="00962FF0" w:rsidRPr="00315993">
          <w:rPr>
            <w:rStyle w:val="Kpr"/>
          </w:rPr>
          <w:t>Bütçe Uygulama Sonuçları</w:t>
        </w:r>
        <w:r w:rsidR="00962FF0">
          <w:rPr>
            <w:webHidden/>
          </w:rPr>
          <w:tab/>
        </w:r>
        <w:r w:rsidR="00962FF0">
          <w:rPr>
            <w:webHidden/>
          </w:rPr>
          <w:fldChar w:fldCharType="begin"/>
        </w:r>
        <w:r w:rsidR="00962FF0">
          <w:rPr>
            <w:webHidden/>
          </w:rPr>
          <w:instrText xml:space="preserve"> PAGEREF _Toc95196255 \h </w:instrText>
        </w:r>
        <w:r w:rsidR="00962FF0">
          <w:rPr>
            <w:webHidden/>
          </w:rPr>
        </w:r>
        <w:r w:rsidR="00962FF0">
          <w:rPr>
            <w:webHidden/>
          </w:rPr>
          <w:fldChar w:fldCharType="separate"/>
        </w:r>
        <w:r w:rsidR="00833F64">
          <w:rPr>
            <w:webHidden/>
          </w:rPr>
          <w:t>11</w:t>
        </w:r>
        <w:r w:rsidR="00962FF0">
          <w:rPr>
            <w:webHidden/>
          </w:rPr>
          <w:fldChar w:fldCharType="end"/>
        </w:r>
      </w:hyperlink>
    </w:p>
    <w:p w14:paraId="2D693C10" w14:textId="301AEE87" w:rsidR="00962FF0" w:rsidRDefault="00A31AE9">
      <w:pPr>
        <w:pStyle w:val="T3"/>
        <w:rPr>
          <w:rFonts w:asciiTheme="minorHAnsi" w:eastAsiaTheme="minorEastAsia" w:hAnsiTheme="minorHAnsi" w:cstheme="minorBidi"/>
          <w:sz w:val="22"/>
          <w:szCs w:val="22"/>
          <w:lang w:eastAsia="tr-TR"/>
        </w:rPr>
      </w:pPr>
      <w:hyperlink w:anchor="_Toc95196256" w:history="1">
        <w:r w:rsidR="00962FF0" w:rsidRPr="00315993">
          <w:rPr>
            <w:rStyle w:val="Kpr"/>
          </w:rPr>
          <w:t>2- Temel Mali Tablolara İlişkin Açıklamalar</w:t>
        </w:r>
        <w:r w:rsidR="00962FF0">
          <w:rPr>
            <w:webHidden/>
          </w:rPr>
          <w:tab/>
        </w:r>
        <w:r w:rsidR="00962FF0">
          <w:rPr>
            <w:webHidden/>
          </w:rPr>
          <w:fldChar w:fldCharType="begin"/>
        </w:r>
        <w:r w:rsidR="00962FF0">
          <w:rPr>
            <w:webHidden/>
          </w:rPr>
          <w:instrText xml:space="preserve"> PAGEREF _Toc95196256 \h </w:instrText>
        </w:r>
        <w:r w:rsidR="00962FF0">
          <w:rPr>
            <w:webHidden/>
          </w:rPr>
        </w:r>
        <w:r w:rsidR="00962FF0">
          <w:rPr>
            <w:webHidden/>
          </w:rPr>
          <w:fldChar w:fldCharType="separate"/>
        </w:r>
        <w:r w:rsidR="00833F64">
          <w:rPr>
            <w:webHidden/>
          </w:rPr>
          <w:t>11</w:t>
        </w:r>
        <w:r w:rsidR="00962FF0">
          <w:rPr>
            <w:webHidden/>
          </w:rPr>
          <w:fldChar w:fldCharType="end"/>
        </w:r>
      </w:hyperlink>
    </w:p>
    <w:p w14:paraId="3931F8C5" w14:textId="24B80BE6" w:rsidR="00962FF0" w:rsidRDefault="00A31AE9">
      <w:pPr>
        <w:pStyle w:val="T2"/>
        <w:rPr>
          <w:rFonts w:asciiTheme="minorHAnsi" w:eastAsiaTheme="minorEastAsia" w:hAnsiTheme="minorHAnsi" w:cstheme="minorBidi"/>
          <w:sz w:val="22"/>
          <w:szCs w:val="22"/>
          <w:lang w:eastAsia="tr-TR"/>
        </w:rPr>
      </w:pPr>
      <w:hyperlink w:anchor="_Toc95196257" w:history="1">
        <w:r w:rsidR="00962FF0" w:rsidRPr="00315993">
          <w:rPr>
            <w:rStyle w:val="Kpr"/>
          </w:rPr>
          <w:t>B Performans Bilgileri</w:t>
        </w:r>
        <w:r w:rsidR="00962FF0">
          <w:rPr>
            <w:webHidden/>
          </w:rPr>
          <w:tab/>
        </w:r>
        <w:r w:rsidR="00962FF0">
          <w:rPr>
            <w:webHidden/>
          </w:rPr>
          <w:fldChar w:fldCharType="begin"/>
        </w:r>
        <w:r w:rsidR="00962FF0">
          <w:rPr>
            <w:webHidden/>
          </w:rPr>
          <w:instrText xml:space="preserve"> PAGEREF _Toc95196257 \h </w:instrText>
        </w:r>
        <w:r w:rsidR="00962FF0">
          <w:rPr>
            <w:webHidden/>
          </w:rPr>
        </w:r>
        <w:r w:rsidR="00962FF0">
          <w:rPr>
            <w:webHidden/>
          </w:rPr>
          <w:fldChar w:fldCharType="separate"/>
        </w:r>
        <w:r w:rsidR="00833F64">
          <w:rPr>
            <w:webHidden/>
          </w:rPr>
          <w:t>11</w:t>
        </w:r>
        <w:r w:rsidR="00962FF0">
          <w:rPr>
            <w:webHidden/>
          </w:rPr>
          <w:fldChar w:fldCharType="end"/>
        </w:r>
      </w:hyperlink>
    </w:p>
    <w:p w14:paraId="4D2177EE" w14:textId="7EBFDCF1" w:rsidR="00962FF0" w:rsidRDefault="00A31AE9">
      <w:pPr>
        <w:pStyle w:val="T3"/>
        <w:rPr>
          <w:rFonts w:asciiTheme="minorHAnsi" w:eastAsiaTheme="minorEastAsia" w:hAnsiTheme="minorHAnsi" w:cstheme="minorBidi"/>
          <w:sz w:val="22"/>
          <w:szCs w:val="22"/>
          <w:lang w:eastAsia="tr-TR"/>
        </w:rPr>
      </w:pPr>
      <w:hyperlink w:anchor="_Toc95196258" w:history="1">
        <w:r w:rsidR="00962FF0" w:rsidRPr="00315993">
          <w:rPr>
            <w:rStyle w:val="Kpr"/>
          </w:rPr>
          <w:t>1-Faaliyet ve Proje Bilgileri</w:t>
        </w:r>
        <w:r w:rsidR="00962FF0">
          <w:rPr>
            <w:webHidden/>
          </w:rPr>
          <w:tab/>
        </w:r>
        <w:r w:rsidR="00962FF0">
          <w:rPr>
            <w:webHidden/>
          </w:rPr>
          <w:fldChar w:fldCharType="begin"/>
        </w:r>
        <w:r w:rsidR="00962FF0">
          <w:rPr>
            <w:webHidden/>
          </w:rPr>
          <w:instrText xml:space="preserve"> PAGEREF _Toc95196258 \h </w:instrText>
        </w:r>
        <w:r w:rsidR="00962FF0">
          <w:rPr>
            <w:webHidden/>
          </w:rPr>
        </w:r>
        <w:r w:rsidR="00962FF0">
          <w:rPr>
            <w:webHidden/>
          </w:rPr>
          <w:fldChar w:fldCharType="separate"/>
        </w:r>
        <w:r w:rsidR="00833F64">
          <w:rPr>
            <w:webHidden/>
          </w:rPr>
          <w:t>2</w:t>
        </w:r>
        <w:r w:rsidR="00962FF0">
          <w:rPr>
            <w:webHidden/>
          </w:rPr>
          <w:fldChar w:fldCharType="end"/>
        </w:r>
      </w:hyperlink>
    </w:p>
    <w:p w14:paraId="1802C18D" w14:textId="434BAB35" w:rsidR="00962FF0" w:rsidRDefault="00A31AE9">
      <w:pPr>
        <w:pStyle w:val="T1"/>
        <w:tabs>
          <w:tab w:val="right" w:leader="dot" w:pos="8774"/>
        </w:tabs>
        <w:rPr>
          <w:rFonts w:asciiTheme="minorHAnsi" w:eastAsiaTheme="minorEastAsia" w:hAnsiTheme="minorHAnsi" w:cstheme="minorBidi"/>
          <w:b w:val="0"/>
          <w:noProof/>
          <w:sz w:val="22"/>
          <w:szCs w:val="22"/>
          <w:lang w:eastAsia="tr-TR"/>
        </w:rPr>
      </w:pPr>
      <w:hyperlink w:anchor="_Toc95196259" w:history="1">
        <w:r w:rsidR="00962FF0" w:rsidRPr="00315993">
          <w:rPr>
            <w:rStyle w:val="Kpr"/>
            <w:noProof/>
          </w:rPr>
          <w:t>IV- KURUMSAL KABİLİYET ve KAPASİTENİN DEĞERLENDİRİLMESİ</w:t>
        </w:r>
        <w:r w:rsidR="00962FF0">
          <w:rPr>
            <w:noProof/>
            <w:webHidden/>
          </w:rPr>
          <w:tab/>
        </w:r>
        <w:r w:rsidR="00962FF0">
          <w:rPr>
            <w:noProof/>
            <w:webHidden/>
          </w:rPr>
          <w:fldChar w:fldCharType="begin"/>
        </w:r>
        <w:r w:rsidR="00962FF0">
          <w:rPr>
            <w:noProof/>
            <w:webHidden/>
          </w:rPr>
          <w:instrText xml:space="preserve"> PAGEREF _Toc95196259 \h </w:instrText>
        </w:r>
        <w:r w:rsidR="00962FF0">
          <w:rPr>
            <w:noProof/>
            <w:webHidden/>
          </w:rPr>
        </w:r>
        <w:r w:rsidR="00962FF0">
          <w:rPr>
            <w:noProof/>
            <w:webHidden/>
          </w:rPr>
          <w:fldChar w:fldCharType="separate"/>
        </w:r>
        <w:r w:rsidR="00833F64">
          <w:rPr>
            <w:noProof/>
            <w:webHidden/>
          </w:rPr>
          <w:t>2</w:t>
        </w:r>
        <w:r w:rsidR="00962FF0">
          <w:rPr>
            <w:noProof/>
            <w:webHidden/>
          </w:rPr>
          <w:fldChar w:fldCharType="end"/>
        </w:r>
      </w:hyperlink>
    </w:p>
    <w:p w14:paraId="3CC7FAC4" w14:textId="5FE2E6AF" w:rsidR="00962FF0" w:rsidRDefault="00A31AE9">
      <w:pPr>
        <w:pStyle w:val="T2"/>
        <w:tabs>
          <w:tab w:val="left" w:pos="1440"/>
        </w:tabs>
        <w:rPr>
          <w:rFonts w:asciiTheme="minorHAnsi" w:eastAsiaTheme="minorEastAsia" w:hAnsiTheme="minorHAnsi" w:cstheme="minorBidi"/>
          <w:sz w:val="22"/>
          <w:szCs w:val="22"/>
          <w:lang w:eastAsia="tr-TR"/>
        </w:rPr>
      </w:pPr>
      <w:hyperlink w:anchor="_Toc95196260" w:history="1">
        <w:r w:rsidR="00962FF0" w:rsidRPr="00315993">
          <w:rPr>
            <w:rStyle w:val="Kpr"/>
          </w:rPr>
          <w:t>A-</w:t>
        </w:r>
        <w:r w:rsidR="00962FF0">
          <w:rPr>
            <w:rFonts w:asciiTheme="minorHAnsi" w:eastAsiaTheme="minorEastAsia" w:hAnsiTheme="minorHAnsi" w:cstheme="minorBidi"/>
            <w:sz w:val="22"/>
            <w:szCs w:val="22"/>
            <w:lang w:eastAsia="tr-TR"/>
          </w:rPr>
          <w:tab/>
        </w:r>
        <w:r w:rsidR="00962FF0" w:rsidRPr="00315993">
          <w:rPr>
            <w:rStyle w:val="Kpr"/>
          </w:rPr>
          <w:t>Üstünlükler</w:t>
        </w:r>
        <w:r w:rsidR="00962FF0">
          <w:rPr>
            <w:webHidden/>
          </w:rPr>
          <w:tab/>
        </w:r>
        <w:r w:rsidR="00962FF0">
          <w:rPr>
            <w:webHidden/>
          </w:rPr>
          <w:fldChar w:fldCharType="begin"/>
        </w:r>
        <w:r w:rsidR="00962FF0">
          <w:rPr>
            <w:webHidden/>
          </w:rPr>
          <w:instrText xml:space="preserve"> PAGEREF _Toc95196260 \h </w:instrText>
        </w:r>
        <w:r w:rsidR="00962FF0">
          <w:rPr>
            <w:webHidden/>
          </w:rPr>
        </w:r>
        <w:r w:rsidR="00962FF0">
          <w:rPr>
            <w:webHidden/>
          </w:rPr>
          <w:fldChar w:fldCharType="separate"/>
        </w:r>
        <w:r w:rsidR="00833F64">
          <w:rPr>
            <w:webHidden/>
          </w:rPr>
          <w:t>2</w:t>
        </w:r>
        <w:r w:rsidR="00962FF0">
          <w:rPr>
            <w:webHidden/>
          </w:rPr>
          <w:fldChar w:fldCharType="end"/>
        </w:r>
      </w:hyperlink>
    </w:p>
    <w:p w14:paraId="5EEC020D" w14:textId="1A0C942D" w:rsidR="00962FF0" w:rsidRDefault="00A31AE9">
      <w:pPr>
        <w:pStyle w:val="T2"/>
        <w:rPr>
          <w:rFonts w:asciiTheme="minorHAnsi" w:eastAsiaTheme="minorEastAsia" w:hAnsiTheme="minorHAnsi" w:cstheme="minorBidi"/>
          <w:sz w:val="22"/>
          <w:szCs w:val="22"/>
          <w:lang w:eastAsia="tr-TR"/>
        </w:rPr>
      </w:pPr>
      <w:hyperlink w:anchor="_Toc95196261" w:history="1">
        <w:r w:rsidR="00962FF0" w:rsidRPr="00315993">
          <w:rPr>
            <w:rStyle w:val="Kpr"/>
          </w:rPr>
          <w:t>B- Zayıflıklar</w:t>
        </w:r>
        <w:r w:rsidR="00962FF0">
          <w:rPr>
            <w:webHidden/>
          </w:rPr>
          <w:tab/>
        </w:r>
        <w:r w:rsidR="00962FF0">
          <w:rPr>
            <w:webHidden/>
          </w:rPr>
          <w:fldChar w:fldCharType="begin"/>
        </w:r>
        <w:r w:rsidR="00962FF0">
          <w:rPr>
            <w:webHidden/>
          </w:rPr>
          <w:instrText xml:space="preserve"> PAGEREF _Toc95196261 \h </w:instrText>
        </w:r>
        <w:r w:rsidR="00962FF0">
          <w:rPr>
            <w:webHidden/>
          </w:rPr>
        </w:r>
        <w:r w:rsidR="00962FF0">
          <w:rPr>
            <w:webHidden/>
          </w:rPr>
          <w:fldChar w:fldCharType="separate"/>
        </w:r>
        <w:r w:rsidR="00833F64">
          <w:rPr>
            <w:webHidden/>
          </w:rPr>
          <w:t>2</w:t>
        </w:r>
        <w:r w:rsidR="00962FF0">
          <w:rPr>
            <w:webHidden/>
          </w:rPr>
          <w:fldChar w:fldCharType="end"/>
        </w:r>
      </w:hyperlink>
    </w:p>
    <w:p w14:paraId="1F178630" w14:textId="67E13E12" w:rsidR="00962FF0" w:rsidRDefault="00A31AE9">
      <w:pPr>
        <w:pStyle w:val="T2"/>
        <w:rPr>
          <w:rFonts w:asciiTheme="minorHAnsi" w:eastAsiaTheme="minorEastAsia" w:hAnsiTheme="minorHAnsi" w:cstheme="minorBidi"/>
          <w:sz w:val="22"/>
          <w:szCs w:val="22"/>
          <w:lang w:eastAsia="tr-TR"/>
        </w:rPr>
      </w:pPr>
      <w:hyperlink w:anchor="_Toc95196262" w:history="1">
        <w:r w:rsidR="00962FF0" w:rsidRPr="00315993">
          <w:rPr>
            <w:rStyle w:val="Kpr"/>
          </w:rPr>
          <w:t>C-Değerlendirme</w:t>
        </w:r>
        <w:r w:rsidR="00962FF0">
          <w:rPr>
            <w:webHidden/>
          </w:rPr>
          <w:tab/>
        </w:r>
        <w:r w:rsidR="00962FF0">
          <w:rPr>
            <w:webHidden/>
          </w:rPr>
          <w:fldChar w:fldCharType="begin"/>
        </w:r>
        <w:r w:rsidR="00962FF0">
          <w:rPr>
            <w:webHidden/>
          </w:rPr>
          <w:instrText xml:space="preserve"> PAGEREF _Toc95196262 \h </w:instrText>
        </w:r>
        <w:r w:rsidR="00962FF0">
          <w:rPr>
            <w:webHidden/>
          </w:rPr>
        </w:r>
        <w:r w:rsidR="00962FF0">
          <w:rPr>
            <w:webHidden/>
          </w:rPr>
          <w:fldChar w:fldCharType="separate"/>
        </w:r>
        <w:r w:rsidR="00833F64">
          <w:rPr>
            <w:webHidden/>
          </w:rPr>
          <w:t>3</w:t>
        </w:r>
        <w:r w:rsidR="00962FF0">
          <w:rPr>
            <w:webHidden/>
          </w:rPr>
          <w:fldChar w:fldCharType="end"/>
        </w:r>
      </w:hyperlink>
    </w:p>
    <w:p w14:paraId="6483B4A1" w14:textId="4F5AF62A" w:rsidR="00962FF0" w:rsidRDefault="00A31AE9">
      <w:pPr>
        <w:pStyle w:val="T1"/>
        <w:tabs>
          <w:tab w:val="right" w:leader="dot" w:pos="8774"/>
        </w:tabs>
        <w:rPr>
          <w:rFonts w:asciiTheme="minorHAnsi" w:eastAsiaTheme="minorEastAsia" w:hAnsiTheme="minorHAnsi" w:cstheme="minorBidi"/>
          <w:b w:val="0"/>
          <w:noProof/>
          <w:sz w:val="22"/>
          <w:szCs w:val="22"/>
          <w:lang w:eastAsia="tr-TR"/>
        </w:rPr>
      </w:pPr>
      <w:hyperlink w:anchor="_Toc95196263" w:history="1">
        <w:r w:rsidR="00962FF0" w:rsidRPr="00315993">
          <w:rPr>
            <w:rStyle w:val="Kpr"/>
            <w:noProof/>
          </w:rPr>
          <w:t>V- ÖNERİ VE TEDBİRLER</w:t>
        </w:r>
        <w:r w:rsidR="00962FF0">
          <w:rPr>
            <w:noProof/>
            <w:webHidden/>
          </w:rPr>
          <w:tab/>
        </w:r>
        <w:r w:rsidR="00962FF0">
          <w:rPr>
            <w:noProof/>
            <w:webHidden/>
          </w:rPr>
          <w:fldChar w:fldCharType="begin"/>
        </w:r>
        <w:r w:rsidR="00962FF0">
          <w:rPr>
            <w:noProof/>
            <w:webHidden/>
          </w:rPr>
          <w:instrText xml:space="preserve"> PAGEREF _Toc95196263 \h </w:instrText>
        </w:r>
        <w:r w:rsidR="00962FF0">
          <w:rPr>
            <w:noProof/>
            <w:webHidden/>
          </w:rPr>
        </w:r>
        <w:r w:rsidR="00962FF0">
          <w:rPr>
            <w:noProof/>
            <w:webHidden/>
          </w:rPr>
          <w:fldChar w:fldCharType="separate"/>
        </w:r>
        <w:r w:rsidR="00833F64">
          <w:rPr>
            <w:noProof/>
            <w:webHidden/>
          </w:rPr>
          <w:t>3</w:t>
        </w:r>
        <w:r w:rsidR="00962FF0">
          <w:rPr>
            <w:noProof/>
            <w:webHidden/>
          </w:rPr>
          <w:fldChar w:fldCharType="end"/>
        </w:r>
      </w:hyperlink>
    </w:p>
    <w:p w14:paraId="4C900DA5" w14:textId="2BB5727C" w:rsidR="00B40ED4" w:rsidRPr="00B40ED4" w:rsidRDefault="00B40ED4" w:rsidP="00B40ED4">
      <w:r>
        <w:fldChar w:fldCharType="end"/>
      </w:r>
    </w:p>
    <w:p w14:paraId="550DC847" w14:textId="77777777" w:rsidR="00904103" w:rsidRPr="00FA10AA" w:rsidRDefault="00904103" w:rsidP="00934EB1"/>
    <w:p w14:paraId="2503293B" w14:textId="77777777" w:rsidR="000B19EB" w:rsidRDefault="000B19EB" w:rsidP="00934EB1">
      <w:pPr>
        <w:pStyle w:val="Altbilgi"/>
      </w:pPr>
    </w:p>
    <w:p w14:paraId="5AD0B0EC" w14:textId="3F6BC8CD" w:rsidR="00B40ED4" w:rsidRPr="00FA10AA" w:rsidRDefault="00B40ED4" w:rsidP="00934EB1">
      <w:pPr>
        <w:pStyle w:val="Altbilgi"/>
        <w:sectPr w:rsidR="00B40ED4" w:rsidRPr="00FA10AA" w:rsidSect="00C7652D">
          <w:pgSz w:w="12240" w:h="15840"/>
          <w:pgMar w:top="1080" w:right="1296" w:bottom="1296" w:left="2160" w:header="706" w:footer="706" w:gutter="0"/>
          <w:pgNumType w:fmt="lowerRoman" w:start="2"/>
          <w:cols w:space="709"/>
        </w:sectPr>
      </w:pPr>
    </w:p>
    <w:p w14:paraId="13203E6E" w14:textId="01AA600B" w:rsidR="00955A24" w:rsidRDefault="00115D9B" w:rsidP="008F19CC">
      <w:pPr>
        <w:pStyle w:val="Balk1"/>
      </w:pPr>
      <w:bookmarkStart w:id="1" w:name="B_Hlt17086069"/>
      <w:bookmarkStart w:id="2" w:name="_Toc158804380"/>
      <w:bookmarkStart w:id="3" w:name="_Toc95196241"/>
      <w:bookmarkEnd w:id="1"/>
      <w:r w:rsidRPr="00FA10AA">
        <w:lastRenderedPageBreak/>
        <w:t xml:space="preserve">BİRİM / </w:t>
      </w:r>
      <w:r w:rsidR="00181425" w:rsidRPr="00FA10AA">
        <w:t xml:space="preserve">ÜST </w:t>
      </w:r>
      <w:r w:rsidR="00181425" w:rsidRPr="009770E6">
        <w:t>YÖNETİCİ</w:t>
      </w:r>
      <w:r w:rsidR="00181425" w:rsidRPr="00FA10AA">
        <w:t xml:space="preserve"> </w:t>
      </w:r>
      <w:r w:rsidR="00955A24" w:rsidRPr="00FA10AA">
        <w:t>SUNUŞ</w:t>
      </w:r>
      <w:bookmarkEnd w:id="2"/>
      <w:r w:rsidR="00181425" w:rsidRPr="00FA10AA">
        <w:t>U</w:t>
      </w:r>
      <w:bookmarkEnd w:id="3"/>
    </w:p>
    <w:p w14:paraId="38C81E80" w14:textId="0620DEB8" w:rsidR="000A5BB6" w:rsidRDefault="001D0221" w:rsidP="00BE2D14">
      <w:pPr>
        <w:spacing w:after="60"/>
      </w:pPr>
      <w:r>
        <w:t>Çankırı Karatekin Üniversitesi kurumsal</w:t>
      </w:r>
      <w:r w:rsidR="00FF5744">
        <w:t xml:space="preserve"> yapısı içerisinde idari bir </w:t>
      </w:r>
      <w:r w:rsidR="0036147A">
        <w:t xml:space="preserve">birim </w:t>
      </w:r>
      <w:r w:rsidR="00FF5744">
        <w:t>olan</w:t>
      </w:r>
      <w:r w:rsidR="006D017B">
        <w:t xml:space="preserve"> </w:t>
      </w:r>
      <w:r w:rsidR="001F7E66" w:rsidRPr="00FA10AA">
        <w:t>Kütüphane ve Dokümantasyon Daire Başkanlığı</w:t>
      </w:r>
      <w:r w:rsidR="00181425" w:rsidRPr="00FA10AA">
        <w:rPr>
          <w:szCs w:val="22"/>
        </w:rPr>
        <w:t xml:space="preserve"> </w:t>
      </w:r>
      <w:r w:rsidR="001F7E66" w:rsidRPr="00FA10AA">
        <w:t>2008 yılı Eylül ayında</w:t>
      </w:r>
      <w:r w:rsidR="001F7E66">
        <w:t xml:space="preserve"> kurulmuştur.</w:t>
      </w:r>
      <w:r w:rsidR="00647E38">
        <w:t xml:space="preserve"> Üniversitenin eğitim, öğretim ve araştırmalar</w:t>
      </w:r>
      <w:r w:rsidR="0036147A">
        <w:t>ın</w:t>
      </w:r>
      <w:r w:rsidR="00647E38">
        <w:t>da bilgi ihtiyacını karşılamak</w:t>
      </w:r>
      <w:r w:rsidR="00C16D8B">
        <w:t xml:space="preserve"> ve desteklemek</w:t>
      </w:r>
      <w:r w:rsidR="00647E38">
        <w:t xml:space="preserve"> üzere </w:t>
      </w:r>
      <w:r w:rsidR="001A6A79">
        <w:t>üniversite kütüphanesi</w:t>
      </w:r>
      <w:r w:rsidR="00B74B89">
        <w:t>n</w:t>
      </w:r>
      <w:r w:rsidR="000F0C75">
        <w:t>i</w:t>
      </w:r>
      <w:r w:rsidR="00B74B89">
        <w:t xml:space="preserve"> yönet</w:t>
      </w:r>
      <w:r w:rsidR="000F0C75">
        <w:t>mektedir</w:t>
      </w:r>
      <w:r w:rsidR="00A16C31">
        <w:t xml:space="preserve">. </w:t>
      </w:r>
      <w:r w:rsidR="002B66B2" w:rsidRPr="00FA10AA">
        <w:t>Çankırı Karatekin Üniversitesi</w:t>
      </w:r>
      <w:r w:rsidR="009C72BF">
        <w:t xml:space="preserve"> kütüphanesi</w:t>
      </w:r>
      <w:r w:rsidR="00655A77" w:rsidRPr="00FA10AA">
        <w:t xml:space="preserve"> a</w:t>
      </w:r>
      <w:r w:rsidR="002B66B2" w:rsidRPr="00FA10AA">
        <w:t>kademik</w:t>
      </w:r>
      <w:r w:rsidR="00655A77" w:rsidRPr="00FA10AA">
        <w:t xml:space="preserve"> ve i</w:t>
      </w:r>
      <w:r w:rsidR="002B66B2" w:rsidRPr="00FA10AA">
        <w:t>dari personel,</w:t>
      </w:r>
      <w:r w:rsidR="00655A77" w:rsidRPr="00FA10AA">
        <w:t xml:space="preserve"> </w:t>
      </w:r>
      <w:r w:rsidR="00634F9A" w:rsidRPr="00FA10AA">
        <w:t>ön lisans,</w:t>
      </w:r>
      <w:r w:rsidR="002B66B2" w:rsidRPr="00FA10AA">
        <w:t xml:space="preserve"> lisans ve </w:t>
      </w:r>
      <w:r w:rsidR="00F64CC0" w:rsidRPr="00FA10AA">
        <w:t>lisansüstü</w:t>
      </w:r>
      <w:r w:rsidR="002B66B2" w:rsidRPr="00FA10AA">
        <w:t xml:space="preserve"> öğrenciler ile </w:t>
      </w:r>
      <w:r w:rsidR="000A5BB6">
        <w:t>kurum dışı kullanıcıların bilgi gereksi</w:t>
      </w:r>
      <w:r w:rsidR="00986C06">
        <w:t>nimlerini çağdaş</w:t>
      </w:r>
      <w:r w:rsidR="000E7DBF">
        <w:t xml:space="preserve"> kütüphanecilik</w:t>
      </w:r>
      <w:r w:rsidR="00986C06">
        <w:t xml:space="preserve"> hizmetler ile karşılamay</w:t>
      </w:r>
      <w:r w:rsidR="000E70AD">
        <w:t>ı</w:t>
      </w:r>
      <w:r w:rsidR="00986C06">
        <w:t xml:space="preserve"> kendine hedef edinmiş bir araştırma kütüphanesidir.</w:t>
      </w:r>
    </w:p>
    <w:p w14:paraId="44CD6751" w14:textId="033318D0" w:rsidR="004C48D4" w:rsidRPr="00FA10AA" w:rsidRDefault="002B66B2" w:rsidP="00BE2D14">
      <w:pPr>
        <w:spacing w:after="60"/>
      </w:pPr>
      <w:r w:rsidRPr="00FA10AA">
        <w:t xml:space="preserve">Çankırı Karatekin </w:t>
      </w:r>
      <w:r w:rsidR="00634F9A" w:rsidRPr="00FA10AA">
        <w:t>Üniversitesi Merkez K</w:t>
      </w:r>
      <w:r w:rsidR="00D83184" w:rsidRPr="00FA10AA">
        <w:t>ütüphanesi</w:t>
      </w:r>
      <w:r w:rsidRPr="00FA10AA">
        <w:t xml:space="preserve"> </w:t>
      </w:r>
      <w:r w:rsidR="00172AF1" w:rsidRPr="00FA10AA">
        <w:t>2017-2021</w:t>
      </w:r>
      <w:r w:rsidRPr="00FA10AA">
        <w:t xml:space="preserve"> yılını kapsayan dönemde hazırladığı stratejik plan ile misyonunda belirtilen hedeflere ulaşma aşamasında büyük yol </w:t>
      </w:r>
      <w:r w:rsidR="00C7059C" w:rsidRPr="00FA10AA">
        <w:t>kat etmiş</w:t>
      </w:r>
      <w:r w:rsidR="00CC3E80" w:rsidRPr="00FA10AA">
        <w:t>,</w:t>
      </w:r>
      <w:r w:rsidR="004576A2" w:rsidRPr="00FA10AA">
        <w:t xml:space="preserve"> 202</w:t>
      </w:r>
      <w:r w:rsidR="00A72542" w:rsidRPr="00FA10AA">
        <w:t>1</w:t>
      </w:r>
      <w:r w:rsidR="00F06B1A" w:rsidRPr="00FA10AA">
        <w:t xml:space="preserve"> yıl</w:t>
      </w:r>
      <w:r w:rsidR="005714D7" w:rsidRPr="00FA10AA">
        <w:t>ı</w:t>
      </w:r>
      <w:r w:rsidR="00F06B1A" w:rsidRPr="00FA10AA">
        <w:t xml:space="preserve"> sonu itibari ile</w:t>
      </w:r>
      <w:r w:rsidR="005714D7" w:rsidRPr="00FA10AA">
        <w:t xml:space="preserve"> </w:t>
      </w:r>
      <w:r w:rsidR="001E5842">
        <w:t xml:space="preserve">basılı </w:t>
      </w:r>
      <w:r w:rsidR="005714D7" w:rsidRPr="00FA10AA">
        <w:t>yayın sayısı</w:t>
      </w:r>
      <w:r w:rsidR="00CC3E80" w:rsidRPr="00FA10AA">
        <w:t xml:space="preserve"> </w:t>
      </w:r>
      <w:r w:rsidR="004576A2" w:rsidRPr="00FA10AA">
        <w:t>7</w:t>
      </w:r>
      <w:r w:rsidR="00A72542" w:rsidRPr="00FA10AA">
        <w:t>3</w:t>
      </w:r>
      <w:r w:rsidR="004576A2" w:rsidRPr="00FA10AA">
        <w:t>.000</w:t>
      </w:r>
      <w:r w:rsidR="00D83184" w:rsidRPr="00FA10AA">
        <w:t xml:space="preserve"> ade</w:t>
      </w:r>
      <w:r w:rsidR="00B26A55" w:rsidRPr="00FA10AA">
        <w:t>d</w:t>
      </w:r>
      <w:r w:rsidR="004576A2" w:rsidRPr="00FA10AA">
        <w:t>i</w:t>
      </w:r>
      <w:r w:rsidR="00D83184" w:rsidRPr="00FA10AA">
        <w:t xml:space="preserve"> </w:t>
      </w:r>
      <w:r w:rsidR="004576A2" w:rsidRPr="00FA10AA">
        <w:t>geçmişti</w:t>
      </w:r>
      <w:r w:rsidR="00D83184" w:rsidRPr="00FA10AA">
        <w:t>r.</w:t>
      </w:r>
      <w:r w:rsidR="00CC3E80" w:rsidRPr="00FA10AA">
        <w:t xml:space="preserve"> </w:t>
      </w:r>
      <w:r w:rsidR="00D83184" w:rsidRPr="00FA10AA">
        <w:t xml:space="preserve">Bu yayınların tamamı kütüphane </w:t>
      </w:r>
      <w:r w:rsidR="001E5842">
        <w:t>yönetim sistemine</w:t>
      </w:r>
      <w:r w:rsidR="00D83184" w:rsidRPr="00FA10AA">
        <w:t xml:space="preserve"> kaydedilmiş</w:t>
      </w:r>
      <w:r w:rsidR="002B598D">
        <w:t xml:space="preserve">, </w:t>
      </w:r>
      <w:r w:rsidR="00020D92">
        <w:t xml:space="preserve">radyo dalgaları ile çalışan teknoloji ile </w:t>
      </w:r>
      <w:r w:rsidR="00CE7A0D">
        <w:t>takibi sağlanabilir hale getirilmiş</w:t>
      </w:r>
      <w:r w:rsidR="00D83184" w:rsidRPr="00FA10AA">
        <w:t xml:space="preserve"> ve </w:t>
      </w:r>
      <w:r w:rsidR="001E5842">
        <w:t>kullanıcıların</w:t>
      </w:r>
      <w:r w:rsidR="00D83184" w:rsidRPr="00FA10AA">
        <w:t xml:space="preserve"> hizmetine </w:t>
      </w:r>
      <w:r w:rsidR="00DC45C0">
        <w:t>sunulmuştur</w:t>
      </w:r>
      <w:r w:rsidR="00D83184" w:rsidRPr="00FA10AA">
        <w:t>.</w:t>
      </w:r>
      <w:r w:rsidR="000F2937">
        <w:t xml:space="preserve"> Basılı koleksiyonun yanı sıra elektronik </w:t>
      </w:r>
      <w:r w:rsidR="0003555D">
        <w:t>k</w:t>
      </w:r>
      <w:r w:rsidR="00813357">
        <w:t xml:space="preserve">aynaklara erişim sağlamak için çalışmalarını </w:t>
      </w:r>
      <w:r w:rsidR="00BF03A8">
        <w:t>sürdürmüştür</w:t>
      </w:r>
      <w:r w:rsidR="00843AD5">
        <w:t xml:space="preserve">. EKUAL kapsamında </w:t>
      </w:r>
      <w:r w:rsidR="006700DF">
        <w:t>sağlanan</w:t>
      </w:r>
      <w:r w:rsidR="00843AD5">
        <w:t xml:space="preserve"> </w:t>
      </w:r>
      <w:r w:rsidR="006700DF">
        <w:t>bilgi erişim kaynakları</w:t>
      </w:r>
      <w:r w:rsidR="007B33A3">
        <w:t>, sistemleri, yayınları;</w:t>
      </w:r>
      <w:r w:rsidR="00EE7BD1">
        <w:t xml:space="preserve"> </w:t>
      </w:r>
      <w:r w:rsidR="004B6A05">
        <w:t xml:space="preserve">kurumsal olarak </w:t>
      </w:r>
      <w:r w:rsidR="00EE7BD1">
        <w:t xml:space="preserve">satın veya abone olunan </w:t>
      </w:r>
      <w:r w:rsidR="004B6A05">
        <w:t xml:space="preserve">tüm </w:t>
      </w:r>
      <w:r w:rsidR="00EE7BD1">
        <w:t>veri tabanlarını</w:t>
      </w:r>
      <w:r w:rsidR="006700DF">
        <w:t>n</w:t>
      </w:r>
      <w:r w:rsidR="00EE7BD1">
        <w:t xml:space="preserve"> erişimi üniversite yerleşkesi </w:t>
      </w:r>
      <w:r w:rsidR="006700DF">
        <w:t xml:space="preserve">içerisinde </w:t>
      </w:r>
      <w:r w:rsidR="00EE7BD1">
        <w:t xml:space="preserve">ve </w:t>
      </w:r>
      <w:r w:rsidR="006700DF">
        <w:t>uzaktan eriş</w:t>
      </w:r>
      <w:r w:rsidR="004B6A05">
        <w:t>im</w:t>
      </w:r>
      <w:r w:rsidR="00B425C6">
        <w:t>de iyileştirmelere gidilmiştir</w:t>
      </w:r>
      <w:r w:rsidR="004B6A05">
        <w:t>.</w:t>
      </w:r>
      <w:r w:rsidR="00D43300">
        <w:t xml:space="preserve"> </w:t>
      </w:r>
      <w:r w:rsidR="006202F6">
        <w:t>Kullanılabilirliğini artırmak için</w:t>
      </w:r>
      <w:r w:rsidR="009E1628">
        <w:t xml:space="preserve"> e</w:t>
      </w:r>
      <w:r w:rsidR="00D43300">
        <w:t xml:space="preserve">-kaynakların </w:t>
      </w:r>
      <w:r w:rsidR="00363443">
        <w:t>tanımlanması ve düzenlenmesi yeniden yapılmıştır.</w:t>
      </w:r>
    </w:p>
    <w:p w14:paraId="17015A42" w14:textId="0045CA2E" w:rsidR="00D83184" w:rsidRPr="00FA10AA" w:rsidRDefault="00BC21D6" w:rsidP="00BE2D14">
      <w:pPr>
        <w:spacing w:after="60"/>
      </w:pPr>
      <w:r>
        <w:t xml:space="preserve">Üniversite kütüphanelerinde var olan </w:t>
      </w:r>
      <w:r w:rsidR="00426D11">
        <w:t>iş birliği</w:t>
      </w:r>
      <w:r>
        <w:t xml:space="preserve"> </w:t>
      </w:r>
      <w:r w:rsidR="00426D11">
        <w:t>gereği</w:t>
      </w:r>
      <w:r w:rsidR="0002570A">
        <w:t xml:space="preserve"> b</w:t>
      </w:r>
      <w:r w:rsidR="00B040B4">
        <w:t>asılı ve elektronik koleksiyonunda</w:t>
      </w:r>
      <w:r w:rsidR="00D83184" w:rsidRPr="00FA10AA">
        <w:t xml:space="preserve"> olmayan yayınlar ILL (Kütüphaneler arası ödünç verme)</w:t>
      </w:r>
      <w:r w:rsidR="005D6E10">
        <w:t xml:space="preserve"> ve belge sağlama</w:t>
      </w:r>
      <w:r w:rsidR="00D83184" w:rsidRPr="00FA10AA">
        <w:t xml:space="preserve"> hizmet</w:t>
      </w:r>
      <w:r w:rsidR="005D6E10">
        <w:t xml:space="preserve">leri </w:t>
      </w:r>
      <w:r w:rsidR="00426D11">
        <w:t>kapsamında</w:t>
      </w:r>
      <w:r w:rsidR="00D83184" w:rsidRPr="00FA10AA">
        <w:t xml:space="preserve"> </w:t>
      </w:r>
      <w:r w:rsidR="005D6E10">
        <w:t>diğer yükseköğretim kurumların</w:t>
      </w:r>
      <w:r w:rsidR="00145839" w:rsidRPr="00FA10AA">
        <w:t xml:space="preserve"> kütüphanelerinden temin edil</w:t>
      </w:r>
      <w:r w:rsidR="00542A31">
        <w:t>ebilmektedir</w:t>
      </w:r>
      <w:r w:rsidR="00145839" w:rsidRPr="00FA10AA">
        <w:t>.</w:t>
      </w:r>
      <w:r w:rsidR="006A1244" w:rsidRPr="00FA10AA">
        <w:t xml:space="preserve"> </w:t>
      </w:r>
      <w:r w:rsidR="00D2116B">
        <w:t xml:space="preserve">KİTS </w:t>
      </w:r>
      <w:r w:rsidR="00CD32CA">
        <w:t>(</w:t>
      </w:r>
      <w:proofErr w:type="spellStart"/>
      <w:r w:rsidR="00CD32CA" w:rsidRPr="00CD32CA">
        <w:t>Kütüphanelerarası</w:t>
      </w:r>
      <w:proofErr w:type="spellEnd"/>
      <w:r w:rsidR="00CD32CA" w:rsidRPr="00CD32CA">
        <w:t xml:space="preserve"> İşbirliği Takip Sistemi</w:t>
      </w:r>
      <w:r w:rsidR="00CD32CA">
        <w:t xml:space="preserve">) </w:t>
      </w:r>
      <w:r w:rsidR="00D2116B">
        <w:t xml:space="preserve">ile diğer yükseköğretim kurumların kütüphanelerinde </w:t>
      </w:r>
      <w:r w:rsidR="00EF7CC5">
        <w:t xml:space="preserve">kitap ödünç alınmakta, </w:t>
      </w:r>
      <w:r w:rsidR="006A1244" w:rsidRPr="00FA10AA">
        <w:t xml:space="preserve">TÜBİTAK ULAKBİM </w:t>
      </w:r>
      <w:bookmarkStart w:id="4" w:name="OLE_LINK1"/>
      <w:r w:rsidR="006A1244" w:rsidRPr="00FA10AA">
        <w:t xml:space="preserve">TÜBESS </w:t>
      </w:r>
      <w:bookmarkEnd w:id="4"/>
      <w:r w:rsidR="002165AF">
        <w:t>(Türkiye Belge Sağlama S</w:t>
      </w:r>
      <w:r w:rsidR="006A1244" w:rsidRPr="00FA10AA">
        <w:t>istemi</w:t>
      </w:r>
      <w:r w:rsidR="002165AF">
        <w:t>)</w:t>
      </w:r>
      <w:r w:rsidR="006A1244" w:rsidRPr="00FA10AA">
        <w:t xml:space="preserve"> ile </w:t>
      </w:r>
      <w:r w:rsidR="00EF7CC5">
        <w:t>makale ve e</w:t>
      </w:r>
      <w:r w:rsidR="006A1244" w:rsidRPr="00FA10AA">
        <w:t>lektronik ortamda</w:t>
      </w:r>
      <w:r w:rsidR="00EF7CC5">
        <w:t>ki</w:t>
      </w:r>
      <w:r w:rsidR="006A1244" w:rsidRPr="00FA10AA">
        <w:t xml:space="preserve"> tezler temin </w:t>
      </w:r>
      <w:r w:rsidR="00426D11">
        <w:t>edilebilmektedir</w:t>
      </w:r>
      <w:r w:rsidR="006A1244" w:rsidRPr="00FA10AA">
        <w:t>.</w:t>
      </w:r>
      <w:r w:rsidR="00172AF1" w:rsidRPr="00FA10AA">
        <w:t xml:space="preserve"> </w:t>
      </w:r>
    </w:p>
    <w:p w14:paraId="29F04290" w14:textId="14987CC1" w:rsidR="00911BCF" w:rsidRPr="00FA10AA" w:rsidRDefault="002B66B2" w:rsidP="00BE2D14">
      <w:pPr>
        <w:spacing w:after="60"/>
        <w:rPr>
          <w:color w:val="FF0000"/>
        </w:rPr>
      </w:pPr>
      <w:r w:rsidRPr="00FA10AA">
        <w:t>Stratejik plan</w:t>
      </w:r>
      <w:r w:rsidR="00882C14">
        <w:t xml:space="preserve"> ile</w:t>
      </w:r>
      <w:r w:rsidRPr="00FA10AA">
        <w:t xml:space="preserve"> </w:t>
      </w:r>
      <w:r w:rsidR="00C7059C" w:rsidRPr="00FA10AA">
        <w:t>öngörülen</w:t>
      </w:r>
      <w:r w:rsidR="005B205A" w:rsidRPr="00FA10AA">
        <w:t xml:space="preserve"> süre içinde, </w:t>
      </w:r>
      <w:r w:rsidR="00A121AE">
        <w:t xml:space="preserve">idari yapının </w:t>
      </w:r>
      <w:r w:rsidR="000C79A7">
        <w:t>görev ve sorumlukları</w:t>
      </w:r>
      <w:r w:rsidRPr="00FA10AA">
        <w:t xml:space="preserve"> kapsamında erişmek iste</w:t>
      </w:r>
      <w:r w:rsidR="000C79A7">
        <w:t>nilen</w:t>
      </w:r>
      <w:r w:rsidRPr="00FA10AA">
        <w:t xml:space="preserve"> amaç ve hedefler ortaya ko</w:t>
      </w:r>
      <w:r w:rsidR="00846483">
        <w:t>nmakta</w:t>
      </w:r>
      <w:r w:rsidRPr="00FA10AA">
        <w:t xml:space="preserve"> ve </w:t>
      </w:r>
      <w:r w:rsidR="00846483">
        <w:t>birimin</w:t>
      </w:r>
      <w:r w:rsidRPr="00FA10AA">
        <w:t xml:space="preserve"> geleceği </w:t>
      </w:r>
      <w:r w:rsidR="00846483">
        <w:t>biçimlendirmektedir</w:t>
      </w:r>
      <w:r w:rsidRPr="00FA10AA">
        <w:t>. Çankırı Kara</w:t>
      </w:r>
      <w:r w:rsidR="007E23B6" w:rsidRPr="00FA10AA">
        <w:t>tekin Üniversitesi Kütüphanesi</w:t>
      </w:r>
      <w:r w:rsidRPr="00FA10AA">
        <w:t xml:space="preserve"> için hazırlana</w:t>
      </w:r>
      <w:r w:rsidR="00D83184" w:rsidRPr="00FA10AA">
        <w:t xml:space="preserve">n bu </w:t>
      </w:r>
      <w:r w:rsidR="008F6EEF">
        <w:t xml:space="preserve">stratejik </w:t>
      </w:r>
      <w:r w:rsidR="00D83184" w:rsidRPr="00FA10AA">
        <w:t xml:space="preserve">plan içinde </w:t>
      </w:r>
      <w:r w:rsidR="008F6EEF">
        <w:t>çağımızın</w:t>
      </w:r>
      <w:r w:rsidRPr="00FA10AA">
        <w:t xml:space="preserve"> gereklerine uygun bir üniversite kütüphanesi </w:t>
      </w:r>
      <w:r w:rsidR="00D83184" w:rsidRPr="00FA10AA">
        <w:t>oluşturma</w:t>
      </w:r>
      <w:r w:rsidRPr="00FA10AA">
        <w:t>yı amaçlamakta</w:t>
      </w:r>
      <w:r w:rsidR="008F6EEF">
        <w:t xml:space="preserve">, </w:t>
      </w:r>
      <w:r w:rsidRPr="00FA10AA">
        <w:t>çağdaş üniv</w:t>
      </w:r>
      <w:r w:rsidR="00EC464E" w:rsidRPr="00FA10AA">
        <w:t xml:space="preserve">ersite kavramının gerektirdiği, </w:t>
      </w:r>
      <w:r w:rsidRPr="00FA10AA">
        <w:t>kütüphane hizmetle</w:t>
      </w:r>
      <w:r w:rsidR="00EC464E" w:rsidRPr="00FA10AA">
        <w:t>rinde dönüşümün alt yapısı</w:t>
      </w:r>
      <w:r w:rsidRPr="00FA10AA">
        <w:t xml:space="preserve"> oluştur</w:t>
      </w:r>
      <w:r w:rsidR="002F107C">
        <w:t>mayı hedeflemektedir</w:t>
      </w:r>
      <w:r w:rsidR="00EC464E" w:rsidRPr="00FA10AA">
        <w:t>.</w:t>
      </w:r>
      <w:r w:rsidR="00911BCF" w:rsidRPr="00FA10AA">
        <w:t xml:space="preserve"> </w:t>
      </w:r>
      <w:r w:rsidR="00501FFF">
        <w:t xml:space="preserve">Kütüphanemiz </w:t>
      </w:r>
      <w:r w:rsidR="00911BCF" w:rsidRPr="00FA10AA">
        <w:t>9300 m² yeni nesil ferah binası</w:t>
      </w:r>
      <w:r w:rsidR="00695558">
        <w:t xml:space="preserve"> ve</w:t>
      </w:r>
      <w:r w:rsidR="00911BCF" w:rsidRPr="00FA10AA">
        <w:t xml:space="preserve"> okuma salonları ile</w:t>
      </w:r>
      <w:r w:rsidR="009335B2">
        <w:t xml:space="preserve"> eş zamanlı </w:t>
      </w:r>
      <w:r w:rsidR="005275DD" w:rsidRPr="00FA10AA">
        <w:t xml:space="preserve">600 okuyucuya </w:t>
      </w:r>
      <w:proofErr w:type="spellStart"/>
      <w:r w:rsidR="00B91BAC">
        <w:t>Uluyazı</w:t>
      </w:r>
      <w:proofErr w:type="spellEnd"/>
      <w:r w:rsidR="00B91BAC">
        <w:t xml:space="preserve"> </w:t>
      </w:r>
      <w:r w:rsidR="00083105">
        <w:t xml:space="preserve">yerleşkesinde </w:t>
      </w:r>
      <w:r w:rsidR="005275DD" w:rsidRPr="00FA10AA">
        <w:t>hizmet verebilme kapasitesi</w:t>
      </w:r>
      <w:r w:rsidR="00501FFF">
        <w:t>ne</w:t>
      </w:r>
      <w:r w:rsidR="00083105">
        <w:t xml:space="preserve"> sahiptir. </w:t>
      </w:r>
      <w:r w:rsidR="00911317">
        <w:t xml:space="preserve">Basılı kitap ve dergilerden oluşan toplam </w:t>
      </w:r>
      <w:r w:rsidR="00911BCF" w:rsidRPr="00FA10AA">
        <w:t>300.000 cilt yayın</w:t>
      </w:r>
      <w:r w:rsidR="00911317">
        <w:t xml:space="preserve"> ve elektronik kayna</w:t>
      </w:r>
      <w:r w:rsidR="00200D53">
        <w:t xml:space="preserve">ğı ile </w:t>
      </w:r>
      <w:r w:rsidR="00911BCF" w:rsidRPr="00FA10AA">
        <w:t>Çankırı şehrine ve üniversite</w:t>
      </w:r>
      <w:r w:rsidR="00B91BAC">
        <w:t>sine</w:t>
      </w:r>
      <w:r w:rsidR="00911BCF" w:rsidRPr="00FA10AA">
        <w:t xml:space="preserve"> hizmet vermektedir. </w:t>
      </w:r>
      <w:r w:rsidR="001908A6">
        <w:t xml:space="preserve">Akademik </w:t>
      </w:r>
      <w:r w:rsidR="0069043D">
        <w:t xml:space="preserve">yıl içerisinde esnek çalışma saatleri uygulayan kütüphanenin girişinde </w:t>
      </w:r>
      <w:r w:rsidR="00D16725">
        <w:t>yer alan 150 kapasiteli iki kullanıcı salonu</w:t>
      </w:r>
      <w:r w:rsidR="00117B27">
        <w:t>nu haftanın her günü</w:t>
      </w:r>
      <w:r w:rsidR="00FF12B0">
        <w:t xml:space="preserve"> </w:t>
      </w:r>
      <w:r w:rsidR="00117B27">
        <w:t>8</w:t>
      </w:r>
      <w:r w:rsidR="00FF12B0">
        <w:t xml:space="preserve">:00- </w:t>
      </w:r>
      <w:r w:rsidR="00F764B2" w:rsidRPr="00FF12B0">
        <w:rPr>
          <w:color w:val="000000" w:themeColor="text1"/>
        </w:rPr>
        <w:t>24</w:t>
      </w:r>
      <w:r w:rsidR="00FF12B0" w:rsidRPr="00FF12B0">
        <w:rPr>
          <w:color w:val="000000" w:themeColor="text1"/>
        </w:rPr>
        <w:t>:00 saatlerine kadar kullanıcıların kullanımına açıktır.</w:t>
      </w:r>
    </w:p>
    <w:p w14:paraId="013644B7" w14:textId="0BB280E8" w:rsidR="002B66B2" w:rsidRPr="00FA10AA" w:rsidRDefault="00911BCF" w:rsidP="00BE2D14">
      <w:pPr>
        <w:spacing w:after="60"/>
      </w:pPr>
      <w:r w:rsidRPr="00FA10AA">
        <w:t xml:space="preserve"> </w:t>
      </w:r>
      <w:r w:rsidR="002B66B2" w:rsidRPr="00FA10AA">
        <w:t xml:space="preserve">Hazırlanan bu planın </w:t>
      </w:r>
      <w:r w:rsidR="000E0A91">
        <w:t>gelişme ve gereksinimlere göre</w:t>
      </w:r>
      <w:r w:rsidR="008F19CC" w:rsidRPr="00FA10AA">
        <w:t xml:space="preserve"> sürekli</w:t>
      </w:r>
      <w:r w:rsidR="002B66B2" w:rsidRPr="00FA10AA">
        <w:t xml:space="preserve"> yenilenmesi </w:t>
      </w:r>
      <w:r w:rsidR="000E0A91">
        <w:t>bir gerekliliktir</w:t>
      </w:r>
      <w:r w:rsidR="00EC464E" w:rsidRPr="00FA10AA">
        <w:t>.</w:t>
      </w:r>
      <w:r w:rsidR="00E3676A" w:rsidRPr="00FA10AA">
        <w:t xml:space="preserve"> </w:t>
      </w:r>
      <w:r w:rsidR="002B66B2" w:rsidRPr="00FA10AA">
        <w:t>Ü</w:t>
      </w:r>
      <w:r w:rsidR="00655A77" w:rsidRPr="00FA10AA">
        <w:t>niversite</w:t>
      </w:r>
      <w:r w:rsidR="008430F7" w:rsidRPr="00FA10AA">
        <w:t xml:space="preserve"> </w:t>
      </w:r>
      <w:r w:rsidR="008F19CC" w:rsidRPr="00FA10AA">
        <w:t>ile</w:t>
      </w:r>
      <w:r w:rsidR="00E478CB">
        <w:t xml:space="preserve"> birlikte kütüphanenin </w:t>
      </w:r>
      <w:r w:rsidR="008430F7" w:rsidRPr="00FA10AA">
        <w:t>çağın</w:t>
      </w:r>
      <w:r w:rsidR="002B66B2" w:rsidRPr="00FA10AA">
        <w:t xml:space="preserve"> gereksinimlerini </w:t>
      </w:r>
      <w:r w:rsidR="00C7059C" w:rsidRPr="00FA10AA">
        <w:t xml:space="preserve">ve okuyucu beklentilerini </w:t>
      </w:r>
      <w:r w:rsidR="002B66B2" w:rsidRPr="00FA10AA">
        <w:t>karşılayan bir yapıya kavuş</w:t>
      </w:r>
      <w:r w:rsidR="00655A77" w:rsidRPr="00FA10AA">
        <w:t>turul</w:t>
      </w:r>
      <w:r w:rsidR="002B66B2" w:rsidRPr="00FA10AA">
        <w:t>ması</w:t>
      </w:r>
      <w:r w:rsidR="00145839" w:rsidRPr="00FA10AA">
        <w:t xml:space="preserve">, araştırmacılara etkin bilimsel yayın </w:t>
      </w:r>
      <w:r w:rsidR="00972C70">
        <w:t>ve</w:t>
      </w:r>
      <w:r w:rsidR="00315C47">
        <w:t xml:space="preserve"> araştırma </w:t>
      </w:r>
      <w:r w:rsidR="00145839" w:rsidRPr="00FA10AA">
        <w:t>desteğ</w:t>
      </w:r>
      <w:r w:rsidR="008430F7" w:rsidRPr="00FA10AA">
        <w:t>i</w:t>
      </w:r>
      <w:r w:rsidR="00DC2C17">
        <w:t>nin sunulması,</w:t>
      </w:r>
      <w:r w:rsidR="00315C47">
        <w:t xml:space="preserve"> kullanıcılara bilgi becerilerinin kazandırılması</w:t>
      </w:r>
      <w:r w:rsidR="00D61741">
        <w:t xml:space="preserve"> ve</w:t>
      </w:r>
      <w:r w:rsidR="00DC2C17">
        <w:t xml:space="preserve"> </w:t>
      </w:r>
      <w:r w:rsidR="00170D31">
        <w:t xml:space="preserve">ergonomik </w:t>
      </w:r>
      <w:r w:rsidR="008430F7" w:rsidRPr="00FA10AA">
        <w:t xml:space="preserve">çalışma </w:t>
      </w:r>
      <w:r w:rsidR="00DC2C17">
        <w:t xml:space="preserve">alanlarının </w:t>
      </w:r>
      <w:r w:rsidR="00D61741">
        <w:t xml:space="preserve">oluşturulması </w:t>
      </w:r>
      <w:r w:rsidR="00D61741" w:rsidRPr="00FA10AA">
        <w:t>amaçlanmaktadır</w:t>
      </w:r>
      <w:r w:rsidR="00655A77" w:rsidRPr="00FA10AA">
        <w:t>.</w:t>
      </w:r>
    </w:p>
    <w:p w14:paraId="71C097F4" w14:textId="2CFD2BC0" w:rsidR="00263BDA" w:rsidRPr="00FA10AA" w:rsidRDefault="002B66B2" w:rsidP="006124A3">
      <w:r w:rsidRPr="00FA10AA">
        <w:t>Çağdaş bir yönetim felsefesini Çankırı Karatekin Üniversitesi’nd</w:t>
      </w:r>
      <w:r w:rsidR="008430F7" w:rsidRPr="00FA10AA">
        <w:t>e yerl</w:t>
      </w:r>
      <w:r w:rsidR="00EC464E" w:rsidRPr="00FA10AA">
        <w:t xml:space="preserve">eştirmek için büyük </w:t>
      </w:r>
      <w:r w:rsidR="00D61741">
        <w:t>çaba harcayan</w:t>
      </w:r>
      <w:r w:rsidR="00EC464E" w:rsidRPr="00FA10AA">
        <w:t xml:space="preserve"> </w:t>
      </w:r>
      <w:r w:rsidR="005C7B10" w:rsidRPr="00FA10AA">
        <w:t xml:space="preserve">Rektörümüz </w:t>
      </w:r>
      <w:r w:rsidR="00EC464E" w:rsidRPr="00FA10AA">
        <w:t xml:space="preserve">Prof. Dr. </w:t>
      </w:r>
      <w:r w:rsidR="00A72542" w:rsidRPr="00FA10AA">
        <w:t>Harun ÇİFTÇİ</w:t>
      </w:r>
      <w:r w:rsidR="005C7B10" w:rsidRPr="00FA10AA">
        <w:t xml:space="preserve"> başta olmak üz</w:t>
      </w:r>
      <w:r w:rsidR="00EC464E" w:rsidRPr="00FA10AA">
        <w:t xml:space="preserve">ere Üniversitemiz yönetimine ve </w:t>
      </w:r>
      <w:r w:rsidRPr="00FA10AA">
        <w:t>kü</w:t>
      </w:r>
      <w:r w:rsidR="008430F7" w:rsidRPr="00FA10AA">
        <w:t>tüphane</w:t>
      </w:r>
      <w:r w:rsidR="00BE2D14">
        <w:t xml:space="preserve"> olanaklarının iyileştirilmesinde</w:t>
      </w:r>
      <w:r w:rsidRPr="00FA10AA">
        <w:t xml:space="preserve"> büyük bir </w:t>
      </w:r>
      <w:r w:rsidR="00D61741">
        <w:t>istek ile</w:t>
      </w:r>
      <w:r w:rsidRPr="00FA10AA">
        <w:t xml:space="preserve"> katkı sağlayan çalışma </w:t>
      </w:r>
      <w:r w:rsidR="0096043A" w:rsidRPr="00FA10AA">
        <w:t>arkadaşlarıma teşekkürlerimi</w:t>
      </w:r>
      <w:r w:rsidRPr="00FA10AA">
        <w:t xml:space="preserve"> sunarım.</w:t>
      </w:r>
    </w:p>
    <w:p w14:paraId="04925628" w14:textId="504FE896" w:rsidR="00955A24" w:rsidRPr="00FA10AA" w:rsidRDefault="00263BDA" w:rsidP="00263BDA">
      <w:pPr>
        <w:tabs>
          <w:tab w:val="center" w:pos="7371"/>
        </w:tabs>
        <w:rPr>
          <w:b/>
        </w:rPr>
      </w:pPr>
      <w:r>
        <w:tab/>
      </w:r>
      <w:r w:rsidR="00A72542" w:rsidRPr="00FA10AA">
        <w:t>Doç. Dr. Kasım BİNİCİ</w:t>
      </w:r>
      <w:bookmarkStart w:id="5" w:name="_GoBack"/>
    </w:p>
    <w:p w14:paraId="481F6968" w14:textId="72A49242" w:rsidR="00C7652D" w:rsidRDefault="00263BDA" w:rsidP="00263BDA">
      <w:pPr>
        <w:tabs>
          <w:tab w:val="center" w:pos="7371"/>
        </w:tabs>
        <w:sectPr w:rsidR="00C7652D" w:rsidSect="00376E34">
          <w:pgSz w:w="11906" w:h="16838"/>
          <w:pgMar w:top="1417" w:right="1417" w:bottom="1417" w:left="1417" w:header="709" w:footer="709" w:gutter="0"/>
          <w:pgNumType w:start="1"/>
          <w:cols w:space="708"/>
          <w:docGrid w:linePitch="360"/>
        </w:sectPr>
      </w:pPr>
      <w:r>
        <w:tab/>
      </w:r>
      <w:r w:rsidR="00353FF8" w:rsidRPr="00FA10AA">
        <w:t>Daire Başkan</w:t>
      </w:r>
      <w:r w:rsidR="004576A2" w:rsidRPr="00FA10AA">
        <w:t xml:space="preserve"> V.</w:t>
      </w:r>
    </w:p>
    <w:p w14:paraId="10A89937" w14:textId="77777777" w:rsidR="0024280D" w:rsidRPr="00FA10AA" w:rsidRDefault="0024280D" w:rsidP="00934EB1">
      <w:bookmarkStart w:id="6" w:name="_Toc158804381"/>
      <w:bookmarkEnd w:id="5"/>
    </w:p>
    <w:p w14:paraId="6F707425" w14:textId="77777777" w:rsidR="008F19CC" w:rsidRDefault="008F19CC" w:rsidP="00934EB1">
      <w:pPr>
        <w:sectPr w:rsidR="008F19CC" w:rsidSect="00376E34">
          <w:pgSz w:w="11906" w:h="16838"/>
          <w:pgMar w:top="1417" w:right="1417" w:bottom="1417" w:left="1417" w:header="709" w:footer="709" w:gutter="0"/>
          <w:pgNumType w:start="1"/>
          <w:cols w:space="708"/>
          <w:docGrid w:linePitch="360"/>
        </w:sectPr>
      </w:pPr>
    </w:p>
    <w:p w14:paraId="2611EF60" w14:textId="77777777" w:rsidR="00115D9B" w:rsidRPr="00FA10AA" w:rsidRDefault="00955A24" w:rsidP="008F19CC">
      <w:pPr>
        <w:pStyle w:val="Balk1"/>
        <w:jc w:val="left"/>
        <w:rPr>
          <w:sz w:val="22"/>
          <w:szCs w:val="22"/>
        </w:rPr>
      </w:pPr>
      <w:bookmarkStart w:id="7" w:name="_Toc95196242"/>
      <w:r w:rsidRPr="00FA10AA">
        <w:lastRenderedPageBreak/>
        <w:t>I- GENEL BİLGİLER</w:t>
      </w:r>
      <w:bookmarkEnd w:id="6"/>
      <w:bookmarkEnd w:id="7"/>
    </w:p>
    <w:p w14:paraId="1918FFE8" w14:textId="77777777" w:rsidR="00955A24" w:rsidRPr="008F19CC" w:rsidRDefault="00955A24" w:rsidP="00261248">
      <w:pPr>
        <w:pStyle w:val="Balk2"/>
      </w:pPr>
      <w:bookmarkStart w:id="8" w:name="_Toc158804382"/>
      <w:bookmarkStart w:id="9" w:name="_Toc95196243"/>
      <w:r w:rsidRPr="00FA10AA">
        <w:t>A</w:t>
      </w:r>
      <w:r w:rsidR="000B19EB" w:rsidRPr="00FA10AA">
        <w:t>.</w:t>
      </w:r>
      <w:r w:rsidRPr="00FA10AA">
        <w:t xml:space="preserve"> Misyon </w:t>
      </w:r>
      <w:r w:rsidRPr="008F19CC">
        <w:t>ve</w:t>
      </w:r>
      <w:r w:rsidRPr="00FA10AA">
        <w:t xml:space="preserve"> Vizyon</w:t>
      </w:r>
      <w:bookmarkEnd w:id="8"/>
      <w:bookmarkEnd w:id="9"/>
    </w:p>
    <w:p w14:paraId="6F1E2C70" w14:textId="77777777" w:rsidR="00E11E08" w:rsidRPr="00FA10AA" w:rsidRDefault="00E11E08" w:rsidP="008F19CC">
      <w:r w:rsidRPr="00FA10AA">
        <w:t>Misyon</w:t>
      </w:r>
    </w:p>
    <w:p w14:paraId="739BB7A0" w14:textId="77777777" w:rsidR="002B66B2" w:rsidRPr="00FA10AA" w:rsidRDefault="002B66B2" w:rsidP="008F19CC">
      <w:r w:rsidRPr="00FA10AA">
        <w:t xml:space="preserve">Modern kütüphanecilik ilkeleri doğrultusunda, eğitim ve öğretim hayatını geliştirip </w:t>
      </w:r>
      <w:r w:rsidR="00F64CC0" w:rsidRPr="00FA10AA">
        <w:t>destekleyerek bilgi</w:t>
      </w:r>
      <w:r w:rsidRPr="00FA10AA">
        <w:t xml:space="preserve"> toplumu yaratılmasına yönelik  </w:t>
      </w:r>
      <w:r w:rsidR="00F64CC0" w:rsidRPr="00FA10AA">
        <w:t>çağdaş, yaratıcı</w:t>
      </w:r>
      <w:r w:rsidRPr="00FA10AA">
        <w:t xml:space="preserve">, üretken, araştırmacı gençler yetiştirilmesine katkıda bulunmak, öğrenen organizasyon olmayı ve bilgiyi paylaşmayı ilke edinmek, üniversitemizde verilen eğitime </w:t>
      </w:r>
      <w:r w:rsidR="00021AD2" w:rsidRPr="00FA10AA">
        <w:t>paralel</w:t>
      </w:r>
      <w:r w:rsidRPr="00FA10AA">
        <w:t xml:space="preserve"> olarak hedeflenmiş eğitim-öğretim düzeyine erişilmesini ve araştırma faaliyetlerinin gerçekleştirilmesini sağlayıp, akademisyen, öğrenci, araştırmacıların ve bölge </w:t>
      </w:r>
      <w:r w:rsidR="004D1FFC" w:rsidRPr="00FA10AA">
        <w:t>halkının bilgi</w:t>
      </w:r>
      <w:r w:rsidRPr="00FA10AA">
        <w:t xml:space="preserve"> gereksinimlerini çağın gerekleri doğrultusunda karşılamaktır.</w:t>
      </w:r>
    </w:p>
    <w:p w14:paraId="37E0678B" w14:textId="77777777" w:rsidR="00E11E08" w:rsidRPr="00FA10AA" w:rsidRDefault="00E11E08" w:rsidP="008F19CC">
      <w:r w:rsidRPr="00FA10AA">
        <w:t>Vizyon</w:t>
      </w:r>
    </w:p>
    <w:p w14:paraId="36F1010F" w14:textId="77777777" w:rsidR="002B66B2" w:rsidRPr="00FA10AA" w:rsidRDefault="002B66B2" w:rsidP="008F19CC">
      <w:r w:rsidRPr="00FA10AA">
        <w:t xml:space="preserve">Çankırı </w:t>
      </w:r>
      <w:r w:rsidR="0096043A" w:rsidRPr="00FA10AA">
        <w:t>Karatekin Üniversitesi</w:t>
      </w:r>
      <w:r w:rsidRPr="00FA10AA">
        <w:t xml:space="preserve"> Kütüphanesi, günümüzde ve gelecekte, öğrenciler, öğretim üyeleri ve diğer </w:t>
      </w:r>
      <w:r w:rsidR="0096043A" w:rsidRPr="00FA10AA">
        <w:t>araştırmacıların bilgi</w:t>
      </w:r>
      <w:r w:rsidRPr="00FA10AA">
        <w:t xml:space="preserve"> </w:t>
      </w:r>
      <w:r w:rsidR="0096043A" w:rsidRPr="00FA10AA">
        <w:t>ihtiyaçlarına cevap</w:t>
      </w:r>
      <w:r w:rsidRPr="00FA10AA">
        <w:t xml:space="preserve"> verecek bir koleksiyonla, tüm bilimsel aktivite ve çalışmalara destek olmayı ve eleştirel düşünme gücüne sahip, sorgulayıcı ve bilgi erişim yöntemlerini bilen, edindiği bilgiyi hayatına </w:t>
      </w:r>
      <w:proofErr w:type="spellStart"/>
      <w:r w:rsidRPr="00FA10AA">
        <w:t>kanalize</w:t>
      </w:r>
      <w:proofErr w:type="spellEnd"/>
      <w:r w:rsidRPr="00FA10AA">
        <w:t xml:space="preserve"> etmeyi başaran bireylerin yetişmesine katkı sağlamayı hedef edinmiş örnek bir bilgi </w:t>
      </w:r>
      <w:r w:rsidR="00F64CC0" w:rsidRPr="00FA10AA">
        <w:t>merkezi olmaktır</w:t>
      </w:r>
      <w:r w:rsidRPr="00FA10AA">
        <w:t>.</w:t>
      </w:r>
    </w:p>
    <w:p w14:paraId="56C273D1" w14:textId="77777777" w:rsidR="00E11E08" w:rsidRPr="00FA10AA" w:rsidRDefault="00E11E08" w:rsidP="00934EB1"/>
    <w:p w14:paraId="7CE1EAD2" w14:textId="77777777" w:rsidR="00955A24" w:rsidRPr="00FA10AA" w:rsidRDefault="00955A24" w:rsidP="00261248">
      <w:pPr>
        <w:pStyle w:val="Balk2"/>
      </w:pPr>
      <w:bookmarkStart w:id="10" w:name="_Toc158804383"/>
      <w:bookmarkStart w:id="11" w:name="_Toc95196244"/>
      <w:r w:rsidRPr="00FA10AA">
        <w:t>B</w:t>
      </w:r>
      <w:r w:rsidR="000B19EB" w:rsidRPr="00FA10AA">
        <w:t>.</w:t>
      </w:r>
      <w:r w:rsidRPr="00FA10AA">
        <w:t xml:space="preserve"> Yetki, Görev ve Sorumluluklar</w:t>
      </w:r>
      <w:bookmarkEnd w:id="10"/>
      <w:bookmarkEnd w:id="11"/>
    </w:p>
    <w:p w14:paraId="01FA6896" w14:textId="77777777" w:rsidR="002B66B2" w:rsidRPr="00FA10AA" w:rsidRDefault="002B66B2" w:rsidP="008E07E8"/>
    <w:p w14:paraId="3632E3F0" w14:textId="0EE390E1" w:rsidR="002B66B2" w:rsidRPr="00FA10AA" w:rsidRDefault="002B66B2" w:rsidP="008E07E8">
      <w:r w:rsidRPr="00FA10AA">
        <w:t xml:space="preserve">Yüksek Öğretim Üst Kuruluşları ile Yüksek Öğretim kurumlarının idari teşkilatı hakkında 124 sayılı Kanun </w:t>
      </w:r>
      <w:r w:rsidR="00A81D10" w:rsidRPr="00FA10AA">
        <w:t>Hükmünde Kararname</w:t>
      </w:r>
      <w:r w:rsidR="00E3676A" w:rsidRPr="00FA10AA">
        <w:t xml:space="preserve"> ile belirtilen, Kütüphane</w:t>
      </w:r>
      <w:r w:rsidRPr="00FA10AA">
        <w:t xml:space="preserve"> ve Dokümantasyon Daire Başkanlığının görevleri şunlardır:</w:t>
      </w:r>
    </w:p>
    <w:p w14:paraId="595F46AD" w14:textId="77777777" w:rsidR="007569DD" w:rsidRPr="00FA10AA" w:rsidRDefault="007569DD" w:rsidP="00027287">
      <w:pPr>
        <w:pStyle w:val="ListeParagraf"/>
        <w:numPr>
          <w:ilvl w:val="0"/>
          <w:numId w:val="8"/>
        </w:numPr>
      </w:pPr>
      <w:r w:rsidRPr="00FA10AA">
        <w:t>Üniversite kütüphanelerinin gerekli her türlü hizmetlerini karşılamak,</w:t>
      </w:r>
    </w:p>
    <w:p w14:paraId="3727488B" w14:textId="77777777" w:rsidR="002B66B2" w:rsidRPr="00FA10AA" w:rsidRDefault="007569DD" w:rsidP="00027287">
      <w:pPr>
        <w:pStyle w:val="ListeParagraf"/>
        <w:numPr>
          <w:ilvl w:val="0"/>
          <w:numId w:val="8"/>
        </w:numPr>
      </w:pPr>
      <w:r w:rsidRPr="00FA10AA">
        <w:t xml:space="preserve">Gerekli her türlü </w:t>
      </w:r>
      <w:r w:rsidR="008430F7" w:rsidRPr="00FA10AA">
        <w:t>k</w:t>
      </w:r>
      <w:r w:rsidRPr="00FA10AA">
        <w:t xml:space="preserve">itap, dergi, film, fotokopi ve makaleleri </w:t>
      </w:r>
      <w:r w:rsidR="002B66B2" w:rsidRPr="00FA10AA">
        <w:t>yurti</w:t>
      </w:r>
      <w:r w:rsidR="00F06B1A" w:rsidRPr="00FA10AA">
        <w:t>çinden ve yurtdışından sağlamak,</w:t>
      </w:r>
    </w:p>
    <w:p w14:paraId="7916D356" w14:textId="68011014" w:rsidR="007569DD" w:rsidRPr="00FA10AA" w:rsidRDefault="007569DD" w:rsidP="00027287">
      <w:pPr>
        <w:pStyle w:val="ListeParagraf"/>
        <w:numPr>
          <w:ilvl w:val="0"/>
          <w:numId w:val="8"/>
        </w:numPr>
      </w:pPr>
      <w:r w:rsidRPr="00FA10AA">
        <w:t>Baskı,</w:t>
      </w:r>
      <w:r w:rsidR="008E07E8">
        <w:t xml:space="preserve"> </w:t>
      </w:r>
      <w:r w:rsidRPr="00FA10AA">
        <w:t>film, vide</w:t>
      </w:r>
      <w:r w:rsidR="00A31AE9">
        <w:t>obant, mikrofilm gibi kayıt kata</w:t>
      </w:r>
      <w:r w:rsidRPr="00FA10AA">
        <w:t>logları ve hizmete sunma işlemleri ile bibliyografik tarama çalışmalarını yapmak,</w:t>
      </w:r>
    </w:p>
    <w:p w14:paraId="7BB67815" w14:textId="77777777" w:rsidR="00745DA7" w:rsidRPr="008E07E8" w:rsidRDefault="00C7059C" w:rsidP="00027287">
      <w:pPr>
        <w:pStyle w:val="ListeParagraf"/>
        <w:numPr>
          <w:ilvl w:val="0"/>
          <w:numId w:val="8"/>
        </w:numPr>
        <w:rPr>
          <w:b/>
        </w:rPr>
      </w:pPr>
      <w:r w:rsidRPr="00FA10AA">
        <w:t>Elekt</w:t>
      </w:r>
      <w:r w:rsidR="005714D7" w:rsidRPr="00FA10AA">
        <w:t>ronik bilgi kaynaklarının temin etmek,</w:t>
      </w:r>
    </w:p>
    <w:p w14:paraId="2229C8EC" w14:textId="77777777" w:rsidR="007569DD" w:rsidRPr="00FA10AA" w:rsidRDefault="007569DD" w:rsidP="00027287">
      <w:pPr>
        <w:pStyle w:val="ListeParagraf"/>
        <w:numPr>
          <w:ilvl w:val="0"/>
          <w:numId w:val="8"/>
        </w:numPr>
      </w:pPr>
      <w:r w:rsidRPr="00FA10AA">
        <w:t xml:space="preserve">Verilecek benzeri </w:t>
      </w:r>
      <w:r w:rsidR="005714D7" w:rsidRPr="00FA10AA">
        <w:t>diğer görevleri yerine getirmek.</w:t>
      </w:r>
    </w:p>
    <w:p w14:paraId="664020A9" w14:textId="77777777" w:rsidR="006E3768" w:rsidRPr="00FA10AA" w:rsidRDefault="005C4DF6" w:rsidP="008E07E8">
      <w:r w:rsidRPr="00FA10AA">
        <w:t xml:space="preserve">Aşağıda verilen görev tanımlarında tam kadro sağlıklı </w:t>
      </w:r>
      <w:r w:rsidR="00FF5539" w:rsidRPr="00FA10AA">
        <w:t>işleyen bir</w:t>
      </w:r>
      <w:r w:rsidRPr="00FA10AA">
        <w:t xml:space="preserve"> kütüphane tasarlanarak ideali göster</w:t>
      </w:r>
      <w:r w:rsidR="00872F40" w:rsidRPr="00FA10AA">
        <w:t>il</w:t>
      </w:r>
      <w:r w:rsidRPr="00FA10AA">
        <w:t xml:space="preserve">mektedir. </w:t>
      </w:r>
    </w:p>
    <w:p w14:paraId="4531CF68" w14:textId="77777777" w:rsidR="000B1D65" w:rsidRPr="00FA10AA" w:rsidRDefault="000B1D65" w:rsidP="00934EB1"/>
    <w:p w14:paraId="22EEA4B8" w14:textId="77777777" w:rsidR="007F54D7" w:rsidRPr="00FA10AA" w:rsidRDefault="007F54D7" w:rsidP="00934EB1"/>
    <w:p w14:paraId="3831FBD0" w14:textId="77777777" w:rsidR="00765F49" w:rsidRPr="00FA10AA" w:rsidRDefault="00765F49" w:rsidP="00934EB1"/>
    <w:p w14:paraId="709633A6" w14:textId="77777777" w:rsidR="00146220" w:rsidRPr="00FA10AA" w:rsidRDefault="00146220" w:rsidP="00934EB1"/>
    <w:p w14:paraId="4D486662" w14:textId="77777777" w:rsidR="00634F93" w:rsidRPr="00FA10AA" w:rsidRDefault="00634F93" w:rsidP="00934EB1"/>
    <w:p w14:paraId="6D8C99D6" w14:textId="77777777" w:rsidR="0024280D" w:rsidRPr="00FA10AA" w:rsidRDefault="0024280D" w:rsidP="00934EB1"/>
    <w:p w14:paraId="45F69796" w14:textId="77777777" w:rsidR="0024280D" w:rsidRPr="00FA10AA" w:rsidRDefault="0024280D" w:rsidP="00934EB1"/>
    <w:p w14:paraId="20221E40" w14:textId="77777777" w:rsidR="0024280D" w:rsidRPr="00FA10AA" w:rsidRDefault="0024280D" w:rsidP="00934EB1"/>
    <w:p w14:paraId="020D2E00" w14:textId="77777777" w:rsidR="0053208A" w:rsidRPr="001A77B1" w:rsidRDefault="0053208A" w:rsidP="001A77B1">
      <w:pPr>
        <w:ind w:firstLine="0"/>
        <w:rPr>
          <w:b/>
          <w:bCs/>
        </w:rPr>
      </w:pPr>
      <w:r w:rsidRPr="001A77B1">
        <w:rPr>
          <w:b/>
          <w:bCs/>
        </w:rPr>
        <w:t>Daire Başkanı:</w:t>
      </w:r>
    </w:p>
    <w:p w14:paraId="4EAA69A0" w14:textId="1CDBC5DB" w:rsidR="0053208A" w:rsidRPr="00FA10AA" w:rsidRDefault="0053208A" w:rsidP="00027287">
      <w:pPr>
        <w:pStyle w:val="ListeParagraf"/>
        <w:numPr>
          <w:ilvl w:val="0"/>
          <w:numId w:val="11"/>
        </w:numPr>
      </w:pPr>
      <w:r w:rsidRPr="00FA10AA">
        <w:t>Merkez Kütüphanesi ile Şube Kütüphanelerinin işleyişini ve diğer eğitim-öğretim birimleriyle koordinasyonunu düzenlemek.</w:t>
      </w:r>
    </w:p>
    <w:p w14:paraId="7AA2FEBC" w14:textId="4867194B" w:rsidR="0053208A" w:rsidRPr="00FA10AA" w:rsidRDefault="0053208A" w:rsidP="00027287">
      <w:pPr>
        <w:pStyle w:val="ListeParagraf"/>
        <w:numPr>
          <w:ilvl w:val="0"/>
          <w:numId w:val="11"/>
        </w:numPr>
      </w:pPr>
      <w:r w:rsidRPr="00FA10AA">
        <w:t>Kütüphane hizmetlerinin geliştirilerek sürdürülmesi için yeterli kadroyu belirlemek ve genel sekreterliğe önermek.</w:t>
      </w:r>
    </w:p>
    <w:p w14:paraId="5A135A72" w14:textId="00B0E45D" w:rsidR="0053208A" w:rsidRPr="00FA10AA" w:rsidRDefault="0053208A" w:rsidP="00027287">
      <w:pPr>
        <w:pStyle w:val="ListeParagraf"/>
        <w:numPr>
          <w:ilvl w:val="0"/>
          <w:numId w:val="11"/>
        </w:numPr>
      </w:pPr>
      <w:r w:rsidRPr="00FA10AA">
        <w:t>Merkez Kütüphanede Teknik Hizmetler, Okuyucu Hizmetleri, Danışma Kaynakları ve Süreli yayınlar ile diğer birimlerin standardizasyonunu sağlamak.</w:t>
      </w:r>
    </w:p>
    <w:p w14:paraId="3381B3D6" w14:textId="5C20FB71" w:rsidR="0053208A" w:rsidRPr="00FA10AA" w:rsidRDefault="0053208A" w:rsidP="00027287">
      <w:pPr>
        <w:pStyle w:val="ListeParagraf"/>
        <w:numPr>
          <w:ilvl w:val="0"/>
          <w:numId w:val="11"/>
        </w:numPr>
      </w:pPr>
      <w:r w:rsidRPr="00FA10AA">
        <w:t xml:space="preserve">Üst yönetime sunulacak olan Kütüphane Yönetmeliği, Yönergesi, Birim Bütçe teklifi ve Stratejik Plan, Yıllık Faaliyet Raporu </w:t>
      </w:r>
      <w:proofErr w:type="spellStart"/>
      <w:r w:rsidRPr="00FA10AA">
        <w:t>v.b</w:t>
      </w:r>
      <w:proofErr w:type="spellEnd"/>
      <w:r w:rsidRPr="00FA10AA">
        <w:t>.  hazırlama çalışmalarını koordine etmek ve yapmak.</w:t>
      </w:r>
    </w:p>
    <w:p w14:paraId="11DCEC37" w14:textId="4AC4FF2C" w:rsidR="0053208A" w:rsidRPr="00FA10AA" w:rsidRDefault="0053208A" w:rsidP="00027287">
      <w:pPr>
        <w:pStyle w:val="ListeParagraf"/>
        <w:numPr>
          <w:ilvl w:val="0"/>
          <w:numId w:val="11"/>
        </w:numPr>
      </w:pPr>
      <w:r w:rsidRPr="00FA10AA">
        <w:t>Üst yönetim ve diğer birimlerle olan irtibat ve yazışmaların sağlıklı bir şekilde yürütülmesini sağlamak.</w:t>
      </w:r>
    </w:p>
    <w:p w14:paraId="635EBACB" w14:textId="2AFA86B4" w:rsidR="0053208A" w:rsidRPr="00FA10AA" w:rsidRDefault="0053208A" w:rsidP="00027287">
      <w:pPr>
        <w:pStyle w:val="ListeParagraf"/>
        <w:numPr>
          <w:ilvl w:val="0"/>
          <w:numId w:val="11"/>
        </w:numPr>
      </w:pPr>
      <w:r w:rsidRPr="00FA10AA">
        <w:t>Daire Başkanlığı faaliyet alanları ile ilgili yurtiçi toplantı, temsil ve görevlerde bulunmak veya temsilci katılımını sağlamak.</w:t>
      </w:r>
    </w:p>
    <w:p w14:paraId="4430DC28" w14:textId="4A03F2A1" w:rsidR="0053208A" w:rsidRPr="00FA10AA" w:rsidRDefault="0053208A" w:rsidP="00027287">
      <w:pPr>
        <w:pStyle w:val="ListeParagraf"/>
        <w:numPr>
          <w:ilvl w:val="0"/>
          <w:numId w:val="11"/>
        </w:numPr>
      </w:pPr>
      <w:r w:rsidRPr="00FA10AA">
        <w:t>Kütüphanecilik, bilgisayar ve iletişim teknolojileri alanlarındaki gelişmeleri izleyerek kütüphane hizmetlerine uygulanması için çalışmalar yapmak.</w:t>
      </w:r>
    </w:p>
    <w:p w14:paraId="217ABF47" w14:textId="50D81AB5" w:rsidR="0053208A" w:rsidRPr="00FA10AA" w:rsidRDefault="0053208A" w:rsidP="00027287">
      <w:pPr>
        <w:pStyle w:val="ListeParagraf"/>
        <w:numPr>
          <w:ilvl w:val="0"/>
          <w:numId w:val="11"/>
        </w:numPr>
      </w:pPr>
      <w:r w:rsidRPr="00FA10AA">
        <w:t>Kütüphanecilik alanındaki gelişmeleri izleyerek yeni teknolojilerin kütüphaneye girmesi için çalışmalar yapmak,</w:t>
      </w:r>
    </w:p>
    <w:p w14:paraId="7D08CAF9" w14:textId="0BD2C7FB" w:rsidR="0053208A" w:rsidRPr="00FA10AA" w:rsidRDefault="0053208A" w:rsidP="00027287">
      <w:pPr>
        <w:pStyle w:val="ListeParagraf"/>
        <w:numPr>
          <w:ilvl w:val="0"/>
          <w:numId w:val="11"/>
        </w:numPr>
      </w:pPr>
      <w:r w:rsidRPr="00FA10AA">
        <w:t>Elektronik veri</w:t>
      </w:r>
      <w:r w:rsidR="00A31AE9">
        <w:t xml:space="preserve"> </w:t>
      </w:r>
      <w:r w:rsidRPr="00FA10AA">
        <w:t>tabanları ve süreli yayın abonelikleri hakkında çalışmalar yapmak ve hizmete açılmasını sağlamak.</w:t>
      </w:r>
    </w:p>
    <w:p w14:paraId="555FBDE6" w14:textId="00CC5A0F" w:rsidR="0053208A" w:rsidRPr="00FA10AA" w:rsidRDefault="0053208A" w:rsidP="00027287">
      <w:pPr>
        <w:pStyle w:val="ListeParagraf"/>
        <w:numPr>
          <w:ilvl w:val="0"/>
          <w:numId w:val="11"/>
        </w:numPr>
      </w:pPr>
      <w:r w:rsidRPr="00FA10AA">
        <w:t>Kütüphane faaliyetleri ile ilgili belirli aralıklarla raporları ilgili üst makama sunmak.</w:t>
      </w:r>
    </w:p>
    <w:p w14:paraId="5504FBBE" w14:textId="4E09FFD5" w:rsidR="0053208A" w:rsidRPr="00FA10AA" w:rsidRDefault="0053208A" w:rsidP="00027287">
      <w:pPr>
        <w:pStyle w:val="ListeParagraf"/>
        <w:numPr>
          <w:ilvl w:val="0"/>
          <w:numId w:val="11"/>
        </w:numPr>
      </w:pPr>
      <w:r w:rsidRPr="00FA10AA">
        <w:t>Birim personelinin mesailerini kontrol etmek.</w:t>
      </w:r>
    </w:p>
    <w:p w14:paraId="3B3A8409" w14:textId="13730650" w:rsidR="0053208A" w:rsidRPr="00FA10AA" w:rsidRDefault="0053208A" w:rsidP="00027287">
      <w:pPr>
        <w:pStyle w:val="ListeParagraf"/>
        <w:numPr>
          <w:ilvl w:val="0"/>
          <w:numId w:val="11"/>
        </w:numPr>
      </w:pPr>
      <w:r w:rsidRPr="00FA10AA">
        <w:t>İdari Komisyonda birimi temsil etmek.</w:t>
      </w:r>
    </w:p>
    <w:p w14:paraId="4EE82935" w14:textId="367ADD9B" w:rsidR="0053208A" w:rsidRPr="00FA10AA" w:rsidRDefault="0053208A" w:rsidP="00027287">
      <w:pPr>
        <w:pStyle w:val="ListeParagraf"/>
        <w:numPr>
          <w:ilvl w:val="0"/>
          <w:numId w:val="11"/>
        </w:numPr>
      </w:pPr>
      <w:r w:rsidRPr="00FA10AA">
        <w:t>Strateji Geliştirme Kurulunda birimini temsil etmek.</w:t>
      </w:r>
    </w:p>
    <w:p w14:paraId="3B81AB39" w14:textId="78979F3A" w:rsidR="0053208A" w:rsidRPr="00FA10AA" w:rsidRDefault="0053208A" w:rsidP="00027287">
      <w:pPr>
        <w:pStyle w:val="ListeParagraf"/>
        <w:numPr>
          <w:ilvl w:val="0"/>
          <w:numId w:val="11"/>
        </w:numPr>
      </w:pPr>
      <w:r w:rsidRPr="00FA10AA">
        <w:t>Mevzuat kapsamında Rektör ve Genel Sekreterin vereceği diğer görevleri yapmak.</w:t>
      </w:r>
    </w:p>
    <w:p w14:paraId="5AB46DDC" w14:textId="77777777" w:rsidR="00765F49" w:rsidRPr="00FA10AA" w:rsidRDefault="00765F49" w:rsidP="0053208A">
      <w:pPr>
        <w:ind w:firstLine="0"/>
      </w:pPr>
    </w:p>
    <w:p w14:paraId="52758108" w14:textId="77777777" w:rsidR="0053208A" w:rsidRPr="001A77B1" w:rsidRDefault="0053208A" w:rsidP="001A77B1">
      <w:pPr>
        <w:ind w:firstLine="0"/>
        <w:rPr>
          <w:b/>
          <w:bCs/>
        </w:rPr>
      </w:pPr>
      <w:r w:rsidRPr="001A77B1">
        <w:rPr>
          <w:b/>
          <w:bCs/>
        </w:rPr>
        <w:t>Teknik Hizmetler Şube Müdürlüğü:</w:t>
      </w:r>
    </w:p>
    <w:p w14:paraId="00E3EC72" w14:textId="70803514" w:rsidR="0053208A" w:rsidRDefault="0053208A" w:rsidP="000B71E4">
      <w:pPr>
        <w:pStyle w:val="ListeParagraf"/>
        <w:ind w:left="360" w:firstLine="0"/>
      </w:pPr>
      <w:r w:rsidRPr="00FA10AA">
        <w:t>Teknik Hizmetler, kütüphanenin tüm araç, gereç ve materyalinin Daire Başkanlığı'nca sağlanmasından, kullanıcıya sunulacak duruma getirilmesine kadar yapılan işlemlerin tümünü ifade eder. Teknik Hizmetler uzman kütüphaneciler tarafından yürütülür. Aşağıda belirtilen faaliyetler bu hizmet kapsamındadır:</w:t>
      </w:r>
    </w:p>
    <w:p w14:paraId="01813036" w14:textId="41DF291B" w:rsidR="001D467C" w:rsidRDefault="001D467C" w:rsidP="00027287">
      <w:pPr>
        <w:pStyle w:val="ListeParagraf"/>
        <w:numPr>
          <w:ilvl w:val="0"/>
          <w:numId w:val="13"/>
        </w:numPr>
      </w:pPr>
    </w:p>
    <w:p w14:paraId="42F29167" w14:textId="38AB38BE" w:rsidR="0053208A" w:rsidRPr="00FA10AA" w:rsidRDefault="0053208A" w:rsidP="00027287">
      <w:pPr>
        <w:pStyle w:val="ListeParagraf"/>
        <w:numPr>
          <w:ilvl w:val="1"/>
          <w:numId w:val="12"/>
        </w:numPr>
        <w:ind w:left="709"/>
      </w:pPr>
      <w:r w:rsidRPr="0053208A">
        <w:rPr>
          <w:u w:val="single"/>
        </w:rPr>
        <w:t>Sağlama:</w:t>
      </w:r>
      <w:r w:rsidRPr="0053208A">
        <w:rPr>
          <w:rStyle w:val="AralkYokCharCharChar"/>
          <w:rFonts w:eastAsia="Calibri"/>
          <w:sz w:val="24"/>
          <w:szCs w:val="24"/>
        </w:rPr>
        <w:t xml:space="preserve"> Üniversite eğitim, öğretim ve araştırmalarını desteklemek amacı ile kitap, süreli yayın, tez, kitap dışı materyal vb. materyallerin seçimi, satın alınması ve bağış ya da değişim yoluyla sağlanması ve taşınır işlemleri. Üniversite kütüphanesine bağış ve değişim yoluyla materyal sağlanması. (Üniversiteye yayın bağışıyla ilgili olarak, dermenin ayrı bir yerde hizmete sunulması gibi, kütüphanelerde uygulanan sisteme uymayan özel istek ve şartlar kabul edilmez.)</w:t>
      </w:r>
    </w:p>
    <w:p w14:paraId="6EC0FAE7" w14:textId="15657279" w:rsidR="0053208A" w:rsidRPr="00FA10AA" w:rsidRDefault="0053208A" w:rsidP="00027287">
      <w:pPr>
        <w:pStyle w:val="ListeParagraf"/>
        <w:numPr>
          <w:ilvl w:val="1"/>
          <w:numId w:val="12"/>
        </w:numPr>
        <w:ind w:left="709"/>
      </w:pPr>
      <w:r w:rsidRPr="0053208A">
        <w:rPr>
          <w:u w:val="single"/>
        </w:rPr>
        <w:t>Kataloglama ve Sınıflama:</w:t>
      </w:r>
      <w:r w:rsidRPr="00FA10AA">
        <w:t xml:space="preserve"> Sağlanan kütüphane materyallerinin uluslararası standartları içeren çağdaş ve bilimsel yöntemler ile sınıflanması, düzenlenmesi ve kullanıcının yararlanmasına sunulmasıdır.</w:t>
      </w:r>
    </w:p>
    <w:p w14:paraId="7C665717" w14:textId="39341596" w:rsidR="0053208A" w:rsidRPr="00FA10AA" w:rsidRDefault="0053208A" w:rsidP="00027287">
      <w:pPr>
        <w:pStyle w:val="ListeParagraf"/>
        <w:numPr>
          <w:ilvl w:val="1"/>
          <w:numId w:val="12"/>
        </w:numPr>
        <w:ind w:left="709"/>
      </w:pPr>
      <w:r w:rsidRPr="0053208A">
        <w:rPr>
          <w:u w:val="single"/>
        </w:rPr>
        <w:lastRenderedPageBreak/>
        <w:t>Süreli Yayınlar:</w:t>
      </w:r>
      <w:r w:rsidRPr="00FA10AA">
        <w:t xml:space="preserve"> Üniversitede eğitim ve öğretimi destekleyecek ve yardımcı olacak süreli yayın dermesini oluşturmak üzere süreli yayınların seçimini, satın alınmasını ve değişimini yapmak ve belli bir düzen içinde kullanıma sunmaktır.</w:t>
      </w:r>
    </w:p>
    <w:p w14:paraId="7D281233" w14:textId="05F6982F" w:rsidR="0053208A" w:rsidRPr="00FA10AA" w:rsidRDefault="0053208A" w:rsidP="00027287">
      <w:pPr>
        <w:pStyle w:val="ListeParagraf"/>
        <w:numPr>
          <w:ilvl w:val="1"/>
          <w:numId w:val="12"/>
        </w:numPr>
        <w:ind w:left="709"/>
      </w:pPr>
      <w:r w:rsidRPr="00FA10AA">
        <w:t>Elektronik veri tabanları ve elektronik yayınların sağlanması hizmete sunulması ve web hizmetlerinin verilmesi.</w:t>
      </w:r>
    </w:p>
    <w:p w14:paraId="054F30AF" w14:textId="50B6DE41" w:rsidR="0053208A" w:rsidRPr="00FA10AA" w:rsidRDefault="0053208A" w:rsidP="00027287">
      <w:pPr>
        <w:pStyle w:val="ListeParagraf"/>
        <w:numPr>
          <w:ilvl w:val="1"/>
          <w:numId w:val="12"/>
        </w:numPr>
        <w:ind w:left="709"/>
      </w:pPr>
      <w:r w:rsidRPr="00FA10AA">
        <w:t>Görsel-işitsel materyallerin temini ve teknik işlemlerinin yapılması.</w:t>
      </w:r>
    </w:p>
    <w:p w14:paraId="4A0B4A51" w14:textId="318AB7C8" w:rsidR="0053208A" w:rsidRPr="0053208A" w:rsidRDefault="0053208A" w:rsidP="00027287">
      <w:pPr>
        <w:pStyle w:val="ListeParagraf"/>
        <w:numPr>
          <w:ilvl w:val="0"/>
          <w:numId w:val="12"/>
        </w:numPr>
        <w:rPr>
          <w:u w:val="single"/>
        </w:rPr>
      </w:pPr>
      <w:r w:rsidRPr="00FA10AA">
        <w:t>Kütüphanenin tüm araç, gereç ve materyalinin Daire Başkanlığı'nca sağlanmasından, kullanıcıya sunulacak duruma getirilmesine kadar yapılan işlemleri yürütmek.</w:t>
      </w:r>
    </w:p>
    <w:p w14:paraId="2E2EEDBA" w14:textId="4D54DFE5" w:rsidR="0053208A" w:rsidRPr="00FA10AA" w:rsidRDefault="0053208A" w:rsidP="00027287">
      <w:pPr>
        <w:pStyle w:val="ListeParagraf"/>
        <w:numPr>
          <w:ilvl w:val="0"/>
          <w:numId w:val="12"/>
        </w:numPr>
      </w:pPr>
      <w:r w:rsidRPr="00FA10AA">
        <w:t>Sağlanan kütüphane materyallerinin uluslararası standartları içeren çağdaş ve bilimsel yöntemler ile sınıflanması, düzenlenmesi ve kullanıcının yararlanmasına sunulması işini koordine etmek.</w:t>
      </w:r>
    </w:p>
    <w:p w14:paraId="5962CC6A" w14:textId="77D189B1" w:rsidR="0053208A" w:rsidRPr="00FA10AA" w:rsidRDefault="0053208A" w:rsidP="00027287">
      <w:pPr>
        <w:pStyle w:val="ListeParagraf"/>
        <w:numPr>
          <w:ilvl w:val="0"/>
          <w:numId w:val="12"/>
        </w:numPr>
      </w:pPr>
      <w:r w:rsidRPr="00FA10AA">
        <w:t>Üniversitede eğitim ve öğretimi destekleyecek ve yardımcı olacak süreli yayın dermesini oluşturmak üzere süreli yayınların seçimini, satın alınmasını ve değişimini yapılması ve belli bir düzen içinde kullanıma sunulmasını sağlamak.</w:t>
      </w:r>
    </w:p>
    <w:p w14:paraId="3E48E22A" w14:textId="2869DD5D" w:rsidR="0053208A" w:rsidRPr="00FA10AA" w:rsidRDefault="0053208A" w:rsidP="00027287">
      <w:pPr>
        <w:pStyle w:val="ListeParagraf"/>
        <w:numPr>
          <w:ilvl w:val="0"/>
          <w:numId w:val="12"/>
        </w:numPr>
      </w:pPr>
      <w:r w:rsidRPr="00FA10AA">
        <w:t>Kütüphane WEB hizmetlerinin içeriğini oluşturup güncellemelerle çalışır durumda kalmasını koordine etmek.</w:t>
      </w:r>
    </w:p>
    <w:p w14:paraId="0D192F11" w14:textId="2B779C1B" w:rsidR="0053208A" w:rsidRPr="00FA10AA" w:rsidRDefault="0053208A" w:rsidP="00027287">
      <w:pPr>
        <w:pStyle w:val="ListeParagraf"/>
        <w:numPr>
          <w:ilvl w:val="0"/>
          <w:numId w:val="12"/>
        </w:numPr>
      </w:pPr>
      <w:r w:rsidRPr="00FA10AA">
        <w:t>Yılda en az bir defa sayım yaptırmak.</w:t>
      </w:r>
    </w:p>
    <w:p w14:paraId="1A2F4F6F" w14:textId="0DBCD9A5" w:rsidR="0053208A" w:rsidRPr="00FA10AA" w:rsidRDefault="0053208A" w:rsidP="00027287">
      <w:pPr>
        <w:pStyle w:val="ListeParagraf"/>
        <w:numPr>
          <w:ilvl w:val="0"/>
          <w:numId w:val="12"/>
        </w:numPr>
      </w:pPr>
      <w:r w:rsidRPr="00FA10AA">
        <w:t>Yıllık bütçe teklifi taslağı, yıllık faaliyet raporu ve stratejik planını hazırlamak.</w:t>
      </w:r>
    </w:p>
    <w:p w14:paraId="240707E7" w14:textId="4BADBC87" w:rsidR="0053208A" w:rsidRPr="00FA10AA" w:rsidRDefault="0053208A" w:rsidP="00027287">
      <w:pPr>
        <w:pStyle w:val="ListeParagraf"/>
        <w:numPr>
          <w:ilvl w:val="0"/>
          <w:numId w:val="12"/>
        </w:numPr>
      </w:pPr>
      <w:r w:rsidRPr="00FA10AA">
        <w:t>Elektronik yayınların deneme erişimlerini açılması mevcut veri tabanlarının abonelik işlemlerinin yapılması ve kullanıcı eğitimlerini koordine etmek.</w:t>
      </w:r>
    </w:p>
    <w:p w14:paraId="3CC6F3B2" w14:textId="1A39CF96" w:rsidR="0053208A" w:rsidRPr="00FA10AA" w:rsidRDefault="0053208A" w:rsidP="00027287">
      <w:pPr>
        <w:pStyle w:val="ListeParagraf"/>
        <w:numPr>
          <w:ilvl w:val="0"/>
          <w:numId w:val="12"/>
        </w:numPr>
      </w:pPr>
      <w:r w:rsidRPr="00FA10AA">
        <w:t>Taşınır Kayıt Kontrol Yetkilisi olarak demirbaş ve sarf malzemelerinin taşınır işlemlerini yürütmek.</w:t>
      </w:r>
    </w:p>
    <w:p w14:paraId="377FD825" w14:textId="56117D55" w:rsidR="0053208A" w:rsidRPr="00FA10AA" w:rsidRDefault="0053208A" w:rsidP="00027287">
      <w:pPr>
        <w:pStyle w:val="ListeParagraf"/>
        <w:numPr>
          <w:ilvl w:val="0"/>
          <w:numId w:val="12"/>
        </w:numPr>
      </w:pPr>
      <w:r w:rsidRPr="00FA10AA">
        <w:t>Mevzuat kapsamında Daire Başkanının vereceği diğer görevleri yapmak.</w:t>
      </w:r>
    </w:p>
    <w:p w14:paraId="1C008E8E" w14:textId="77777777" w:rsidR="00146206" w:rsidRPr="00FA10AA" w:rsidRDefault="00146206" w:rsidP="00934EB1"/>
    <w:p w14:paraId="7E4BBCDD" w14:textId="77777777" w:rsidR="00693C14" w:rsidRPr="007C1FB7" w:rsidRDefault="00693C14" w:rsidP="001A77B1">
      <w:pPr>
        <w:ind w:firstLine="0"/>
        <w:rPr>
          <w:b/>
          <w:bCs/>
        </w:rPr>
      </w:pPr>
      <w:r w:rsidRPr="001A77B1">
        <w:rPr>
          <w:b/>
          <w:bCs/>
        </w:rPr>
        <w:t>Okuyucu Hizmetleri Şube Müdürlüğü:</w:t>
      </w:r>
    </w:p>
    <w:p w14:paraId="3A996265" w14:textId="4E4E88FA" w:rsidR="00693C14" w:rsidRDefault="00693C14" w:rsidP="0032170F">
      <w:pPr>
        <w:ind w:firstLine="0"/>
      </w:pPr>
      <w:r w:rsidRPr="00FA10AA">
        <w:t>Okuyucu Hizmetleri bilgi kaynaklarından ve kütüphanelerden kullanıcıların en verimli şekilde yararlanmalarını sağlayan hizmetlerdir. Okuyucu Hizmetleri aşağıdaki faaliyetleri kapsar:</w:t>
      </w:r>
    </w:p>
    <w:p w14:paraId="35E9BA29" w14:textId="77777777" w:rsidR="0032170F" w:rsidRPr="00FA10AA" w:rsidRDefault="0032170F" w:rsidP="00027287">
      <w:pPr>
        <w:pStyle w:val="ListeParagraf"/>
        <w:numPr>
          <w:ilvl w:val="0"/>
          <w:numId w:val="14"/>
        </w:numPr>
      </w:pPr>
    </w:p>
    <w:p w14:paraId="29609D20" w14:textId="418830F3" w:rsidR="00693C14" w:rsidRPr="00FA10AA" w:rsidRDefault="00693C14" w:rsidP="00027287">
      <w:pPr>
        <w:pStyle w:val="ListeParagraf"/>
        <w:numPr>
          <w:ilvl w:val="1"/>
          <w:numId w:val="12"/>
        </w:numPr>
        <w:ind w:left="709"/>
      </w:pPr>
      <w:r w:rsidRPr="0032170F">
        <w:rPr>
          <w:bCs/>
          <w:u w:val="single"/>
        </w:rPr>
        <w:t>Danışma Hizmetleri</w:t>
      </w:r>
      <w:r w:rsidRPr="0032170F">
        <w:rPr>
          <w:b/>
          <w:u w:val="single"/>
        </w:rPr>
        <w:t>:</w:t>
      </w:r>
      <w:r w:rsidRPr="00FA10AA">
        <w:t xml:space="preserve"> Kütüphane materyallerinin, düzeninin ve kullanımının Üniversite içinde ve dışında kullanıcılara tanıtımının yapılması. Kütüphane materyallerinin kullanımına yardımcı olmak amacıyla hizmet içi eğitim programları düzenlemek, bibliyografya taramaları yapmak, yeni çıkan yayınları kullanıcıya duyurmak ve enformasyon hizmetlerini yürütmek gibi işlevleri içine alır.</w:t>
      </w:r>
    </w:p>
    <w:p w14:paraId="7A78A5B2" w14:textId="152F245A" w:rsidR="00693C14" w:rsidRPr="00FA10AA" w:rsidRDefault="00693C14" w:rsidP="00027287">
      <w:pPr>
        <w:pStyle w:val="ListeParagraf"/>
        <w:numPr>
          <w:ilvl w:val="1"/>
          <w:numId w:val="12"/>
        </w:numPr>
        <w:ind w:left="709"/>
      </w:pPr>
      <w:r w:rsidRPr="0032170F">
        <w:rPr>
          <w:bCs/>
          <w:u w:val="single"/>
        </w:rPr>
        <w:t>Ödünç Verme Hizmetleri:</w:t>
      </w:r>
      <w:r w:rsidRPr="00FA10AA">
        <w:t xml:space="preserve"> Ödünç vermeye konu olabilen kütüphane materyalinin kütüphane içi ve dışı dolaşımını sağlamak ve denetlemektir.</w:t>
      </w:r>
    </w:p>
    <w:p w14:paraId="01798C0A" w14:textId="089E73CF" w:rsidR="00693C14" w:rsidRPr="00FA10AA" w:rsidRDefault="00693C14" w:rsidP="00027287">
      <w:pPr>
        <w:pStyle w:val="ListeParagraf"/>
        <w:numPr>
          <w:ilvl w:val="1"/>
          <w:numId w:val="12"/>
        </w:numPr>
        <w:ind w:left="709"/>
      </w:pPr>
      <w:r w:rsidRPr="0032170F">
        <w:rPr>
          <w:bCs/>
          <w:u w:val="single"/>
        </w:rPr>
        <w:t>Kütüphaneler arası Ödünç Verme ve İşbirliği</w:t>
      </w:r>
      <w:r w:rsidRPr="0032170F">
        <w:rPr>
          <w:b/>
          <w:u w:val="single"/>
        </w:rPr>
        <w:t>:</w:t>
      </w:r>
      <w:r w:rsidRPr="00FA10AA">
        <w:t xml:space="preserve"> Kullanıcıya araştırma ve eğitim çalışmaları için gerekli olan ancak kütüphanede bulunmayan kitap ve benzeri materyallerin diğer kütüphanelerden, gerektiğinde yurt dışından sağlanması ve bu iş için gerekli olanakların hazırlanmasıdır. Karşılıklı yapılan protokoller kapsamında Üniversite personellerimizin faydalanmasını sağlamak.</w:t>
      </w:r>
    </w:p>
    <w:p w14:paraId="2EFDFE2D" w14:textId="19DDF5BC" w:rsidR="00693C14" w:rsidRPr="00FA10AA" w:rsidRDefault="00693C14" w:rsidP="00027287">
      <w:pPr>
        <w:pStyle w:val="ListeParagraf"/>
        <w:numPr>
          <w:ilvl w:val="1"/>
          <w:numId w:val="12"/>
        </w:numPr>
        <w:ind w:left="709"/>
      </w:pPr>
      <w:r w:rsidRPr="0032170F">
        <w:rPr>
          <w:bCs/>
          <w:u w:val="single"/>
        </w:rPr>
        <w:t>Görsel-İşitsel Hizmetler</w:t>
      </w:r>
      <w:r w:rsidRPr="0032170F">
        <w:rPr>
          <w:b/>
          <w:u w:val="single"/>
        </w:rPr>
        <w:t>:</w:t>
      </w:r>
      <w:r w:rsidRPr="00FA10AA">
        <w:t xml:space="preserve"> Eğitim, öğretim ve araştırmayı destekleyecek görsel-işitsel araç ve gereçleri seçmek, sağlamak, çoğaltmak, belli bir düzen içinde hizmete sunmak, bakımını yaptırmaktır.</w:t>
      </w:r>
    </w:p>
    <w:p w14:paraId="610CD412" w14:textId="79E64049" w:rsidR="00693C14" w:rsidRPr="00FA10AA" w:rsidRDefault="00693C14" w:rsidP="00027287">
      <w:pPr>
        <w:pStyle w:val="ListeParagraf"/>
        <w:numPr>
          <w:ilvl w:val="1"/>
          <w:numId w:val="12"/>
        </w:numPr>
        <w:ind w:left="709"/>
      </w:pPr>
      <w:r w:rsidRPr="0032170F">
        <w:rPr>
          <w:bCs/>
          <w:u w:val="single"/>
        </w:rPr>
        <w:lastRenderedPageBreak/>
        <w:t>Fotokopi, Yayın Taraması vb. Hizmetler</w:t>
      </w:r>
      <w:r w:rsidRPr="0032170F">
        <w:rPr>
          <w:b/>
          <w:u w:val="single"/>
        </w:rPr>
        <w:t>:</w:t>
      </w:r>
      <w:r w:rsidRPr="00FA10AA">
        <w:t xml:space="preserve"> Fotokopi, yayınların dijital ortama taratılması ve bu gibi hizmetlerin düzenlenmesi ve yürütülmesidir.</w:t>
      </w:r>
    </w:p>
    <w:p w14:paraId="4430A612" w14:textId="5E5C5C6C" w:rsidR="00693C14" w:rsidRPr="00FA10AA" w:rsidRDefault="00693C14" w:rsidP="00027287">
      <w:pPr>
        <w:pStyle w:val="ListeParagraf"/>
        <w:numPr>
          <w:ilvl w:val="1"/>
          <w:numId w:val="12"/>
        </w:numPr>
        <w:ind w:left="709"/>
      </w:pPr>
      <w:r w:rsidRPr="0032170F">
        <w:rPr>
          <w:bCs/>
          <w:u w:val="single"/>
        </w:rPr>
        <w:t>Eğitim Hizmetleri</w:t>
      </w:r>
      <w:r w:rsidRPr="0032170F">
        <w:rPr>
          <w:b/>
          <w:u w:val="single"/>
        </w:rPr>
        <w:t>:</w:t>
      </w:r>
      <w:r w:rsidRPr="00FA10AA">
        <w:t xml:space="preserve"> Gerekli olduğu durumlarda kütüphanecilik eğitimi gören öğrencilere uygulama ve staj programları düzenlemektir.</w:t>
      </w:r>
    </w:p>
    <w:p w14:paraId="195FD583" w14:textId="543CCAC1" w:rsidR="00693C14" w:rsidRPr="00FA10AA" w:rsidRDefault="00693C14" w:rsidP="00027287">
      <w:pPr>
        <w:pStyle w:val="ListeParagraf"/>
        <w:numPr>
          <w:ilvl w:val="0"/>
          <w:numId w:val="14"/>
        </w:numPr>
      </w:pPr>
      <w:r w:rsidRPr="00FA10AA">
        <w:t>Kütüphane eğitim ve tanıtım hizmetlerini düzenlemek ve elektronik kaynaklarla ilgili eğitim toplantıları yapmak.</w:t>
      </w:r>
    </w:p>
    <w:p w14:paraId="0C8EB552" w14:textId="772CFC66" w:rsidR="00693C14" w:rsidRPr="00FA10AA" w:rsidRDefault="00693C14" w:rsidP="00027287">
      <w:pPr>
        <w:pStyle w:val="ListeParagraf"/>
        <w:numPr>
          <w:ilvl w:val="0"/>
          <w:numId w:val="14"/>
        </w:numPr>
      </w:pPr>
      <w:r w:rsidRPr="00FA10AA">
        <w:t>Birim personelinin mesailerini, iş ve işlemlerini kontrol etmek.</w:t>
      </w:r>
    </w:p>
    <w:p w14:paraId="59CEBD24" w14:textId="5D297046" w:rsidR="00693C14" w:rsidRPr="00FA10AA" w:rsidRDefault="00693C14" w:rsidP="00027287">
      <w:pPr>
        <w:pStyle w:val="ListeParagraf"/>
        <w:numPr>
          <w:ilvl w:val="0"/>
          <w:numId w:val="14"/>
        </w:numPr>
      </w:pPr>
      <w:r w:rsidRPr="00FA10AA">
        <w:t>Yılda 2 (iki) kez sorumluluk alanıyla ilgili Daire Başkanına rapor vermek.</w:t>
      </w:r>
    </w:p>
    <w:p w14:paraId="6B3AEA50" w14:textId="2EF626BF" w:rsidR="00693C14" w:rsidRPr="00FA10AA" w:rsidRDefault="00693C14" w:rsidP="00027287">
      <w:pPr>
        <w:pStyle w:val="ListeParagraf"/>
        <w:numPr>
          <w:ilvl w:val="0"/>
          <w:numId w:val="14"/>
        </w:numPr>
      </w:pPr>
      <w:r w:rsidRPr="00FA10AA">
        <w:t xml:space="preserve">Yazışmalar, dosyalama ve arşiv hizmetlerini </w:t>
      </w:r>
      <w:r w:rsidR="00F409EA" w:rsidRPr="00FA10AA">
        <w:t>koordine</w:t>
      </w:r>
      <w:r w:rsidRPr="00FA10AA">
        <w:t xml:space="preserve"> etmek.</w:t>
      </w:r>
    </w:p>
    <w:p w14:paraId="4E3BEFE7" w14:textId="30F9D72F" w:rsidR="00693C14" w:rsidRPr="00FA10AA" w:rsidRDefault="00693C14" w:rsidP="00027287">
      <w:pPr>
        <w:pStyle w:val="ListeParagraf"/>
        <w:numPr>
          <w:ilvl w:val="0"/>
          <w:numId w:val="14"/>
        </w:numPr>
      </w:pPr>
      <w:r w:rsidRPr="00FA10AA">
        <w:t>Araç gereç ve kırtasiye sarf malzemelerinin stok takibini yapmak.</w:t>
      </w:r>
    </w:p>
    <w:p w14:paraId="6C6F6009" w14:textId="44330C3B" w:rsidR="00693C14" w:rsidRPr="00FA10AA" w:rsidRDefault="00693C14" w:rsidP="00027287">
      <w:pPr>
        <w:pStyle w:val="ListeParagraf"/>
        <w:numPr>
          <w:ilvl w:val="0"/>
          <w:numId w:val="14"/>
        </w:numPr>
      </w:pPr>
      <w:r w:rsidRPr="00FA10AA">
        <w:t>Kütüphaneye ait depoların düzeninden sorumlu olmak.</w:t>
      </w:r>
    </w:p>
    <w:p w14:paraId="07C4216C" w14:textId="73E49175" w:rsidR="00693C14" w:rsidRPr="00FA10AA" w:rsidRDefault="00693C14" w:rsidP="00027287">
      <w:pPr>
        <w:pStyle w:val="ListeParagraf"/>
        <w:numPr>
          <w:ilvl w:val="0"/>
          <w:numId w:val="14"/>
        </w:numPr>
      </w:pPr>
      <w:r w:rsidRPr="00FA10AA">
        <w:t>Kısmi zamanlı çalışan öğrencilerin geliş gidiş ve çalışmalarının kontrolünü yapmak ve ay sonunda ilgili birime bildirmek.</w:t>
      </w:r>
    </w:p>
    <w:p w14:paraId="0A42F24C" w14:textId="45E938DD" w:rsidR="00693C14" w:rsidRPr="00FA10AA" w:rsidRDefault="00693C14" w:rsidP="00027287">
      <w:pPr>
        <w:pStyle w:val="ListeParagraf"/>
        <w:numPr>
          <w:ilvl w:val="0"/>
          <w:numId w:val="14"/>
        </w:numPr>
      </w:pPr>
      <w:r w:rsidRPr="00FA10AA">
        <w:t>Daire Başkanlığına ait birimlerin düzenli ve temiz olmasını sağlamak.</w:t>
      </w:r>
    </w:p>
    <w:p w14:paraId="4555FAB7" w14:textId="509F88C3" w:rsidR="00693C14" w:rsidRPr="00FA10AA" w:rsidRDefault="00693C14" w:rsidP="00027287">
      <w:pPr>
        <w:pStyle w:val="ListeParagraf"/>
        <w:numPr>
          <w:ilvl w:val="0"/>
          <w:numId w:val="14"/>
        </w:numPr>
      </w:pPr>
      <w:r w:rsidRPr="00FA10AA">
        <w:t>Mevzuat kapsamında Daire Başkanının vereceği diğer görevleri yapmak.</w:t>
      </w:r>
    </w:p>
    <w:p w14:paraId="4B816B53" w14:textId="77777777" w:rsidR="00955A24" w:rsidRPr="00FA10AA" w:rsidRDefault="00955A24" w:rsidP="00261248">
      <w:pPr>
        <w:pStyle w:val="Balk2"/>
      </w:pPr>
      <w:bookmarkStart w:id="12" w:name="_Toc158804384"/>
      <w:bookmarkStart w:id="13" w:name="_Toc95196245"/>
      <w:r w:rsidRPr="00FA10AA">
        <w:t>C</w:t>
      </w:r>
      <w:r w:rsidR="000B19EB" w:rsidRPr="00FA10AA">
        <w:t>.</w:t>
      </w:r>
      <w:r w:rsidRPr="00FA10AA">
        <w:t xml:space="preserve"> İdareye </w:t>
      </w:r>
      <w:r w:rsidRPr="001A77B1">
        <w:t>İlişkin</w:t>
      </w:r>
      <w:r w:rsidRPr="00FA10AA">
        <w:t xml:space="preserve"> Bilgiler</w:t>
      </w:r>
      <w:bookmarkEnd w:id="12"/>
      <w:bookmarkEnd w:id="13"/>
    </w:p>
    <w:p w14:paraId="3EFF2565" w14:textId="77777777" w:rsidR="00982FF1" w:rsidRPr="00FA10AA" w:rsidRDefault="00955A24" w:rsidP="00CE1825">
      <w:pPr>
        <w:pStyle w:val="Balk3"/>
      </w:pPr>
      <w:bookmarkStart w:id="14" w:name="_Toc158804385"/>
      <w:bookmarkStart w:id="15" w:name="_Toc95196246"/>
      <w:r w:rsidRPr="00FA10AA">
        <w:t xml:space="preserve">1- Fiziksel </w:t>
      </w:r>
      <w:r w:rsidRPr="001A77B1">
        <w:t>Ya</w:t>
      </w:r>
      <w:bookmarkEnd w:id="14"/>
      <w:r w:rsidR="006E3768" w:rsidRPr="001A77B1">
        <w:t>pı</w:t>
      </w:r>
      <w:bookmarkEnd w:id="15"/>
      <w:r w:rsidR="00181425" w:rsidRPr="00FA10AA">
        <w:tab/>
      </w:r>
    </w:p>
    <w:p w14:paraId="5D4A7027" w14:textId="77777777" w:rsidR="004F7CD7" w:rsidRPr="00FA10AA" w:rsidRDefault="004F7CD7" w:rsidP="00261248">
      <w:pPr>
        <w:pStyle w:val="Balk4"/>
      </w:pPr>
      <w:r w:rsidRPr="00FA10AA">
        <w:t xml:space="preserve">1.3- Hizmet </w:t>
      </w:r>
      <w:r w:rsidRPr="00261248">
        <w:t>Alanları</w:t>
      </w:r>
    </w:p>
    <w:p w14:paraId="7C3A6ED3" w14:textId="77777777" w:rsidR="006E3768" w:rsidRPr="002B1219" w:rsidRDefault="00A43E1E" w:rsidP="002B1219">
      <w:pPr>
        <w:pStyle w:val="Balk5"/>
      </w:pPr>
      <w:r w:rsidRPr="002B1219">
        <w:t>1.3.2. İdari Personel Hizmet Alanları</w:t>
      </w:r>
    </w:p>
    <w:p w14:paraId="68BA965A" w14:textId="77777777" w:rsidR="006E3768" w:rsidRPr="00FA10AA" w:rsidRDefault="006E3768" w:rsidP="00934EB1"/>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7"/>
        <w:gridCol w:w="1800"/>
        <w:gridCol w:w="1238"/>
        <w:gridCol w:w="1842"/>
      </w:tblGrid>
      <w:tr w:rsidR="00A43E1E" w:rsidRPr="00FA10AA" w14:paraId="5DFC3AFC" w14:textId="77777777" w:rsidTr="001A77B1">
        <w:tc>
          <w:tcPr>
            <w:tcW w:w="2527" w:type="dxa"/>
          </w:tcPr>
          <w:p w14:paraId="5926E4B8" w14:textId="77777777" w:rsidR="00A43E1E" w:rsidRPr="00FA10AA" w:rsidRDefault="00A43E1E" w:rsidP="001A77B1">
            <w:pPr>
              <w:spacing w:after="0"/>
              <w:ind w:firstLine="0"/>
            </w:pPr>
          </w:p>
        </w:tc>
        <w:tc>
          <w:tcPr>
            <w:tcW w:w="1800" w:type="dxa"/>
          </w:tcPr>
          <w:p w14:paraId="44214182" w14:textId="77777777" w:rsidR="00A43E1E" w:rsidRPr="00FA10AA" w:rsidRDefault="00A43E1E" w:rsidP="001A77B1">
            <w:pPr>
              <w:spacing w:after="0"/>
              <w:ind w:firstLine="0"/>
            </w:pPr>
            <w:r w:rsidRPr="00FA10AA">
              <w:t>Sayısı</w:t>
            </w:r>
          </w:p>
          <w:p w14:paraId="4ADAE9D3" w14:textId="77777777" w:rsidR="00A43E1E" w:rsidRPr="00FA10AA" w:rsidRDefault="00A43E1E" w:rsidP="001A77B1">
            <w:pPr>
              <w:spacing w:after="0"/>
              <w:ind w:firstLine="0"/>
            </w:pPr>
            <w:r w:rsidRPr="00FA10AA">
              <w:t>(Adet)</w:t>
            </w:r>
          </w:p>
        </w:tc>
        <w:tc>
          <w:tcPr>
            <w:tcW w:w="1238" w:type="dxa"/>
          </w:tcPr>
          <w:p w14:paraId="4B491613" w14:textId="77777777" w:rsidR="00A43E1E" w:rsidRPr="00FA10AA" w:rsidRDefault="00A43E1E" w:rsidP="001A77B1">
            <w:pPr>
              <w:spacing w:after="0"/>
              <w:ind w:firstLine="0"/>
            </w:pPr>
            <w:r w:rsidRPr="00FA10AA">
              <w:t>Alanı</w:t>
            </w:r>
          </w:p>
          <w:p w14:paraId="4DE0A93F" w14:textId="77777777" w:rsidR="00A43E1E" w:rsidRPr="00FA10AA" w:rsidRDefault="00A43E1E" w:rsidP="001A77B1">
            <w:pPr>
              <w:spacing w:after="0"/>
              <w:ind w:firstLine="0"/>
            </w:pPr>
            <w:r w:rsidRPr="00FA10AA">
              <w:t>(m2)</w:t>
            </w:r>
          </w:p>
        </w:tc>
        <w:tc>
          <w:tcPr>
            <w:tcW w:w="1842" w:type="dxa"/>
          </w:tcPr>
          <w:p w14:paraId="3EC9C7A1" w14:textId="77777777" w:rsidR="00A43E1E" w:rsidRPr="00FA10AA" w:rsidRDefault="00A43E1E" w:rsidP="001A77B1">
            <w:pPr>
              <w:spacing w:after="0"/>
              <w:ind w:firstLine="0"/>
            </w:pPr>
            <w:r w:rsidRPr="00FA10AA">
              <w:t>Kullanan Sayısı</w:t>
            </w:r>
          </w:p>
        </w:tc>
      </w:tr>
      <w:tr w:rsidR="00A43E1E" w:rsidRPr="00FA10AA" w14:paraId="0EC9C2AF" w14:textId="77777777" w:rsidTr="001A77B1">
        <w:tc>
          <w:tcPr>
            <w:tcW w:w="2527" w:type="dxa"/>
          </w:tcPr>
          <w:p w14:paraId="306FCB09" w14:textId="77777777" w:rsidR="00A43E1E" w:rsidRPr="00FA10AA" w:rsidRDefault="00A43E1E" w:rsidP="001A77B1">
            <w:pPr>
              <w:spacing w:after="0"/>
              <w:ind w:firstLine="0"/>
            </w:pPr>
            <w:r w:rsidRPr="00FA10AA">
              <w:t>Servis</w:t>
            </w:r>
          </w:p>
        </w:tc>
        <w:tc>
          <w:tcPr>
            <w:tcW w:w="1800" w:type="dxa"/>
          </w:tcPr>
          <w:p w14:paraId="4BCCEAEA" w14:textId="77777777" w:rsidR="00A43E1E" w:rsidRPr="00FA10AA" w:rsidRDefault="00F92C55" w:rsidP="001A77B1">
            <w:pPr>
              <w:spacing w:after="0"/>
              <w:ind w:firstLine="0"/>
            </w:pPr>
            <w:r w:rsidRPr="00FA10AA">
              <w:t>2</w:t>
            </w:r>
          </w:p>
        </w:tc>
        <w:tc>
          <w:tcPr>
            <w:tcW w:w="1238" w:type="dxa"/>
          </w:tcPr>
          <w:p w14:paraId="0F5CFA43" w14:textId="77777777" w:rsidR="00A43E1E" w:rsidRPr="00FA10AA" w:rsidRDefault="00F92C55" w:rsidP="001A77B1">
            <w:pPr>
              <w:spacing w:after="0"/>
              <w:ind w:firstLine="0"/>
            </w:pPr>
            <w:r w:rsidRPr="00FA10AA">
              <w:t xml:space="preserve">  160</w:t>
            </w:r>
            <w:r w:rsidR="00006133" w:rsidRPr="00FA10AA">
              <w:t xml:space="preserve"> m</w:t>
            </w:r>
            <w:r w:rsidR="001E1912" w:rsidRPr="00FA10AA">
              <w:t>²</w:t>
            </w:r>
          </w:p>
        </w:tc>
        <w:tc>
          <w:tcPr>
            <w:tcW w:w="1842" w:type="dxa"/>
          </w:tcPr>
          <w:p w14:paraId="7CF99B5A" w14:textId="77777777" w:rsidR="00A43E1E" w:rsidRPr="00FA10AA" w:rsidRDefault="005B2EAD" w:rsidP="001A77B1">
            <w:pPr>
              <w:spacing w:after="0"/>
              <w:ind w:firstLine="0"/>
            </w:pPr>
            <w:r w:rsidRPr="00FA10AA">
              <w:t>5</w:t>
            </w:r>
          </w:p>
        </w:tc>
      </w:tr>
      <w:tr w:rsidR="00A43E1E" w:rsidRPr="00FA10AA" w14:paraId="4FA94F39" w14:textId="77777777" w:rsidTr="001A77B1">
        <w:tc>
          <w:tcPr>
            <w:tcW w:w="2527" w:type="dxa"/>
          </w:tcPr>
          <w:p w14:paraId="6D3E7822" w14:textId="77777777" w:rsidR="00A43E1E" w:rsidRPr="00FA10AA" w:rsidRDefault="00D01EA2" w:rsidP="001A77B1">
            <w:pPr>
              <w:spacing w:after="0"/>
              <w:ind w:firstLine="0"/>
            </w:pPr>
            <w:r w:rsidRPr="00FA10AA">
              <w:t>Okuma Salonu</w:t>
            </w:r>
            <w:r w:rsidR="00A43E1E" w:rsidRPr="00FA10AA">
              <w:t xml:space="preserve">      </w:t>
            </w:r>
          </w:p>
        </w:tc>
        <w:tc>
          <w:tcPr>
            <w:tcW w:w="1800" w:type="dxa"/>
          </w:tcPr>
          <w:p w14:paraId="109391E9" w14:textId="77777777" w:rsidR="00A43E1E" w:rsidRPr="00FA10AA" w:rsidRDefault="00381151" w:rsidP="001A77B1">
            <w:pPr>
              <w:spacing w:after="0"/>
              <w:ind w:firstLine="0"/>
            </w:pPr>
            <w:r w:rsidRPr="00FA10AA">
              <w:t>6</w:t>
            </w:r>
          </w:p>
        </w:tc>
        <w:tc>
          <w:tcPr>
            <w:tcW w:w="1238" w:type="dxa"/>
          </w:tcPr>
          <w:p w14:paraId="08515E4E" w14:textId="77777777" w:rsidR="00A43E1E" w:rsidRPr="00FA10AA" w:rsidRDefault="00911BCF" w:rsidP="001A77B1">
            <w:pPr>
              <w:spacing w:after="0"/>
              <w:ind w:firstLine="0"/>
            </w:pPr>
            <w:r w:rsidRPr="00FA10AA">
              <w:t>3500 m²</w:t>
            </w:r>
            <w:r w:rsidR="001E1912" w:rsidRPr="00FA10AA">
              <w:t xml:space="preserve"> </w:t>
            </w:r>
          </w:p>
        </w:tc>
        <w:tc>
          <w:tcPr>
            <w:tcW w:w="1842" w:type="dxa"/>
          </w:tcPr>
          <w:p w14:paraId="349B94D4" w14:textId="77777777" w:rsidR="00F92C55" w:rsidRPr="00FA10AA" w:rsidRDefault="00F92C55" w:rsidP="001A77B1">
            <w:pPr>
              <w:spacing w:after="0"/>
              <w:ind w:firstLine="0"/>
            </w:pPr>
          </w:p>
        </w:tc>
      </w:tr>
      <w:tr w:rsidR="00A43E1E" w:rsidRPr="00FA10AA" w14:paraId="34F6D444" w14:textId="77777777" w:rsidTr="001A77B1">
        <w:tc>
          <w:tcPr>
            <w:tcW w:w="2527" w:type="dxa"/>
          </w:tcPr>
          <w:p w14:paraId="2D511F1E" w14:textId="77777777" w:rsidR="00A43E1E" w:rsidRPr="00FA10AA" w:rsidRDefault="00D01EA2" w:rsidP="001A77B1">
            <w:pPr>
              <w:spacing w:after="0"/>
              <w:ind w:firstLine="0"/>
            </w:pPr>
            <w:r w:rsidRPr="00FA10AA">
              <w:t>Çalışma odası</w:t>
            </w:r>
          </w:p>
        </w:tc>
        <w:tc>
          <w:tcPr>
            <w:tcW w:w="1800" w:type="dxa"/>
          </w:tcPr>
          <w:p w14:paraId="1C237A79" w14:textId="77777777" w:rsidR="00A43E1E" w:rsidRPr="00FA10AA" w:rsidRDefault="00F92C55" w:rsidP="001A77B1">
            <w:pPr>
              <w:spacing w:after="0"/>
              <w:ind w:firstLine="0"/>
            </w:pPr>
            <w:r w:rsidRPr="00FA10AA">
              <w:t>6</w:t>
            </w:r>
          </w:p>
        </w:tc>
        <w:tc>
          <w:tcPr>
            <w:tcW w:w="1238" w:type="dxa"/>
          </w:tcPr>
          <w:p w14:paraId="181E2CC1" w14:textId="77777777" w:rsidR="00A43E1E" w:rsidRPr="00FA10AA" w:rsidRDefault="00F92C55" w:rsidP="001A77B1">
            <w:pPr>
              <w:spacing w:after="0"/>
              <w:ind w:firstLine="0"/>
            </w:pPr>
            <w:r w:rsidRPr="00FA10AA">
              <w:t xml:space="preserve">   16</w:t>
            </w:r>
            <w:r w:rsidR="00D01EA2" w:rsidRPr="00FA10AA">
              <w:t>0 m²</w:t>
            </w:r>
          </w:p>
        </w:tc>
        <w:tc>
          <w:tcPr>
            <w:tcW w:w="1842" w:type="dxa"/>
          </w:tcPr>
          <w:p w14:paraId="58A7B5D0" w14:textId="77777777" w:rsidR="00A43E1E" w:rsidRPr="00FA10AA" w:rsidRDefault="00F92C55" w:rsidP="001A77B1">
            <w:pPr>
              <w:spacing w:after="0"/>
              <w:ind w:firstLine="0"/>
            </w:pPr>
            <w:r w:rsidRPr="00FA10AA">
              <w:t>6</w:t>
            </w:r>
          </w:p>
        </w:tc>
      </w:tr>
      <w:tr w:rsidR="00D01EA2" w:rsidRPr="00FA10AA" w14:paraId="4EFA73D5" w14:textId="77777777" w:rsidTr="001A77B1">
        <w:tc>
          <w:tcPr>
            <w:tcW w:w="2527" w:type="dxa"/>
          </w:tcPr>
          <w:p w14:paraId="7C39F729" w14:textId="77777777" w:rsidR="00D01EA2" w:rsidRPr="00FA10AA" w:rsidRDefault="00D01EA2" w:rsidP="001A77B1">
            <w:pPr>
              <w:spacing w:after="0"/>
              <w:ind w:firstLine="0"/>
            </w:pPr>
            <w:r w:rsidRPr="00FA10AA">
              <w:t>Toplam</w:t>
            </w:r>
          </w:p>
        </w:tc>
        <w:tc>
          <w:tcPr>
            <w:tcW w:w="1800" w:type="dxa"/>
          </w:tcPr>
          <w:p w14:paraId="56CBE484" w14:textId="77777777" w:rsidR="00D01EA2" w:rsidRPr="00FA10AA" w:rsidRDefault="00D01EA2" w:rsidP="001A77B1">
            <w:pPr>
              <w:spacing w:after="0"/>
              <w:ind w:firstLine="0"/>
            </w:pPr>
          </w:p>
        </w:tc>
        <w:tc>
          <w:tcPr>
            <w:tcW w:w="1238" w:type="dxa"/>
          </w:tcPr>
          <w:p w14:paraId="670A8945" w14:textId="77777777" w:rsidR="00D01EA2" w:rsidRPr="00FA10AA" w:rsidRDefault="00D01EA2" w:rsidP="001A77B1">
            <w:pPr>
              <w:spacing w:after="0"/>
              <w:ind w:firstLine="0"/>
            </w:pPr>
            <w:r w:rsidRPr="00FA10AA">
              <w:t xml:space="preserve"> </w:t>
            </w:r>
            <w:r w:rsidR="00765F49" w:rsidRPr="00FA10AA">
              <w:t xml:space="preserve">  </w:t>
            </w:r>
            <w:r w:rsidRPr="00FA10AA">
              <w:t>240 m²</w:t>
            </w:r>
          </w:p>
        </w:tc>
        <w:tc>
          <w:tcPr>
            <w:tcW w:w="1842" w:type="dxa"/>
          </w:tcPr>
          <w:p w14:paraId="1A411CCC" w14:textId="77777777" w:rsidR="00D01EA2" w:rsidRPr="00FA10AA" w:rsidRDefault="00D01EA2" w:rsidP="001A77B1">
            <w:pPr>
              <w:spacing w:after="0"/>
              <w:ind w:firstLine="0"/>
            </w:pPr>
          </w:p>
        </w:tc>
      </w:tr>
    </w:tbl>
    <w:p w14:paraId="136209B1" w14:textId="77777777" w:rsidR="00765F49" w:rsidRPr="00FA10AA" w:rsidRDefault="00765F49" w:rsidP="009642A7">
      <w:pPr>
        <w:ind w:firstLine="0"/>
      </w:pPr>
    </w:p>
    <w:p w14:paraId="331A811A" w14:textId="77777777" w:rsidR="004F7CD7" w:rsidRPr="00FA10AA" w:rsidRDefault="004F7CD7" w:rsidP="00261248">
      <w:pPr>
        <w:pStyle w:val="Balk4"/>
      </w:pPr>
      <w:r w:rsidRPr="00FA10AA">
        <w:t>1.4- Ambar Alanları</w:t>
      </w:r>
    </w:p>
    <w:p w14:paraId="593AD4BB" w14:textId="77777777" w:rsidR="001E6AA4" w:rsidRPr="002B1219" w:rsidRDefault="0020104D" w:rsidP="002B1219">
      <w:pPr>
        <w:jc w:val="center"/>
        <w:rPr>
          <w:b/>
          <w:bCs/>
        </w:rPr>
      </w:pPr>
      <w:r w:rsidRPr="002B1219">
        <w:rPr>
          <w:b/>
          <w:bCs/>
        </w:rPr>
        <w:t xml:space="preserve">Ambar Sayısı: </w:t>
      </w:r>
      <w:r w:rsidR="007B7715" w:rsidRPr="002B1219">
        <w:rPr>
          <w:b/>
          <w:bCs/>
        </w:rPr>
        <w:t>2</w:t>
      </w:r>
      <w:r w:rsidR="00006133" w:rsidRPr="002B1219">
        <w:rPr>
          <w:b/>
          <w:bCs/>
        </w:rPr>
        <w:t xml:space="preserve"> </w:t>
      </w:r>
      <w:r w:rsidRPr="002B1219">
        <w:rPr>
          <w:b/>
          <w:bCs/>
        </w:rPr>
        <w:t>Adet</w:t>
      </w:r>
    </w:p>
    <w:p w14:paraId="40FFE3C6" w14:textId="26DE8994" w:rsidR="006E3768" w:rsidRDefault="0020104D" w:rsidP="002B1219">
      <w:pPr>
        <w:jc w:val="center"/>
        <w:rPr>
          <w:b/>
          <w:bCs/>
        </w:rPr>
      </w:pPr>
      <w:r w:rsidRPr="002B1219">
        <w:rPr>
          <w:b/>
          <w:bCs/>
        </w:rPr>
        <w:t>Ambar</w:t>
      </w:r>
      <w:r w:rsidR="004F7CD7" w:rsidRPr="002B1219">
        <w:rPr>
          <w:b/>
          <w:bCs/>
        </w:rPr>
        <w:t xml:space="preserve"> Alanı: </w:t>
      </w:r>
      <w:r w:rsidR="007B7715" w:rsidRPr="002B1219">
        <w:rPr>
          <w:b/>
          <w:bCs/>
        </w:rPr>
        <w:t>27</w:t>
      </w:r>
      <w:r w:rsidR="00356D77" w:rsidRPr="002B1219">
        <w:rPr>
          <w:b/>
          <w:bCs/>
        </w:rPr>
        <w:t>0</w:t>
      </w:r>
      <w:r w:rsidR="00006133" w:rsidRPr="002B1219">
        <w:rPr>
          <w:b/>
          <w:bCs/>
        </w:rPr>
        <w:t xml:space="preserve"> </w:t>
      </w:r>
      <w:r w:rsidR="007B7715" w:rsidRPr="002B1219">
        <w:rPr>
          <w:b/>
          <w:bCs/>
        </w:rPr>
        <w:t>m²</w:t>
      </w:r>
    </w:p>
    <w:p w14:paraId="4250BFF1" w14:textId="2EE05DD6" w:rsidR="00A96FE6" w:rsidRDefault="00A96FE6" w:rsidP="002B1219">
      <w:pPr>
        <w:jc w:val="center"/>
        <w:rPr>
          <w:b/>
          <w:bCs/>
        </w:rPr>
      </w:pPr>
    </w:p>
    <w:p w14:paraId="707CBA0C" w14:textId="3945E942" w:rsidR="00A96FE6" w:rsidRDefault="00A96FE6" w:rsidP="002B1219">
      <w:pPr>
        <w:jc w:val="center"/>
        <w:rPr>
          <w:b/>
          <w:bCs/>
        </w:rPr>
      </w:pPr>
    </w:p>
    <w:p w14:paraId="4A12630A" w14:textId="6DE4624A" w:rsidR="00A96FE6" w:rsidRDefault="00A96FE6" w:rsidP="002B1219">
      <w:pPr>
        <w:jc w:val="center"/>
        <w:rPr>
          <w:b/>
          <w:bCs/>
        </w:rPr>
      </w:pPr>
    </w:p>
    <w:p w14:paraId="6D9B986E" w14:textId="392F81F9" w:rsidR="00A96FE6" w:rsidRDefault="00A96FE6" w:rsidP="002B1219">
      <w:pPr>
        <w:jc w:val="center"/>
        <w:rPr>
          <w:b/>
          <w:bCs/>
        </w:rPr>
      </w:pPr>
    </w:p>
    <w:p w14:paraId="6E99FD8E" w14:textId="3BC605BA" w:rsidR="00A96FE6" w:rsidRDefault="00A96FE6" w:rsidP="002B1219">
      <w:pPr>
        <w:jc w:val="center"/>
        <w:rPr>
          <w:b/>
          <w:bCs/>
        </w:rPr>
      </w:pPr>
    </w:p>
    <w:p w14:paraId="36D679C7" w14:textId="28DD6AA3" w:rsidR="00A96FE6" w:rsidRDefault="00A96FE6" w:rsidP="002B1219">
      <w:pPr>
        <w:jc w:val="center"/>
        <w:rPr>
          <w:b/>
          <w:bCs/>
        </w:rPr>
      </w:pPr>
    </w:p>
    <w:p w14:paraId="5150C9A7" w14:textId="02C09A80" w:rsidR="00A96FE6" w:rsidRDefault="00A96FE6" w:rsidP="002B1219">
      <w:pPr>
        <w:jc w:val="center"/>
        <w:rPr>
          <w:b/>
          <w:bCs/>
        </w:rPr>
      </w:pPr>
    </w:p>
    <w:p w14:paraId="31F3D015" w14:textId="77777777" w:rsidR="00A96FE6" w:rsidRDefault="00A96FE6" w:rsidP="002B1219">
      <w:pPr>
        <w:jc w:val="center"/>
        <w:rPr>
          <w:b/>
          <w:bCs/>
        </w:rPr>
      </w:pPr>
    </w:p>
    <w:p w14:paraId="52ABE0DE" w14:textId="33A70673" w:rsidR="00A96FE6" w:rsidRPr="00FA10AA" w:rsidRDefault="00A96FE6" w:rsidP="00A96FE6">
      <w:pPr>
        <w:pStyle w:val="Balk3"/>
      </w:pPr>
      <w:bookmarkStart w:id="16" w:name="_Toc95196247"/>
      <w:r w:rsidRPr="00FA10AA">
        <w:lastRenderedPageBreak/>
        <w:t xml:space="preserve">2- Örgüt </w:t>
      </w:r>
      <w:r w:rsidRPr="002B1219">
        <w:t>Yapısı</w:t>
      </w:r>
      <w:bookmarkEnd w:id="16"/>
    </w:p>
    <w:p w14:paraId="56C1909A" w14:textId="210E58B0" w:rsidR="00A96FE6" w:rsidRPr="002B1219" w:rsidRDefault="007C4969" w:rsidP="002B1219">
      <w:pPr>
        <w:jc w:val="center"/>
        <w:rPr>
          <w:b/>
          <w:bCs/>
        </w:rPr>
      </w:pPr>
      <w:r w:rsidRPr="00FA10AA">
        <w:rPr>
          <w:noProof/>
          <w:lang w:eastAsia="tr-TR"/>
        </w:rPr>
        <w:drawing>
          <wp:anchor distT="0" distB="0" distL="114300" distR="114300" simplePos="0" relativeHeight="251657216" behindDoc="0" locked="0" layoutInCell="1" allowOverlap="1" wp14:anchorId="556D9963" wp14:editId="67976D28">
            <wp:simplePos x="0" y="0"/>
            <wp:positionH relativeFrom="column">
              <wp:posOffset>1905</wp:posOffset>
            </wp:positionH>
            <wp:positionV relativeFrom="paragraph">
              <wp:posOffset>271145</wp:posOffset>
            </wp:positionV>
            <wp:extent cx="5689600" cy="4686300"/>
            <wp:effectExtent l="0" t="19050" r="0" b="0"/>
            <wp:wrapTopAndBottom/>
            <wp:docPr id="2" name="Diyagram 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p>
    <w:p w14:paraId="0C1B3B50" w14:textId="79E353AF" w:rsidR="00CC5A84" w:rsidRPr="00A96FE6" w:rsidRDefault="00CC5A84" w:rsidP="00A96FE6">
      <w:pPr>
        <w:ind w:firstLine="0"/>
        <w:rPr>
          <w:color w:val="0000FF"/>
          <w:sz w:val="28"/>
          <w:szCs w:val="28"/>
        </w:rPr>
      </w:pPr>
    </w:p>
    <w:p w14:paraId="0BBF2696" w14:textId="77777777" w:rsidR="00BC3A97" w:rsidRPr="00FA10AA" w:rsidRDefault="000B62CE" w:rsidP="00CE1825">
      <w:pPr>
        <w:pStyle w:val="Balk3"/>
      </w:pPr>
      <w:bookmarkStart w:id="17" w:name="_Toc95196248"/>
      <w:r w:rsidRPr="00FA10AA">
        <w:t>4</w:t>
      </w:r>
      <w:r w:rsidR="00BC3A97" w:rsidRPr="00FA10AA">
        <w:t xml:space="preserve">- </w:t>
      </w:r>
      <w:r w:rsidRPr="00FA10AA">
        <w:t>İnsan</w:t>
      </w:r>
      <w:r w:rsidR="00BC3A97" w:rsidRPr="00FA10AA">
        <w:t xml:space="preserve"> </w:t>
      </w:r>
      <w:r w:rsidR="00BC3A97" w:rsidRPr="002B1219">
        <w:t>Kaynaklar</w:t>
      </w:r>
      <w:r w:rsidRPr="002B1219">
        <w:t>ı</w:t>
      </w:r>
      <w:bookmarkEnd w:id="17"/>
    </w:p>
    <w:p w14:paraId="3F37F6A6" w14:textId="77777777" w:rsidR="002B66B2" w:rsidRPr="00FA10AA" w:rsidRDefault="002B66B2" w:rsidP="00934EB1"/>
    <w:p w14:paraId="60FE13F2" w14:textId="7A09CD73" w:rsidR="00501278" w:rsidRPr="00FA10AA" w:rsidRDefault="002B66B2" w:rsidP="002B1219">
      <w:pPr>
        <w:ind w:firstLine="708"/>
      </w:pPr>
      <w:r w:rsidRPr="00FA10AA">
        <w:t xml:space="preserve">Mevcut durumda kütüphane </w:t>
      </w:r>
      <w:r w:rsidR="002B1219" w:rsidRPr="00FA10AA">
        <w:t>hizmetleri, Daire</w:t>
      </w:r>
      <w:r w:rsidRPr="00FA10AA">
        <w:t xml:space="preserve"> Başkan</w:t>
      </w:r>
      <w:r w:rsidR="00634F93" w:rsidRPr="00FA10AA">
        <w:t>ı</w:t>
      </w:r>
      <w:r w:rsidR="00745BB5" w:rsidRPr="00FA10AA">
        <w:t>,</w:t>
      </w:r>
      <w:r w:rsidR="00FD20A1" w:rsidRPr="00FA10AA">
        <w:t xml:space="preserve"> </w:t>
      </w:r>
      <w:r w:rsidR="00745BB5" w:rsidRPr="00FA10AA">
        <w:t>2</w:t>
      </w:r>
      <w:r w:rsidR="00C07CDB" w:rsidRPr="00FA10AA">
        <w:t xml:space="preserve"> Şube </w:t>
      </w:r>
      <w:r w:rsidR="002B1219" w:rsidRPr="00FA10AA">
        <w:t>Müdürü, 3</w:t>
      </w:r>
      <w:r w:rsidR="00F764B2" w:rsidRPr="00FA10AA">
        <w:t xml:space="preserve"> </w:t>
      </w:r>
      <w:r w:rsidR="00745BB5" w:rsidRPr="00FA10AA">
        <w:t>Kütüphaneci, 3</w:t>
      </w:r>
      <w:r w:rsidR="0040676F" w:rsidRPr="00FA10AA">
        <w:t xml:space="preserve"> Bilgisayar İşletmeni</w:t>
      </w:r>
      <w:r w:rsidRPr="00FA10AA">
        <w:t xml:space="preserve"> </w:t>
      </w:r>
      <w:r w:rsidR="00B26A55" w:rsidRPr="00FA10AA">
        <w:t xml:space="preserve">ve 1 Sürekli işçi </w:t>
      </w:r>
      <w:r w:rsidRPr="00FA10AA">
        <w:t xml:space="preserve">ile yürütülmektedir. </w:t>
      </w:r>
    </w:p>
    <w:p w14:paraId="0E501C5C" w14:textId="77777777" w:rsidR="00501278" w:rsidRPr="00FA10AA" w:rsidRDefault="00501278" w:rsidP="00934EB1"/>
    <w:p w14:paraId="27CE10F8" w14:textId="77777777" w:rsidR="002B66B2" w:rsidRPr="00FA10AA" w:rsidRDefault="008E3886" w:rsidP="00CE1825">
      <w:pPr>
        <w:ind w:firstLine="0"/>
      </w:pPr>
      <w:r w:rsidRPr="00FA10AA">
        <w:rPr>
          <w:noProof/>
          <w:lang w:eastAsia="tr-TR"/>
        </w:rPr>
        <w:lastRenderedPageBreak/>
        <w:drawing>
          <wp:inline distT="0" distB="0" distL="0" distR="0" wp14:anchorId="379D5D53" wp14:editId="0296F2FD">
            <wp:extent cx="5486400" cy="3200400"/>
            <wp:effectExtent l="0" t="0" r="19050" b="0"/>
            <wp:docPr id="11" name="Diy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76DCB3E" w14:textId="2DF92E38" w:rsidR="000B62CE" w:rsidRPr="00FA10AA" w:rsidRDefault="000B62CE" w:rsidP="00261248">
      <w:pPr>
        <w:pStyle w:val="Balk4"/>
        <w:rPr>
          <w:sz w:val="22"/>
          <w:szCs w:val="22"/>
        </w:rPr>
      </w:pPr>
      <w:r w:rsidRPr="00FA10AA">
        <w:t>4.</w:t>
      </w:r>
      <w:r w:rsidR="00E26A2F" w:rsidRPr="00FA10AA">
        <w:t>7</w:t>
      </w:r>
      <w:r w:rsidRPr="00FA10AA">
        <w:t>- İdari Personel</w:t>
      </w:r>
      <w:r w:rsidR="00E26A2F" w:rsidRPr="00FA10AA">
        <w:rPr>
          <w:sz w:val="22"/>
          <w:szCs w:val="22"/>
        </w:rPr>
        <w:t xml:space="preserve"> </w:t>
      </w:r>
    </w:p>
    <w:p w14:paraId="3A1AD880" w14:textId="77777777" w:rsidR="000B62CE" w:rsidRPr="00FA10AA" w:rsidRDefault="000B62CE" w:rsidP="00934EB1"/>
    <w:tbl>
      <w:tblPr>
        <w:tblW w:w="6744"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0"/>
        <w:gridCol w:w="1148"/>
        <w:gridCol w:w="1276"/>
        <w:gridCol w:w="1620"/>
      </w:tblGrid>
      <w:tr w:rsidR="00BC3A97" w:rsidRPr="00FA10AA" w14:paraId="4C4DBFBF" w14:textId="77777777" w:rsidTr="00101ED6">
        <w:trPr>
          <w:trHeight w:val="20"/>
        </w:trPr>
        <w:tc>
          <w:tcPr>
            <w:tcW w:w="6744" w:type="dxa"/>
            <w:gridSpan w:val="4"/>
            <w:shd w:val="clear" w:color="auto" w:fill="auto"/>
            <w:vAlign w:val="center"/>
          </w:tcPr>
          <w:p w14:paraId="32F06B36" w14:textId="77777777" w:rsidR="00BC3A97" w:rsidRPr="00FA10AA" w:rsidRDefault="00BC3A97" w:rsidP="00F919A2">
            <w:pPr>
              <w:spacing w:after="0"/>
              <w:ind w:firstLine="0"/>
            </w:pPr>
            <w:r w:rsidRPr="00FA10AA">
              <w:t>İdari Personel (Kadroların Doluluk Oranına Göre)</w:t>
            </w:r>
          </w:p>
        </w:tc>
      </w:tr>
      <w:tr w:rsidR="00BC3A97" w:rsidRPr="00FA10AA" w14:paraId="79F0750D" w14:textId="77777777" w:rsidTr="00101ED6">
        <w:trPr>
          <w:trHeight w:val="20"/>
        </w:trPr>
        <w:tc>
          <w:tcPr>
            <w:tcW w:w="2700" w:type="dxa"/>
            <w:shd w:val="clear" w:color="auto" w:fill="auto"/>
            <w:vAlign w:val="center"/>
          </w:tcPr>
          <w:p w14:paraId="5DC1E704" w14:textId="77777777" w:rsidR="00BC3A97" w:rsidRPr="00FA10AA" w:rsidRDefault="00BC3A97" w:rsidP="00F919A2">
            <w:pPr>
              <w:spacing w:after="0"/>
              <w:ind w:firstLine="0"/>
            </w:pPr>
          </w:p>
        </w:tc>
        <w:tc>
          <w:tcPr>
            <w:tcW w:w="1148" w:type="dxa"/>
            <w:shd w:val="clear" w:color="auto" w:fill="auto"/>
            <w:vAlign w:val="center"/>
          </w:tcPr>
          <w:p w14:paraId="72C85C1E" w14:textId="77777777" w:rsidR="00BC3A97" w:rsidRPr="00FA10AA" w:rsidRDefault="00BC3A97" w:rsidP="00F919A2">
            <w:pPr>
              <w:spacing w:after="0"/>
              <w:ind w:firstLine="0"/>
            </w:pPr>
            <w:r w:rsidRPr="00FA10AA">
              <w:t>Dolu</w:t>
            </w:r>
          </w:p>
        </w:tc>
        <w:tc>
          <w:tcPr>
            <w:tcW w:w="1276" w:type="dxa"/>
            <w:shd w:val="clear" w:color="auto" w:fill="auto"/>
            <w:vAlign w:val="center"/>
          </w:tcPr>
          <w:p w14:paraId="0B82D8AC" w14:textId="77777777" w:rsidR="00BC3A97" w:rsidRPr="00FA10AA" w:rsidRDefault="00BC3A97" w:rsidP="00F919A2">
            <w:pPr>
              <w:spacing w:after="0"/>
              <w:ind w:firstLine="0"/>
            </w:pPr>
            <w:r w:rsidRPr="00FA10AA">
              <w:t>Boş</w:t>
            </w:r>
          </w:p>
        </w:tc>
        <w:tc>
          <w:tcPr>
            <w:tcW w:w="1620" w:type="dxa"/>
            <w:shd w:val="clear" w:color="auto" w:fill="auto"/>
            <w:vAlign w:val="center"/>
          </w:tcPr>
          <w:p w14:paraId="35BEF602" w14:textId="77777777" w:rsidR="00BC3A97" w:rsidRPr="00FA10AA" w:rsidRDefault="00BC3A97" w:rsidP="00F919A2">
            <w:pPr>
              <w:spacing w:after="0"/>
              <w:ind w:firstLine="0"/>
            </w:pPr>
            <w:r w:rsidRPr="00FA10AA">
              <w:t>Toplam</w:t>
            </w:r>
          </w:p>
        </w:tc>
      </w:tr>
      <w:tr w:rsidR="00BC3A97" w:rsidRPr="00FA10AA" w14:paraId="468B61D0" w14:textId="77777777" w:rsidTr="00101ED6">
        <w:trPr>
          <w:trHeight w:val="20"/>
        </w:trPr>
        <w:tc>
          <w:tcPr>
            <w:tcW w:w="2700" w:type="dxa"/>
            <w:shd w:val="clear" w:color="auto" w:fill="auto"/>
            <w:vAlign w:val="center"/>
          </w:tcPr>
          <w:p w14:paraId="18C77B1F" w14:textId="77777777" w:rsidR="00BC3A97" w:rsidRPr="00FA10AA" w:rsidRDefault="00BC3A97" w:rsidP="00F919A2">
            <w:pPr>
              <w:spacing w:after="0"/>
              <w:ind w:firstLine="0"/>
            </w:pPr>
            <w:r w:rsidRPr="00FA10AA">
              <w:t>Genel İdari Hizmetler</w:t>
            </w:r>
          </w:p>
        </w:tc>
        <w:tc>
          <w:tcPr>
            <w:tcW w:w="1148" w:type="dxa"/>
            <w:shd w:val="clear" w:color="auto" w:fill="auto"/>
            <w:vAlign w:val="center"/>
          </w:tcPr>
          <w:p w14:paraId="37CB106E" w14:textId="77777777" w:rsidR="00BC3A97" w:rsidRPr="00FA10AA" w:rsidRDefault="00C77AB4" w:rsidP="00AF4E48">
            <w:pPr>
              <w:spacing w:after="0"/>
              <w:ind w:firstLine="0"/>
              <w:jc w:val="center"/>
            </w:pPr>
            <w:r w:rsidRPr="00FA10AA">
              <w:t>4</w:t>
            </w:r>
          </w:p>
        </w:tc>
        <w:tc>
          <w:tcPr>
            <w:tcW w:w="1276" w:type="dxa"/>
            <w:shd w:val="clear" w:color="auto" w:fill="auto"/>
            <w:vAlign w:val="center"/>
          </w:tcPr>
          <w:p w14:paraId="04422056" w14:textId="77777777" w:rsidR="00BC3A97" w:rsidRPr="00FA10AA" w:rsidRDefault="00BC3A97" w:rsidP="00AF4E48">
            <w:pPr>
              <w:spacing w:after="0"/>
              <w:ind w:firstLine="0"/>
              <w:jc w:val="center"/>
            </w:pPr>
          </w:p>
        </w:tc>
        <w:tc>
          <w:tcPr>
            <w:tcW w:w="1620" w:type="dxa"/>
            <w:shd w:val="clear" w:color="auto" w:fill="auto"/>
            <w:vAlign w:val="center"/>
          </w:tcPr>
          <w:p w14:paraId="77DF2495" w14:textId="77777777" w:rsidR="00BC3A97" w:rsidRPr="00FA10AA" w:rsidRDefault="00C77AB4" w:rsidP="00AF4E48">
            <w:pPr>
              <w:spacing w:after="0"/>
              <w:ind w:firstLine="0"/>
              <w:jc w:val="center"/>
            </w:pPr>
            <w:r w:rsidRPr="00FA10AA">
              <w:t>4</w:t>
            </w:r>
          </w:p>
        </w:tc>
      </w:tr>
      <w:tr w:rsidR="00C53A7C" w:rsidRPr="00FA10AA" w14:paraId="4D9C0EC4" w14:textId="77777777" w:rsidTr="00101ED6">
        <w:trPr>
          <w:trHeight w:val="20"/>
        </w:trPr>
        <w:tc>
          <w:tcPr>
            <w:tcW w:w="2700" w:type="dxa"/>
            <w:shd w:val="clear" w:color="auto" w:fill="auto"/>
            <w:vAlign w:val="center"/>
          </w:tcPr>
          <w:p w14:paraId="6C3441CD" w14:textId="77777777" w:rsidR="00C53A7C" w:rsidRPr="00FA10AA" w:rsidRDefault="00C53A7C" w:rsidP="00F919A2">
            <w:pPr>
              <w:spacing w:after="0"/>
              <w:ind w:firstLine="0"/>
            </w:pPr>
            <w:r w:rsidRPr="00FA10AA">
              <w:t>Teknik Hizmetleri Sınıfı</w:t>
            </w:r>
          </w:p>
        </w:tc>
        <w:tc>
          <w:tcPr>
            <w:tcW w:w="1148" w:type="dxa"/>
            <w:shd w:val="clear" w:color="auto" w:fill="auto"/>
            <w:vAlign w:val="center"/>
          </w:tcPr>
          <w:p w14:paraId="2BCD3C20" w14:textId="77777777" w:rsidR="00C53A7C" w:rsidRPr="00FA10AA" w:rsidRDefault="008E3886" w:rsidP="00AF4E48">
            <w:pPr>
              <w:spacing w:after="0"/>
              <w:ind w:firstLine="0"/>
              <w:jc w:val="center"/>
            </w:pPr>
            <w:r w:rsidRPr="00FA10AA">
              <w:t>6</w:t>
            </w:r>
          </w:p>
        </w:tc>
        <w:tc>
          <w:tcPr>
            <w:tcW w:w="1276" w:type="dxa"/>
            <w:shd w:val="clear" w:color="auto" w:fill="auto"/>
            <w:vAlign w:val="center"/>
          </w:tcPr>
          <w:p w14:paraId="7B886BC4" w14:textId="77777777" w:rsidR="00C53A7C" w:rsidRPr="00FA10AA" w:rsidRDefault="00C53A7C" w:rsidP="00AF4E48">
            <w:pPr>
              <w:spacing w:after="0"/>
              <w:ind w:firstLine="0"/>
              <w:jc w:val="center"/>
            </w:pPr>
          </w:p>
        </w:tc>
        <w:tc>
          <w:tcPr>
            <w:tcW w:w="1620" w:type="dxa"/>
            <w:shd w:val="clear" w:color="auto" w:fill="auto"/>
            <w:vAlign w:val="center"/>
          </w:tcPr>
          <w:p w14:paraId="3B9B3DBB" w14:textId="77777777" w:rsidR="00C53A7C" w:rsidRPr="00FA10AA" w:rsidRDefault="008E3886" w:rsidP="00AF4E48">
            <w:pPr>
              <w:spacing w:after="0"/>
              <w:ind w:firstLine="0"/>
              <w:jc w:val="center"/>
            </w:pPr>
            <w:r w:rsidRPr="00FA10AA">
              <w:t>6</w:t>
            </w:r>
          </w:p>
        </w:tc>
      </w:tr>
      <w:tr w:rsidR="00C53A7C" w:rsidRPr="00FA10AA" w14:paraId="1810CEB8" w14:textId="77777777" w:rsidTr="00101ED6">
        <w:trPr>
          <w:trHeight w:val="20"/>
        </w:trPr>
        <w:tc>
          <w:tcPr>
            <w:tcW w:w="2700" w:type="dxa"/>
            <w:shd w:val="clear" w:color="auto" w:fill="auto"/>
            <w:vAlign w:val="center"/>
          </w:tcPr>
          <w:p w14:paraId="76EF5B41" w14:textId="77777777" w:rsidR="00C53A7C" w:rsidRPr="00FA10AA" w:rsidRDefault="00C53A7C" w:rsidP="00F919A2">
            <w:pPr>
              <w:spacing w:after="0"/>
              <w:ind w:firstLine="0"/>
            </w:pPr>
            <w:r w:rsidRPr="00FA10AA">
              <w:t>Eğitim ve Öğretim Hizmetleri sınıfı</w:t>
            </w:r>
          </w:p>
        </w:tc>
        <w:tc>
          <w:tcPr>
            <w:tcW w:w="1148" w:type="dxa"/>
            <w:shd w:val="clear" w:color="auto" w:fill="auto"/>
            <w:vAlign w:val="center"/>
          </w:tcPr>
          <w:p w14:paraId="578CB596" w14:textId="77777777" w:rsidR="00C53A7C" w:rsidRPr="00FA10AA" w:rsidRDefault="00C53A7C" w:rsidP="00AF4E48">
            <w:pPr>
              <w:spacing w:after="0"/>
              <w:ind w:firstLine="0"/>
              <w:jc w:val="center"/>
            </w:pPr>
          </w:p>
        </w:tc>
        <w:tc>
          <w:tcPr>
            <w:tcW w:w="1276" w:type="dxa"/>
            <w:shd w:val="clear" w:color="auto" w:fill="auto"/>
            <w:vAlign w:val="center"/>
          </w:tcPr>
          <w:p w14:paraId="4C1F27C3" w14:textId="77777777" w:rsidR="00C53A7C" w:rsidRPr="00FA10AA" w:rsidRDefault="00C53A7C" w:rsidP="00AF4E48">
            <w:pPr>
              <w:spacing w:after="0"/>
              <w:ind w:firstLine="0"/>
              <w:jc w:val="center"/>
            </w:pPr>
          </w:p>
        </w:tc>
        <w:tc>
          <w:tcPr>
            <w:tcW w:w="1620" w:type="dxa"/>
            <w:shd w:val="clear" w:color="auto" w:fill="auto"/>
            <w:vAlign w:val="center"/>
          </w:tcPr>
          <w:p w14:paraId="62454FBC" w14:textId="77777777" w:rsidR="00C53A7C" w:rsidRPr="00FA10AA" w:rsidRDefault="00C53A7C" w:rsidP="00AF4E48">
            <w:pPr>
              <w:spacing w:after="0"/>
              <w:ind w:firstLine="0"/>
              <w:jc w:val="center"/>
            </w:pPr>
          </w:p>
        </w:tc>
      </w:tr>
      <w:tr w:rsidR="00C53A7C" w:rsidRPr="00FA10AA" w14:paraId="18A25377" w14:textId="77777777" w:rsidTr="00101ED6">
        <w:trPr>
          <w:trHeight w:val="20"/>
        </w:trPr>
        <w:tc>
          <w:tcPr>
            <w:tcW w:w="2700" w:type="dxa"/>
            <w:shd w:val="clear" w:color="auto" w:fill="auto"/>
            <w:vAlign w:val="center"/>
          </w:tcPr>
          <w:p w14:paraId="57D72024" w14:textId="77777777" w:rsidR="00C53A7C" w:rsidRPr="00FA10AA" w:rsidRDefault="00C53A7C" w:rsidP="00F919A2">
            <w:pPr>
              <w:spacing w:after="0"/>
              <w:ind w:firstLine="0"/>
            </w:pPr>
            <w:r w:rsidRPr="00FA10AA">
              <w:t>Yardımcı Hizmetli</w:t>
            </w:r>
          </w:p>
        </w:tc>
        <w:tc>
          <w:tcPr>
            <w:tcW w:w="1148" w:type="dxa"/>
            <w:shd w:val="clear" w:color="auto" w:fill="auto"/>
            <w:vAlign w:val="center"/>
          </w:tcPr>
          <w:p w14:paraId="72F8E0DD" w14:textId="77777777" w:rsidR="00C53A7C" w:rsidRPr="00FA10AA" w:rsidRDefault="00C77AB4" w:rsidP="00AF4E48">
            <w:pPr>
              <w:spacing w:after="0"/>
              <w:ind w:firstLine="0"/>
              <w:jc w:val="center"/>
            </w:pPr>
            <w:r w:rsidRPr="00FA10AA">
              <w:t>1</w:t>
            </w:r>
          </w:p>
        </w:tc>
        <w:tc>
          <w:tcPr>
            <w:tcW w:w="1276" w:type="dxa"/>
            <w:shd w:val="clear" w:color="auto" w:fill="auto"/>
            <w:vAlign w:val="center"/>
          </w:tcPr>
          <w:p w14:paraId="50D76BAE" w14:textId="77777777" w:rsidR="00C53A7C" w:rsidRPr="00FA10AA" w:rsidRDefault="00C53A7C" w:rsidP="00AF4E48">
            <w:pPr>
              <w:spacing w:after="0"/>
              <w:ind w:firstLine="0"/>
              <w:jc w:val="center"/>
            </w:pPr>
          </w:p>
        </w:tc>
        <w:tc>
          <w:tcPr>
            <w:tcW w:w="1620" w:type="dxa"/>
            <w:shd w:val="clear" w:color="auto" w:fill="auto"/>
            <w:vAlign w:val="center"/>
          </w:tcPr>
          <w:p w14:paraId="734AD38A" w14:textId="77777777" w:rsidR="00C53A7C" w:rsidRPr="00FA10AA" w:rsidRDefault="00C77AB4" w:rsidP="00AF4E48">
            <w:pPr>
              <w:spacing w:after="0"/>
              <w:ind w:firstLine="0"/>
              <w:jc w:val="center"/>
            </w:pPr>
            <w:r w:rsidRPr="00FA10AA">
              <w:t>1</w:t>
            </w:r>
          </w:p>
        </w:tc>
      </w:tr>
      <w:tr w:rsidR="00C53A7C" w:rsidRPr="00FA10AA" w14:paraId="340943B3" w14:textId="77777777" w:rsidTr="00101ED6">
        <w:trPr>
          <w:trHeight w:val="20"/>
        </w:trPr>
        <w:tc>
          <w:tcPr>
            <w:tcW w:w="2700" w:type="dxa"/>
            <w:shd w:val="clear" w:color="auto" w:fill="auto"/>
            <w:vAlign w:val="center"/>
          </w:tcPr>
          <w:p w14:paraId="2668B94D" w14:textId="77777777" w:rsidR="00C53A7C" w:rsidRPr="00FA10AA" w:rsidRDefault="00C53A7C" w:rsidP="00F919A2">
            <w:pPr>
              <w:spacing w:after="0"/>
              <w:ind w:firstLine="0"/>
            </w:pPr>
            <w:r w:rsidRPr="00FA10AA">
              <w:t>Toplam</w:t>
            </w:r>
          </w:p>
        </w:tc>
        <w:tc>
          <w:tcPr>
            <w:tcW w:w="1148" w:type="dxa"/>
            <w:shd w:val="clear" w:color="auto" w:fill="auto"/>
            <w:vAlign w:val="center"/>
          </w:tcPr>
          <w:p w14:paraId="1A9973E0" w14:textId="77777777" w:rsidR="00C53A7C" w:rsidRPr="00FA10AA" w:rsidRDefault="004B5716" w:rsidP="00AF4E48">
            <w:pPr>
              <w:spacing w:after="0"/>
              <w:ind w:firstLine="0"/>
              <w:jc w:val="center"/>
            </w:pPr>
            <w:r w:rsidRPr="00FA10AA">
              <w:t>1</w:t>
            </w:r>
            <w:r w:rsidR="00C77AB4" w:rsidRPr="00FA10AA">
              <w:t>1</w:t>
            </w:r>
          </w:p>
        </w:tc>
        <w:tc>
          <w:tcPr>
            <w:tcW w:w="1276" w:type="dxa"/>
            <w:shd w:val="clear" w:color="auto" w:fill="auto"/>
            <w:vAlign w:val="center"/>
          </w:tcPr>
          <w:p w14:paraId="0BFF14FF" w14:textId="77777777" w:rsidR="00C53A7C" w:rsidRPr="00FA10AA" w:rsidRDefault="00C53A7C" w:rsidP="00AF4E48">
            <w:pPr>
              <w:spacing w:after="0"/>
              <w:ind w:firstLine="0"/>
              <w:jc w:val="center"/>
            </w:pPr>
          </w:p>
        </w:tc>
        <w:tc>
          <w:tcPr>
            <w:tcW w:w="1620" w:type="dxa"/>
            <w:shd w:val="clear" w:color="auto" w:fill="auto"/>
            <w:vAlign w:val="center"/>
          </w:tcPr>
          <w:p w14:paraId="53D52C17" w14:textId="77777777" w:rsidR="00C53A7C" w:rsidRPr="00FA10AA" w:rsidRDefault="004B5716" w:rsidP="00AF4E48">
            <w:pPr>
              <w:spacing w:after="0"/>
              <w:ind w:firstLine="0"/>
              <w:jc w:val="center"/>
            </w:pPr>
            <w:r w:rsidRPr="00FA10AA">
              <w:t>1</w:t>
            </w:r>
            <w:r w:rsidR="00C77AB4" w:rsidRPr="00FA10AA">
              <w:t>1</w:t>
            </w:r>
          </w:p>
        </w:tc>
      </w:tr>
    </w:tbl>
    <w:p w14:paraId="6BE73C7B" w14:textId="77777777" w:rsidR="00F919A2" w:rsidRPr="00FA10AA" w:rsidRDefault="00F919A2" w:rsidP="00AF4E48">
      <w:pPr>
        <w:ind w:firstLine="0"/>
      </w:pPr>
    </w:p>
    <w:p w14:paraId="0A3854B2" w14:textId="77777777" w:rsidR="000B62CE" w:rsidRPr="00F919A2" w:rsidRDefault="000B62CE" w:rsidP="00261248">
      <w:pPr>
        <w:pStyle w:val="Balk4"/>
      </w:pPr>
      <w:r w:rsidRPr="00FA10AA">
        <w:t>4.</w:t>
      </w:r>
      <w:r w:rsidR="00E26A2F" w:rsidRPr="00FA10AA">
        <w:t>8</w:t>
      </w:r>
      <w:r w:rsidRPr="00FA10AA">
        <w:t>- İdari Personelin Eğitim Durumu</w:t>
      </w:r>
    </w:p>
    <w:p w14:paraId="1981E362" w14:textId="77777777" w:rsidR="000B62CE" w:rsidRPr="00FA10AA" w:rsidRDefault="000B62CE" w:rsidP="00934EB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7"/>
        <w:gridCol w:w="1497"/>
        <w:gridCol w:w="1484"/>
        <w:gridCol w:w="1477"/>
        <w:gridCol w:w="1477"/>
        <w:gridCol w:w="1876"/>
      </w:tblGrid>
      <w:tr w:rsidR="00BC3A97" w:rsidRPr="00FA10AA" w14:paraId="4C80ABDC" w14:textId="77777777" w:rsidTr="00101ED6">
        <w:trPr>
          <w:trHeight w:val="511"/>
        </w:trPr>
        <w:tc>
          <w:tcPr>
            <w:tcW w:w="5000" w:type="pct"/>
            <w:gridSpan w:val="6"/>
            <w:shd w:val="clear" w:color="auto" w:fill="auto"/>
            <w:vAlign w:val="center"/>
          </w:tcPr>
          <w:p w14:paraId="26FCD4E9" w14:textId="77777777" w:rsidR="00BC3A97" w:rsidRPr="00FA10AA" w:rsidRDefault="00BC3A97" w:rsidP="00F919A2">
            <w:pPr>
              <w:spacing w:after="0"/>
              <w:ind w:firstLine="0"/>
            </w:pPr>
            <w:r w:rsidRPr="00FA10AA">
              <w:t>İdari Personelin Eğitim Durumu</w:t>
            </w:r>
          </w:p>
        </w:tc>
      </w:tr>
      <w:tr w:rsidR="00BC3A97" w:rsidRPr="00FA10AA" w14:paraId="00EDC245" w14:textId="77777777" w:rsidTr="00101ED6">
        <w:trPr>
          <w:trHeight w:val="306"/>
        </w:trPr>
        <w:tc>
          <w:tcPr>
            <w:tcW w:w="795" w:type="pct"/>
            <w:shd w:val="clear" w:color="auto" w:fill="auto"/>
            <w:vAlign w:val="center"/>
          </w:tcPr>
          <w:p w14:paraId="7F4E001E" w14:textId="77777777" w:rsidR="00BC3A97" w:rsidRPr="00FA10AA" w:rsidRDefault="00BC3A97" w:rsidP="00F919A2">
            <w:pPr>
              <w:spacing w:after="0"/>
              <w:ind w:firstLine="0"/>
            </w:pPr>
          </w:p>
        </w:tc>
        <w:tc>
          <w:tcPr>
            <w:tcW w:w="806" w:type="pct"/>
            <w:shd w:val="clear" w:color="auto" w:fill="auto"/>
            <w:vAlign w:val="center"/>
          </w:tcPr>
          <w:p w14:paraId="6E677FFF" w14:textId="77777777" w:rsidR="00BC3A97" w:rsidRPr="00FA10AA" w:rsidRDefault="00BC3A97" w:rsidP="00AF4E48">
            <w:pPr>
              <w:spacing w:after="0"/>
              <w:ind w:firstLine="0"/>
              <w:jc w:val="center"/>
            </w:pPr>
            <w:r w:rsidRPr="00FA10AA">
              <w:t>İlköğretim</w:t>
            </w:r>
          </w:p>
        </w:tc>
        <w:tc>
          <w:tcPr>
            <w:tcW w:w="799" w:type="pct"/>
            <w:shd w:val="clear" w:color="auto" w:fill="auto"/>
            <w:vAlign w:val="center"/>
          </w:tcPr>
          <w:p w14:paraId="13A658A5" w14:textId="77777777" w:rsidR="00BC3A97" w:rsidRPr="00FA10AA" w:rsidRDefault="00BC3A97" w:rsidP="00AF4E48">
            <w:pPr>
              <w:spacing w:after="0"/>
              <w:ind w:firstLine="0"/>
              <w:jc w:val="center"/>
            </w:pPr>
            <w:r w:rsidRPr="00FA10AA">
              <w:t>Lise</w:t>
            </w:r>
          </w:p>
        </w:tc>
        <w:tc>
          <w:tcPr>
            <w:tcW w:w="795" w:type="pct"/>
            <w:shd w:val="clear" w:color="auto" w:fill="auto"/>
            <w:vAlign w:val="center"/>
          </w:tcPr>
          <w:p w14:paraId="6FA360EB" w14:textId="77777777" w:rsidR="00BC3A97" w:rsidRPr="00FA10AA" w:rsidRDefault="00BC3A97" w:rsidP="00AF4E48">
            <w:pPr>
              <w:spacing w:after="0"/>
              <w:ind w:firstLine="0"/>
              <w:jc w:val="center"/>
            </w:pPr>
            <w:r w:rsidRPr="00FA10AA">
              <w:t>Ön Lisans</w:t>
            </w:r>
          </w:p>
        </w:tc>
        <w:tc>
          <w:tcPr>
            <w:tcW w:w="795" w:type="pct"/>
            <w:shd w:val="clear" w:color="auto" w:fill="auto"/>
            <w:vAlign w:val="center"/>
          </w:tcPr>
          <w:p w14:paraId="69CA134D" w14:textId="77777777" w:rsidR="00BC3A97" w:rsidRPr="00FA10AA" w:rsidRDefault="00BC3A97" w:rsidP="00AF4E48">
            <w:pPr>
              <w:spacing w:after="0"/>
              <w:ind w:firstLine="0"/>
              <w:jc w:val="center"/>
            </w:pPr>
            <w:r w:rsidRPr="00FA10AA">
              <w:t>Lisans</w:t>
            </w:r>
          </w:p>
        </w:tc>
        <w:tc>
          <w:tcPr>
            <w:tcW w:w="1010" w:type="pct"/>
            <w:shd w:val="clear" w:color="auto" w:fill="auto"/>
            <w:vAlign w:val="center"/>
          </w:tcPr>
          <w:p w14:paraId="08535B99" w14:textId="77777777" w:rsidR="00BC3A97" w:rsidRPr="00FA10AA" w:rsidRDefault="00BC3A97" w:rsidP="00AF4E48">
            <w:pPr>
              <w:spacing w:after="0"/>
              <w:ind w:firstLine="0"/>
              <w:jc w:val="center"/>
            </w:pPr>
            <w:r w:rsidRPr="00FA10AA">
              <w:t xml:space="preserve">Y.L. ve </w:t>
            </w:r>
            <w:proofErr w:type="spellStart"/>
            <w:r w:rsidRPr="00FA10AA">
              <w:t>Dokt</w:t>
            </w:r>
            <w:proofErr w:type="spellEnd"/>
            <w:r w:rsidRPr="00FA10AA">
              <w:t>.</w:t>
            </w:r>
          </w:p>
        </w:tc>
      </w:tr>
      <w:tr w:rsidR="00BC3A97" w:rsidRPr="00FA10AA" w14:paraId="598C854C" w14:textId="77777777" w:rsidTr="00101ED6">
        <w:trPr>
          <w:trHeight w:val="306"/>
        </w:trPr>
        <w:tc>
          <w:tcPr>
            <w:tcW w:w="795" w:type="pct"/>
            <w:shd w:val="clear" w:color="auto" w:fill="auto"/>
            <w:vAlign w:val="center"/>
          </w:tcPr>
          <w:p w14:paraId="3C4281B2" w14:textId="77777777" w:rsidR="00BC3A97" w:rsidRPr="00FA10AA" w:rsidRDefault="00BC3A97" w:rsidP="00F919A2">
            <w:pPr>
              <w:spacing w:after="0"/>
              <w:ind w:firstLine="0"/>
            </w:pPr>
            <w:r w:rsidRPr="00FA10AA">
              <w:t>Kişi Sayısı</w:t>
            </w:r>
          </w:p>
        </w:tc>
        <w:tc>
          <w:tcPr>
            <w:tcW w:w="806" w:type="pct"/>
            <w:shd w:val="clear" w:color="auto" w:fill="auto"/>
            <w:vAlign w:val="center"/>
          </w:tcPr>
          <w:p w14:paraId="5E765F15" w14:textId="77777777" w:rsidR="00BC3A97" w:rsidRPr="00FA10AA" w:rsidRDefault="00BC3A97" w:rsidP="00AF4E48">
            <w:pPr>
              <w:spacing w:after="0"/>
              <w:ind w:firstLine="0"/>
              <w:jc w:val="center"/>
            </w:pPr>
          </w:p>
        </w:tc>
        <w:tc>
          <w:tcPr>
            <w:tcW w:w="799" w:type="pct"/>
            <w:shd w:val="clear" w:color="auto" w:fill="auto"/>
            <w:vAlign w:val="center"/>
          </w:tcPr>
          <w:p w14:paraId="7E2A90A0" w14:textId="77777777" w:rsidR="00BC3A97" w:rsidRPr="00FA10AA" w:rsidRDefault="00C77AB4" w:rsidP="00AF4E48">
            <w:pPr>
              <w:spacing w:after="0"/>
              <w:ind w:firstLine="0"/>
              <w:jc w:val="center"/>
            </w:pPr>
            <w:r w:rsidRPr="00FA10AA">
              <w:t>1</w:t>
            </w:r>
          </w:p>
        </w:tc>
        <w:tc>
          <w:tcPr>
            <w:tcW w:w="795" w:type="pct"/>
            <w:shd w:val="clear" w:color="auto" w:fill="auto"/>
            <w:vAlign w:val="center"/>
          </w:tcPr>
          <w:p w14:paraId="41FB4ED3" w14:textId="77777777" w:rsidR="00BC3A97" w:rsidRPr="00FA10AA" w:rsidRDefault="00BC3A97" w:rsidP="00AF4E48">
            <w:pPr>
              <w:spacing w:after="0"/>
              <w:ind w:firstLine="0"/>
              <w:jc w:val="center"/>
            </w:pPr>
          </w:p>
        </w:tc>
        <w:tc>
          <w:tcPr>
            <w:tcW w:w="795" w:type="pct"/>
            <w:shd w:val="clear" w:color="auto" w:fill="auto"/>
            <w:vAlign w:val="center"/>
          </w:tcPr>
          <w:p w14:paraId="610BC280" w14:textId="77777777" w:rsidR="00BC3A97" w:rsidRPr="00FA10AA" w:rsidRDefault="00D30B6F" w:rsidP="00AF4E48">
            <w:pPr>
              <w:spacing w:after="0"/>
              <w:ind w:firstLine="0"/>
              <w:jc w:val="center"/>
            </w:pPr>
            <w:r w:rsidRPr="00FA10AA">
              <w:t>8</w:t>
            </w:r>
          </w:p>
        </w:tc>
        <w:tc>
          <w:tcPr>
            <w:tcW w:w="1010" w:type="pct"/>
            <w:shd w:val="clear" w:color="auto" w:fill="auto"/>
            <w:vAlign w:val="center"/>
          </w:tcPr>
          <w:p w14:paraId="1B319E24" w14:textId="77777777" w:rsidR="00BC3A97" w:rsidRPr="00FA10AA" w:rsidRDefault="007B7715" w:rsidP="00AF4E48">
            <w:pPr>
              <w:spacing w:after="0"/>
              <w:ind w:firstLine="0"/>
              <w:jc w:val="center"/>
            </w:pPr>
            <w:r w:rsidRPr="00FA10AA">
              <w:t>1</w:t>
            </w:r>
          </w:p>
        </w:tc>
      </w:tr>
      <w:tr w:rsidR="00BC3A97" w:rsidRPr="00FA10AA" w14:paraId="5934E5AB" w14:textId="77777777" w:rsidTr="00101ED6">
        <w:trPr>
          <w:trHeight w:val="306"/>
        </w:trPr>
        <w:tc>
          <w:tcPr>
            <w:tcW w:w="795" w:type="pct"/>
            <w:shd w:val="clear" w:color="auto" w:fill="auto"/>
            <w:vAlign w:val="center"/>
          </w:tcPr>
          <w:p w14:paraId="7EE2939D" w14:textId="77777777" w:rsidR="00BC3A97" w:rsidRPr="00FA10AA" w:rsidRDefault="00BC3A97" w:rsidP="00F919A2">
            <w:pPr>
              <w:spacing w:after="0"/>
              <w:ind w:firstLine="0"/>
            </w:pPr>
            <w:r w:rsidRPr="00FA10AA">
              <w:t>Yüzde</w:t>
            </w:r>
          </w:p>
        </w:tc>
        <w:tc>
          <w:tcPr>
            <w:tcW w:w="806" w:type="pct"/>
            <w:shd w:val="clear" w:color="auto" w:fill="auto"/>
            <w:vAlign w:val="center"/>
          </w:tcPr>
          <w:p w14:paraId="5545FA86" w14:textId="77777777" w:rsidR="00BC3A97" w:rsidRPr="00FA10AA" w:rsidRDefault="00BC3A97" w:rsidP="00AF4E48">
            <w:pPr>
              <w:spacing w:after="0"/>
              <w:ind w:firstLine="0"/>
              <w:jc w:val="center"/>
            </w:pPr>
          </w:p>
        </w:tc>
        <w:tc>
          <w:tcPr>
            <w:tcW w:w="799" w:type="pct"/>
            <w:shd w:val="clear" w:color="auto" w:fill="auto"/>
            <w:vAlign w:val="center"/>
          </w:tcPr>
          <w:p w14:paraId="78A8D6B2" w14:textId="04C5BA05" w:rsidR="00BC3A97" w:rsidRPr="00FA10AA" w:rsidRDefault="007B7715" w:rsidP="00AF4E48">
            <w:pPr>
              <w:spacing w:after="0"/>
              <w:ind w:firstLine="0"/>
              <w:jc w:val="center"/>
            </w:pPr>
            <w:r w:rsidRPr="00FA10AA">
              <w:t>%</w:t>
            </w:r>
            <w:r w:rsidR="00D30B6F" w:rsidRPr="00FA10AA">
              <w:t>10</w:t>
            </w:r>
          </w:p>
        </w:tc>
        <w:tc>
          <w:tcPr>
            <w:tcW w:w="795" w:type="pct"/>
            <w:shd w:val="clear" w:color="auto" w:fill="auto"/>
            <w:vAlign w:val="center"/>
          </w:tcPr>
          <w:p w14:paraId="004159B6" w14:textId="77777777" w:rsidR="00BC3A97" w:rsidRPr="00FA10AA" w:rsidRDefault="00BC3A97" w:rsidP="00AF4E48">
            <w:pPr>
              <w:spacing w:after="0"/>
              <w:ind w:firstLine="0"/>
              <w:jc w:val="center"/>
            </w:pPr>
          </w:p>
        </w:tc>
        <w:tc>
          <w:tcPr>
            <w:tcW w:w="795" w:type="pct"/>
            <w:shd w:val="clear" w:color="auto" w:fill="auto"/>
            <w:vAlign w:val="center"/>
          </w:tcPr>
          <w:p w14:paraId="661B5615" w14:textId="307E163A" w:rsidR="00BC3A97" w:rsidRPr="00FA10AA" w:rsidRDefault="002E2BC9" w:rsidP="00AF4E48">
            <w:pPr>
              <w:spacing w:after="0"/>
              <w:ind w:firstLine="0"/>
              <w:jc w:val="center"/>
            </w:pPr>
            <w:r w:rsidRPr="00FA10AA">
              <w:t>%</w:t>
            </w:r>
            <w:r w:rsidR="00242B54" w:rsidRPr="00FA10AA">
              <w:t>8</w:t>
            </w:r>
            <w:r w:rsidR="00D30B6F" w:rsidRPr="00FA10AA">
              <w:t>0</w:t>
            </w:r>
          </w:p>
        </w:tc>
        <w:tc>
          <w:tcPr>
            <w:tcW w:w="1010" w:type="pct"/>
            <w:shd w:val="clear" w:color="auto" w:fill="auto"/>
            <w:vAlign w:val="center"/>
          </w:tcPr>
          <w:p w14:paraId="41C261F6" w14:textId="77777777" w:rsidR="00BC3A97" w:rsidRPr="00FA10AA" w:rsidRDefault="007B7715" w:rsidP="00AF4E48">
            <w:pPr>
              <w:spacing w:after="0"/>
              <w:ind w:firstLine="0"/>
              <w:jc w:val="center"/>
            </w:pPr>
            <w:r w:rsidRPr="00FA10AA">
              <w:t>%</w:t>
            </w:r>
            <w:r w:rsidR="00D30B6F" w:rsidRPr="00FA10AA">
              <w:t>10</w:t>
            </w:r>
          </w:p>
        </w:tc>
      </w:tr>
    </w:tbl>
    <w:p w14:paraId="23E22CB3" w14:textId="77777777" w:rsidR="005E146D" w:rsidRPr="00FA10AA" w:rsidRDefault="005E146D" w:rsidP="00BD6D08">
      <w:pPr>
        <w:ind w:firstLine="0"/>
      </w:pPr>
    </w:p>
    <w:p w14:paraId="560DCB62" w14:textId="77777777" w:rsidR="00392703" w:rsidRPr="00FA10AA" w:rsidRDefault="00392703" w:rsidP="00261248">
      <w:pPr>
        <w:pStyle w:val="Balk4"/>
        <w:rPr>
          <w:sz w:val="22"/>
          <w:szCs w:val="22"/>
        </w:rPr>
      </w:pPr>
      <w:r w:rsidRPr="00FA10AA">
        <w:t>4.</w:t>
      </w:r>
      <w:r w:rsidR="00E26A2F" w:rsidRPr="00FA10AA">
        <w:t>9</w:t>
      </w:r>
      <w:r w:rsidRPr="00FA10AA">
        <w:t>- İdari Personelin Hizmet Süreleri</w:t>
      </w:r>
    </w:p>
    <w:p w14:paraId="3E395375" w14:textId="77777777" w:rsidR="00392703" w:rsidRPr="00FA10AA" w:rsidRDefault="00392703" w:rsidP="00934EB1"/>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9"/>
        <w:gridCol w:w="1248"/>
        <w:gridCol w:w="1239"/>
        <w:gridCol w:w="1233"/>
        <w:gridCol w:w="1233"/>
        <w:gridCol w:w="1507"/>
        <w:gridCol w:w="1549"/>
      </w:tblGrid>
      <w:tr w:rsidR="00392703" w:rsidRPr="00FA10AA" w14:paraId="116BECFB" w14:textId="77777777" w:rsidTr="00101ED6">
        <w:trPr>
          <w:trHeight w:val="511"/>
          <w:jc w:val="center"/>
        </w:trPr>
        <w:tc>
          <w:tcPr>
            <w:tcW w:w="5000" w:type="pct"/>
            <w:gridSpan w:val="7"/>
            <w:shd w:val="clear" w:color="auto" w:fill="auto"/>
            <w:vAlign w:val="center"/>
          </w:tcPr>
          <w:p w14:paraId="384385AC" w14:textId="77777777" w:rsidR="00392703" w:rsidRPr="00FA10AA" w:rsidRDefault="00392703" w:rsidP="00F919A2">
            <w:pPr>
              <w:spacing w:after="0"/>
              <w:ind w:firstLine="0"/>
            </w:pPr>
            <w:r w:rsidRPr="00FA10AA">
              <w:t>İdari Personelin Hizmet Süresi</w:t>
            </w:r>
          </w:p>
        </w:tc>
      </w:tr>
      <w:tr w:rsidR="00392703" w:rsidRPr="00FA10AA" w14:paraId="2CC0C442" w14:textId="77777777" w:rsidTr="00101ED6">
        <w:trPr>
          <w:trHeight w:val="306"/>
          <w:jc w:val="center"/>
        </w:trPr>
        <w:tc>
          <w:tcPr>
            <w:tcW w:w="688" w:type="pct"/>
            <w:shd w:val="clear" w:color="auto" w:fill="auto"/>
            <w:vAlign w:val="center"/>
          </w:tcPr>
          <w:p w14:paraId="746F1652" w14:textId="77777777" w:rsidR="00392703" w:rsidRPr="00FA10AA" w:rsidRDefault="00392703" w:rsidP="00F919A2">
            <w:pPr>
              <w:spacing w:after="0"/>
              <w:ind w:firstLine="0"/>
            </w:pPr>
          </w:p>
        </w:tc>
        <w:tc>
          <w:tcPr>
            <w:tcW w:w="672" w:type="pct"/>
            <w:shd w:val="clear" w:color="auto" w:fill="auto"/>
            <w:vAlign w:val="center"/>
          </w:tcPr>
          <w:p w14:paraId="64B85062" w14:textId="77777777" w:rsidR="00392703" w:rsidRPr="00FA10AA" w:rsidRDefault="00392703" w:rsidP="00AF4E48">
            <w:pPr>
              <w:spacing w:after="0"/>
              <w:ind w:firstLine="0"/>
              <w:jc w:val="center"/>
            </w:pPr>
            <w:r w:rsidRPr="00FA10AA">
              <w:t>1 – 3 Yıl</w:t>
            </w:r>
          </w:p>
        </w:tc>
        <w:tc>
          <w:tcPr>
            <w:tcW w:w="667" w:type="pct"/>
            <w:shd w:val="clear" w:color="auto" w:fill="auto"/>
            <w:vAlign w:val="center"/>
          </w:tcPr>
          <w:p w14:paraId="0DF09E8A" w14:textId="77777777" w:rsidR="00392703" w:rsidRPr="00FA10AA" w:rsidRDefault="00392703" w:rsidP="00AF4E48">
            <w:pPr>
              <w:spacing w:after="0"/>
              <w:ind w:firstLine="0"/>
              <w:jc w:val="center"/>
            </w:pPr>
            <w:r w:rsidRPr="00FA10AA">
              <w:t>4 – 6 Yıl</w:t>
            </w:r>
          </w:p>
        </w:tc>
        <w:tc>
          <w:tcPr>
            <w:tcW w:w="664" w:type="pct"/>
            <w:shd w:val="clear" w:color="auto" w:fill="auto"/>
            <w:vAlign w:val="center"/>
          </w:tcPr>
          <w:p w14:paraId="62FECCED" w14:textId="77777777" w:rsidR="00392703" w:rsidRPr="00FA10AA" w:rsidRDefault="00392703" w:rsidP="00AF4E48">
            <w:pPr>
              <w:spacing w:after="0"/>
              <w:ind w:firstLine="0"/>
              <w:jc w:val="center"/>
            </w:pPr>
            <w:r w:rsidRPr="00FA10AA">
              <w:t>7 – 10 Yıl</w:t>
            </w:r>
          </w:p>
        </w:tc>
        <w:tc>
          <w:tcPr>
            <w:tcW w:w="664" w:type="pct"/>
            <w:shd w:val="clear" w:color="auto" w:fill="auto"/>
            <w:vAlign w:val="center"/>
          </w:tcPr>
          <w:p w14:paraId="64089429" w14:textId="77777777" w:rsidR="00392703" w:rsidRPr="00FA10AA" w:rsidRDefault="00392703" w:rsidP="00AF4E48">
            <w:pPr>
              <w:spacing w:after="0"/>
              <w:ind w:firstLine="0"/>
              <w:jc w:val="center"/>
            </w:pPr>
            <w:r w:rsidRPr="00FA10AA">
              <w:t>11 – 15 Yıl</w:t>
            </w:r>
          </w:p>
        </w:tc>
        <w:tc>
          <w:tcPr>
            <w:tcW w:w="811" w:type="pct"/>
          </w:tcPr>
          <w:p w14:paraId="3828D099" w14:textId="77777777" w:rsidR="00392703" w:rsidRPr="00FA10AA" w:rsidRDefault="00392703" w:rsidP="00AF4E48">
            <w:pPr>
              <w:spacing w:after="0"/>
              <w:ind w:firstLine="0"/>
              <w:jc w:val="center"/>
            </w:pPr>
            <w:r w:rsidRPr="00FA10AA">
              <w:t>16 – 20 Yıl</w:t>
            </w:r>
          </w:p>
        </w:tc>
        <w:tc>
          <w:tcPr>
            <w:tcW w:w="833" w:type="pct"/>
            <w:shd w:val="clear" w:color="auto" w:fill="auto"/>
            <w:vAlign w:val="center"/>
          </w:tcPr>
          <w:p w14:paraId="10D7400C" w14:textId="77777777" w:rsidR="00392703" w:rsidRPr="00FA10AA" w:rsidRDefault="00392703" w:rsidP="00AF4E48">
            <w:pPr>
              <w:spacing w:after="0"/>
              <w:ind w:firstLine="0"/>
              <w:jc w:val="center"/>
            </w:pPr>
            <w:r w:rsidRPr="00FA10AA">
              <w:t>21 - Üzeri</w:t>
            </w:r>
          </w:p>
        </w:tc>
      </w:tr>
      <w:tr w:rsidR="00392703" w:rsidRPr="00FA10AA" w14:paraId="748FC773" w14:textId="77777777" w:rsidTr="00101ED6">
        <w:trPr>
          <w:trHeight w:val="306"/>
          <w:jc w:val="center"/>
        </w:trPr>
        <w:tc>
          <w:tcPr>
            <w:tcW w:w="688" w:type="pct"/>
            <w:shd w:val="clear" w:color="auto" w:fill="auto"/>
            <w:vAlign w:val="center"/>
          </w:tcPr>
          <w:p w14:paraId="7A35DEC8" w14:textId="77777777" w:rsidR="00392703" w:rsidRPr="00FA10AA" w:rsidRDefault="00392703" w:rsidP="00F919A2">
            <w:pPr>
              <w:spacing w:after="0"/>
              <w:ind w:firstLine="0"/>
            </w:pPr>
            <w:r w:rsidRPr="00FA10AA">
              <w:t>Kişi Sayısı</w:t>
            </w:r>
          </w:p>
        </w:tc>
        <w:tc>
          <w:tcPr>
            <w:tcW w:w="672" w:type="pct"/>
            <w:shd w:val="clear" w:color="auto" w:fill="auto"/>
            <w:vAlign w:val="center"/>
          </w:tcPr>
          <w:p w14:paraId="7FB09171" w14:textId="77777777" w:rsidR="00392703" w:rsidRPr="00FA10AA" w:rsidRDefault="00D30B6F" w:rsidP="00AF4E48">
            <w:pPr>
              <w:spacing w:after="0"/>
              <w:ind w:firstLine="0"/>
              <w:jc w:val="center"/>
            </w:pPr>
            <w:r w:rsidRPr="00FA10AA">
              <w:t>1</w:t>
            </w:r>
          </w:p>
        </w:tc>
        <w:tc>
          <w:tcPr>
            <w:tcW w:w="667" w:type="pct"/>
            <w:shd w:val="clear" w:color="auto" w:fill="auto"/>
            <w:vAlign w:val="center"/>
          </w:tcPr>
          <w:p w14:paraId="33C8A6BE" w14:textId="77777777" w:rsidR="00392703" w:rsidRPr="00FA10AA" w:rsidRDefault="00D30B6F" w:rsidP="00AF4E48">
            <w:pPr>
              <w:spacing w:after="0"/>
              <w:ind w:firstLine="0"/>
              <w:jc w:val="center"/>
            </w:pPr>
            <w:r w:rsidRPr="00FA10AA">
              <w:t>1</w:t>
            </w:r>
          </w:p>
        </w:tc>
        <w:tc>
          <w:tcPr>
            <w:tcW w:w="664" w:type="pct"/>
            <w:shd w:val="clear" w:color="auto" w:fill="auto"/>
            <w:vAlign w:val="center"/>
          </w:tcPr>
          <w:p w14:paraId="33B1A941" w14:textId="77777777" w:rsidR="00392703" w:rsidRPr="00FA10AA" w:rsidRDefault="00D30B6F" w:rsidP="00AF4E48">
            <w:pPr>
              <w:spacing w:after="0"/>
              <w:ind w:firstLine="0"/>
              <w:jc w:val="center"/>
            </w:pPr>
            <w:r w:rsidRPr="00FA10AA">
              <w:t>2</w:t>
            </w:r>
          </w:p>
        </w:tc>
        <w:tc>
          <w:tcPr>
            <w:tcW w:w="664" w:type="pct"/>
            <w:shd w:val="clear" w:color="auto" w:fill="auto"/>
            <w:vAlign w:val="center"/>
          </w:tcPr>
          <w:p w14:paraId="41B70179" w14:textId="77777777" w:rsidR="00392703" w:rsidRPr="00FA10AA" w:rsidRDefault="00D30B6F" w:rsidP="00AF4E48">
            <w:pPr>
              <w:spacing w:after="0"/>
              <w:ind w:firstLine="0"/>
              <w:jc w:val="center"/>
            </w:pPr>
            <w:r w:rsidRPr="00FA10AA">
              <w:t>4</w:t>
            </w:r>
          </w:p>
        </w:tc>
        <w:tc>
          <w:tcPr>
            <w:tcW w:w="811" w:type="pct"/>
          </w:tcPr>
          <w:p w14:paraId="24C05726" w14:textId="77777777" w:rsidR="00392703" w:rsidRPr="00FA10AA" w:rsidRDefault="00D30B6F" w:rsidP="00AF4E48">
            <w:pPr>
              <w:spacing w:after="0"/>
              <w:ind w:firstLine="0"/>
              <w:jc w:val="center"/>
            </w:pPr>
            <w:r w:rsidRPr="00FA10AA">
              <w:t>1</w:t>
            </w:r>
          </w:p>
        </w:tc>
        <w:tc>
          <w:tcPr>
            <w:tcW w:w="833" w:type="pct"/>
            <w:shd w:val="clear" w:color="auto" w:fill="auto"/>
            <w:vAlign w:val="center"/>
          </w:tcPr>
          <w:p w14:paraId="01DC1EA1" w14:textId="77777777" w:rsidR="00392703" w:rsidRPr="00FA10AA" w:rsidRDefault="00D30B6F" w:rsidP="00AF4E48">
            <w:pPr>
              <w:spacing w:after="0"/>
              <w:ind w:firstLine="0"/>
              <w:jc w:val="center"/>
            </w:pPr>
            <w:r w:rsidRPr="00FA10AA">
              <w:t>1</w:t>
            </w:r>
          </w:p>
        </w:tc>
      </w:tr>
      <w:tr w:rsidR="00392703" w:rsidRPr="00FA10AA" w14:paraId="477EE3F2" w14:textId="77777777" w:rsidTr="00101ED6">
        <w:trPr>
          <w:trHeight w:val="306"/>
          <w:jc w:val="center"/>
        </w:trPr>
        <w:tc>
          <w:tcPr>
            <w:tcW w:w="688" w:type="pct"/>
            <w:shd w:val="clear" w:color="auto" w:fill="auto"/>
            <w:vAlign w:val="center"/>
          </w:tcPr>
          <w:p w14:paraId="4AE37320" w14:textId="77777777" w:rsidR="00392703" w:rsidRPr="00FA10AA" w:rsidRDefault="00392703" w:rsidP="00F919A2">
            <w:pPr>
              <w:spacing w:after="0"/>
              <w:ind w:firstLine="0"/>
            </w:pPr>
            <w:r w:rsidRPr="00FA10AA">
              <w:t>Yüzde</w:t>
            </w:r>
          </w:p>
        </w:tc>
        <w:tc>
          <w:tcPr>
            <w:tcW w:w="672" w:type="pct"/>
            <w:shd w:val="clear" w:color="auto" w:fill="auto"/>
            <w:vAlign w:val="center"/>
          </w:tcPr>
          <w:p w14:paraId="12C47635" w14:textId="64923D55" w:rsidR="00392703" w:rsidRPr="00FA10AA" w:rsidRDefault="0028636F" w:rsidP="00AF4E48">
            <w:pPr>
              <w:spacing w:after="0"/>
              <w:ind w:firstLine="0"/>
              <w:jc w:val="center"/>
            </w:pPr>
            <w:r w:rsidRPr="00FA10AA">
              <w:t>%</w:t>
            </w:r>
            <w:r w:rsidR="00D92AFD" w:rsidRPr="00FA10AA">
              <w:t>1</w:t>
            </w:r>
            <w:r w:rsidR="00D30B6F" w:rsidRPr="00FA10AA">
              <w:t>0</w:t>
            </w:r>
          </w:p>
        </w:tc>
        <w:tc>
          <w:tcPr>
            <w:tcW w:w="667" w:type="pct"/>
            <w:shd w:val="clear" w:color="auto" w:fill="auto"/>
            <w:vAlign w:val="center"/>
          </w:tcPr>
          <w:p w14:paraId="15F79218" w14:textId="44E371D1" w:rsidR="00392703" w:rsidRPr="00FA10AA" w:rsidRDefault="0028636F" w:rsidP="00AF4E48">
            <w:pPr>
              <w:spacing w:after="0"/>
              <w:ind w:firstLine="0"/>
              <w:jc w:val="center"/>
            </w:pPr>
            <w:r w:rsidRPr="00FA10AA">
              <w:t>%</w:t>
            </w:r>
            <w:r w:rsidR="00D92AFD" w:rsidRPr="00FA10AA">
              <w:t>1</w:t>
            </w:r>
            <w:r w:rsidR="00D30B6F" w:rsidRPr="00FA10AA">
              <w:t>0</w:t>
            </w:r>
          </w:p>
        </w:tc>
        <w:tc>
          <w:tcPr>
            <w:tcW w:w="664" w:type="pct"/>
            <w:shd w:val="clear" w:color="auto" w:fill="auto"/>
            <w:vAlign w:val="center"/>
          </w:tcPr>
          <w:p w14:paraId="55AC5718" w14:textId="462642F4" w:rsidR="00392703" w:rsidRPr="00FA10AA" w:rsidRDefault="0028636F" w:rsidP="00AF4E48">
            <w:pPr>
              <w:spacing w:after="0"/>
              <w:ind w:firstLine="0"/>
              <w:jc w:val="center"/>
            </w:pPr>
            <w:r w:rsidRPr="00FA10AA">
              <w:t>%</w:t>
            </w:r>
            <w:r w:rsidR="00D30B6F" w:rsidRPr="00FA10AA">
              <w:t>20</w:t>
            </w:r>
          </w:p>
        </w:tc>
        <w:tc>
          <w:tcPr>
            <w:tcW w:w="664" w:type="pct"/>
            <w:shd w:val="clear" w:color="auto" w:fill="auto"/>
            <w:vAlign w:val="center"/>
          </w:tcPr>
          <w:p w14:paraId="4F960C49" w14:textId="6491BDAB" w:rsidR="00392703" w:rsidRPr="00FA10AA" w:rsidRDefault="00D56FE2" w:rsidP="00AF4E48">
            <w:pPr>
              <w:spacing w:after="0"/>
              <w:ind w:firstLine="0"/>
              <w:jc w:val="center"/>
            </w:pPr>
            <w:r w:rsidRPr="00FA10AA">
              <w:t>%</w:t>
            </w:r>
            <w:r w:rsidR="00D30B6F" w:rsidRPr="00FA10AA">
              <w:t>40</w:t>
            </w:r>
          </w:p>
        </w:tc>
        <w:tc>
          <w:tcPr>
            <w:tcW w:w="811" w:type="pct"/>
          </w:tcPr>
          <w:p w14:paraId="4A621AD2" w14:textId="77777777" w:rsidR="00392703" w:rsidRPr="00FA10AA" w:rsidRDefault="00D92AFD" w:rsidP="00AF4E48">
            <w:pPr>
              <w:spacing w:after="0"/>
              <w:ind w:firstLine="0"/>
              <w:jc w:val="center"/>
            </w:pPr>
            <w:r w:rsidRPr="00FA10AA">
              <w:t>%</w:t>
            </w:r>
            <w:r w:rsidR="00D30B6F" w:rsidRPr="00FA10AA">
              <w:t>10</w:t>
            </w:r>
          </w:p>
        </w:tc>
        <w:tc>
          <w:tcPr>
            <w:tcW w:w="833" w:type="pct"/>
            <w:shd w:val="clear" w:color="auto" w:fill="auto"/>
            <w:vAlign w:val="center"/>
          </w:tcPr>
          <w:p w14:paraId="30ABBD03" w14:textId="2E008241" w:rsidR="00392703" w:rsidRPr="00FA10AA" w:rsidRDefault="002E2BC9" w:rsidP="00AF4E48">
            <w:pPr>
              <w:spacing w:after="0"/>
              <w:ind w:firstLine="0"/>
              <w:jc w:val="center"/>
            </w:pPr>
            <w:r w:rsidRPr="00FA10AA">
              <w:t>%</w:t>
            </w:r>
            <w:r w:rsidR="00D92AFD" w:rsidRPr="00FA10AA">
              <w:t>15</w:t>
            </w:r>
          </w:p>
        </w:tc>
      </w:tr>
    </w:tbl>
    <w:p w14:paraId="61E3EF71" w14:textId="77777777" w:rsidR="00DA2D4B" w:rsidRPr="00FA10AA" w:rsidRDefault="00DA2D4B" w:rsidP="00CF5667">
      <w:pPr>
        <w:ind w:firstLine="0"/>
      </w:pPr>
    </w:p>
    <w:p w14:paraId="583C476B" w14:textId="6AC19E71" w:rsidR="00374D37" w:rsidRDefault="00374D37" w:rsidP="00261248">
      <w:pPr>
        <w:pStyle w:val="Balk4"/>
      </w:pPr>
      <w:r w:rsidRPr="00FA10AA">
        <w:t>4.10- İdari Personelin Yaş İtibariyle Dağılımı</w:t>
      </w:r>
    </w:p>
    <w:tbl>
      <w:tblPr>
        <w:tblW w:w="92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8"/>
        <w:gridCol w:w="1248"/>
        <w:gridCol w:w="1239"/>
        <w:gridCol w:w="1234"/>
        <w:gridCol w:w="1234"/>
        <w:gridCol w:w="1506"/>
        <w:gridCol w:w="1547"/>
      </w:tblGrid>
      <w:tr w:rsidR="00374D37" w:rsidRPr="00FA10AA" w14:paraId="5EF3EEF5" w14:textId="77777777" w:rsidTr="006E1D45">
        <w:trPr>
          <w:trHeight w:val="511"/>
          <w:jc w:val="center"/>
        </w:trPr>
        <w:tc>
          <w:tcPr>
            <w:tcW w:w="9286" w:type="dxa"/>
            <w:gridSpan w:val="7"/>
            <w:shd w:val="clear" w:color="auto" w:fill="auto"/>
            <w:vAlign w:val="center"/>
          </w:tcPr>
          <w:p w14:paraId="7F0ADE02" w14:textId="77777777" w:rsidR="00374D37" w:rsidRPr="00FA10AA" w:rsidRDefault="00374D37" w:rsidP="00F919A2">
            <w:pPr>
              <w:spacing w:after="0"/>
              <w:ind w:firstLine="0"/>
            </w:pPr>
            <w:r w:rsidRPr="00FA10AA">
              <w:t>İdari Personelin Yaş İtibariyle Dağılımı</w:t>
            </w:r>
          </w:p>
        </w:tc>
      </w:tr>
      <w:tr w:rsidR="00374D37" w:rsidRPr="00FA10AA" w14:paraId="4C1122AA" w14:textId="77777777" w:rsidTr="006E1D45">
        <w:trPr>
          <w:trHeight w:val="306"/>
          <w:jc w:val="center"/>
        </w:trPr>
        <w:tc>
          <w:tcPr>
            <w:tcW w:w="1278" w:type="dxa"/>
            <w:shd w:val="clear" w:color="auto" w:fill="auto"/>
            <w:vAlign w:val="center"/>
          </w:tcPr>
          <w:p w14:paraId="4F230D23" w14:textId="77777777" w:rsidR="00374D37" w:rsidRPr="00FA10AA" w:rsidRDefault="00374D37" w:rsidP="00F919A2">
            <w:pPr>
              <w:spacing w:after="0"/>
              <w:ind w:firstLine="0"/>
            </w:pPr>
          </w:p>
        </w:tc>
        <w:tc>
          <w:tcPr>
            <w:tcW w:w="1248" w:type="dxa"/>
            <w:shd w:val="clear" w:color="auto" w:fill="auto"/>
            <w:vAlign w:val="center"/>
          </w:tcPr>
          <w:p w14:paraId="0EBBD348" w14:textId="77777777" w:rsidR="00374D37" w:rsidRPr="00FA10AA" w:rsidRDefault="00374D37" w:rsidP="00F919A2">
            <w:pPr>
              <w:spacing w:after="0"/>
              <w:ind w:firstLine="0"/>
            </w:pPr>
            <w:r w:rsidRPr="00FA10AA">
              <w:t>21-25 Yaş</w:t>
            </w:r>
          </w:p>
        </w:tc>
        <w:tc>
          <w:tcPr>
            <w:tcW w:w="1239" w:type="dxa"/>
            <w:shd w:val="clear" w:color="auto" w:fill="auto"/>
            <w:vAlign w:val="center"/>
          </w:tcPr>
          <w:p w14:paraId="56A52348" w14:textId="77777777" w:rsidR="00374D37" w:rsidRPr="00FA10AA" w:rsidRDefault="00374D37" w:rsidP="00F919A2">
            <w:pPr>
              <w:spacing w:after="0"/>
              <w:ind w:firstLine="0"/>
            </w:pPr>
            <w:r w:rsidRPr="00FA10AA">
              <w:t>26-30 Yaş</w:t>
            </w:r>
          </w:p>
        </w:tc>
        <w:tc>
          <w:tcPr>
            <w:tcW w:w="1234" w:type="dxa"/>
            <w:shd w:val="clear" w:color="auto" w:fill="auto"/>
            <w:vAlign w:val="center"/>
          </w:tcPr>
          <w:p w14:paraId="18476EDB" w14:textId="77777777" w:rsidR="00374D37" w:rsidRPr="00FA10AA" w:rsidRDefault="00374D37" w:rsidP="00F919A2">
            <w:pPr>
              <w:spacing w:after="0"/>
              <w:ind w:firstLine="0"/>
            </w:pPr>
            <w:r w:rsidRPr="00FA10AA">
              <w:t>31-35 Yaş</w:t>
            </w:r>
          </w:p>
        </w:tc>
        <w:tc>
          <w:tcPr>
            <w:tcW w:w="1234" w:type="dxa"/>
            <w:shd w:val="clear" w:color="auto" w:fill="auto"/>
            <w:vAlign w:val="center"/>
          </w:tcPr>
          <w:p w14:paraId="0774780A" w14:textId="77777777" w:rsidR="00374D37" w:rsidRPr="00FA10AA" w:rsidRDefault="00374D37" w:rsidP="00F919A2">
            <w:pPr>
              <w:spacing w:after="0"/>
              <w:ind w:firstLine="0"/>
            </w:pPr>
            <w:r w:rsidRPr="00FA10AA">
              <w:t>36-40 Yaş</w:t>
            </w:r>
          </w:p>
        </w:tc>
        <w:tc>
          <w:tcPr>
            <w:tcW w:w="1506" w:type="dxa"/>
          </w:tcPr>
          <w:p w14:paraId="1A2DDF1E" w14:textId="77777777" w:rsidR="00374D37" w:rsidRPr="00FA10AA" w:rsidRDefault="00374D37" w:rsidP="00F919A2">
            <w:pPr>
              <w:spacing w:after="0"/>
              <w:ind w:firstLine="0"/>
            </w:pPr>
            <w:r w:rsidRPr="00FA10AA">
              <w:t>41-50 Yaş</w:t>
            </w:r>
          </w:p>
        </w:tc>
        <w:tc>
          <w:tcPr>
            <w:tcW w:w="1547" w:type="dxa"/>
            <w:shd w:val="clear" w:color="auto" w:fill="auto"/>
            <w:vAlign w:val="center"/>
          </w:tcPr>
          <w:p w14:paraId="6CD54050" w14:textId="77777777" w:rsidR="00374D37" w:rsidRPr="00FA10AA" w:rsidRDefault="00374D37" w:rsidP="00F919A2">
            <w:pPr>
              <w:spacing w:after="0"/>
              <w:ind w:firstLine="0"/>
            </w:pPr>
            <w:r w:rsidRPr="00FA10AA">
              <w:t>51- Üzeri</w:t>
            </w:r>
          </w:p>
        </w:tc>
      </w:tr>
      <w:tr w:rsidR="00860CE9" w:rsidRPr="00FA10AA" w14:paraId="106AC1C8" w14:textId="77777777" w:rsidTr="006E1D45">
        <w:trPr>
          <w:trHeight w:val="306"/>
          <w:jc w:val="center"/>
        </w:trPr>
        <w:tc>
          <w:tcPr>
            <w:tcW w:w="1278" w:type="dxa"/>
            <w:shd w:val="clear" w:color="auto" w:fill="auto"/>
            <w:vAlign w:val="center"/>
          </w:tcPr>
          <w:p w14:paraId="486BB949" w14:textId="77777777" w:rsidR="00860CE9" w:rsidRPr="00FA10AA" w:rsidRDefault="00860CE9" w:rsidP="00F919A2">
            <w:pPr>
              <w:spacing w:after="0"/>
              <w:ind w:firstLine="0"/>
            </w:pPr>
            <w:r w:rsidRPr="00FA10AA">
              <w:t>Kişi Sayısı</w:t>
            </w:r>
          </w:p>
        </w:tc>
        <w:tc>
          <w:tcPr>
            <w:tcW w:w="1248" w:type="dxa"/>
            <w:shd w:val="clear" w:color="auto" w:fill="auto"/>
            <w:vAlign w:val="center"/>
          </w:tcPr>
          <w:p w14:paraId="67B00414" w14:textId="77777777" w:rsidR="00860CE9" w:rsidRPr="00FA10AA" w:rsidRDefault="00860CE9" w:rsidP="00F919A2">
            <w:pPr>
              <w:spacing w:after="0"/>
              <w:ind w:firstLine="0"/>
            </w:pPr>
          </w:p>
        </w:tc>
        <w:tc>
          <w:tcPr>
            <w:tcW w:w="1239" w:type="dxa"/>
            <w:shd w:val="clear" w:color="auto" w:fill="auto"/>
            <w:vAlign w:val="center"/>
          </w:tcPr>
          <w:p w14:paraId="669955F2" w14:textId="77777777" w:rsidR="00860CE9" w:rsidRPr="00FA10AA" w:rsidRDefault="00D30B6F" w:rsidP="00F919A2">
            <w:pPr>
              <w:spacing w:after="0"/>
              <w:ind w:firstLine="0"/>
            </w:pPr>
            <w:r w:rsidRPr="00FA10AA">
              <w:t>1</w:t>
            </w:r>
          </w:p>
        </w:tc>
        <w:tc>
          <w:tcPr>
            <w:tcW w:w="1234" w:type="dxa"/>
            <w:shd w:val="clear" w:color="auto" w:fill="auto"/>
            <w:vAlign w:val="center"/>
          </w:tcPr>
          <w:p w14:paraId="23830739" w14:textId="77777777" w:rsidR="00860CE9" w:rsidRPr="00FA10AA" w:rsidRDefault="00D30B6F" w:rsidP="00F919A2">
            <w:pPr>
              <w:spacing w:after="0"/>
              <w:ind w:firstLine="0"/>
            </w:pPr>
            <w:r w:rsidRPr="00FA10AA">
              <w:t>5</w:t>
            </w:r>
          </w:p>
        </w:tc>
        <w:tc>
          <w:tcPr>
            <w:tcW w:w="1234" w:type="dxa"/>
            <w:shd w:val="clear" w:color="auto" w:fill="auto"/>
            <w:vAlign w:val="center"/>
          </w:tcPr>
          <w:p w14:paraId="74B8D52B" w14:textId="77777777" w:rsidR="00860CE9" w:rsidRPr="00FA10AA" w:rsidRDefault="00D30B6F" w:rsidP="00F919A2">
            <w:pPr>
              <w:spacing w:after="0"/>
              <w:ind w:firstLine="0"/>
            </w:pPr>
            <w:r w:rsidRPr="00FA10AA">
              <w:t>1</w:t>
            </w:r>
          </w:p>
        </w:tc>
        <w:tc>
          <w:tcPr>
            <w:tcW w:w="1506" w:type="dxa"/>
          </w:tcPr>
          <w:p w14:paraId="71D6CD0D" w14:textId="77777777" w:rsidR="00860CE9" w:rsidRPr="00FA10AA" w:rsidRDefault="00D30B6F" w:rsidP="00F919A2">
            <w:pPr>
              <w:spacing w:after="0"/>
              <w:ind w:firstLine="0"/>
            </w:pPr>
            <w:r w:rsidRPr="00FA10AA">
              <w:t>2</w:t>
            </w:r>
          </w:p>
        </w:tc>
        <w:tc>
          <w:tcPr>
            <w:tcW w:w="1547" w:type="dxa"/>
            <w:shd w:val="clear" w:color="auto" w:fill="auto"/>
            <w:vAlign w:val="center"/>
          </w:tcPr>
          <w:p w14:paraId="5885646E" w14:textId="77777777" w:rsidR="00860CE9" w:rsidRPr="00FA10AA" w:rsidRDefault="00D30B6F" w:rsidP="00F919A2">
            <w:pPr>
              <w:spacing w:after="0"/>
              <w:ind w:firstLine="0"/>
            </w:pPr>
            <w:r w:rsidRPr="00FA10AA">
              <w:t>1</w:t>
            </w:r>
          </w:p>
        </w:tc>
      </w:tr>
      <w:tr w:rsidR="00860CE9" w:rsidRPr="00FA10AA" w14:paraId="044CF3E9" w14:textId="77777777" w:rsidTr="006E1D45">
        <w:trPr>
          <w:trHeight w:val="306"/>
          <w:jc w:val="center"/>
        </w:trPr>
        <w:tc>
          <w:tcPr>
            <w:tcW w:w="1278" w:type="dxa"/>
            <w:shd w:val="clear" w:color="auto" w:fill="auto"/>
            <w:vAlign w:val="center"/>
          </w:tcPr>
          <w:p w14:paraId="6A98C5C2" w14:textId="77777777" w:rsidR="00860CE9" w:rsidRPr="00FA10AA" w:rsidRDefault="00860CE9" w:rsidP="00F919A2">
            <w:pPr>
              <w:spacing w:after="0"/>
              <w:ind w:firstLine="0"/>
            </w:pPr>
            <w:r w:rsidRPr="00FA10AA">
              <w:t>Yüzde</w:t>
            </w:r>
          </w:p>
        </w:tc>
        <w:tc>
          <w:tcPr>
            <w:tcW w:w="1248" w:type="dxa"/>
            <w:shd w:val="clear" w:color="auto" w:fill="auto"/>
            <w:vAlign w:val="center"/>
          </w:tcPr>
          <w:p w14:paraId="01E794D9" w14:textId="77777777" w:rsidR="00860CE9" w:rsidRPr="00FA10AA" w:rsidRDefault="00860CE9" w:rsidP="00F919A2">
            <w:pPr>
              <w:spacing w:after="0"/>
              <w:ind w:firstLine="0"/>
            </w:pPr>
          </w:p>
        </w:tc>
        <w:tc>
          <w:tcPr>
            <w:tcW w:w="1239" w:type="dxa"/>
            <w:shd w:val="clear" w:color="auto" w:fill="auto"/>
            <w:vAlign w:val="center"/>
          </w:tcPr>
          <w:p w14:paraId="2C45F57E" w14:textId="73D79261" w:rsidR="00860CE9" w:rsidRPr="00FA10AA" w:rsidRDefault="00353FF8" w:rsidP="00F919A2">
            <w:pPr>
              <w:spacing w:after="0"/>
              <w:ind w:firstLine="0"/>
            </w:pPr>
            <w:r w:rsidRPr="00FA10AA">
              <w:t>%</w:t>
            </w:r>
            <w:r w:rsidR="00E12E14" w:rsidRPr="00FA10AA">
              <w:t>1</w:t>
            </w:r>
            <w:r w:rsidR="00D30B6F" w:rsidRPr="00FA10AA">
              <w:t>0</w:t>
            </w:r>
          </w:p>
        </w:tc>
        <w:tc>
          <w:tcPr>
            <w:tcW w:w="1234" w:type="dxa"/>
            <w:shd w:val="clear" w:color="auto" w:fill="auto"/>
            <w:vAlign w:val="center"/>
          </w:tcPr>
          <w:p w14:paraId="12E7A025" w14:textId="30179B9C" w:rsidR="00860CE9" w:rsidRPr="00FA10AA" w:rsidRDefault="004B5716" w:rsidP="00F919A2">
            <w:pPr>
              <w:spacing w:after="0"/>
              <w:ind w:firstLine="0"/>
            </w:pPr>
            <w:r w:rsidRPr="00FA10AA">
              <w:t>%</w:t>
            </w:r>
            <w:r w:rsidR="00D30B6F" w:rsidRPr="00FA10AA">
              <w:t>50</w:t>
            </w:r>
          </w:p>
        </w:tc>
        <w:tc>
          <w:tcPr>
            <w:tcW w:w="1234" w:type="dxa"/>
            <w:shd w:val="clear" w:color="auto" w:fill="auto"/>
            <w:vAlign w:val="center"/>
          </w:tcPr>
          <w:p w14:paraId="5AF76CDA" w14:textId="14B979A1" w:rsidR="00860CE9" w:rsidRPr="00FA10AA" w:rsidRDefault="004B5716" w:rsidP="00F919A2">
            <w:pPr>
              <w:spacing w:after="0"/>
              <w:ind w:firstLine="0"/>
            </w:pPr>
            <w:r w:rsidRPr="00FA10AA">
              <w:t>%</w:t>
            </w:r>
            <w:r w:rsidR="00D30B6F" w:rsidRPr="00FA10AA">
              <w:t>10</w:t>
            </w:r>
          </w:p>
        </w:tc>
        <w:tc>
          <w:tcPr>
            <w:tcW w:w="1506" w:type="dxa"/>
          </w:tcPr>
          <w:p w14:paraId="6117D6FD" w14:textId="77777777" w:rsidR="00860CE9" w:rsidRPr="00FA10AA" w:rsidRDefault="00353FF8" w:rsidP="00F919A2">
            <w:pPr>
              <w:spacing w:after="0"/>
              <w:ind w:firstLine="0"/>
            </w:pPr>
            <w:r w:rsidRPr="00FA10AA">
              <w:t>%</w:t>
            </w:r>
            <w:r w:rsidR="00D30B6F" w:rsidRPr="00FA10AA">
              <w:t>20</w:t>
            </w:r>
          </w:p>
        </w:tc>
        <w:tc>
          <w:tcPr>
            <w:tcW w:w="1547" w:type="dxa"/>
            <w:shd w:val="clear" w:color="auto" w:fill="auto"/>
            <w:vAlign w:val="center"/>
          </w:tcPr>
          <w:p w14:paraId="6A9F820C" w14:textId="77777777" w:rsidR="00860CE9" w:rsidRPr="00FA10AA" w:rsidRDefault="00E12E14" w:rsidP="00F919A2">
            <w:pPr>
              <w:spacing w:after="0"/>
              <w:ind w:firstLine="0"/>
            </w:pPr>
            <w:r w:rsidRPr="00FA10AA">
              <w:t>%1</w:t>
            </w:r>
            <w:r w:rsidR="00D30B6F" w:rsidRPr="00FA10AA">
              <w:t>0</w:t>
            </w:r>
          </w:p>
        </w:tc>
      </w:tr>
    </w:tbl>
    <w:p w14:paraId="1735D430" w14:textId="77777777" w:rsidR="003328C9" w:rsidRPr="00FA10AA" w:rsidRDefault="003328C9" w:rsidP="00934EB1">
      <w:pPr>
        <w:pStyle w:val="ListeParagraf"/>
      </w:pPr>
    </w:p>
    <w:p w14:paraId="071A052A" w14:textId="77777777" w:rsidR="003328C9" w:rsidRPr="00FA10AA" w:rsidRDefault="003328C9" w:rsidP="00261248">
      <w:pPr>
        <w:pStyle w:val="Balk4"/>
      </w:pPr>
      <w:r w:rsidRPr="00FA10AA">
        <w:t>4.11- İşçiler</w:t>
      </w:r>
    </w:p>
    <w:tbl>
      <w:tblPr>
        <w:tblStyle w:val="TabloKlavuzu"/>
        <w:tblW w:w="0" w:type="auto"/>
        <w:tblLook w:val="04A0" w:firstRow="1" w:lastRow="0" w:firstColumn="1" w:lastColumn="0" w:noHBand="0" w:noVBand="1"/>
      </w:tblPr>
      <w:tblGrid>
        <w:gridCol w:w="3936"/>
        <w:gridCol w:w="1417"/>
        <w:gridCol w:w="1605"/>
        <w:gridCol w:w="2330"/>
      </w:tblGrid>
      <w:tr w:rsidR="003328C9" w:rsidRPr="00FA10AA" w14:paraId="48691F61" w14:textId="77777777" w:rsidTr="00AF4E48">
        <w:tc>
          <w:tcPr>
            <w:tcW w:w="9288" w:type="dxa"/>
            <w:gridSpan w:val="4"/>
            <w:tcBorders>
              <w:top w:val="single" w:sz="4" w:space="0" w:color="auto"/>
              <w:left w:val="single" w:sz="4" w:space="0" w:color="auto"/>
              <w:bottom w:val="single" w:sz="4" w:space="0" w:color="auto"/>
              <w:right w:val="single" w:sz="4" w:space="0" w:color="auto"/>
            </w:tcBorders>
            <w:hideMark/>
          </w:tcPr>
          <w:p w14:paraId="0C44D9ED" w14:textId="77777777" w:rsidR="003328C9" w:rsidRPr="00FA10AA" w:rsidRDefault="003328C9" w:rsidP="00F919A2">
            <w:pPr>
              <w:pStyle w:val="ListeParagraf"/>
              <w:spacing w:after="0"/>
              <w:ind w:left="0" w:firstLine="0"/>
            </w:pPr>
            <w:r w:rsidRPr="00FA10AA">
              <w:t>İşçiler (Çalıştıkları Pozisyonlara Göre)</w:t>
            </w:r>
          </w:p>
        </w:tc>
      </w:tr>
      <w:tr w:rsidR="003328C9" w:rsidRPr="00FA10AA" w14:paraId="6706269C" w14:textId="77777777" w:rsidTr="00AF4E48">
        <w:tc>
          <w:tcPr>
            <w:tcW w:w="3936" w:type="dxa"/>
            <w:tcBorders>
              <w:top w:val="single" w:sz="4" w:space="0" w:color="auto"/>
              <w:left w:val="single" w:sz="4" w:space="0" w:color="auto"/>
              <w:bottom w:val="single" w:sz="4" w:space="0" w:color="auto"/>
              <w:right w:val="single" w:sz="4" w:space="0" w:color="auto"/>
            </w:tcBorders>
          </w:tcPr>
          <w:p w14:paraId="03E5B49E" w14:textId="77777777" w:rsidR="003328C9" w:rsidRPr="00FA10AA" w:rsidRDefault="003328C9" w:rsidP="00F919A2">
            <w:pPr>
              <w:pStyle w:val="ListeParagraf"/>
              <w:spacing w:after="0"/>
              <w:ind w:left="0" w:firstLine="0"/>
            </w:pPr>
          </w:p>
        </w:tc>
        <w:tc>
          <w:tcPr>
            <w:tcW w:w="1417" w:type="dxa"/>
            <w:tcBorders>
              <w:top w:val="single" w:sz="4" w:space="0" w:color="auto"/>
              <w:left w:val="single" w:sz="4" w:space="0" w:color="auto"/>
              <w:bottom w:val="single" w:sz="4" w:space="0" w:color="auto"/>
              <w:right w:val="single" w:sz="4" w:space="0" w:color="auto"/>
            </w:tcBorders>
            <w:hideMark/>
          </w:tcPr>
          <w:p w14:paraId="1E4EC5DA" w14:textId="77777777" w:rsidR="003328C9" w:rsidRPr="00FA10AA" w:rsidRDefault="003328C9" w:rsidP="00F919A2">
            <w:pPr>
              <w:pStyle w:val="ListeParagraf"/>
              <w:spacing w:after="0"/>
              <w:ind w:left="0" w:firstLine="0"/>
            </w:pPr>
            <w:r w:rsidRPr="00FA10AA">
              <w:t>Dolu</w:t>
            </w:r>
          </w:p>
        </w:tc>
        <w:tc>
          <w:tcPr>
            <w:tcW w:w="1605" w:type="dxa"/>
            <w:tcBorders>
              <w:top w:val="single" w:sz="4" w:space="0" w:color="auto"/>
              <w:left w:val="single" w:sz="4" w:space="0" w:color="auto"/>
              <w:bottom w:val="single" w:sz="4" w:space="0" w:color="auto"/>
              <w:right w:val="single" w:sz="4" w:space="0" w:color="auto"/>
            </w:tcBorders>
            <w:hideMark/>
          </w:tcPr>
          <w:p w14:paraId="4F08F55D" w14:textId="77777777" w:rsidR="003328C9" w:rsidRPr="00FA10AA" w:rsidRDefault="003328C9" w:rsidP="00F919A2">
            <w:pPr>
              <w:pStyle w:val="ListeParagraf"/>
              <w:spacing w:after="0"/>
              <w:ind w:left="0" w:firstLine="0"/>
            </w:pPr>
            <w:r w:rsidRPr="00FA10AA">
              <w:t>Boş</w:t>
            </w:r>
          </w:p>
        </w:tc>
        <w:tc>
          <w:tcPr>
            <w:tcW w:w="2330" w:type="dxa"/>
            <w:tcBorders>
              <w:top w:val="single" w:sz="4" w:space="0" w:color="auto"/>
              <w:left w:val="single" w:sz="4" w:space="0" w:color="auto"/>
              <w:bottom w:val="single" w:sz="4" w:space="0" w:color="auto"/>
              <w:right w:val="single" w:sz="4" w:space="0" w:color="auto"/>
            </w:tcBorders>
            <w:hideMark/>
          </w:tcPr>
          <w:p w14:paraId="25B9E154" w14:textId="77777777" w:rsidR="003328C9" w:rsidRPr="00FA10AA" w:rsidRDefault="003328C9" w:rsidP="00F919A2">
            <w:pPr>
              <w:pStyle w:val="ListeParagraf"/>
              <w:spacing w:after="0"/>
              <w:ind w:left="0" w:firstLine="0"/>
            </w:pPr>
            <w:r w:rsidRPr="00FA10AA">
              <w:t>Toplam</w:t>
            </w:r>
          </w:p>
        </w:tc>
      </w:tr>
      <w:tr w:rsidR="003328C9" w:rsidRPr="00FA10AA" w14:paraId="308FAA90"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7204195E" w14:textId="77777777" w:rsidR="003328C9" w:rsidRPr="00FA10AA" w:rsidRDefault="003328C9" w:rsidP="00F919A2">
            <w:pPr>
              <w:pStyle w:val="ListeParagraf"/>
              <w:spacing w:after="0"/>
              <w:ind w:left="0" w:firstLine="0"/>
            </w:pPr>
            <w:r w:rsidRPr="00FA10AA">
              <w:t>Sürekli İşçiler</w:t>
            </w:r>
          </w:p>
        </w:tc>
        <w:tc>
          <w:tcPr>
            <w:tcW w:w="1417" w:type="dxa"/>
            <w:tcBorders>
              <w:top w:val="single" w:sz="4" w:space="0" w:color="auto"/>
              <w:left w:val="single" w:sz="4" w:space="0" w:color="auto"/>
              <w:bottom w:val="single" w:sz="4" w:space="0" w:color="auto"/>
              <w:right w:val="single" w:sz="4" w:space="0" w:color="auto"/>
            </w:tcBorders>
          </w:tcPr>
          <w:p w14:paraId="224E1E2A" w14:textId="77777777" w:rsidR="003328C9" w:rsidRPr="00FA10AA" w:rsidRDefault="00C77AB4" w:rsidP="00F919A2">
            <w:pPr>
              <w:pStyle w:val="ListeParagraf"/>
              <w:spacing w:after="0"/>
              <w:ind w:left="0" w:firstLine="0"/>
            </w:pPr>
            <w:r w:rsidRPr="00FA10AA">
              <w:t>3</w:t>
            </w:r>
          </w:p>
        </w:tc>
        <w:tc>
          <w:tcPr>
            <w:tcW w:w="1605" w:type="dxa"/>
            <w:tcBorders>
              <w:top w:val="single" w:sz="4" w:space="0" w:color="auto"/>
              <w:left w:val="single" w:sz="4" w:space="0" w:color="auto"/>
              <w:bottom w:val="single" w:sz="4" w:space="0" w:color="auto"/>
              <w:right w:val="single" w:sz="4" w:space="0" w:color="auto"/>
            </w:tcBorders>
          </w:tcPr>
          <w:p w14:paraId="29E80435" w14:textId="77777777" w:rsidR="003328C9" w:rsidRPr="00FA10AA"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44F61BA7" w14:textId="77777777" w:rsidR="003328C9" w:rsidRPr="00FA10AA" w:rsidRDefault="00C77AB4" w:rsidP="00F919A2">
            <w:pPr>
              <w:pStyle w:val="ListeParagraf"/>
              <w:spacing w:after="0"/>
              <w:ind w:left="0" w:firstLine="0"/>
            </w:pPr>
            <w:r w:rsidRPr="00FA10AA">
              <w:t>3</w:t>
            </w:r>
          </w:p>
        </w:tc>
      </w:tr>
      <w:tr w:rsidR="003328C9" w:rsidRPr="00FA10AA" w14:paraId="7943A89A"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128F2870" w14:textId="77777777" w:rsidR="003328C9" w:rsidRPr="00FA10AA" w:rsidRDefault="003328C9" w:rsidP="00F919A2">
            <w:pPr>
              <w:pStyle w:val="ListeParagraf"/>
              <w:spacing w:after="0"/>
              <w:ind w:left="0" w:firstLine="0"/>
            </w:pPr>
            <w:r w:rsidRPr="00FA10AA">
              <w:t>Vizeli Geçici İşçiler (adam/ay)</w:t>
            </w:r>
          </w:p>
        </w:tc>
        <w:tc>
          <w:tcPr>
            <w:tcW w:w="1417" w:type="dxa"/>
            <w:tcBorders>
              <w:top w:val="single" w:sz="4" w:space="0" w:color="auto"/>
              <w:left w:val="single" w:sz="4" w:space="0" w:color="auto"/>
              <w:bottom w:val="single" w:sz="4" w:space="0" w:color="auto"/>
              <w:right w:val="single" w:sz="4" w:space="0" w:color="auto"/>
            </w:tcBorders>
          </w:tcPr>
          <w:p w14:paraId="190F072A" w14:textId="77777777" w:rsidR="003328C9" w:rsidRPr="00FA10AA" w:rsidRDefault="003328C9" w:rsidP="00F919A2">
            <w:pPr>
              <w:pStyle w:val="ListeParagraf"/>
              <w:spacing w:after="0"/>
              <w:ind w:left="0" w:firstLine="0"/>
            </w:pPr>
          </w:p>
        </w:tc>
        <w:tc>
          <w:tcPr>
            <w:tcW w:w="1605" w:type="dxa"/>
            <w:tcBorders>
              <w:top w:val="single" w:sz="4" w:space="0" w:color="auto"/>
              <w:left w:val="single" w:sz="4" w:space="0" w:color="auto"/>
              <w:bottom w:val="single" w:sz="4" w:space="0" w:color="auto"/>
              <w:right w:val="single" w:sz="4" w:space="0" w:color="auto"/>
            </w:tcBorders>
          </w:tcPr>
          <w:p w14:paraId="70928BC1" w14:textId="77777777" w:rsidR="003328C9" w:rsidRPr="00FA10AA"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41085F7A" w14:textId="77777777" w:rsidR="003328C9" w:rsidRPr="00FA10AA" w:rsidRDefault="003328C9" w:rsidP="00F919A2">
            <w:pPr>
              <w:pStyle w:val="ListeParagraf"/>
              <w:spacing w:after="0"/>
              <w:ind w:left="0" w:firstLine="0"/>
            </w:pPr>
          </w:p>
        </w:tc>
      </w:tr>
      <w:tr w:rsidR="003328C9" w:rsidRPr="00FA10AA" w14:paraId="7B83FDA8"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33A8219E" w14:textId="77777777" w:rsidR="003328C9" w:rsidRPr="00FA10AA" w:rsidRDefault="003328C9" w:rsidP="00F919A2">
            <w:pPr>
              <w:pStyle w:val="ListeParagraf"/>
              <w:spacing w:after="0"/>
              <w:ind w:left="0" w:firstLine="0"/>
            </w:pPr>
            <w:r w:rsidRPr="00FA10AA">
              <w:t>Vizesiz İşçiler (3 aylık)</w:t>
            </w:r>
          </w:p>
        </w:tc>
        <w:tc>
          <w:tcPr>
            <w:tcW w:w="1417" w:type="dxa"/>
            <w:tcBorders>
              <w:top w:val="single" w:sz="4" w:space="0" w:color="auto"/>
              <w:left w:val="single" w:sz="4" w:space="0" w:color="auto"/>
              <w:bottom w:val="single" w:sz="4" w:space="0" w:color="auto"/>
              <w:right w:val="single" w:sz="4" w:space="0" w:color="auto"/>
            </w:tcBorders>
          </w:tcPr>
          <w:p w14:paraId="541E8609" w14:textId="77777777" w:rsidR="003328C9" w:rsidRPr="00FA10AA" w:rsidRDefault="003328C9" w:rsidP="00F919A2">
            <w:pPr>
              <w:pStyle w:val="ListeParagraf"/>
              <w:spacing w:after="0"/>
              <w:ind w:left="0" w:firstLine="0"/>
            </w:pPr>
          </w:p>
        </w:tc>
        <w:tc>
          <w:tcPr>
            <w:tcW w:w="1605" w:type="dxa"/>
            <w:tcBorders>
              <w:top w:val="single" w:sz="4" w:space="0" w:color="auto"/>
              <w:left w:val="single" w:sz="4" w:space="0" w:color="auto"/>
              <w:bottom w:val="single" w:sz="4" w:space="0" w:color="auto"/>
              <w:right w:val="single" w:sz="4" w:space="0" w:color="auto"/>
            </w:tcBorders>
          </w:tcPr>
          <w:p w14:paraId="3208E6BB" w14:textId="77777777" w:rsidR="003328C9" w:rsidRPr="00FA10AA"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1A885726" w14:textId="77777777" w:rsidR="003328C9" w:rsidRPr="00FA10AA" w:rsidRDefault="003328C9" w:rsidP="00F919A2">
            <w:pPr>
              <w:pStyle w:val="ListeParagraf"/>
              <w:spacing w:after="0"/>
              <w:ind w:left="0" w:firstLine="0"/>
            </w:pPr>
          </w:p>
        </w:tc>
      </w:tr>
      <w:tr w:rsidR="003328C9" w:rsidRPr="00FA10AA" w14:paraId="3D064224" w14:textId="77777777" w:rsidTr="00AF4E48">
        <w:tc>
          <w:tcPr>
            <w:tcW w:w="3936" w:type="dxa"/>
            <w:tcBorders>
              <w:top w:val="single" w:sz="4" w:space="0" w:color="auto"/>
              <w:left w:val="single" w:sz="4" w:space="0" w:color="auto"/>
              <w:bottom w:val="single" w:sz="4" w:space="0" w:color="auto"/>
              <w:right w:val="single" w:sz="4" w:space="0" w:color="auto"/>
            </w:tcBorders>
            <w:hideMark/>
          </w:tcPr>
          <w:p w14:paraId="11A7005C" w14:textId="77777777" w:rsidR="003328C9" w:rsidRPr="00FA10AA" w:rsidRDefault="003328C9" w:rsidP="00F919A2">
            <w:pPr>
              <w:pStyle w:val="ListeParagraf"/>
              <w:spacing w:after="0"/>
              <w:ind w:left="0" w:firstLine="0"/>
            </w:pPr>
            <w:r w:rsidRPr="00FA10AA">
              <w:t>TOPLAM</w:t>
            </w:r>
          </w:p>
        </w:tc>
        <w:tc>
          <w:tcPr>
            <w:tcW w:w="1417" w:type="dxa"/>
            <w:tcBorders>
              <w:top w:val="single" w:sz="4" w:space="0" w:color="auto"/>
              <w:left w:val="single" w:sz="4" w:space="0" w:color="auto"/>
              <w:bottom w:val="single" w:sz="4" w:space="0" w:color="auto"/>
              <w:right w:val="single" w:sz="4" w:space="0" w:color="auto"/>
            </w:tcBorders>
          </w:tcPr>
          <w:p w14:paraId="4EC5734E" w14:textId="77777777" w:rsidR="003328C9" w:rsidRPr="00FA10AA" w:rsidRDefault="00C77AB4" w:rsidP="00F919A2">
            <w:pPr>
              <w:pStyle w:val="ListeParagraf"/>
              <w:spacing w:after="0"/>
              <w:ind w:left="0" w:firstLine="0"/>
            </w:pPr>
            <w:r w:rsidRPr="00FA10AA">
              <w:t>3</w:t>
            </w:r>
          </w:p>
        </w:tc>
        <w:tc>
          <w:tcPr>
            <w:tcW w:w="1605" w:type="dxa"/>
            <w:tcBorders>
              <w:top w:val="single" w:sz="4" w:space="0" w:color="auto"/>
              <w:left w:val="single" w:sz="4" w:space="0" w:color="auto"/>
              <w:bottom w:val="single" w:sz="4" w:space="0" w:color="auto"/>
              <w:right w:val="single" w:sz="4" w:space="0" w:color="auto"/>
            </w:tcBorders>
          </w:tcPr>
          <w:p w14:paraId="07E565C9" w14:textId="77777777" w:rsidR="003328C9" w:rsidRPr="00FA10AA" w:rsidRDefault="003328C9" w:rsidP="00F919A2">
            <w:pPr>
              <w:pStyle w:val="ListeParagraf"/>
              <w:spacing w:after="0"/>
              <w:ind w:left="0" w:firstLine="0"/>
            </w:pPr>
          </w:p>
        </w:tc>
        <w:tc>
          <w:tcPr>
            <w:tcW w:w="2330" w:type="dxa"/>
            <w:tcBorders>
              <w:top w:val="single" w:sz="4" w:space="0" w:color="auto"/>
              <w:left w:val="single" w:sz="4" w:space="0" w:color="auto"/>
              <w:bottom w:val="single" w:sz="4" w:space="0" w:color="auto"/>
              <w:right w:val="single" w:sz="4" w:space="0" w:color="auto"/>
            </w:tcBorders>
          </w:tcPr>
          <w:p w14:paraId="067E7975" w14:textId="77777777" w:rsidR="003328C9" w:rsidRPr="00FA10AA" w:rsidRDefault="00C77AB4" w:rsidP="00F919A2">
            <w:pPr>
              <w:pStyle w:val="ListeParagraf"/>
              <w:spacing w:after="0"/>
              <w:ind w:left="0" w:firstLine="0"/>
            </w:pPr>
            <w:r w:rsidRPr="00FA10AA">
              <w:t>3</w:t>
            </w:r>
          </w:p>
        </w:tc>
      </w:tr>
    </w:tbl>
    <w:p w14:paraId="3424213E" w14:textId="0E2171C2" w:rsidR="003328C9" w:rsidRDefault="003328C9" w:rsidP="00934EB1">
      <w:pPr>
        <w:pStyle w:val="ListeParagraf"/>
      </w:pPr>
    </w:p>
    <w:p w14:paraId="691C09E8" w14:textId="77777777" w:rsidR="003328C9" w:rsidRPr="00FA10AA" w:rsidRDefault="003328C9" w:rsidP="00261248">
      <w:pPr>
        <w:pStyle w:val="Balk4"/>
      </w:pPr>
      <w:r w:rsidRPr="00FA10AA">
        <w:t>4.12- Sürekli İşçilerin Hizmet Süreleri</w:t>
      </w:r>
    </w:p>
    <w:tbl>
      <w:tblPr>
        <w:tblStyle w:val="TabloKlavuzu"/>
        <w:tblW w:w="0" w:type="auto"/>
        <w:tblLook w:val="04A0" w:firstRow="1" w:lastRow="0" w:firstColumn="1" w:lastColumn="0" w:noHBand="0" w:noVBand="1"/>
      </w:tblPr>
      <w:tblGrid>
        <w:gridCol w:w="1341"/>
        <w:gridCol w:w="1302"/>
        <w:gridCol w:w="1302"/>
        <w:gridCol w:w="1339"/>
        <w:gridCol w:w="1339"/>
        <w:gridCol w:w="1339"/>
        <w:gridCol w:w="1326"/>
      </w:tblGrid>
      <w:tr w:rsidR="003328C9" w:rsidRPr="00FA10AA" w14:paraId="02D7F01F" w14:textId="77777777" w:rsidTr="003328C9">
        <w:tc>
          <w:tcPr>
            <w:tcW w:w="9780" w:type="dxa"/>
            <w:gridSpan w:val="7"/>
            <w:tcBorders>
              <w:top w:val="single" w:sz="4" w:space="0" w:color="auto"/>
              <w:left w:val="single" w:sz="4" w:space="0" w:color="auto"/>
              <w:bottom w:val="single" w:sz="4" w:space="0" w:color="auto"/>
              <w:right w:val="single" w:sz="4" w:space="0" w:color="auto"/>
            </w:tcBorders>
            <w:hideMark/>
          </w:tcPr>
          <w:p w14:paraId="73B506EF" w14:textId="77777777" w:rsidR="003328C9" w:rsidRPr="00FA10AA" w:rsidRDefault="003328C9" w:rsidP="0060202C">
            <w:pPr>
              <w:pStyle w:val="ListeParagraf"/>
              <w:spacing w:after="0"/>
              <w:ind w:left="0" w:firstLine="0"/>
            </w:pPr>
            <w:r w:rsidRPr="00FA10AA">
              <w:t>Sürekli İşçilerin Hizmet Süreleri</w:t>
            </w:r>
          </w:p>
        </w:tc>
      </w:tr>
      <w:tr w:rsidR="003328C9" w:rsidRPr="00FA10AA" w14:paraId="5BEAAA56" w14:textId="77777777" w:rsidTr="003328C9">
        <w:tc>
          <w:tcPr>
            <w:tcW w:w="1397" w:type="dxa"/>
            <w:tcBorders>
              <w:top w:val="single" w:sz="4" w:space="0" w:color="auto"/>
              <w:left w:val="single" w:sz="4" w:space="0" w:color="auto"/>
              <w:bottom w:val="single" w:sz="4" w:space="0" w:color="auto"/>
              <w:right w:val="single" w:sz="4" w:space="0" w:color="auto"/>
            </w:tcBorders>
          </w:tcPr>
          <w:p w14:paraId="31237AF4" w14:textId="77777777" w:rsidR="003328C9" w:rsidRPr="00FA10AA" w:rsidRDefault="003328C9" w:rsidP="0060202C">
            <w:pPr>
              <w:pStyle w:val="ListeParagraf"/>
              <w:spacing w:after="0"/>
              <w:ind w:left="0" w:firstLine="0"/>
            </w:pPr>
          </w:p>
        </w:tc>
        <w:tc>
          <w:tcPr>
            <w:tcW w:w="1397" w:type="dxa"/>
            <w:tcBorders>
              <w:top w:val="single" w:sz="4" w:space="0" w:color="auto"/>
              <w:left w:val="single" w:sz="4" w:space="0" w:color="auto"/>
              <w:bottom w:val="single" w:sz="4" w:space="0" w:color="auto"/>
              <w:right w:val="single" w:sz="4" w:space="0" w:color="auto"/>
            </w:tcBorders>
            <w:hideMark/>
          </w:tcPr>
          <w:p w14:paraId="3930A422" w14:textId="77777777" w:rsidR="003328C9" w:rsidRPr="00FA10AA" w:rsidRDefault="003328C9" w:rsidP="0060202C">
            <w:pPr>
              <w:pStyle w:val="ListeParagraf"/>
              <w:spacing w:after="0"/>
              <w:ind w:left="0" w:firstLine="0"/>
            </w:pPr>
            <w:r w:rsidRPr="00FA10AA">
              <w:t>1-3 yıl</w:t>
            </w:r>
          </w:p>
        </w:tc>
        <w:tc>
          <w:tcPr>
            <w:tcW w:w="1397" w:type="dxa"/>
            <w:tcBorders>
              <w:top w:val="single" w:sz="4" w:space="0" w:color="auto"/>
              <w:left w:val="single" w:sz="4" w:space="0" w:color="auto"/>
              <w:bottom w:val="single" w:sz="4" w:space="0" w:color="auto"/>
              <w:right w:val="single" w:sz="4" w:space="0" w:color="auto"/>
            </w:tcBorders>
            <w:hideMark/>
          </w:tcPr>
          <w:p w14:paraId="1A156D64" w14:textId="77777777" w:rsidR="003328C9" w:rsidRPr="00FA10AA" w:rsidRDefault="003328C9" w:rsidP="0060202C">
            <w:pPr>
              <w:pStyle w:val="ListeParagraf"/>
              <w:spacing w:after="0"/>
              <w:ind w:left="0" w:firstLine="0"/>
            </w:pPr>
            <w:r w:rsidRPr="00FA10AA">
              <w:t>4-6 yıl</w:t>
            </w:r>
          </w:p>
        </w:tc>
        <w:tc>
          <w:tcPr>
            <w:tcW w:w="1397" w:type="dxa"/>
            <w:tcBorders>
              <w:top w:val="single" w:sz="4" w:space="0" w:color="auto"/>
              <w:left w:val="single" w:sz="4" w:space="0" w:color="auto"/>
              <w:bottom w:val="single" w:sz="4" w:space="0" w:color="auto"/>
              <w:right w:val="single" w:sz="4" w:space="0" w:color="auto"/>
            </w:tcBorders>
            <w:hideMark/>
          </w:tcPr>
          <w:p w14:paraId="43126248" w14:textId="77777777" w:rsidR="003328C9" w:rsidRPr="00FA10AA" w:rsidRDefault="003328C9" w:rsidP="0060202C">
            <w:pPr>
              <w:pStyle w:val="ListeParagraf"/>
              <w:spacing w:after="0"/>
              <w:ind w:left="0" w:firstLine="0"/>
            </w:pPr>
            <w:r w:rsidRPr="00FA10AA">
              <w:t>7-10 yıl</w:t>
            </w:r>
          </w:p>
        </w:tc>
        <w:tc>
          <w:tcPr>
            <w:tcW w:w="1397" w:type="dxa"/>
            <w:tcBorders>
              <w:top w:val="single" w:sz="4" w:space="0" w:color="auto"/>
              <w:left w:val="single" w:sz="4" w:space="0" w:color="auto"/>
              <w:bottom w:val="single" w:sz="4" w:space="0" w:color="auto"/>
              <w:right w:val="single" w:sz="4" w:space="0" w:color="auto"/>
            </w:tcBorders>
            <w:hideMark/>
          </w:tcPr>
          <w:p w14:paraId="33512C8A" w14:textId="77777777" w:rsidR="003328C9" w:rsidRPr="00FA10AA" w:rsidRDefault="003328C9" w:rsidP="0060202C">
            <w:pPr>
              <w:pStyle w:val="ListeParagraf"/>
              <w:spacing w:after="0"/>
              <w:ind w:left="0" w:firstLine="0"/>
            </w:pPr>
            <w:r w:rsidRPr="00FA10AA">
              <w:t>11-15 yıl</w:t>
            </w:r>
          </w:p>
        </w:tc>
        <w:tc>
          <w:tcPr>
            <w:tcW w:w="1397" w:type="dxa"/>
            <w:tcBorders>
              <w:top w:val="single" w:sz="4" w:space="0" w:color="auto"/>
              <w:left w:val="single" w:sz="4" w:space="0" w:color="auto"/>
              <w:bottom w:val="single" w:sz="4" w:space="0" w:color="auto"/>
              <w:right w:val="single" w:sz="4" w:space="0" w:color="auto"/>
            </w:tcBorders>
            <w:hideMark/>
          </w:tcPr>
          <w:p w14:paraId="4C266F71" w14:textId="77777777" w:rsidR="003328C9" w:rsidRPr="00FA10AA" w:rsidRDefault="003328C9" w:rsidP="0060202C">
            <w:pPr>
              <w:pStyle w:val="ListeParagraf"/>
              <w:spacing w:after="0"/>
              <w:ind w:left="0" w:firstLine="0"/>
            </w:pPr>
            <w:r w:rsidRPr="00FA10AA">
              <w:t>16-20 yıl</w:t>
            </w:r>
          </w:p>
        </w:tc>
        <w:tc>
          <w:tcPr>
            <w:tcW w:w="1398" w:type="dxa"/>
            <w:tcBorders>
              <w:top w:val="single" w:sz="4" w:space="0" w:color="auto"/>
              <w:left w:val="single" w:sz="4" w:space="0" w:color="auto"/>
              <w:bottom w:val="single" w:sz="4" w:space="0" w:color="auto"/>
              <w:right w:val="single" w:sz="4" w:space="0" w:color="auto"/>
            </w:tcBorders>
            <w:hideMark/>
          </w:tcPr>
          <w:p w14:paraId="798E1C90" w14:textId="77777777" w:rsidR="003328C9" w:rsidRPr="00FA10AA" w:rsidRDefault="003328C9" w:rsidP="0060202C">
            <w:pPr>
              <w:pStyle w:val="ListeParagraf"/>
              <w:spacing w:after="0"/>
              <w:ind w:left="0" w:firstLine="0"/>
            </w:pPr>
            <w:r w:rsidRPr="00FA10AA">
              <w:t>21- üzeri</w:t>
            </w:r>
          </w:p>
        </w:tc>
      </w:tr>
      <w:tr w:rsidR="003328C9" w:rsidRPr="00FA10AA" w14:paraId="17182CA4" w14:textId="77777777" w:rsidTr="003328C9">
        <w:tc>
          <w:tcPr>
            <w:tcW w:w="1397" w:type="dxa"/>
            <w:tcBorders>
              <w:top w:val="single" w:sz="4" w:space="0" w:color="auto"/>
              <w:left w:val="single" w:sz="4" w:space="0" w:color="auto"/>
              <w:bottom w:val="single" w:sz="4" w:space="0" w:color="auto"/>
              <w:right w:val="single" w:sz="4" w:space="0" w:color="auto"/>
            </w:tcBorders>
            <w:hideMark/>
          </w:tcPr>
          <w:p w14:paraId="54957FFB" w14:textId="77777777" w:rsidR="003328C9" w:rsidRPr="00FA10AA" w:rsidRDefault="003328C9" w:rsidP="0060202C">
            <w:pPr>
              <w:pStyle w:val="ListeParagraf"/>
              <w:spacing w:after="0"/>
              <w:ind w:left="0" w:firstLine="0"/>
            </w:pPr>
            <w:r w:rsidRPr="00FA10AA">
              <w:t>Kişi Sayısı</w:t>
            </w:r>
          </w:p>
        </w:tc>
        <w:tc>
          <w:tcPr>
            <w:tcW w:w="1397" w:type="dxa"/>
            <w:tcBorders>
              <w:top w:val="single" w:sz="4" w:space="0" w:color="auto"/>
              <w:left w:val="single" w:sz="4" w:space="0" w:color="auto"/>
              <w:bottom w:val="single" w:sz="4" w:space="0" w:color="auto"/>
              <w:right w:val="single" w:sz="4" w:space="0" w:color="auto"/>
            </w:tcBorders>
          </w:tcPr>
          <w:p w14:paraId="065B98C1" w14:textId="77777777" w:rsidR="003328C9" w:rsidRPr="00FA10AA" w:rsidRDefault="00785B51" w:rsidP="0060202C">
            <w:pPr>
              <w:pStyle w:val="ListeParagraf"/>
              <w:spacing w:after="0"/>
              <w:ind w:left="0" w:firstLine="0"/>
            </w:pPr>
            <w:r w:rsidRPr="00FA10AA">
              <w:t xml:space="preserve">        </w:t>
            </w:r>
          </w:p>
        </w:tc>
        <w:tc>
          <w:tcPr>
            <w:tcW w:w="1397" w:type="dxa"/>
            <w:tcBorders>
              <w:top w:val="single" w:sz="4" w:space="0" w:color="auto"/>
              <w:left w:val="single" w:sz="4" w:space="0" w:color="auto"/>
              <w:bottom w:val="single" w:sz="4" w:space="0" w:color="auto"/>
              <w:right w:val="single" w:sz="4" w:space="0" w:color="auto"/>
            </w:tcBorders>
          </w:tcPr>
          <w:p w14:paraId="02FFCC0E" w14:textId="77777777" w:rsidR="003328C9" w:rsidRPr="00FA10AA" w:rsidRDefault="003328C9" w:rsidP="0060202C">
            <w:pPr>
              <w:pStyle w:val="ListeParagraf"/>
              <w:spacing w:after="0"/>
              <w:ind w:left="0" w:firstLine="0"/>
            </w:pPr>
          </w:p>
        </w:tc>
        <w:tc>
          <w:tcPr>
            <w:tcW w:w="1397" w:type="dxa"/>
            <w:tcBorders>
              <w:top w:val="single" w:sz="4" w:space="0" w:color="auto"/>
              <w:left w:val="single" w:sz="4" w:space="0" w:color="auto"/>
              <w:bottom w:val="single" w:sz="4" w:space="0" w:color="auto"/>
              <w:right w:val="single" w:sz="4" w:space="0" w:color="auto"/>
            </w:tcBorders>
          </w:tcPr>
          <w:p w14:paraId="2A43E172" w14:textId="77777777" w:rsidR="003328C9" w:rsidRPr="00FA10AA" w:rsidRDefault="00963E70" w:rsidP="0060202C">
            <w:pPr>
              <w:pStyle w:val="ListeParagraf"/>
              <w:spacing w:after="0"/>
              <w:ind w:left="0" w:firstLine="0"/>
            </w:pPr>
            <w:r w:rsidRPr="00FA10AA">
              <w:t>1</w:t>
            </w:r>
          </w:p>
        </w:tc>
        <w:tc>
          <w:tcPr>
            <w:tcW w:w="1397" w:type="dxa"/>
            <w:tcBorders>
              <w:top w:val="single" w:sz="4" w:space="0" w:color="auto"/>
              <w:left w:val="single" w:sz="4" w:space="0" w:color="auto"/>
              <w:bottom w:val="single" w:sz="4" w:space="0" w:color="auto"/>
              <w:right w:val="single" w:sz="4" w:space="0" w:color="auto"/>
            </w:tcBorders>
          </w:tcPr>
          <w:p w14:paraId="092C9A47" w14:textId="77777777" w:rsidR="003328C9" w:rsidRPr="00FA10AA" w:rsidRDefault="00963E70" w:rsidP="0060202C">
            <w:pPr>
              <w:pStyle w:val="ListeParagraf"/>
              <w:spacing w:after="0"/>
              <w:ind w:left="0" w:firstLine="0"/>
            </w:pPr>
            <w:r w:rsidRPr="00FA10AA">
              <w:t>1</w:t>
            </w:r>
          </w:p>
        </w:tc>
        <w:tc>
          <w:tcPr>
            <w:tcW w:w="1397" w:type="dxa"/>
            <w:tcBorders>
              <w:top w:val="single" w:sz="4" w:space="0" w:color="auto"/>
              <w:left w:val="single" w:sz="4" w:space="0" w:color="auto"/>
              <w:bottom w:val="single" w:sz="4" w:space="0" w:color="auto"/>
              <w:right w:val="single" w:sz="4" w:space="0" w:color="auto"/>
            </w:tcBorders>
          </w:tcPr>
          <w:p w14:paraId="0F274154" w14:textId="77777777" w:rsidR="003328C9" w:rsidRPr="00FA10AA" w:rsidRDefault="00963E70" w:rsidP="0060202C">
            <w:pPr>
              <w:pStyle w:val="ListeParagraf"/>
              <w:spacing w:after="0"/>
              <w:ind w:left="0" w:firstLine="0"/>
            </w:pPr>
            <w:r w:rsidRPr="00FA10AA">
              <w:t>1</w:t>
            </w:r>
          </w:p>
        </w:tc>
        <w:tc>
          <w:tcPr>
            <w:tcW w:w="1398" w:type="dxa"/>
            <w:tcBorders>
              <w:top w:val="single" w:sz="4" w:space="0" w:color="auto"/>
              <w:left w:val="single" w:sz="4" w:space="0" w:color="auto"/>
              <w:bottom w:val="single" w:sz="4" w:space="0" w:color="auto"/>
              <w:right w:val="single" w:sz="4" w:space="0" w:color="auto"/>
            </w:tcBorders>
          </w:tcPr>
          <w:p w14:paraId="7001FB72" w14:textId="77777777" w:rsidR="003328C9" w:rsidRPr="00FA10AA" w:rsidRDefault="003328C9" w:rsidP="0060202C">
            <w:pPr>
              <w:pStyle w:val="ListeParagraf"/>
              <w:spacing w:after="0"/>
              <w:ind w:left="0" w:firstLine="0"/>
            </w:pPr>
          </w:p>
        </w:tc>
      </w:tr>
      <w:tr w:rsidR="003328C9" w:rsidRPr="00FA10AA" w14:paraId="4211A969" w14:textId="77777777" w:rsidTr="003328C9">
        <w:tc>
          <w:tcPr>
            <w:tcW w:w="1397" w:type="dxa"/>
            <w:tcBorders>
              <w:top w:val="single" w:sz="4" w:space="0" w:color="auto"/>
              <w:left w:val="single" w:sz="4" w:space="0" w:color="auto"/>
              <w:bottom w:val="single" w:sz="4" w:space="0" w:color="auto"/>
              <w:right w:val="single" w:sz="4" w:space="0" w:color="auto"/>
            </w:tcBorders>
            <w:hideMark/>
          </w:tcPr>
          <w:p w14:paraId="15755C88" w14:textId="77777777" w:rsidR="003328C9" w:rsidRPr="00FA10AA" w:rsidRDefault="003328C9" w:rsidP="0060202C">
            <w:pPr>
              <w:pStyle w:val="ListeParagraf"/>
              <w:spacing w:after="0"/>
              <w:ind w:left="0" w:firstLine="0"/>
            </w:pPr>
            <w:r w:rsidRPr="00FA10AA">
              <w:t>Yüzde</w:t>
            </w:r>
          </w:p>
        </w:tc>
        <w:tc>
          <w:tcPr>
            <w:tcW w:w="1397" w:type="dxa"/>
            <w:tcBorders>
              <w:top w:val="single" w:sz="4" w:space="0" w:color="auto"/>
              <w:left w:val="single" w:sz="4" w:space="0" w:color="auto"/>
              <w:bottom w:val="single" w:sz="4" w:space="0" w:color="auto"/>
              <w:right w:val="single" w:sz="4" w:space="0" w:color="auto"/>
            </w:tcBorders>
          </w:tcPr>
          <w:p w14:paraId="526B95C9" w14:textId="77777777" w:rsidR="003328C9" w:rsidRPr="00FA10AA" w:rsidRDefault="00785B51" w:rsidP="0060202C">
            <w:pPr>
              <w:pStyle w:val="ListeParagraf"/>
              <w:spacing w:after="0"/>
              <w:ind w:left="0" w:firstLine="0"/>
            </w:pPr>
            <w:r w:rsidRPr="00FA10AA">
              <w:t xml:space="preserve">  </w:t>
            </w:r>
          </w:p>
        </w:tc>
        <w:tc>
          <w:tcPr>
            <w:tcW w:w="1397" w:type="dxa"/>
            <w:tcBorders>
              <w:top w:val="single" w:sz="4" w:space="0" w:color="auto"/>
              <w:left w:val="single" w:sz="4" w:space="0" w:color="auto"/>
              <w:bottom w:val="single" w:sz="4" w:space="0" w:color="auto"/>
              <w:right w:val="single" w:sz="4" w:space="0" w:color="auto"/>
            </w:tcBorders>
          </w:tcPr>
          <w:p w14:paraId="045E2BB2" w14:textId="77777777" w:rsidR="003328C9" w:rsidRPr="00FA10AA" w:rsidRDefault="003328C9" w:rsidP="0060202C">
            <w:pPr>
              <w:pStyle w:val="ListeParagraf"/>
              <w:spacing w:after="0"/>
              <w:ind w:left="0" w:firstLine="0"/>
            </w:pPr>
          </w:p>
        </w:tc>
        <w:tc>
          <w:tcPr>
            <w:tcW w:w="1397" w:type="dxa"/>
            <w:tcBorders>
              <w:top w:val="single" w:sz="4" w:space="0" w:color="auto"/>
              <w:left w:val="single" w:sz="4" w:space="0" w:color="auto"/>
              <w:bottom w:val="single" w:sz="4" w:space="0" w:color="auto"/>
              <w:right w:val="single" w:sz="4" w:space="0" w:color="auto"/>
            </w:tcBorders>
          </w:tcPr>
          <w:p w14:paraId="2BBEFFD1" w14:textId="77777777" w:rsidR="003328C9" w:rsidRPr="00FA10AA" w:rsidRDefault="003328C9" w:rsidP="0060202C">
            <w:pPr>
              <w:pStyle w:val="ListeParagraf"/>
              <w:spacing w:after="0"/>
              <w:ind w:left="0" w:firstLine="0"/>
            </w:pPr>
            <w:r w:rsidRPr="00FA10AA">
              <w:t>%</w:t>
            </w:r>
            <w:r w:rsidR="00963E70" w:rsidRPr="00FA10AA">
              <w:t>33,3</w:t>
            </w:r>
          </w:p>
        </w:tc>
        <w:tc>
          <w:tcPr>
            <w:tcW w:w="1397" w:type="dxa"/>
            <w:tcBorders>
              <w:top w:val="single" w:sz="4" w:space="0" w:color="auto"/>
              <w:left w:val="single" w:sz="4" w:space="0" w:color="auto"/>
              <w:bottom w:val="single" w:sz="4" w:space="0" w:color="auto"/>
              <w:right w:val="single" w:sz="4" w:space="0" w:color="auto"/>
            </w:tcBorders>
          </w:tcPr>
          <w:p w14:paraId="5968B896" w14:textId="77777777" w:rsidR="003328C9" w:rsidRPr="00FA10AA" w:rsidRDefault="00376E34" w:rsidP="0060202C">
            <w:pPr>
              <w:pStyle w:val="ListeParagraf"/>
              <w:spacing w:after="0"/>
              <w:ind w:left="0" w:firstLine="0"/>
            </w:pPr>
            <w:r w:rsidRPr="00FA10AA">
              <w:t>%</w:t>
            </w:r>
            <w:r w:rsidR="00963E70" w:rsidRPr="00FA10AA">
              <w:t>33,3</w:t>
            </w:r>
          </w:p>
        </w:tc>
        <w:tc>
          <w:tcPr>
            <w:tcW w:w="1397" w:type="dxa"/>
            <w:tcBorders>
              <w:top w:val="single" w:sz="4" w:space="0" w:color="auto"/>
              <w:left w:val="single" w:sz="4" w:space="0" w:color="auto"/>
              <w:bottom w:val="single" w:sz="4" w:space="0" w:color="auto"/>
              <w:right w:val="single" w:sz="4" w:space="0" w:color="auto"/>
            </w:tcBorders>
          </w:tcPr>
          <w:p w14:paraId="217E2D28" w14:textId="77777777" w:rsidR="003328C9" w:rsidRPr="00FA10AA" w:rsidRDefault="00963E70" w:rsidP="0060202C">
            <w:pPr>
              <w:pStyle w:val="ListeParagraf"/>
              <w:spacing w:after="0"/>
              <w:ind w:left="0" w:firstLine="0"/>
            </w:pPr>
            <w:r w:rsidRPr="00FA10AA">
              <w:t>%33,3</w:t>
            </w:r>
          </w:p>
        </w:tc>
        <w:tc>
          <w:tcPr>
            <w:tcW w:w="1398" w:type="dxa"/>
            <w:tcBorders>
              <w:top w:val="single" w:sz="4" w:space="0" w:color="auto"/>
              <w:left w:val="single" w:sz="4" w:space="0" w:color="auto"/>
              <w:bottom w:val="single" w:sz="4" w:space="0" w:color="auto"/>
              <w:right w:val="single" w:sz="4" w:space="0" w:color="auto"/>
            </w:tcBorders>
          </w:tcPr>
          <w:p w14:paraId="00972922" w14:textId="77777777" w:rsidR="003328C9" w:rsidRPr="00FA10AA" w:rsidRDefault="003328C9" w:rsidP="0060202C">
            <w:pPr>
              <w:pStyle w:val="ListeParagraf"/>
              <w:spacing w:after="0"/>
              <w:ind w:left="0" w:firstLine="0"/>
            </w:pPr>
          </w:p>
        </w:tc>
      </w:tr>
    </w:tbl>
    <w:p w14:paraId="3A9CF37E" w14:textId="77777777" w:rsidR="003328C9" w:rsidRPr="00FA10AA" w:rsidRDefault="003328C9" w:rsidP="00934EB1">
      <w:pPr>
        <w:pStyle w:val="ListeParagraf"/>
      </w:pPr>
    </w:p>
    <w:p w14:paraId="3235FF9E" w14:textId="77777777" w:rsidR="003328C9" w:rsidRPr="00FA10AA" w:rsidRDefault="003328C9" w:rsidP="00BD335F">
      <w:pPr>
        <w:pStyle w:val="Balk4"/>
      </w:pPr>
      <w:r w:rsidRPr="00FA10AA">
        <w:t>4.13- Sürekli İşçilerin Yaş İtibariyle Dağılımı</w:t>
      </w:r>
    </w:p>
    <w:tbl>
      <w:tblPr>
        <w:tblStyle w:val="TabloKlavuzu"/>
        <w:tblW w:w="0" w:type="auto"/>
        <w:tblLook w:val="04A0" w:firstRow="1" w:lastRow="0" w:firstColumn="1" w:lastColumn="0" w:noHBand="0" w:noVBand="1"/>
      </w:tblPr>
      <w:tblGrid>
        <w:gridCol w:w="1342"/>
        <w:gridCol w:w="1312"/>
        <w:gridCol w:w="1312"/>
        <w:gridCol w:w="1341"/>
        <w:gridCol w:w="1312"/>
        <w:gridCol w:w="1341"/>
        <w:gridCol w:w="1328"/>
      </w:tblGrid>
      <w:tr w:rsidR="003328C9" w:rsidRPr="00FA10AA" w14:paraId="6B4CF784" w14:textId="77777777" w:rsidTr="003328C9">
        <w:tc>
          <w:tcPr>
            <w:tcW w:w="9780" w:type="dxa"/>
            <w:gridSpan w:val="7"/>
            <w:tcBorders>
              <w:top w:val="single" w:sz="4" w:space="0" w:color="auto"/>
              <w:left w:val="single" w:sz="4" w:space="0" w:color="auto"/>
              <w:bottom w:val="single" w:sz="4" w:space="0" w:color="auto"/>
              <w:right w:val="single" w:sz="4" w:space="0" w:color="auto"/>
            </w:tcBorders>
            <w:hideMark/>
          </w:tcPr>
          <w:p w14:paraId="5C9C17E1" w14:textId="77777777" w:rsidR="003328C9" w:rsidRPr="00FA10AA" w:rsidRDefault="003328C9" w:rsidP="0060202C">
            <w:pPr>
              <w:pStyle w:val="ListeParagraf"/>
              <w:spacing w:after="0"/>
              <w:ind w:left="0" w:firstLine="0"/>
            </w:pPr>
            <w:r w:rsidRPr="00FA10AA">
              <w:t>Sürekli İşçilerin Yaş İtibariyle Dağılımı</w:t>
            </w:r>
          </w:p>
        </w:tc>
      </w:tr>
      <w:tr w:rsidR="003328C9" w:rsidRPr="00FA10AA" w14:paraId="5459C257" w14:textId="77777777" w:rsidTr="003328C9">
        <w:tc>
          <w:tcPr>
            <w:tcW w:w="1397" w:type="dxa"/>
            <w:tcBorders>
              <w:top w:val="single" w:sz="4" w:space="0" w:color="auto"/>
              <w:left w:val="single" w:sz="4" w:space="0" w:color="auto"/>
              <w:bottom w:val="single" w:sz="4" w:space="0" w:color="auto"/>
              <w:right w:val="single" w:sz="4" w:space="0" w:color="auto"/>
            </w:tcBorders>
          </w:tcPr>
          <w:p w14:paraId="02C0688F" w14:textId="77777777" w:rsidR="003328C9" w:rsidRPr="00FA10AA" w:rsidRDefault="003328C9" w:rsidP="0060202C">
            <w:pPr>
              <w:pStyle w:val="ListeParagraf"/>
              <w:spacing w:after="0"/>
              <w:ind w:left="0" w:firstLine="0"/>
            </w:pPr>
          </w:p>
        </w:tc>
        <w:tc>
          <w:tcPr>
            <w:tcW w:w="1397" w:type="dxa"/>
            <w:tcBorders>
              <w:top w:val="single" w:sz="4" w:space="0" w:color="auto"/>
              <w:left w:val="single" w:sz="4" w:space="0" w:color="auto"/>
              <w:bottom w:val="single" w:sz="4" w:space="0" w:color="auto"/>
              <w:right w:val="single" w:sz="4" w:space="0" w:color="auto"/>
            </w:tcBorders>
            <w:hideMark/>
          </w:tcPr>
          <w:p w14:paraId="2A77F51E" w14:textId="77777777" w:rsidR="003328C9" w:rsidRPr="00FA10AA" w:rsidRDefault="003328C9" w:rsidP="0060202C">
            <w:pPr>
              <w:pStyle w:val="ListeParagraf"/>
              <w:spacing w:after="0"/>
              <w:ind w:left="0" w:firstLine="0"/>
            </w:pPr>
            <w:r w:rsidRPr="00FA10AA">
              <w:t>21-25 yaş</w:t>
            </w:r>
          </w:p>
        </w:tc>
        <w:tc>
          <w:tcPr>
            <w:tcW w:w="1397" w:type="dxa"/>
            <w:tcBorders>
              <w:top w:val="single" w:sz="4" w:space="0" w:color="auto"/>
              <w:left w:val="single" w:sz="4" w:space="0" w:color="auto"/>
              <w:bottom w:val="single" w:sz="4" w:space="0" w:color="auto"/>
              <w:right w:val="single" w:sz="4" w:space="0" w:color="auto"/>
            </w:tcBorders>
            <w:hideMark/>
          </w:tcPr>
          <w:p w14:paraId="57033819" w14:textId="77777777" w:rsidR="003328C9" w:rsidRPr="00FA10AA" w:rsidRDefault="003328C9" w:rsidP="0060202C">
            <w:pPr>
              <w:pStyle w:val="ListeParagraf"/>
              <w:spacing w:after="0"/>
              <w:ind w:left="0" w:firstLine="0"/>
            </w:pPr>
            <w:r w:rsidRPr="00FA10AA">
              <w:t>26-30 yaş</w:t>
            </w:r>
          </w:p>
        </w:tc>
        <w:tc>
          <w:tcPr>
            <w:tcW w:w="1397" w:type="dxa"/>
            <w:tcBorders>
              <w:top w:val="single" w:sz="4" w:space="0" w:color="auto"/>
              <w:left w:val="single" w:sz="4" w:space="0" w:color="auto"/>
              <w:bottom w:val="single" w:sz="4" w:space="0" w:color="auto"/>
              <w:right w:val="single" w:sz="4" w:space="0" w:color="auto"/>
            </w:tcBorders>
            <w:hideMark/>
          </w:tcPr>
          <w:p w14:paraId="318BEA67" w14:textId="77777777" w:rsidR="003328C9" w:rsidRPr="00FA10AA" w:rsidRDefault="003328C9" w:rsidP="0060202C">
            <w:pPr>
              <w:pStyle w:val="ListeParagraf"/>
              <w:spacing w:after="0"/>
              <w:ind w:left="0" w:firstLine="0"/>
            </w:pPr>
            <w:r w:rsidRPr="00FA10AA">
              <w:t>31-35 yaş</w:t>
            </w:r>
          </w:p>
        </w:tc>
        <w:tc>
          <w:tcPr>
            <w:tcW w:w="1397" w:type="dxa"/>
            <w:tcBorders>
              <w:top w:val="single" w:sz="4" w:space="0" w:color="auto"/>
              <w:left w:val="single" w:sz="4" w:space="0" w:color="auto"/>
              <w:bottom w:val="single" w:sz="4" w:space="0" w:color="auto"/>
              <w:right w:val="single" w:sz="4" w:space="0" w:color="auto"/>
            </w:tcBorders>
            <w:hideMark/>
          </w:tcPr>
          <w:p w14:paraId="5FAC4AA8" w14:textId="77777777" w:rsidR="003328C9" w:rsidRPr="00FA10AA" w:rsidRDefault="003328C9" w:rsidP="0060202C">
            <w:pPr>
              <w:pStyle w:val="ListeParagraf"/>
              <w:spacing w:after="0"/>
              <w:ind w:left="0" w:firstLine="0"/>
            </w:pPr>
            <w:r w:rsidRPr="00FA10AA">
              <w:t>36-40 yaş</w:t>
            </w:r>
          </w:p>
        </w:tc>
        <w:tc>
          <w:tcPr>
            <w:tcW w:w="1397" w:type="dxa"/>
            <w:tcBorders>
              <w:top w:val="single" w:sz="4" w:space="0" w:color="auto"/>
              <w:left w:val="single" w:sz="4" w:space="0" w:color="auto"/>
              <w:bottom w:val="single" w:sz="4" w:space="0" w:color="auto"/>
              <w:right w:val="single" w:sz="4" w:space="0" w:color="auto"/>
            </w:tcBorders>
            <w:hideMark/>
          </w:tcPr>
          <w:p w14:paraId="6FB8F5AE" w14:textId="77777777" w:rsidR="003328C9" w:rsidRPr="00FA10AA" w:rsidRDefault="003328C9" w:rsidP="0060202C">
            <w:pPr>
              <w:pStyle w:val="ListeParagraf"/>
              <w:spacing w:after="0"/>
              <w:ind w:left="0" w:firstLine="0"/>
            </w:pPr>
            <w:r w:rsidRPr="00FA10AA">
              <w:t>41-50 yaş</w:t>
            </w:r>
          </w:p>
        </w:tc>
        <w:tc>
          <w:tcPr>
            <w:tcW w:w="1398" w:type="dxa"/>
            <w:tcBorders>
              <w:top w:val="single" w:sz="4" w:space="0" w:color="auto"/>
              <w:left w:val="single" w:sz="4" w:space="0" w:color="auto"/>
              <w:bottom w:val="single" w:sz="4" w:space="0" w:color="auto"/>
              <w:right w:val="single" w:sz="4" w:space="0" w:color="auto"/>
            </w:tcBorders>
            <w:hideMark/>
          </w:tcPr>
          <w:p w14:paraId="25B60E92" w14:textId="77777777" w:rsidR="003328C9" w:rsidRPr="00FA10AA" w:rsidRDefault="003328C9" w:rsidP="0060202C">
            <w:pPr>
              <w:pStyle w:val="ListeParagraf"/>
              <w:spacing w:after="0"/>
              <w:ind w:left="0" w:firstLine="0"/>
            </w:pPr>
            <w:r w:rsidRPr="00FA10AA">
              <w:t>51- üzeri</w:t>
            </w:r>
          </w:p>
        </w:tc>
      </w:tr>
      <w:tr w:rsidR="003328C9" w:rsidRPr="00FA10AA" w14:paraId="2997D54D" w14:textId="77777777" w:rsidTr="003328C9">
        <w:tc>
          <w:tcPr>
            <w:tcW w:w="1397" w:type="dxa"/>
            <w:tcBorders>
              <w:top w:val="single" w:sz="4" w:space="0" w:color="auto"/>
              <w:left w:val="single" w:sz="4" w:space="0" w:color="auto"/>
              <w:bottom w:val="single" w:sz="4" w:space="0" w:color="auto"/>
              <w:right w:val="single" w:sz="4" w:space="0" w:color="auto"/>
            </w:tcBorders>
            <w:hideMark/>
          </w:tcPr>
          <w:p w14:paraId="12817281" w14:textId="77777777" w:rsidR="003328C9" w:rsidRPr="00FA10AA" w:rsidRDefault="003328C9" w:rsidP="0060202C">
            <w:pPr>
              <w:pStyle w:val="ListeParagraf"/>
              <w:spacing w:after="0"/>
              <w:ind w:left="0" w:firstLine="0"/>
            </w:pPr>
            <w:r w:rsidRPr="00FA10AA">
              <w:t>Kişi Sayısı</w:t>
            </w:r>
          </w:p>
        </w:tc>
        <w:tc>
          <w:tcPr>
            <w:tcW w:w="1397" w:type="dxa"/>
            <w:tcBorders>
              <w:top w:val="single" w:sz="4" w:space="0" w:color="auto"/>
              <w:left w:val="single" w:sz="4" w:space="0" w:color="auto"/>
              <w:bottom w:val="single" w:sz="4" w:space="0" w:color="auto"/>
              <w:right w:val="single" w:sz="4" w:space="0" w:color="auto"/>
            </w:tcBorders>
          </w:tcPr>
          <w:p w14:paraId="0B126BC0" w14:textId="77777777" w:rsidR="003328C9" w:rsidRPr="00FA10AA" w:rsidRDefault="003328C9" w:rsidP="0060202C">
            <w:pPr>
              <w:pStyle w:val="ListeParagraf"/>
              <w:spacing w:after="0"/>
              <w:ind w:left="0" w:firstLine="0"/>
            </w:pPr>
          </w:p>
        </w:tc>
        <w:tc>
          <w:tcPr>
            <w:tcW w:w="1397" w:type="dxa"/>
            <w:tcBorders>
              <w:top w:val="single" w:sz="4" w:space="0" w:color="auto"/>
              <w:left w:val="single" w:sz="4" w:space="0" w:color="auto"/>
              <w:bottom w:val="single" w:sz="4" w:space="0" w:color="auto"/>
              <w:right w:val="single" w:sz="4" w:space="0" w:color="auto"/>
            </w:tcBorders>
          </w:tcPr>
          <w:p w14:paraId="5CBC50A8" w14:textId="77777777" w:rsidR="003328C9" w:rsidRPr="00FA10AA" w:rsidRDefault="003328C9" w:rsidP="0060202C">
            <w:pPr>
              <w:pStyle w:val="ListeParagraf"/>
              <w:spacing w:after="0"/>
              <w:ind w:left="0" w:firstLine="0"/>
            </w:pPr>
          </w:p>
        </w:tc>
        <w:tc>
          <w:tcPr>
            <w:tcW w:w="1397" w:type="dxa"/>
            <w:tcBorders>
              <w:top w:val="single" w:sz="4" w:space="0" w:color="auto"/>
              <w:left w:val="single" w:sz="4" w:space="0" w:color="auto"/>
              <w:bottom w:val="single" w:sz="4" w:space="0" w:color="auto"/>
              <w:right w:val="single" w:sz="4" w:space="0" w:color="auto"/>
            </w:tcBorders>
          </w:tcPr>
          <w:p w14:paraId="3F6F27CE" w14:textId="77777777" w:rsidR="003328C9" w:rsidRPr="00FA10AA" w:rsidRDefault="00376E34" w:rsidP="0060202C">
            <w:pPr>
              <w:pStyle w:val="ListeParagraf"/>
              <w:spacing w:after="0"/>
              <w:ind w:left="0" w:firstLine="0"/>
            </w:pPr>
            <w:r w:rsidRPr="00FA10AA">
              <w:t>1</w:t>
            </w:r>
          </w:p>
        </w:tc>
        <w:tc>
          <w:tcPr>
            <w:tcW w:w="1397" w:type="dxa"/>
            <w:tcBorders>
              <w:top w:val="single" w:sz="4" w:space="0" w:color="auto"/>
              <w:left w:val="single" w:sz="4" w:space="0" w:color="auto"/>
              <w:bottom w:val="single" w:sz="4" w:space="0" w:color="auto"/>
              <w:right w:val="single" w:sz="4" w:space="0" w:color="auto"/>
            </w:tcBorders>
          </w:tcPr>
          <w:p w14:paraId="2656DD75" w14:textId="77777777" w:rsidR="003328C9" w:rsidRPr="00FA10AA" w:rsidRDefault="003328C9" w:rsidP="0060202C">
            <w:pPr>
              <w:pStyle w:val="ListeParagraf"/>
              <w:spacing w:after="0"/>
              <w:ind w:left="0" w:firstLine="0"/>
            </w:pPr>
          </w:p>
        </w:tc>
        <w:tc>
          <w:tcPr>
            <w:tcW w:w="1397" w:type="dxa"/>
            <w:tcBorders>
              <w:top w:val="single" w:sz="4" w:space="0" w:color="auto"/>
              <w:left w:val="single" w:sz="4" w:space="0" w:color="auto"/>
              <w:bottom w:val="single" w:sz="4" w:space="0" w:color="auto"/>
              <w:right w:val="single" w:sz="4" w:space="0" w:color="auto"/>
            </w:tcBorders>
          </w:tcPr>
          <w:p w14:paraId="6D7AA040" w14:textId="77777777" w:rsidR="003328C9" w:rsidRPr="00FA10AA" w:rsidRDefault="00A72542" w:rsidP="0060202C">
            <w:pPr>
              <w:pStyle w:val="ListeParagraf"/>
              <w:spacing w:after="0"/>
              <w:ind w:left="0" w:firstLine="0"/>
            </w:pPr>
            <w:r w:rsidRPr="00FA10AA">
              <w:t>2</w:t>
            </w:r>
          </w:p>
        </w:tc>
        <w:tc>
          <w:tcPr>
            <w:tcW w:w="1398" w:type="dxa"/>
            <w:tcBorders>
              <w:top w:val="single" w:sz="4" w:space="0" w:color="auto"/>
              <w:left w:val="single" w:sz="4" w:space="0" w:color="auto"/>
              <w:bottom w:val="single" w:sz="4" w:space="0" w:color="auto"/>
              <w:right w:val="single" w:sz="4" w:space="0" w:color="auto"/>
            </w:tcBorders>
          </w:tcPr>
          <w:p w14:paraId="1462B3C9" w14:textId="77777777" w:rsidR="003328C9" w:rsidRPr="00FA10AA" w:rsidRDefault="003328C9" w:rsidP="0060202C">
            <w:pPr>
              <w:pStyle w:val="ListeParagraf"/>
              <w:spacing w:after="0"/>
              <w:ind w:left="0" w:firstLine="0"/>
            </w:pPr>
          </w:p>
        </w:tc>
      </w:tr>
      <w:tr w:rsidR="003328C9" w:rsidRPr="00FA10AA" w14:paraId="5FE2709E" w14:textId="77777777" w:rsidTr="003328C9">
        <w:tc>
          <w:tcPr>
            <w:tcW w:w="1397" w:type="dxa"/>
            <w:tcBorders>
              <w:top w:val="single" w:sz="4" w:space="0" w:color="auto"/>
              <w:left w:val="single" w:sz="4" w:space="0" w:color="auto"/>
              <w:bottom w:val="single" w:sz="4" w:space="0" w:color="auto"/>
              <w:right w:val="single" w:sz="4" w:space="0" w:color="auto"/>
            </w:tcBorders>
            <w:hideMark/>
          </w:tcPr>
          <w:p w14:paraId="40DEB60D" w14:textId="77777777" w:rsidR="003328C9" w:rsidRPr="00FA10AA" w:rsidRDefault="003328C9" w:rsidP="0060202C">
            <w:pPr>
              <w:pStyle w:val="ListeParagraf"/>
              <w:spacing w:after="0"/>
              <w:ind w:left="0" w:firstLine="0"/>
            </w:pPr>
            <w:r w:rsidRPr="00FA10AA">
              <w:t>Yüzde</w:t>
            </w:r>
          </w:p>
        </w:tc>
        <w:tc>
          <w:tcPr>
            <w:tcW w:w="1397" w:type="dxa"/>
            <w:tcBorders>
              <w:top w:val="single" w:sz="4" w:space="0" w:color="auto"/>
              <w:left w:val="single" w:sz="4" w:space="0" w:color="auto"/>
              <w:bottom w:val="single" w:sz="4" w:space="0" w:color="auto"/>
              <w:right w:val="single" w:sz="4" w:space="0" w:color="auto"/>
            </w:tcBorders>
          </w:tcPr>
          <w:p w14:paraId="3AFAEAB6" w14:textId="77777777" w:rsidR="003328C9" w:rsidRPr="00FA10AA" w:rsidRDefault="003328C9" w:rsidP="0060202C">
            <w:pPr>
              <w:pStyle w:val="ListeParagraf"/>
              <w:spacing w:after="0"/>
              <w:ind w:left="0" w:firstLine="0"/>
            </w:pPr>
          </w:p>
        </w:tc>
        <w:tc>
          <w:tcPr>
            <w:tcW w:w="1397" w:type="dxa"/>
            <w:tcBorders>
              <w:top w:val="single" w:sz="4" w:space="0" w:color="auto"/>
              <w:left w:val="single" w:sz="4" w:space="0" w:color="auto"/>
              <w:bottom w:val="single" w:sz="4" w:space="0" w:color="auto"/>
              <w:right w:val="single" w:sz="4" w:space="0" w:color="auto"/>
            </w:tcBorders>
          </w:tcPr>
          <w:p w14:paraId="470B27BA" w14:textId="77777777" w:rsidR="003328C9" w:rsidRPr="00FA10AA" w:rsidRDefault="003328C9" w:rsidP="0060202C">
            <w:pPr>
              <w:pStyle w:val="ListeParagraf"/>
              <w:spacing w:after="0"/>
              <w:ind w:left="0" w:firstLine="0"/>
            </w:pPr>
          </w:p>
        </w:tc>
        <w:tc>
          <w:tcPr>
            <w:tcW w:w="1397" w:type="dxa"/>
            <w:tcBorders>
              <w:top w:val="single" w:sz="4" w:space="0" w:color="auto"/>
              <w:left w:val="single" w:sz="4" w:space="0" w:color="auto"/>
              <w:bottom w:val="single" w:sz="4" w:space="0" w:color="auto"/>
              <w:right w:val="single" w:sz="4" w:space="0" w:color="auto"/>
            </w:tcBorders>
          </w:tcPr>
          <w:p w14:paraId="11FFDBB9" w14:textId="77777777" w:rsidR="003328C9" w:rsidRPr="00FA10AA" w:rsidRDefault="00376E34" w:rsidP="0060202C">
            <w:pPr>
              <w:pStyle w:val="ListeParagraf"/>
              <w:spacing w:after="0"/>
              <w:ind w:left="0" w:firstLine="0"/>
            </w:pPr>
            <w:r w:rsidRPr="00FA10AA">
              <w:t>%</w:t>
            </w:r>
            <w:r w:rsidR="00D30B6F" w:rsidRPr="00FA10AA">
              <w:t>33,3</w:t>
            </w:r>
          </w:p>
        </w:tc>
        <w:tc>
          <w:tcPr>
            <w:tcW w:w="1397" w:type="dxa"/>
            <w:tcBorders>
              <w:top w:val="single" w:sz="4" w:space="0" w:color="auto"/>
              <w:left w:val="single" w:sz="4" w:space="0" w:color="auto"/>
              <w:bottom w:val="single" w:sz="4" w:space="0" w:color="auto"/>
              <w:right w:val="single" w:sz="4" w:space="0" w:color="auto"/>
            </w:tcBorders>
          </w:tcPr>
          <w:p w14:paraId="1F9CF0D2" w14:textId="77777777" w:rsidR="003328C9" w:rsidRPr="00FA10AA" w:rsidRDefault="003328C9" w:rsidP="0060202C">
            <w:pPr>
              <w:pStyle w:val="ListeParagraf"/>
              <w:spacing w:after="0"/>
              <w:ind w:left="0" w:firstLine="0"/>
            </w:pPr>
          </w:p>
        </w:tc>
        <w:tc>
          <w:tcPr>
            <w:tcW w:w="1397" w:type="dxa"/>
            <w:tcBorders>
              <w:top w:val="single" w:sz="4" w:space="0" w:color="auto"/>
              <w:left w:val="single" w:sz="4" w:space="0" w:color="auto"/>
              <w:bottom w:val="single" w:sz="4" w:space="0" w:color="auto"/>
              <w:right w:val="single" w:sz="4" w:space="0" w:color="auto"/>
            </w:tcBorders>
          </w:tcPr>
          <w:p w14:paraId="62CF6CFF" w14:textId="5FA97019" w:rsidR="003328C9" w:rsidRPr="00FA10AA" w:rsidRDefault="00DE2A21" w:rsidP="0060202C">
            <w:pPr>
              <w:pStyle w:val="ListeParagraf"/>
              <w:spacing w:after="0"/>
              <w:ind w:left="0" w:firstLine="0"/>
            </w:pPr>
            <w:r w:rsidRPr="00FA10AA">
              <w:t>%</w:t>
            </w:r>
            <w:r w:rsidR="00D30B6F" w:rsidRPr="00FA10AA">
              <w:t>66,6</w:t>
            </w:r>
          </w:p>
        </w:tc>
        <w:tc>
          <w:tcPr>
            <w:tcW w:w="1398" w:type="dxa"/>
            <w:tcBorders>
              <w:top w:val="single" w:sz="4" w:space="0" w:color="auto"/>
              <w:left w:val="single" w:sz="4" w:space="0" w:color="auto"/>
              <w:bottom w:val="single" w:sz="4" w:space="0" w:color="auto"/>
              <w:right w:val="single" w:sz="4" w:space="0" w:color="auto"/>
            </w:tcBorders>
          </w:tcPr>
          <w:p w14:paraId="4A956221" w14:textId="77777777" w:rsidR="003328C9" w:rsidRPr="00FA10AA" w:rsidRDefault="003328C9" w:rsidP="0060202C">
            <w:pPr>
              <w:pStyle w:val="ListeParagraf"/>
              <w:spacing w:after="0"/>
              <w:ind w:left="0" w:firstLine="0"/>
            </w:pPr>
          </w:p>
        </w:tc>
      </w:tr>
    </w:tbl>
    <w:p w14:paraId="0D073511" w14:textId="77777777" w:rsidR="00376E34" w:rsidRPr="00FA10AA" w:rsidRDefault="00376E34" w:rsidP="00D46817"/>
    <w:p w14:paraId="688B9495" w14:textId="77777777" w:rsidR="00FF6E01" w:rsidRPr="00FA10AA" w:rsidRDefault="00873E4D" w:rsidP="00BD335F">
      <w:pPr>
        <w:pStyle w:val="Balk3"/>
      </w:pPr>
      <w:bookmarkStart w:id="18" w:name="_Toc95196249"/>
      <w:r w:rsidRPr="00FA10AA">
        <w:t>5</w:t>
      </w:r>
      <w:r w:rsidR="00FF6E01" w:rsidRPr="00FA10AA">
        <w:t xml:space="preserve">- </w:t>
      </w:r>
      <w:r w:rsidR="00FF6E01" w:rsidRPr="00CE1825">
        <w:t>Sunulan</w:t>
      </w:r>
      <w:r w:rsidR="00FF6E01" w:rsidRPr="00FA10AA">
        <w:t xml:space="preserve"> </w:t>
      </w:r>
      <w:r w:rsidR="00FF6E01" w:rsidRPr="00BD335F">
        <w:t>Hizmetler</w:t>
      </w:r>
      <w:bookmarkEnd w:id="18"/>
    </w:p>
    <w:p w14:paraId="4DCFF5F0" w14:textId="77777777" w:rsidR="00473E49" w:rsidRPr="00FA10AA" w:rsidRDefault="00473E49" w:rsidP="00934EB1"/>
    <w:p w14:paraId="3E1AE1E9" w14:textId="77777777" w:rsidR="00473E49" w:rsidRPr="00FA10AA" w:rsidRDefault="00473E49" w:rsidP="00261248">
      <w:pPr>
        <w:pStyle w:val="Balk4"/>
      </w:pPr>
      <w:r w:rsidRPr="00FA10AA">
        <w:t>5.3-</w:t>
      </w:r>
      <w:r w:rsidRPr="00CE1825">
        <w:t>İdari</w:t>
      </w:r>
      <w:r w:rsidRPr="00FA10AA">
        <w:t xml:space="preserve"> Hizmetler</w:t>
      </w:r>
    </w:p>
    <w:p w14:paraId="0E7B5032" w14:textId="77777777" w:rsidR="00546003" w:rsidRPr="00FA10AA" w:rsidRDefault="00546003" w:rsidP="00027287">
      <w:pPr>
        <w:pStyle w:val="ListeParagraf"/>
        <w:numPr>
          <w:ilvl w:val="0"/>
          <w:numId w:val="3"/>
        </w:numPr>
      </w:pPr>
      <w:r w:rsidRPr="00FA10AA">
        <w:t xml:space="preserve">Ödünç Verme </w:t>
      </w:r>
    </w:p>
    <w:p w14:paraId="084CF1A5" w14:textId="753FD2DF" w:rsidR="002E5D58" w:rsidRDefault="00546003" w:rsidP="00BD335F">
      <w:r w:rsidRPr="00FA10AA">
        <w:t xml:space="preserve">Üniversite akademik ve idari personeli ile öğrencilerimiz kütüphanenin doğal üyeleri olduğundan </w:t>
      </w:r>
      <w:r w:rsidR="00C145A3" w:rsidRPr="00FA10AA">
        <w:t>belli sayıda kitabı belli süre</w:t>
      </w:r>
      <w:r w:rsidRPr="00FA10AA">
        <w:t>ler içerisinde ödünç alabilmektedir.</w:t>
      </w:r>
      <w:r w:rsidR="00353FF8" w:rsidRPr="00FA10AA">
        <w:t xml:space="preserve"> Kurumlar arası </w:t>
      </w:r>
      <w:r w:rsidR="00BD1BCA">
        <w:t xml:space="preserve">iş birliği </w:t>
      </w:r>
      <w:r w:rsidR="00353FF8" w:rsidRPr="00FA10AA">
        <w:t>protok</w:t>
      </w:r>
      <w:r w:rsidR="00BD1BCA">
        <w:t>olü</w:t>
      </w:r>
      <w:r w:rsidR="00353FF8" w:rsidRPr="00FA10AA">
        <w:t xml:space="preserve"> </w:t>
      </w:r>
      <w:proofErr w:type="gramStart"/>
      <w:r w:rsidR="00353FF8" w:rsidRPr="00FA10AA">
        <w:t>dahilinde</w:t>
      </w:r>
      <w:proofErr w:type="gramEnd"/>
      <w:r w:rsidR="00C7759E" w:rsidRPr="00FA10AA">
        <w:t xml:space="preserve"> bazı kamu kurumlarının personeli de kütüphane hizmetlerinden faydalandırılmaktadır.</w:t>
      </w:r>
    </w:p>
    <w:p w14:paraId="0F806F8B" w14:textId="77777777" w:rsidR="00833F64" w:rsidRDefault="00833F64" w:rsidP="00BD335F"/>
    <w:p w14:paraId="4D43E77C" w14:textId="77777777" w:rsidR="00833F64" w:rsidRPr="00FA10AA" w:rsidRDefault="00833F64" w:rsidP="00BD335F"/>
    <w:p w14:paraId="0ADEF1A7" w14:textId="77777777" w:rsidR="00546003" w:rsidRPr="00FA10AA" w:rsidRDefault="00546003" w:rsidP="00027287">
      <w:pPr>
        <w:pStyle w:val="ListeParagraf"/>
        <w:numPr>
          <w:ilvl w:val="0"/>
          <w:numId w:val="3"/>
        </w:numPr>
      </w:pPr>
      <w:r w:rsidRPr="00FA10AA">
        <w:lastRenderedPageBreak/>
        <w:t>Danışma Hizmeti</w:t>
      </w:r>
    </w:p>
    <w:p w14:paraId="176C7E33" w14:textId="7E4B3A27" w:rsidR="00D73727" w:rsidRDefault="004E2260" w:rsidP="00934EB1">
      <w:r>
        <w:t>Kütüphane kullanıcıl</w:t>
      </w:r>
      <w:r w:rsidR="00D73727">
        <w:t xml:space="preserve">arına </w:t>
      </w:r>
      <w:r w:rsidR="004966C4">
        <w:t xml:space="preserve">bilgi kullanımı ve </w:t>
      </w:r>
      <w:r w:rsidR="00D73727">
        <w:t>araştırma sürecinde gereksinim duy</w:t>
      </w:r>
      <w:r w:rsidR="004966C4">
        <w:t>ulan</w:t>
      </w:r>
      <w:r w:rsidR="00D73727">
        <w:t xml:space="preserve"> tüm bilgi hizmetleri</w:t>
      </w:r>
      <w:r w:rsidR="004966C4">
        <w:t>ne yönelik eğitim ve danışma hizmetleri verilmektedir.</w:t>
      </w:r>
    </w:p>
    <w:p w14:paraId="046EC4AF" w14:textId="77777777" w:rsidR="002E5D58" w:rsidRPr="00FA10AA" w:rsidRDefault="002E5D58" w:rsidP="00934EB1"/>
    <w:p w14:paraId="287C0FF8" w14:textId="77777777" w:rsidR="00546003" w:rsidRPr="00FA10AA" w:rsidRDefault="00546003" w:rsidP="00027287">
      <w:pPr>
        <w:pStyle w:val="ListeParagraf"/>
        <w:numPr>
          <w:ilvl w:val="0"/>
          <w:numId w:val="3"/>
        </w:numPr>
      </w:pPr>
      <w:r w:rsidRPr="00FA10AA">
        <w:t xml:space="preserve">Tarama hizmeti (e-katalog) </w:t>
      </w:r>
    </w:p>
    <w:p w14:paraId="3A7D5EE2" w14:textId="77777777" w:rsidR="00546003" w:rsidRPr="00FA10AA" w:rsidRDefault="00546003" w:rsidP="0060202C">
      <w:r w:rsidRPr="00FA10AA">
        <w:t>Merkez kütüphane koleksiyonundaki tüm materyaller kütüphane otomasyonunda kayıtlı olup katalog taraması internet üzerinden</w:t>
      </w:r>
      <w:r w:rsidR="0044662F" w:rsidRPr="00FA10AA">
        <w:t>, Mobil Uygulama (Cep Kütüphanem) ile</w:t>
      </w:r>
      <w:r w:rsidRPr="00FA10AA">
        <w:t xml:space="preserve"> 24 saat kesintisiz yapılabilmektedir.</w:t>
      </w:r>
      <w:r w:rsidR="0044662F" w:rsidRPr="00FA10AA">
        <w:t xml:space="preserve"> Ayrıca Kütüphane Binasında bulunan 2 (iki) adet </w:t>
      </w:r>
      <w:proofErr w:type="spellStart"/>
      <w:r w:rsidR="0044662F" w:rsidRPr="00FA10AA">
        <w:t>Kiosk</w:t>
      </w:r>
      <w:proofErr w:type="spellEnd"/>
      <w:r w:rsidR="0044662F" w:rsidRPr="00FA10AA">
        <w:t xml:space="preserve"> ile Kütüphane çalışma saatlerinde katalog taraması yapılabilmektedir.</w:t>
      </w:r>
    </w:p>
    <w:p w14:paraId="17D7B52F" w14:textId="77777777" w:rsidR="00546003" w:rsidRPr="00FA10AA" w:rsidRDefault="00546003" w:rsidP="00027287">
      <w:pPr>
        <w:pStyle w:val="ListeParagraf"/>
        <w:numPr>
          <w:ilvl w:val="0"/>
          <w:numId w:val="3"/>
        </w:numPr>
      </w:pPr>
      <w:r w:rsidRPr="00FA10AA">
        <w:t xml:space="preserve">Süreli yayın hizmeti </w:t>
      </w:r>
    </w:p>
    <w:p w14:paraId="494E835F" w14:textId="4FE1B301" w:rsidR="00CC249B" w:rsidRPr="00FA10AA" w:rsidRDefault="00CC249B" w:rsidP="00934EB1">
      <w:r w:rsidRPr="00FA10AA">
        <w:t xml:space="preserve">Kütüphaneye dağıtım, bağış ve satın alma yoluyla gelen dergi </w:t>
      </w:r>
      <w:r w:rsidR="007C626A">
        <w:t>vb. yayınlar</w:t>
      </w:r>
      <w:r w:rsidRPr="00FA10AA">
        <w:t xml:space="preserve"> kull</w:t>
      </w:r>
      <w:r w:rsidR="00BA21CA" w:rsidRPr="00FA10AA">
        <w:t>an</w:t>
      </w:r>
      <w:r w:rsidRPr="00FA10AA">
        <w:t xml:space="preserve">ıcı hizmetine </w:t>
      </w:r>
      <w:r w:rsidR="007C626A">
        <w:t>sunulmaktadır</w:t>
      </w:r>
      <w:r w:rsidRPr="00FA10AA">
        <w:t>.</w:t>
      </w:r>
    </w:p>
    <w:p w14:paraId="3BDBE401" w14:textId="77777777" w:rsidR="00546003" w:rsidRPr="00FA10AA" w:rsidRDefault="00546003" w:rsidP="00027287">
      <w:pPr>
        <w:pStyle w:val="ListeParagraf"/>
        <w:numPr>
          <w:ilvl w:val="0"/>
          <w:numId w:val="3"/>
        </w:numPr>
      </w:pPr>
      <w:r w:rsidRPr="00FA10AA">
        <w:t xml:space="preserve">Kataloglama – Sınıflama </w:t>
      </w:r>
    </w:p>
    <w:p w14:paraId="7DC6DBB1" w14:textId="56DEFAA9" w:rsidR="00FF0F41" w:rsidRPr="00FA10AA" w:rsidRDefault="00CC249B" w:rsidP="00934EB1">
      <w:r w:rsidRPr="00FA10AA">
        <w:t>Kütüphane</w:t>
      </w:r>
      <w:r w:rsidR="007C626A">
        <w:t xml:space="preserve">deki </w:t>
      </w:r>
      <w:r w:rsidR="005714D7" w:rsidRPr="00FA10AA">
        <w:t xml:space="preserve">bilgi kaynakları, uluslararası </w:t>
      </w:r>
      <w:r w:rsidRPr="00FA10AA">
        <w:t xml:space="preserve">standartlardaki sistemlere </w:t>
      </w:r>
      <w:r w:rsidR="007C626A" w:rsidRPr="00FA10AA">
        <w:t xml:space="preserve">(LCC: Kongre Kütüphanesi </w:t>
      </w:r>
      <w:r w:rsidR="007C626A" w:rsidRPr="00FA10AA">
        <w:rPr>
          <w:bCs/>
        </w:rPr>
        <w:t>Sınıflama</w:t>
      </w:r>
      <w:r w:rsidR="007C626A" w:rsidRPr="00FA10AA">
        <w:t xml:space="preserve"> Yöntemi)</w:t>
      </w:r>
      <w:r w:rsidR="007C626A">
        <w:t xml:space="preserve"> </w:t>
      </w:r>
      <w:r w:rsidRPr="00FA10AA">
        <w:t xml:space="preserve">göre </w:t>
      </w:r>
      <w:proofErr w:type="spellStart"/>
      <w:r w:rsidRPr="00FA10AA">
        <w:t>kataloglanmakta</w:t>
      </w:r>
      <w:proofErr w:type="spellEnd"/>
      <w:r w:rsidRPr="00FA10AA">
        <w:t xml:space="preserve"> </w:t>
      </w:r>
      <w:r w:rsidR="0044662F" w:rsidRPr="00FA10AA">
        <w:t xml:space="preserve">ve </w:t>
      </w:r>
      <w:r w:rsidR="00E86B3A" w:rsidRPr="00FA10AA">
        <w:t>sınıflan</w:t>
      </w:r>
      <w:r w:rsidR="0044662F" w:rsidRPr="00FA10AA">
        <w:t>dırıl</w:t>
      </w:r>
      <w:r w:rsidR="00E86B3A" w:rsidRPr="00FA10AA">
        <w:t>maktadır</w:t>
      </w:r>
      <w:r w:rsidR="0044662F" w:rsidRPr="00FA10AA">
        <w:t>.</w:t>
      </w:r>
      <w:r w:rsidR="00E86B3A" w:rsidRPr="00FA10AA">
        <w:t xml:space="preserve"> </w:t>
      </w:r>
    </w:p>
    <w:p w14:paraId="418914A2" w14:textId="77777777" w:rsidR="00546003" w:rsidRPr="00FA10AA" w:rsidRDefault="00546003" w:rsidP="00027287">
      <w:pPr>
        <w:pStyle w:val="ListeParagraf"/>
        <w:numPr>
          <w:ilvl w:val="0"/>
          <w:numId w:val="4"/>
        </w:numPr>
      </w:pPr>
      <w:r w:rsidRPr="00FA10AA">
        <w:t xml:space="preserve">Otomasyon Hizmeti </w:t>
      </w:r>
    </w:p>
    <w:p w14:paraId="42E96DD5" w14:textId="39940095" w:rsidR="002E5D58" w:rsidRPr="00FA10AA" w:rsidRDefault="00576B97" w:rsidP="00934EB1">
      <w:r w:rsidRPr="00FA10AA">
        <w:t>File M</w:t>
      </w:r>
      <w:r w:rsidR="00CC249B" w:rsidRPr="00FA10AA">
        <w:t xml:space="preserve">aker tabanlı YORDAM </w:t>
      </w:r>
      <w:r w:rsidR="00C145A3" w:rsidRPr="00FA10AA">
        <w:t>K</w:t>
      </w:r>
      <w:r w:rsidR="00CC249B" w:rsidRPr="00FA10AA">
        <w:t xml:space="preserve">ütüphane Otomasyonu ile tüm </w:t>
      </w:r>
      <w:r w:rsidR="00915E7A">
        <w:t>basılı kaynakların yönetimi ve kullanım</w:t>
      </w:r>
      <w:r w:rsidR="00CC249B" w:rsidRPr="00FA10AA">
        <w:t xml:space="preserve"> takibi yapılmaktadır</w:t>
      </w:r>
      <w:r w:rsidR="0061026C" w:rsidRPr="00FA10AA">
        <w:t>.</w:t>
      </w:r>
    </w:p>
    <w:p w14:paraId="5108BF82" w14:textId="66A9C9F9" w:rsidR="00CC249B" w:rsidRPr="00FA10AA" w:rsidRDefault="00546003" w:rsidP="00027287">
      <w:pPr>
        <w:pStyle w:val="ListeParagraf"/>
        <w:numPr>
          <w:ilvl w:val="0"/>
          <w:numId w:val="3"/>
        </w:numPr>
      </w:pPr>
      <w:r w:rsidRPr="00FA10AA">
        <w:t>Kütüphaneler arası Ödünç verme</w:t>
      </w:r>
      <w:r w:rsidR="00915E7A">
        <w:t xml:space="preserve"> ve Belge Sağlama</w:t>
      </w:r>
      <w:r w:rsidRPr="00FA10AA">
        <w:t xml:space="preserve"> hizmeti    </w:t>
      </w:r>
    </w:p>
    <w:p w14:paraId="57A7B3CB" w14:textId="4CE284F3" w:rsidR="00546003" w:rsidRPr="00FA10AA" w:rsidRDefault="00CC249B" w:rsidP="00934EB1">
      <w:r w:rsidRPr="00FA10AA">
        <w:t>Kütüphaneler Arası Ödünç Alma (ILL) hizmeti</w:t>
      </w:r>
      <w:r w:rsidR="006F33C5">
        <w:t xml:space="preserve"> ile</w:t>
      </w:r>
      <w:r w:rsidRPr="00FA10AA">
        <w:t xml:space="preserve"> kütüphane koleksiyonunda bulunmayan kitaplar </w:t>
      </w:r>
      <w:r w:rsidR="007C232E" w:rsidRPr="00FA10AA">
        <w:t xml:space="preserve">ANKOS KİTS </w:t>
      </w:r>
      <w:r w:rsidR="00484B8B">
        <w:t>sistemi kullanılarak</w:t>
      </w:r>
      <w:r w:rsidR="00312528">
        <w:t xml:space="preserve"> diğer üniversitelerin kütüphanelerinden</w:t>
      </w:r>
      <w:r w:rsidR="00484B8B">
        <w:t xml:space="preserve"> temin edilmektedir. </w:t>
      </w:r>
      <w:r w:rsidR="00D01EA2" w:rsidRPr="00FA10AA">
        <w:t>TÜBESS sistem</w:t>
      </w:r>
      <w:r w:rsidR="00312528">
        <w:t xml:space="preserve">i aracığı ile de </w:t>
      </w:r>
      <w:r w:rsidR="00AC7ABA">
        <w:t>makale ve elektronik tezler temin edilmektedir</w:t>
      </w:r>
      <w:r w:rsidRPr="00FA10AA">
        <w:t>.</w:t>
      </w:r>
      <w:r w:rsidR="00AC7ABA">
        <w:rPr>
          <w:b/>
        </w:rPr>
        <w:t xml:space="preserve"> </w:t>
      </w:r>
      <w:r w:rsidR="00AC7ABA">
        <w:rPr>
          <w:bCs/>
        </w:rPr>
        <w:t xml:space="preserve">Bazı kütüphaneler ile yapılan </w:t>
      </w:r>
      <w:r w:rsidR="00187CAE" w:rsidRPr="00FA10AA">
        <w:t>protokoller çerçevesinde</w:t>
      </w:r>
      <w:r w:rsidR="00187CAE" w:rsidRPr="00FA10AA">
        <w:rPr>
          <w:b/>
        </w:rPr>
        <w:t xml:space="preserve"> </w:t>
      </w:r>
      <w:r w:rsidR="00187CAE" w:rsidRPr="00FA10AA">
        <w:t>anlaşmalı</w:t>
      </w:r>
      <w:r w:rsidR="00187CAE" w:rsidRPr="00FA10AA">
        <w:rPr>
          <w:b/>
        </w:rPr>
        <w:t xml:space="preserve"> </w:t>
      </w:r>
      <w:r w:rsidR="00187CAE" w:rsidRPr="00FA10AA">
        <w:t xml:space="preserve">Üniversite </w:t>
      </w:r>
      <w:r w:rsidR="00626C82" w:rsidRPr="00FA10AA">
        <w:t>Kütüphaneleri</w:t>
      </w:r>
      <w:r w:rsidR="00626C82" w:rsidRPr="00FA10AA">
        <w:rPr>
          <w:b/>
        </w:rPr>
        <w:t xml:space="preserve"> </w:t>
      </w:r>
      <w:r w:rsidR="00626C82" w:rsidRPr="00FA10AA">
        <w:t>ile</w:t>
      </w:r>
      <w:r w:rsidR="00187CAE" w:rsidRPr="00FA10AA">
        <w:t xml:space="preserve"> kütüphanelerin karşılıklı kullanımı</w:t>
      </w:r>
      <w:r w:rsidR="00AC7ABA">
        <w:t xml:space="preserve"> sağlanmaktadır</w:t>
      </w:r>
      <w:r w:rsidR="00187CAE" w:rsidRPr="00FA10AA">
        <w:t>.</w:t>
      </w:r>
    </w:p>
    <w:p w14:paraId="176A0B75" w14:textId="77777777" w:rsidR="00546003" w:rsidRPr="00FA10AA" w:rsidRDefault="00546003" w:rsidP="00027287">
      <w:pPr>
        <w:pStyle w:val="ListeParagraf"/>
        <w:numPr>
          <w:ilvl w:val="0"/>
          <w:numId w:val="3"/>
        </w:numPr>
      </w:pPr>
      <w:r w:rsidRPr="00FA10AA">
        <w:t xml:space="preserve">Elektronik Kaynak Hizmeti </w:t>
      </w:r>
    </w:p>
    <w:p w14:paraId="5A464060" w14:textId="051CD6B5" w:rsidR="00CC249B" w:rsidRPr="00FA10AA" w:rsidRDefault="00CC249B" w:rsidP="00934EB1">
      <w:r w:rsidRPr="00FA10AA">
        <w:t>Güncel bilgiye hızlı erişimin önem taşıdığı günümüzde</w:t>
      </w:r>
      <w:r w:rsidR="00FF0F41" w:rsidRPr="00FA10AA">
        <w:t xml:space="preserve"> abone </w:t>
      </w:r>
      <w:r w:rsidR="003947F5">
        <w:t xml:space="preserve">veya satın alınarak </w:t>
      </w:r>
      <w:r w:rsidR="00FF0F41" w:rsidRPr="00FA10AA">
        <w:t>erişim sağlanan bilim</w:t>
      </w:r>
      <w:r w:rsidR="003947F5">
        <w:t>sel bilgi kaynaklarına</w:t>
      </w:r>
      <w:r w:rsidR="00083027">
        <w:t xml:space="preserve">, sistemlerine </w:t>
      </w:r>
      <w:r w:rsidR="00190F22">
        <w:t>(</w:t>
      </w:r>
      <w:r w:rsidR="007C232E" w:rsidRPr="00FA10AA">
        <w:t>tam metin makale, öz/özet</w:t>
      </w:r>
      <w:r w:rsidR="00FF0F41" w:rsidRPr="00FA10AA">
        <w:t xml:space="preserve"> ve e-kitap</w:t>
      </w:r>
      <w:r w:rsidR="00083027">
        <w:t>…</w:t>
      </w:r>
      <w:r w:rsidR="00190F22">
        <w:t xml:space="preserve">) </w:t>
      </w:r>
      <w:r w:rsidR="00FF0F41" w:rsidRPr="00FA10AA">
        <w:t>kütüphane</w:t>
      </w:r>
      <w:r w:rsidR="007A149F" w:rsidRPr="00FA10AA">
        <w:t xml:space="preserve"> web sitesi</w:t>
      </w:r>
      <w:r w:rsidR="00C145A3" w:rsidRPr="00FA10AA">
        <w:t xml:space="preserve"> </w:t>
      </w:r>
      <w:r w:rsidR="00FF0F41" w:rsidRPr="00FA10AA">
        <w:t>üzerinden</w:t>
      </w:r>
      <w:r w:rsidR="004700EC">
        <w:t xml:space="preserve"> IP kontrollü </w:t>
      </w:r>
      <w:r w:rsidR="00FF0F41" w:rsidRPr="00FA10AA">
        <w:t xml:space="preserve">ve </w:t>
      </w:r>
      <w:r w:rsidR="00434B03" w:rsidRPr="00FA10AA">
        <w:t>uzak erişim program</w:t>
      </w:r>
      <w:r w:rsidR="003947F5">
        <w:t>ları</w:t>
      </w:r>
      <w:r w:rsidR="00434B03" w:rsidRPr="00FA10AA">
        <w:t xml:space="preserve"> ile hizmete</w:t>
      </w:r>
      <w:r w:rsidR="00FF0F41" w:rsidRPr="00FA10AA">
        <w:t xml:space="preserve"> sunulmaktadır</w:t>
      </w:r>
      <w:r w:rsidR="0054030B" w:rsidRPr="00FA10AA">
        <w:t>.</w:t>
      </w:r>
    </w:p>
    <w:p w14:paraId="45F8091A" w14:textId="77777777" w:rsidR="00546003" w:rsidRPr="00FA10AA" w:rsidRDefault="00546003" w:rsidP="00027287">
      <w:pPr>
        <w:pStyle w:val="ListeParagraf"/>
        <w:numPr>
          <w:ilvl w:val="0"/>
          <w:numId w:val="3"/>
        </w:numPr>
      </w:pPr>
      <w:r w:rsidRPr="00FA10AA">
        <w:t xml:space="preserve">Oryantasyon Hizmeti </w:t>
      </w:r>
    </w:p>
    <w:p w14:paraId="5782052F" w14:textId="72D60802" w:rsidR="00FF0F41" w:rsidRPr="00FA10AA" w:rsidRDefault="00C145A3" w:rsidP="00934EB1">
      <w:r w:rsidRPr="00FA10AA">
        <w:t>Üniversiteye</w:t>
      </w:r>
      <w:r w:rsidR="00FF0F41" w:rsidRPr="00FA10AA">
        <w:t xml:space="preserve"> yeni gelen öğren</w:t>
      </w:r>
      <w:r w:rsidRPr="00FA10AA">
        <w:t>cilere kütüphane ve hizmetleri</w:t>
      </w:r>
      <w:r w:rsidR="00083027">
        <w:t>ni</w:t>
      </w:r>
      <w:r w:rsidR="00FF0F41" w:rsidRPr="00FA10AA">
        <w:t xml:space="preserve"> tanıtmak </w:t>
      </w:r>
      <w:r w:rsidR="00623E54">
        <w:t>amacıyla</w:t>
      </w:r>
      <w:r w:rsidR="00FF0F41" w:rsidRPr="00FA10AA">
        <w:t xml:space="preserve"> belirli dönemlerde oryantasyon eğitimi verilmektedir.</w:t>
      </w:r>
    </w:p>
    <w:p w14:paraId="52D7C5E1" w14:textId="77777777" w:rsidR="00546003" w:rsidRPr="00FA10AA" w:rsidRDefault="00546003" w:rsidP="00027287">
      <w:pPr>
        <w:pStyle w:val="ListeParagraf"/>
        <w:numPr>
          <w:ilvl w:val="0"/>
          <w:numId w:val="3"/>
        </w:numPr>
      </w:pPr>
      <w:r w:rsidRPr="00FA10AA">
        <w:t xml:space="preserve">Sağlama Hizmeti </w:t>
      </w:r>
    </w:p>
    <w:p w14:paraId="3ACF1B76" w14:textId="5F39AE86" w:rsidR="00FF0F41" w:rsidRDefault="00FF0F41" w:rsidP="00934EB1">
      <w:r w:rsidRPr="00FA10AA">
        <w:t>Kütüphane koleksiyonunu zenginleştirmek</w:t>
      </w:r>
      <w:r w:rsidR="00623E54">
        <w:t xml:space="preserve"> ve güncel tutmak</w:t>
      </w:r>
      <w:r w:rsidRPr="00FA10AA">
        <w:t xml:space="preserve"> için ve </w:t>
      </w:r>
      <w:r w:rsidR="00623E54">
        <w:t>a</w:t>
      </w:r>
      <w:r w:rsidRPr="00FA10AA">
        <w:t xml:space="preserve">kademik ve idari birimlerin </w:t>
      </w:r>
      <w:r w:rsidR="00570EF1">
        <w:t xml:space="preserve">gereksinimleri ve </w:t>
      </w:r>
      <w:r w:rsidRPr="00FA10AA">
        <w:t xml:space="preserve">talepleri </w:t>
      </w:r>
      <w:r w:rsidR="00570EF1">
        <w:t>doğrultusunda</w:t>
      </w:r>
      <w:r w:rsidRPr="00FA10AA">
        <w:t xml:space="preserve"> kütüphane</w:t>
      </w:r>
      <w:r w:rsidR="00623E54">
        <w:t xml:space="preserve">ye </w:t>
      </w:r>
      <w:r w:rsidR="00CE456F" w:rsidRPr="00FA10AA">
        <w:t>yani kaynaklar alınmaktadır.</w:t>
      </w:r>
    </w:p>
    <w:p w14:paraId="41145E88" w14:textId="77777777" w:rsidR="00833F64" w:rsidRDefault="00833F64" w:rsidP="00934EB1"/>
    <w:p w14:paraId="457B631E" w14:textId="77777777" w:rsidR="00833F64" w:rsidRPr="00FA10AA" w:rsidRDefault="00833F64" w:rsidP="00934EB1"/>
    <w:p w14:paraId="3348AB77" w14:textId="77777777" w:rsidR="00546003" w:rsidRPr="00FA10AA" w:rsidRDefault="00546003" w:rsidP="00027287">
      <w:pPr>
        <w:pStyle w:val="ListeParagraf"/>
        <w:numPr>
          <w:ilvl w:val="0"/>
          <w:numId w:val="3"/>
        </w:numPr>
      </w:pPr>
      <w:r w:rsidRPr="00FA10AA">
        <w:lastRenderedPageBreak/>
        <w:t xml:space="preserve">İstatistik Hizmeti </w:t>
      </w:r>
    </w:p>
    <w:p w14:paraId="05E6C53B" w14:textId="7A5B6EFC" w:rsidR="00FF0F41" w:rsidRPr="00FA10AA" w:rsidRDefault="00FF0F41" w:rsidP="00934EB1">
      <w:r w:rsidRPr="00FA10AA">
        <w:t>Kütüphane kaynaklarının kullanımı ile ilgili her türlü istatistik</w:t>
      </w:r>
      <w:r w:rsidR="00570EF1">
        <w:t>i veriler</w:t>
      </w:r>
      <w:r w:rsidR="00BA21CA" w:rsidRPr="00FA10AA">
        <w:t xml:space="preserve"> belirli aralıklarla </w:t>
      </w:r>
      <w:r w:rsidR="004404E6">
        <w:t>alınmakta</w:t>
      </w:r>
      <w:r w:rsidR="00F21831">
        <w:t xml:space="preserve"> ve </w:t>
      </w:r>
      <w:r w:rsidR="00BA21CA" w:rsidRPr="00FA10AA">
        <w:t>tale</w:t>
      </w:r>
      <w:r w:rsidRPr="00FA10AA">
        <w:t xml:space="preserve">p </w:t>
      </w:r>
      <w:r w:rsidR="00F21831">
        <w:t xml:space="preserve">edilmesi </w:t>
      </w:r>
      <w:r w:rsidRPr="00FA10AA">
        <w:t>halinde üst mercilere ile</w:t>
      </w:r>
      <w:r w:rsidR="004404E6">
        <w:t>tilmektedir</w:t>
      </w:r>
      <w:r w:rsidR="00576B97" w:rsidRPr="00FA10AA">
        <w:t>.</w:t>
      </w:r>
    </w:p>
    <w:p w14:paraId="2328D3E9" w14:textId="782A039F" w:rsidR="00576B97" w:rsidRPr="00FA10AA" w:rsidRDefault="00576B97" w:rsidP="00027287">
      <w:pPr>
        <w:pStyle w:val="ListeParagraf"/>
        <w:numPr>
          <w:ilvl w:val="0"/>
          <w:numId w:val="3"/>
        </w:numPr>
      </w:pPr>
      <w:r w:rsidRPr="00FA10AA">
        <w:t>Bilişim Teknoloji</w:t>
      </w:r>
      <w:r w:rsidR="004404E6">
        <w:t>leri</w:t>
      </w:r>
      <w:r w:rsidRPr="00FA10AA">
        <w:t xml:space="preserve"> Hizmeti</w:t>
      </w:r>
    </w:p>
    <w:p w14:paraId="3BC88F5B" w14:textId="75F0C10B" w:rsidR="00576B97" w:rsidRPr="00FA10AA" w:rsidRDefault="00391E2D" w:rsidP="00027287">
      <w:r>
        <w:t>Kütüphanede b</w:t>
      </w:r>
      <w:r w:rsidR="0026724F">
        <w:t>i</w:t>
      </w:r>
      <w:r>
        <w:t xml:space="preserve">lişim teknolojilerinden yararlanarak hizmet verilmektedir. Bu kapsamda </w:t>
      </w:r>
      <w:r w:rsidR="00413093">
        <w:t>k</w:t>
      </w:r>
      <w:r w:rsidR="00576B97" w:rsidRPr="00FA10AA">
        <w:t xml:space="preserve">ütüphane </w:t>
      </w:r>
      <w:r w:rsidR="00F857C4" w:rsidRPr="00FA10AA">
        <w:t xml:space="preserve">içerisinde </w:t>
      </w:r>
      <w:r w:rsidR="00413093">
        <w:t>b</w:t>
      </w:r>
      <w:r w:rsidR="00413093" w:rsidRPr="00FA10AA">
        <w:t xml:space="preserve">ilgisayar </w:t>
      </w:r>
      <w:r w:rsidR="00413093">
        <w:t>l</w:t>
      </w:r>
      <w:r w:rsidR="00413093" w:rsidRPr="00FA10AA">
        <w:t>aboratuvarı</w:t>
      </w:r>
      <w:r w:rsidR="00413093">
        <w:t xml:space="preserve">, </w:t>
      </w:r>
      <w:r w:rsidR="00413093" w:rsidRPr="00FA10AA">
        <w:t>kitap tarama</w:t>
      </w:r>
      <w:r w:rsidR="00413093">
        <w:t xml:space="preserve"> için</w:t>
      </w:r>
      <w:r w:rsidR="00413093" w:rsidRPr="00FA10AA">
        <w:t xml:space="preserve"> </w:t>
      </w:r>
      <w:proofErr w:type="spellStart"/>
      <w:r w:rsidR="00F857C4" w:rsidRPr="00FA10AA">
        <w:t>Book</w:t>
      </w:r>
      <w:proofErr w:type="spellEnd"/>
      <w:r w:rsidR="00F857C4" w:rsidRPr="00FA10AA">
        <w:t xml:space="preserve"> </w:t>
      </w:r>
      <w:proofErr w:type="spellStart"/>
      <w:r w:rsidR="00F857C4" w:rsidRPr="00FA10AA">
        <w:t>Eye</w:t>
      </w:r>
      <w:proofErr w:type="spellEnd"/>
      <w:r w:rsidR="00F857C4" w:rsidRPr="00FA10AA">
        <w:t xml:space="preserve"> </w:t>
      </w:r>
      <w:r w:rsidR="00E008ED">
        <w:t>cihazı</w:t>
      </w:r>
      <w:r w:rsidR="00F857C4" w:rsidRPr="00FA10AA">
        <w:t xml:space="preserve">, </w:t>
      </w:r>
      <w:r w:rsidR="009D555A">
        <w:t>k</w:t>
      </w:r>
      <w:r w:rsidR="0023428B">
        <w:t xml:space="preserve">ullanıcının kendisinin ödünç ve iade işlemini sağladığı </w:t>
      </w:r>
      <w:r w:rsidR="00F857C4" w:rsidRPr="00FA10AA">
        <w:t xml:space="preserve">Self </w:t>
      </w:r>
      <w:proofErr w:type="spellStart"/>
      <w:r w:rsidR="00F857C4" w:rsidRPr="00FA10AA">
        <w:t>Check</w:t>
      </w:r>
      <w:proofErr w:type="spellEnd"/>
      <w:r w:rsidR="0023428B">
        <w:t xml:space="preserve"> cihazı</w:t>
      </w:r>
      <w:r w:rsidR="00BB25A2" w:rsidRPr="00FA10AA">
        <w:t>,</w:t>
      </w:r>
      <w:r w:rsidR="00F857C4" w:rsidRPr="00FA10AA">
        <w:t xml:space="preserve"> </w:t>
      </w:r>
      <w:r w:rsidR="004071A1">
        <w:t xml:space="preserve">tarama işlemlerinin yapıldığı </w:t>
      </w:r>
      <w:proofErr w:type="spellStart"/>
      <w:r w:rsidR="00F857C4" w:rsidRPr="00FA10AA">
        <w:t>Kiosk</w:t>
      </w:r>
      <w:proofErr w:type="spellEnd"/>
      <w:r w:rsidR="00F857C4" w:rsidRPr="00FA10AA">
        <w:t xml:space="preserve"> </w:t>
      </w:r>
      <w:r w:rsidR="004071A1">
        <w:t xml:space="preserve">cihazları, kaynak </w:t>
      </w:r>
      <w:r w:rsidR="0075621F">
        <w:t xml:space="preserve">dolaşımının ve </w:t>
      </w:r>
      <w:r w:rsidR="004071A1">
        <w:t xml:space="preserve">yönetiminin sağlandığı </w:t>
      </w:r>
      <w:r w:rsidR="0075621F">
        <w:t xml:space="preserve">RFID donanımları </w:t>
      </w:r>
      <w:r w:rsidR="000732CA">
        <w:t>vardır.</w:t>
      </w:r>
    </w:p>
    <w:p w14:paraId="11D203CE" w14:textId="01FE5EB9" w:rsidR="00F857C4" w:rsidRDefault="00785B51" w:rsidP="00027287">
      <w:pPr>
        <w:pStyle w:val="ListeParagraf"/>
        <w:numPr>
          <w:ilvl w:val="0"/>
          <w:numId w:val="3"/>
        </w:numPr>
        <w:rPr>
          <w:color w:val="000000" w:themeColor="text1"/>
        </w:rPr>
      </w:pPr>
      <w:r w:rsidRPr="000732CA">
        <w:rPr>
          <w:color w:val="000000" w:themeColor="text1"/>
        </w:rPr>
        <w:t>Açık Arşiv/Açık Erişim Hizmeti</w:t>
      </w:r>
    </w:p>
    <w:p w14:paraId="1684A08C" w14:textId="508BAD07" w:rsidR="000732CA" w:rsidRPr="000732CA" w:rsidRDefault="003177A3" w:rsidP="000732CA">
      <w:r>
        <w:t>Üniversite</w:t>
      </w:r>
      <w:r w:rsidR="009B4143">
        <w:t xml:space="preserve">deki araştırmacıların ürettikleri yayınların </w:t>
      </w:r>
      <w:r w:rsidR="00676AD1">
        <w:t xml:space="preserve">bilim dünyasına erişimini sağlamak amacıyla </w:t>
      </w:r>
      <w:r w:rsidR="009B4143">
        <w:t>açık erişim sistem</w:t>
      </w:r>
      <w:r w:rsidR="006C7B7D">
        <w:t>i kurulmuş</w:t>
      </w:r>
      <w:r w:rsidR="000F4B61">
        <w:t xml:space="preserve">tur. Sistemi kurma, yönetme ve sürdürebilirliğini sağlamak amacıyla </w:t>
      </w:r>
      <w:r w:rsidR="00F81BEF">
        <w:t xml:space="preserve">Üniversitemiz Bilgi ve Belge Yönetimi Bölümü öğretim elemanları </w:t>
      </w:r>
      <w:r w:rsidR="00625162">
        <w:t xml:space="preserve">ile birlikte çalışılmıştır. </w:t>
      </w:r>
      <w:r w:rsidR="005910F7">
        <w:t xml:space="preserve">Akademisyenlerin açık erişeme yönelik farkındalıklarını sağlamak üzere </w:t>
      </w:r>
      <w:r w:rsidR="00DA4F53">
        <w:t>eğitim çalışmalarına başlanmışt</w:t>
      </w:r>
      <w:r w:rsidR="00A31AE9">
        <w:t>ı</w:t>
      </w:r>
      <w:r w:rsidR="00DA4F53">
        <w:t>r.</w:t>
      </w:r>
    </w:p>
    <w:p w14:paraId="40E8A3EB" w14:textId="77777777" w:rsidR="001C36F4" w:rsidRPr="00FA10AA" w:rsidRDefault="001C36F4" w:rsidP="00261248">
      <w:pPr>
        <w:pStyle w:val="Balk4"/>
      </w:pPr>
      <w:r w:rsidRPr="00FA10AA">
        <w:t>5.4-Diğer Hizmetler</w:t>
      </w:r>
    </w:p>
    <w:p w14:paraId="7063C48E" w14:textId="77777777" w:rsidR="00997DEB" w:rsidRPr="00FA10AA" w:rsidRDefault="00997DEB" w:rsidP="00027287">
      <w:pPr>
        <w:pStyle w:val="ListeParagraf"/>
        <w:numPr>
          <w:ilvl w:val="0"/>
          <w:numId w:val="3"/>
        </w:numPr>
        <w:rPr>
          <w:color w:val="FF0000"/>
          <w:sz w:val="28"/>
          <w:szCs w:val="28"/>
        </w:rPr>
      </w:pPr>
      <w:r w:rsidRPr="00FA10AA">
        <w:t>Çalışma Alanları ve Diğer Alanlar</w:t>
      </w:r>
    </w:p>
    <w:p w14:paraId="3E787B90" w14:textId="4AB358DF" w:rsidR="00F278D5" w:rsidRPr="00FA10AA" w:rsidRDefault="006D3791" w:rsidP="00CE4322">
      <w:r w:rsidRPr="00FA10AA">
        <w:rPr>
          <w:szCs w:val="24"/>
        </w:rPr>
        <w:t>Kütüphane Binası içe</w:t>
      </w:r>
      <w:r w:rsidR="00F92C55" w:rsidRPr="00FA10AA">
        <w:rPr>
          <w:szCs w:val="24"/>
        </w:rPr>
        <w:t xml:space="preserve">risinde </w:t>
      </w:r>
      <w:r w:rsidR="00B26A55" w:rsidRPr="00FA10AA">
        <w:rPr>
          <w:szCs w:val="24"/>
        </w:rPr>
        <w:t>60</w:t>
      </w:r>
      <w:r w:rsidRPr="00FA10AA">
        <w:rPr>
          <w:szCs w:val="24"/>
        </w:rPr>
        <w:t xml:space="preserve">00 </w:t>
      </w:r>
      <w:r w:rsidRPr="00FA10AA">
        <w:t xml:space="preserve">m² </w:t>
      </w:r>
      <w:r w:rsidR="00F92C55" w:rsidRPr="00FA10AA">
        <w:t xml:space="preserve">genişliğindeki okuma salonlarında </w:t>
      </w:r>
      <w:r w:rsidRPr="00FA10AA">
        <w:t xml:space="preserve">120 adet çalışma masası ile </w:t>
      </w:r>
      <w:r w:rsidR="00F56014" w:rsidRPr="00FA10AA">
        <w:t xml:space="preserve">600 kişilik </w:t>
      </w:r>
      <w:r w:rsidR="009B169C">
        <w:t>kullanım</w:t>
      </w:r>
      <w:r w:rsidR="00F56014" w:rsidRPr="00FA10AA">
        <w:t xml:space="preserve"> alanı, 12 adet bireysel çalışma odası,</w:t>
      </w:r>
      <w:r w:rsidR="00F92C55" w:rsidRPr="00FA10AA">
        <w:t xml:space="preserve"> </w:t>
      </w:r>
      <w:r w:rsidR="00B26A55" w:rsidRPr="00FA10AA">
        <w:t>3</w:t>
      </w:r>
      <w:r w:rsidR="00F92C55" w:rsidRPr="00FA10AA">
        <w:rPr>
          <w:szCs w:val="24"/>
        </w:rPr>
        <w:t xml:space="preserve"> adet 10’ar kişi kapasiteli grup çalışma odası, </w:t>
      </w:r>
      <w:r w:rsidR="00F56014" w:rsidRPr="00FA10AA">
        <w:t>50 kişi kapasiteli seminer salonu,</w:t>
      </w:r>
      <w:r w:rsidR="00B26A55" w:rsidRPr="00FA10AA">
        <w:t xml:space="preserve"> 10 kişilik </w:t>
      </w:r>
      <w:r w:rsidR="007061F0" w:rsidRPr="00FA10AA">
        <w:t>bilgisayar salonu</w:t>
      </w:r>
      <w:r w:rsidR="00B26A55" w:rsidRPr="00FA10AA">
        <w:t>,</w:t>
      </w:r>
      <w:r w:rsidR="00F278D5" w:rsidRPr="00FA10AA">
        <w:t xml:space="preserve"> </w:t>
      </w:r>
      <w:r w:rsidR="00EC5F40" w:rsidRPr="00FA10AA">
        <w:t>serg</w:t>
      </w:r>
      <w:r w:rsidR="00F92C55" w:rsidRPr="00FA10AA">
        <w:t>i</w:t>
      </w:r>
      <w:r w:rsidR="00EC5F40" w:rsidRPr="00FA10AA">
        <w:t xml:space="preserve"> salonu,</w:t>
      </w:r>
      <w:r w:rsidR="00F56014" w:rsidRPr="00FA10AA">
        <w:t xml:space="preserve"> özel koleksiyon alanı, </w:t>
      </w:r>
      <w:r w:rsidR="005714D7" w:rsidRPr="00FA10AA">
        <w:t>s</w:t>
      </w:r>
      <w:r w:rsidR="00EC5F40" w:rsidRPr="00FA10AA">
        <w:t>atranç</w:t>
      </w:r>
      <w:r w:rsidR="005714D7" w:rsidRPr="00FA10AA">
        <w:t xml:space="preserve"> masaları ve o</w:t>
      </w:r>
      <w:r w:rsidR="00EC5F40" w:rsidRPr="00FA10AA">
        <w:t xml:space="preserve">turma </w:t>
      </w:r>
      <w:r w:rsidR="00F92C55" w:rsidRPr="00FA10AA">
        <w:t>grupları bulunmaktadır</w:t>
      </w:r>
      <w:r w:rsidR="00F278D5" w:rsidRPr="00FA10AA">
        <w:t>.</w:t>
      </w:r>
    </w:p>
    <w:p w14:paraId="2F292672" w14:textId="5E4BE4AD" w:rsidR="00F278D5" w:rsidRPr="00FA10AA" w:rsidRDefault="00F278D5" w:rsidP="00934EB1">
      <w:r w:rsidRPr="00FA10AA">
        <w:t>Kütüphane</w:t>
      </w:r>
      <w:r w:rsidR="002E3C20">
        <w:t xml:space="preserve"> akademik dönem içerisinde esnek çalışma saatleri benimse</w:t>
      </w:r>
      <w:r w:rsidR="00747C96">
        <w:t>miştir. H</w:t>
      </w:r>
      <w:r w:rsidRPr="00FA10AA">
        <w:t xml:space="preserve">afta içi </w:t>
      </w:r>
      <w:r w:rsidR="002A59C3">
        <w:t xml:space="preserve">tüm kütüphane binası </w:t>
      </w:r>
      <w:r w:rsidRPr="00FA10AA">
        <w:t xml:space="preserve">saat </w:t>
      </w:r>
      <w:r w:rsidR="002A59C3">
        <w:t>20</w:t>
      </w:r>
      <w:r w:rsidRPr="00FA10AA">
        <w:t>:00’</w:t>
      </w:r>
      <w:r w:rsidR="00DC5B9C">
        <w:t>a</w:t>
      </w:r>
      <w:r w:rsidRPr="00FA10AA">
        <w:t xml:space="preserve"> kadar araştırmacılara açık bulunmaktadır.</w:t>
      </w:r>
      <w:r w:rsidR="00DC5B9C">
        <w:t xml:space="preserve"> Sınav dönemlerinde saat 22:00’a kadar </w:t>
      </w:r>
      <w:r w:rsidR="0088706F">
        <w:t>açık tutulmaktadır</w:t>
      </w:r>
      <w:r w:rsidR="00DC5B9C">
        <w:t xml:space="preserve">. </w:t>
      </w:r>
      <w:r w:rsidRPr="00FA10AA">
        <w:t xml:space="preserve">Ayrıca </w:t>
      </w:r>
      <w:r w:rsidR="00376E34" w:rsidRPr="00FA10AA">
        <w:t xml:space="preserve">2 adet </w:t>
      </w:r>
      <w:r w:rsidRPr="00FA10AA">
        <w:t xml:space="preserve">çalışma salonu ile okuyucularına </w:t>
      </w:r>
      <w:r w:rsidR="00B26A55" w:rsidRPr="00FA10AA">
        <w:t>08:00 – 2</w:t>
      </w:r>
      <w:r w:rsidR="00DC5B9C">
        <w:t>4</w:t>
      </w:r>
      <w:r w:rsidR="00B26A55" w:rsidRPr="00FA10AA">
        <w:t>:</w:t>
      </w:r>
      <w:r w:rsidR="00DC5B9C">
        <w:t>00</w:t>
      </w:r>
      <w:r w:rsidR="00B26A55" w:rsidRPr="00FA10AA">
        <w:t xml:space="preserve"> saatleri arasında</w:t>
      </w:r>
      <w:r w:rsidR="00725669" w:rsidRPr="00FA10AA">
        <w:t xml:space="preserve"> </w:t>
      </w:r>
      <w:r w:rsidRPr="00FA10AA">
        <w:t>hizmet</w:t>
      </w:r>
      <w:r w:rsidR="00725669" w:rsidRPr="00FA10AA">
        <w:t xml:space="preserve"> </w:t>
      </w:r>
      <w:r w:rsidR="0088706F">
        <w:t>vermektedir</w:t>
      </w:r>
      <w:r w:rsidRPr="00FA10AA">
        <w:t>.</w:t>
      </w:r>
    </w:p>
    <w:p w14:paraId="24D685F0" w14:textId="120B2C96" w:rsidR="002E5D58" w:rsidRPr="00FA10AA" w:rsidRDefault="001C36F4" w:rsidP="00CE4322">
      <w:r w:rsidRPr="00FA10AA">
        <w:t>Kütüphane hizmet politikasının belirlenmesi ve kütüphaneye alınacak yeni yayınların (basılı ve e-kaynaklar) temini içi</w:t>
      </w:r>
      <w:r w:rsidR="00BB25A2" w:rsidRPr="00FA10AA">
        <w:t>n</w:t>
      </w:r>
      <w:r w:rsidRPr="00FA10AA">
        <w:t xml:space="preserve"> </w:t>
      </w:r>
      <w:r w:rsidR="0088706F" w:rsidRPr="00FA10AA">
        <w:t xml:space="preserve">kütüphane komisyonu </w:t>
      </w:r>
      <w:r w:rsidR="00BB25A2" w:rsidRPr="00FA10AA">
        <w:t>mevcut</w:t>
      </w:r>
      <w:r w:rsidR="00BD2FBB" w:rsidRPr="00FA10AA">
        <w:t>tur</w:t>
      </w:r>
      <w:r w:rsidR="00BB25A2" w:rsidRPr="00FA10AA">
        <w:t xml:space="preserve"> ve </w:t>
      </w:r>
      <w:r w:rsidRPr="00FA10AA">
        <w:t xml:space="preserve">komisyon </w:t>
      </w:r>
      <w:r w:rsidR="00BB25A2" w:rsidRPr="00FA10AA">
        <w:t>Kütüphane Y</w:t>
      </w:r>
      <w:r w:rsidR="000C5551" w:rsidRPr="00FA10AA">
        <w:t xml:space="preserve">önetmeliğe göre belirli dönemlerde </w:t>
      </w:r>
      <w:r w:rsidR="00DF45AA">
        <w:t>toplanarak karar almaktadır</w:t>
      </w:r>
      <w:r w:rsidR="000C5551" w:rsidRPr="00FA10AA">
        <w:t>.</w:t>
      </w:r>
    </w:p>
    <w:p w14:paraId="54DD1E81" w14:textId="77777777" w:rsidR="00223BB3" w:rsidRPr="00FA10AA" w:rsidRDefault="00223BB3" w:rsidP="00CE1825">
      <w:pPr>
        <w:pStyle w:val="Balk3"/>
        <w:rPr>
          <w:iCs/>
        </w:rPr>
      </w:pPr>
      <w:bookmarkStart w:id="19" w:name="_Toc95196250"/>
      <w:r w:rsidRPr="00FA10AA">
        <w:t>6- Yönetim ve İç Kontrol Sistemi</w:t>
      </w:r>
      <w:bookmarkEnd w:id="19"/>
    </w:p>
    <w:p w14:paraId="41E81E4B" w14:textId="1A880521" w:rsidR="00DA2D4B" w:rsidRPr="00FA10AA" w:rsidRDefault="00E17501" w:rsidP="00934EB1">
      <w:r w:rsidRPr="00FA10AA">
        <w:t>Satın alma</w:t>
      </w:r>
      <w:r w:rsidR="00DF45AA">
        <w:t>,</w:t>
      </w:r>
      <w:r w:rsidRPr="00FA10AA">
        <w:t xml:space="preserve"> bağış</w:t>
      </w:r>
      <w:r w:rsidR="00DF45AA">
        <w:t>,</w:t>
      </w:r>
      <w:r w:rsidRPr="00FA10AA">
        <w:t xml:space="preserve"> </w:t>
      </w:r>
      <w:r w:rsidR="002E5D58" w:rsidRPr="00FA10AA">
        <w:t xml:space="preserve">taşınır </w:t>
      </w:r>
      <w:r w:rsidR="00CE456F" w:rsidRPr="00FA10AA">
        <w:t>kayıt</w:t>
      </w:r>
      <w:r w:rsidR="002E5D58" w:rsidRPr="00FA10AA">
        <w:t xml:space="preserve"> </w:t>
      </w:r>
      <w:r w:rsidR="00CE456F" w:rsidRPr="00FA10AA">
        <w:t>ve</w:t>
      </w:r>
      <w:r w:rsidR="002E5D58" w:rsidRPr="00FA10AA">
        <w:t xml:space="preserve"> </w:t>
      </w:r>
      <w:r w:rsidR="00CE456F" w:rsidRPr="00FA10AA">
        <w:t>kontrol</w:t>
      </w:r>
      <w:r w:rsidR="002E5D58" w:rsidRPr="00FA10AA">
        <w:t xml:space="preserve"> </w:t>
      </w:r>
      <w:r w:rsidR="00CE456F" w:rsidRPr="00FA10AA">
        <w:t>işleri</w:t>
      </w:r>
      <w:r w:rsidR="002E5D58" w:rsidRPr="00FA10AA">
        <w:t xml:space="preserve"> </w:t>
      </w:r>
      <w:r w:rsidR="00D06A4A">
        <w:t xml:space="preserve">birimin </w:t>
      </w:r>
      <w:r w:rsidRPr="00FA10AA">
        <w:t>kendi bünyesindeki görevli</w:t>
      </w:r>
      <w:r w:rsidR="00D06A4A">
        <w:t xml:space="preserve"> personel </w:t>
      </w:r>
      <w:r w:rsidRPr="00FA10AA">
        <w:t>vasıtasıyla gerçekleştir</w:t>
      </w:r>
      <w:r w:rsidR="00CE456F" w:rsidRPr="00FA10AA">
        <w:t>il</w:t>
      </w:r>
      <w:r w:rsidRPr="00FA10AA">
        <w:t>m</w:t>
      </w:r>
      <w:bookmarkStart w:id="20" w:name="_Toc158804392"/>
      <w:r w:rsidR="00505460" w:rsidRPr="00FA10AA">
        <w:t>ektedir.</w:t>
      </w:r>
    </w:p>
    <w:p w14:paraId="00DEFE83" w14:textId="77777777" w:rsidR="00D662CA" w:rsidRPr="00FA10AA" w:rsidRDefault="00453CF5" w:rsidP="002A30BF">
      <w:pPr>
        <w:pStyle w:val="Balk2"/>
        <w:numPr>
          <w:ilvl w:val="0"/>
          <w:numId w:val="1"/>
        </w:numPr>
        <w:tabs>
          <w:tab w:val="clear" w:pos="1068"/>
        </w:tabs>
        <w:ind w:left="426"/>
      </w:pPr>
      <w:bookmarkStart w:id="21" w:name="_Toc158804394"/>
      <w:bookmarkStart w:id="22" w:name="_Toc95196251"/>
      <w:bookmarkEnd w:id="20"/>
      <w:r w:rsidRPr="00FA10AA">
        <w:t>Temel Politikalar ve Öncelikler</w:t>
      </w:r>
      <w:bookmarkEnd w:id="21"/>
      <w:bookmarkEnd w:id="22"/>
      <w:r w:rsidRPr="00FA10AA">
        <w:t xml:space="preserve"> </w:t>
      </w:r>
      <w:bookmarkStart w:id="23" w:name="_Toc158804395"/>
    </w:p>
    <w:p w14:paraId="05D6A436" w14:textId="4D2C9D29" w:rsidR="00115D9B" w:rsidRPr="00FA10AA" w:rsidRDefault="00D662CA" w:rsidP="00027287">
      <w:pPr>
        <w:pStyle w:val="ListeParagraf"/>
        <w:numPr>
          <w:ilvl w:val="0"/>
          <w:numId w:val="4"/>
        </w:numPr>
      </w:pPr>
      <w:r w:rsidRPr="00FA10AA">
        <w:t xml:space="preserve">Merkez Kütüphane koleksiyonunu oluşturan basılı ve elektronik kaynakları nitelik ve </w:t>
      </w:r>
      <w:r w:rsidR="00505460" w:rsidRPr="00FA10AA">
        <w:t>nicelik olarak art</w:t>
      </w:r>
      <w:r w:rsidR="006A487C" w:rsidRPr="00FA10AA">
        <w:t>ırılması,</w:t>
      </w:r>
    </w:p>
    <w:p w14:paraId="16665D13" w14:textId="77777777" w:rsidR="00AC4D4F" w:rsidRPr="00FA10AA" w:rsidRDefault="00C2569F" w:rsidP="00027287">
      <w:pPr>
        <w:pStyle w:val="ListeParagraf"/>
        <w:numPr>
          <w:ilvl w:val="0"/>
          <w:numId w:val="4"/>
        </w:numPr>
      </w:pPr>
      <w:r w:rsidRPr="00FA10AA">
        <w:t>Açık erişim/Açık arşiv uygulamalarının etkinleştiril</w:t>
      </w:r>
      <w:r w:rsidR="00376E34" w:rsidRPr="00FA10AA">
        <w:t>m</w:t>
      </w:r>
      <w:r w:rsidRPr="00FA10AA">
        <w:t>esi</w:t>
      </w:r>
      <w:r w:rsidR="006A487C" w:rsidRPr="00FA10AA">
        <w:t>,</w:t>
      </w:r>
    </w:p>
    <w:p w14:paraId="700D5C60" w14:textId="77777777" w:rsidR="00376E34" w:rsidRPr="00FA10AA" w:rsidRDefault="00F92C55" w:rsidP="00027287">
      <w:pPr>
        <w:pStyle w:val="ListeParagraf"/>
        <w:numPr>
          <w:ilvl w:val="0"/>
          <w:numId w:val="4"/>
        </w:numPr>
      </w:pPr>
      <w:r w:rsidRPr="00FA10AA">
        <w:t>Engelsiz Kütüphane biriminin oluşturulup aktif hale getirilmesi</w:t>
      </w:r>
    </w:p>
    <w:p w14:paraId="4B9DD1D5" w14:textId="77777777" w:rsidR="00505460" w:rsidRPr="00FA10AA" w:rsidRDefault="00F92C55" w:rsidP="00027287">
      <w:pPr>
        <w:pStyle w:val="ListeParagraf"/>
        <w:numPr>
          <w:ilvl w:val="0"/>
          <w:numId w:val="4"/>
        </w:numPr>
      </w:pPr>
      <w:r w:rsidRPr="00FA10AA">
        <w:t>Multimedya kütüphanesinin aktif hale getirilmesi</w:t>
      </w:r>
    </w:p>
    <w:p w14:paraId="0087A748" w14:textId="77777777" w:rsidR="005522E7" w:rsidRPr="00FA10AA" w:rsidRDefault="005522E7" w:rsidP="00027287">
      <w:pPr>
        <w:pStyle w:val="ListeParagraf"/>
        <w:numPr>
          <w:ilvl w:val="0"/>
          <w:numId w:val="4"/>
        </w:numPr>
      </w:pPr>
      <w:r w:rsidRPr="00FA10AA">
        <w:t>Çankırı Şehir belleği oluştur</w:t>
      </w:r>
      <w:r w:rsidR="006A487C" w:rsidRPr="00FA10AA">
        <w:t>ulmak üzere özel bir koleksiyon oluşturulması,</w:t>
      </w:r>
    </w:p>
    <w:p w14:paraId="6F2932E5" w14:textId="77777777" w:rsidR="00D662CA" w:rsidRPr="00FA10AA" w:rsidRDefault="00D662CA" w:rsidP="00027287">
      <w:pPr>
        <w:pStyle w:val="ListeParagraf"/>
        <w:numPr>
          <w:ilvl w:val="0"/>
          <w:numId w:val="4"/>
        </w:numPr>
      </w:pPr>
      <w:r w:rsidRPr="00FA10AA">
        <w:t>Nitelikli hizmet için personele hizmet içi eğitimlerin verilmesi</w:t>
      </w:r>
    </w:p>
    <w:p w14:paraId="1A926ECF" w14:textId="466F4137" w:rsidR="000C602C" w:rsidRDefault="00505460" w:rsidP="00027287">
      <w:pPr>
        <w:pStyle w:val="ListeParagraf"/>
        <w:numPr>
          <w:ilvl w:val="0"/>
          <w:numId w:val="4"/>
        </w:numPr>
      </w:pPr>
      <w:r w:rsidRPr="00FA10AA">
        <w:t xml:space="preserve">Basılı ve süreli yayın koleksiyonunu geliştirmek ve </w:t>
      </w:r>
      <w:r w:rsidR="006A487C" w:rsidRPr="00FA10AA">
        <w:t>kullanımını</w:t>
      </w:r>
      <w:r w:rsidR="00895A1D">
        <w:t>n</w:t>
      </w:r>
      <w:r w:rsidR="006A487C" w:rsidRPr="00FA10AA">
        <w:t xml:space="preserve"> arttırması.</w:t>
      </w:r>
    </w:p>
    <w:p w14:paraId="7EB1C4B3" w14:textId="77777777" w:rsidR="000C602C" w:rsidRPr="00FA10AA" w:rsidRDefault="00647D4E" w:rsidP="002A30BF">
      <w:pPr>
        <w:pStyle w:val="Balk2"/>
        <w:numPr>
          <w:ilvl w:val="0"/>
          <w:numId w:val="1"/>
        </w:numPr>
        <w:tabs>
          <w:tab w:val="clear" w:pos="1068"/>
          <w:tab w:val="num" w:pos="1276"/>
        </w:tabs>
        <w:ind w:left="426"/>
      </w:pPr>
      <w:bookmarkStart w:id="24" w:name="_Toc95196252"/>
      <w:r w:rsidRPr="00FA10AA">
        <w:lastRenderedPageBreak/>
        <w:t xml:space="preserve">Üniversitemizin </w:t>
      </w:r>
      <w:r w:rsidR="00505460" w:rsidRPr="00FA10AA">
        <w:t>2017-</w:t>
      </w:r>
      <w:r w:rsidR="00376E34" w:rsidRPr="00FA10AA">
        <w:t>2021 Stratejik</w:t>
      </w:r>
      <w:r w:rsidR="008C6D45" w:rsidRPr="00FA10AA">
        <w:t xml:space="preserve"> </w:t>
      </w:r>
      <w:r w:rsidR="00376E34" w:rsidRPr="00FA10AA">
        <w:t>Planındaki Amaç</w:t>
      </w:r>
      <w:r w:rsidR="008C6D45" w:rsidRPr="00FA10AA">
        <w:t xml:space="preserve"> ve Hedefleri</w:t>
      </w:r>
      <w:r w:rsidR="000C602C" w:rsidRPr="00FA10AA">
        <w:t>miz</w:t>
      </w:r>
      <w:bookmarkEnd w:id="24"/>
    </w:p>
    <w:p w14:paraId="04D40E80" w14:textId="77777777" w:rsidR="00EE29EA" w:rsidRPr="00FA10AA" w:rsidRDefault="00EE29EA" w:rsidP="00934EB1">
      <w:pPr>
        <w:rPr>
          <w:highlight w:val="green"/>
        </w:rPr>
      </w:pPr>
    </w:p>
    <w:tbl>
      <w:tblPr>
        <w:tblW w:w="0" w:type="auto"/>
        <w:tblCellMar>
          <w:left w:w="70" w:type="dxa"/>
          <w:right w:w="70" w:type="dxa"/>
        </w:tblCellMar>
        <w:tblLook w:val="04A0" w:firstRow="1" w:lastRow="0" w:firstColumn="1" w:lastColumn="0" w:noHBand="0" w:noVBand="1"/>
      </w:tblPr>
      <w:tblGrid>
        <w:gridCol w:w="1699"/>
        <w:gridCol w:w="1874"/>
        <w:gridCol w:w="1139"/>
        <w:gridCol w:w="540"/>
        <w:gridCol w:w="540"/>
        <w:gridCol w:w="540"/>
        <w:gridCol w:w="540"/>
        <w:gridCol w:w="540"/>
        <w:gridCol w:w="1800"/>
      </w:tblGrid>
      <w:tr w:rsidR="00EE29EA" w:rsidRPr="003F5DEC" w14:paraId="0D82DB6D" w14:textId="77777777" w:rsidTr="003F5DEC">
        <w:trPr>
          <w:trHeight w:val="317"/>
        </w:trPr>
        <w:tc>
          <w:tcPr>
            <w:tcW w:w="0" w:type="auto"/>
            <w:gridSpan w:val="8"/>
            <w:tcBorders>
              <w:top w:val="single" w:sz="4" w:space="0" w:color="auto"/>
              <w:left w:val="single" w:sz="4" w:space="0" w:color="auto"/>
              <w:bottom w:val="single" w:sz="4" w:space="0" w:color="auto"/>
              <w:right w:val="single" w:sz="4" w:space="0" w:color="auto"/>
            </w:tcBorders>
            <w:shd w:val="clear" w:color="000000" w:fill="000000"/>
            <w:vAlign w:val="center"/>
            <w:hideMark/>
          </w:tcPr>
          <w:p w14:paraId="563D078F" w14:textId="77777777" w:rsidR="00EE29EA" w:rsidRPr="003F5DEC" w:rsidRDefault="00EE29EA" w:rsidP="003F5DEC">
            <w:pPr>
              <w:spacing w:after="0"/>
              <w:ind w:firstLine="0"/>
              <w:rPr>
                <w:sz w:val="20"/>
                <w:lang w:eastAsia="tr-TR"/>
              </w:rPr>
            </w:pPr>
            <w:bookmarkStart w:id="25" w:name="RANGE!A1:I15"/>
            <w:r w:rsidRPr="003F5DEC">
              <w:rPr>
                <w:sz w:val="20"/>
                <w:lang w:eastAsia="tr-TR"/>
              </w:rPr>
              <w:t>KDDB 2017-2021 DÖNEMİ STRATEJİK AMAÇ VE HEDEFLERİ</w:t>
            </w:r>
            <w:bookmarkEnd w:id="25"/>
          </w:p>
        </w:tc>
        <w:tc>
          <w:tcPr>
            <w:tcW w:w="0" w:type="auto"/>
            <w:tcBorders>
              <w:top w:val="nil"/>
              <w:left w:val="nil"/>
              <w:bottom w:val="nil"/>
              <w:right w:val="nil"/>
            </w:tcBorders>
            <w:shd w:val="clear" w:color="auto" w:fill="auto"/>
            <w:noWrap/>
            <w:vAlign w:val="bottom"/>
            <w:hideMark/>
          </w:tcPr>
          <w:p w14:paraId="7E57E897" w14:textId="77777777" w:rsidR="00EE29EA" w:rsidRPr="003F5DEC" w:rsidRDefault="00EE29EA" w:rsidP="003F5DEC">
            <w:pPr>
              <w:spacing w:after="0"/>
              <w:ind w:firstLine="0"/>
              <w:rPr>
                <w:sz w:val="20"/>
                <w:lang w:eastAsia="tr-TR"/>
              </w:rPr>
            </w:pPr>
          </w:p>
        </w:tc>
      </w:tr>
      <w:tr w:rsidR="00EE29EA" w:rsidRPr="003F5DEC" w14:paraId="4131E5E1" w14:textId="77777777" w:rsidTr="003F5DEC">
        <w:trPr>
          <w:trHeight w:val="317"/>
        </w:trPr>
        <w:tc>
          <w:tcPr>
            <w:tcW w:w="0" w:type="auto"/>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70288DBB" w14:textId="77777777" w:rsidR="00EE29EA" w:rsidRPr="003F5DEC" w:rsidRDefault="00EE29EA" w:rsidP="003F5DEC">
            <w:pPr>
              <w:spacing w:after="0"/>
              <w:ind w:firstLine="0"/>
              <w:rPr>
                <w:sz w:val="20"/>
                <w:lang w:eastAsia="tr-TR"/>
              </w:rPr>
            </w:pPr>
            <w:r w:rsidRPr="003F5DEC">
              <w:rPr>
                <w:sz w:val="20"/>
                <w:lang w:eastAsia="tr-TR"/>
              </w:rPr>
              <w:t>AMAÇ 1:  EĞİTİM VE ÖĞRETİMİN KALİTESİNİ ARTIRMAK</w:t>
            </w:r>
          </w:p>
        </w:tc>
        <w:tc>
          <w:tcPr>
            <w:tcW w:w="0" w:type="auto"/>
            <w:tcBorders>
              <w:top w:val="nil"/>
              <w:left w:val="nil"/>
              <w:bottom w:val="nil"/>
              <w:right w:val="nil"/>
            </w:tcBorders>
            <w:shd w:val="clear" w:color="auto" w:fill="auto"/>
            <w:noWrap/>
            <w:vAlign w:val="bottom"/>
            <w:hideMark/>
          </w:tcPr>
          <w:p w14:paraId="5ED2346B" w14:textId="77777777" w:rsidR="00EE29EA" w:rsidRPr="003F5DEC" w:rsidRDefault="00EE29EA" w:rsidP="003F5DEC">
            <w:pPr>
              <w:spacing w:after="0"/>
              <w:ind w:firstLine="0"/>
              <w:rPr>
                <w:sz w:val="20"/>
                <w:lang w:eastAsia="tr-TR"/>
              </w:rPr>
            </w:pPr>
          </w:p>
        </w:tc>
      </w:tr>
      <w:tr w:rsidR="00EE29EA" w:rsidRPr="003F5DEC" w14:paraId="2B68A182" w14:textId="77777777" w:rsidTr="003F5DEC">
        <w:trPr>
          <w:trHeight w:val="461"/>
        </w:trPr>
        <w:tc>
          <w:tcPr>
            <w:tcW w:w="0" w:type="auto"/>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324CCFFE" w14:textId="77777777" w:rsidR="00EE29EA" w:rsidRPr="003F5DEC" w:rsidRDefault="00EE29EA" w:rsidP="003F5DEC">
            <w:pPr>
              <w:spacing w:after="0"/>
              <w:ind w:firstLine="0"/>
              <w:rPr>
                <w:sz w:val="20"/>
                <w:lang w:eastAsia="tr-TR"/>
              </w:rPr>
            </w:pPr>
            <w:r w:rsidRPr="003F5DEC">
              <w:rPr>
                <w:sz w:val="20"/>
                <w:lang w:eastAsia="tr-TR"/>
              </w:rPr>
              <w:t>HEDEF 2:  Fiziki altyapıyı güçlendirmek</w:t>
            </w:r>
          </w:p>
        </w:tc>
        <w:tc>
          <w:tcPr>
            <w:tcW w:w="0" w:type="auto"/>
            <w:tcBorders>
              <w:top w:val="nil"/>
              <w:left w:val="nil"/>
              <w:bottom w:val="nil"/>
              <w:right w:val="nil"/>
            </w:tcBorders>
            <w:shd w:val="clear" w:color="auto" w:fill="auto"/>
            <w:noWrap/>
            <w:vAlign w:val="bottom"/>
            <w:hideMark/>
          </w:tcPr>
          <w:p w14:paraId="47D4024A" w14:textId="77777777" w:rsidR="00EE29EA" w:rsidRPr="003F5DEC" w:rsidRDefault="00EE29EA" w:rsidP="003F5DEC">
            <w:pPr>
              <w:spacing w:after="0"/>
              <w:ind w:firstLine="0"/>
              <w:rPr>
                <w:sz w:val="20"/>
                <w:lang w:eastAsia="tr-TR"/>
              </w:rPr>
            </w:pPr>
          </w:p>
        </w:tc>
      </w:tr>
      <w:tr w:rsidR="00D46C17" w:rsidRPr="003F5DEC" w14:paraId="3A1191DA" w14:textId="77777777" w:rsidTr="003F5DEC">
        <w:trPr>
          <w:trHeight w:val="634"/>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808BCC9" w14:textId="77777777" w:rsidR="00EE29EA" w:rsidRPr="003F5DEC" w:rsidRDefault="00EE29EA" w:rsidP="003F5DEC">
            <w:pPr>
              <w:spacing w:after="0"/>
              <w:ind w:firstLine="0"/>
              <w:rPr>
                <w:sz w:val="20"/>
                <w:lang w:eastAsia="tr-TR"/>
              </w:rPr>
            </w:pPr>
            <w:r w:rsidRPr="003F5DEC">
              <w:rPr>
                <w:sz w:val="20"/>
                <w:lang w:eastAsia="tr-TR"/>
              </w:rPr>
              <w:t>FAALİYET</w:t>
            </w:r>
          </w:p>
        </w:tc>
        <w:tc>
          <w:tcPr>
            <w:tcW w:w="0" w:type="auto"/>
            <w:tcBorders>
              <w:top w:val="nil"/>
              <w:left w:val="nil"/>
              <w:bottom w:val="single" w:sz="4" w:space="0" w:color="auto"/>
              <w:right w:val="single" w:sz="4" w:space="0" w:color="auto"/>
            </w:tcBorders>
            <w:shd w:val="clear" w:color="auto" w:fill="auto"/>
            <w:vAlign w:val="center"/>
            <w:hideMark/>
          </w:tcPr>
          <w:p w14:paraId="323F4C94" w14:textId="77777777" w:rsidR="00EE29EA" w:rsidRPr="003F5DEC" w:rsidRDefault="00EE29EA" w:rsidP="003F5DEC">
            <w:pPr>
              <w:spacing w:after="0"/>
              <w:ind w:firstLine="0"/>
              <w:rPr>
                <w:sz w:val="20"/>
                <w:lang w:eastAsia="tr-TR"/>
              </w:rPr>
            </w:pPr>
            <w:r w:rsidRPr="003F5DEC">
              <w:rPr>
                <w:sz w:val="20"/>
                <w:lang w:eastAsia="tr-TR"/>
              </w:rPr>
              <w:t>PERFORMANS GÖSTERGELERİ</w:t>
            </w:r>
          </w:p>
        </w:tc>
        <w:tc>
          <w:tcPr>
            <w:tcW w:w="0" w:type="auto"/>
            <w:tcBorders>
              <w:top w:val="nil"/>
              <w:left w:val="nil"/>
              <w:bottom w:val="single" w:sz="4" w:space="0" w:color="auto"/>
              <w:right w:val="single" w:sz="4" w:space="0" w:color="auto"/>
            </w:tcBorders>
            <w:shd w:val="clear" w:color="auto" w:fill="auto"/>
            <w:vAlign w:val="center"/>
            <w:hideMark/>
          </w:tcPr>
          <w:p w14:paraId="41699046" w14:textId="77777777" w:rsidR="00EE29EA" w:rsidRPr="003F5DEC" w:rsidRDefault="00EE29EA" w:rsidP="003F5DEC">
            <w:pPr>
              <w:spacing w:after="0"/>
              <w:ind w:firstLine="0"/>
              <w:rPr>
                <w:sz w:val="20"/>
                <w:lang w:eastAsia="tr-TR"/>
              </w:rPr>
            </w:pPr>
            <w:r w:rsidRPr="003F5DEC">
              <w:rPr>
                <w:sz w:val="20"/>
                <w:lang w:eastAsia="tr-TR"/>
              </w:rPr>
              <w:t>SORUMLU BİRİM</w:t>
            </w:r>
          </w:p>
        </w:tc>
        <w:tc>
          <w:tcPr>
            <w:tcW w:w="0" w:type="auto"/>
            <w:tcBorders>
              <w:top w:val="nil"/>
              <w:left w:val="nil"/>
              <w:bottom w:val="single" w:sz="4" w:space="0" w:color="auto"/>
              <w:right w:val="single" w:sz="4" w:space="0" w:color="auto"/>
            </w:tcBorders>
            <w:shd w:val="clear" w:color="auto" w:fill="auto"/>
            <w:vAlign w:val="center"/>
            <w:hideMark/>
          </w:tcPr>
          <w:p w14:paraId="09D0A45A" w14:textId="77777777" w:rsidR="00EE29EA" w:rsidRPr="003F5DEC" w:rsidRDefault="00EE29EA" w:rsidP="003F5DEC">
            <w:pPr>
              <w:spacing w:after="0"/>
              <w:ind w:firstLine="0"/>
              <w:rPr>
                <w:sz w:val="20"/>
                <w:lang w:eastAsia="tr-TR"/>
              </w:rPr>
            </w:pPr>
            <w:r w:rsidRPr="003F5DEC">
              <w:rPr>
                <w:sz w:val="20"/>
                <w:lang w:eastAsia="tr-TR"/>
              </w:rPr>
              <w:t>2017</w:t>
            </w:r>
          </w:p>
        </w:tc>
        <w:tc>
          <w:tcPr>
            <w:tcW w:w="0" w:type="auto"/>
            <w:tcBorders>
              <w:top w:val="nil"/>
              <w:left w:val="nil"/>
              <w:bottom w:val="single" w:sz="4" w:space="0" w:color="auto"/>
              <w:right w:val="single" w:sz="4" w:space="0" w:color="auto"/>
            </w:tcBorders>
            <w:shd w:val="clear" w:color="auto" w:fill="auto"/>
            <w:vAlign w:val="center"/>
            <w:hideMark/>
          </w:tcPr>
          <w:p w14:paraId="243DB8C9" w14:textId="77777777" w:rsidR="00EE29EA" w:rsidRPr="003F5DEC" w:rsidRDefault="00EE29EA" w:rsidP="003F5DEC">
            <w:pPr>
              <w:spacing w:after="0"/>
              <w:ind w:firstLine="0"/>
              <w:rPr>
                <w:sz w:val="20"/>
                <w:lang w:eastAsia="tr-TR"/>
              </w:rPr>
            </w:pPr>
            <w:r w:rsidRPr="003F5DEC">
              <w:rPr>
                <w:sz w:val="20"/>
                <w:lang w:eastAsia="tr-TR"/>
              </w:rPr>
              <w:t>2018</w:t>
            </w:r>
          </w:p>
        </w:tc>
        <w:tc>
          <w:tcPr>
            <w:tcW w:w="0" w:type="auto"/>
            <w:tcBorders>
              <w:top w:val="nil"/>
              <w:left w:val="nil"/>
              <w:bottom w:val="single" w:sz="4" w:space="0" w:color="auto"/>
              <w:right w:val="single" w:sz="4" w:space="0" w:color="auto"/>
            </w:tcBorders>
            <w:shd w:val="clear" w:color="auto" w:fill="auto"/>
            <w:vAlign w:val="center"/>
            <w:hideMark/>
          </w:tcPr>
          <w:p w14:paraId="6EE6B150" w14:textId="77777777" w:rsidR="00EE29EA" w:rsidRPr="003F5DEC" w:rsidRDefault="00EE29EA" w:rsidP="003F5DEC">
            <w:pPr>
              <w:spacing w:after="0"/>
              <w:ind w:firstLine="0"/>
              <w:rPr>
                <w:sz w:val="20"/>
                <w:lang w:eastAsia="tr-TR"/>
              </w:rPr>
            </w:pPr>
            <w:r w:rsidRPr="003F5DEC">
              <w:rPr>
                <w:sz w:val="20"/>
                <w:lang w:eastAsia="tr-TR"/>
              </w:rPr>
              <w:t>2019</w:t>
            </w:r>
          </w:p>
        </w:tc>
        <w:tc>
          <w:tcPr>
            <w:tcW w:w="0" w:type="auto"/>
            <w:tcBorders>
              <w:top w:val="nil"/>
              <w:left w:val="nil"/>
              <w:bottom w:val="single" w:sz="4" w:space="0" w:color="auto"/>
              <w:right w:val="single" w:sz="4" w:space="0" w:color="auto"/>
            </w:tcBorders>
            <w:shd w:val="clear" w:color="auto" w:fill="auto"/>
            <w:vAlign w:val="center"/>
            <w:hideMark/>
          </w:tcPr>
          <w:p w14:paraId="232D300B" w14:textId="77777777" w:rsidR="00EE29EA" w:rsidRPr="003F5DEC" w:rsidRDefault="00EE29EA" w:rsidP="003F5DEC">
            <w:pPr>
              <w:spacing w:after="0"/>
              <w:ind w:firstLine="0"/>
              <w:rPr>
                <w:sz w:val="20"/>
                <w:lang w:eastAsia="tr-TR"/>
              </w:rPr>
            </w:pPr>
            <w:r w:rsidRPr="003F5DEC">
              <w:rPr>
                <w:sz w:val="20"/>
                <w:lang w:eastAsia="tr-TR"/>
              </w:rPr>
              <w:t>2020</w:t>
            </w:r>
          </w:p>
        </w:tc>
        <w:tc>
          <w:tcPr>
            <w:tcW w:w="0" w:type="auto"/>
            <w:tcBorders>
              <w:top w:val="nil"/>
              <w:left w:val="nil"/>
              <w:bottom w:val="single" w:sz="4" w:space="0" w:color="auto"/>
              <w:right w:val="single" w:sz="4" w:space="0" w:color="auto"/>
            </w:tcBorders>
            <w:shd w:val="clear" w:color="auto" w:fill="auto"/>
            <w:vAlign w:val="center"/>
            <w:hideMark/>
          </w:tcPr>
          <w:p w14:paraId="1798D1B7" w14:textId="77777777" w:rsidR="00EE29EA" w:rsidRPr="003F5DEC" w:rsidRDefault="00EE29EA" w:rsidP="003F5DEC">
            <w:pPr>
              <w:spacing w:after="0"/>
              <w:ind w:firstLine="0"/>
              <w:rPr>
                <w:sz w:val="20"/>
                <w:lang w:eastAsia="tr-TR"/>
              </w:rPr>
            </w:pPr>
            <w:r w:rsidRPr="003F5DEC">
              <w:rPr>
                <w:sz w:val="20"/>
                <w:lang w:eastAsia="tr-TR"/>
              </w:rPr>
              <w:t>202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CB22A67" w14:textId="77777777" w:rsidR="00EE29EA" w:rsidRPr="003F5DEC" w:rsidRDefault="00EE29EA" w:rsidP="003F5DEC">
            <w:pPr>
              <w:spacing w:after="0"/>
              <w:ind w:firstLine="0"/>
              <w:rPr>
                <w:sz w:val="20"/>
                <w:lang w:eastAsia="tr-TR"/>
              </w:rPr>
            </w:pPr>
            <w:r w:rsidRPr="003F5DEC">
              <w:rPr>
                <w:sz w:val="20"/>
                <w:lang w:eastAsia="tr-TR"/>
              </w:rPr>
              <w:t>20</w:t>
            </w:r>
            <w:r w:rsidR="00376E34" w:rsidRPr="003F5DEC">
              <w:rPr>
                <w:sz w:val="20"/>
                <w:lang w:eastAsia="tr-TR"/>
              </w:rPr>
              <w:t>21</w:t>
            </w:r>
            <w:r w:rsidRPr="003F5DEC">
              <w:rPr>
                <w:sz w:val="20"/>
                <w:lang w:eastAsia="tr-TR"/>
              </w:rPr>
              <w:t xml:space="preserve"> YIL SONU İTİBARİYLE GERÇEKLEŞEN</w:t>
            </w:r>
          </w:p>
        </w:tc>
      </w:tr>
      <w:tr w:rsidR="00D46C17" w:rsidRPr="003F5DEC" w14:paraId="24B3ADD0" w14:textId="77777777" w:rsidTr="003F5DEC">
        <w:trPr>
          <w:trHeight w:val="3356"/>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F152944" w14:textId="77777777" w:rsidR="00EE29EA" w:rsidRPr="003F5DEC" w:rsidRDefault="00EE29EA" w:rsidP="003F5DEC">
            <w:pPr>
              <w:spacing w:after="0"/>
              <w:ind w:firstLine="0"/>
              <w:rPr>
                <w:sz w:val="20"/>
                <w:lang w:eastAsia="tr-TR"/>
              </w:rPr>
            </w:pPr>
            <w:r w:rsidRPr="003F5DEC">
              <w:rPr>
                <w:sz w:val="20"/>
                <w:lang w:eastAsia="tr-TR"/>
              </w:rPr>
              <w:t>FAALİYET 1: Etüt-Proje, Altyapı İnşaatı, Bina İnşaatı, Büyük Onarım İnşaatı, Açık ve Kapalı Spor Tesisleri İnşaatı, Makine-Teçhizat, Yazılım, Donanım ve Yayın alımlarının yapılması</w:t>
            </w:r>
          </w:p>
        </w:tc>
        <w:tc>
          <w:tcPr>
            <w:tcW w:w="0" w:type="auto"/>
            <w:tcBorders>
              <w:top w:val="nil"/>
              <w:left w:val="nil"/>
              <w:bottom w:val="single" w:sz="4" w:space="0" w:color="auto"/>
              <w:right w:val="single" w:sz="4" w:space="0" w:color="auto"/>
            </w:tcBorders>
            <w:shd w:val="clear" w:color="auto" w:fill="auto"/>
            <w:vAlign w:val="center"/>
            <w:hideMark/>
          </w:tcPr>
          <w:p w14:paraId="79DD0412" w14:textId="77777777" w:rsidR="00EE29EA" w:rsidRPr="003F5DEC" w:rsidRDefault="00EE29EA" w:rsidP="003F5DEC">
            <w:pPr>
              <w:spacing w:after="0"/>
              <w:ind w:firstLine="0"/>
              <w:rPr>
                <w:sz w:val="20"/>
                <w:lang w:eastAsia="tr-TR"/>
              </w:rPr>
            </w:pPr>
            <w:r w:rsidRPr="003F5DEC">
              <w:rPr>
                <w:sz w:val="20"/>
                <w:lang w:eastAsia="tr-TR"/>
              </w:rPr>
              <w:t xml:space="preserve">Kütüphane yayın alımlarının yapılması </w:t>
            </w:r>
          </w:p>
        </w:tc>
        <w:tc>
          <w:tcPr>
            <w:tcW w:w="0" w:type="auto"/>
            <w:tcBorders>
              <w:top w:val="nil"/>
              <w:left w:val="nil"/>
              <w:bottom w:val="single" w:sz="4" w:space="0" w:color="auto"/>
              <w:right w:val="single" w:sz="4" w:space="0" w:color="auto"/>
            </w:tcBorders>
            <w:shd w:val="clear" w:color="auto" w:fill="auto"/>
            <w:vAlign w:val="center"/>
            <w:hideMark/>
          </w:tcPr>
          <w:p w14:paraId="2EF215BC" w14:textId="77777777" w:rsidR="00EE29EA" w:rsidRPr="003F5DEC" w:rsidRDefault="006A487C" w:rsidP="003F5DEC">
            <w:pPr>
              <w:spacing w:after="0"/>
              <w:ind w:firstLine="0"/>
              <w:rPr>
                <w:sz w:val="20"/>
                <w:lang w:eastAsia="tr-TR"/>
              </w:rPr>
            </w:pPr>
            <w:r w:rsidRPr="003F5DEC">
              <w:rPr>
                <w:sz w:val="20"/>
                <w:lang w:eastAsia="tr-TR"/>
              </w:rPr>
              <w:t xml:space="preserve">    KDDB</w:t>
            </w:r>
          </w:p>
        </w:tc>
        <w:tc>
          <w:tcPr>
            <w:tcW w:w="0" w:type="auto"/>
            <w:tcBorders>
              <w:top w:val="nil"/>
              <w:left w:val="nil"/>
              <w:bottom w:val="single" w:sz="4" w:space="0" w:color="auto"/>
              <w:right w:val="single" w:sz="4" w:space="0" w:color="auto"/>
            </w:tcBorders>
            <w:shd w:val="clear" w:color="auto" w:fill="auto"/>
            <w:vAlign w:val="center"/>
            <w:hideMark/>
          </w:tcPr>
          <w:p w14:paraId="1838960E" w14:textId="77777777" w:rsidR="00EE29EA" w:rsidRPr="003F5DEC" w:rsidRDefault="00EE29EA" w:rsidP="003F5DEC">
            <w:pPr>
              <w:spacing w:after="0"/>
              <w:ind w:firstLine="0"/>
              <w:rPr>
                <w:rFonts w:eastAsia="MS Mincho"/>
                <w:sz w:val="20"/>
                <w:lang w:eastAsia="tr-TR"/>
              </w:rPr>
            </w:pPr>
            <w:r w:rsidRPr="003F5DEC">
              <w:rPr>
                <w:rFonts w:ascii="Segoe UI Emoji" w:eastAsia="MS Mincho" w:hAnsi="Segoe UI Emoji" w:cs="Segoe UI Emoji"/>
                <w:sz w:val="20"/>
                <w:lang w:eastAsia="tr-TR"/>
              </w:rPr>
              <w:t>✔</w:t>
            </w:r>
          </w:p>
        </w:tc>
        <w:tc>
          <w:tcPr>
            <w:tcW w:w="0" w:type="auto"/>
            <w:tcBorders>
              <w:top w:val="nil"/>
              <w:left w:val="nil"/>
              <w:bottom w:val="single" w:sz="4" w:space="0" w:color="auto"/>
              <w:right w:val="single" w:sz="4" w:space="0" w:color="auto"/>
            </w:tcBorders>
            <w:shd w:val="clear" w:color="auto" w:fill="auto"/>
            <w:vAlign w:val="center"/>
            <w:hideMark/>
          </w:tcPr>
          <w:p w14:paraId="4DE158DF" w14:textId="77777777" w:rsidR="00EE29EA" w:rsidRPr="003F5DEC" w:rsidRDefault="00EE29EA" w:rsidP="003F5DEC">
            <w:pPr>
              <w:spacing w:after="0"/>
              <w:ind w:firstLine="0"/>
              <w:rPr>
                <w:rFonts w:eastAsia="MS Mincho"/>
                <w:sz w:val="20"/>
                <w:lang w:eastAsia="tr-TR"/>
              </w:rPr>
            </w:pPr>
            <w:r w:rsidRPr="003F5DEC">
              <w:rPr>
                <w:rFonts w:ascii="Segoe UI Emoji" w:eastAsia="MS Mincho" w:hAnsi="Segoe UI Emoji" w:cs="Segoe UI Emoji"/>
                <w:sz w:val="20"/>
                <w:lang w:eastAsia="tr-TR"/>
              </w:rPr>
              <w:t>✔</w:t>
            </w:r>
          </w:p>
        </w:tc>
        <w:tc>
          <w:tcPr>
            <w:tcW w:w="0" w:type="auto"/>
            <w:tcBorders>
              <w:top w:val="nil"/>
              <w:left w:val="nil"/>
              <w:bottom w:val="single" w:sz="4" w:space="0" w:color="auto"/>
              <w:right w:val="single" w:sz="4" w:space="0" w:color="auto"/>
            </w:tcBorders>
            <w:shd w:val="clear" w:color="auto" w:fill="auto"/>
            <w:vAlign w:val="center"/>
            <w:hideMark/>
          </w:tcPr>
          <w:p w14:paraId="591B4F48" w14:textId="77777777" w:rsidR="00EE29EA" w:rsidRPr="003F5DEC" w:rsidRDefault="00EE29EA" w:rsidP="003F5DEC">
            <w:pPr>
              <w:spacing w:after="0"/>
              <w:ind w:firstLine="0"/>
              <w:rPr>
                <w:rFonts w:eastAsia="MS Mincho"/>
                <w:sz w:val="20"/>
                <w:lang w:eastAsia="tr-TR"/>
              </w:rPr>
            </w:pPr>
            <w:r w:rsidRPr="003F5DEC">
              <w:rPr>
                <w:rFonts w:ascii="Segoe UI Emoji" w:eastAsia="MS Mincho" w:hAnsi="Segoe UI Emoji" w:cs="Segoe UI Emoji"/>
                <w:sz w:val="20"/>
                <w:lang w:eastAsia="tr-TR"/>
              </w:rPr>
              <w:t>✔</w:t>
            </w:r>
          </w:p>
        </w:tc>
        <w:tc>
          <w:tcPr>
            <w:tcW w:w="0" w:type="auto"/>
            <w:tcBorders>
              <w:top w:val="nil"/>
              <w:left w:val="nil"/>
              <w:bottom w:val="single" w:sz="4" w:space="0" w:color="auto"/>
              <w:right w:val="single" w:sz="4" w:space="0" w:color="auto"/>
            </w:tcBorders>
            <w:shd w:val="clear" w:color="auto" w:fill="auto"/>
            <w:vAlign w:val="center"/>
            <w:hideMark/>
          </w:tcPr>
          <w:p w14:paraId="07BD690F" w14:textId="77777777" w:rsidR="00EE29EA" w:rsidRPr="003F5DEC" w:rsidRDefault="00EE29EA" w:rsidP="003F5DEC">
            <w:pPr>
              <w:spacing w:after="0"/>
              <w:ind w:firstLine="0"/>
              <w:rPr>
                <w:rFonts w:eastAsia="MS Mincho"/>
                <w:sz w:val="20"/>
                <w:lang w:eastAsia="tr-TR"/>
              </w:rPr>
            </w:pPr>
            <w:r w:rsidRPr="003F5DEC">
              <w:rPr>
                <w:rFonts w:ascii="Segoe UI Emoji" w:eastAsia="MS Mincho" w:hAnsi="Segoe UI Emoji" w:cs="Segoe UI Emoji"/>
                <w:sz w:val="20"/>
                <w:lang w:eastAsia="tr-TR"/>
              </w:rPr>
              <w:t>✔</w:t>
            </w:r>
          </w:p>
        </w:tc>
        <w:tc>
          <w:tcPr>
            <w:tcW w:w="0" w:type="auto"/>
            <w:tcBorders>
              <w:top w:val="nil"/>
              <w:left w:val="nil"/>
              <w:bottom w:val="single" w:sz="4" w:space="0" w:color="auto"/>
              <w:right w:val="single" w:sz="4" w:space="0" w:color="auto"/>
            </w:tcBorders>
            <w:shd w:val="clear" w:color="auto" w:fill="auto"/>
            <w:vAlign w:val="center"/>
            <w:hideMark/>
          </w:tcPr>
          <w:p w14:paraId="08740725" w14:textId="77777777" w:rsidR="00EE29EA" w:rsidRPr="003F5DEC" w:rsidRDefault="00EE29EA" w:rsidP="003F5DEC">
            <w:pPr>
              <w:spacing w:after="0"/>
              <w:ind w:firstLine="0"/>
              <w:rPr>
                <w:rFonts w:eastAsia="MS Mincho"/>
                <w:sz w:val="20"/>
                <w:lang w:eastAsia="tr-TR"/>
              </w:rPr>
            </w:pPr>
            <w:r w:rsidRPr="003F5DEC">
              <w:rPr>
                <w:rFonts w:ascii="Segoe UI Emoji" w:eastAsia="MS Mincho" w:hAnsi="Segoe UI Emoji" w:cs="Segoe UI Emoji"/>
                <w:sz w:val="20"/>
                <w:lang w:eastAsia="tr-TR"/>
              </w:rPr>
              <w:t>✔</w:t>
            </w:r>
          </w:p>
        </w:tc>
        <w:tc>
          <w:tcPr>
            <w:tcW w:w="0" w:type="auto"/>
            <w:tcBorders>
              <w:top w:val="nil"/>
              <w:left w:val="nil"/>
              <w:bottom w:val="single" w:sz="4" w:space="0" w:color="auto"/>
              <w:right w:val="single" w:sz="4" w:space="0" w:color="auto"/>
            </w:tcBorders>
            <w:shd w:val="clear" w:color="auto" w:fill="auto"/>
            <w:vAlign w:val="bottom"/>
            <w:hideMark/>
          </w:tcPr>
          <w:p w14:paraId="6642CDBD" w14:textId="77777777" w:rsidR="006A487C" w:rsidRPr="003F5DEC" w:rsidRDefault="00503DDA" w:rsidP="003F5DEC">
            <w:pPr>
              <w:spacing w:after="0"/>
              <w:ind w:firstLine="0"/>
              <w:rPr>
                <w:sz w:val="20"/>
                <w:lang w:eastAsia="tr-TR"/>
              </w:rPr>
            </w:pPr>
            <w:r w:rsidRPr="003F5DEC">
              <w:rPr>
                <w:sz w:val="20"/>
                <w:highlight w:val="yellow"/>
                <w:lang w:eastAsia="tr-TR"/>
              </w:rPr>
              <w:br/>
            </w:r>
            <w:r w:rsidR="00376E34" w:rsidRPr="003F5DEC">
              <w:rPr>
                <w:sz w:val="20"/>
                <w:lang w:eastAsia="tr-TR"/>
              </w:rPr>
              <w:t>4500</w:t>
            </w:r>
            <w:r w:rsidR="00EE29EA" w:rsidRPr="003F5DEC">
              <w:rPr>
                <w:sz w:val="20"/>
                <w:lang w:eastAsia="tr-TR"/>
              </w:rPr>
              <w:t xml:space="preserve"> cilt yayın bağış/dağıtım yolu ile sağlanmıştır. </w:t>
            </w:r>
            <w:r w:rsidR="00F92C55" w:rsidRPr="003F5DEC">
              <w:rPr>
                <w:sz w:val="20"/>
                <w:lang w:eastAsia="tr-TR"/>
              </w:rPr>
              <w:t>2</w:t>
            </w:r>
            <w:r w:rsidR="00EE29EA" w:rsidRPr="003F5DEC">
              <w:rPr>
                <w:sz w:val="20"/>
                <w:lang w:eastAsia="tr-TR"/>
              </w:rPr>
              <w:t>01</w:t>
            </w:r>
            <w:r w:rsidR="0024280D" w:rsidRPr="003F5DEC">
              <w:rPr>
                <w:sz w:val="20"/>
                <w:lang w:eastAsia="tr-TR"/>
              </w:rPr>
              <w:t>9 ve 2020</w:t>
            </w:r>
            <w:r w:rsidR="00EE29EA" w:rsidRPr="003F5DEC">
              <w:rPr>
                <w:sz w:val="20"/>
                <w:lang w:eastAsia="tr-TR"/>
              </w:rPr>
              <w:t xml:space="preserve"> yılında </w:t>
            </w:r>
          </w:p>
          <w:p w14:paraId="2BDBA773" w14:textId="77777777" w:rsidR="00EE29EA" w:rsidRPr="003F5DEC" w:rsidRDefault="00C2569F" w:rsidP="003F5DEC">
            <w:pPr>
              <w:spacing w:after="0"/>
              <w:ind w:firstLine="0"/>
              <w:rPr>
                <w:sz w:val="20"/>
                <w:lang w:eastAsia="tr-TR"/>
              </w:rPr>
            </w:pPr>
            <w:r w:rsidRPr="003F5DEC">
              <w:rPr>
                <w:sz w:val="20"/>
                <w:lang w:eastAsia="tr-TR"/>
              </w:rPr>
              <w:t>Koleksiyonumuza</w:t>
            </w:r>
            <w:r w:rsidR="00EE29EA" w:rsidRPr="003F5DEC">
              <w:rPr>
                <w:sz w:val="20"/>
                <w:lang w:eastAsia="tr-TR"/>
              </w:rPr>
              <w:t xml:space="preserve"> </w:t>
            </w:r>
            <w:r w:rsidR="00F92C55" w:rsidRPr="003F5DEC">
              <w:rPr>
                <w:sz w:val="20"/>
                <w:lang w:eastAsia="tr-TR"/>
              </w:rPr>
              <w:t>dâhil</w:t>
            </w:r>
            <w:r w:rsidR="00EE29EA" w:rsidRPr="003F5DEC">
              <w:rPr>
                <w:sz w:val="20"/>
                <w:lang w:eastAsia="tr-TR"/>
              </w:rPr>
              <w:t xml:space="preserve"> edil</w:t>
            </w:r>
            <w:r w:rsidR="0024280D" w:rsidRPr="003F5DEC">
              <w:rPr>
                <w:sz w:val="20"/>
                <w:lang w:eastAsia="tr-TR"/>
              </w:rPr>
              <w:t xml:space="preserve">en </w:t>
            </w:r>
            <w:r w:rsidR="00376E34" w:rsidRPr="003F5DEC">
              <w:rPr>
                <w:sz w:val="20"/>
                <w:lang w:eastAsia="tr-TR"/>
              </w:rPr>
              <w:t>3800</w:t>
            </w:r>
            <w:r w:rsidR="00503DDA" w:rsidRPr="003F5DEC">
              <w:rPr>
                <w:sz w:val="20"/>
                <w:lang w:eastAsia="tr-TR"/>
              </w:rPr>
              <w:t xml:space="preserve"> yayın kayıt altına </w:t>
            </w:r>
            <w:r w:rsidRPr="003F5DEC">
              <w:rPr>
                <w:sz w:val="20"/>
                <w:lang w:eastAsia="tr-TR"/>
              </w:rPr>
              <w:t>alınmıştır</w:t>
            </w:r>
          </w:p>
        </w:tc>
      </w:tr>
      <w:tr w:rsidR="00EE29EA" w:rsidRPr="003F5DEC" w14:paraId="6A92CBCA" w14:textId="77777777" w:rsidTr="003F5DEC">
        <w:trPr>
          <w:trHeight w:val="317"/>
        </w:trPr>
        <w:tc>
          <w:tcPr>
            <w:tcW w:w="0" w:type="auto"/>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1C1FBF89" w14:textId="77777777" w:rsidR="00EE29EA" w:rsidRPr="003F5DEC" w:rsidRDefault="00EE29EA" w:rsidP="003F5DEC">
            <w:pPr>
              <w:spacing w:after="0"/>
              <w:ind w:firstLine="0"/>
              <w:rPr>
                <w:sz w:val="20"/>
                <w:lang w:eastAsia="tr-TR"/>
              </w:rPr>
            </w:pPr>
            <w:r w:rsidRPr="003F5DEC">
              <w:rPr>
                <w:sz w:val="20"/>
                <w:lang w:eastAsia="tr-TR"/>
              </w:rPr>
              <w:t>HEDEF 4: İdari personelin nitelik ve niceliğini belirlemek</w:t>
            </w:r>
          </w:p>
        </w:tc>
        <w:tc>
          <w:tcPr>
            <w:tcW w:w="0" w:type="auto"/>
            <w:tcBorders>
              <w:top w:val="nil"/>
              <w:left w:val="nil"/>
              <w:bottom w:val="single" w:sz="4" w:space="0" w:color="auto"/>
              <w:right w:val="single" w:sz="4" w:space="0" w:color="auto"/>
            </w:tcBorders>
            <w:shd w:val="clear" w:color="auto" w:fill="auto"/>
            <w:noWrap/>
            <w:vAlign w:val="bottom"/>
            <w:hideMark/>
          </w:tcPr>
          <w:p w14:paraId="09039C60" w14:textId="77777777" w:rsidR="00EE29EA" w:rsidRPr="003F5DEC" w:rsidRDefault="00EE29EA" w:rsidP="003F5DEC">
            <w:pPr>
              <w:spacing w:after="0"/>
              <w:ind w:firstLine="0"/>
              <w:rPr>
                <w:sz w:val="20"/>
                <w:lang w:eastAsia="tr-TR"/>
              </w:rPr>
            </w:pPr>
            <w:r w:rsidRPr="003F5DEC">
              <w:rPr>
                <w:sz w:val="20"/>
                <w:lang w:eastAsia="tr-TR"/>
              </w:rPr>
              <w:t> </w:t>
            </w:r>
          </w:p>
        </w:tc>
      </w:tr>
      <w:tr w:rsidR="00EE29EA" w:rsidRPr="003F5DEC" w14:paraId="52997E55" w14:textId="77777777" w:rsidTr="003F5DEC">
        <w:trPr>
          <w:trHeight w:val="1959"/>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CA0F813" w14:textId="77777777" w:rsidR="00EE29EA" w:rsidRPr="003F5DEC" w:rsidRDefault="00EE29EA" w:rsidP="003F5DEC">
            <w:pPr>
              <w:spacing w:after="0"/>
              <w:ind w:firstLine="0"/>
              <w:rPr>
                <w:sz w:val="20"/>
                <w:lang w:eastAsia="tr-TR"/>
              </w:rPr>
            </w:pPr>
            <w:r w:rsidRPr="003F5DEC">
              <w:rPr>
                <w:sz w:val="20"/>
                <w:lang w:eastAsia="tr-TR"/>
              </w:rPr>
              <w:t>FAALİYET 1: Hizmet içi eğitimler düzenlenmesi</w:t>
            </w:r>
          </w:p>
        </w:tc>
        <w:tc>
          <w:tcPr>
            <w:tcW w:w="0" w:type="auto"/>
            <w:tcBorders>
              <w:top w:val="nil"/>
              <w:left w:val="nil"/>
              <w:bottom w:val="single" w:sz="4" w:space="0" w:color="auto"/>
              <w:right w:val="single" w:sz="4" w:space="0" w:color="auto"/>
            </w:tcBorders>
            <w:shd w:val="clear" w:color="auto" w:fill="auto"/>
            <w:vAlign w:val="center"/>
            <w:hideMark/>
          </w:tcPr>
          <w:p w14:paraId="6659B5C2" w14:textId="77777777" w:rsidR="00EE29EA" w:rsidRPr="003F5DEC" w:rsidRDefault="00EE29EA" w:rsidP="003F5DEC">
            <w:pPr>
              <w:spacing w:after="0"/>
              <w:ind w:firstLine="0"/>
              <w:rPr>
                <w:sz w:val="20"/>
                <w:lang w:eastAsia="tr-TR"/>
              </w:rPr>
            </w:pPr>
            <w:r w:rsidRPr="003F5DEC">
              <w:rPr>
                <w:sz w:val="20"/>
                <w:lang w:eastAsia="tr-TR"/>
              </w:rPr>
              <w:t xml:space="preserve">Yabancı dil imkânlarını geliştirmek üzere her yıl idari personelin yurtdışı değişim programlarına iştirak etmesi </w:t>
            </w:r>
          </w:p>
        </w:tc>
        <w:tc>
          <w:tcPr>
            <w:tcW w:w="0" w:type="auto"/>
            <w:tcBorders>
              <w:top w:val="nil"/>
              <w:left w:val="nil"/>
              <w:bottom w:val="single" w:sz="4" w:space="0" w:color="auto"/>
              <w:right w:val="single" w:sz="4" w:space="0" w:color="auto"/>
            </w:tcBorders>
            <w:shd w:val="clear" w:color="auto" w:fill="auto"/>
            <w:vAlign w:val="center"/>
            <w:hideMark/>
          </w:tcPr>
          <w:p w14:paraId="1A9ED0E9" w14:textId="77777777" w:rsidR="006A487C" w:rsidRPr="003F5DEC" w:rsidRDefault="00EE29EA" w:rsidP="003F5DEC">
            <w:pPr>
              <w:spacing w:after="0"/>
              <w:ind w:firstLine="0"/>
              <w:rPr>
                <w:sz w:val="20"/>
                <w:lang w:eastAsia="tr-TR"/>
              </w:rPr>
            </w:pPr>
            <w:r w:rsidRPr="003F5DEC">
              <w:rPr>
                <w:sz w:val="20"/>
                <w:lang w:eastAsia="tr-TR"/>
              </w:rPr>
              <w:t>Tüm</w:t>
            </w:r>
          </w:p>
          <w:p w14:paraId="59C130AB" w14:textId="77777777" w:rsidR="00EE29EA" w:rsidRPr="003F5DEC" w:rsidRDefault="00EE29EA" w:rsidP="003F5DEC">
            <w:pPr>
              <w:spacing w:after="0"/>
              <w:ind w:firstLine="0"/>
              <w:rPr>
                <w:sz w:val="20"/>
                <w:lang w:eastAsia="tr-TR"/>
              </w:rPr>
            </w:pPr>
            <w:r w:rsidRPr="003F5DEC">
              <w:rPr>
                <w:sz w:val="20"/>
                <w:lang w:eastAsia="tr-TR"/>
              </w:rPr>
              <w:t>Birimler</w:t>
            </w:r>
          </w:p>
        </w:tc>
        <w:tc>
          <w:tcPr>
            <w:tcW w:w="0" w:type="auto"/>
            <w:tcBorders>
              <w:top w:val="nil"/>
              <w:left w:val="nil"/>
              <w:bottom w:val="single" w:sz="4" w:space="0" w:color="auto"/>
              <w:right w:val="single" w:sz="4" w:space="0" w:color="auto"/>
            </w:tcBorders>
            <w:shd w:val="clear" w:color="auto" w:fill="auto"/>
            <w:vAlign w:val="center"/>
            <w:hideMark/>
          </w:tcPr>
          <w:p w14:paraId="6374E889" w14:textId="77777777" w:rsidR="00EE29EA" w:rsidRPr="003F5DEC" w:rsidRDefault="00EE29EA" w:rsidP="003F5DEC">
            <w:pPr>
              <w:spacing w:after="0"/>
              <w:ind w:firstLine="0"/>
              <w:rPr>
                <w:sz w:val="20"/>
                <w:lang w:eastAsia="tr-TR"/>
              </w:rPr>
            </w:pPr>
            <w:r w:rsidRPr="003F5DEC">
              <w:rPr>
                <w:sz w:val="20"/>
                <w:lang w:eastAsia="tr-TR"/>
              </w:rPr>
              <w:t>2</w:t>
            </w:r>
          </w:p>
        </w:tc>
        <w:tc>
          <w:tcPr>
            <w:tcW w:w="0" w:type="auto"/>
            <w:tcBorders>
              <w:top w:val="nil"/>
              <w:left w:val="nil"/>
              <w:bottom w:val="single" w:sz="4" w:space="0" w:color="auto"/>
              <w:right w:val="single" w:sz="4" w:space="0" w:color="auto"/>
            </w:tcBorders>
            <w:shd w:val="clear" w:color="auto" w:fill="auto"/>
            <w:vAlign w:val="center"/>
            <w:hideMark/>
          </w:tcPr>
          <w:p w14:paraId="1709B680" w14:textId="77777777" w:rsidR="00EE29EA" w:rsidRPr="003F5DEC" w:rsidRDefault="00EE29EA" w:rsidP="003F5DEC">
            <w:pPr>
              <w:spacing w:after="0"/>
              <w:ind w:firstLine="0"/>
              <w:rPr>
                <w:sz w:val="20"/>
                <w:lang w:eastAsia="tr-TR"/>
              </w:rPr>
            </w:pPr>
            <w:r w:rsidRPr="003F5DEC">
              <w:rPr>
                <w:sz w:val="20"/>
                <w:lang w:eastAsia="tr-TR"/>
              </w:rPr>
              <w:t>2</w:t>
            </w:r>
          </w:p>
        </w:tc>
        <w:tc>
          <w:tcPr>
            <w:tcW w:w="0" w:type="auto"/>
            <w:tcBorders>
              <w:top w:val="nil"/>
              <w:left w:val="nil"/>
              <w:bottom w:val="single" w:sz="4" w:space="0" w:color="auto"/>
              <w:right w:val="single" w:sz="4" w:space="0" w:color="auto"/>
            </w:tcBorders>
            <w:shd w:val="clear" w:color="auto" w:fill="auto"/>
            <w:vAlign w:val="center"/>
            <w:hideMark/>
          </w:tcPr>
          <w:p w14:paraId="6AAB0119" w14:textId="77777777" w:rsidR="00EE29EA" w:rsidRPr="003F5DEC" w:rsidRDefault="00EE29EA" w:rsidP="003F5DEC">
            <w:pPr>
              <w:spacing w:after="0"/>
              <w:ind w:firstLine="0"/>
              <w:rPr>
                <w:sz w:val="20"/>
                <w:lang w:eastAsia="tr-TR"/>
              </w:rPr>
            </w:pPr>
            <w:r w:rsidRPr="003F5DEC">
              <w:rPr>
                <w:sz w:val="20"/>
                <w:lang w:eastAsia="tr-TR"/>
              </w:rPr>
              <w:t>2</w:t>
            </w:r>
          </w:p>
        </w:tc>
        <w:tc>
          <w:tcPr>
            <w:tcW w:w="0" w:type="auto"/>
            <w:tcBorders>
              <w:top w:val="nil"/>
              <w:left w:val="nil"/>
              <w:bottom w:val="single" w:sz="4" w:space="0" w:color="auto"/>
              <w:right w:val="single" w:sz="4" w:space="0" w:color="auto"/>
            </w:tcBorders>
            <w:shd w:val="clear" w:color="auto" w:fill="auto"/>
            <w:vAlign w:val="center"/>
            <w:hideMark/>
          </w:tcPr>
          <w:p w14:paraId="3D56098E" w14:textId="77777777" w:rsidR="00EE29EA" w:rsidRPr="003F5DEC" w:rsidRDefault="00EE29EA" w:rsidP="003F5DEC">
            <w:pPr>
              <w:spacing w:after="0"/>
              <w:ind w:firstLine="0"/>
              <w:rPr>
                <w:sz w:val="20"/>
                <w:lang w:eastAsia="tr-TR"/>
              </w:rPr>
            </w:pPr>
            <w:r w:rsidRPr="003F5DEC">
              <w:rPr>
                <w:sz w:val="20"/>
                <w:lang w:eastAsia="tr-TR"/>
              </w:rPr>
              <w:t>2</w:t>
            </w:r>
          </w:p>
        </w:tc>
        <w:tc>
          <w:tcPr>
            <w:tcW w:w="0" w:type="auto"/>
            <w:tcBorders>
              <w:top w:val="nil"/>
              <w:left w:val="nil"/>
              <w:bottom w:val="single" w:sz="4" w:space="0" w:color="auto"/>
              <w:right w:val="single" w:sz="4" w:space="0" w:color="auto"/>
            </w:tcBorders>
            <w:shd w:val="clear" w:color="auto" w:fill="auto"/>
            <w:vAlign w:val="center"/>
            <w:hideMark/>
          </w:tcPr>
          <w:p w14:paraId="28B94E86" w14:textId="77777777" w:rsidR="00EE29EA" w:rsidRPr="003F5DEC" w:rsidRDefault="00EE29EA" w:rsidP="003F5DEC">
            <w:pPr>
              <w:spacing w:after="0"/>
              <w:ind w:firstLine="0"/>
              <w:rPr>
                <w:sz w:val="20"/>
                <w:lang w:eastAsia="tr-TR"/>
              </w:rPr>
            </w:pPr>
            <w:r w:rsidRPr="003F5DEC">
              <w:rPr>
                <w:sz w:val="20"/>
                <w:lang w:eastAsia="tr-TR"/>
              </w:rPr>
              <w:t>2</w:t>
            </w:r>
          </w:p>
        </w:tc>
        <w:tc>
          <w:tcPr>
            <w:tcW w:w="0" w:type="auto"/>
            <w:tcBorders>
              <w:top w:val="nil"/>
              <w:left w:val="nil"/>
              <w:bottom w:val="single" w:sz="4" w:space="0" w:color="auto"/>
              <w:right w:val="single" w:sz="4" w:space="0" w:color="auto"/>
            </w:tcBorders>
            <w:shd w:val="clear" w:color="auto" w:fill="auto"/>
            <w:vAlign w:val="bottom"/>
            <w:hideMark/>
          </w:tcPr>
          <w:p w14:paraId="68063E86" w14:textId="77777777" w:rsidR="00EE29EA" w:rsidRPr="003F5DEC" w:rsidRDefault="00376E34" w:rsidP="003F5DEC">
            <w:pPr>
              <w:spacing w:after="0"/>
              <w:ind w:firstLine="0"/>
              <w:rPr>
                <w:sz w:val="20"/>
                <w:lang w:eastAsia="tr-TR"/>
              </w:rPr>
            </w:pPr>
            <w:r w:rsidRPr="003F5DEC">
              <w:rPr>
                <w:sz w:val="20"/>
                <w:lang w:eastAsia="tr-TR"/>
              </w:rPr>
              <w:t>COVID-19 Salgını sebebiyle gerçekleşmemiştir.</w:t>
            </w:r>
          </w:p>
        </w:tc>
      </w:tr>
      <w:tr w:rsidR="00EE29EA" w:rsidRPr="003F5DEC" w14:paraId="40C62EF5" w14:textId="77777777" w:rsidTr="003F5DEC">
        <w:trPr>
          <w:trHeight w:val="288"/>
        </w:trPr>
        <w:tc>
          <w:tcPr>
            <w:tcW w:w="0" w:type="auto"/>
            <w:vMerge w:val="restart"/>
            <w:tcBorders>
              <w:top w:val="nil"/>
              <w:left w:val="single" w:sz="4" w:space="0" w:color="auto"/>
              <w:bottom w:val="single" w:sz="4" w:space="0" w:color="000000"/>
              <w:right w:val="single" w:sz="4" w:space="0" w:color="auto"/>
            </w:tcBorders>
            <w:shd w:val="clear" w:color="auto" w:fill="auto"/>
            <w:vAlign w:val="center"/>
            <w:hideMark/>
          </w:tcPr>
          <w:p w14:paraId="6590730B" w14:textId="77777777" w:rsidR="00EE29EA" w:rsidRPr="003F5DEC" w:rsidRDefault="00EE29EA" w:rsidP="003F5DEC">
            <w:pPr>
              <w:spacing w:after="0"/>
              <w:ind w:firstLine="0"/>
              <w:rPr>
                <w:sz w:val="20"/>
                <w:lang w:eastAsia="tr-TR"/>
              </w:rPr>
            </w:pPr>
            <w:r w:rsidRPr="003F5DEC">
              <w:rPr>
                <w:sz w:val="20"/>
                <w:lang w:eastAsia="tr-TR"/>
              </w:rPr>
              <w:t>FAALİYET 2: Birim içi rotasyonlar yapılması</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19A69F9" w14:textId="77777777" w:rsidR="00EE29EA" w:rsidRPr="003F5DEC" w:rsidRDefault="00EE29EA" w:rsidP="003F5DEC">
            <w:pPr>
              <w:spacing w:after="0"/>
              <w:ind w:firstLine="0"/>
              <w:rPr>
                <w:sz w:val="20"/>
                <w:lang w:eastAsia="tr-TR"/>
              </w:rPr>
            </w:pPr>
            <w:r w:rsidRPr="003F5DEC">
              <w:rPr>
                <w:sz w:val="20"/>
                <w:lang w:eastAsia="tr-TR"/>
              </w:rPr>
              <w:t xml:space="preserve">Birimlerde yürütülen işlerde devamlılığın sağlanması için personelin iki yılda bir rotasyona tabi tutulması </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BE074C3" w14:textId="77777777" w:rsidR="00EE29EA" w:rsidRPr="003F5DEC" w:rsidRDefault="00EE29EA" w:rsidP="003F5DEC">
            <w:pPr>
              <w:spacing w:after="0"/>
              <w:ind w:firstLine="0"/>
              <w:rPr>
                <w:sz w:val="20"/>
                <w:lang w:eastAsia="tr-TR"/>
              </w:rPr>
            </w:pPr>
            <w:r w:rsidRPr="003F5DEC">
              <w:rPr>
                <w:sz w:val="20"/>
                <w:lang w:eastAsia="tr-TR"/>
              </w:rPr>
              <w:t>Tüm Birimler</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CEC27B1" w14:textId="77777777" w:rsidR="00EE29EA" w:rsidRPr="003F5DEC" w:rsidRDefault="00EE29EA" w:rsidP="003F5DEC">
            <w:pPr>
              <w:spacing w:after="0"/>
              <w:ind w:firstLine="0"/>
              <w:rPr>
                <w:sz w:val="20"/>
                <w:lang w:eastAsia="tr-TR"/>
              </w:rPr>
            </w:pPr>
            <w:r w:rsidRPr="003F5DEC">
              <w:rPr>
                <w:sz w:val="20"/>
                <w:lang w:eastAsia="tr-TR"/>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ABB9CC0" w14:textId="77777777" w:rsidR="00EE29EA" w:rsidRPr="003F5DEC" w:rsidRDefault="00EE29EA" w:rsidP="003F5DEC">
            <w:pPr>
              <w:spacing w:after="0"/>
              <w:ind w:firstLine="0"/>
              <w:rPr>
                <w:rFonts w:eastAsia="MS Mincho"/>
                <w:sz w:val="20"/>
                <w:lang w:eastAsia="tr-TR"/>
              </w:rPr>
            </w:pPr>
            <w:r w:rsidRPr="003F5DEC">
              <w:rPr>
                <w:rFonts w:ascii="Segoe UI Emoji" w:eastAsia="MS Mincho" w:hAnsi="Segoe UI Emoji" w:cs="Segoe UI Emoji"/>
                <w:sz w:val="20"/>
                <w:lang w:eastAsia="tr-TR"/>
              </w:rPr>
              <w: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A793782" w14:textId="77777777" w:rsidR="00EE29EA" w:rsidRPr="003F5DEC" w:rsidRDefault="00EE29EA" w:rsidP="003F5DEC">
            <w:pPr>
              <w:spacing w:after="0"/>
              <w:ind w:firstLine="0"/>
              <w:rPr>
                <w:sz w:val="20"/>
                <w:lang w:eastAsia="tr-TR"/>
              </w:rPr>
            </w:pPr>
            <w:r w:rsidRPr="003F5DEC">
              <w:rPr>
                <w:sz w:val="20"/>
                <w:lang w:eastAsia="tr-TR"/>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753542F" w14:textId="77777777" w:rsidR="00EE29EA" w:rsidRPr="003F5DEC" w:rsidRDefault="00EE29EA" w:rsidP="003F5DEC">
            <w:pPr>
              <w:spacing w:after="0"/>
              <w:ind w:firstLine="0"/>
              <w:rPr>
                <w:rFonts w:eastAsia="MS Mincho"/>
                <w:sz w:val="20"/>
                <w:lang w:eastAsia="tr-TR"/>
              </w:rPr>
            </w:pPr>
            <w:r w:rsidRPr="003F5DEC">
              <w:rPr>
                <w:rFonts w:ascii="Segoe UI Emoji" w:eastAsia="MS Mincho" w:hAnsi="Segoe UI Emoji" w:cs="Segoe UI Emoji"/>
                <w:sz w:val="20"/>
                <w:lang w:eastAsia="tr-TR"/>
              </w:rPr>
              <w: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2D186BC" w14:textId="77777777" w:rsidR="00EE29EA" w:rsidRPr="003F5DEC" w:rsidRDefault="00EE29EA" w:rsidP="003F5DEC">
            <w:pPr>
              <w:spacing w:after="0"/>
              <w:ind w:firstLine="0"/>
              <w:rPr>
                <w:sz w:val="20"/>
                <w:lang w:eastAsia="tr-TR"/>
              </w:rPr>
            </w:pPr>
            <w:r w:rsidRPr="003F5DEC">
              <w:rPr>
                <w:sz w:val="20"/>
                <w:lang w:eastAsia="tr-TR"/>
              </w:rPr>
              <w:t> </w:t>
            </w:r>
          </w:p>
        </w:tc>
        <w:tc>
          <w:tcPr>
            <w:tcW w:w="0" w:type="auto"/>
            <w:vMerge w:val="restart"/>
            <w:tcBorders>
              <w:top w:val="nil"/>
              <w:left w:val="single" w:sz="4" w:space="0" w:color="auto"/>
              <w:bottom w:val="single" w:sz="4" w:space="0" w:color="000000"/>
              <w:right w:val="single" w:sz="4" w:space="0" w:color="auto"/>
            </w:tcBorders>
            <w:shd w:val="clear" w:color="auto" w:fill="auto"/>
            <w:vAlign w:val="bottom"/>
            <w:hideMark/>
          </w:tcPr>
          <w:p w14:paraId="4B2AB748" w14:textId="77777777" w:rsidR="00EE29EA" w:rsidRPr="003F5DEC" w:rsidRDefault="00376E34" w:rsidP="003F5DEC">
            <w:pPr>
              <w:spacing w:after="0"/>
              <w:ind w:firstLine="0"/>
              <w:rPr>
                <w:sz w:val="20"/>
                <w:lang w:eastAsia="tr-TR"/>
              </w:rPr>
            </w:pPr>
            <w:r w:rsidRPr="003F5DEC">
              <w:rPr>
                <w:sz w:val="20"/>
                <w:lang w:eastAsia="tr-TR"/>
              </w:rPr>
              <w:t>2021</w:t>
            </w:r>
            <w:r w:rsidR="00EE29EA" w:rsidRPr="003F5DEC">
              <w:rPr>
                <w:sz w:val="20"/>
                <w:lang w:eastAsia="tr-TR"/>
              </w:rPr>
              <w:t xml:space="preserve"> yılında birim </w:t>
            </w:r>
            <w:proofErr w:type="gramStart"/>
            <w:r w:rsidR="00EE29EA" w:rsidRPr="003F5DEC">
              <w:rPr>
                <w:sz w:val="20"/>
                <w:lang w:eastAsia="tr-TR"/>
              </w:rPr>
              <w:t>içi  birimler</w:t>
            </w:r>
            <w:proofErr w:type="gramEnd"/>
            <w:r w:rsidR="00EE29EA" w:rsidRPr="003F5DEC">
              <w:rPr>
                <w:sz w:val="20"/>
                <w:lang w:eastAsia="tr-TR"/>
              </w:rPr>
              <w:t xml:space="preserve"> arası personel rotasyonu yapılmıştır</w:t>
            </w:r>
          </w:p>
        </w:tc>
      </w:tr>
      <w:tr w:rsidR="00EE29EA" w:rsidRPr="003F5DEC" w14:paraId="4B731CBC" w14:textId="77777777" w:rsidTr="003F5DEC">
        <w:trPr>
          <w:trHeight w:val="1700"/>
        </w:trPr>
        <w:tc>
          <w:tcPr>
            <w:tcW w:w="0" w:type="auto"/>
            <w:vMerge/>
            <w:tcBorders>
              <w:top w:val="nil"/>
              <w:left w:val="single" w:sz="4" w:space="0" w:color="auto"/>
              <w:bottom w:val="single" w:sz="4" w:space="0" w:color="000000"/>
              <w:right w:val="single" w:sz="4" w:space="0" w:color="auto"/>
            </w:tcBorders>
            <w:vAlign w:val="center"/>
            <w:hideMark/>
          </w:tcPr>
          <w:p w14:paraId="0E0432C4" w14:textId="77777777" w:rsidR="00EE29EA" w:rsidRPr="003F5DEC" w:rsidRDefault="00EE29EA" w:rsidP="003F5DEC">
            <w:pPr>
              <w:spacing w:after="0"/>
              <w:ind w:firstLine="0"/>
              <w:rPr>
                <w:sz w:val="20"/>
                <w:lang w:eastAsia="tr-TR"/>
              </w:rPr>
            </w:pPr>
          </w:p>
        </w:tc>
        <w:tc>
          <w:tcPr>
            <w:tcW w:w="0" w:type="auto"/>
            <w:vMerge/>
            <w:tcBorders>
              <w:top w:val="nil"/>
              <w:left w:val="single" w:sz="4" w:space="0" w:color="auto"/>
              <w:bottom w:val="single" w:sz="4" w:space="0" w:color="auto"/>
              <w:right w:val="single" w:sz="4" w:space="0" w:color="auto"/>
            </w:tcBorders>
            <w:vAlign w:val="center"/>
            <w:hideMark/>
          </w:tcPr>
          <w:p w14:paraId="521C40CD" w14:textId="77777777" w:rsidR="00EE29EA" w:rsidRPr="003F5DEC" w:rsidRDefault="00EE29EA" w:rsidP="003F5DEC">
            <w:pPr>
              <w:spacing w:after="0"/>
              <w:ind w:firstLine="0"/>
              <w:rPr>
                <w:sz w:val="20"/>
                <w:lang w:eastAsia="tr-TR"/>
              </w:rPr>
            </w:pPr>
          </w:p>
        </w:tc>
        <w:tc>
          <w:tcPr>
            <w:tcW w:w="0" w:type="auto"/>
            <w:vMerge/>
            <w:tcBorders>
              <w:top w:val="nil"/>
              <w:left w:val="single" w:sz="4" w:space="0" w:color="auto"/>
              <w:bottom w:val="single" w:sz="4" w:space="0" w:color="auto"/>
              <w:right w:val="single" w:sz="4" w:space="0" w:color="auto"/>
            </w:tcBorders>
            <w:vAlign w:val="center"/>
            <w:hideMark/>
          </w:tcPr>
          <w:p w14:paraId="20EEC9C6" w14:textId="77777777" w:rsidR="00EE29EA" w:rsidRPr="003F5DEC" w:rsidRDefault="00EE29EA" w:rsidP="003F5DEC">
            <w:pPr>
              <w:spacing w:after="0"/>
              <w:ind w:firstLine="0"/>
              <w:rPr>
                <w:sz w:val="20"/>
                <w:lang w:eastAsia="tr-TR"/>
              </w:rPr>
            </w:pPr>
          </w:p>
        </w:tc>
        <w:tc>
          <w:tcPr>
            <w:tcW w:w="0" w:type="auto"/>
            <w:vMerge/>
            <w:tcBorders>
              <w:top w:val="nil"/>
              <w:left w:val="single" w:sz="4" w:space="0" w:color="auto"/>
              <w:bottom w:val="single" w:sz="4" w:space="0" w:color="auto"/>
              <w:right w:val="single" w:sz="4" w:space="0" w:color="auto"/>
            </w:tcBorders>
            <w:vAlign w:val="center"/>
            <w:hideMark/>
          </w:tcPr>
          <w:p w14:paraId="03BF677B" w14:textId="77777777" w:rsidR="00EE29EA" w:rsidRPr="003F5DEC" w:rsidRDefault="00EE29EA" w:rsidP="003F5DEC">
            <w:pPr>
              <w:spacing w:after="0"/>
              <w:ind w:firstLine="0"/>
              <w:rPr>
                <w:sz w:val="20"/>
                <w:lang w:eastAsia="tr-TR"/>
              </w:rPr>
            </w:pPr>
          </w:p>
        </w:tc>
        <w:tc>
          <w:tcPr>
            <w:tcW w:w="0" w:type="auto"/>
            <w:vMerge/>
            <w:tcBorders>
              <w:top w:val="nil"/>
              <w:left w:val="single" w:sz="4" w:space="0" w:color="auto"/>
              <w:bottom w:val="single" w:sz="4" w:space="0" w:color="auto"/>
              <w:right w:val="single" w:sz="4" w:space="0" w:color="auto"/>
            </w:tcBorders>
            <w:vAlign w:val="center"/>
            <w:hideMark/>
          </w:tcPr>
          <w:p w14:paraId="60F19626" w14:textId="77777777" w:rsidR="00EE29EA" w:rsidRPr="003F5DEC" w:rsidRDefault="00EE29EA" w:rsidP="003F5DEC">
            <w:pPr>
              <w:spacing w:after="0"/>
              <w:ind w:firstLine="0"/>
              <w:rPr>
                <w:rFonts w:eastAsia="MS Mincho"/>
                <w:sz w:val="20"/>
                <w:lang w:eastAsia="tr-TR"/>
              </w:rPr>
            </w:pPr>
          </w:p>
        </w:tc>
        <w:tc>
          <w:tcPr>
            <w:tcW w:w="0" w:type="auto"/>
            <w:vMerge/>
            <w:tcBorders>
              <w:top w:val="nil"/>
              <w:left w:val="single" w:sz="4" w:space="0" w:color="auto"/>
              <w:bottom w:val="single" w:sz="4" w:space="0" w:color="auto"/>
              <w:right w:val="single" w:sz="4" w:space="0" w:color="auto"/>
            </w:tcBorders>
            <w:vAlign w:val="center"/>
            <w:hideMark/>
          </w:tcPr>
          <w:p w14:paraId="2F1A200C" w14:textId="77777777" w:rsidR="00EE29EA" w:rsidRPr="003F5DEC" w:rsidRDefault="00EE29EA" w:rsidP="003F5DEC">
            <w:pPr>
              <w:spacing w:after="0"/>
              <w:ind w:firstLine="0"/>
              <w:rPr>
                <w:sz w:val="20"/>
                <w:lang w:eastAsia="tr-TR"/>
              </w:rPr>
            </w:pPr>
          </w:p>
        </w:tc>
        <w:tc>
          <w:tcPr>
            <w:tcW w:w="0" w:type="auto"/>
            <w:vMerge/>
            <w:tcBorders>
              <w:top w:val="nil"/>
              <w:left w:val="single" w:sz="4" w:space="0" w:color="auto"/>
              <w:bottom w:val="single" w:sz="4" w:space="0" w:color="auto"/>
              <w:right w:val="single" w:sz="4" w:space="0" w:color="auto"/>
            </w:tcBorders>
            <w:vAlign w:val="center"/>
            <w:hideMark/>
          </w:tcPr>
          <w:p w14:paraId="184C49F3" w14:textId="77777777" w:rsidR="00EE29EA" w:rsidRPr="003F5DEC" w:rsidRDefault="00EE29EA" w:rsidP="003F5DEC">
            <w:pPr>
              <w:spacing w:after="0"/>
              <w:ind w:firstLine="0"/>
              <w:rPr>
                <w:rFonts w:eastAsia="MS Mincho"/>
                <w:sz w:val="20"/>
                <w:lang w:eastAsia="tr-TR"/>
              </w:rPr>
            </w:pPr>
          </w:p>
        </w:tc>
        <w:tc>
          <w:tcPr>
            <w:tcW w:w="0" w:type="auto"/>
            <w:vMerge/>
            <w:tcBorders>
              <w:top w:val="nil"/>
              <w:left w:val="single" w:sz="4" w:space="0" w:color="auto"/>
              <w:bottom w:val="single" w:sz="4" w:space="0" w:color="auto"/>
              <w:right w:val="single" w:sz="4" w:space="0" w:color="auto"/>
            </w:tcBorders>
            <w:vAlign w:val="center"/>
            <w:hideMark/>
          </w:tcPr>
          <w:p w14:paraId="41BD9DBC" w14:textId="77777777" w:rsidR="00EE29EA" w:rsidRPr="003F5DEC" w:rsidRDefault="00EE29EA" w:rsidP="003F5DEC">
            <w:pPr>
              <w:spacing w:after="0"/>
              <w:ind w:firstLine="0"/>
              <w:rPr>
                <w:sz w:val="20"/>
                <w:lang w:eastAsia="tr-TR"/>
              </w:rPr>
            </w:pPr>
          </w:p>
        </w:tc>
        <w:tc>
          <w:tcPr>
            <w:tcW w:w="0" w:type="auto"/>
            <w:vMerge/>
            <w:tcBorders>
              <w:top w:val="nil"/>
              <w:left w:val="single" w:sz="4" w:space="0" w:color="auto"/>
              <w:bottom w:val="single" w:sz="4" w:space="0" w:color="000000"/>
              <w:right w:val="single" w:sz="4" w:space="0" w:color="auto"/>
            </w:tcBorders>
            <w:vAlign w:val="center"/>
            <w:hideMark/>
          </w:tcPr>
          <w:p w14:paraId="22590074" w14:textId="77777777" w:rsidR="00EE29EA" w:rsidRPr="003F5DEC" w:rsidRDefault="00EE29EA" w:rsidP="003F5DEC">
            <w:pPr>
              <w:spacing w:after="0"/>
              <w:ind w:firstLine="0"/>
              <w:rPr>
                <w:sz w:val="20"/>
                <w:lang w:eastAsia="tr-TR"/>
              </w:rPr>
            </w:pPr>
          </w:p>
        </w:tc>
      </w:tr>
      <w:tr w:rsidR="00EE29EA" w:rsidRPr="003F5DEC" w14:paraId="603A2A39" w14:textId="77777777" w:rsidTr="003F5DEC">
        <w:trPr>
          <w:trHeight w:val="64"/>
        </w:trPr>
        <w:tc>
          <w:tcPr>
            <w:tcW w:w="0" w:type="auto"/>
            <w:tcBorders>
              <w:top w:val="nil"/>
              <w:left w:val="nil"/>
              <w:bottom w:val="nil"/>
              <w:right w:val="nil"/>
            </w:tcBorders>
            <w:shd w:val="clear" w:color="auto" w:fill="auto"/>
            <w:noWrap/>
            <w:vAlign w:val="center"/>
          </w:tcPr>
          <w:p w14:paraId="1A2233C9" w14:textId="77777777" w:rsidR="00503DDA" w:rsidRPr="003F5DEC" w:rsidRDefault="00503DDA" w:rsidP="003F5DEC">
            <w:pPr>
              <w:spacing w:after="0"/>
              <w:ind w:firstLine="0"/>
              <w:rPr>
                <w:sz w:val="20"/>
                <w:lang w:eastAsia="tr-TR"/>
              </w:rPr>
            </w:pPr>
          </w:p>
        </w:tc>
        <w:tc>
          <w:tcPr>
            <w:tcW w:w="0" w:type="auto"/>
            <w:tcBorders>
              <w:top w:val="nil"/>
              <w:left w:val="nil"/>
              <w:bottom w:val="nil"/>
              <w:right w:val="nil"/>
            </w:tcBorders>
            <w:shd w:val="clear" w:color="auto" w:fill="auto"/>
            <w:noWrap/>
            <w:vAlign w:val="bottom"/>
          </w:tcPr>
          <w:p w14:paraId="2D29778B" w14:textId="77777777" w:rsidR="00EE29EA" w:rsidRPr="003F5DEC" w:rsidRDefault="00EE29EA" w:rsidP="003F5DEC">
            <w:pPr>
              <w:spacing w:after="0"/>
              <w:ind w:firstLine="0"/>
              <w:rPr>
                <w:sz w:val="20"/>
                <w:lang w:eastAsia="tr-TR"/>
              </w:rPr>
            </w:pPr>
          </w:p>
        </w:tc>
        <w:tc>
          <w:tcPr>
            <w:tcW w:w="0" w:type="auto"/>
            <w:tcBorders>
              <w:top w:val="nil"/>
              <w:left w:val="nil"/>
              <w:bottom w:val="nil"/>
              <w:right w:val="nil"/>
            </w:tcBorders>
            <w:shd w:val="clear" w:color="auto" w:fill="auto"/>
            <w:noWrap/>
            <w:vAlign w:val="bottom"/>
          </w:tcPr>
          <w:p w14:paraId="2ADBDAF3" w14:textId="77777777" w:rsidR="00EE29EA" w:rsidRPr="003F5DEC" w:rsidRDefault="00EE29EA" w:rsidP="003F5DEC">
            <w:pPr>
              <w:spacing w:after="0"/>
              <w:ind w:firstLine="0"/>
              <w:rPr>
                <w:sz w:val="20"/>
                <w:lang w:eastAsia="tr-TR"/>
              </w:rPr>
            </w:pPr>
          </w:p>
        </w:tc>
        <w:tc>
          <w:tcPr>
            <w:tcW w:w="0" w:type="auto"/>
            <w:tcBorders>
              <w:top w:val="nil"/>
              <w:left w:val="nil"/>
              <w:bottom w:val="nil"/>
              <w:right w:val="nil"/>
            </w:tcBorders>
            <w:shd w:val="clear" w:color="auto" w:fill="auto"/>
            <w:noWrap/>
            <w:vAlign w:val="bottom"/>
          </w:tcPr>
          <w:p w14:paraId="4F6B72BE" w14:textId="77777777" w:rsidR="00EE29EA" w:rsidRPr="003F5DEC" w:rsidRDefault="00EE29EA" w:rsidP="003F5DEC">
            <w:pPr>
              <w:spacing w:after="0"/>
              <w:ind w:firstLine="0"/>
              <w:rPr>
                <w:sz w:val="20"/>
                <w:lang w:eastAsia="tr-TR"/>
              </w:rPr>
            </w:pPr>
          </w:p>
        </w:tc>
        <w:tc>
          <w:tcPr>
            <w:tcW w:w="0" w:type="auto"/>
            <w:tcBorders>
              <w:top w:val="nil"/>
              <w:left w:val="nil"/>
              <w:bottom w:val="nil"/>
              <w:right w:val="nil"/>
            </w:tcBorders>
            <w:shd w:val="clear" w:color="auto" w:fill="auto"/>
            <w:noWrap/>
            <w:vAlign w:val="bottom"/>
          </w:tcPr>
          <w:p w14:paraId="681DD463" w14:textId="77777777" w:rsidR="00EE29EA" w:rsidRPr="003F5DEC" w:rsidRDefault="00EE29EA" w:rsidP="003F5DEC">
            <w:pPr>
              <w:spacing w:after="0"/>
              <w:ind w:firstLine="0"/>
              <w:rPr>
                <w:sz w:val="20"/>
                <w:lang w:eastAsia="tr-TR"/>
              </w:rPr>
            </w:pPr>
          </w:p>
        </w:tc>
        <w:tc>
          <w:tcPr>
            <w:tcW w:w="0" w:type="auto"/>
            <w:tcBorders>
              <w:top w:val="nil"/>
              <w:left w:val="nil"/>
              <w:bottom w:val="nil"/>
              <w:right w:val="nil"/>
            </w:tcBorders>
            <w:shd w:val="clear" w:color="auto" w:fill="auto"/>
            <w:noWrap/>
            <w:vAlign w:val="bottom"/>
          </w:tcPr>
          <w:p w14:paraId="5B69D359" w14:textId="77777777" w:rsidR="00EE29EA" w:rsidRPr="003F5DEC" w:rsidRDefault="00EE29EA" w:rsidP="003F5DEC">
            <w:pPr>
              <w:spacing w:after="0"/>
              <w:ind w:firstLine="0"/>
              <w:rPr>
                <w:sz w:val="20"/>
                <w:lang w:eastAsia="tr-TR"/>
              </w:rPr>
            </w:pPr>
          </w:p>
        </w:tc>
        <w:tc>
          <w:tcPr>
            <w:tcW w:w="0" w:type="auto"/>
            <w:tcBorders>
              <w:top w:val="nil"/>
              <w:left w:val="nil"/>
              <w:bottom w:val="nil"/>
              <w:right w:val="nil"/>
            </w:tcBorders>
            <w:shd w:val="clear" w:color="auto" w:fill="auto"/>
            <w:noWrap/>
            <w:vAlign w:val="bottom"/>
          </w:tcPr>
          <w:p w14:paraId="05DDE111" w14:textId="77777777" w:rsidR="00EE29EA" w:rsidRPr="003F5DEC" w:rsidRDefault="00EE29EA" w:rsidP="003F5DEC">
            <w:pPr>
              <w:spacing w:after="0"/>
              <w:ind w:firstLine="0"/>
              <w:rPr>
                <w:sz w:val="20"/>
                <w:lang w:eastAsia="tr-TR"/>
              </w:rPr>
            </w:pPr>
          </w:p>
        </w:tc>
        <w:tc>
          <w:tcPr>
            <w:tcW w:w="0" w:type="auto"/>
            <w:tcBorders>
              <w:top w:val="nil"/>
              <w:left w:val="nil"/>
              <w:bottom w:val="nil"/>
              <w:right w:val="nil"/>
            </w:tcBorders>
            <w:shd w:val="clear" w:color="auto" w:fill="auto"/>
            <w:noWrap/>
            <w:vAlign w:val="bottom"/>
          </w:tcPr>
          <w:p w14:paraId="2C0FF396" w14:textId="77777777" w:rsidR="00EE29EA" w:rsidRPr="003F5DEC" w:rsidRDefault="00EE29EA" w:rsidP="003F5DEC">
            <w:pPr>
              <w:spacing w:after="0"/>
              <w:ind w:firstLine="0"/>
              <w:rPr>
                <w:sz w:val="20"/>
                <w:lang w:eastAsia="tr-TR"/>
              </w:rPr>
            </w:pPr>
          </w:p>
        </w:tc>
        <w:tc>
          <w:tcPr>
            <w:tcW w:w="0" w:type="auto"/>
            <w:tcBorders>
              <w:top w:val="nil"/>
              <w:left w:val="nil"/>
              <w:bottom w:val="nil"/>
              <w:right w:val="nil"/>
            </w:tcBorders>
            <w:shd w:val="clear" w:color="auto" w:fill="auto"/>
            <w:noWrap/>
            <w:vAlign w:val="bottom"/>
          </w:tcPr>
          <w:p w14:paraId="7B0093FC" w14:textId="77777777" w:rsidR="00EE29EA" w:rsidRPr="003F5DEC" w:rsidRDefault="00EE29EA" w:rsidP="003F5DEC">
            <w:pPr>
              <w:spacing w:after="0"/>
              <w:ind w:firstLine="0"/>
              <w:rPr>
                <w:sz w:val="20"/>
                <w:lang w:eastAsia="tr-TR"/>
              </w:rPr>
            </w:pPr>
          </w:p>
        </w:tc>
      </w:tr>
      <w:tr w:rsidR="00EE29EA" w:rsidRPr="003F5DEC" w14:paraId="4DDFDFEE" w14:textId="77777777" w:rsidTr="003F5DEC">
        <w:trPr>
          <w:trHeight w:val="317"/>
        </w:trPr>
        <w:tc>
          <w:tcPr>
            <w:tcW w:w="0" w:type="auto"/>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3272BA54" w14:textId="77777777" w:rsidR="00EE29EA" w:rsidRPr="003F5DEC" w:rsidRDefault="00EE29EA" w:rsidP="003F5DEC">
            <w:pPr>
              <w:spacing w:after="0"/>
              <w:ind w:firstLine="0"/>
              <w:rPr>
                <w:sz w:val="20"/>
                <w:lang w:eastAsia="tr-TR"/>
              </w:rPr>
            </w:pPr>
            <w:r w:rsidRPr="003F5DEC">
              <w:rPr>
                <w:sz w:val="20"/>
                <w:lang w:eastAsia="tr-TR"/>
              </w:rPr>
              <w:t>AMAÇ 3:DIŞ PAYDAŞLARLA İLİŞKİLERİ GELİŞTİRMEKLİŞTİRMEK</w:t>
            </w:r>
          </w:p>
        </w:tc>
        <w:tc>
          <w:tcPr>
            <w:tcW w:w="0" w:type="auto"/>
            <w:tcBorders>
              <w:top w:val="nil"/>
              <w:left w:val="nil"/>
              <w:bottom w:val="nil"/>
              <w:right w:val="nil"/>
            </w:tcBorders>
            <w:shd w:val="clear" w:color="auto" w:fill="auto"/>
            <w:noWrap/>
            <w:vAlign w:val="bottom"/>
            <w:hideMark/>
          </w:tcPr>
          <w:p w14:paraId="7662F863" w14:textId="77777777" w:rsidR="00EE29EA" w:rsidRPr="003F5DEC" w:rsidRDefault="00EE29EA" w:rsidP="003F5DEC">
            <w:pPr>
              <w:spacing w:after="0"/>
              <w:ind w:firstLine="0"/>
              <w:rPr>
                <w:sz w:val="20"/>
                <w:lang w:eastAsia="tr-TR"/>
              </w:rPr>
            </w:pPr>
          </w:p>
        </w:tc>
      </w:tr>
      <w:tr w:rsidR="00EE29EA" w:rsidRPr="003F5DEC" w14:paraId="1AB25DCF" w14:textId="77777777" w:rsidTr="003F5DEC">
        <w:trPr>
          <w:trHeight w:val="317"/>
        </w:trPr>
        <w:tc>
          <w:tcPr>
            <w:tcW w:w="0" w:type="auto"/>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209E91F1" w14:textId="77777777" w:rsidR="00EE29EA" w:rsidRPr="003F5DEC" w:rsidRDefault="00EE29EA" w:rsidP="003F5DEC">
            <w:pPr>
              <w:spacing w:after="0"/>
              <w:ind w:firstLine="0"/>
              <w:rPr>
                <w:sz w:val="20"/>
                <w:lang w:eastAsia="tr-TR"/>
              </w:rPr>
            </w:pPr>
            <w:r w:rsidRPr="003F5DEC">
              <w:rPr>
                <w:sz w:val="20"/>
                <w:lang w:eastAsia="tr-TR"/>
              </w:rPr>
              <w:t xml:space="preserve">HEDEF 4: Yerel İhtiyaçlara Yönelik Çalışmalar Yapmak </w:t>
            </w:r>
          </w:p>
        </w:tc>
        <w:tc>
          <w:tcPr>
            <w:tcW w:w="0" w:type="auto"/>
            <w:tcBorders>
              <w:top w:val="nil"/>
              <w:left w:val="nil"/>
              <w:bottom w:val="nil"/>
              <w:right w:val="nil"/>
            </w:tcBorders>
            <w:shd w:val="clear" w:color="auto" w:fill="auto"/>
            <w:noWrap/>
            <w:vAlign w:val="bottom"/>
            <w:hideMark/>
          </w:tcPr>
          <w:p w14:paraId="7E519447" w14:textId="77777777" w:rsidR="00EE29EA" w:rsidRPr="003F5DEC" w:rsidRDefault="00EE29EA" w:rsidP="003F5DEC">
            <w:pPr>
              <w:spacing w:after="0"/>
              <w:ind w:firstLine="0"/>
              <w:rPr>
                <w:sz w:val="20"/>
                <w:lang w:eastAsia="tr-TR"/>
              </w:rPr>
            </w:pPr>
          </w:p>
        </w:tc>
      </w:tr>
      <w:tr w:rsidR="00EE29EA" w:rsidRPr="003F5DEC" w14:paraId="7C984338" w14:textId="77777777" w:rsidTr="003F5DEC">
        <w:trPr>
          <w:trHeight w:val="634"/>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7C584F9" w14:textId="77777777" w:rsidR="00EE29EA" w:rsidRPr="003F5DEC" w:rsidRDefault="00EE29EA" w:rsidP="003F5DEC">
            <w:pPr>
              <w:spacing w:after="0"/>
              <w:ind w:firstLine="0"/>
              <w:rPr>
                <w:sz w:val="20"/>
                <w:lang w:eastAsia="tr-TR"/>
              </w:rPr>
            </w:pPr>
            <w:r w:rsidRPr="003F5DEC">
              <w:rPr>
                <w:sz w:val="20"/>
                <w:lang w:eastAsia="tr-TR"/>
              </w:rPr>
              <w:t>FAALİYET</w:t>
            </w:r>
          </w:p>
        </w:tc>
        <w:tc>
          <w:tcPr>
            <w:tcW w:w="0" w:type="auto"/>
            <w:tcBorders>
              <w:top w:val="nil"/>
              <w:left w:val="nil"/>
              <w:bottom w:val="single" w:sz="4" w:space="0" w:color="auto"/>
              <w:right w:val="single" w:sz="4" w:space="0" w:color="auto"/>
            </w:tcBorders>
            <w:shd w:val="clear" w:color="auto" w:fill="auto"/>
            <w:vAlign w:val="center"/>
            <w:hideMark/>
          </w:tcPr>
          <w:p w14:paraId="7F8B15D3" w14:textId="77777777" w:rsidR="00EE29EA" w:rsidRPr="003F5DEC" w:rsidRDefault="00EE29EA" w:rsidP="003F5DEC">
            <w:pPr>
              <w:spacing w:after="0"/>
              <w:ind w:firstLine="0"/>
              <w:rPr>
                <w:sz w:val="20"/>
                <w:lang w:eastAsia="tr-TR"/>
              </w:rPr>
            </w:pPr>
            <w:r w:rsidRPr="003F5DEC">
              <w:rPr>
                <w:sz w:val="20"/>
                <w:lang w:eastAsia="tr-TR"/>
              </w:rPr>
              <w:t>PERFORMANS GÖSTERGELERİ</w:t>
            </w:r>
          </w:p>
        </w:tc>
        <w:tc>
          <w:tcPr>
            <w:tcW w:w="0" w:type="auto"/>
            <w:tcBorders>
              <w:top w:val="nil"/>
              <w:left w:val="nil"/>
              <w:bottom w:val="single" w:sz="4" w:space="0" w:color="auto"/>
              <w:right w:val="single" w:sz="4" w:space="0" w:color="auto"/>
            </w:tcBorders>
            <w:shd w:val="clear" w:color="auto" w:fill="auto"/>
            <w:vAlign w:val="center"/>
            <w:hideMark/>
          </w:tcPr>
          <w:p w14:paraId="15D149E6" w14:textId="77777777" w:rsidR="00EE29EA" w:rsidRPr="003F5DEC" w:rsidRDefault="00EE29EA" w:rsidP="003F5DEC">
            <w:pPr>
              <w:spacing w:after="0"/>
              <w:ind w:firstLine="0"/>
              <w:rPr>
                <w:sz w:val="20"/>
                <w:lang w:eastAsia="tr-TR"/>
              </w:rPr>
            </w:pPr>
            <w:r w:rsidRPr="003F5DEC">
              <w:rPr>
                <w:sz w:val="20"/>
                <w:lang w:eastAsia="tr-TR"/>
              </w:rPr>
              <w:t>SORUMLU BİRİM</w:t>
            </w:r>
          </w:p>
        </w:tc>
        <w:tc>
          <w:tcPr>
            <w:tcW w:w="0" w:type="auto"/>
            <w:tcBorders>
              <w:top w:val="nil"/>
              <w:left w:val="nil"/>
              <w:bottom w:val="single" w:sz="4" w:space="0" w:color="auto"/>
              <w:right w:val="single" w:sz="4" w:space="0" w:color="auto"/>
            </w:tcBorders>
            <w:shd w:val="clear" w:color="auto" w:fill="auto"/>
            <w:vAlign w:val="center"/>
            <w:hideMark/>
          </w:tcPr>
          <w:p w14:paraId="190CB4FA" w14:textId="77777777" w:rsidR="00EE29EA" w:rsidRPr="003F5DEC" w:rsidRDefault="00EE29EA" w:rsidP="003F5DEC">
            <w:pPr>
              <w:spacing w:after="0"/>
              <w:ind w:firstLine="0"/>
              <w:rPr>
                <w:sz w:val="20"/>
                <w:lang w:eastAsia="tr-TR"/>
              </w:rPr>
            </w:pPr>
            <w:r w:rsidRPr="003F5DEC">
              <w:rPr>
                <w:sz w:val="20"/>
                <w:lang w:eastAsia="tr-TR"/>
              </w:rPr>
              <w:t>2017</w:t>
            </w:r>
          </w:p>
        </w:tc>
        <w:tc>
          <w:tcPr>
            <w:tcW w:w="0" w:type="auto"/>
            <w:tcBorders>
              <w:top w:val="nil"/>
              <w:left w:val="nil"/>
              <w:bottom w:val="single" w:sz="4" w:space="0" w:color="auto"/>
              <w:right w:val="single" w:sz="4" w:space="0" w:color="auto"/>
            </w:tcBorders>
            <w:shd w:val="clear" w:color="auto" w:fill="auto"/>
            <w:vAlign w:val="center"/>
            <w:hideMark/>
          </w:tcPr>
          <w:p w14:paraId="1787AC0C" w14:textId="77777777" w:rsidR="00EE29EA" w:rsidRPr="003F5DEC" w:rsidRDefault="00EE29EA" w:rsidP="003F5DEC">
            <w:pPr>
              <w:spacing w:after="0"/>
              <w:ind w:firstLine="0"/>
              <w:rPr>
                <w:sz w:val="20"/>
                <w:lang w:eastAsia="tr-TR"/>
              </w:rPr>
            </w:pPr>
            <w:r w:rsidRPr="003F5DEC">
              <w:rPr>
                <w:sz w:val="20"/>
                <w:lang w:eastAsia="tr-TR"/>
              </w:rPr>
              <w:t>2018</w:t>
            </w:r>
          </w:p>
        </w:tc>
        <w:tc>
          <w:tcPr>
            <w:tcW w:w="0" w:type="auto"/>
            <w:tcBorders>
              <w:top w:val="nil"/>
              <w:left w:val="nil"/>
              <w:bottom w:val="single" w:sz="4" w:space="0" w:color="auto"/>
              <w:right w:val="single" w:sz="4" w:space="0" w:color="auto"/>
            </w:tcBorders>
            <w:shd w:val="clear" w:color="auto" w:fill="auto"/>
            <w:vAlign w:val="center"/>
            <w:hideMark/>
          </w:tcPr>
          <w:p w14:paraId="4ADFF7F0" w14:textId="77777777" w:rsidR="00EE29EA" w:rsidRPr="003F5DEC" w:rsidRDefault="00EE29EA" w:rsidP="003F5DEC">
            <w:pPr>
              <w:spacing w:after="0"/>
              <w:ind w:firstLine="0"/>
              <w:rPr>
                <w:sz w:val="20"/>
                <w:lang w:eastAsia="tr-TR"/>
              </w:rPr>
            </w:pPr>
            <w:r w:rsidRPr="003F5DEC">
              <w:rPr>
                <w:sz w:val="20"/>
                <w:lang w:eastAsia="tr-TR"/>
              </w:rPr>
              <w:t>2019</w:t>
            </w:r>
          </w:p>
        </w:tc>
        <w:tc>
          <w:tcPr>
            <w:tcW w:w="0" w:type="auto"/>
            <w:tcBorders>
              <w:top w:val="nil"/>
              <w:left w:val="nil"/>
              <w:bottom w:val="single" w:sz="4" w:space="0" w:color="auto"/>
              <w:right w:val="single" w:sz="4" w:space="0" w:color="auto"/>
            </w:tcBorders>
            <w:shd w:val="clear" w:color="auto" w:fill="auto"/>
            <w:vAlign w:val="center"/>
            <w:hideMark/>
          </w:tcPr>
          <w:p w14:paraId="0D379924" w14:textId="77777777" w:rsidR="00EE29EA" w:rsidRPr="003F5DEC" w:rsidRDefault="00EE29EA" w:rsidP="003F5DEC">
            <w:pPr>
              <w:spacing w:after="0"/>
              <w:ind w:firstLine="0"/>
              <w:rPr>
                <w:sz w:val="20"/>
                <w:lang w:eastAsia="tr-TR"/>
              </w:rPr>
            </w:pPr>
            <w:r w:rsidRPr="003F5DEC">
              <w:rPr>
                <w:sz w:val="20"/>
                <w:lang w:eastAsia="tr-TR"/>
              </w:rPr>
              <w:t>2020</w:t>
            </w:r>
          </w:p>
        </w:tc>
        <w:tc>
          <w:tcPr>
            <w:tcW w:w="0" w:type="auto"/>
            <w:tcBorders>
              <w:top w:val="nil"/>
              <w:left w:val="nil"/>
              <w:bottom w:val="single" w:sz="4" w:space="0" w:color="auto"/>
              <w:right w:val="single" w:sz="4" w:space="0" w:color="auto"/>
            </w:tcBorders>
            <w:shd w:val="clear" w:color="auto" w:fill="auto"/>
            <w:vAlign w:val="center"/>
            <w:hideMark/>
          </w:tcPr>
          <w:p w14:paraId="28FAC396" w14:textId="77777777" w:rsidR="00EE29EA" w:rsidRPr="003F5DEC" w:rsidRDefault="00EE29EA" w:rsidP="003F5DEC">
            <w:pPr>
              <w:spacing w:after="0"/>
              <w:ind w:firstLine="0"/>
              <w:rPr>
                <w:sz w:val="20"/>
                <w:lang w:eastAsia="tr-TR"/>
              </w:rPr>
            </w:pPr>
            <w:r w:rsidRPr="003F5DEC">
              <w:rPr>
                <w:sz w:val="20"/>
                <w:lang w:eastAsia="tr-TR"/>
              </w:rPr>
              <w:t>202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72E0C3D" w14:textId="77777777" w:rsidR="00EE29EA" w:rsidRPr="003F5DEC" w:rsidRDefault="00FD62BD" w:rsidP="003F5DEC">
            <w:pPr>
              <w:spacing w:after="0"/>
              <w:ind w:firstLine="0"/>
              <w:rPr>
                <w:sz w:val="20"/>
                <w:lang w:eastAsia="tr-TR"/>
              </w:rPr>
            </w:pPr>
            <w:r w:rsidRPr="003F5DEC">
              <w:rPr>
                <w:sz w:val="20"/>
                <w:lang w:eastAsia="tr-TR"/>
              </w:rPr>
              <w:t>201</w:t>
            </w:r>
            <w:r w:rsidR="00CE62C4" w:rsidRPr="003F5DEC">
              <w:rPr>
                <w:sz w:val="20"/>
                <w:lang w:eastAsia="tr-TR"/>
              </w:rPr>
              <w:t>9</w:t>
            </w:r>
            <w:r w:rsidR="00EE29EA" w:rsidRPr="003F5DEC">
              <w:rPr>
                <w:sz w:val="20"/>
                <w:lang w:eastAsia="tr-TR"/>
              </w:rPr>
              <w:t xml:space="preserve"> YIL SONU İTİBARİYLE GERÇEKLEŞEN</w:t>
            </w:r>
          </w:p>
        </w:tc>
      </w:tr>
      <w:tr w:rsidR="00EE29EA" w:rsidRPr="003F5DEC" w14:paraId="735DFB8F" w14:textId="77777777" w:rsidTr="003F5DEC">
        <w:trPr>
          <w:trHeight w:val="1512"/>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857AAFC" w14:textId="77777777" w:rsidR="00EE29EA" w:rsidRPr="003F5DEC" w:rsidRDefault="00EE29EA" w:rsidP="003F5DEC">
            <w:pPr>
              <w:spacing w:after="0"/>
              <w:ind w:firstLine="0"/>
              <w:rPr>
                <w:sz w:val="20"/>
                <w:lang w:eastAsia="tr-TR"/>
              </w:rPr>
            </w:pPr>
            <w:r w:rsidRPr="003F5DEC">
              <w:rPr>
                <w:sz w:val="20"/>
                <w:lang w:eastAsia="tr-TR"/>
              </w:rPr>
              <w:t>FAALİYET 1: Kamu-Üniversite-Sanayii İşbirliği’nin (KÜSİ) sağlanması</w:t>
            </w:r>
          </w:p>
        </w:tc>
        <w:tc>
          <w:tcPr>
            <w:tcW w:w="0" w:type="auto"/>
            <w:tcBorders>
              <w:top w:val="nil"/>
              <w:left w:val="nil"/>
              <w:bottom w:val="single" w:sz="4" w:space="0" w:color="auto"/>
              <w:right w:val="single" w:sz="4" w:space="0" w:color="auto"/>
            </w:tcBorders>
            <w:shd w:val="clear" w:color="auto" w:fill="auto"/>
            <w:vAlign w:val="center"/>
            <w:hideMark/>
          </w:tcPr>
          <w:p w14:paraId="56477843" w14:textId="77777777" w:rsidR="00EE29EA" w:rsidRPr="003F5DEC" w:rsidRDefault="00EE29EA" w:rsidP="003F5DEC">
            <w:pPr>
              <w:spacing w:after="0"/>
              <w:ind w:firstLine="0"/>
              <w:rPr>
                <w:sz w:val="20"/>
                <w:lang w:eastAsia="tr-TR"/>
              </w:rPr>
            </w:pPr>
            <w:r w:rsidRPr="003F5DEC">
              <w:rPr>
                <w:sz w:val="20"/>
                <w:lang w:eastAsia="tr-TR"/>
              </w:rPr>
              <w:t xml:space="preserve">Kamu- Üniversite-Sanayi İşbirliği ile ortak projeler geliştirmek </w:t>
            </w:r>
          </w:p>
        </w:tc>
        <w:tc>
          <w:tcPr>
            <w:tcW w:w="0" w:type="auto"/>
            <w:tcBorders>
              <w:top w:val="nil"/>
              <w:left w:val="nil"/>
              <w:bottom w:val="single" w:sz="4" w:space="0" w:color="auto"/>
              <w:right w:val="single" w:sz="4" w:space="0" w:color="auto"/>
            </w:tcBorders>
            <w:shd w:val="clear" w:color="auto" w:fill="auto"/>
            <w:vAlign w:val="center"/>
            <w:hideMark/>
          </w:tcPr>
          <w:p w14:paraId="0EDD7FC7" w14:textId="77777777" w:rsidR="00EE29EA" w:rsidRPr="003F5DEC" w:rsidRDefault="00EE29EA" w:rsidP="003F5DEC">
            <w:pPr>
              <w:spacing w:after="0"/>
              <w:ind w:firstLine="0"/>
              <w:rPr>
                <w:sz w:val="20"/>
                <w:lang w:eastAsia="tr-TR"/>
              </w:rPr>
            </w:pPr>
            <w:r w:rsidRPr="003F5DEC">
              <w:rPr>
                <w:sz w:val="20"/>
                <w:lang w:eastAsia="tr-TR"/>
              </w:rPr>
              <w:t>Tüm Birimler</w:t>
            </w:r>
          </w:p>
        </w:tc>
        <w:tc>
          <w:tcPr>
            <w:tcW w:w="0" w:type="auto"/>
            <w:tcBorders>
              <w:top w:val="nil"/>
              <w:left w:val="nil"/>
              <w:bottom w:val="single" w:sz="4" w:space="0" w:color="auto"/>
              <w:right w:val="single" w:sz="4" w:space="0" w:color="auto"/>
            </w:tcBorders>
            <w:shd w:val="clear" w:color="auto" w:fill="auto"/>
            <w:vAlign w:val="center"/>
            <w:hideMark/>
          </w:tcPr>
          <w:p w14:paraId="627BBC2C" w14:textId="77777777" w:rsidR="00EE29EA" w:rsidRPr="003F5DEC" w:rsidRDefault="00EE29EA" w:rsidP="003F5DEC">
            <w:pPr>
              <w:spacing w:after="0"/>
              <w:ind w:firstLine="0"/>
              <w:rPr>
                <w:sz w:val="20"/>
                <w:lang w:eastAsia="tr-TR"/>
              </w:rPr>
            </w:pPr>
            <w:r w:rsidRPr="003F5DEC">
              <w:rPr>
                <w:sz w:val="20"/>
                <w:lang w:eastAsia="tr-TR"/>
              </w:rPr>
              <w:t>1</w:t>
            </w:r>
          </w:p>
        </w:tc>
        <w:tc>
          <w:tcPr>
            <w:tcW w:w="0" w:type="auto"/>
            <w:tcBorders>
              <w:top w:val="nil"/>
              <w:left w:val="nil"/>
              <w:bottom w:val="single" w:sz="4" w:space="0" w:color="auto"/>
              <w:right w:val="single" w:sz="4" w:space="0" w:color="auto"/>
            </w:tcBorders>
            <w:shd w:val="clear" w:color="auto" w:fill="auto"/>
            <w:vAlign w:val="center"/>
            <w:hideMark/>
          </w:tcPr>
          <w:p w14:paraId="3FEEDDBE" w14:textId="77777777" w:rsidR="00EE29EA" w:rsidRPr="003F5DEC" w:rsidRDefault="00EE29EA" w:rsidP="003F5DEC">
            <w:pPr>
              <w:spacing w:after="0"/>
              <w:ind w:firstLine="0"/>
              <w:rPr>
                <w:sz w:val="20"/>
                <w:lang w:eastAsia="tr-TR"/>
              </w:rPr>
            </w:pPr>
            <w:r w:rsidRPr="003F5DEC">
              <w:rPr>
                <w:sz w:val="20"/>
                <w:lang w:eastAsia="tr-TR"/>
              </w:rPr>
              <w:t>1</w:t>
            </w:r>
          </w:p>
        </w:tc>
        <w:tc>
          <w:tcPr>
            <w:tcW w:w="0" w:type="auto"/>
            <w:tcBorders>
              <w:top w:val="nil"/>
              <w:left w:val="nil"/>
              <w:bottom w:val="single" w:sz="4" w:space="0" w:color="auto"/>
              <w:right w:val="single" w:sz="4" w:space="0" w:color="auto"/>
            </w:tcBorders>
            <w:shd w:val="clear" w:color="auto" w:fill="auto"/>
            <w:vAlign w:val="center"/>
            <w:hideMark/>
          </w:tcPr>
          <w:p w14:paraId="49BDA23B" w14:textId="77777777" w:rsidR="00EE29EA" w:rsidRPr="003F5DEC" w:rsidRDefault="00EE29EA" w:rsidP="003F5DEC">
            <w:pPr>
              <w:spacing w:after="0"/>
              <w:ind w:firstLine="0"/>
              <w:rPr>
                <w:sz w:val="20"/>
                <w:lang w:eastAsia="tr-TR"/>
              </w:rPr>
            </w:pPr>
            <w:r w:rsidRPr="003F5DEC">
              <w:rPr>
                <w:sz w:val="20"/>
                <w:lang w:eastAsia="tr-TR"/>
              </w:rPr>
              <w:t>1</w:t>
            </w:r>
          </w:p>
        </w:tc>
        <w:tc>
          <w:tcPr>
            <w:tcW w:w="0" w:type="auto"/>
            <w:tcBorders>
              <w:top w:val="nil"/>
              <w:left w:val="nil"/>
              <w:bottom w:val="single" w:sz="4" w:space="0" w:color="auto"/>
              <w:right w:val="single" w:sz="4" w:space="0" w:color="auto"/>
            </w:tcBorders>
            <w:shd w:val="clear" w:color="auto" w:fill="auto"/>
            <w:vAlign w:val="center"/>
            <w:hideMark/>
          </w:tcPr>
          <w:p w14:paraId="0B0593F8" w14:textId="77777777" w:rsidR="00EE29EA" w:rsidRPr="003F5DEC" w:rsidRDefault="00EE29EA" w:rsidP="003F5DEC">
            <w:pPr>
              <w:spacing w:after="0"/>
              <w:ind w:firstLine="0"/>
              <w:rPr>
                <w:sz w:val="20"/>
                <w:lang w:eastAsia="tr-TR"/>
              </w:rPr>
            </w:pPr>
            <w:r w:rsidRPr="003F5DEC">
              <w:rPr>
                <w:sz w:val="20"/>
                <w:lang w:eastAsia="tr-TR"/>
              </w:rPr>
              <w:t>1</w:t>
            </w:r>
          </w:p>
        </w:tc>
        <w:tc>
          <w:tcPr>
            <w:tcW w:w="0" w:type="auto"/>
            <w:tcBorders>
              <w:top w:val="nil"/>
              <w:left w:val="nil"/>
              <w:bottom w:val="single" w:sz="4" w:space="0" w:color="auto"/>
              <w:right w:val="single" w:sz="4" w:space="0" w:color="auto"/>
            </w:tcBorders>
            <w:shd w:val="clear" w:color="auto" w:fill="auto"/>
            <w:vAlign w:val="center"/>
            <w:hideMark/>
          </w:tcPr>
          <w:p w14:paraId="700A3F19" w14:textId="77777777" w:rsidR="00EE29EA" w:rsidRPr="003F5DEC" w:rsidRDefault="00EE29EA" w:rsidP="003F5DEC">
            <w:pPr>
              <w:spacing w:after="0"/>
              <w:ind w:firstLine="0"/>
              <w:rPr>
                <w:sz w:val="20"/>
                <w:lang w:eastAsia="tr-TR"/>
              </w:rPr>
            </w:pPr>
            <w:r w:rsidRPr="003F5DEC">
              <w:rPr>
                <w:sz w:val="20"/>
                <w:lang w:eastAsia="tr-TR"/>
              </w:rPr>
              <w:t>1</w:t>
            </w:r>
          </w:p>
        </w:tc>
        <w:tc>
          <w:tcPr>
            <w:tcW w:w="0" w:type="auto"/>
            <w:tcBorders>
              <w:top w:val="nil"/>
              <w:left w:val="nil"/>
              <w:bottom w:val="single" w:sz="4" w:space="0" w:color="auto"/>
              <w:right w:val="single" w:sz="4" w:space="0" w:color="auto"/>
            </w:tcBorders>
            <w:shd w:val="clear" w:color="auto" w:fill="auto"/>
            <w:vAlign w:val="bottom"/>
            <w:hideMark/>
          </w:tcPr>
          <w:p w14:paraId="54239027" w14:textId="77777777" w:rsidR="00EE29EA" w:rsidRPr="003F5DEC" w:rsidRDefault="00D54FF2" w:rsidP="003F5DEC">
            <w:pPr>
              <w:spacing w:after="0"/>
              <w:ind w:firstLine="0"/>
              <w:rPr>
                <w:sz w:val="20"/>
                <w:lang w:eastAsia="tr-TR"/>
              </w:rPr>
            </w:pPr>
            <w:r w:rsidRPr="003F5DEC">
              <w:rPr>
                <w:sz w:val="20"/>
                <w:lang w:eastAsia="tr-TR"/>
              </w:rPr>
              <w:t>COVID-19 Salgını sebebiyle sekteye uğramıştır.</w:t>
            </w:r>
          </w:p>
        </w:tc>
      </w:tr>
    </w:tbl>
    <w:p w14:paraId="7788A384" w14:textId="7176881A" w:rsidR="00243C6B" w:rsidRPr="00FA10AA" w:rsidRDefault="00505460" w:rsidP="00833F64">
      <w:pPr>
        <w:pStyle w:val="Balk1"/>
        <w:tabs>
          <w:tab w:val="clear" w:pos="357"/>
          <w:tab w:val="left" w:pos="0"/>
        </w:tabs>
        <w:ind w:firstLine="0"/>
        <w:jc w:val="both"/>
        <w:rPr>
          <w:szCs w:val="28"/>
        </w:rPr>
      </w:pPr>
      <w:bookmarkStart w:id="26" w:name="_Toc158804396"/>
      <w:bookmarkStart w:id="27" w:name="_Toc95196253"/>
      <w:bookmarkEnd w:id="23"/>
      <w:r w:rsidRPr="00FA10AA">
        <w:lastRenderedPageBreak/>
        <w:t>II</w:t>
      </w:r>
      <w:r w:rsidR="00090173" w:rsidRPr="00FA10AA">
        <w:t xml:space="preserve">- </w:t>
      </w:r>
      <w:r w:rsidR="00090173" w:rsidRPr="003F5DEC">
        <w:t>FAALİYETLERE</w:t>
      </w:r>
      <w:r w:rsidR="00090173" w:rsidRPr="00FA10AA">
        <w:t xml:space="preserve"> İLİŞKİN BİLGİ VE DEĞERLENDİRMELER</w:t>
      </w:r>
      <w:bookmarkStart w:id="28" w:name="_Toc158804397"/>
      <w:bookmarkEnd w:id="26"/>
      <w:bookmarkEnd w:id="27"/>
    </w:p>
    <w:p w14:paraId="4FF607D9" w14:textId="7DCF3B0C" w:rsidR="00DA2D4B" w:rsidRPr="00FA10AA" w:rsidRDefault="0065419C" w:rsidP="00261248">
      <w:pPr>
        <w:pStyle w:val="Balk2"/>
      </w:pPr>
      <w:bookmarkStart w:id="29" w:name="_Toc95196254"/>
      <w:r>
        <w:t xml:space="preserve">A </w:t>
      </w:r>
      <w:r w:rsidR="00090173" w:rsidRPr="0065419C">
        <w:t>Mali</w:t>
      </w:r>
      <w:r w:rsidR="00090173" w:rsidRPr="00FA10AA">
        <w:t xml:space="preserve"> </w:t>
      </w:r>
      <w:r w:rsidR="00090173" w:rsidRPr="0065419C">
        <w:t>Bilgiler</w:t>
      </w:r>
      <w:bookmarkEnd w:id="28"/>
      <w:bookmarkEnd w:id="29"/>
    </w:p>
    <w:p w14:paraId="5A1D4677" w14:textId="77777777" w:rsidR="00090173" w:rsidRPr="00FA10AA" w:rsidRDefault="00090173" w:rsidP="00027287">
      <w:pPr>
        <w:pStyle w:val="Balk3"/>
        <w:numPr>
          <w:ilvl w:val="0"/>
          <w:numId w:val="2"/>
        </w:numPr>
        <w:tabs>
          <w:tab w:val="clear" w:pos="1080"/>
          <w:tab w:val="num" w:pos="426"/>
        </w:tabs>
        <w:ind w:left="0" w:firstLine="0"/>
      </w:pPr>
      <w:bookmarkStart w:id="30" w:name="_Toc158804398"/>
      <w:bookmarkStart w:id="31" w:name="_Toc95196255"/>
      <w:r w:rsidRPr="00FA10AA">
        <w:t>Bütçe Uygulama Sonuçları</w:t>
      </w:r>
      <w:bookmarkEnd w:id="30"/>
      <w:bookmarkEnd w:id="31"/>
      <w:r w:rsidRPr="00FA10AA">
        <w:t xml:space="preserve"> </w:t>
      </w:r>
    </w:p>
    <w:p w14:paraId="1F009D5D" w14:textId="77777777" w:rsidR="00A57608" w:rsidRPr="00FA10AA" w:rsidRDefault="00A57608" w:rsidP="00261248">
      <w:pPr>
        <w:pStyle w:val="Balk4"/>
      </w:pPr>
      <w:r w:rsidRPr="00FA10AA">
        <w:t>1.1-Bütçe Giderleri</w:t>
      </w:r>
    </w:p>
    <w:tbl>
      <w:tblPr>
        <w:tblW w:w="9384" w:type="dxa"/>
        <w:tblInd w:w="55" w:type="dxa"/>
        <w:tblLayout w:type="fixed"/>
        <w:tblCellMar>
          <w:left w:w="70" w:type="dxa"/>
          <w:right w:w="70" w:type="dxa"/>
        </w:tblCellMar>
        <w:tblLook w:val="0000" w:firstRow="0" w:lastRow="0" w:firstColumn="0" w:lastColumn="0" w:noHBand="0" w:noVBand="0"/>
      </w:tblPr>
      <w:tblGrid>
        <w:gridCol w:w="3984"/>
        <w:gridCol w:w="1843"/>
        <w:gridCol w:w="2126"/>
        <w:gridCol w:w="1431"/>
      </w:tblGrid>
      <w:tr w:rsidR="006B47E7" w:rsidRPr="00CE4322" w14:paraId="158471CE" w14:textId="77777777" w:rsidTr="00895A1D">
        <w:trPr>
          <w:trHeight w:val="20"/>
        </w:trPr>
        <w:tc>
          <w:tcPr>
            <w:tcW w:w="3984" w:type="dxa"/>
            <w:vMerge w:val="restart"/>
            <w:tcBorders>
              <w:top w:val="single" w:sz="8" w:space="0" w:color="auto"/>
              <w:left w:val="single" w:sz="8" w:space="0" w:color="auto"/>
              <w:bottom w:val="single" w:sz="8" w:space="0" w:color="000000"/>
              <w:right w:val="single" w:sz="8" w:space="0" w:color="auto"/>
            </w:tcBorders>
            <w:shd w:val="clear" w:color="auto" w:fill="auto"/>
            <w:noWrap/>
            <w:vAlign w:val="bottom"/>
          </w:tcPr>
          <w:p w14:paraId="57BEC7F9" w14:textId="77777777" w:rsidR="006B47E7" w:rsidRPr="00CE4322" w:rsidRDefault="006B47E7" w:rsidP="00895A1D">
            <w:pPr>
              <w:spacing w:after="0"/>
              <w:ind w:firstLine="0"/>
              <w:rPr>
                <w:sz w:val="20"/>
                <w:lang w:eastAsia="tr-TR"/>
              </w:rPr>
            </w:pPr>
            <w:r w:rsidRPr="00CE4322">
              <w:rPr>
                <w:sz w:val="20"/>
                <w:lang w:eastAsia="tr-TR"/>
              </w:rPr>
              <w:t> </w:t>
            </w:r>
          </w:p>
        </w:tc>
        <w:tc>
          <w:tcPr>
            <w:tcW w:w="1843" w:type="dxa"/>
            <w:tcBorders>
              <w:top w:val="single" w:sz="8" w:space="0" w:color="auto"/>
              <w:left w:val="nil"/>
              <w:bottom w:val="single" w:sz="8" w:space="0" w:color="000000"/>
              <w:right w:val="single" w:sz="4" w:space="0" w:color="auto"/>
            </w:tcBorders>
          </w:tcPr>
          <w:p w14:paraId="4D0A8F12" w14:textId="77777777" w:rsidR="006B47E7" w:rsidRPr="00CE4322" w:rsidRDefault="006B47E7" w:rsidP="00895A1D">
            <w:pPr>
              <w:spacing w:after="0"/>
              <w:ind w:firstLine="0"/>
              <w:rPr>
                <w:sz w:val="20"/>
                <w:lang w:eastAsia="tr-TR"/>
              </w:rPr>
            </w:pPr>
            <w:r w:rsidRPr="00CE4322">
              <w:rPr>
                <w:sz w:val="20"/>
                <w:lang w:eastAsia="tr-TR"/>
              </w:rPr>
              <w:t>20</w:t>
            </w:r>
            <w:r w:rsidR="001C5D79" w:rsidRPr="00CE4322">
              <w:rPr>
                <w:sz w:val="20"/>
                <w:lang w:eastAsia="tr-TR"/>
              </w:rPr>
              <w:t>20</w:t>
            </w:r>
          </w:p>
          <w:p w14:paraId="291F89CB" w14:textId="77777777" w:rsidR="006B47E7" w:rsidRPr="00CE4322" w:rsidRDefault="006B47E7" w:rsidP="00895A1D">
            <w:pPr>
              <w:spacing w:after="0"/>
              <w:ind w:firstLine="0"/>
              <w:rPr>
                <w:sz w:val="20"/>
                <w:lang w:eastAsia="tr-TR"/>
              </w:rPr>
            </w:pPr>
            <w:r w:rsidRPr="00CE4322">
              <w:rPr>
                <w:sz w:val="20"/>
                <w:lang w:eastAsia="tr-TR"/>
              </w:rPr>
              <w:t>BÜTÇE</w:t>
            </w:r>
          </w:p>
          <w:p w14:paraId="39F60BEF" w14:textId="77777777" w:rsidR="006B47E7" w:rsidRPr="00CE4322" w:rsidRDefault="006B47E7" w:rsidP="00895A1D">
            <w:pPr>
              <w:spacing w:after="0"/>
              <w:ind w:firstLine="0"/>
              <w:rPr>
                <w:sz w:val="20"/>
                <w:lang w:eastAsia="tr-TR"/>
              </w:rPr>
            </w:pPr>
            <w:r w:rsidRPr="00CE4322">
              <w:rPr>
                <w:sz w:val="20"/>
                <w:lang w:eastAsia="tr-TR"/>
              </w:rPr>
              <w:t>BAŞLANGIÇ ÖDENEĞİ</w:t>
            </w:r>
          </w:p>
        </w:tc>
        <w:tc>
          <w:tcPr>
            <w:tcW w:w="2126" w:type="dxa"/>
            <w:tcBorders>
              <w:top w:val="single" w:sz="8" w:space="0" w:color="auto"/>
              <w:left w:val="single" w:sz="4" w:space="0" w:color="auto"/>
              <w:bottom w:val="single" w:sz="8" w:space="0" w:color="000000"/>
              <w:right w:val="single" w:sz="4" w:space="0" w:color="auto"/>
            </w:tcBorders>
          </w:tcPr>
          <w:p w14:paraId="2F34ABD6" w14:textId="77777777" w:rsidR="00B75479" w:rsidRPr="00CE4322" w:rsidRDefault="00DD416C" w:rsidP="00895A1D">
            <w:pPr>
              <w:spacing w:after="0"/>
              <w:ind w:firstLine="0"/>
              <w:rPr>
                <w:sz w:val="20"/>
                <w:lang w:eastAsia="tr-TR"/>
              </w:rPr>
            </w:pPr>
            <w:r w:rsidRPr="00CE4322">
              <w:rPr>
                <w:sz w:val="20"/>
                <w:lang w:eastAsia="tr-TR"/>
              </w:rPr>
              <w:t>20</w:t>
            </w:r>
            <w:r w:rsidR="001C5D79" w:rsidRPr="00CE4322">
              <w:rPr>
                <w:sz w:val="20"/>
                <w:lang w:eastAsia="tr-TR"/>
              </w:rPr>
              <w:t>20</w:t>
            </w:r>
          </w:p>
          <w:p w14:paraId="12B10CAF" w14:textId="77777777" w:rsidR="006B47E7" w:rsidRPr="00CE4322" w:rsidRDefault="006B47E7" w:rsidP="00895A1D">
            <w:pPr>
              <w:spacing w:after="0"/>
              <w:ind w:firstLine="0"/>
              <w:rPr>
                <w:sz w:val="20"/>
                <w:lang w:eastAsia="tr-TR"/>
              </w:rPr>
            </w:pPr>
            <w:r w:rsidRPr="00CE4322">
              <w:rPr>
                <w:sz w:val="20"/>
                <w:lang w:eastAsia="tr-TR"/>
              </w:rPr>
              <w:t>GERÇEKLEŞME TOPLAMI</w:t>
            </w:r>
          </w:p>
        </w:tc>
        <w:tc>
          <w:tcPr>
            <w:tcW w:w="1431" w:type="dxa"/>
            <w:tcBorders>
              <w:top w:val="single" w:sz="8" w:space="0" w:color="auto"/>
              <w:left w:val="single" w:sz="4" w:space="0" w:color="auto"/>
              <w:bottom w:val="single" w:sz="8" w:space="0" w:color="000000"/>
              <w:right w:val="single" w:sz="8" w:space="0" w:color="auto"/>
            </w:tcBorders>
            <w:shd w:val="clear" w:color="auto" w:fill="auto"/>
            <w:vAlign w:val="center"/>
          </w:tcPr>
          <w:p w14:paraId="2D40442E" w14:textId="77777777" w:rsidR="006B47E7" w:rsidRPr="00CE4322" w:rsidRDefault="00E8324A" w:rsidP="00895A1D">
            <w:pPr>
              <w:spacing w:after="0"/>
              <w:ind w:firstLine="0"/>
              <w:rPr>
                <w:sz w:val="20"/>
                <w:lang w:eastAsia="tr-TR"/>
              </w:rPr>
            </w:pPr>
            <w:r w:rsidRPr="00CE4322">
              <w:rPr>
                <w:sz w:val="20"/>
                <w:lang w:eastAsia="tr-TR"/>
              </w:rPr>
              <w:t xml:space="preserve">GERÇEK </w:t>
            </w:r>
            <w:r w:rsidR="006B47E7" w:rsidRPr="00CE4322">
              <w:rPr>
                <w:sz w:val="20"/>
                <w:lang w:eastAsia="tr-TR"/>
              </w:rPr>
              <w:t>ORANI</w:t>
            </w:r>
          </w:p>
        </w:tc>
      </w:tr>
      <w:tr w:rsidR="006B47E7" w:rsidRPr="00CE4322" w14:paraId="61F6B037" w14:textId="77777777" w:rsidTr="00895A1D">
        <w:trPr>
          <w:trHeight w:val="20"/>
        </w:trPr>
        <w:tc>
          <w:tcPr>
            <w:tcW w:w="3984" w:type="dxa"/>
            <w:vMerge/>
            <w:tcBorders>
              <w:top w:val="single" w:sz="8" w:space="0" w:color="auto"/>
              <w:left w:val="single" w:sz="8" w:space="0" w:color="auto"/>
              <w:bottom w:val="single" w:sz="8" w:space="0" w:color="000000"/>
              <w:right w:val="single" w:sz="8" w:space="0" w:color="auto"/>
            </w:tcBorders>
            <w:vAlign w:val="center"/>
          </w:tcPr>
          <w:p w14:paraId="150E9E31" w14:textId="77777777" w:rsidR="006B47E7" w:rsidRPr="00CE4322" w:rsidRDefault="006B47E7" w:rsidP="00895A1D">
            <w:pPr>
              <w:spacing w:after="0"/>
              <w:ind w:firstLine="0"/>
              <w:rPr>
                <w:sz w:val="20"/>
                <w:lang w:eastAsia="tr-TR"/>
              </w:rPr>
            </w:pPr>
          </w:p>
        </w:tc>
        <w:tc>
          <w:tcPr>
            <w:tcW w:w="1843" w:type="dxa"/>
            <w:tcBorders>
              <w:top w:val="single" w:sz="8" w:space="0" w:color="auto"/>
              <w:left w:val="nil"/>
              <w:bottom w:val="single" w:sz="8" w:space="0" w:color="000000"/>
              <w:right w:val="single" w:sz="4" w:space="0" w:color="auto"/>
            </w:tcBorders>
          </w:tcPr>
          <w:p w14:paraId="6CD773AC" w14:textId="77777777" w:rsidR="006B47E7" w:rsidRPr="00CE4322" w:rsidRDefault="006B47E7" w:rsidP="00895A1D">
            <w:pPr>
              <w:spacing w:after="0"/>
              <w:ind w:firstLine="0"/>
              <w:rPr>
                <w:sz w:val="20"/>
                <w:lang w:eastAsia="tr-TR"/>
              </w:rPr>
            </w:pPr>
            <w:r w:rsidRPr="00CE4322">
              <w:rPr>
                <w:sz w:val="20"/>
                <w:lang w:eastAsia="tr-TR"/>
              </w:rPr>
              <w:t>TL</w:t>
            </w:r>
          </w:p>
        </w:tc>
        <w:tc>
          <w:tcPr>
            <w:tcW w:w="2126" w:type="dxa"/>
            <w:tcBorders>
              <w:top w:val="single" w:sz="8" w:space="0" w:color="auto"/>
              <w:left w:val="single" w:sz="4" w:space="0" w:color="auto"/>
              <w:bottom w:val="single" w:sz="8" w:space="0" w:color="000000"/>
              <w:right w:val="single" w:sz="4" w:space="0" w:color="auto"/>
            </w:tcBorders>
          </w:tcPr>
          <w:p w14:paraId="207D7E54" w14:textId="77777777" w:rsidR="006B47E7" w:rsidRPr="00CE4322" w:rsidRDefault="006B47E7" w:rsidP="00895A1D">
            <w:pPr>
              <w:spacing w:after="0"/>
              <w:ind w:firstLine="0"/>
              <w:rPr>
                <w:sz w:val="20"/>
                <w:lang w:eastAsia="tr-TR"/>
              </w:rPr>
            </w:pPr>
            <w:r w:rsidRPr="00CE4322">
              <w:rPr>
                <w:sz w:val="20"/>
                <w:lang w:eastAsia="tr-TR"/>
              </w:rPr>
              <w:t>TL</w:t>
            </w:r>
          </w:p>
        </w:tc>
        <w:tc>
          <w:tcPr>
            <w:tcW w:w="1431" w:type="dxa"/>
            <w:tcBorders>
              <w:top w:val="single" w:sz="8" w:space="0" w:color="auto"/>
              <w:left w:val="single" w:sz="4" w:space="0" w:color="auto"/>
              <w:bottom w:val="single" w:sz="8" w:space="0" w:color="000000"/>
              <w:right w:val="single" w:sz="8" w:space="0" w:color="auto"/>
            </w:tcBorders>
            <w:vAlign w:val="center"/>
          </w:tcPr>
          <w:p w14:paraId="09642546" w14:textId="77777777" w:rsidR="006B47E7" w:rsidRPr="00CE4322" w:rsidRDefault="006B47E7" w:rsidP="00895A1D">
            <w:pPr>
              <w:spacing w:after="0"/>
              <w:ind w:firstLine="0"/>
              <w:rPr>
                <w:sz w:val="20"/>
                <w:lang w:eastAsia="tr-TR"/>
              </w:rPr>
            </w:pPr>
            <w:r w:rsidRPr="00CE4322">
              <w:rPr>
                <w:sz w:val="20"/>
                <w:lang w:eastAsia="tr-TR"/>
              </w:rPr>
              <w:t>%</w:t>
            </w:r>
          </w:p>
        </w:tc>
      </w:tr>
      <w:tr w:rsidR="006B47E7" w:rsidRPr="00CE4322" w14:paraId="259503CA" w14:textId="77777777" w:rsidTr="00895A1D">
        <w:trPr>
          <w:trHeight w:val="20"/>
        </w:trPr>
        <w:tc>
          <w:tcPr>
            <w:tcW w:w="3984" w:type="dxa"/>
            <w:tcBorders>
              <w:top w:val="nil"/>
              <w:left w:val="single" w:sz="8" w:space="0" w:color="auto"/>
              <w:bottom w:val="single" w:sz="4" w:space="0" w:color="auto"/>
              <w:right w:val="single" w:sz="8" w:space="0" w:color="auto"/>
            </w:tcBorders>
            <w:shd w:val="clear" w:color="auto" w:fill="auto"/>
            <w:noWrap/>
            <w:vAlign w:val="bottom"/>
          </w:tcPr>
          <w:p w14:paraId="4FD31A40" w14:textId="77777777" w:rsidR="006B47E7" w:rsidRPr="00CE4322" w:rsidRDefault="006B47E7" w:rsidP="00895A1D">
            <w:pPr>
              <w:spacing w:after="0"/>
              <w:ind w:firstLine="0"/>
              <w:rPr>
                <w:sz w:val="20"/>
                <w:lang w:eastAsia="tr-TR"/>
              </w:rPr>
            </w:pPr>
            <w:r w:rsidRPr="00CE4322">
              <w:rPr>
                <w:sz w:val="20"/>
                <w:lang w:eastAsia="tr-TR"/>
              </w:rPr>
              <w:t>BÜTÇE GİDERLERİ TOPLAMI</w:t>
            </w:r>
          </w:p>
        </w:tc>
        <w:tc>
          <w:tcPr>
            <w:tcW w:w="1843" w:type="dxa"/>
            <w:tcBorders>
              <w:top w:val="nil"/>
              <w:left w:val="nil"/>
              <w:bottom w:val="single" w:sz="4" w:space="0" w:color="auto"/>
              <w:right w:val="single" w:sz="4" w:space="0" w:color="auto"/>
            </w:tcBorders>
          </w:tcPr>
          <w:p w14:paraId="70A2F525" w14:textId="77777777" w:rsidR="006B47E7" w:rsidRPr="00CE4322" w:rsidRDefault="006B47E7" w:rsidP="00895A1D">
            <w:pPr>
              <w:spacing w:after="0"/>
              <w:ind w:firstLine="0"/>
              <w:jc w:val="right"/>
              <w:rPr>
                <w:sz w:val="20"/>
                <w:lang w:eastAsia="tr-TR"/>
              </w:rPr>
            </w:pPr>
          </w:p>
        </w:tc>
        <w:tc>
          <w:tcPr>
            <w:tcW w:w="2126" w:type="dxa"/>
            <w:tcBorders>
              <w:top w:val="nil"/>
              <w:left w:val="single" w:sz="4" w:space="0" w:color="auto"/>
              <w:bottom w:val="single" w:sz="4" w:space="0" w:color="auto"/>
              <w:right w:val="single" w:sz="4" w:space="0" w:color="auto"/>
            </w:tcBorders>
          </w:tcPr>
          <w:p w14:paraId="36A37BDC" w14:textId="77777777" w:rsidR="006B47E7" w:rsidRPr="00CE4322" w:rsidRDefault="006B47E7" w:rsidP="00895A1D">
            <w:pPr>
              <w:spacing w:after="0"/>
              <w:ind w:firstLine="0"/>
              <w:jc w:val="right"/>
              <w:rPr>
                <w:sz w:val="20"/>
                <w:lang w:eastAsia="tr-TR"/>
              </w:rPr>
            </w:pPr>
          </w:p>
        </w:tc>
        <w:tc>
          <w:tcPr>
            <w:tcW w:w="1431" w:type="dxa"/>
            <w:tcBorders>
              <w:top w:val="nil"/>
              <w:left w:val="single" w:sz="4" w:space="0" w:color="auto"/>
              <w:bottom w:val="single" w:sz="4" w:space="0" w:color="auto"/>
              <w:right w:val="single" w:sz="8" w:space="0" w:color="auto"/>
            </w:tcBorders>
            <w:shd w:val="clear" w:color="auto" w:fill="auto"/>
            <w:vAlign w:val="center"/>
          </w:tcPr>
          <w:p w14:paraId="38D384A8" w14:textId="77777777" w:rsidR="006B47E7" w:rsidRPr="00CE4322" w:rsidRDefault="006B47E7" w:rsidP="00895A1D">
            <w:pPr>
              <w:spacing w:after="0"/>
              <w:ind w:firstLine="0"/>
              <w:jc w:val="right"/>
              <w:rPr>
                <w:sz w:val="20"/>
                <w:lang w:eastAsia="tr-TR"/>
              </w:rPr>
            </w:pPr>
          </w:p>
        </w:tc>
      </w:tr>
      <w:tr w:rsidR="003E0412" w:rsidRPr="00CE4322" w14:paraId="5A9F1352" w14:textId="77777777" w:rsidTr="00895A1D">
        <w:trPr>
          <w:trHeight w:val="20"/>
        </w:trPr>
        <w:tc>
          <w:tcPr>
            <w:tcW w:w="3984" w:type="dxa"/>
            <w:tcBorders>
              <w:top w:val="nil"/>
              <w:left w:val="single" w:sz="8" w:space="0" w:color="auto"/>
              <w:bottom w:val="single" w:sz="4" w:space="0" w:color="auto"/>
              <w:right w:val="single" w:sz="8" w:space="0" w:color="auto"/>
            </w:tcBorders>
            <w:shd w:val="clear" w:color="auto" w:fill="auto"/>
            <w:noWrap/>
            <w:vAlign w:val="bottom"/>
          </w:tcPr>
          <w:p w14:paraId="60BF1F4B" w14:textId="77777777" w:rsidR="003E0412" w:rsidRPr="00CE4322" w:rsidRDefault="003E0412" w:rsidP="00895A1D">
            <w:pPr>
              <w:spacing w:after="0"/>
              <w:ind w:firstLine="0"/>
              <w:rPr>
                <w:sz w:val="20"/>
                <w:lang w:eastAsia="tr-TR"/>
              </w:rPr>
            </w:pPr>
            <w:r w:rsidRPr="00CE4322">
              <w:rPr>
                <w:sz w:val="20"/>
                <w:lang w:eastAsia="tr-TR"/>
              </w:rPr>
              <w:t>01 - PERSONEL GİDERLERİ</w:t>
            </w:r>
          </w:p>
        </w:tc>
        <w:tc>
          <w:tcPr>
            <w:tcW w:w="1843" w:type="dxa"/>
            <w:tcBorders>
              <w:top w:val="nil"/>
              <w:left w:val="nil"/>
              <w:bottom w:val="single" w:sz="4" w:space="0" w:color="auto"/>
              <w:right w:val="single" w:sz="4" w:space="0" w:color="auto"/>
            </w:tcBorders>
          </w:tcPr>
          <w:p w14:paraId="1F2061F4" w14:textId="77777777" w:rsidR="003E0412" w:rsidRPr="00CE4322" w:rsidRDefault="00546C69" w:rsidP="00895A1D">
            <w:pPr>
              <w:spacing w:after="0"/>
              <w:ind w:firstLine="0"/>
              <w:jc w:val="right"/>
              <w:rPr>
                <w:sz w:val="20"/>
                <w:lang w:eastAsia="tr-TR"/>
              </w:rPr>
            </w:pPr>
            <w:r w:rsidRPr="00CE4322">
              <w:rPr>
                <w:sz w:val="20"/>
                <w:lang w:eastAsia="tr-TR"/>
              </w:rPr>
              <w:t>896.491,99</w:t>
            </w:r>
          </w:p>
        </w:tc>
        <w:tc>
          <w:tcPr>
            <w:tcW w:w="2126" w:type="dxa"/>
            <w:tcBorders>
              <w:top w:val="nil"/>
              <w:left w:val="single" w:sz="4" w:space="0" w:color="auto"/>
              <w:bottom w:val="single" w:sz="4" w:space="0" w:color="auto"/>
              <w:right w:val="single" w:sz="4" w:space="0" w:color="auto"/>
            </w:tcBorders>
          </w:tcPr>
          <w:p w14:paraId="385AA216" w14:textId="77777777" w:rsidR="003E0412" w:rsidRPr="00CE4322" w:rsidRDefault="00546C69" w:rsidP="00895A1D">
            <w:pPr>
              <w:spacing w:after="0"/>
              <w:ind w:firstLine="0"/>
              <w:jc w:val="right"/>
              <w:rPr>
                <w:sz w:val="20"/>
                <w:lang w:eastAsia="tr-TR"/>
              </w:rPr>
            </w:pPr>
            <w:r w:rsidRPr="00CE4322">
              <w:rPr>
                <w:sz w:val="20"/>
                <w:lang w:eastAsia="tr-TR"/>
              </w:rPr>
              <w:t>780.797,26</w:t>
            </w:r>
          </w:p>
        </w:tc>
        <w:tc>
          <w:tcPr>
            <w:tcW w:w="1431" w:type="dxa"/>
            <w:tcBorders>
              <w:top w:val="nil"/>
              <w:left w:val="single" w:sz="4" w:space="0" w:color="auto"/>
              <w:bottom w:val="single" w:sz="4" w:space="0" w:color="auto"/>
              <w:right w:val="single" w:sz="8" w:space="0" w:color="auto"/>
            </w:tcBorders>
            <w:shd w:val="clear" w:color="auto" w:fill="auto"/>
            <w:noWrap/>
            <w:vAlign w:val="bottom"/>
          </w:tcPr>
          <w:p w14:paraId="0808F4AC" w14:textId="62A95EE9" w:rsidR="003E0412" w:rsidRPr="00CE4322" w:rsidRDefault="00B1797E" w:rsidP="00895A1D">
            <w:pPr>
              <w:spacing w:after="0"/>
              <w:ind w:firstLine="0"/>
              <w:jc w:val="right"/>
              <w:rPr>
                <w:sz w:val="20"/>
                <w:lang w:eastAsia="tr-TR"/>
              </w:rPr>
            </w:pPr>
            <w:r w:rsidRPr="00CE4322">
              <w:rPr>
                <w:sz w:val="20"/>
                <w:lang w:eastAsia="tr-TR"/>
              </w:rPr>
              <w:t>%</w:t>
            </w:r>
            <w:r w:rsidR="00546C69" w:rsidRPr="00CE4322">
              <w:rPr>
                <w:sz w:val="20"/>
                <w:lang w:eastAsia="tr-TR"/>
              </w:rPr>
              <w:t>87,1</w:t>
            </w:r>
          </w:p>
        </w:tc>
      </w:tr>
      <w:tr w:rsidR="003E0412" w:rsidRPr="00CE4322" w14:paraId="472BFCC6" w14:textId="77777777" w:rsidTr="00895A1D">
        <w:trPr>
          <w:trHeight w:val="20"/>
        </w:trPr>
        <w:tc>
          <w:tcPr>
            <w:tcW w:w="3984" w:type="dxa"/>
            <w:tcBorders>
              <w:top w:val="nil"/>
              <w:left w:val="single" w:sz="8" w:space="0" w:color="auto"/>
              <w:bottom w:val="single" w:sz="4" w:space="0" w:color="auto"/>
              <w:right w:val="single" w:sz="8" w:space="0" w:color="auto"/>
            </w:tcBorders>
            <w:shd w:val="clear" w:color="auto" w:fill="auto"/>
            <w:noWrap/>
            <w:vAlign w:val="bottom"/>
          </w:tcPr>
          <w:p w14:paraId="23B50A68" w14:textId="77777777" w:rsidR="003E0412" w:rsidRPr="00CE4322" w:rsidRDefault="003E0412" w:rsidP="00895A1D">
            <w:pPr>
              <w:spacing w:after="0"/>
              <w:ind w:firstLine="0"/>
              <w:rPr>
                <w:sz w:val="20"/>
                <w:lang w:eastAsia="tr-TR"/>
              </w:rPr>
            </w:pPr>
            <w:r w:rsidRPr="00CE4322">
              <w:rPr>
                <w:sz w:val="20"/>
                <w:lang w:eastAsia="tr-TR"/>
              </w:rPr>
              <w:t>02 - SOSYAL GÜVENLİK KURUMLARINA DEVLET PRİMİ GİDERLERİ</w:t>
            </w:r>
          </w:p>
        </w:tc>
        <w:tc>
          <w:tcPr>
            <w:tcW w:w="1843" w:type="dxa"/>
            <w:tcBorders>
              <w:top w:val="nil"/>
              <w:left w:val="nil"/>
              <w:bottom w:val="single" w:sz="4" w:space="0" w:color="auto"/>
              <w:right w:val="single" w:sz="4" w:space="0" w:color="auto"/>
            </w:tcBorders>
          </w:tcPr>
          <w:p w14:paraId="735CF48C" w14:textId="77777777" w:rsidR="003E0412" w:rsidRPr="00CE4322" w:rsidRDefault="00546C69" w:rsidP="00895A1D">
            <w:pPr>
              <w:spacing w:after="0"/>
              <w:ind w:firstLine="0"/>
              <w:jc w:val="right"/>
              <w:rPr>
                <w:sz w:val="20"/>
                <w:lang w:eastAsia="tr-TR"/>
              </w:rPr>
            </w:pPr>
            <w:r w:rsidRPr="00CE4322">
              <w:rPr>
                <w:sz w:val="20"/>
                <w:lang w:eastAsia="tr-TR"/>
              </w:rPr>
              <w:t>140.304,85</w:t>
            </w:r>
          </w:p>
        </w:tc>
        <w:tc>
          <w:tcPr>
            <w:tcW w:w="2126" w:type="dxa"/>
            <w:tcBorders>
              <w:top w:val="nil"/>
              <w:left w:val="single" w:sz="4" w:space="0" w:color="auto"/>
              <w:bottom w:val="single" w:sz="4" w:space="0" w:color="auto"/>
              <w:right w:val="single" w:sz="4" w:space="0" w:color="auto"/>
            </w:tcBorders>
          </w:tcPr>
          <w:p w14:paraId="501E849D" w14:textId="77777777" w:rsidR="003E0412" w:rsidRPr="00CE4322" w:rsidRDefault="00546C69" w:rsidP="00895A1D">
            <w:pPr>
              <w:spacing w:after="0"/>
              <w:ind w:firstLine="0"/>
              <w:jc w:val="right"/>
              <w:rPr>
                <w:sz w:val="20"/>
                <w:lang w:eastAsia="tr-TR"/>
              </w:rPr>
            </w:pPr>
            <w:r w:rsidRPr="00CE4322">
              <w:rPr>
                <w:sz w:val="20"/>
                <w:lang w:eastAsia="tr-TR"/>
              </w:rPr>
              <w:t>122.325,25</w:t>
            </w:r>
          </w:p>
        </w:tc>
        <w:tc>
          <w:tcPr>
            <w:tcW w:w="1431" w:type="dxa"/>
            <w:tcBorders>
              <w:top w:val="nil"/>
              <w:left w:val="single" w:sz="4" w:space="0" w:color="auto"/>
              <w:bottom w:val="single" w:sz="4" w:space="0" w:color="auto"/>
              <w:right w:val="single" w:sz="8" w:space="0" w:color="auto"/>
            </w:tcBorders>
            <w:shd w:val="clear" w:color="auto" w:fill="auto"/>
            <w:noWrap/>
            <w:vAlign w:val="bottom"/>
          </w:tcPr>
          <w:p w14:paraId="3DD24849" w14:textId="16AB090F" w:rsidR="003E0412" w:rsidRPr="00CE4322" w:rsidRDefault="00B1797E" w:rsidP="00895A1D">
            <w:pPr>
              <w:spacing w:after="0"/>
              <w:ind w:firstLine="0"/>
              <w:jc w:val="right"/>
              <w:rPr>
                <w:sz w:val="20"/>
                <w:lang w:eastAsia="tr-TR"/>
              </w:rPr>
            </w:pPr>
            <w:r w:rsidRPr="00CE4322">
              <w:rPr>
                <w:sz w:val="20"/>
                <w:lang w:eastAsia="tr-TR"/>
              </w:rPr>
              <w:t>%</w:t>
            </w:r>
            <w:r w:rsidR="00546C69" w:rsidRPr="00CE4322">
              <w:rPr>
                <w:sz w:val="20"/>
                <w:lang w:eastAsia="tr-TR"/>
              </w:rPr>
              <w:t>87,2</w:t>
            </w:r>
          </w:p>
        </w:tc>
      </w:tr>
      <w:tr w:rsidR="006B47E7" w:rsidRPr="00CE4322" w14:paraId="6D153852" w14:textId="77777777" w:rsidTr="00895A1D">
        <w:trPr>
          <w:trHeight w:val="20"/>
        </w:trPr>
        <w:tc>
          <w:tcPr>
            <w:tcW w:w="3984"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D8D131D" w14:textId="77777777" w:rsidR="006B47E7" w:rsidRPr="00CE4322" w:rsidRDefault="006B47E7" w:rsidP="00895A1D">
            <w:pPr>
              <w:spacing w:after="0"/>
              <w:ind w:firstLine="0"/>
              <w:rPr>
                <w:sz w:val="20"/>
                <w:lang w:eastAsia="tr-TR"/>
              </w:rPr>
            </w:pPr>
            <w:r w:rsidRPr="00CE4322">
              <w:rPr>
                <w:sz w:val="20"/>
                <w:lang w:eastAsia="tr-TR"/>
              </w:rPr>
              <w:t>03 - MAL VE HİZMET ALIM GİDERLERİ</w:t>
            </w:r>
          </w:p>
        </w:tc>
        <w:tc>
          <w:tcPr>
            <w:tcW w:w="1843" w:type="dxa"/>
            <w:tcBorders>
              <w:top w:val="single" w:sz="4" w:space="0" w:color="auto"/>
              <w:left w:val="nil"/>
              <w:bottom w:val="single" w:sz="4" w:space="0" w:color="auto"/>
              <w:right w:val="single" w:sz="4" w:space="0" w:color="auto"/>
            </w:tcBorders>
          </w:tcPr>
          <w:p w14:paraId="282341EA" w14:textId="77777777" w:rsidR="006B47E7" w:rsidRPr="00CE4322" w:rsidRDefault="00977712" w:rsidP="00895A1D">
            <w:pPr>
              <w:spacing w:after="0"/>
              <w:ind w:firstLine="0"/>
              <w:jc w:val="right"/>
              <w:rPr>
                <w:sz w:val="20"/>
                <w:lang w:eastAsia="tr-TR"/>
              </w:rPr>
            </w:pPr>
            <w:r w:rsidRPr="00CE4322">
              <w:rPr>
                <w:sz w:val="20"/>
                <w:lang w:eastAsia="tr-TR"/>
              </w:rPr>
              <w:t>67.000,00</w:t>
            </w:r>
          </w:p>
        </w:tc>
        <w:tc>
          <w:tcPr>
            <w:tcW w:w="2126" w:type="dxa"/>
            <w:tcBorders>
              <w:top w:val="single" w:sz="4" w:space="0" w:color="auto"/>
              <w:left w:val="single" w:sz="4" w:space="0" w:color="auto"/>
              <w:bottom w:val="single" w:sz="4" w:space="0" w:color="auto"/>
              <w:right w:val="single" w:sz="4" w:space="0" w:color="auto"/>
            </w:tcBorders>
          </w:tcPr>
          <w:p w14:paraId="6BA46394" w14:textId="77777777" w:rsidR="006B47E7" w:rsidRPr="00CE4322" w:rsidRDefault="00977712" w:rsidP="00895A1D">
            <w:pPr>
              <w:spacing w:after="0"/>
              <w:ind w:firstLine="0"/>
              <w:jc w:val="right"/>
              <w:rPr>
                <w:sz w:val="20"/>
                <w:lang w:eastAsia="tr-TR"/>
              </w:rPr>
            </w:pPr>
            <w:r w:rsidRPr="00CE4322">
              <w:rPr>
                <w:sz w:val="20"/>
                <w:lang w:eastAsia="tr-TR"/>
              </w:rPr>
              <w:t>61.643,95</w:t>
            </w:r>
          </w:p>
        </w:tc>
        <w:tc>
          <w:tcPr>
            <w:tcW w:w="1431" w:type="dxa"/>
            <w:tcBorders>
              <w:top w:val="single" w:sz="4" w:space="0" w:color="auto"/>
              <w:left w:val="single" w:sz="4" w:space="0" w:color="auto"/>
              <w:bottom w:val="single" w:sz="4" w:space="0" w:color="auto"/>
              <w:right w:val="single" w:sz="8" w:space="0" w:color="auto"/>
            </w:tcBorders>
            <w:shd w:val="clear" w:color="auto" w:fill="auto"/>
            <w:noWrap/>
            <w:vAlign w:val="bottom"/>
          </w:tcPr>
          <w:p w14:paraId="1C8D201A" w14:textId="77777777" w:rsidR="006B47E7" w:rsidRPr="00CE4322" w:rsidRDefault="00DA0925" w:rsidP="00895A1D">
            <w:pPr>
              <w:spacing w:after="0"/>
              <w:ind w:firstLine="0"/>
              <w:jc w:val="right"/>
              <w:rPr>
                <w:sz w:val="20"/>
                <w:lang w:eastAsia="tr-TR"/>
              </w:rPr>
            </w:pPr>
            <w:r w:rsidRPr="00CE4322">
              <w:rPr>
                <w:sz w:val="20"/>
                <w:lang w:eastAsia="tr-TR"/>
              </w:rPr>
              <w:t>%</w:t>
            </w:r>
            <w:r w:rsidR="00977712" w:rsidRPr="00CE4322">
              <w:rPr>
                <w:sz w:val="20"/>
                <w:lang w:eastAsia="tr-TR"/>
              </w:rPr>
              <w:t>92</w:t>
            </w:r>
            <w:r w:rsidRPr="00CE4322">
              <w:rPr>
                <w:sz w:val="20"/>
                <w:lang w:eastAsia="tr-TR"/>
              </w:rPr>
              <w:t xml:space="preserve"> </w:t>
            </w:r>
          </w:p>
        </w:tc>
      </w:tr>
      <w:tr w:rsidR="006B47E7" w:rsidRPr="00CE4322" w14:paraId="4F9D80B8" w14:textId="77777777" w:rsidTr="00895A1D">
        <w:trPr>
          <w:trHeight w:val="20"/>
        </w:trPr>
        <w:tc>
          <w:tcPr>
            <w:tcW w:w="3984" w:type="dxa"/>
            <w:tcBorders>
              <w:top w:val="nil"/>
              <w:left w:val="single" w:sz="8" w:space="0" w:color="auto"/>
              <w:bottom w:val="single" w:sz="4" w:space="0" w:color="auto"/>
              <w:right w:val="single" w:sz="8" w:space="0" w:color="auto"/>
            </w:tcBorders>
            <w:shd w:val="clear" w:color="auto" w:fill="auto"/>
            <w:noWrap/>
            <w:vAlign w:val="bottom"/>
          </w:tcPr>
          <w:p w14:paraId="621E8870" w14:textId="77777777" w:rsidR="006B47E7" w:rsidRPr="00CE4322" w:rsidRDefault="006B47E7" w:rsidP="00895A1D">
            <w:pPr>
              <w:spacing w:after="0"/>
              <w:ind w:firstLine="0"/>
              <w:rPr>
                <w:sz w:val="20"/>
                <w:lang w:eastAsia="tr-TR"/>
              </w:rPr>
            </w:pPr>
            <w:r w:rsidRPr="00CE4322">
              <w:rPr>
                <w:sz w:val="20"/>
                <w:lang w:eastAsia="tr-TR"/>
              </w:rPr>
              <w:t xml:space="preserve">05 - CARİ TRANSFERLER </w:t>
            </w:r>
          </w:p>
        </w:tc>
        <w:tc>
          <w:tcPr>
            <w:tcW w:w="1843" w:type="dxa"/>
            <w:tcBorders>
              <w:top w:val="nil"/>
              <w:left w:val="nil"/>
              <w:bottom w:val="single" w:sz="4" w:space="0" w:color="auto"/>
              <w:right w:val="single" w:sz="4" w:space="0" w:color="auto"/>
            </w:tcBorders>
          </w:tcPr>
          <w:p w14:paraId="48652B32" w14:textId="77777777" w:rsidR="006B47E7" w:rsidRPr="00CE4322" w:rsidRDefault="00CF1FB9" w:rsidP="00895A1D">
            <w:pPr>
              <w:spacing w:after="0"/>
              <w:ind w:firstLine="0"/>
              <w:jc w:val="right"/>
              <w:rPr>
                <w:sz w:val="20"/>
                <w:lang w:eastAsia="tr-TR"/>
              </w:rPr>
            </w:pPr>
            <w:r w:rsidRPr="00CE4322">
              <w:rPr>
                <w:sz w:val="20"/>
                <w:lang w:eastAsia="tr-TR"/>
              </w:rPr>
              <w:t>-</w:t>
            </w:r>
          </w:p>
        </w:tc>
        <w:tc>
          <w:tcPr>
            <w:tcW w:w="2126" w:type="dxa"/>
            <w:tcBorders>
              <w:top w:val="nil"/>
              <w:left w:val="single" w:sz="4" w:space="0" w:color="auto"/>
              <w:bottom w:val="single" w:sz="4" w:space="0" w:color="auto"/>
              <w:right w:val="single" w:sz="4" w:space="0" w:color="auto"/>
            </w:tcBorders>
          </w:tcPr>
          <w:p w14:paraId="6C36F654" w14:textId="77777777" w:rsidR="006B47E7" w:rsidRPr="00CE4322" w:rsidRDefault="00CF1FB9" w:rsidP="00895A1D">
            <w:pPr>
              <w:spacing w:after="0"/>
              <w:ind w:firstLine="0"/>
              <w:jc w:val="right"/>
              <w:rPr>
                <w:sz w:val="20"/>
                <w:lang w:eastAsia="tr-TR"/>
              </w:rPr>
            </w:pPr>
            <w:r w:rsidRPr="00CE4322">
              <w:rPr>
                <w:sz w:val="20"/>
                <w:lang w:eastAsia="tr-TR"/>
              </w:rPr>
              <w:t>-</w:t>
            </w:r>
          </w:p>
        </w:tc>
        <w:tc>
          <w:tcPr>
            <w:tcW w:w="1431" w:type="dxa"/>
            <w:tcBorders>
              <w:top w:val="nil"/>
              <w:left w:val="single" w:sz="4" w:space="0" w:color="auto"/>
              <w:bottom w:val="single" w:sz="4" w:space="0" w:color="auto"/>
              <w:right w:val="single" w:sz="8" w:space="0" w:color="auto"/>
            </w:tcBorders>
            <w:shd w:val="clear" w:color="auto" w:fill="auto"/>
            <w:noWrap/>
            <w:vAlign w:val="bottom"/>
          </w:tcPr>
          <w:p w14:paraId="1394D434" w14:textId="77777777" w:rsidR="006B47E7" w:rsidRPr="00CE4322" w:rsidRDefault="00CF1FB9" w:rsidP="00895A1D">
            <w:pPr>
              <w:spacing w:after="0"/>
              <w:ind w:firstLine="0"/>
              <w:jc w:val="right"/>
              <w:rPr>
                <w:sz w:val="20"/>
                <w:lang w:eastAsia="tr-TR"/>
              </w:rPr>
            </w:pPr>
            <w:r w:rsidRPr="00CE4322">
              <w:rPr>
                <w:sz w:val="20"/>
                <w:lang w:eastAsia="tr-TR"/>
              </w:rPr>
              <w:t xml:space="preserve">         -</w:t>
            </w:r>
          </w:p>
        </w:tc>
      </w:tr>
      <w:tr w:rsidR="006B47E7" w:rsidRPr="00CE4322" w14:paraId="7F04EE15" w14:textId="77777777" w:rsidTr="00895A1D">
        <w:trPr>
          <w:trHeight w:val="20"/>
        </w:trPr>
        <w:tc>
          <w:tcPr>
            <w:tcW w:w="3984" w:type="dxa"/>
            <w:tcBorders>
              <w:top w:val="nil"/>
              <w:left w:val="single" w:sz="8" w:space="0" w:color="auto"/>
              <w:bottom w:val="single" w:sz="4" w:space="0" w:color="auto"/>
              <w:right w:val="single" w:sz="8" w:space="0" w:color="auto"/>
            </w:tcBorders>
            <w:shd w:val="clear" w:color="auto" w:fill="auto"/>
            <w:noWrap/>
            <w:vAlign w:val="bottom"/>
          </w:tcPr>
          <w:p w14:paraId="685FE4AA" w14:textId="77777777" w:rsidR="006B47E7" w:rsidRPr="00CE4322" w:rsidRDefault="006B47E7" w:rsidP="00895A1D">
            <w:pPr>
              <w:spacing w:after="0"/>
              <w:ind w:firstLine="0"/>
              <w:rPr>
                <w:sz w:val="20"/>
                <w:lang w:eastAsia="tr-TR"/>
              </w:rPr>
            </w:pPr>
            <w:r w:rsidRPr="00CE4322">
              <w:rPr>
                <w:sz w:val="20"/>
                <w:lang w:eastAsia="tr-TR"/>
              </w:rPr>
              <w:t>06 - SERMAYE GİDERLERİ</w:t>
            </w:r>
          </w:p>
        </w:tc>
        <w:tc>
          <w:tcPr>
            <w:tcW w:w="1843" w:type="dxa"/>
            <w:tcBorders>
              <w:top w:val="nil"/>
              <w:left w:val="nil"/>
              <w:bottom w:val="single" w:sz="4" w:space="0" w:color="auto"/>
              <w:right w:val="single" w:sz="4" w:space="0" w:color="auto"/>
            </w:tcBorders>
          </w:tcPr>
          <w:p w14:paraId="41D43516" w14:textId="77777777" w:rsidR="006B47E7" w:rsidRPr="00CE4322" w:rsidRDefault="00C11428" w:rsidP="00895A1D">
            <w:pPr>
              <w:spacing w:after="0"/>
              <w:ind w:firstLine="0"/>
              <w:jc w:val="right"/>
              <w:rPr>
                <w:sz w:val="20"/>
                <w:lang w:eastAsia="tr-TR"/>
              </w:rPr>
            </w:pPr>
            <w:r w:rsidRPr="00CE4322">
              <w:rPr>
                <w:sz w:val="20"/>
                <w:lang w:eastAsia="tr-TR"/>
              </w:rPr>
              <w:t>4</w:t>
            </w:r>
            <w:r w:rsidR="00546C69" w:rsidRPr="00CE4322">
              <w:rPr>
                <w:sz w:val="20"/>
                <w:lang w:eastAsia="tr-TR"/>
              </w:rPr>
              <w:t>91</w:t>
            </w:r>
            <w:r w:rsidRPr="00CE4322">
              <w:rPr>
                <w:sz w:val="20"/>
                <w:lang w:eastAsia="tr-TR"/>
              </w:rPr>
              <w:t>.000,00</w:t>
            </w:r>
          </w:p>
        </w:tc>
        <w:tc>
          <w:tcPr>
            <w:tcW w:w="2126" w:type="dxa"/>
            <w:tcBorders>
              <w:top w:val="nil"/>
              <w:left w:val="single" w:sz="4" w:space="0" w:color="auto"/>
              <w:bottom w:val="single" w:sz="4" w:space="0" w:color="auto"/>
              <w:right w:val="single" w:sz="4" w:space="0" w:color="auto"/>
            </w:tcBorders>
          </w:tcPr>
          <w:p w14:paraId="050552FB" w14:textId="77777777" w:rsidR="006B47E7" w:rsidRPr="00CE4322" w:rsidRDefault="00977712" w:rsidP="00895A1D">
            <w:pPr>
              <w:spacing w:after="0"/>
              <w:ind w:firstLine="0"/>
              <w:jc w:val="right"/>
              <w:rPr>
                <w:bCs/>
                <w:sz w:val="20"/>
                <w:lang w:eastAsia="tr-TR"/>
              </w:rPr>
            </w:pPr>
            <w:r w:rsidRPr="00CE4322">
              <w:rPr>
                <w:rFonts w:eastAsia="Batang"/>
                <w:sz w:val="20"/>
                <w:lang w:eastAsia="tr-TR"/>
              </w:rPr>
              <w:t>416.388,42</w:t>
            </w:r>
          </w:p>
        </w:tc>
        <w:tc>
          <w:tcPr>
            <w:tcW w:w="1431" w:type="dxa"/>
            <w:tcBorders>
              <w:top w:val="nil"/>
              <w:left w:val="single" w:sz="4" w:space="0" w:color="auto"/>
              <w:bottom w:val="single" w:sz="4" w:space="0" w:color="auto"/>
              <w:right w:val="single" w:sz="8" w:space="0" w:color="auto"/>
            </w:tcBorders>
            <w:shd w:val="clear" w:color="auto" w:fill="auto"/>
            <w:noWrap/>
            <w:vAlign w:val="bottom"/>
          </w:tcPr>
          <w:p w14:paraId="384D0D53" w14:textId="3A8733F4" w:rsidR="006B47E7" w:rsidRPr="00CE4322" w:rsidRDefault="00DA0925" w:rsidP="00895A1D">
            <w:pPr>
              <w:spacing w:after="0"/>
              <w:ind w:firstLine="0"/>
              <w:jc w:val="right"/>
              <w:rPr>
                <w:sz w:val="20"/>
                <w:lang w:eastAsia="tr-TR"/>
              </w:rPr>
            </w:pPr>
            <w:r w:rsidRPr="00CE4322">
              <w:rPr>
                <w:sz w:val="20"/>
                <w:lang w:eastAsia="tr-TR"/>
              </w:rPr>
              <w:t>%</w:t>
            </w:r>
            <w:r w:rsidR="00977712" w:rsidRPr="00CE4322">
              <w:rPr>
                <w:sz w:val="20"/>
                <w:lang w:eastAsia="tr-TR"/>
              </w:rPr>
              <w:t>84,8</w:t>
            </w:r>
          </w:p>
        </w:tc>
      </w:tr>
    </w:tbl>
    <w:p w14:paraId="1560C24D" w14:textId="77777777" w:rsidR="00CE4322" w:rsidRPr="00FA10AA" w:rsidRDefault="00CE4322" w:rsidP="00895A1D">
      <w:pPr>
        <w:ind w:firstLine="0"/>
      </w:pPr>
    </w:p>
    <w:p w14:paraId="46BE04E2" w14:textId="77777777" w:rsidR="00DD416C" w:rsidRPr="00FA10AA" w:rsidRDefault="00DD416C" w:rsidP="00261248">
      <w:pPr>
        <w:pStyle w:val="Balk4"/>
      </w:pPr>
      <w:r w:rsidRPr="00FA10AA">
        <w:t>1.2-Bütçe Gelirleri</w:t>
      </w:r>
    </w:p>
    <w:tbl>
      <w:tblPr>
        <w:tblW w:w="9384" w:type="dxa"/>
        <w:tblInd w:w="55" w:type="dxa"/>
        <w:tblLayout w:type="fixed"/>
        <w:tblCellMar>
          <w:left w:w="70" w:type="dxa"/>
          <w:right w:w="70" w:type="dxa"/>
        </w:tblCellMar>
        <w:tblLook w:val="0000" w:firstRow="0" w:lastRow="0" w:firstColumn="0" w:lastColumn="0" w:noHBand="0" w:noVBand="0"/>
      </w:tblPr>
      <w:tblGrid>
        <w:gridCol w:w="3615"/>
        <w:gridCol w:w="2340"/>
        <w:gridCol w:w="2340"/>
        <w:gridCol w:w="1089"/>
      </w:tblGrid>
      <w:tr w:rsidR="00DD416C" w:rsidRPr="00CE4322" w14:paraId="3123C199" w14:textId="77777777" w:rsidTr="00895A1D">
        <w:trPr>
          <w:trHeight w:val="20"/>
        </w:trPr>
        <w:tc>
          <w:tcPr>
            <w:tcW w:w="3615" w:type="dxa"/>
            <w:vMerge w:val="restart"/>
            <w:tcBorders>
              <w:top w:val="single" w:sz="8" w:space="0" w:color="auto"/>
              <w:left w:val="single" w:sz="8" w:space="0" w:color="auto"/>
              <w:bottom w:val="single" w:sz="8" w:space="0" w:color="000000"/>
              <w:right w:val="single" w:sz="8" w:space="0" w:color="auto"/>
            </w:tcBorders>
            <w:shd w:val="clear" w:color="auto" w:fill="auto"/>
            <w:noWrap/>
            <w:vAlign w:val="bottom"/>
          </w:tcPr>
          <w:p w14:paraId="3B5E83E1" w14:textId="77777777" w:rsidR="00DD416C" w:rsidRPr="00CE4322" w:rsidRDefault="00DD416C" w:rsidP="00CE4322">
            <w:pPr>
              <w:spacing w:after="0"/>
              <w:ind w:firstLine="0"/>
              <w:rPr>
                <w:sz w:val="20"/>
                <w:lang w:eastAsia="tr-TR"/>
              </w:rPr>
            </w:pPr>
            <w:r w:rsidRPr="00CE4322">
              <w:rPr>
                <w:sz w:val="20"/>
                <w:lang w:eastAsia="tr-TR"/>
              </w:rPr>
              <w:t> </w:t>
            </w:r>
          </w:p>
        </w:tc>
        <w:tc>
          <w:tcPr>
            <w:tcW w:w="2340" w:type="dxa"/>
            <w:tcBorders>
              <w:top w:val="single" w:sz="8" w:space="0" w:color="auto"/>
              <w:left w:val="nil"/>
              <w:bottom w:val="single" w:sz="8" w:space="0" w:color="000000"/>
              <w:right w:val="single" w:sz="4" w:space="0" w:color="auto"/>
            </w:tcBorders>
          </w:tcPr>
          <w:p w14:paraId="33F6115A" w14:textId="77777777" w:rsidR="00DD416C" w:rsidRPr="00CE4322" w:rsidRDefault="00EB384C" w:rsidP="00CE4322">
            <w:pPr>
              <w:spacing w:after="0"/>
              <w:ind w:firstLine="0"/>
              <w:rPr>
                <w:sz w:val="20"/>
                <w:lang w:eastAsia="tr-TR"/>
              </w:rPr>
            </w:pPr>
            <w:r w:rsidRPr="00CE4322">
              <w:rPr>
                <w:sz w:val="20"/>
                <w:lang w:eastAsia="tr-TR"/>
              </w:rPr>
              <w:t>20</w:t>
            </w:r>
            <w:r w:rsidR="00305377" w:rsidRPr="00CE4322">
              <w:rPr>
                <w:sz w:val="20"/>
                <w:lang w:eastAsia="tr-TR"/>
              </w:rPr>
              <w:t>2</w:t>
            </w:r>
            <w:r w:rsidR="00546C69" w:rsidRPr="00CE4322">
              <w:rPr>
                <w:sz w:val="20"/>
                <w:lang w:eastAsia="tr-TR"/>
              </w:rPr>
              <w:t>1</w:t>
            </w:r>
          </w:p>
          <w:p w14:paraId="02048689" w14:textId="77777777" w:rsidR="00DD416C" w:rsidRPr="00CE4322" w:rsidRDefault="00DD416C" w:rsidP="00CE4322">
            <w:pPr>
              <w:spacing w:after="0"/>
              <w:ind w:firstLine="0"/>
              <w:rPr>
                <w:sz w:val="20"/>
                <w:lang w:eastAsia="tr-TR"/>
              </w:rPr>
            </w:pPr>
            <w:r w:rsidRPr="00CE4322">
              <w:rPr>
                <w:sz w:val="20"/>
                <w:lang w:eastAsia="tr-TR"/>
              </w:rPr>
              <w:t>BÜTÇE</w:t>
            </w:r>
          </w:p>
          <w:p w14:paraId="02A9EB46" w14:textId="77777777" w:rsidR="00DD416C" w:rsidRPr="00CE4322" w:rsidRDefault="00DD416C" w:rsidP="00CE4322">
            <w:pPr>
              <w:spacing w:after="0"/>
              <w:ind w:firstLine="0"/>
              <w:rPr>
                <w:sz w:val="20"/>
                <w:lang w:eastAsia="tr-TR"/>
              </w:rPr>
            </w:pPr>
            <w:r w:rsidRPr="00CE4322">
              <w:rPr>
                <w:sz w:val="20"/>
                <w:lang w:eastAsia="tr-TR"/>
              </w:rPr>
              <w:t>TAHMİNİ</w:t>
            </w:r>
          </w:p>
        </w:tc>
        <w:tc>
          <w:tcPr>
            <w:tcW w:w="2340" w:type="dxa"/>
            <w:tcBorders>
              <w:top w:val="single" w:sz="8" w:space="0" w:color="auto"/>
              <w:left w:val="single" w:sz="4" w:space="0" w:color="auto"/>
              <w:bottom w:val="single" w:sz="8" w:space="0" w:color="000000"/>
              <w:right w:val="single" w:sz="4" w:space="0" w:color="auto"/>
            </w:tcBorders>
          </w:tcPr>
          <w:p w14:paraId="4BB38412" w14:textId="77777777" w:rsidR="00DD416C" w:rsidRPr="00CE4322" w:rsidRDefault="00EB384C" w:rsidP="00CE4322">
            <w:pPr>
              <w:spacing w:after="0"/>
              <w:ind w:firstLine="0"/>
              <w:rPr>
                <w:sz w:val="20"/>
                <w:lang w:eastAsia="tr-TR"/>
              </w:rPr>
            </w:pPr>
            <w:r w:rsidRPr="00CE4322">
              <w:rPr>
                <w:sz w:val="20"/>
                <w:lang w:eastAsia="tr-TR"/>
              </w:rPr>
              <w:t>20</w:t>
            </w:r>
            <w:r w:rsidR="00546C69" w:rsidRPr="00CE4322">
              <w:rPr>
                <w:sz w:val="20"/>
                <w:lang w:eastAsia="tr-TR"/>
              </w:rPr>
              <w:t>21</w:t>
            </w:r>
            <w:r w:rsidR="00EE78F5" w:rsidRPr="00CE4322">
              <w:rPr>
                <w:sz w:val="20"/>
                <w:lang w:eastAsia="tr-TR"/>
              </w:rPr>
              <w:t xml:space="preserve"> </w:t>
            </w:r>
            <w:r w:rsidR="00DD416C" w:rsidRPr="00CE4322">
              <w:rPr>
                <w:sz w:val="20"/>
                <w:lang w:eastAsia="tr-TR"/>
              </w:rPr>
              <w:t>GERÇEKLEŞME TOPLAMI</w:t>
            </w:r>
          </w:p>
        </w:tc>
        <w:tc>
          <w:tcPr>
            <w:tcW w:w="1089" w:type="dxa"/>
            <w:tcBorders>
              <w:top w:val="single" w:sz="8" w:space="0" w:color="auto"/>
              <w:left w:val="single" w:sz="4" w:space="0" w:color="auto"/>
              <w:bottom w:val="single" w:sz="8" w:space="0" w:color="000000"/>
              <w:right w:val="single" w:sz="8" w:space="0" w:color="auto"/>
            </w:tcBorders>
            <w:shd w:val="clear" w:color="auto" w:fill="auto"/>
            <w:vAlign w:val="center"/>
          </w:tcPr>
          <w:p w14:paraId="40DE7463" w14:textId="77777777" w:rsidR="00DD416C" w:rsidRPr="00CE4322" w:rsidRDefault="00E8324A" w:rsidP="00CE4322">
            <w:pPr>
              <w:spacing w:after="0"/>
              <w:ind w:firstLine="0"/>
              <w:rPr>
                <w:sz w:val="20"/>
                <w:lang w:eastAsia="tr-TR"/>
              </w:rPr>
            </w:pPr>
            <w:r w:rsidRPr="00CE4322">
              <w:rPr>
                <w:sz w:val="20"/>
                <w:lang w:eastAsia="tr-TR"/>
              </w:rPr>
              <w:t>GERÇEK</w:t>
            </w:r>
            <w:r w:rsidR="00DD416C" w:rsidRPr="00CE4322">
              <w:rPr>
                <w:sz w:val="20"/>
                <w:lang w:eastAsia="tr-TR"/>
              </w:rPr>
              <w:t xml:space="preserve"> ORANI</w:t>
            </w:r>
          </w:p>
        </w:tc>
      </w:tr>
      <w:tr w:rsidR="00DD416C" w:rsidRPr="00CE4322" w14:paraId="3604D074" w14:textId="77777777" w:rsidTr="00895A1D">
        <w:trPr>
          <w:trHeight w:val="20"/>
        </w:trPr>
        <w:tc>
          <w:tcPr>
            <w:tcW w:w="3615" w:type="dxa"/>
            <w:vMerge/>
            <w:tcBorders>
              <w:top w:val="single" w:sz="8" w:space="0" w:color="auto"/>
              <w:left w:val="single" w:sz="8" w:space="0" w:color="auto"/>
              <w:bottom w:val="single" w:sz="8" w:space="0" w:color="000000"/>
              <w:right w:val="single" w:sz="8" w:space="0" w:color="auto"/>
            </w:tcBorders>
            <w:vAlign w:val="center"/>
          </w:tcPr>
          <w:p w14:paraId="43C6D6EF" w14:textId="77777777" w:rsidR="00DD416C" w:rsidRPr="00CE4322" w:rsidRDefault="00DD416C" w:rsidP="00CE4322">
            <w:pPr>
              <w:spacing w:after="0"/>
              <w:ind w:firstLine="0"/>
              <w:rPr>
                <w:sz w:val="20"/>
                <w:lang w:eastAsia="tr-TR"/>
              </w:rPr>
            </w:pPr>
          </w:p>
        </w:tc>
        <w:tc>
          <w:tcPr>
            <w:tcW w:w="2340" w:type="dxa"/>
            <w:tcBorders>
              <w:top w:val="single" w:sz="8" w:space="0" w:color="auto"/>
              <w:left w:val="nil"/>
              <w:bottom w:val="single" w:sz="8" w:space="0" w:color="000000"/>
              <w:right w:val="single" w:sz="4" w:space="0" w:color="auto"/>
            </w:tcBorders>
          </w:tcPr>
          <w:p w14:paraId="3E306C2F" w14:textId="77777777" w:rsidR="00DD416C" w:rsidRPr="00CE4322" w:rsidRDefault="00DD416C" w:rsidP="00CE4322">
            <w:pPr>
              <w:spacing w:after="0"/>
              <w:ind w:firstLine="0"/>
              <w:rPr>
                <w:sz w:val="20"/>
                <w:lang w:eastAsia="tr-TR"/>
              </w:rPr>
            </w:pPr>
            <w:r w:rsidRPr="00CE4322">
              <w:rPr>
                <w:sz w:val="20"/>
                <w:lang w:eastAsia="tr-TR"/>
              </w:rPr>
              <w:t>TL</w:t>
            </w:r>
          </w:p>
        </w:tc>
        <w:tc>
          <w:tcPr>
            <w:tcW w:w="2340" w:type="dxa"/>
            <w:tcBorders>
              <w:top w:val="single" w:sz="8" w:space="0" w:color="auto"/>
              <w:left w:val="single" w:sz="4" w:space="0" w:color="auto"/>
              <w:bottom w:val="single" w:sz="8" w:space="0" w:color="000000"/>
              <w:right w:val="single" w:sz="4" w:space="0" w:color="auto"/>
            </w:tcBorders>
          </w:tcPr>
          <w:p w14:paraId="62B32D59" w14:textId="77777777" w:rsidR="00DD416C" w:rsidRPr="00CE4322" w:rsidRDefault="00DD416C" w:rsidP="00CE4322">
            <w:pPr>
              <w:spacing w:after="0"/>
              <w:ind w:firstLine="0"/>
              <w:rPr>
                <w:sz w:val="20"/>
                <w:lang w:eastAsia="tr-TR"/>
              </w:rPr>
            </w:pPr>
            <w:r w:rsidRPr="00CE4322">
              <w:rPr>
                <w:sz w:val="20"/>
                <w:lang w:eastAsia="tr-TR"/>
              </w:rPr>
              <w:t>TL</w:t>
            </w:r>
          </w:p>
        </w:tc>
        <w:tc>
          <w:tcPr>
            <w:tcW w:w="1089" w:type="dxa"/>
            <w:tcBorders>
              <w:top w:val="single" w:sz="8" w:space="0" w:color="auto"/>
              <w:left w:val="single" w:sz="4" w:space="0" w:color="auto"/>
              <w:bottom w:val="single" w:sz="8" w:space="0" w:color="000000"/>
              <w:right w:val="single" w:sz="8" w:space="0" w:color="auto"/>
            </w:tcBorders>
            <w:vAlign w:val="center"/>
          </w:tcPr>
          <w:p w14:paraId="0EDFAD37" w14:textId="77777777" w:rsidR="00DD416C" w:rsidRPr="00CE4322" w:rsidRDefault="00DD416C" w:rsidP="00CE4322">
            <w:pPr>
              <w:spacing w:after="0"/>
              <w:ind w:firstLine="0"/>
              <w:rPr>
                <w:sz w:val="20"/>
                <w:lang w:eastAsia="tr-TR"/>
              </w:rPr>
            </w:pPr>
            <w:r w:rsidRPr="00CE4322">
              <w:rPr>
                <w:sz w:val="20"/>
                <w:lang w:eastAsia="tr-TR"/>
              </w:rPr>
              <w:t>%</w:t>
            </w:r>
          </w:p>
        </w:tc>
      </w:tr>
      <w:tr w:rsidR="00DD416C" w:rsidRPr="00CE4322" w14:paraId="433AA1BA" w14:textId="77777777" w:rsidTr="00895A1D">
        <w:trPr>
          <w:trHeight w:val="20"/>
        </w:trPr>
        <w:tc>
          <w:tcPr>
            <w:tcW w:w="3615" w:type="dxa"/>
            <w:tcBorders>
              <w:top w:val="nil"/>
              <w:left w:val="single" w:sz="8" w:space="0" w:color="auto"/>
              <w:bottom w:val="single" w:sz="4" w:space="0" w:color="auto"/>
              <w:right w:val="single" w:sz="8" w:space="0" w:color="auto"/>
            </w:tcBorders>
            <w:shd w:val="clear" w:color="auto" w:fill="auto"/>
            <w:noWrap/>
            <w:vAlign w:val="bottom"/>
          </w:tcPr>
          <w:p w14:paraId="71BDB1D4" w14:textId="77777777" w:rsidR="00DD416C" w:rsidRPr="00CE4322" w:rsidRDefault="00DD416C" w:rsidP="00CE4322">
            <w:pPr>
              <w:spacing w:after="0"/>
              <w:ind w:firstLine="0"/>
              <w:rPr>
                <w:sz w:val="20"/>
                <w:lang w:eastAsia="tr-TR"/>
              </w:rPr>
            </w:pPr>
            <w:r w:rsidRPr="00CE4322">
              <w:rPr>
                <w:sz w:val="20"/>
                <w:lang w:eastAsia="tr-TR"/>
              </w:rPr>
              <w:t>BÜTÇE GELİRLERİ TOPLAMI</w:t>
            </w:r>
          </w:p>
        </w:tc>
        <w:tc>
          <w:tcPr>
            <w:tcW w:w="2340" w:type="dxa"/>
            <w:tcBorders>
              <w:top w:val="nil"/>
              <w:left w:val="nil"/>
              <w:bottom w:val="single" w:sz="4" w:space="0" w:color="auto"/>
              <w:right w:val="single" w:sz="4" w:space="0" w:color="auto"/>
            </w:tcBorders>
          </w:tcPr>
          <w:p w14:paraId="155BFAFE" w14:textId="77777777" w:rsidR="00DD416C" w:rsidRPr="00CE4322" w:rsidRDefault="00EE78F5" w:rsidP="00895A1D">
            <w:pPr>
              <w:spacing w:after="0"/>
              <w:ind w:firstLine="0"/>
              <w:jc w:val="right"/>
              <w:rPr>
                <w:sz w:val="20"/>
                <w:lang w:eastAsia="tr-TR"/>
              </w:rPr>
            </w:pPr>
            <w:r w:rsidRPr="00CE4322">
              <w:rPr>
                <w:sz w:val="20"/>
                <w:lang w:eastAsia="tr-TR"/>
              </w:rPr>
              <w:t>3</w:t>
            </w:r>
            <w:r w:rsidR="00D16312" w:rsidRPr="00CE4322">
              <w:rPr>
                <w:sz w:val="20"/>
                <w:lang w:eastAsia="tr-TR"/>
              </w:rPr>
              <w:t>.000,00</w:t>
            </w:r>
          </w:p>
        </w:tc>
        <w:tc>
          <w:tcPr>
            <w:tcW w:w="2340" w:type="dxa"/>
            <w:tcBorders>
              <w:top w:val="nil"/>
              <w:left w:val="single" w:sz="4" w:space="0" w:color="auto"/>
              <w:bottom w:val="single" w:sz="4" w:space="0" w:color="auto"/>
              <w:right w:val="single" w:sz="4" w:space="0" w:color="auto"/>
            </w:tcBorders>
          </w:tcPr>
          <w:p w14:paraId="04B8A82F" w14:textId="77777777" w:rsidR="00DD416C" w:rsidRPr="00CE4322" w:rsidRDefault="00546C69" w:rsidP="00895A1D">
            <w:pPr>
              <w:spacing w:after="0"/>
              <w:ind w:firstLine="0"/>
              <w:jc w:val="right"/>
              <w:rPr>
                <w:sz w:val="20"/>
                <w:lang w:eastAsia="tr-TR"/>
              </w:rPr>
            </w:pPr>
            <w:r w:rsidRPr="00CE4322">
              <w:rPr>
                <w:sz w:val="20"/>
                <w:lang w:eastAsia="tr-TR"/>
              </w:rPr>
              <w:t>2</w:t>
            </w:r>
            <w:r w:rsidR="00EE29EA" w:rsidRPr="00CE4322">
              <w:rPr>
                <w:sz w:val="20"/>
                <w:lang w:eastAsia="tr-TR"/>
              </w:rPr>
              <w:t>.</w:t>
            </w:r>
            <w:r w:rsidRPr="00CE4322">
              <w:rPr>
                <w:sz w:val="20"/>
                <w:lang w:eastAsia="tr-TR"/>
              </w:rPr>
              <w:t>9</w:t>
            </w:r>
            <w:r w:rsidR="00305377" w:rsidRPr="00CE4322">
              <w:rPr>
                <w:sz w:val="20"/>
                <w:lang w:eastAsia="tr-TR"/>
              </w:rPr>
              <w:t>0</w:t>
            </w:r>
            <w:r w:rsidR="00EE29EA" w:rsidRPr="00CE4322">
              <w:rPr>
                <w:sz w:val="20"/>
                <w:lang w:eastAsia="tr-TR"/>
              </w:rPr>
              <w:t>0</w:t>
            </w:r>
            <w:r w:rsidR="00D16312" w:rsidRPr="00CE4322">
              <w:rPr>
                <w:sz w:val="20"/>
                <w:lang w:eastAsia="tr-TR"/>
              </w:rPr>
              <w:t>,00</w:t>
            </w:r>
          </w:p>
        </w:tc>
        <w:tc>
          <w:tcPr>
            <w:tcW w:w="1089" w:type="dxa"/>
            <w:tcBorders>
              <w:top w:val="nil"/>
              <w:left w:val="single" w:sz="4" w:space="0" w:color="auto"/>
              <w:bottom w:val="single" w:sz="4" w:space="0" w:color="auto"/>
              <w:right w:val="single" w:sz="8" w:space="0" w:color="auto"/>
            </w:tcBorders>
            <w:shd w:val="clear" w:color="auto" w:fill="auto"/>
            <w:vAlign w:val="center"/>
          </w:tcPr>
          <w:p w14:paraId="3B18D89C" w14:textId="77777777" w:rsidR="00DD416C" w:rsidRPr="00CE4322" w:rsidRDefault="00CF1FB9" w:rsidP="00895A1D">
            <w:pPr>
              <w:spacing w:after="0"/>
              <w:ind w:firstLine="0"/>
              <w:jc w:val="right"/>
              <w:rPr>
                <w:sz w:val="20"/>
                <w:lang w:eastAsia="tr-TR"/>
              </w:rPr>
            </w:pPr>
            <w:r w:rsidRPr="00CE4322">
              <w:rPr>
                <w:sz w:val="20"/>
                <w:lang w:eastAsia="tr-TR"/>
              </w:rPr>
              <w:t>%</w:t>
            </w:r>
            <w:r w:rsidR="00546C69" w:rsidRPr="00CE4322">
              <w:rPr>
                <w:sz w:val="20"/>
                <w:lang w:eastAsia="tr-TR"/>
              </w:rPr>
              <w:t>97</w:t>
            </w:r>
          </w:p>
        </w:tc>
      </w:tr>
      <w:tr w:rsidR="00DD416C" w:rsidRPr="00CE4322" w14:paraId="745AE13D" w14:textId="77777777" w:rsidTr="00895A1D">
        <w:trPr>
          <w:trHeight w:val="20"/>
        </w:trPr>
        <w:tc>
          <w:tcPr>
            <w:tcW w:w="3615" w:type="dxa"/>
            <w:tcBorders>
              <w:top w:val="nil"/>
              <w:left w:val="single" w:sz="8" w:space="0" w:color="auto"/>
              <w:bottom w:val="single" w:sz="4" w:space="0" w:color="auto"/>
              <w:right w:val="single" w:sz="8" w:space="0" w:color="auto"/>
            </w:tcBorders>
            <w:shd w:val="clear" w:color="auto" w:fill="auto"/>
            <w:noWrap/>
            <w:vAlign w:val="bottom"/>
          </w:tcPr>
          <w:p w14:paraId="3B5B3A3B" w14:textId="77777777" w:rsidR="00DD416C" w:rsidRPr="00CE4322" w:rsidRDefault="00DD416C" w:rsidP="00CE4322">
            <w:pPr>
              <w:spacing w:after="0"/>
              <w:ind w:firstLine="0"/>
              <w:rPr>
                <w:sz w:val="20"/>
                <w:lang w:eastAsia="tr-TR"/>
              </w:rPr>
            </w:pPr>
            <w:r w:rsidRPr="00CE4322">
              <w:rPr>
                <w:sz w:val="20"/>
                <w:lang w:eastAsia="tr-TR"/>
              </w:rPr>
              <w:t>02 – VERGİ DIŞI GELİRLER</w:t>
            </w:r>
          </w:p>
        </w:tc>
        <w:tc>
          <w:tcPr>
            <w:tcW w:w="2340" w:type="dxa"/>
            <w:tcBorders>
              <w:top w:val="nil"/>
              <w:left w:val="nil"/>
              <w:bottom w:val="single" w:sz="4" w:space="0" w:color="auto"/>
              <w:right w:val="single" w:sz="4" w:space="0" w:color="auto"/>
            </w:tcBorders>
          </w:tcPr>
          <w:p w14:paraId="35D5C539" w14:textId="77777777" w:rsidR="00DD416C" w:rsidRPr="00CE4322" w:rsidRDefault="00EE78F5" w:rsidP="00895A1D">
            <w:pPr>
              <w:spacing w:after="0"/>
              <w:ind w:firstLine="0"/>
              <w:jc w:val="right"/>
              <w:rPr>
                <w:sz w:val="20"/>
                <w:lang w:eastAsia="tr-TR"/>
              </w:rPr>
            </w:pPr>
            <w:r w:rsidRPr="00CE4322">
              <w:rPr>
                <w:sz w:val="20"/>
                <w:lang w:eastAsia="tr-TR"/>
              </w:rPr>
              <w:t>3</w:t>
            </w:r>
            <w:r w:rsidR="00D16312" w:rsidRPr="00CE4322">
              <w:rPr>
                <w:sz w:val="20"/>
                <w:lang w:eastAsia="tr-TR"/>
              </w:rPr>
              <w:t>.000,00</w:t>
            </w:r>
          </w:p>
        </w:tc>
        <w:tc>
          <w:tcPr>
            <w:tcW w:w="2340" w:type="dxa"/>
            <w:tcBorders>
              <w:top w:val="nil"/>
              <w:left w:val="single" w:sz="4" w:space="0" w:color="auto"/>
              <w:bottom w:val="single" w:sz="4" w:space="0" w:color="auto"/>
              <w:right w:val="single" w:sz="4" w:space="0" w:color="auto"/>
            </w:tcBorders>
          </w:tcPr>
          <w:p w14:paraId="64FBE2BD" w14:textId="77777777" w:rsidR="00DD416C" w:rsidRPr="00CE4322" w:rsidRDefault="00546C69" w:rsidP="00895A1D">
            <w:pPr>
              <w:spacing w:after="0"/>
              <w:ind w:firstLine="0"/>
              <w:jc w:val="right"/>
              <w:rPr>
                <w:sz w:val="20"/>
                <w:lang w:eastAsia="tr-TR"/>
              </w:rPr>
            </w:pPr>
            <w:r w:rsidRPr="00CE4322">
              <w:rPr>
                <w:sz w:val="20"/>
                <w:lang w:eastAsia="tr-TR"/>
              </w:rPr>
              <w:t>2</w:t>
            </w:r>
            <w:r w:rsidR="00CF1FB9" w:rsidRPr="00CE4322">
              <w:rPr>
                <w:sz w:val="20"/>
                <w:lang w:eastAsia="tr-TR"/>
              </w:rPr>
              <w:t>.</w:t>
            </w:r>
            <w:r w:rsidRPr="00CE4322">
              <w:rPr>
                <w:sz w:val="20"/>
                <w:lang w:eastAsia="tr-TR"/>
              </w:rPr>
              <w:t>9</w:t>
            </w:r>
            <w:r w:rsidR="00305377" w:rsidRPr="00CE4322">
              <w:rPr>
                <w:sz w:val="20"/>
                <w:lang w:eastAsia="tr-TR"/>
              </w:rPr>
              <w:t>0</w:t>
            </w:r>
            <w:r w:rsidR="00CF1FB9" w:rsidRPr="00CE4322">
              <w:rPr>
                <w:sz w:val="20"/>
                <w:lang w:eastAsia="tr-TR"/>
              </w:rPr>
              <w:t>0,00</w:t>
            </w:r>
          </w:p>
        </w:tc>
        <w:tc>
          <w:tcPr>
            <w:tcW w:w="1089" w:type="dxa"/>
            <w:tcBorders>
              <w:top w:val="nil"/>
              <w:left w:val="single" w:sz="4" w:space="0" w:color="auto"/>
              <w:bottom w:val="single" w:sz="4" w:space="0" w:color="auto"/>
              <w:right w:val="single" w:sz="8" w:space="0" w:color="auto"/>
            </w:tcBorders>
            <w:shd w:val="clear" w:color="auto" w:fill="auto"/>
            <w:noWrap/>
            <w:vAlign w:val="bottom"/>
          </w:tcPr>
          <w:p w14:paraId="2E364DFE" w14:textId="77777777" w:rsidR="00DD416C" w:rsidRPr="00CE4322" w:rsidRDefault="00CF1FB9" w:rsidP="00895A1D">
            <w:pPr>
              <w:spacing w:after="0"/>
              <w:ind w:firstLine="0"/>
              <w:jc w:val="right"/>
              <w:rPr>
                <w:sz w:val="20"/>
                <w:lang w:eastAsia="tr-TR"/>
              </w:rPr>
            </w:pPr>
            <w:r w:rsidRPr="00CE4322">
              <w:rPr>
                <w:sz w:val="20"/>
                <w:lang w:eastAsia="tr-TR"/>
              </w:rPr>
              <w:t>%</w:t>
            </w:r>
            <w:r w:rsidR="00546C69" w:rsidRPr="00CE4322">
              <w:rPr>
                <w:sz w:val="20"/>
                <w:lang w:eastAsia="tr-TR"/>
              </w:rPr>
              <w:t>97</w:t>
            </w:r>
          </w:p>
        </w:tc>
      </w:tr>
      <w:tr w:rsidR="00DD416C" w:rsidRPr="00CE4322" w14:paraId="004F4A66" w14:textId="77777777" w:rsidTr="00895A1D">
        <w:trPr>
          <w:trHeight w:val="20"/>
        </w:trPr>
        <w:tc>
          <w:tcPr>
            <w:tcW w:w="3615" w:type="dxa"/>
            <w:tcBorders>
              <w:top w:val="nil"/>
              <w:left w:val="single" w:sz="8" w:space="0" w:color="auto"/>
              <w:bottom w:val="single" w:sz="4" w:space="0" w:color="auto"/>
              <w:right w:val="single" w:sz="8" w:space="0" w:color="auto"/>
            </w:tcBorders>
            <w:shd w:val="clear" w:color="auto" w:fill="auto"/>
            <w:noWrap/>
            <w:vAlign w:val="bottom"/>
          </w:tcPr>
          <w:p w14:paraId="5D7FC470" w14:textId="77777777" w:rsidR="00DD416C" w:rsidRPr="00CE4322" w:rsidRDefault="00DD416C" w:rsidP="00CE4322">
            <w:pPr>
              <w:spacing w:after="0"/>
              <w:ind w:firstLine="0"/>
              <w:rPr>
                <w:sz w:val="20"/>
                <w:lang w:eastAsia="tr-TR"/>
              </w:rPr>
            </w:pPr>
            <w:r w:rsidRPr="00CE4322">
              <w:rPr>
                <w:sz w:val="20"/>
                <w:lang w:eastAsia="tr-TR"/>
              </w:rPr>
              <w:t>03 – SERMAYE GELİRLERİ</w:t>
            </w:r>
          </w:p>
        </w:tc>
        <w:tc>
          <w:tcPr>
            <w:tcW w:w="2340" w:type="dxa"/>
            <w:tcBorders>
              <w:top w:val="nil"/>
              <w:left w:val="nil"/>
              <w:bottom w:val="single" w:sz="4" w:space="0" w:color="auto"/>
              <w:right w:val="single" w:sz="4" w:space="0" w:color="auto"/>
            </w:tcBorders>
          </w:tcPr>
          <w:p w14:paraId="099FF075" w14:textId="77777777" w:rsidR="00DD416C" w:rsidRPr="00CE4322" w:rsidRDefault="00DD416C" w:rsidP="00CE4322">
            <w:pPr>
              <w:spacing w:after="0"/>
              <w:ind w:firstLine="0"/>
              <w:rPr>
                <w:sz w:val="20"/>
                <w:lang w:eastAsia="tr-TR"/>
              </w:rPr>
            </w:pPr>
          </w:p>
        </w:tc>
        <w:tc>
          <w:tcPr>
            <w:tcW w:w="2340" w:type="dxa"/>
            <w:tcBorders>
              <w:top w:val="nil"/>
              <w:left w:val="single" w:sz="4" w:space="0" w:color="auto"/>
              <w:bottom w:val="single" w:sz="4" w:space="0" w:color="auto"/>
              <w:right w:val="single" w:sz="4" w:space="0" w:color="auto"/>
            </w:tcBorders>
          </w:tcPr>
          <w:p w14:paraId="57D85DF8" w14:textId="77777777" w:rsidR="00DD416C" w:rsidRPr="00CE4322" w:rsidRDefault="00DD416C" w:rsidP="00CE4322">
            <w:pPr>
              <w:spacing w:after="0"/>
              <w:ind w:firstLine="0"/>
              <w:rPr>
                <w:sz w:val="20"/>
                <w:lang w:eastAsia="tr-TR"/>
              </w:rPr>
            </w:pPr>
          </w:p>
        </w:tc>
        <w:tc>
          <w:tcPr>
            <w:tcW w:w="1089" w:type="dxa"/>
            <w:tcBorders>
              <w:top w:val="nil"/>
              <w:left w:val="single" w:sz="4" w:space="0" w:color="auto"/>
              <w:bottom w:val="single" w:sz="4" w:space="0" w:color="auto"/>
              <w:right w:val="single" w:sz="8" w:space="0" w:color="auto"/>
            </w:tcBorders>
            <w:shd w:val="clear" w:color="auto" w:fill="auto"/>
            <w:noWrap/>
            <w:vAlign w:val="bottom"/>
          </w:tcPr>
          <w:p w14:paraId="2299C60B" w14:textId="77777777" w:rsidR="00DD416C" w:rsidRPr="00CE4322" w:rsidRDefault="00DD416C" w:rsidP="00CE4322">
            <w:pPr>
              <w:spacing w:after="0"/>
              <w:ind w:firstLine="0"/>
              <w:rPr>
                <w:sz w:val="20"/>
                <w:lang w:eastAsia="tr-TR"/>
              </w:rPr>
            </w:pPr>
          </w:p>
        </w:tc>
      </w:tr>
      <w:tr w:rsidR="00DD416C" w:rsidRPr="00CE4322" w14:paraId="68DF9861" w14:textId="77777777" w:rsidTr="00895A1D">
        <w:trPr>
          <w:trHeight w:val="20"/>
        </w:trPr>
        <w:tc>
          <w:tcPr>
            <w:tcW w:w="3615" w:type="dxa"/>
            <w:tcBorders>
              <w:top w:val="single" w:sz="4" w:space="0" w:color="auto"/>
              <w:left w:val="single" w:sz="8" w:space="0" w:color="auto"/>
              <w:bottom w:val="single" w:sz="4" w:space="0" w:color="auto"/>
              <w:right w:val="single" w:sz="8" w:space="0" w:color="auto"/>
            </w:tcBorders>
            <w:shd w:val="clear" w:color="auto" w:fill="auto"/>
            <w:noWrap/>
            <w:vAlign w:val="bottom"/>
          </w:tcPr>
          <w:p w14:paraId="7CE5D995" w14:textId="77777777" w:rsidR="00DD416C" w:rsidRPr="00CE4322" w:rsidRDefault="00DD416C" w:rsidP="00CE4322">
            <w:pPr>
              <w:spacing w:after="0"/>
              <w:ind w:firstLine="0"/>
              <w:rPr>
                <w:sz w:val="20"/>
                <w:lang w:eastAsia="tr-TR"/>
              </w:rPr>
            </w:pPr>
            <w:r w:rsidRPr="00CE4322">
              <w:rPr>
                <w:sz w:val="20"/>
                <w:lang w:eastAsia="tr-TR"/>
              </w:rPr>
              <w:t>04 – ALINAN BAĞIŞ VE YARDIMLAR</w:t>
            </w:r>
          </w:p>
        </w:tc>
        <w:tc>
          <w:tcPr>
            <w:tcW w:w="2340" w:type="dxa"/>
            <w:tcBorders>
              <w:top w:val="single" w:sz="4" w:space="0" w:color="auto"/>
              <w:left w:val="nil"/>
              <w:bottom w:val="single" w:sz="4" w:space="0" w:color="auto"/>
              <w:right w:val="single" w:sz="4" w:space="0" w:color="auto"/>
            </w:tcBorders>
          </w:tcPr>
          <w:p w14:paraId="18D9219E" w14:textId="77777777" w:rsidR="00DD416C" w:rsidRPr="00CE4322" w:rsidRDefault="00DD416C" w:rsidP="00CE4322">
            <w:pPr>
              <w:spacing w:after="0"/>
              <w:ind w:firstLine="0"/>
              <w:rPr>
                <w:sz w:val="20"/>
                <w:lang w:eastAsia="tr-TR"/>
              </w:rPr>
            </w:pPr>
          </w:p>
        </w:tc>
        <w:tc>
          <w:tcPr>
            <w:tcW w:w="2340" w:type="dxa"/>
            <w:tcBorders>
              <w:top w:val="single" w:sz="4" w:space="0" w:color="auto"/>
              <w:left w:val="single" w:sz="4" w:space="0" w:color="auto"/>
              <w:bottom w:val="single" w:sz="4" w:space="0" w:color="auto"/>
              <w:right w:val="single" w:sz="4" w:space="0" w:color="auto"/>
            </w:tcBorders>
          </w:tcPr>
          <w:p w14:paraId="5CEB6F42" w14:textId="77777777" w:rsidR="00DD416C" w:rsidRPr="00CE4322" w:rsidRDefault="00DD416C" w:rsidP="00CE4322">
            <w:pPr>
              <w:spacing w:after="0"/>
              <w:ind w:firstLine="0"/>
              <w:rPr>
                <w:sz w:val="20"/>
                <w:lang w:eastAsia="tr-TR"/>
              </w:rPr>
            </w:pPr>
          </w:p>
        </w:tc>
        <w:tc>
          <w:tcPr>
            <w:tcW w:w="1089" w:type="dxa"/>
            <w:tcBorders>
              <w:top w:val="single" w:sz="4" w:space="0" w:color="auto"/>
              <w:left w:val="single" w:sz="4" w:space="0" w:color="auto"/>
              <w:bottom w:val="single" w:sz="4" w:space="0" w:color="auto"/>
              <w:right w:val="single" w:sz="8" w:space="0" w:color="auto"/>
            </w:tcBorders>
            <w:shd w:val="clear" w:color="auto" w:fill="auto"/>
            <w:noWrap/>
            <w:vAlign w:val="bottom"/>
          </w:tcPr>
          <w:p w14:paraId="4F180E0B" w14:textId="77777777" w:rsidR="00DD416C" w:rsidRPr="00CE4322" w:rsidRDefault="00DD416C" w:rsidP="00CE4322">
            <w:pPr>
              <w:spacing w:after="0"/>
              <w:ind w:firstLine="0"/>
              <w:rPr>
                <w:sz w:val="20"/>
                <w:lang w:eastAsia="tr-TR"/>
              </w:rPr>
            </w:pPr>
          </w:p>
        </w:tc>
      </w:tr>
    </w:tbl>
    <w:p w14:paraId="64E5C004" w14:textId="77777777" w:rsidR="00E6484C" w:rsidRPr="00FA10AA" w:rsidRDefault="00E6484C" w:rsidP="00934EB1"/>
    <w:p w14:paraId="5D04402E" w14:textId="2958DB25" w:rsidR="00DA5C36" w:rsidRPr="00FA10AA" w:rsidRDefault="00B83DE0" w:rsidP="00B83DE0">
      <w:pPr>
        <w:pStyle w:val="Balk3"/>
      </w:pPr>
      <w:bookmarkStart w:id="32" w:name="_Toc95196256"/>
      <w:r>
        <w:t xml:space="preserve">2- </w:t>
      </w:r>
      <w:bookmarkStart w:id="33" w:name="_Toc158804399"/>
      <w:r w:rsidR="00DA5C36" w:rsidRPr="00B83DE0">
        <w:t>Temel</w:t>
      </w:r>
      <w:r w:rsidR="00DA5C36" w:rsidRPr="00FA10AA">
        <w:t xml:space="preserve"> Mali Tablolara İlişkin Açıklamalar</w:t>
      </w:r>
      <w:bookmarkEnd w:id="32"/>
      <w:bookmarkEnd w:id="33"/>
    </w:p>
    <w:p w14:paraId="4B4356F4" w14:textId="77777777" w:rsidR="0054030B" w:rsidRPr="00FA10AA" w:rsidRDefault="0054030B" w:rsidP="00027287">
      <w:pPr>
        <w:pStyle w:val="ListeParagraf"/>
        <w:numPr>
          <w:ilvl w:val="0"/>
          <w:numId w:val="7"/>
        </w:numPr>
        <w:ind w:left="360"/>
      </w:pPr>
      <w:r w:rsidRPr="00FA10AA">
        <w:t>Yatırım Giderleri</w:t>
      </w:r>
    </w:p>
    <w:p w14:paraId="716BB6F0" w14:textId="77777777" w:rsidR="00C04714" w:rsidRPr="00FA10AA" w:rsidRDefault="000908C9" w:rsidP="00B83DE0">
      <w:r w:rsidRPr="00FA10AA">
        <w:t xml:space="preserve">            </w:t>
      </w:r>
      <w:proofErr w:type="gramStart"/>
      <w:r w:rsidRPr="00FA10AA">
        <w:t xml:space="preserve">4734   </w:t>
      </w:r>
      <w:r w:rsidR="001F717D" w:rsidRPr="00FA10AA">
        <w:t>sayılı</w:t>
      </w:r>
      <w:proofErr w:type="gramEnd"/>
      <w:r w:rsidR="001F717D" w:rsidRPr="00FA10AA">
        <w:t xml:space="preserve"> KİK kanunu 22</w:t>
      </w:r>
      <w:r w:rsidR="003E0412" w:rsidRPr="00FA10AA">
        <w:t>/</w:t>
      </w:r>
      <w:r w:rsidR="00F7415E" w:rsidRPr="00FA10AA">
        <w:t>B</w:t>
      </w:r>
      <w:r w:rsidR="001F717D" w:rsidRPr="00FA10AA">
        <w:t xml:space="preserve"> </w:t>
      </w:r>
      <w:proofErr w:type="spellStart"/>
      <w:r w:rsidR="001F717D" w:rsidRPr="00FA10AA">
        <w:t>md.</w:t>
      </w:r>
      <w:proofErr w:type="spellEnd"/>
      <w:r w:rsidR="001F717D" w:rsidRPr="00FA10AA">
        <w:t xml:space="preserve"> göre </w:t>
      </w:r>
      <w:r w:rsidR="00977712" w:rsidRPr="00FA10AA">
        <w:t>6</w:t>
      </w:r>
      <w:r w:rsidR="004D1FFC" w:rsidRPr="00FA10AA">
        <w:t xml:space="preserve"> adet alım yapılmıştır</w:t>
      </w:r>
      <w:r w:rsidR="00C04714" w:rsidRPr="00FA10AA">
        <w:t>.</w:t>
      </w:r>
    </w:p>
    <w:p w14:paraId="1C99796C" w14:textId="77777777" w:rsidR="000A5EB1" w:rsidRPr="00FA10AA" w:rsidRDefault="0054030B" w:rsidP="00027287">
      <w:pPr>
        <w:pStyle w:val="ListeParagraf"/>
        <w:numPr>
          <w:ilvl w:val="0"/>
          <w:numId w:val="7"/>
        </w:numPr>
        <w:ind w:left="360"/>
      </w:pPr>
      <w:bookmarkStart w:id="34" w:name="_Toc158804401"/>
      <w:r w:rsidRPr="00FA10AA">
        <w:t>Cari Giderler</w:t>
      </w:r>
    </w:p>
    <w:p w14:paraId="46D3F502" w14:textId="77777777" w:rsidR="0054030B" w:rsidRPr="00FA10AA" w:rsidRDefault="0054030B" w:rsidP="00B83DE0">
      <w:r w:rsidRPr="00FA10AA">
        <w:t xml:space="preserve">           </w:t>
      </w:r>
      <w:r w:rsidR="00F7415E" w:rsidRPr="00FA10AA">
        <w:t xml:space="preserve"> </w:t>
      </w:r>
      <w:proofErr w:type="gramStart"/>
      <w:r w:rsidR="00F7415E" w:rsidRPr="00FA10AA">
        <w:t>4734   sayılı</w:t>
      </w:r>
      <w:proofErr w:type="gramEnd"/>
      <w:r w:rsidR="00F7415E" w:rsidRPr="00FA10AA">
        <w:t xml:space="preserve"> KİK kanunu 22/D</w:t>
      </w:r>
      <w:r w:rsidRPr="00FA10AA">
        <w:t xml:space="preserve"> </w:t>
      </w:r>
      <w:proofErr w:type="spellStart"/>
      <w:r w:rsidRPr="00FA10AA">
        <w:t>md.</w:t>
      </w:r>
      <w:proofErr w:type="spellEnd"/>
      <w:r w:rsidRPr="00FA10AA">
        <w:t xml:space="preserve"> göre </w:t>
      </w:r>
      <w:r w:rsidR="00C900C0" w:rsidRPr="00FA10AA">
        <w:t>3</w:t>
      </w:r>
      <w:r w:rsidRPr="00FA10AA">
        <w:rPr>
          <w:b/>
        </w:rPr>
        <w:t xml:space="preserve"> </w:t>
      </w:r>
      <w:r w:rsidRPr="00FA10AA">
        <w:t>adet alım yapılmıştır.</w:t>
      </w:r>
    </w:p>
    <w:p w14:paraId="44C00406" w14:textId="643BC726" w:rsidR="00EB3C62" w:rsidRPr="00720B41" w:rsidRDefault="0065419C" w:rsidP="00261248">
      <w:pPr>
        <w:pStyle w:val="Balk2"/>
      </w:pPr>
      <w:bookmarkStart w:id="35" w:name="_Toc158804402"/>
      <w:bookmarkStart w:id="36" w:name="_Toc95196257"/>
      <w:bookmarkEnd w:id="34"/>
      <w:r>
        <w:t xml:space="preserve">B </w:t>
      </w:r>
      <w:r w:rsidR="00DA5C36" w:rsidRPr="00720B41">
        <w:t>Performans Bilgileri</w:t>
      </w:r>
      <w:bookmarkEnd w:id="35"/>
      <w:bookmarkEnd w:id="36"/>
    </w:p>
    <w:p w14:paraId="15672170" w14:textId="2DA7367D" w:rsidR="008C0B7D" w:rsidRPr="00FA10AA" w:rsidRDefault="008C0B7D" w:rsidP="0082174B">
      <w:pPr>
        <w:tabs>
          <w:tab w:val="left" w:pos="6804"/>
          <w:tab w:val="right" w:pos="7797"/>
        </w:tabs>
      </w:pPr>
      <w:r w:rsidRPr="00FA10AA">
        <w:t>Kayıtlı kullanıcı</w:t>
      </w:r>
      <w:r w:rsidRPr="00FA10AA">
        <w:tab/>
        <w:t>:</w:t>
      </w:r>
      <w:r w:rsidR="00E91509" w:rsidRPr="00FA10AA">
        <w:tab/>
      </w:r>
      <w:r w:rsidR="00C11428" w:rsidRPr="00FA10AA">
        <w:t>5.</w:t>
      </w:r>
      <w:r w:rsidR="00094211" w:rsidRPr="00FA10AA">
        <w:t>11</w:t>
      </w:r>
      <w:r w:rsidR="00C2569F" w:rsidRPr="00FA10AA">
        <w:t>0</w:t>
      </w:r>
    </w:p>
    <w:p w14:paraId="307A9590" w14:textId="44B8F091" w:rsidR="008C0B7D" w:rsidRPr="00FA10AA" w:rsidRDefault="008C0B7D" w:rsidP="0082174B">
      <w:pPr>
        <w:tabs>
          <w:tab w:val="left" w:pos="6804"/>
          <w:tab w:val="right" w:pos="7797"/>
        </w:tabs>
      </w:pPr>
      <w:r w:rsidRPr="00FA10AA">
        <w:t>Aktif Kullanıcı</w:t>
      </w:r>
      <w:r w:rsidR="005B0B20" w:rsidRPr="00FA10AA">
        <w:tab/>
        <w:t>:</w:t>
      </w:r>
      <w:r w:rsidR="005B0B20" w:rsidRPr="00FA10AA">
        <w:tab/>
      </w:r>
      <w:r w:rsidR="00094211" w:rsidRPr="00FA10AA">
        <w:t>2</w:t>
      </w:r>
      <w:r w:rsidR="00C11428" w:rsidRPr="00FA10AA">
        <w:t>.</w:t>
      </w:r>
      <w:r w:rsidR="00094211" w:rsidRPr="00FA10AA">
        <w:t>31</w:t>
      </w:r>
      <w:r w:rsidR="00C11428" w:rsidRPr="00FA10AA">
        <w:t>0</w:t>
      </w:r>
    </w:p>
    <w:p w14:paraId="69C880EA" w14:textId="05F1BDED" w:rsidR="008C0B7D" w:rsidRPr="00FA10AA" w:rsidRDefault="008C0B7D" w:rsidP="0082174B">
      <w:pPr>
        <w:tabs>
          <w:tab w:val="left" w:pos="6804"/>
          <w:tab w:val="right" w:pos="7797"/>
        </w:tabs>
      </w:pPr>
      <w:r w:rsidRPr="00FA10AA">
        <w:t>Ödünç verilen yayın</w:t>
      </w:r>
      <w:r w:rsidR="005B0B20" w:rsidRPr="00FA10AA">
        <w:tab/>
        <w:t>:</w:t>
      </w:r>
      <w:r w:rsidR="005B0B20" w:rsidRPr="00FA10AA">
        <w:tab/>
      </w:r>
      <w:r w:rsidR="00094211" w:rsidRPr="00FA10AA">
        <w:t>4494</w:t>
      </w:r>
    </w:p>
    <w:p w14:paraId="4C067569" w14:textId="5BFDA055" w:rsidR="008C0B7D" w:rsidRPr="00FA10AA" w:rsidRDefault="008C0B7D" w:rsidP="0082174B">
      <w:pPr>
        <w:tabs>
          <w:tab w:val="left" w:pos="6804"/>
          <w:tab w:val="right" w:pos="7797"/>
        </w:tabs>
      </w:pPr>
      <w:r w:rsidRPr="00FA10AA">
        <w:t>Kol</w:t>
      </w:r>
      <w:r w:rsidR="008F340C" w:rsidRPr="00FA10AA">
        <w:t>eksiyona eklenen yayın</w:t>
      </w:r>
      <w:r w:rsidR="008F340C" w:rsidRPr="00FA10AA">
        <w:tab/>
      </w:r>
      <w:r w:rsidR="001A1429" w:rsidRPr="00FA10AA">
        <w:t>:</w:t>
      </w:r>
      <w:r w:rsidR="00720B41">
        <w:tab/>
      </w:r>
      <w:r w:rsidR="00305377" w:rsidRPr="00FA10AA">
        <w:t>3</w:t>
      </w:r>
      <w:r w:rsidR="00554E4A" w:rsidRPr="00FA10AA">
        <w:t>.</w:t>
      </w:r>
      <w:r w:rsidR="00094211" w:rsidRPr="00FA10AA">
        <w:t>907</w:t>
      </w:r>
    </w:p>
    <w:p w14:paraId="2ED32645" w14:textId="16DBBD3C" w:rsidR="008C0B7D" w:rsidRPr="00FA10AA" w:rsidRDefault="0045785D" w:rsidP="0082174B">
      <w:pPr>
        <w:tabs>
          <w:tab w:val="left" w:pos="6804"/>
          <w:tab w:val="right" w:pos="7797"/>
        </w:tabs>
      </w:pPr>
      <w:proofErr w:type="spellStart"/>
      <w:r w:rsidRPr="00FA10AA">
        <w:t>Kataloglanan</w:t>
      </w:r>
      <w:proofErr w:type="spellEnd"/>
      <w:r w:rsidRPr="00FA10AA">
        <w:t xml:space="preserve"> yayın</w:t>
      </w:r>
      <w:r w:rsidRPr="00FA10AA">
        <w:tab/>
        <w:t>:</w:t>
      </w:r>
      <w:r w:rsidRPr="00FA10AA">
        <w:tab/>
      </w:r>
      <w:r w:rsidR="00094211" w:rsidRPr="00FA10AA">
        <w:t>3907</w:t>
      </w:r>
    </w:p>
    <w:p w14:paraId="756FF8D5" w14:textId="0AFD80EE" w:rsidR="008C0B7D" w:rsidRPr="00FA10AA" w:rsidRDefault="008C0B7D" w:rsidP="0082174B">
      <w:pPr>
        <w:tabs>
          <w:tab w:val="left" w:pos="6804"/>
          <w:tab w:val="right" w:pos="7797"/>
        </w:tabs>
      </w:pPr>
      <w:r w:rsidRPr="00FA10AA">
        <w:t>Koleks</w:t>
      </w:r>
      <w:r w:rsidR="001F717D" w:rsidRPr="00FA10AA">
        <w:t>iyona eklenen süreli yayın</w:t>
      </w:r>
      <w:r w:rsidR="001F717D" w:rsidRPr="00FA10AA">
        <w:tab/>
        <w:t>:</w:t>
      </w:r>
      <w:r w:rsidR="001F717D" w:rsidRPr="00FA10AA">
        <w:tab/>
      </w:r>
      <w:r w:rsidR="00C2569F" w:rsidRPr="00FA10AA">
        <w:t>1</w:t>
      </w:r>
      <w:r w:rsidR="00094211" w:rsidRPr="00FA10AA">
        <w:t>5</w:t>
      </w:r>
      <w:r w:rsidR="00305377" w:rsidRPr="00FA10AA">
        <w:t>1</w:t>
      </w:r>
    </w:p>
    <w:p w14:paraId="63AA066D" w14:textId="4DA2BCA9" w:rsidR="00D16312" w:rsidRPr="00FA10AA" w:rsidRDefault="00D16312" w:rsidP="0082174B">
      <w:pPr>
        <w:tabs>
          <w:tab w:val="left" w:pos="6804"/>
          <w:tab w:val="right" w:pos="7797"/>
        </w:tabs>
      </w:pPr>
      <w:r w:rsidRPr="00FA10AA">
        <w:t>EKUAL kapsamında Abone olunan veri tabanı sayısı</w:t>
      </w:r>
      <w:r w:rsidRPr="00FA10AA">
        <w:tab/>
        <w:t>:</w:t>
      </w:r>
      <w:r w:rsidR="00246DA5" w:rsidRPr="00FA10AA">
        <w:tab/>
      </w:r>
      <w:r w:rsidR="0003565A" w:rsidRPr="00FA10AA">
        <w:t>38</w:t>
      </w:r>
      <w:r w:rsidRPr="00FA10AA">
        <w:t>*</w:t>
      </w:r>
    </w:p>
    <w:p w14:paraId="0CC577F7" w14:textId="772C8345" w:rsidR="008C0B7D" w:rsidRPr="00FA10AA" w:rsidRDefault="00D16312" w:rsidP="0082174B">
      <w:pPr>
        <w:tabs>
          <w:tab w:val="left" w:pos="6804"/>
          <w:tab w:val="right" w:pos="7797"/>
        </w:tabs>
      </w:pPr>
      <w:r w:rsidRPr="00FA10AA">
        <w:t xml:space="preserve">Üniversitemiz imkanlarıyla </w:t>
      </w:r>
      <w:r w:rsidR="008C0B7D" w:rsidRPr="00FA10AA">
        <w:t>Abo</w:t>
      </w:r>
      <w:r w:rsidR="0045785D" w:rsidRPr="00FA10AA">
        <w:t>ne olunan veri tabanı sayısı</w:t>
      </w:r>
      <w:r w:rsidR="00720B41">
        <w:t xml:space="preserve"> </w:t>
      </w:r>
      <w:r w:rsidR="00720B41">
        <w:tab/>
      </w:r>
      <w:r w:rsidR="0045785D" w:rsidRPr="00FA10AA">
        <w:t>:</w:t>
      </w:r>
      <w:r w:rsidR="00246DA5" w:rsidRPr="00FA10AA">
        <w:tab/>
      </w:r>
      <w:r w:rsidR="00094211" w:rsidRPr="00FA10AA">
        <w:t>7</w:t>
      </w:r>
      <w:r w:rsidR="00246DA5" w:rsidRPr="00FA10AA">
        <w:t>*</w:t>
      </w:r>
      <w:r w:rsidR="00976062" w:rsidRPr="00FA10AA">
        <w:t>*</w:t>
      </w:r>
    </w:p>
    <w:p w14:paraId="0E97F595" w14:textId="01B4F325" w:rsidR="008C0B7D" w:rsidRPr="00FA10AA" w:rsidRDefault="008C0B7D" w:rsidP="0082174B">
      <w:pPr>
        <w:tabs>
          <w:tab w:val="left" w:pos="6804"/>
          <w:tab w:val="right" w:pos="7797"/>
        </w:tabs>
      </w:pPr>
      <w:r w:rsidRPr="00FA10AA">
        <w:lastRenderedPageBreak/>
        <w:t>Abone olun</w:t>
      </w:r>
      <w:r w:rsidR="0045785D" w:rsidRPr="00FA10AA">
        <w:t>an e-Dergi sayısı</w:t>
      </w:r>
      <w:r w:rsidR="0045785D" w:rsidRPr="00FA10AA">
        <w:tab/>
        <w:t>:</w:t>
      </w:r>
      <w:r w:rsidR="0082174B">
        <w:tab/>
      </w:r>
      <w:r w:rsidR="0003565A" w:rsidRPr="00FA10AA">
        <w:t>8</w:t>
      </w:r>
      <w:r w:rsidR="00287A11" w:rsidRPr="00FA10AA">
        <w:t>.</w:t>
      </w:r>
      <w:r w:rsidR="0003565A" w:rsidRPr="00FA10AA">
        <w:t>42</w:t>
      </w:r>
      <w:r w:rsidR="00976062" w:rsidRPr="00FA10AA">
        <w:t>0</w:t>
      </w:r>
    </w:p>
    <w:p w14:paraId="76B5071A" w14:textId="15E07656" w:rsidR="008C0B7D" w:rsidRPr="00FA10AA" w:rsidRDefault="008C0B7D" w:rsidP="0082174B">
      <w:pPr>
        <w:tabs>
          <w:tab w:val="left" w:pos="6804"/>
          <w:tab w:val="right" w:pos="7797"/>
        </w:tabs>
      </w:pPr>
      <w:r w:rsidRPr="00FA10AA">
        <w:t>Abone</w:t>
      </w:r>
      <w:r w:rsidR="00EB384C" w:rsidRPr="00FA10AA">
        <w:t>si olunan E-Kitap sayısı</w:t>
      </w:r>
      <w:r w:rsidR="00EB384C" w:rsidRPr="00FA10AA">
        <w:tab/>
      </w:r>
      <w:r w:rsidR="00C11428" w:rsidRPr="00FA10AA">
        <w:t>:</w:t>
      </w:r>
      <w:r w:rsidR="0082174B">
        <w:tab/>
      </w:r>
      <w:r w:rsidR="0003565A" w:rsidRPr="00FA10AA">
        <w:t>2</w:t>
      </w:r>
      <w:r w:rsidR="00094211" w:rsidRPr="00FA10AA">
        <w:t>4</w:t>
      </w:r>
      <w:r w:rsidR="00554E4A" w:rsidRPr="00FA10AA">
        <w:t>.</w:t>
      </w:r>
      <w:r w:rsidR="00094211" w:rsidRPr="00FA10AA">
        <w:t>6</w:t>
      </w:r>
      <w:r w:rsidR="0003565A" w:rsidRPr="00FA10AA">
        <w:t>00</w:t>
      </w:r>
    </w:p>
    <w:p w14:paraId="19DE7692" w14:textId="5F2874F2" w:rsidR="000C5551" w:rsidRPr="00FA10AA" w:rsidRDefault="000C5551" w:rsidP="0082174B">
      <w:pPr>
        <w:tabs>
          <w:tab w:val="left" w:pos="6804"/>
          <w:tab w:val="right" w:pos="7797"/>
        </w:tabs>
      </w:pPr>
      <w:r w:rsidRPr="00FA10AA">
        <w:t xml:space="preserve">Abonesi olunan </w:t>
      </w:r>
      <w:r w:rsidR="008F340C" w:rsidRPr="00FA10AA">
        <w:t xml:space="preserve">diğer </w:t>
      </w:r>
      <w:r w:rsidRPr="00FA10AA">
        <w:t>E-Kaynaklar</w:t>
      </w:r>
      <w:r w:rsidRPr="00FA10AA">
        <w:tab/>
      </w:r>
      <w:r w:rsidR="00720B41">
        <w:t xml:space="preserve"> </w:t>
      </w:r>
      <w:r w:rsidRPr="00FA10AA">
        <w:t>:</w:t>
      </w:r>
      <w:r w:rsidR="0082174B">
        <w:tab/>
      </w:r>
      <w:r w:rsidR="0074536A" w:rsidRPr="00FA10AA">
        <w:t>6</w:t>
      </w:r>
      <w:r w:rsidR="00976062" w:rsidRPr="00FA10AA">
        <w:t>**</w:t>
      </w:r>
      <w:r w:rsidR="00246DA5" w:rsidRPr="00FA10AA">
        <w:t>*</w:t>
      </w:r>
    </w:p>
    <w:p w14:paraId="067777EA" w14:textId="7A6F9084" w:rsidR="00FD20A1" w:rsidRDefault="00FD20A1" w:rsidP="00934EB1"/>
    <w:p w14:paraId="25082259" w14:textId="7BA69D3A" w:rsidR="008C213E" w:rsidRPr="008C213E" w:rsidRDefault="008C213E" w:rsidP="00934EB1">
      <w:pPr>
        <w:rPr>
          <w:b/>
          <w:bCs/>
        </w:rPr>
      </w:pPr>
      <w:r w:rsidRPr="008C213E">
        <w:rPr>
          <w:b/>
          <w:bCs/>
        </w:rPr>
        <w:t>E-Kaynaklar</w:t>
      </w:r>
    </w:p>
    <w:p w14:paraId="69EB9418" w14:textId="77777777" w:rsidR="00B40ED4" w:rsidRDefault="00B40ED4" w:rsidP="00027287">
      <w:pPr>
        <w:pStyle w:val="ListeParagraf"/>
        <w:numPr>
          <w:ilvl w:val="0"/>
          <w:numId w:val="9"/>
        </w:numPr>
        <w:sectPr w:rsidR="00B40ED4" w:rsidSect="00B40ED4">
          <w:type w:val="continuous"/>
          <w:pgSz w:w="11906" w:h="16838"/>
          <w:pgMar w:top="1417" w:right="1417" w:bottom="1417" w:left="1417" w:header="709" w:footer="709" w:gutter="0"/>
          <w:pgNumType w:start="1"/>
          <w:cols w:space="708"/>
          <w:docGrid w:linePitch="360"/>
        </w:sectPr>
      </w:pPr>
      <w:bookmarkStart w:id="37" w:name="_Toc158804403"/>
    </w:p>
    <w:p w14:paraId="42B307A1" w14:textId="77777777" w:rsidR="00B40ED4" w:rsidRPr="00FA10AA" w:rsidRDefault="00B40ED4" w:rsidP="00027287">
      <w:pPr>
        <w:pStyle w:val="ListeParagraf"/>
        <w:numPr>
          <w:ilvl w:val="0"/>
          <w:numId w:val="9"/>
        </w:numPr>
      </w:pPr>
      <w:proofErr w:type="spellStart"/>
      <w:r w:rsidRPr="00FA10AA">
        <w:lastRenderedPageBreak/>
        <w:t>Academic</w:t>
      </w:r>
      <w:proofErr w:type="spellEnd"/>
      <w:r w:rsidRPr="00FA10AA">
        <w:t xml:space="preserve"> </w:t>
      </w:r>
      <w:proofErr w:type="spellStart"/>
      <w:r w:rsidRPr="00FA10AA">
        <w:t>Search</w:t>
      </w:r>
      <w:proofErr w:type="spellEnd"/>
      <w:r w:rsidRPr="00FA10AA">
        <w:t xml:space="preserve"> Ultimate*</w:t>
      </w:r>
    </w:p>
    <w:p w14:paraId="6938736B" w14:textId="77777777" w:rsidR="00B40ED4" w:rsidRPr="00FA10AA" w:rsidRDefault="00B40ED4" w:rsidP="00027287">
      <w:pPr>
        <w:pStyle w:val="ListeParagraf"/>
        <w:numPr>
          <w:ilvl w:val="0"/>
          <w:numId w:val="9"/>
        </w:numPr>
      </w:pPr>
      <w:proofErr w:type="spellStart"/>
      <w:r w:rsidRPr="00FA10AA">
        <w:t>Applied</w:t>
      </w:r>
      <w:proofErr w:type="spellEnd"/>
      <w:r w:rsidRPr="00FA10AA">
        <w:t xml:space="preserve"> </w:t>
      </w:r>
      <w:proofErr w:type="spellStart"/>
      <w:r w:rsidRPr="00FA10AA">
        <w:t>Science</w:t>
      </w:r>
      <w:proofErr w:type="spellEnd"/>
      <w:r w:rsidRPr="00FA10AA">
        <w:t xml:space="preserve"> &amp; Business </w:t>
      </w:r>
      <w:proofErr w:type="spellStart"/>
      <w:r w:rsidRPr="00FA10AA">
        <w:t>Periodicals</w:t>
      </w:r>
      <w:proofErr w:type="spellEnd"/>
      <w:r w:rsidRPr="00FA10AA">
        <w:t xml:space="preserve"> </w:t>
      </w:r>
      <w:proofErr w:type="spellStart"/>
      <w:r w:rsidRPr="00FA10AA">
        <w:t>Retrospective</w:t>
      </w:r>
      <w:proofErr w:type="spellEnd"/>
      <w:r w:rsidRPr="00FA10AA">
        <w:t>*</w:t>
      </w:r>
    </w:p>
    <w:p w14:paraId="35B0B819" w14:textId="77777777" w:rsidR="00B40ED4" w:rsidRPr="00FA10AA" w:rsidRDefault="00B40ED4" w:rsidP="00027287">
      <w:pPr>
        <w:pStyle w:val="ListeParagraf"/>
        <w:numPr>
          <w:ilvl w:val="0"/>
          <w:numId w:val="9"/>
        </w:numPr>
      </w:pPr>
      <w:proofErr w:type="spellStart"/>
      <w:r w:rsidRPr="00FA10AA">
        <w:t>Applied</w:t>
      </w:r>
      <w:proofErr w:type="spellEnd"/>
      <w:r w:rsidRPr="00FA10AA">
        <w:t xml:space="preserve"> </w:t>
      </w:r>
      <w:proofErr w:type="spellStart"/>
      <w:r w:rsidRPr="00FA10AA">
        <w:t>Science</w:t>
      </w:r>
      <w:proofErr w:type="spellEnd"/>
      <w:r w:rsidRPr="00FA10AA">
        <w:t xml:space="preserve"> &amp; </w:t>
      </w:r>
      <w:proofErr w:type="spellStart"/>
      <w:r w:rsidRPr="00FA10AA">
        <w:t>Technology</w:t>
      </w:r>
      <w:proofErr w:type="spellEnd"/>
      <w:r w:rsidRPr="00FA10AA">
        <w:t xml:space="preserve"> Index </w:t>
      </w:r>
      <w:proofErr w:type="spellStart"/>
      <w:r w:rsidRPr="00FA10AA">
        <w:t>Retrospective</w:t>
      </w:r>
      <w:proofErr w:type="spellEnd"/>
      <w:r w:rsidRPr="00FA10AA">
        <w:t>*</w:t>
      </w:r>
    </w:p>
    <w:p w14:paraId="579363F5" w14:textId="77777777" w:rsidR="00B40ED4" w:rsidRPr="00FA10AA" w:rsidRDefault="00B40ED4" w:rsidP="00027287">
      <w:pPr>
        <w:pStyle w:val="ListeParagraf"/>
        <w:numPr>
          <w:ilvl w:val="0"/>
          <w:numId w:val="9"/>
        </w:numPr>
      </w:pPr>
      <w:r w:rsidRPr="00FA10AA">
        <w:t xml:space="preserve">Art Index </w:t>
      </w:r>
      <w:proofErr w:type="spellStart"/>
      <w:r w:rsidRPr="00FA10AA">
        <w:t>Retrospective</w:t>
      </w:r>
      <w:proofErr w:type="spellEnd"/>
      <w:r w:rsidRPr="00FA10AA">
        <w:t>*</w:t>
      </w:r>
    </w:p>
    <w:p w14:paraId="4C6E95C7" w14:textId="77777777" w:rsidR="00B40ED4" w:rsidRPr="00FA10AA" w:rsidRDefault="00B40ED4" w:rsidP="00027287">
      <w:pPr>
        <w:pStyle w:val="ListeParagraf"/>
        <w:numPr>
          <w:ilvl w:val="0"/>
          <w:numId w:val="9"/>
        </w:numPr>
      </w:pPr>
      <w:r w:rsidRPr="00FA10AA">
        <w:t xml:space="preserve">Business </w:t>
      </w:r>
      <w:proofErr w:type="spellStart"/>
      <w:r w:rsidRPr="00FA10AA">
        <w:t>Periodicals</w:t>
      </w:r>
      <w:proofErr w:type="spellEnd"/>
      <w:r w:rsidRPr="00FA10AA">
        <w:t xml:space="preserve"> Index </w:t>
      </w:r>
      <w:proofErr w:type="spellStart"/>
      <w:r w:rsidRPr="00FA10AA">
        <w:t>Retrospective</w:t>
      </w:r>
      <w:proofErr w:type="spellEnd"/>
      <w:r w:rsidRPr="00FA10AA">
        <w:t>*</w:t>
      </w:r>
    </w:p>
    <w:p w14:paraId="4974E316" w14:textId="77777777" w:rsidR="00B40ED4" w:rsidRPr="00FA10AA" w:rsidRDefault="00B40ED4" w:rsidP="00027287">
      <w:pPr>
        <w:pStyle w:val="ListeParagraf"/>
        <w:numPr>
          <w:ilvl w:val="0"/>
          <w:numId w:val="9"/>
        </w:numPr>
      </w:pPr>
      <w:r w:rsidRPr="00FA10AA">
        <w:t>Business Source Ultimate*</w:t>
      </w:r>
    </w:p>
    <w:p w14:paraId="24389D22" w14:textId="77777777" w:rsidR="00B40ED4" w:rsidRPr="00FA10AA" w:rsidRDefault="00B40ED4" w:rsidP="00027287">
      <w:pPr>
        <w:pStyle w:val="ListeParagraf"/>
        <w:numPr>
          <w:ilvl w:val="0"/>
          <w:numId w:val="9"/>
        </w:numPr>
      </w:pPr>
      <w:r w:rsidRPr="00FA10AA">
        <w:t xml:space="preserve">CAB </w:t>
      </w:r>
      <w:proofErr w:type="spellStart"/>
      <w:r w:rsidRPr="00FA10AA">
        <w:t>Abstracts</w:t>
      </w:r>
      <w:proofErr w:type="spellEnd"/>
      <w:r w:rsidRPr="00FA10AA">
        <w:t>*</w:t>
      </w:r>
    </w:p>
    <w:p w14:paraId="2AF0E889" w14:textId="77777777" w:rsidR="00B40ED4" w:rsidRPr="00FA10AA" w:rsidRDefault="00B40ED4" w:rsidP="00027287">
      <w:pPr>
        <w:pStyle w:val="ListeParagraf"/>
        <w:numPr>
          <w:ilvl w:val="0"/>
          <w:numId w:val="9"/>
        </w:numPr>
      </w:pPr>
      <w:r w:rsidRPr="00FA10AA">
        <w:t xml:space="preserve">Central &amp; </w:t>
      </w:r>
      <w:proofErr w:type="spellStart"/>
      <w:r w:rsidRPr="00FA10AA">
        <w:t>Eastern</w:t>
      </w:r>
      <w:proofErr w:type="spellEnd"/>
      <w:r w:rsidRPr="00FA10AA">
        <w:t xml:space="preserve"> </w:t>
      </w:r>
      <w:proofErr w:type="spellStart"/>
      <w:r w:rsidRPr="00FA10AA">
        <w:t>European</w:t>
      </w:r>
      <w:proofErr w:type="spellEnd"/>
      <w:r w:rsidRPr="00FA10AA">
        <w:t xml:space="preserve"> </w:t>
      </w:r>
      <w:proofErr w:type="spellStart"/>
      <w:r w:rsidRPr="00FA10AA">
        <w:t>Academic</w:t>
      </w:r>
      <w:proofErr w:type="spellEnd"/>
      <w:r w:rsidRPr="00FA10AA">
        <w:t xml:space="preserve"> Source*</w:t>
      </w:r>
    </w:p>
    <w:p w14:paraId="771598AC" w14:textId="77777777" w:rsidR="00B40ED4" w:rsidRPr="003956DB" w:rsidRDefault="00B40ED4" w:rsidP="00027287">
      <w:pPr>
        <w:pStyle w:val="ListeParagraf"/>
        <w:numPr>
          <w:ilvl w:val="0"/>
          <w:numId w:val="9"/>
        </w:numPr>
        <w:rPr>
          <w:szCs w:val="24"/>
        </w:rPr>
      </w:pPr>
      <w:proofErr w:type="spellStart"/>
      <w:r w:rsidRPr="00FA10AA">
        <w:t>Ebsco</w:t>
      </w:r>
      <w:proofErr w:type="spellEnd"/>
      <w:r w:rsidRPr="00FA10AA">
        <w:t xml:space="preserve"> </w:t>
      </w:r>
      <w:proofErr w:type="spellStart"/>
      <w:r w:rsidRPr="00FA10AA">
        <w:t>Discovery</w:t>
      </w:r>
      <w:proofErr w:type="spellEnd"/>
      <w:r w:rsidRPr="00FA10AA">
        <w:t xml:space="preserve"> Service**</w:t>
      </w:r>
    </w:p>
    <w:p w14:paraId="128EF493" w14:textId="77777777" w:rsidR="00B40ED4" w:rsidRPr="00FA10AA" w:rsidRDefault="00B40ED4" w:rsidP="00027287">
      <w:pPr>
        <w:pStyle w:val="ListeParagraf"/>
        <w:numPr>
          <w:ilvl w:val="0"/>
          <w:numId w:val="9"/>
        </w:numPr>
      </w:pPr>
      <w:proofErr w:type="spellStart"/>
      <w:r w:rsidRPr="00FA10AA">
        <w:t>Education</w:t>
      </w:r>
      <w:proofErr w:type="spellEnd"/>
      <w:r w:rsidRPr="00FA10AA">
        <w:t xml:space="preserve"> Index </w:t>
      </w:r>
      <w:proofErr w:type="spellStart"/>
      <w:r w:rsidRPr="00FA10AA">
        <w:t>Retrospective</w:t>
      </w:r>
      <w:proofErr w:type="spellEnd"/>
      <w:r w:rsidRPr="00FA10AA">
        <w:t>*</w:t>
      </w:r>
    </w:p>
    <w:p w14:paraId="11496912" w14:textId="77777777" w:rsidR="00B40ED4" w:rsidRPr="00FA10AA" w:rsidRDefault="00B40ED4" w:rsidP="00027287">
      <w:pPr>
        <w:pStyle w:val="ListeParagraf"/>
        <w:numPr>
          <w:ilvl w:val="0"/>
          <w:numId w:val="9"/>
        </w:numPr>
      </w:pPr>
      <w:proofErr w:type="spellStart"/>
      <w:r w:rsidRPr="00FA10AA">
        <w:t>Emerald</w:t>
      </w:r>
      <w:proofErr w:type="spellEnd"/>
      <w:r w:rsidRPr="00FA10AA">
        <w:t xml:space="preserve"> </w:t>
      </w:r>
      <w:proofErr w:type="spellStart"/>
      <w:r w:rsidRPr="00FA10AA">
        <w:t>Premier</w:t>
      </w:r>
      <w:proofErr w:type="spellEnd"/>
      <w:r w:rsidRPr="00FA10AA">
        <w:t xml:space="preserve"> </w:t>
      </w:r>
      <w:proofErr w:type="spellStart"/>
      <w:r w:rsidRPr="00FA10AA">
        <w:t>eJournal</w:t>
      </w:r>
      <w:proofErr w:type="spellEnd"/>
      <w:r w:rsidRPr="00FA10AA">
        <w:t>*</w:t>
      </w:r>
    </w:p>
    <w:p w14:paraId="48509DD2" w14:textId="77777777" w:rsidR="00B40ED4" w:rsidRPr="00FA10AA" w:rsidRDefault="00B40ED4" w:rsidP="00027287">
      <w:pPr>
        <w:pStyle w:val="ListeParagraf"/>
        <w:numPr>
          <w:ilvl w:val="0"/>
          <w:numId w:val="9"/>
        </w:numPr>
      </w:pPr>
      <w:r w:rsidRPr="00FA10AA">
        <w:t>ERIC*</w:t>
      </w:r>
    </w:p>
    <w:p w14:paraId="57C369AA" w14:textId="77777777" w:rsidR="00B40ED4" w:rsidRPr="00FA10AA" w:rsidRDefault="00B40ED4" w:rsidP="00027287">
      <w:pPr>
        <w:pStyle w:val="ListeParagraf"/>
        <w:numPr>
          <w:ilvl w:val="0"/>
          <w:numId w:val="9"/>
        </w:numPr>
      </w:pPr>
      <w:proofErr w:type="spellStart"/>
      <w:r w:rsidRPr="00FA10AA">
        <w:t>European</w:t>
      </w:r>
      <w:proofErr w:type="spellEnd"/>
      <w:r w:rsidRPr="00FA10AA">
        <w:t xml:space="preserve"> </w:t>
      </w:r>
      <w:proofErr w:type="spellStart"/>
      <w:r w:rsidRPr="00FA10AA">
        <w:t>Views</w:t>
      </w:r>
      <w:proofErr w:type="spellEnd"/>
      <w:r w:rsidRPr="00FA10AA">
        <w:t xml:space="preserve"> of </w:t>
      </w:r>
      <w:proofErr w:type="spellStart"/>
      <w:r w:rsidRPr="00FA10AA">
        <w:t>the</w:t>
      </w:r>
      <w:proofErr w:type="spellEnd"/>
      <w:r w:rsidRPr="00FA10AA">
        <w:t xml:space="preserve"> </w:t>
      </w:r>
      <w:proofErr w:type="spellStart"/>
      <w:r w:rsidRPr="00FA10AA">
        <w:t>Americas</w:t>
      </w:r>
      <w:proofErr w:type="spellEnd"/>
      <w:r w:rsidRPr="00FA10AA">
        <w:t xml:space="preserve">: 1493 </w:t>
      </w:r>
      <w:proofErr w:type="spellStart"/>
      <w:r w:rsidRPr="00FA10AA">
        <w:t>to</w:t>
      </w:r>
      <w:proofErr w:type="spellEnd"/>
      <w:r w:rsidRPr="00FA10AA">
        <w:t xml:space="preserve"> 1750*</w:t>
      </w:r>
    </w:p>
    <w:p w14:paraId="7EB97991" w14:textId="77777777" w:rsidR="00B40ED4" w:rsidRPr="00FA10AA" w:rsidRDefault="00B40ED4" w:rsidP="00027287">
      <w:pPr>
        <w:pStyle w:val="ListeParagraf"/>
        <w:numPr>
          <w:ilvl w:val="0"/>
          <w:numId w:val="9"/>
        </w:numPr>
      </w:pPr>
      <w:proofErr w:type="spellStart"/>
      <w:r w:rsidRPr="00FA10AA">
        <w:t>GreenFILE</w:t>
      </w:r>
      <w:proofErr w:type="spellEnd"/>
      <w:r w:rsidRPr="00FA10AA">
        <w:t>*</w:t>
      </w:r>
    </w:p>
    <w:p w14:paraId="2C79B593" w14:textId="77777777" w:rsidR="00B40ED4" w:rsidRPr="00FA10AA" w:rsidRDefault="00B40ED4" w:rsidP="00027287">
      <w:pPr>
        <w:pStyle w:val="ListeParagraf"/>
        <w:numPr>
          <w:ilvl w:val="0"/>
          <w:numId w:val="9"/>
        </w:numPr>
      </w:pPr>
      <w:proofErr w:type="spellStart"/>
      <w:r w:rsidRPr="00FA10AA">
        <w:t>HiperKitap</w:t>
      </w:r>
      <w:proofErr w:type="spellEnd"/>
      <w:r w:rsidRPr="00FA10AA">
        <w:t>**</w:t>
      </w:r>
    </w:p>
    <w:p w14:paraId="543792A8" w14:textId="77777777" w:rsidR="00B40ED4" w:rsidRPr="00FA10AA" w:rsidRDefault="00B40ED4" w:rsidP="00027287">
      <w:pPr>
        <w:pStyle w:val="ListeParagraf"/>
        <w:numPr>
          <w:ilvl w:val="0"/>
          <w:numId w:val="9"/>
        </w:numPr>
      </w:pPr>
      <w:proofErr w:type="spellStart"/>
      <w:r w:rsidRPr="00FA10AA">
        <w:t>Humanities</w:t>
      </w:r>
      <w:proofErr w:type="spellEnd"/>
      <w:r w:rsidRPr="00FA10AA">
        <w:t xml:space="preserve"> &amp; </w:t>
      </w:r>
      <w:proofErr w:type="spellStart"/>
      <w:r w:rsidRPr="00FA10AA">
        <w:t>Social</w:t>
      </w:r>
      <w:proofErr w:type="spellEnd"/>
      <w:r w:rsidRPr="00FA10AA">
        <w:t xml:space="preserve"> Sciences Index </w:t>
      </w:r>
      <w:proofErr w:type="spellStart"/>
      <w:r w:rsidRPr="00FA10AA">
        <w:t>Retrospective</w:t>
      </w:r>
      <w:proofErr w:type="spellEnd"/>
      <w:r w:rsidRPr="00FA10AA">
        <w:t>*</w:t>
      </w:r>
    </w:p>
    <w:p w14:paraId="73021118" w14:textId="77777777" w:rsidR="00B40ED4" w:rsidRPr="00FA10AA" w:rsidRDefault="00B40ED4" w:rsidP="00027287">
      <w:pPr>
        <w:pStyle w:val="ListeParagraf"/>
        <w:numPr>
          <w:ilvl w:val="0"/>
          <w:numId w:val="9"/>
        </w:numPr>
      </w:pPr>
      <w:r w:rsidRPr="00FA10AA">
        <w:t>IEEE*</w:t>
      </w:r>
    </w:p>
    <w:p w14:paraId="3156AC4C" w14:textId="77777777" w:rsidR="00B40ED4" w:rsidRPr="00FA10AA" w:rsidRDefault="00B40ED4" w:rsidP="00027287">
      <w:pPr>
        <w:pStyle w:val="ListeParagraf"/>
        <w:numPr>
          <w:ilvl w:val="0"/>
          <w:numId w:val="9"/>
        </w:numPr>
      </w:pPr>
      <w:r w:rsidRPr="00FA10AA">
        <w:t>İdeal Online Dergi veri Tabanı**</w:t>
      </w:r>
    </w:p>
    <w:p w14:paraId="651CACB5" w14:textId="77777777" w:rsidR="00B40ED4" w:rsidRPr="00FA10AA" w:rsidRDefault="00B40ED4" w:rsidP="00027287">
      <w:pPr>
        <w:pStyle w:val="ListeParagraf"/>
        <w:numPr>
          <w:ilvl w:val="0"/>
          <w:numId w:val="9"/>
        </w:numPr>
      </w:pPr>
      <w:proofErr w:type="spellStart"/>
      <w:r w:rsidRPr="00FA10AA">
        <w:t>iThenticate</w:t>
      </w:r>
      <w:proofErr w:type="spellEnd"/>
      <w:r w:rsidRPr="00FA10AA">
        <w:t>***</w:t>
      </w:r>
    </w:p>
    <w:p w14:paraId="181A9870" w14:textId="77777777" w:rsidR="00B40ED4" w:rsidRPr="00FA10AA" w:rsidRDefault="00B40ED4" w:rsidP="00027287">
      <w:pPr>
        <w:pStyle w:val="ListeParagraf"/>
        <w:numPr>
          <w:ilvl w:val="0"/>
          <w:numId w:val="9"/>
        </w:numPr>
      </w:pPr>
      <w:r w:rsidRPr="00FA10AA">
        <w:t>JSTOR Archive Journal Content*</w:t>
      </w:r>
    </w:p>
    <w:p w14:paraId="4F56BDC1" w14:textId="77777777" w:rsidR="00B40ED4" w:rsidRPr="00FA10AA" w:rsidRDefault="00B40ED4" w:rsidP="00027287">
      <w:pPr>
        <w:pStyle w:val="ListeParagraf"/>
        <w:numPr>
          <w:ilvl w:val="0"/>
          <w:numId w:val="9"/>
        </w:numPr>
      </w:pPr>
      <w:r w:rsidRPr="00FA10AA">
        <w:t xml:space="preserve">Library, Information </w:t>
      </w:r>
      <w:proofErr w:type="spellStart"/>
      <w:r w:rsidRPr="00FA10AA">
        <w:t>Science</w:t>
      </w:r>
      <w:proofErr w:type="spellEnd"/>
      <w:r w:rsidRPr="00FA10AA">
        <w:t xml:space="preserve"> &amp; </w:t>
      </w:r>
      <w:proofErr w:type="spellStart"/>
      <w:r w:rsidRPr="00FA10AA">
        <w:t>Technology</w:t>
      </w:r>
      <w:proofErr w:type="spellEnd"/>
      <w:r w:rsidRPr="00FA10AA">
        <w:t xml:space="preserve"> </w:t>
      </w:r>
      <w:proofErr w:type="spellStart"/>
      <w:r w:rsidRPr="00FA10AA">
        <w:t>Abstracts</w:t>
      </w:r>
      <w:proofErr w:type="spellEnd"/>
      <w:r w:rsidRPr="00FA10AA">
        <w:t>*</w:t>
      </w:r>
    </w:p>
    <w:p w14:paraId="4DBA7060" w14:textId="77777777" w:rsidR="00B40ED4" w:rsidRPr="00FA10AA" w:rsidRDefault="00B40ED4" w:rsidP="00027287">
      <w:pPr>
        <w:pStyle w:val="ListeParagraf"/>
        <w:numPr>
          <w:ilvl w:val="0"/>
          <w:numId w:val="9"/>
        </w:numPr>
      </w:pPr>
      <w:proofErr w:type="spellStart"/>
      <w:r w:rsidRPr="00FA10AA">
        <w:t>MasterFILE</w:t>
      </w:r>
      <w:proofErr w:type="spellEnd"/>
      <w:r w:rsidRPr="00FA10AA">
        <w:t xml:space="preserve"> </w:t>
      </w:r>
      <w:proofErr w:type="spellStart"/>
      <w:r w:rsidRPr="00FA10AA">
        <w:t>Complate</w:t>
      </w:r>
      <w:proofErr w:type="spellEnd"/>
      <w:r w:rsidRPr="00FA10AA">
        <w:t> *</w:t>
      </w:r>
    </w:p>
    <w:p w14:paraId="0475F5DC" w14:textId="77777777" w:rsidR="00B40ED4" w:rsidRPr="00FA10AA" w:rsidRDefault="00B40ED4" w:rsidP="00027287">
      <w:pPr>
        <w:pStyle w:val="ListeParagraf"/>
        <w:numPr>
          <w:ilvl w:val="0"/>
          <w:numId w:val="9"/>
        </w:numPr>
      </w:pPr>
      <w:proofErr w:type="spellStart"/>
      <w:r w:rsidRPr="00FA10AA">
        <w:lastRenderedPageBreak/>
        <w:t>MasterFILE</w:t>
      </w:r>
      <w:proofErr w:type="spellEnd"/>
      <w:r w:rsidRPr="00FA10AA">
        <w:t xml:space="preserve"> Reference </w:t>
      </w:r>
      <w:proofErr w:type="spellStart"/>
      <w:r w:rsidRPr="00FA10AA">
        <w:t>eBook</w:t>
      </w:r>
      <w:proofErr w:type="spellEnd"/>
      <w:r w:rsidRPr="00FA10AA">
        <w:t xml:space="preserve"> Collection*</w:t>
      </w:r>
    </w:p>
    <w:p w14:paraId="3C65AA60" w14:textId="77777777" w:rsidR="00B40ED4" w:rsidRDefault="00B40ED4" w:rsidP="00027287">
      <w:pPr>
        <w:pStyle w:val="ListeParagraf"/>
        <w:numPr>
          <w:ilvl w:val="0"/>
          <w:numId w:val="9"/>
        </w:numPr>
      </w:pPr>
      <w:proofErr w:type="spellStart"/>
      <w:r w:rsidRPr="00FA10AA">
        <w:t>MathSciNET</w:t>
      </w:r>
      <w:proofErr w:type="spellEnd"/>
      <w:r w:rsidRPr="00FA10AA">
        <w:t xml:space="preserve">** </w:t>
      </w:r>
    </w:p>
    <w:p w14:paraId="2345FA38" w14:textId="77777777" w:rsidR="00B40ED4" w:rsidRPr="00FA10AA" w:rsidRDefault="00B40ED4" w:rsidP="00027287">
      <w:pPr>
        <w:pStyle w:val="ListeParagraf"/>
        <w:numPr>
          <w:ilvl w:val="0"/>
          <w:numId w:val="9"/>
        </w:numPr>
      </w:pPr>
      <w:r w:rsidRPr="00FA10AA">
        <w:t>MEDLINE*</w:t>
      </w:r>
    </w:p>
    <w:p w14:paraId="4E9D0BE9" w14:textId="77777777" w:rsidR="00B40ED4" w:rsidRPr="00FA10AA" w:rsidRDefault="00B40ED4" w:rsidP="00027287">
      <w:pPr>
        <w:pStyle w:val="ListeParagraf"/>
        <w:numPr>
          <w:ilvl w:val="0"/>
          <w:numId w:val="9"/>
        </w:numPr>
      </w:pPr>
      <w:proofErr w:type="spellStart"/>
      <w:r w:rsidRPr="00FA10AA">
        <w:t>Mendeley</w:t>
      </w:r>
      <w:proofErr w:type="spellEnd"/>
      <w:r w:rsidRPr="00FA10AA">
        <w:t>***</w:t>
      </w:r>
    </w:p>
    <w:p w14:paraId="79DED41D" w14:textId="77777777" w:rsidR="00B40ED4" w:rsidRPr="00FA10AA" w:rsidRDefault="00B40ED4" w:rsidP="00027287">
      <w:pPr>
        <w:pStyle w:val="ListeParagraf"/>
        <w:numPr>
          <w:ilvl w:val="0"/>
          <w:numId w:val="9"/>
        </w:numPr>
      </w:pPr>
      <w:proofErr w:type="spellStart"/>
      <w:r w:rsidRPr="00FA10AA">
        <w:t>Newspaper</w:t>
      </w:r>
      <w:proofErr w:type="spellEnd"/>
      <w:r w:rsidRPr="00FA10AA">
        <w:t xml:space="preserve"> Source Plus*</w:t>
      </w:r>
    </w:p>
    <w:p w14:paraId="747C6101" w14:textId="77777777" w:rsidR="00B40ED4" w:rsidRPr="00FA10AA" w:rsidRDefault="00B40ED4" w:rsidP="00027287">
      <w:pPr>
        <w:pStyle w:val="ListeParagraf"/>
        <w:numPr>
          <w:ilvl w:val="0"/>
          <w:numId w:val="9"/>
        </w:numPr>
      </w:pPr>
      <w:proofErr w:type="spellStart"/>
      <w:r w:rsidRPr="00FA10AA">
        <w:t>Newswires</w:t>
      </w:r>
      <w:proofErr w:type="spellEnd"/>
      <w:r w:rsidRPr="00FA10AA">
        <w:t>*</w:t>
      </w:r>
    </w:p>
    <w:p w14:paraId="62A268F5" w14:textId="77777777" w:rsidR="00B40ED4" w:rsidRPr="00FA10AA" w:rsidRDefault="00B40ED4" w:rsidP="00027287">
      <w:pPr>
        <w:pStyle w:val="ListeParagraf"/>
        <w:numPr>
          <w:ilvl w:val="0"/>
          <w:numId w:val="9"/>
        </w:numPr>
      </w:pPr>
      <w:proofErr w:type="spellStart"/>
      <w:r w:rsidRPr="00FA10AA">
        <w:t>OpenDissertations</w:t>
      </w:r>
      <w:proofErr w:type="spellEnd"/>
      <w:r w:rsidRPr="00FA10AA">
        <w:t>*</w:t>
      </w:r>
    </w:p>
    <w:p w14:paraId="0BA17A1D" w14:textId="77777777" w:rsidR="00B40ED4" w:rsidRPr="00FA10AA" w:rsidRDefault="00B40ED4" w:rsidP="00027287">
      <w:pPr>
        <w:pStyle w:val="ListeParagraf"/>
        <w:numPr>
          <w:ilvl w:val="0"/>
          <w:numId w:val="9"/>
        </w:numPr>
      </w:pPr>
      <w:r w:rsidRPr="00FA10AA">
        <w:t>OVID-LWW</w:t>
      </w:r>
    </w:p>
    <w:p w14:paraId="4CD66EB8" w14:textId="77777777" w:rsidR="00B40ED4" w:rsidRPr="00FA10AA" w:rsidRDefault="00B40ED4" w:rsidP="00027287">
      <w:pPr>
        <w:pStyle w:val="ListeParagraf"/>
        <w:numPr>
          <w:ilvl w:val="0"/>
          <w:numId w:val="9"/>
        </w:numPr>
      </w:pPr>
      <w:proofErr w:type="spellStart"/>
      <w:r w:rsidRPr="00FA10AA">
        <w:t>ProQuest</w:t>
      </w:r>
      <w:proofErr w:type="spellEnd"/>
      <w:r w:rsidRPr="00FA10AA">
        <w:t xml:space="preserve"> </w:t>
      </w:r>
      <w:proofErr w:type="spellStart"/>
      <w:r w:rsidRPr="00FA10AA">
        <w:t>Dissertations</w:t>
      </w:r>
      <w:proofErr w:type="spellEnd"/>
      <w:r w:rsidRPr="00FA10AA">
        <w:t xml:space="preserve"> &amp; </w:t>
      </w:r>
      <w:proofErr w:type="spellStart"/>
      <w:r w:rsidRPr="00FA10AA">
        <w:t>Theses</w:t>
      </w:r>
      <w:proofErr w:type="spellEnd"/>
      <w:r w:rsidRPr="00FA10AA">
        <w:t>*</w:t>
      </w:r>
    </w:p>
    <w:p w14:paraId="59626DEC" w14:textId="77777777" w:rsidR="00B40ED4" w:rsidRPr="00FA10AA" w:rsidRDefault="00B40ED4" w:rsidP="00027287">
      <w:pPr>
        <w:pStyle w:val="ListeParagraf"/>
        <w:numPr>
          <w:ilvl w:val="0"/>
          <w:numId w:val="9"/>
        </w:numPr>
      </w:pPr>
      <w:proofErr w:type="spellStart"/>
      <w:r w:rsidRPr="00FA10AA">
        <w:t>Regional</w:t>
      </w:r>
      <w:proofErr w:type="spellEnd"/>
      <w:r w:rsidRPr="00FA10AA">
        <w:t xml:space="preserve"> Business News*</w:t>
      </w:r>
    </w:p>
    <w:p w14:paraId="301FD1D9" w14:textId="77777777" w:rsidR="00B40ED4" w:rsidRPr="00FA10AA" w:rsidRDefault="00B40ED4" w:rsidP="00027287">
      <w:pPr>
        <w:pStyle w:val="ListeParagraf"/>
        <w:numPr>
          <w:ilvl w:val="0"/>
          <w:numId w:val="9"/>
        </w:numPr>
      </w:pPr>
      <w:proofErr w:type="spellStart"/>
      <w:r w:rsidRPr="00FA10AA">
        <w:t>ScienceDirect</w:t>
      </w:r>
      <w:proofErr w:type="spellEnd"/>
      <w:r w:rsidRPr="00FA10AA">
        <w:t xml:space="preserve"> </w:t>
      </w:r>
      <w:proofErr w:type="spellStart"/>
      <w:r w:rsidRPr="00FA10AA">
        <w:t>Freedom</w:t>
      </w:r>
      <w:proofErr w:type="spellEnd"/>
      <w:r w:rsidRPr="00FA10AA">
        <w:t xml:space="preserve"> Collection*</w:t>
      </w:r>
    </w:p>
    <w:p w14:paraId="4FC246E0" w14:textId="77777777" w:rsidR="00B40ED4" w:rsidRPr="00FA10AA" w:rsidRDefault="00B40ED4" w:rsidP="00027287">
      <w:pPr>
        <w:pStyle w:val="ListeParagraf"/>
        <w:numPr>
          <w:ilvl w:val="0"/>
          <w:numId w:val="9"/>
        </w:numPr>
      </w:pPr>
      <w:proofErr w:type="spellStart"/>
      <w:r w:rsidRPr="00FA10AA">
        <w:t>Scopus</w:t>
      </w:r>
      <w:proofErr w:type="spellEnd"/>
      <w:r w:rsidRPr="00FA10AA">
        <w:t>*</w:t>
      </w:r>
    </w:p>
    <w:p w14:paraId="6B25DF6E" w14:textId="77777777" w:rsidR="00B40ED4" w:rsidRPr="00FA10AA" w:rsidRDefault="00B40ED4" w:rsidP="00027287">
      <w:pPr>
        <w:pStyle w:val="ListeParagraf"/>
        <w:numPr>
          <w:ilvl w:val="0"/>
          <w:numId w:val="9"/>
        </w:numPr>
      </w:pPr>
      <w:r w:rsidRPr="00FA10AA">
        <w:t>SOBİAD**</w:t>
      </w:r>
    </w:p>
    <w:p w14:paraId="26F979EC" w14:textId="77777777" w:rsidR="00B40ED4" w:rsidRPr="00FA10AA" w:rsidRDefault="00B40ED4" w:rsidP="00027287">
      <w:pPr>
        <w:pStyle w:val="ListeParagraf"/>
        <w:numPr>
          <w:ilvl w:val="0"/>
          <w:numId w:val="9"/>
        </w:numPr>
      </w:pPr>
      <w:proofErr w:type="spellStart"/>
      <w:r w:rsidRPr="00FA10AA">
        <w:t>Springer</w:t>
      </w:r>
      <w:proofErr w:type="spellEnd"/>
      <w:r w:rsidRPr="00FA10AA">
        <w:t xml:space="preserve"> Nature – </w:t>
      </w:r>
      <w:proofErr w:type="spellStart"/>
      <w:r w:rsidRPr="00FA10AA">
        <w:t>Academic</w:t>
      </w:r>
      <w:proofErr w:type="spellEnd"/>
      <w:r w:rsidRPr="00FA10AA">
        <w:t xml:space="preserve"> </w:t>
      </w:r>
      <w:proofErr w:type="spellStart"/>
      <w:r w:rsidRPr="00FA10AA">
        <w:t>Journals</w:t>
      </w:r>
      <w:proofErr w:type="spellEnd"/>
      <w:r w:rsidRPr="00FA10AA">
        <w:t>*</w:t>
      </w:r>
    </w:p>
    <w:p w14:paraId="4BC7090F" w14:textId="77777777" w:rsidR="00B40ED4" w:rsidRPr="00FA10AA" w:rsidRDefault="00B40ED4" w:rsidP="00027287">
      <w:pPr>
        <w:pStyle w:val="ListeParagraf"/>
        <w:numPr>
          <w:ilvl w:val="0"/>
          <w:numId w:val="9"/>
        </w:numPr>
      </w:pPr>
      <w:proofErr w:type="spellStart"/>
      <w:r w:rsidRPr="00FA10AA">
        <w:t>Springer</w:t>
      </w:r>
      <w:proofErr w:type="spellEnd"/>
      <w:r w:rsidRPr="00FA10AA">
        <w:t xml:space="preserve"> Nature – Nature </w:t>
      </w:r>
      <w:proofErr w:type="spellStart"/>
      <w:r w:rsidRPr="00FA10AA">
        <w:t>Journals</w:t>
      </w:r>
      <w:proofErr w:type="spellEnd"/>
      <w:r w:rsidRPr="00FA10AA">
        <w:t xml:space="preserve"> </w:t>
      </w:r>
      <w:proofErr w:type="spellStart"/>
      <w:r w:rsidRPr="00FA10AA">
        <w:t>All</w:t>
      </w:r>
      <w:proofErr w:type="spellEnd"/>
      <w:r w:rsidRPr="00FA10AA">
        <w:t>*</w:t>
      </w:r>
    </w:p>
    <w:p w14:paraId="2DB35260" w14:textId="77777777" w:rsidR="00B40ED4" w:rsidRPr="00FA10AA" w:rsidRDefault="00B40ED4" w:rsidP="00027287">
      <w:pPr>
        <w:pStyle w:val="ListeParagraf"/>
        <w:numPr>
          <w:ilvl w:val="0"/>
          <w:numId w:val="9"/>
        </w:numPr>
      </w:pPr>
      <w:proofErr w:type="spellStart"/>
      <w:r w:rsidRPr="00FA10AA">
        <w:t>Springer</w:t>
      </w:r>
      <w:proofErr w:type="spellEnd"/>
      <w:r w:rsidRPr="00FA10AA">
        <w:t xml:space="preserve"> Nature – </w:t>
      </w:r>
      <w:proofErr w:type="spellStart"/>
      <w:r w:rsidRPr="00FA10AA">
        <w:t>Palgrave</w:t>
      </w:r>
      <w:proofErr w:type="spellEnd"/>
      <w:r w:rsidRPr="00FA10AA">
        <w:t xml:space="preserve"> </w:t>
      </w:r>
      <w:proofErr w:type="spellStart"/>
      <w:r w:rsidRPr="00FA10AA">
        <w:t>Macmillan</w:t>
      </w:r>
      <w:proofErr w:type="spellEnd"/>
      <w:r w:rsidRPr="00FA10AA">
        <w:t xml:space="preserve"> </w:t>
      </w:r>
      <w:proofErr w:type="spellStart"/>
      <w:r w:rsidRPr="00FA10AA">
        <w:t>Journals</w:t>
      </w:r>
      <w:proofErr w:type="spellEnd"/>
      <w:r w:rsidRPr="00FA10AA">
        <w:t>*</w:t>
      </w:r>
    </w:p>
    <w:p w14:paraId="536C031E" w14:textId="77777777" w:rsidR="00B40ED4" w:rsidRPr="00FA10AA" w:rsidRDefault="00B40ED4" w:rsidP="00027287">
      <w:pPr>
        <w:pStyle w:val="ListeParagraf"/>
        <w:numPr>
          <w:ilvl w:val="0"/>
          <w:numId w:val="9"/>
        </w:numPr>
      </w:pPr>
      <w:r w:rsidRPr="00FA10AA">
        <w:t>Taylor &amp; Francis*</w:t>
      </w:r>
    </w:p>
    <w:p w14:paraId="71C0725B" w14:textId="77777777" w:rsidR="00B40ED4" w:rsidRPr="00FA10AA" w:rsidRDefault="00B40ED4" w:rsidP="00027287">
      <w:pPr>
        <w:pStyle w:val="ListeParagraf"/>
        <w:numPr>
          <w:ilvl w:val="0"/>
          <w:numId w:val="9"/>
        </w:numPr>
      </w:pPr>
      <w:proofErr w:type="spellStart"/>
      <w:r w:rsidRPr="00FA10AA">
        <w:t>Teacher</w:t>
      </w:r>
      <w:proofErr w:type="spellEnd"/>
      <w:r w:rsidRPr="00FA10AA">
        <w:t xml:space="preserve"> Reference Center*</w:t>
      </w:r>
    </w:p>
    <w:p w14:paraId="7EF012CD" w14:textId="77777777" w:rsidR="00B40ED4" w:rsidRPr="00FA10AA" w:rsidRDefault="00B40ED4" w:rsidP="00027287">
      <w:pPr>
        <w:pStyle w:val="ListeParagraf"/>
        <w:numPr>
          <w:ilvl w:val="0"/>
          <w:numId w:val="9"/>
        </w:numPr>
      </w:pPr>
      <w:proofErr w:type="spellStart"/>
      <w:r w:rsidRPr="00FA10AA">
        <w:t>The</w:t>
      </w:r>
      <w:proofErr w:type="spellEnd"/>
      <w:r w:rsidRPr="00FA10AA">
        <w:t xml:space="preserve"> </w:t>
      </w:r>
      <w:proofErr w:type="spellStart"/>
      <w:r w:rsidRPr="00FA10AA">
        <w:t>Belt</w:t>
      </w:r>
      <w:proofErr w:type="spellEnd"/>
      <w:r w:rsidRPr="00FA10AA">
        <w:t xml:space="preserve"> </w:t>
      </w:r>
      <w:proofErr w:type="spellStart"/>
      <w:r w:rsidRPr="00FA10AA">
        <w:t>and</w:t>
      </w:r>
      <w:proofErr w:type="spellEnd"/>
      <w:r w:rsidRPr="00FA10AA">
        <w:t xml:space="preserve"> Road </w:t>
      </w:r>
      <w:proofErr w:type="spellStart"/>
      <w:r w:rsidRPr="00FA10AA">
        <w:t>Initiative</w:t>
      </w:r>
      <w:proofErr w:type="spellEnd"/>
      <w:r w:rsidRPr="00FA10AA">
        <w:t xml:space="preserve"> Reference Source*</w:t>
      </w:r>
    </w:p>
    <w:p w14:paraId="5B0E4B84" w14:textId="77777777" w:rsidR="00B40ED4" w:rsidRPr="00FA10AA" w:rsidRDefault="00B40ED4" w:rsidP="00027287">
      <w:pPr>
        <w:pStyle w:val="ListeParagraf"/>
        <w:numPr>
          <w:ilvl w:val="0"/>
          <w:numId w:val="9"/>
        </w:numPr>
      </w:pPr>
      <w:r w:rsidRPr="00FA10AA">
        <w:t>TR Dizin*</w:t>
      </w:r>
    </w:p>
    <w:p w14:paraId="4E73E955" w14:textId="77777777" w:rsidR="00B40ED4" w:rsidRPr="00FA10AA" w:rsidRDefault="00B40ED4" w:rsidP="00027287">
      <w:pPr>
        <w:pStyle w:val="ListeParagraf"/>
        <w:numPr>
          <w:ilvl w:val="0"/>
          <w:numId w:val="9"/>
        </w:numPr>
      </w:pPr>
      <w:r w:rsidRPr="00FA10AA">
        <w:t>Turnitin***</w:t>
      </w:r>
    </w:p>
    <w:p w14:paraId="4FCB4EAD" w14:textId="77777777" w:rsidR="00B40ED4" w:rsidRDefault="00B40ED4" w:rsidP="00027287">
      <w:pPr>
        <w:pStyle w:val="ListeParagraf"/>
        <w:numPr>
          <w:ilvl w:val="0"/>
          <w:numId w:val="9"/>
        </w:numPr>
        <w:jc w:val="left"/>
      </w:pPr>
      <w:proofErr w:type="spellStart"/>
      <w:r w:rsidRPr="00FA10AA">
        <w:t>Visible</w:t>
      </w:r>
      <w:proofErr w:type="spellEnd"/>
      <w:r w:rsidRPr="00FA10AA">
        <w:t xml:space="preserve"> Body 3D Anatomi Atlası**</w:t>
      </w:r>
    </w:p>
    <w:p w14:paraId="459612CC" w14:textId="77777777" w:rsidR="00B40ED4" w:rsidRPr="00FA10AA" w:rsidRDefault="00B40ED4" w:rsidP="00027287">
      <w:pPr>
        <w:pStyle w:val="ListeParagraf"/>
        <w:numPr>
          <w:ilvl w:val="0"/>
          <w:numId w:val="9"/>
        </w:numPr>
        <w:jc w:val="left"/>
      </w:pPr>
      <w:r w:rsidRPr="00FA10AA">
        <w:t>Web News*</w:t>
      </w:r>
    </w:p>
    <w:p w14:paraId="295BEEAF" w14:textId="77777777" w:rsidR="00B40ED4" w:rsidRPr="00FA10AA" w:rsidRDefault="00B40ED4" w:rsidP="00027287">
      <w:pPr>
        <w:pStyle w:val="ListeParagraf"/>
        <w:numPr>
          <w:ilvl w:val="0"/>
          <w:numId w:val="9"/>
        </w:numPr>
      </w:pPr>
      <w:r w:rsidRPr="00FA10AA">
        <w:t xml:space="preserve">Web of </w:t>
      </w:r>
      <w:proofErr w:type="spellStart"/>
      <w:r w:rsidRPr="00FA10AA">
        <w:t>Science</w:t>
      </w:r>
      <w:proofErr w:type="spellEnd"/>
      <w:r w:rsidRPr="00FA10AA">
        <w:t>*</w:t>
      </w:r>
    </w:p>
    <w:p w14:paraId="3A910543" w14:textId="385735E4" w:rsidR="00B40ED4" w:rsidRDefault="00B40ED4" w:rsidP="00027287">
      <w:pPr>
        <w:pStyle w:val="ListeParagraf"/>
        <w:numPr>
          <w:ilvl w:val="0"/>
          <w:numId w:val="9"/>
        </w:numPr>
        <w:ind w:firstLine="0"/>
      </w:pPr>
      <w:proofErr w:type="spellStart"/>
      <w:r w:rsidRPr="00FA10AA">
        <w:t>Wiley</w:t>
      </w:r>
      <w:proofErr w:type="spellEnd"/>
      <w:r w:rsidRPr="00FA10AA">
        <w:t xml:space="preserve"> Online Library*</w:t>
      </w:r>
    </w:p>
    <w:p w14:paraId="0D9D3B48" w14:textId="63F7F579" w:rsidR="00B40ED4" w:rsidRDefault="00B40ED4" w:rsidP="003956DB">
      <w:pPr>
        <w:ind w:firstLine="0"/>
        <w:sectPr w:rsidR="00B40ED4" w:rsidSect="00B40ED4">
          <w:type w:val="continuous"/>
          <w:pgSz w:w="11906" w:h="16838"/>
          <w:pgMar w:top="1417" w:right="1417" w:bottom="1417" w:left="1417" w:header="709" w:footer="709" w:gutter="0"/>
          <w:pgNumType w:start="1"/>
          <w:cols w:num="2" w:space="708"/>
          <w:docGrid w:linePitch="360"/>
        </w:sectPr>
      </w:pPr>
    </w:p>
    <w:p w14:paraId="1E91F19A" w14:textId="04BB3723" w:rsidR="008C213E" w:rsidRDefault="008C213E" w:rsidP="003956DB">
      <w:pPr>
        <w:ind w:firstLine="0"/>
      </w:pPr>
    </w:p>
    <w:p w14:paraId="1D3EDBE2" w14:textId="77777777" w:rsidR="00B40ED4" w:rsidRPr="00FA10AA" w:rsidRDefault="00B40ED4" w:rsidP="003956DB">
      <w:pPr>
        <w:ind w:firstLine="0"/>
      </w:pPr>
    </w:p>
    <w:p w14:paraId="0860C19C" w14:textId="77777777" w:rsidR="00833F64" w:rsidRDefault="00833F64" w:rsidP="00B77D2E">
      <w:pPr>
        <w:pStyle w:val="Balk3"/>
      </w:pPr>
    </w:p>
    <w:p w14:paraId="02F02EE7" w14:textId="77777777" w:rsidR="00833F64" w:rsidRPr="00833F64" w:rsidRDefault="00833F64" w:rsidP="00833F64"/>
    <w:p w14:paraId="0276CF66" w14:textId="77777777" w:rsidR="00DA5C36" w:rsidRPr="009A40E5" w:rsidRDefault="0003565A" w:rsidP="00B77D2E">
      <w:pPr>
        <w:pStyle w:val="Balk3"/>
      </w:pPr>
      <w:r w:rsidRPr="00FA10AA">
        <w:lastRenderedPageBreak/>
        <w:t xml:space="preserve"> </w:t>
      </w:r>
      <w:bookmarkStart w:id="38" w:name="_Toc95196258"/>
      <w:r w:rsidR="00EB3C62" w:rsidRPr="00FA10AA">
        <w:t>1-</w:t>
      </w:r>
      <w:r w:rsidR="00DA5C36" w:rsidRPr="00B77D2E">
        <w:t>Faaliyet</w:t>
      </w:r>
      <w:r w:rsidR="00DA5C36" w:rsidRPr="00FA10AA">
        <w:t xml:space="preserve"> ve Proje Bilgileri</w:t>
      </w:r>
      <w:bookmarkEnd w:id="37"/>
      <w:bookmarkEnd w:id="38"/>
    </w:p>
    <w:p w14:paraId="22FF1CF3" w14:textId="5E4D495C" w:rsidR="002B0C81" w:rsidRPr="00FA10AA" w:rsidRDefault="00DA5C36" w:rsidP="00027287">
      <w:pPr>
        <w:pStyle w:val="Balk4"/>
        <w:numPr>
          <w:ilvl w:val="1"/>
          <w:numId w:val="10"/>
        </w:numPr>
      </w:pPr>
      <w:r w:rsidRPr="00FA10AA">
        <w:t>Faaliyet Bilgileri</w:t>
      </w:r>
    </w:p>
    <w:tbl>
      <w:tblPr>
        <w:tblW w:w="0" w:type="auto"/>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1"/>
        <w:gridCol w:w="1178"/>
      </w:tblGrid>
      <w:tr w:rsidR="002B0C81" w:rsidRPr="00FA10AA" w14:paraId="40E82F44" w14:textId="77777777" w:rsidTr="00554E4A">
        <w:trPr>
          <w:trHeight w:val="268"/>
        </w:trPr>
        <w:tc>
          <w:tcPr>
            <w:tcW w:w="5521" w:type="dxa"/>
          </w:tcPr>
          <w:p w14:paraId="30066628" w14:textId="77777777" w:rsidR="002B0C81" w:rsidRPr="00FA10AA" w:rsidRDefault="002B0C81" w:rsidP="009A40E5">
            <w:pPr>
              <w:spacing w:after="0"/>
              <w:ind w:firstLine="0"/>
            </w:pPr>
            <w:r w:rsidRPr="00FA10AA">
              <w:t>FAALİYET TÜRÜ</w:t>
            </w:r>
          </w:p>
        </w:tc>
        <w:tc>
          <w:tcPr>
            <w:tcW w:w="1178" w:type="dxa"/>
          </w:tcPr>
          <w:p w14:paraId="0089C8C7" w14:textId="77777777" w:rsidR="002B0C81" w:rsidRPr="00FA10AA" w:rsidRDefault="002B0C81" w:rsidP="009A40E5">
            <w:pPr>
              <w:spacing w:after="0"/>
              <w:ind w:firstLine="0"/>
            </w:pPr>
            <w:r w:rsidRPr="00FA10AA">
              <w:t>SAYISI</w:t>
            </w:r>
          </w:p>
        </w:tc>
      </w:tr>
      <w:tr w:rsidR="002B0C81" w:rsidRPr="00FA10AA" w14:paraId="378518B8" w14:textId="77777777" w:rsidTr="00554E4A">
        <w:trPr>
          <w:trHeight w:val="268"/>
        </w:trPr>
        <w:tc>
          <w:tcPr>
            <w:tcW w:w="5521" w:type="dxa"/>
          </w:tcPr>
          <w:p w14:paraId="266A2DA8" w14:textId="77777777" w:rsidR="002B0C81" w:rsidRPr="00FA10AA" w:rsidRDefault="0065615B" w:rsidP="009A40E5">
            <w:pPr>
              <w:spacing w:after="0"/>
              <w:ind w:firstLine="0"/>
            </w:pPr>
            <w:r w:rsidRPr="00FA10AA">
              <w:t xml:space="preserve">Sempozyum, </w:t>
            </w:r>
            <w:proofErr w:type="spellStart"/>
            <w:r w:rsidRPr="00FA10AA">
              <w:t>Çalıştay</w:t>
            </w:r>
            <w:proofErr w:type="spellEnd"/>
            <w:r w:rsidRPr="00FA10AA">
              <w:t xml:space="preserve"> ve</w:t>
            </w:r>
            <w:r w:rsidR="002B0C81" w:rsidRPr="00FA10AA">
              <w:t xml:space="preserve"> Kongre</w:t>
            </w:r>
          </w:p>
        </w:tc>
        <w:tc>
          <w:tcPr>
            <w:tcW w:w="1178" w:type="dxa"/>
          </w:tcPr>
          <w:p w14:paraId="52663ED3" w14:textId="77777777" w:rsidR="002B0C81" w:rsidRPr="00FA10AA" w:rsidRDefault="002B0C81" w:rsidP="009A40E5">
            <w:pPr>
              <w:spacing w:after="0"/>
              <w:ind w:firstLine="0"/>
            </w:pPr>
          </w:p>
        </w:tc>
      </w:tr>
      <w:tr w:rsidR="002B0C81" w:rsidRPr="00FA10AA" w14:paraId="7EC84B07" w14:textId="77777777" w:rsidTr="00554E4A">
        <w:trPr>
          <w:trHeight w:val="268"/>
        </w:trPr>
        <w:tc>
          <w:tcPr>
            <w:tcW w:w="5521" w:type="dxa"/>
          </w:tcPr>
          <w:p w14:paraId="08120C2F" w14:textId="77777777" w:rsidR="002B0C81" w:rsidRPr="00FA10AA" w:rsidRDefault="002B0C81" w:rsidP="009A40E5">
            <w:pPr>
              <w:spacing w:after="0"/>
              <w:ind w:firstLine="0"/>
            </w:pPr>
            <w:r w:rsidRPr="00FA10AA">
              <w:t>Konferans</w:t>
            </w:r>
          </w:p>
        </w:tc>
        <w:tc>
          <w:tcPr>
            <w:tcW w:w="1178" w:type="dxa"/>
          </w:tcPr>
          <w:p w14:paraId="376A2989" w14:textId="77777777" w:rsidR="002B0C81" w:rsidRPr="00FA10AA" w:rsidRDefault="002B0C81" w:rsidP="009A40E5">
            <w:pPr>
              <w:spacing w:after="0"/>
              <w:ind w:firstLine="0"/>
            </w:pPr>
          </w:p>
        </w:tc>
      </w:tr>
      <w:tr w:rsidR="002B0C81" w:rsidRPr="00FA10AA" w14:paraId="0C6DD87C" w14:textId="77777777" w:rsidTr="00554E4A">
        <w:trPr>
          <w:trHeight w:val="268"/>
        </w:trPr>
        <w:tc>
          <w:tcPr>
            <w:tcW w:w="5521" w:type="dxa"/>
          </w:tcPr>
          <w:p w14:paraId="64F338B6" w14:textId="77777777" w:rsidR="002B0C81" w:rsidRPr="00FA10AA" w:rsidRDefault="002B0C81" w:rsidP="009A40E5">
            <w:pPr>
              <w:spacing w:after="0"/>
              <w:ind w:firstLine="0"/>
            </w:pPr>
            <w:r w:rsidRPr="00FA10AA">
              <w:t>Panel</w:t>
            </w:r>
          </w:p>
        </w:tc>
        <w:tc>
          <w:tcPr>
            <w:tcW w:w="1178" w:type="dxa"/>
          </w:tcPr>
          <w:p w14:paraId="61D390FB" w14:textId="77777777" w:rsidR="002B0C81" w:rsidRPr="00FA10AA" w:rsidRDefault="002B0C81" w:rsidP="009A40E5">
            <w:pPr>
              <w:spacing w:after="0"/>
              <w:ind w:firstLine="0"/>
            </w:pPr>
          </w:p>
        </w:tc>
      </w:tr>
      <w:tr w:rsidR="002B0C81" w:rsidRPr="00FA10AA" w14:paraId="2A35CE1D" w14:textId="77777777" w:rsidTr="00554E4A">
        <w:trPr>
          <w:trHeight w:val="268"/>
        </w:trPr>
        <w:tc>
          <w:tcPr>
            <w:tcW w:w="5521" w:type="dxa"/>
          </w:tcPr>
          <w:p w14:paraId="6D16C4B7" w14:textId="77777777" w:rsidR="002B0C81" w:rsidRPr="00FA10AA" w:rsidRDefault="002B0C81" w:rsidP="009A40E5">
            <w:pPr>
              <w:spacing w:after="0"/>
              <w:ind w:firstLine="0"/>
            </w:pPr>
            <w:r w:rsidRPr="00FA10AA">
              <w:t>Seminer</w:t>
            </w:r>
          </w:p>
        </w:tc>
        <w:tc>
          <w:tcPr>
            <w:tcW w:w="1178" w:type="dxa"/>
          </w:tcPr>
          <w:p w14:paraId="1D859F1D" w14:textId="77777777" w:rsidR="002B0C81" w:rsidRPr="00FA10AA" w:rsidRDefault="002B0C81" w:rsidP="009A40E5">
            <w:pPr>
              <w:spacing w:after="0"/>
              <w:ind w:firstLine="0"/>
            </w:pPr>
          </w:p>
        </w:tc>
      </w:tr>
      <w:tr w:rsidR="002B0C81" w:rsidRPr="00FA10AA" w14:paraId="4ED9DC4D" w14:textId="77777777" w:rsidTr="00554E4A">
        <w:trPr>
          <w:trHeight w:val="283"/>
        </w:trPr>
        <w:tc>
          <w:tcPr>
            <w:tcW w:w="5521" w:type="dxa"/>
          </w:tcPr>
          <w:p w14:paraId="6D30F950" w14:textId="77777777" w:rsidR="002B0C81" w:rsidRPr="00FA10AA" w:rsidRDefault="002B0C81" w:rsidP="009A40E5">
            <w:pPr>
              <w:spacing w:after="0"/>
              <w:ind w:firstLine="0"/>
            </w:pPr>
            <w:r w:rsidRPr="00FA10AA">
              <w:t>Açık Oturum</w:t>
            </w:r>
          </w:p>
        </w:tc>
        <w:tc>
          <w:tcPr>
            <w:tcW w:w="1178" w:type="dxa"/>
          </w:tcPr>
          <w:p w14:paraId="0AD9568B" w14:textId="77777777" w:rsidR="002B0C81" w:rsidRPr="00FA10AA" w:rsidRDefault="002B0C81" w:rsidP="009A40E5">
            <w:pPr>
              <w:spacing w:after="0"/>
              <w:ind w:firstLine="0"/>
            </w:pPr>
          </w:p>
        </w:tc>
      </w:tr>
      <w:tr w:rsidR="002B0C81" w:rsidRPr="00FA10AA" w14:paraId="3228FDE4" w14:textId="77777777" w:rsidTr="00554E4A">
        <w:trPr>
          <w:trHeight w:val="268"/>
        </w:trPr>
        <w:tc>
          <w:tcPr>
            <w:tcW w:w="5521" w:type="dxa"/>
          </w:tcPr>
          <w:p w14:paraId="16E54C98" w14:textId="77777777" w:rsidR="002B0C81" w:rsidRPr="00FA10AA" w:rsidRDefault="002B0C81" w:rsidP="009A40E5">
            <w:pPr>
              <w:spacing w:after="0"/>
              <w:ind w:firstLine="0"/>
            </w:pPr>
            <w:r w:rsidRPr="00FA10AA">
              <w:t>Söyleşi</w:t>
            </w:r>
          </w:p>
        </w:tc>
        <w:tc>
          <w:tcPr>
            <w:tcW w:w="1178" w:type="dxa"/>
          </w:tcPr>
          <w:p w14:paraId="75B815CB" w14:textId="77777777" w:rsidR="002B0C81" w:rsidRPr="00FA10AA" w:rsidRDefault="002B0C81" w:rsidP="009A40E5">
            <w:pPr>
              <w:spacing w:after="0"/>
              <w:ind w:firstLine="0"/>
            </w:pPr>
          </w:p>
        </w:tc>
      </w:tr>
      <w:tr w:rsidR="002B0C81" w:rsidRPr="00FA10AA" w14:paraId="39032F5F" w14:textId="77777777" w:rsidTr="00554E4A">
        <w:trPr>
          <w:trHeight w:val="268"/>
        </w:trPr>
        <w:tc>
          <w:tcPr>
            <w:tcW w:w="5521" w:type="dxa"/>
          </w:tcPr>
          <w:p w14:paraId="69A0D217" w14:textId="77777777" w:rsidR="002B0C81" w:rsidRPr="00FA10AA" w:rsidRDefault="002B0C81" w:rsidP="009A40E5">
            <w:pPr>
              <w:spacing w:after="0"/>
              <w:ind w:firstLine="0"/>
            </w:pPr>
            <w:r w:rsidRPr="00FA10AA">
              <w:t xml:space="preserve">Tiyatro </w:t>
            </w:r>
          </w:p>
        </w:tc>
        <w:tc>
          <w:tcPr>
            <w:tcW w:w="1178" w:type="dxa"/>
          </w:tcPr>
          <w:p w14:paraId="59A8BA62" w14:textId="77777777" w:rsidR="002B0C81" w:rsidRPr="00FA10AA" w:rsidRDefault="002B0C81" w:rsidP="009A40E5">
            <w:pPr>
              <w:spacing w:after="0"/>
              <w:ind w:firstLine="0"/>
            </w:pPr>
          </w:p>
        </w:tc>
      </w:tr>
      <w:tr w:rsidR="002B0C81" w:rsidRPr="00FA10AA" w14:paraId="381B62BE" w14:textId="77777777" w:rsidTr="00554E4A">
        <w:trPr>
          <w:trHeight w:val="268"/>
        </w:trPr>
        <w:tc>
          <w:tcPr>
            <w:tcW w:w="5521" w:type="dxa"/>
          </w:tcPr>
          <w:p w14:paraId="4A3D2D52" w14:textId="77777777" w:rsidR="002B0C81" w:rsidRPr="00FA10AA" w:rsidRDefault="002B0C81" w:rsidP="009A40E5">
            <w:pPr>
              <w:spacing w:after="0"/>
              <w:ind w:firstLine="0"/>
            </w:pPr>
            <w:r w:rsidRPr="00FA10AA">
              <w:t>Konser</w:t>
            </w:r>
          </w:p>
        </w:tc>
        <w:tc>
          <w:tcPr>
            <w:tcW w:w="1178" w:type="dxa"/>
          </w:tcPr>
          <w:p w14:paraId="28008C84" w14:textId="77777777" w:rsidR="002B0C81" w:rsidRPr="00FA10AA" w:rsidRDefault="002B0C81" w:rsidP="009A40E5">
            <w:pPr>
              <w:spacing w:after="0"/>
              <w:ind w:firstLine="0"/>
            </w:pPr>
          </w:p>
        </w:tc>
      </w:tr>
      <w:tr w:rsidR="002B0C81" w:rsidRPr="00FA10AA" w14:paraId="74B12F5D" w14:textId="77777777" w:rsidTr="00554E4A">
        <w:trPr>
          <w:trHeight w:val="268"/>
        </w:trPr>
        <w:tc>
          <w:tcPr>
            <w:tcW w:w="5521" w:type="dxa"/>
          </w:tcPr>
          <w:p w14:paraId="0DA7F51C" w14:textId="77777777" w:rsidR="002B0C81" w:rsidRPr="00FA10AA" w:rsidRDefault="002B0C81" w:rsidP="009A40E5">
            <w:pPr>
              <w:spacing w:after="0"/>
              <w:ind w:firstLine="0"/>
            </w:pPr>
            <w:r w:rsidRPr="00FA10AA">
              <w:t>Sergi</w:t>
            </w:r>
          </w:p>
        </w:tc>
        <w:tc>
          <w:tcPr>
            <w:tcW w:w="1178" w:type="dxa"/>
          </w:tcPr>
          <w:p w14:paraId="7F72DDBA" w14:textId="77777777" w:rsidR="002B0C81" w:rsidRPr="00FA10AA" w:rsidRDefault="002B0C81" w:rsidP="009A40E5">
            <w:pPr>
              <w:spacing w:after="0"/>
              <w:ind w:firstLine="0"/>
            </w:pPr>
          </w:p>
        </w:tc>
      </w:tr>
      <w:tr w:rsidR="002B0C81" w:rsidRPr="00FA10AA" w14:paraId="79349312" w14:textId="77777777" w:rsidTr="00554E4A">
        <w:trPr>
          <w:trHeight w:val="268"/>
        </w:trPr>
        <w:tc>
          <w:tcPr>
            <w:tcW w:w="5521" w:type="dxa"/>
          </w:tcPr>
          <w:p w14:paraId="4C72FA4C" w14:textId="77777777" w:rsidR="002B0C81" w:rsidRPr="00FA10AA" w:rsidRDefault="002B0C81" w:rsidP="009A40E5">
            <w:pPr>
              <w:spacing w:after="0"/>
              <w:ind w:firstLine="0"/>
            </w:pPr>
            <w:r w:rsidRPr="00FA10AA">
              <w:t>Turnuva</w:t>
            </w:r>
          </w:p>
        </w:tc>
        <w:tc>
          <w:tcPr>
            <w:tcW w:w="1178" w:type="dxa"/>
          </w:tcPr>
          <w:p w14:paraId="71F904A8" w14:textId="77777777" w:rsidR="002B0C81" w:rsidRPr="00FA10AA" w:rsidRDefault="002B0C81" w:rsidP="009A40E5">
            <w:pPr>
              <w:spacing w:after="0"/>
              <w:ind w:firstLine="0"/>
            </w:pPr>
          </w:p>
        </w:tc>
      </w:tr>
      <w:tr w:rsidR="002B0C81" w:rsidRPr="00FA10AA" w14:paraId="73D7BF2C" w14:textId="77777777" w:rsidTr="00554E4A">
        <w:trPr>
          <w:trHeight w:val="268"/>
        </w:trPr>
        <w:tc>
          <w:tcPr>
            <w:tcW w:w="5521" w:type="dxa"/>
          </w:tcPr>
          <w:p w14:paraId="70FB050F" w14:textId="77777777" w:rsidR="002B0C81" w:rsidRPr="00FA10AA" w:rsidRDefault="002B0C81" w:rsidP="009A40E5">
            <w:pPr>
              <w:spacing w:after="0"/>
              <w:ind w:firstLine="0"/>
            </w:pPr>
            <w:r w:rsidRPr="00FA10AA">
              <w:t>Teknik Gezi</w:t>
            </w:r>
          </w:p>
        </w:tc>
        <w:tc>
          <w:tcPr>
            <w:tcW w:w="1178" w:type="dxa"/>
          </w:tcPr>
          <w:p w14:paraId="68FE0376" w14:textId="77777777" w:rsidR="002B0C81" w:rsidRPr="00FA10AA" w:rsidRDefault="002B0C81" w:rsidP="009A40E5">
            <w:pPr>
              <w:spacing w:after="0"/>
              <w:ind w:firstLine="0"/>
            </w:pPr>
          </w:p>
        </w:tc>
      </w:tr>
      <w:tr w:rsidR="002B0C81" w:rsidRPr="00FA10AA" w14:paraId="1591170B" w14:textId="77777777" w:rsidTr="00554E4A">
        <w:trPr>
          <w:trHeight w:val="268"/>
        </w:trPr>
        <w:tc>
          <w:tcPr>
            <w:tcW w:w="5521" w:type="dxa"/>
          </w:tcPr>
          <w:p w14:paraId="36CDFE1C" w14:textId="77777777" w:rsidR="002B0C81" w:rsidRPr="00FA10AA" w:rsidRDefault="008D6756" w:rsidP="009A40E5">
            <w:pPr>
              <w:spacing w:after="0"/>
              <w:ind w:firstLine="0"/>
            </w:pPr>
            <w:r w:rsidRPr="00FA10AA">
              <w:t>Eğ</w:t>
            </w:r>
            <w:r w:rsidR="002B0C81" w:rsidRPr="00FA10AA">
              <w:t>itim Semineri</w:t>
            </w:r>
          </w:p>
        </w:tc>
        <w:tc>
          <w:tcPr>
            <w:tcW w:w="1178" w:type="dxa"/>
          </w:tcPr>
          <w:p w14:paraId="179A4D38" w14:textId="77777777" w:rsidR="002B0C81" w:rsidRPr="00FA10AA" w:rsidRDefault="00554E4A" w:rsidP="00E43950">
            <w:pPr>
              <w:spacing w:after="0"/>
              <w:ind w:firstLine="0"/>
              <w:jc w:val="center"/>
            </w:pPr>
            <w:r w:rsidRPr="00FA10AA">
              <w:t>4</w:t>
            </w:r>
          </w:p>
        </w:tc>
      </w:tr>
    </w:tbl>
    <w:p w14:paraId="7A2DAF39" w14:textId="6C0559CD" w:rsidR="000E4BAD" w:rsidRPr="00FA10AA" w:rsidRDefault="002F12AB" w:rsidP="00027287">
      <w:pPr>
        <w:pStyle w:val="Balk4"/>
        <w:numPr>
          <w:ilvl w:val="1"/>
          <w:numId w:val="10"/>
        </w:numPr>
      </w:pPr>
      <w:r w:rsidRPr="00FA10AA">
        <w:t>D</w:t>
      </w:r>
      <w:r w:rsidR="000E4BAD" w:rsidRPr="00FA10AA">
        <w:t>üzenlenen Faaliyetler</w:t>
      </w:r>
    </w:p>
    <w:tbl>
      <w:tblPr>
        <w:tblStyle w:val="TabloKlavuzu"/>
        <w:tblW w:w="0" w:type="auto"/>
        <w:tblInd w:w="1384" w:type="dxa"/>
        <w:tblLook w:val="04A0" w:firstRow="1" w:lastRow="0" w:firstColumn="1" w:lastColumn="0" w:noHBand="0" w:noVBand="1"/>
      </w:tblPr>
      <w:tblGrid>
        <w:gridCol w:w="5387"/>
        <w:gridCol w:w="1275"/>
      </w:tblGrid>
      <w:tr w:rsidR="00094211" w:rsidRPr="00FA10AA" w14:paraId="72ED5BC4" w14:textId="77777777" w:rsidTr="00094211">
        <w:tc>
          <w:tcPr>
            <w:tcW w:w="5387" w:type="dxa"/>
          </w:tcPr>
          <w:p w14:paraId="45A820AF" w14:textId="29926BFE" w:rsidR="00094211" w:rsidRPr="00FA10AA" w:rsidRDefault="00094211" w:rsidP="00E43950">
            <w:pPr>
              <w:ind w:firstLine="0"/>
            </w:pPr>
            <w:r w:rsidRPr="00FA10AA">
              <w:t>Oryantasyon eğitim seminerleri</w:t>
            </w:r>
            <w:r w:rsidR="00895A1D">
              <w:t xml:space="preserve"> </w:t>
            </w:r>
            <w:r w:rsidRPr="00FA10AA">
              <w:t>(</w:t>
            </w:r>
            <w:proofErr w:type="spellStart"/>
            <w:r w:rsidRPr="00FA10AA">
              <w:t>Webinar</w:t>
            </w:r>
            <w:proofErr w:type="spellEnd"/>
            <w:r w:rsidRPr="00FA10AA">
              <w:t>)</w:t>
            </w:r>
          </w:p>
        </w:tc>
        <w:tc>
          <w:tcPr>
            <w:tcW w:w="1275" w:type="dxa"/>
          </w:tcPr>
          <w:p w14:paraId="5DFAA088" w14:textId="77777777" w:rsidR="00094211" w:rsidRPr="00FA10AA" w:rsidRDefault="00094211" w:rsidP="00E43950">
            <w:pPr>
              <w:ind w:firstLine="0"/>
              <w:jc w:val="center"/>
            </w:pPr>
            <w:r w:rsidRPr="00FA10AA">
              <w:t>4</w:t>
            </w:r>
          </w:p>
        </w:tc>
      </w:tr>
      <w:tr w:rsidR="00094211" w:rsidRPr="00FA10AA" w14:paraId="441F4D1F" w14:textId="77777777" w:rsidTr="00094211">
        <w:tc>
          <w:tcPr>
            <w:tcW w:w="5387" w:type="dxa"/>
          </w:tcPr>
          <w:p w14:paraId="16E670A8" w14:textId="77777777" w:rsidR="00094211" w:rsidRPr="00FA10AA" w:rsidRDefault="00094211" w:rsidP="00E43950">
            <w:pPr>
              <w:ind w:firstLine="0"/>
            </w:pPr>
            <w:r w:rsidRPr="00FA10AA">
              <w:t>Sosyal medya faaliyetleri</w:t>
            </w:r>
          </w:p>
        </w:tc>
        <w:tc>
          <w:tcPr>
            <w:tcW w:w="1275" w:type="dxa"/>
          </w:tcPr>
          <w:p w14:paraId="217C99A7" w14:textId="77777777" w:rsidR="00094211" w:rsidRPr="00FA10AA" w:rsidRDefault="00094211" w:rsidP="00E43950">
            <w:pPr>
              <w:ind w:firstLine="0"/>
              <w:jc w:val="center"/>
            </w:pPr>
            <w:r w:rsidRPr="00FA10AA">
              <w:t>2</w:t>
            </w:r>
          </w:p>
        </w:tc>
      </w:tr>
    </w:tbl>
    <w:p w14:paraId="7FDE739A" w14:textId="0E8CA901" w:rsidR="00571715" w:rsidRPr="00FA10AA" w:rsidRDefault="00571715" w:rsidP="00934EB1"/>
    <w:p w14:paraId="1405D6E1" w14:textId="3392BC0E" w:rsidR="002D3E09" w:rsidRDefault="002D3E09" w:rsidP="00A31AE9">
      <w:pPr>
        <w:pStyle w:val="Balk4"/>
        <w:numPr>
          <w:ilvl w:val="1"/>
          <w:numId w:val="10"/>
        </w:numPr>
      </w:pPr>
      <w:r w:rsidRPr="00B77D2E">
        <w:t>Üniversiteler</w:t>
      </w:r>
      <w:r w:rsidRPr="00FA10AA">
        <w:t xml:space="preserve"> Arasında Yapılan İkili Anlaşmalar</w:t>
      </w:r>
    </w:p>
    <w:p w14:paraId="7BB6EC43" w14:textId="49B167D6" w:rsidR="00A31AE9" w:rsidRPr="00A31AE9" w:rsidRDefault="00A31AE9" w:rsidP="00A31AE9">
      <w:pPr>
        <w:pStyle w:val="ListeParagraf"/>
        <w:ind w:left="709" w:firstLine="0"/>
      </w:pPr>
      <w:r>
        <w:t>Salgın hastalık şartlarından dolayı yeni anlaşma yapılamamıştır.</w:t>
      </w:r>
    </w:p>
    <w:p w14:paraId="3F113A00" w14:textId="77777777" w:rsidR="005412B4" w:rsidRPr="00FA10AA" w:rsidRDefault="005412B4" w:rsidP="00934EB1">
      <w:bookmarkStart w:id="39" w:name="_Toc158804408"/>
    </w:p>
    <w:p w14:paraId="12EAD7B0" w14:textId="77777777" w:rsidR="0078618A" w:rsidRPr="00FA10AA" w:rsidRDefault="0078618A" w:rsidP="00B77D2E">
      <w:pPr>
        <w:pStyle w:val="Balk1"/>
      </w:pPr>
      <w:bookmarkStart w:id="40" w:name="_Toc95196259"/>
      <w:r w:rsidRPr="00FA10AA">
        <w:t xml:space="preserve">IV- KURUMSAL </w:t>
      </w:r>
      <w:r w:rsidRPr="00B77D2E">
        <w:t>KABİLİYET</w:t>
      </w:r>
      <w:r w:rsidRPr="00FA10AA">
        <w:t xml:space="preserve"> ve KAPASİTENİN DEĞERLENDİRİLMESİ</w:t>
      </w:r>
      <w:bookmarkEnd w:id="39"/>
      <w:bookmarkEnd w:id="40"/>
      <w:r w:rsidRPr="00FA10AA">
        <w:t xml:space="preserve"> </w:t>
      </w:r>
    </w:p>
    <w:p w14:paraId="56612B91" w14:textId="77777777" w:rsidR="00C04714" w:rsidRPr="00FA10AA" w:rsidRDefault="00C04714" w:rsidP="00895A1D">
      <w:pPr>
        <w:pStyle w:val="Balk2"/>
        <w:numPr>
          <w:ilvl w:val="0"/>
          <w:numId w:val="6"/>
        </w:numPr>
        <w:ind w:left="426"/>
      </w:pPr>
      <w:bookmarkStart w:id="41" w:name="_Toc95196260"/>
      <w:r w:rsidRPr="00FA10AA">
        <w:t>Üstünlükler</w:t>
      </w:r>
      <w:bookmarkEnd w:id="41"/>
      <w:r w:rsidRPr="00FA10AA">
        <w:t xml:space="preserve"> </w:t>
      </w:r>
    </w:p>
    <w:p w14:paraId="3C088841" w14:textId="68F70FDF" w:rsidR="00C04714" w:rsidRPr="00FA10AA" w:rsidRDefault="002F12AB" w:rsidP="00027287">
      <w:pPr>
        <w:pStyle w:val="ListeParagraf"/>
        <w:numPr>
          <w:ilvl w:val="0"/>
          <w:numId w:val="5"/>
        </w:numPr>
      </w:pPr>
      <w:r w:rsidRPr="00FA10AA">
        <w:t>Gelişmekte olan koleksiyonu ve konforlu fiziksel alanı ile Üniversitemiz mensuplarına ve Çankırı iline hizmet sunma</w:t>
      </w:r>
      <w:r w:rsidR="009D6995">
        <w:t>sı</w:t>
      </w:r>
      <w:r w:rsidRPr="00FA10AA">
        <w:t>.</w:t>
      </w:r>
    </w:p>
    <w:p w14:paraId="2E600BF7" w14:textId="77777777" w:rsidR="00C04714" w:rsidRPr="00FA10AA" w:rsidRDefault="008D6756" w:rsidP="00027287">
      <w:pPr>
        <w:pStyle w:val="ListeParagraf"/>
        <w:numPr>
          <w:ilvl w:val="0"/>
          <w:numId w:val="5"/>
        </w:numPr>
      </w:pPr>
      <w:r w:rsidRPr="00FA10AA">
        <w:t>T</w:t>
      </w:r>
      <w:r w:rsidR="00C04714" w:rsidRPr="00FA10AA">
        <w:t xml:space="preserve">üm </w:t>
      </w:r>
      <w:r w:rsidRPr="00FA10AA">
        <w:t xml:space="preserve">Kütüphanecilik ve </w:t>
      </w:r>
      <w:r w:rsidR="00A029EE" w:rsidRPr="00FA10AA">
        <w:t>t</w:t>
      </w:r>
      <w:r w:rsidRPr="00FA10AA">
        <w:t xml:space="preserve">aşınır </w:t>
      </w:r>
      <w:r w:rsidR="00C04714" w:rsidRPr="00FA10AA">
        <w:t>işlemler</w:t>
      </w:r>
      <w:r w:rsidRPr="00FA10AA">
        <w:t>i</w:t>
      </w:r>
      <w:r w:rsidR="00C04714" w:rsidRPr="00FA10AA">
        <w:t xml:space="preserve"> otomasyon üzerinden yapılarak hizmetlerin kesintisiz ve hızlı veril</w:t>
      </w:r>
      <w:r w:rsidR="00414B15" w:rsidRPr="00FA10AA">
        <w:t>ebilm</w:t>
      </w:r>
      <w:r w:rsidR="00C04714" w:rsidRPr="00FA10AA">
        <w:t>esi</w:t>
      </w:r>
      <w:r w:rsidR="00414B15" w:rsidRPr="00FA10AA">
        <w:t>.</w:t>
      </w:r>
    </w:p>
    <w:p w14:paraId="35B7E137" w14:textId="77777777" w:rsidR="00A029EE" w:rsidRPr="00FA10AA" w:rsidRDefault="00554E4A" w:rsidP="00027287">
      <w:pPr>
        <w:pStyle w:val="ListeParagraf"/>
        <w:numPr>
          <w:ilvl w:val="0"/>
          <w:numId w:val="5"/>
        </w:numPr>
      </w:pPr>
      <w:r w:rsidRPr="00FA10AA">
        <w:t>Birim çalışanlarının</w:t>
      </w:r>
      <w:r w:rsidR="008D6756" w:rsidRPr="00FA10AA">
        <w:t xml:space="preserve"> Kütüphanecilik eğitimi almış </w:t>
      </w:r>
      <w:r w:rsidR="00A029EE" w:rsidRPr="00FA10AA">
        <w:t>ol</w:t>
      </w:r>
      <w:r w:rsidR="00FC00CA" w:rsidRPr="00FA10AA">
        <w:t>m</w:t>
      </w:r>
      <w:r w:rsidR="00A029EE" w:rsidRPr="00FA10AA">
        <w:t>a</w:t>
      </w:r>
      <w:r w:rsidR="00FC00CA" w:rsidRPr="00FA10AA">
        <w:t>ları</w:t>
      </w:r>
      <w:r w:rsidR="002F12AB" w:rsidRPr="00FA10AA">
        <w:t>.</w:t>
      </w:r>
    </w:p>
    <w:p w14:paraId="6A47D6B1" w14:textId="77777777" w:rsidR="00C04714" w:rsidRPr="00FA10AA" w:rsidRDefault="002F12AB" w:rsidP="00027287">
      <w:pPr>
        <w:pStyle w:val="ListeParagraf"/>
        <w:numPr>
          <w:ilvl w:val="0"/>
          <w:numId w:val="5"/>
        </w:numPr>
      </w:pPr>
      <w:r w:rsidRPr="00FA10AA">
        <w:t>Uzaktan erişim ile elektronik kaynaklara çevrimiçi hizmet sunulması.</w:t>
      </w:r>
      <w:r w:rsidR="00C04714" w:rsidRPr="00FA10AA">
        <w:t xml:space="preserve"> </w:t>
      </w:r>
    </w:p>
    <w:p w14:paraId="61042ABA" w14:textId="77777777" w:rsidR="008C0B7D" w:rsidRPr="00FA10AA" w:rsidRDefault="008C0B7D" w:rsidP="00027287">
      <w:pPr>
        <w:pStyle w:val="ListeParagraf"/>
        <w:numPr>
          <w:ilvl w:val="0"/>
          <w:numId w:val="5"/>
        </w:numPr>
      </w:pPr>
      <w:r w:rsidRPr="00FA10AA">
        <w:t>Rektörümüz başta olmak üzere üst yönetim kademesinin desteği.</w:t>
      </w:r>
    </w:p>
    <w:p w14:paraId="77E80705" w14:textId="6DE2F5A6" w:rsidR="002F12AB" w:rsidRPr="00FA10AA" w:rsidRDefault="002F12AB" w:rsidP="00027287">
      <w:pPr>
        <w:pStyle w:val="ListeParagraf"/>
        <w:numPr>
          <w:ilvl w:val="0"/>
          <w:numId w:val="5"/>
        </w:numPr>
      </w:pPr>
      <w:r w:rsidRPr="00FA10AA">
        <w:t xml:space="preserve">Bilişim teknolojileri ve kütüphane güvenlik hizmetlerinin </w:t>
      </w:r>
      <w:r w:rsidR="00601916">
        <w:t>radyo frekansları ile çalışan sistemlerin olması</w:t>
      </w:r>
      <w:r w:rsidRPr="00FA10AA">
        <w:t>.</w:t>
      </w:r>
    </w:p>
    <w:p w14:paraId="1B6248C6" w14:textId="77777777" w:rsidR="00C04714" w:rsidRPr="00FA10AA" w:rsidRDefault="00C04714" w:rsidP="00261248">
      <w:pPr>
        <w:pStyle w:val="Balk2"/>
      </w:pPr>
      <w:bookmarkStart w:id="42" w:name="_Toc158804410"/>
      <w:bookmarkStart w:id="43" w:name="_Toc95196261"/>
      <w:r w:rsidRPr="00FA10AA">
        <w:t>B- Zayıflıklar</w:t>
      </w:r>
      <w:bookmarkEnd w:id="42"/>
      <w:bookmarkEnd w:id="43"/>
    </w:p>
    <w:p w14:paraId="248E9472" w14:textId="77777777" w:rsidR="00905F2F" w:rsidRPr="00B77D2E" w:rsidRDefault="002F12AB" w:rsidP="00027287">
      <w:pPr>
        <w:pStyle w:val="ListeParagraf"/>
        <w:numPr>
          <w:ilvl w:val="0"/>
          <w:numId w:val="5"/>
        </w:numPr>
      </w:pPr>
      <w:r w:rsidRPr="00FA10AA">
        <w:t>N</w:t>
      </w:r>
      <w:r w:rsidR="007B7715" w:rsidRPr="00FA10AA">
        <w:t>iceliksel olarak</w:t>
      </w:r>
      <w:r w:rsidR="00C04714" w:rsidRPr="00FA10AA">
        <w:t xml:space="preserve"> </w:t>
      </w:r>
      <w:r w:rsidR="007B7715" w:rsidRPr="00FA10AA">
        <w:t xml:space="preserve">personel </w:t>
      </w:r>
      <w:r w:rsidR="00C04714" w:rsidRPr="00FA10AA">
        <w:t>yetersizliği</w:t>
      </w:r>
      <w:r w:rsidR="00905F2F" w:rsidRPr="00FA10AA">
        <w:t>.</w:t>
      </w:r>
    </w:p>
    <w:p w14:paraId="0CE19BF4" w14:textId="77777777" w:rsidR="00C04714" w:rsidRPr="00B77D2E" w:rsidRDefault="00554E4A" w:rsidP="00027287">
      <w:pPr>
        <w:pStyle w:val="ListeParagraf"/>
        <w:numPr>
          <w:ilvl w:val="0"/>
          <w:numId w:val="5"/>
        </w:numPr>
      </w:pPr>
      <w:r w:rsidRPr="00FA10AA">
        <w:t xml:space="preserve">Kampüs ve </w:t>
      </w:r>
      <w:r w:rsidR="0027151C" w:rsidRPr="00FA10AA">
        <w:t>Kütüphane</w:t>
      </w:r>
      <w:r w:rsidRPr="00FA10AA">
        <w:t>ye</w:t>
      </w:r>
      <w:r w:rsidR="0027151C" w:rsidRPr="00FA10AA">
        <w:t xml:space="preserve"> ulaşım sorunları.</w:t>
      </w:r>
    </w:p>
    <w:p w14:paraId="46289E81" w14:textId="77777777" w:rsidR="004E55FA" w:rsidRPr="00FA10AA" w:rsidRDefault="00D01AD2" w:rsidP="00261248">
      <w:pPr>
        <w:pStyle w:val="Balk2"/>
      </w:pPr>
      <w:bookmarkStart w:id="44" w:name="_Toc158804411"/>
      <w:bookmarkStart w:id="45" w:name="_Toc95196262"/>
      <w:r w:rsidRPr="00FA10AA">
        <w:lastRenderedPageBreak/>
        <w:t>C-</w:t>
      </w:r>
      <w:r w:rsidR="0078618A" w:rsidRPr="00FA10AA">
        <w:t>Değerlendirme</w:t>
      </w:r>
      <w:bookmarkEnd w:id="44"/>
      <w:bookmarkEnd w:id="45"/>
    </w:p>
    <w:p w14:paraId="1F55A3EA" w14:textId="182549DE" w:rsidR="002F12AB" w:rsidRDefault="00BE3ADF" w:rsidP="00B77D2E">
      <w:r w:rsidRPr="00FA10AA">
        <w:t xml:space="preserve">2008-2016 yılları arasında müstakil bir kütüphane binasının tesis edilememiş olmasından dolayı fiziki alan sıkıntısı sebebiyle koleksiyon ağırlıklı olarak bağış yayınlar ve elektronik kaynaklar ile zenginleştirilmeye çalışılmıştır. 2017 yılı itibariyle kendi binasında hizmet vermeye başlayan kütüphanemizde çağın </w:t>
      </w:r>
      <w:r w:rsidR="00F278D5" w:rsidRPr="00FA10AA">
        <w:t xml:space="preserve">gereklerine uygun yeni donanımlar ile </w:t>
      </w:r>
      <w:r w:rsidRPr="00FA10AA">
        <w:t xml:space="preserve">hizmetler verilmektedir. </w:t>
      </w:r>
      <w:r w:rsidR="00615F7F" w:rsidRPr="00FA10AA">
        <w:t>Ödenek ve fiziki alan sıkıntısı bulunmadığından a</w:t>
      </w:r>
      <w:r w:rsidR="00FE0E36" w:rsidRPr="00FA10AA">
        <w:t>kademik birimlerin talepleri doğrultusunda satın alma yoluyla koleksiyon geliştirilirken</w:t>
      </w:r>
      <w:r w:rsidR="00615F7F" w:rsidRPr="00FA10AA">
        <w:t>,</w:t>
      </w:r>
      <w:r w:rsidR="00EC628C" w:rsidRPr="00FA10AA">
        <w:t xml:space="preserve"> </w:t>
      </w:r>
      <w:r w:rsidR="00615F7F" w:rsidRPr="00FA10AA">
        <w:t xml:space="preserve">daha iyi bir hizmet kalitesi sunmak için </w:t>
      </w:r>
      <w:r w:rsidR="00EC628C" w:rsidRPr="00FA10AA">
        <w:t>gerek</w:t>
      </w:r>
      <w:r w:rsidR="00FE0E36" w:rsidRPr="00FA10AA">
        <w:t xml:space="preserve"> </w:t>
      </w:r>
      <w:r w:rsidR="00EC628C" w:rsidRPr="00FA10AA">
        <w:t>hizmet içi eği</w:t>
      </w:r>
      <w:r w:rsidR="00F278D5" w:rsidRPr="00FA10AA">
        <w:t xml:space="preserve">timler gerekse kongre, sempozyum ve seminerler vasıtası ile </w:t>
      </w:r>
      <w:r w:rsidR="00615F7F" w:rsidRPr="00FA10AA">
        <w:t>kütüphanecilerin a</w:t>
      </w:r>
      <w:r w:rsidR="00EC628C" w:rsidRPr="00FA10AA">
        <w:t xml:space="preserve">lan bilgilerinin canlı tutulması </w:t>
      </w:r>
      <w:r w:rsidR="00711BDE">
        <w:t>gerekmektedir</w:t>
      </w:r>
      <w:r w:rsidR="00EC628C" w:rsidRPr="00FA10AA">
        <w:t>.</w:t>
      </w:r>
    </w:p>
    <w:p w14:paraId="06F12A03" w14:textId="32DC1CA6" w:rsidR="0078618A" w:rsidRPr="00FA10AA" w:rsidRDefault="0078618A" w:rsidP="009770E6">
      <w:pPr>
        <w:pStyle w:val="Balk1"/>
      </w:pPr>
      <w:bookmarkStart w:id="46" w:name="_Toc158804412"/>
      <w:bookmarkStart w:id="47" w:name="_Toc95196263"/>
      <w:r w:rsidRPr="00FA10AA">
        <w:t>V- ÖNERİ VE TEDBİRLER</w:t>
      </w:r>
      <w:bookmarkEnd w:id="46"/>
      <w:bookmarkEnd w:id="47"/>
    </w:p>
    <w:p w14:paraId="6CE55C46" w14:textId="23A637A7" w:rsidR="00591D69" w:rsidRPr="00FA10AA" w:rsidRDefault="00554F0D" w:rsidP="00934EB1">
      <w:pPr>
        <w:rPr>
          <w:lang w:eastAsia="tr-TR"/>
        </w:rPr>
      </w:pPr>
      <w:r w:rsidRPr="00FA10AA">
        <w:rPr>
          <w:lang w:eastAsia="tr-TR"/>
        </w:rPr>
        <w:t>D</w:t>
      </w:r>
      <w:r w:rsidR="00F7415E" w:rsidRPr="00FA10AA">
        <w:rPr>
          <w:lang w:eastAsia="tr-TR"/>
        </w:rPr>
        <w:t>öviz kurlarındaki yükselme</w:t>
      </w:r>
      <w:r w:rsidR="00DB126A">
        <w:rPr>
          <w:lang w:eastAsia="tr-TR"/>
        </w:rPr>
        <w:t>lerden</w:t>
      </w:r>
      <w:r w:rsidR="00F7415E" w:rsidRPr="00FA10AA">
        <w:rPr>
          <w:lang w:eastAsia="tr-TR"/>
        </w:rPr>
        <w:t xml:space="preserve"> kaynaklı </w:t>
      </w:r>
      <w:r w:rsidRPr="00FA10AA">
        <w:rPr>
          <w:lang w:eastAsia="tr-TR"/>
        </w:rPr>
        <w:t>y</w:t>
      </w:r>
      <w:r w:rsidR="00F7415E" w:rsidRPr="00FA10AA">
        <w:rPr>
          <w:lang w:eastAsia="tr-TR"/>
        </w:rPr>
        <w:t xml:space="preserve">urt dışı </w:t>
      </w:r>
      <w:r w:rsidR="00DB126A">
        <w:rPr>
          <w:lang w:eastAsia="tr-TR"/>
        </w:rPr>
        <w:t>menşeli</w:t>
      </w:r>
      <w:r w:rsidR="00F7415E" w:rsidRPr="00FA10AA">
        <w:rPr>
          <w:lang w:eastAsia="tr-TR"/>
        </w:rPr>
        <w:t xml:space="preserve"> yayın maliyetlerinin yükselmesi sebebiyle</w:t>
      </w:r>
      <w:r w:rsidR="00591D69" w:rsidRPr="00FA10AA">
        <w:rPr>
          <w:lang w:eastAsia="tr-TR"/>
        </w:rPr>
        <w:t xml:space="preserve"> </w:t>
      </w:r>
      <w:r w:rsidR="00DB126A">
        <w:rPr>
          <w:lang w:eastAsia="tr-TR"/>
        </w:rPr>
        <w:t xml:space="preserve">basılı </w:t>
      </w:r>
      <w:r w:rsidR="00591D69" w:rsidRPr="00FA10AA">
        <w:rPr>
          <w:lang w:eastAsia="tr-TR"/>
        </w:rPr>
        <w:t>yayın ve elektronik kaynak alımı için yatırım ödeneği</w:t>
      </w:r>
      <w:r w:rsidR="00DB126A">
        <w:rPr>
          <w:lang w:eastAsia="tr-TR"/>
        </w:rPr>
        <w:t>nin</w:t>
      </w:r>
      <w:r w:rsidR="00591D69" w:rsidRPr="00FA10AA">
        <w:rPr>
          <w:lang w:eastAsia="tr-TR"/>
        </w:rPr>
        <w:t xml:space="preserve"> arttırılması gerekmektedir. Kütüphane sarf malzemeleri alımı, süreli yayın abonelikleri ve bina giderleri için cari harcamalar</w:t>
      </w:r>
      <w:r w:rsidR="00E15D42">
        <w:rPr>
          <w:lang w:eastAsia="tr-TR"/>
        </w:rPr>
        <w:t>daki</w:t>
      </w:r>
      <w:r w:rsidR="00591D69" w:rsidRPr="00FA10AA">
        <w:rPr>
          <w:lang w:eastAsia="tr-TR"/>
        </w:rPr>
        <w:t xml:space="preserve"> ödenek kaleminin arttırılması gerekmektedir.</w:t>
      </w:r>
    </w:p>
    <w:p w14:paraId="4143E625" w14:textId="77777777" w:rsidR="00B40ED4" w:rsidRDefault="00B40ED4" w:rsidP="00934EB1">
      <w:pPr>
        <w:rPr>
          <w:lang w:eastAsia="tr-TR"/>
        </w:rPr>
        <w:sectPr w:rsidR="00B40ED4" w:rsidSect="00B40ED4">
          <w:type w:val="continuous"/>
          <w:pgSz w:w="11906" w:h="16838"/>
          <w:pgMar w:top="1417" w:right="1417" w:bottom="1417" w:left="1417" w:header="709" w:footer="709" w:gutter="0"/>
          <w:pgNumType w:start="1"/>
          <w:cols w:space="708"/>
          <w:docGrid w:linePitch="360"/>
        </w:sectPr>
      </w:pPr>
    </w:p>
    <w:p w14:paraId="3E9B2915" w14:textId="77777777" w:rsidR="004C0D53" w:rsidRPr="00FA10AA" w:rsidRDefault="004C0D53" w:rsidP="00934EB1"/>
    <w:p w14:paraId="6183D75B" w14:textId="77777777" w:rsidR="004C0D53" w:rsidRPr="00FA10AA" w:rsidRDefault="004C0D53" w:rsidP="00B40ED4">
      <w:pPr>
        <w:pBdr>
          <w:top w:val="single" w:sz="4" w:space="1" w:color="auto"/>
          <w:left w:val="single" w:sz="4" w:space="4" w:color="auto"/>
          <w:bottom w:val="single" w:sz="4" w:space="1" w:color="auto"/>
          <w:right w:val="single" w:sz="4" w:space="4" w:color="auto"/>
        </w:pBdr>
        <w:jc w:val="center"/>
      </w:pPr>
      <w:r w:rsidRPr="00FA10AA">
        <w:t>İÇ KONTROL GÜVENCE BEYANI</w:t>
      </w:r>
      <w:r w:rsidRPr="00FA10AA">
        <w:rPr>
          <w:vertAlign w:val="superscript"/>
        </w:rPr>
        <w:footnoteReference w:id="1"/>
      </w:r>
      <w:r w:rsidRPr="00FA10AA">
        <w:rPr>
          <w:vertAlign w:val="superscript"/>
          <w:lang w:eastAsia="tr-TR"/>
        </w:rPr>
        <w:t>[6]</w:t>
      </w:r>
    </w:p>
    <w:p w14:paraId="19E997E6" w14:textId="77777777" w:rsidR="004C0D53" w:rsidRPr="00FA10AA" w:rsidRDefault="004C0D53" w:rsidP="00B40ED4">
      <w:pPr>
        <w:pBdr>
          <w:top w:val="single" w:sz="4" w:space="1" w:color="auto"/>
          <w:left w:val="single" w:sz="4" w:space="4" w:color="auto"/>
          <w:bottom w:val="single" w:sz="4" w:space="1" w:color="auto"/>
          <w:right w:val="single" w:sz="4" w:space="4" w:color="auto"/>
        </w:pBdr>
      </w:pPr>
    </w:p>
    <w:p w14:paraId="75FB9E75" w14:textId="77777777" w:rsidR="004C0D53" w:rsidRPr="00FA10AA" w:rsidRDefault="004C0D53" w:rsidP="00B40ED4">
      <w:pPr>
        <w:pBdr>
          <w:top w:val="single" w:sz="4" w:space="1" w:color="auto"/>
          <w:left w:val="single" w:sz="4" w:space="4" w:color="auto"/>
          <w:bottom w:val="single" w:sz="4" w:space="1" w:color="auto"/>
          <w:right w:val="single" w:sz="4" w:space="4" w:color="auto"/>
        </w:pBdr>
      </w:pPr>
      <w:r w:rsidRPr="00FA10AA">
        <w:t>Harcama yetkilisi olarak yetkim dahilinde;</w:t>
      </w:r>
    </w:p>
    <w:p w14:paraId="43E6DB79" w14:textId="77777777" w:rsidR="004C0D53" w:rsidRPr="00FA10AA" w:rsidRDefault="004C0D53" w:rsidP="00B40ED4">
      <w:pPr>
        <w:pBdr>
          <w:top w:val="single" w:sz="4" w:space="1" w:color="auto"/>
          <w:left w:val="single" w:sz="4" w:space="4" w:color="auto"/>
          <w:bottom w:val="single" w:sz="4" w:space="1" w:color="auto"/>
          <w:right w:val="single" w:sz="4" w:space="4" w:color="auto"/>
        </w:pBdr>
      </w:pPr>
      <w:r w:rsidRPr="00FA10AA">
        <w:t>Bu raporda yer alan bilgilerin güvenilir, tam ve doğru olduğunu beyan ederim.</w:t>
      </w:r>
    </w:p>
    <w:p w14:paraId="318BBDB5" w14:textId="77777777" w:rsidR="004C0D53" w:rsidRPr="00FA10AA" w:rsidRDefault="004C0D53" w:rsidP="00B40ED4">
      <w:pPr>
        <w:pBdr>
          <w:top w:val="single" w:sz="4" w:space="1" w:color="auto"/>
          <w:left w:val="single" w:sz="4" w:space="4" w:color="auto"/>
          <w:bottom w:val="single" w:sz="4" w:space="1" w:color="auto"/>
          <w:right w:val="single" w:sz="4" w:space="4" w:color="auto"/>
        </w:pBdr>
      </w:pPr>
      <w:r w:rsidRPr="00FA10AA">
        <w:t xml:space="preserve">Bu raporda açıklanan faaliyetler için idare bütçesinden harcama birimimize tahsis edilmiş kaynakların etkili, ekonomik ve verimli bir şekilde kullanıldığını, görev ve yetki alanım çerçevesinde iç kontrol sisteminin idari ve mali kararlar ile bunlara ilişkin işlemlerin yasallık ve düzenliliği hususunda yeterli güvenceyi sağladığını ve harcama birimimizde süreç kontrolünün etkin olarak uygulandığını bildiririm. </w:t>
      </w:r>
    </w:p>
    <w:p w14:paraId="7B135C12" w14:textId="77777777" w:rsidR="004C0D53" w:rsidRPr="00FA10AA" w:rsidRDefault="004C0D53" w:rsidP="00B40ED4">
      <w:pPr>
        <w:pBdr>
          <w:top w:val="single" w:sz="4" w:space="1" w:color="auto"/>
          <w:left w:val="single" w:sz="4" w:space="4" w:color="auto"/>
          <w:bottom w:val="single" w:sz="4" w:space="1" w:color="auto"/>
          <w:right w:val="single" w:sz="4" w:space="4" w:color="auto"/>
        </w:pBdr>
      </w:pPr>
      <w:r w:rsidRPr="00FA10AA">
        <w:t>Bu güvence,</w:t>
      </w:r>
      <w:r w:rsidR="00246DA5" w:rsidRPr="00FA10AA">
        <w:t xml:space="preserve"> “benden önceki harcama yetkilisi/yetkililerinden almış olduğum bilgiler”</w:t>
      </w:r>
      <w:r w:rsidRPr="00FA10AA">
        <w:t xml:space="preserve"> harcama yetkilisi olarak sahip olduğum bilgi ve değerlendirmeler, iç kontroller, iç denetçi raporları ile Sayıştay raporları gibi bilgim dahilindeki hususlara dayanmaktadır.</w:t>
      </w:r>
      <w:r w:rsidRPr="00FA10AA">
        <w:rPr>
          <w:vertAlign w:val="superscript"/>
        </w:rPr>
        <w:footnoteReference w:id="2"/>
      </w:r>
      <w:r w:rsidRPr="00FA10AA">
        <w:rPr>
          <w:vertAlign w:val="superscript"/>
          <w:lang w:eastAsia="tr-TR"/>
        </w:rPr>
        <w:t>[7]</w:t>
      </w:r>
      <w:r w:rsidRPr="00FA10AA">
        <w:t xml:space="preserve"> </w:t>
      </w:r>
    </w:p>
    <w:p w14:paraId="5331EA52" w14:textId="5457F00C" w:rsidR="004C0D53" w:rsidRDefault="004C0D53" w:rsidP="00B40ED4">
      <w:pPr>
        <w:pBdr>
          <w:top w:val="single" w:sz="4" w:space="1" w:color="auto"/>
          <w:left w:val="single" w:sz="4" w:space="4" w:color="auto"/>
          <w:bottom w:val="single" w:sz="4" w:space="1" w:color="auto"/>
          <w:right w:val="single" w:sz="4" w:space="4" w:color="auto"/>
        </w:pBdr>
      </w:pPr>
      <w:r w:rsidRPr="00FA10AA">
        <w:t>Burada raporlanmayan, idarenin menfaatlerine zarar veren herhangi bir husus hakkında bilgim olmadığını beyan ederim.</w:t>
      </w:r>
      <w:r w:rsidRPr="00FA10AA">
        <w:rPr>
          <w:vertAlign w:val="superscript"/>
        </w:rPr>
        <w:footnoteReference w:id="3"/>
      </w:r>
      <w:r w:rsidRPr="00FA10AA">
        <w:rPr>
          <w:vertAlign w:val="superscript"/>
          <w:lang w:eastAsia="tr-TR"/>
        </w:rPr>
        <w:t>[8]</w:t>
      </w:r>
      <w:r w:rsidRPr="00FA10AA">
        <w:t xml:space="preserve"> (Yer-Tarih)</w:t>
      </w:r>
    </w:p>
    <w:p w14:paraId="4CA0F166" w14:textId="77777777" w:rsidR="00B40ED4" w:rsidRPr="00FA10AA" w:rsidRDefault="00B40ED4" w:rsidP="00B40ED4">
      <w:pPr>
        <w:pBdr>
          <w:top w:val="single" w:sz="4" w:space="1" w:color="auto"/>
          <w:left w:val="single" w:sz="4" w:space="4" w:color="auto"/>
          <w:bottom w:val="single" w:sz="4" w:space="1" w:color="auto"/>
          <w:right w:val="single" w:sz="4" w:space="4" w:color="auto"/>
        </w:pBdr>
      </w:pPr>
    </w:p>
    <w:p w14:paraId="0F802513" w14:textId="0B6EAD0B" w:rsidR="00C900C0" w:rsidRPr="00FA10AA" w:rsidRDefault="00B40ED4" w:rsidP="00B40ED4">
      <w:pPr>
        <w:pBdr>
          <w:top w:val="single" w:sz="4" w:space="1" w:color="auto"/>
          <w:left w:val="single" w:sz="4" w:space="4" w:color="auto"/>
          <w:bottom w:val="single" w:sz="4" w:space="1" w:color="auto"/>
          <w:right w:val="single" w:sz="4" w:space="4" w:color="auto"/>
        </w:pBdr>
        <w:tabs>
          <w:tab w:val="center" w:pos="7371"/>
        </w:tabs>
      </w:pPr>
      <w:r>
        <w:tab/>
      </w:r>
      <w:r w:rsidR="00C900C0" w:rsidRPr="00FA10AA">
        <w:t>Doç. Dr. Kasım Binici</w:t>
      </w:r>
    </w:p>
    <w:p w14:paraId="2348C374" w14:textId="2FF13A57" w:rsidR="003A6EF0" w:rsidRPr="00FA10AA" w:rsidRDefault="00B40ED4" w:rsidP="00B40ED4">
      <w:pPr>
        <w:pBdr>
          <w:top w:val="single" w:sz="4" w:space="1" w:color="auto"/>
          <w:left w:val="single" w:sz="4" w:space="4" w:color="auto"/>
          <w:bottom w:val="single" w:sz="4" w:space="1" w:color="auto"/>
          <w:right w:val="single" w:sz="4" w:space="4" w:color="auto"/>
        </w:pBdr>
        <w:tabs>
          <w:tab w:val="center" w:pos="7371"/>
        </w:tabs>
      </w:pPr>
      <w:r>
        <w:tab/>
      </w:r>
      <w:r w:rsidR="003A6EF0" w:rsidRPr="00FA10AA">
        <w:t>Daire Başkanı V.</w:t>
      </w:r>
    </w:p>
    <w:p w14:paraId="397EED97" w14:textId="77777777" w:rsidR="0077528A" w:rsidRPr="00FA10AA" w:rsidRDefault="0077528A" w:rsidP="00934EB1"/>
    <w:sectPr w:rsidR="0077528A" w:rsidRPr="00FA10AA" w:rsidSect="00B77D2E">
      <w:pgSz w:w="11906" w:h="16838"/>
      <w:pgMar w:top="1417" w:right="1417" w:bottom="1417" w:left="1417"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55DA19" w14:textId="77777777" w:rsidR="00A128C6" w:rsidRDefault="00A128C6" w:rsidP="00934EB1">
      <w:r>
        <w:separator/>
      </w:r>
    </w:p>
  </w:endnote>
  <w:endnote w:type="continuationSeparator" w:id="0">
    <w:p w14:paraId="27E9190E" w14:textId="77777777" w:rsidR="00A128C6" w:rsidRDefault="00A128C6" w:rsidP="00934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A2"/>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5E1082" w14:textId="77777777" w:rsidR="00A128C6" w:rsidRDefault="00A128C6" w:rsidP="00934EB1">
      <w:r>
        <w:separator/>
      </w:r>
    </w:p>
  </w:footnote>
  <w:footnote w:type="continuationSeparator" w:id="0">
    <w:p w14:paraId="29EE90A9" w14:textId="77777777" w:rsidR="00A128C6" w:rsidRDefault="00A128C6" w:rsidP="00934EB1">
      <w:r>
        <w:continuationSeparator/>
      </w:r>
    </w:p>
  </w:footnote>
  <w:footnote w:id="1">
    <w:p w14:paraId="2122906E" w14:textId="77777777" w:rsidR="00A31AE9" w:rsidRDefault="00A31AE9" w:rsidP="00934EB1">
      <w:pPr>
        <w:pStyle w:val="DipnotMetni"/>
      </w:pPr>
      <w:r>
        <w:rPr>
          <w:rStyle w:val="DipnotBavurusu"/>
        </w:rPr>
        <w:footnoteRef/>
      </w:r>
      <w:r>
        <w:rPr>
          <w:rStyle w:val="DipnotBavurusu"/>
          <w:lang w:eastAsia="tr-TR"/>
        </w:rPr>
        <w:t>[6]</w:t>
      </w:r>
      <w:r>
        <w:t xml:space="preserve"> Harcama yetkilileri tarafından imzalanan iç kontrol güvence beyanı birim faaliyet raporlarına eklenir.</w:t>
      </w:r>
    </w:p>
  </w:footnote>
  <w:footnote w:id="2">
    <w:p w14:paraId="460B9338" w14:textId="77777777" w:rsidR="00A31AE9" w:rsidRDefault="00A31AE9" w:rsidP="00934EB1">
      <w:pPr>
        <w:pStyle w:val="DipnotMetni"/>
      </w:pPr>
      <w:r>
        <w:rPr>
          <w:rStyle w:val="DipnotBavurusu"/>
        </w:rPr>
        <w:footnoteRef/>
      </w:r>
      <w:r>
        <w:rPr>
          <w:rStyle w:val="DipnotBavurusu"/>
          <w:lang w:eastAsia="tr-TR"/>
        </w:rPr>
        <w:t>[7]</w:t>
      </w:r>
      <w:r>
        <w:t xml:space="preserve"> Yıl içinde harcama yetkilisi değişmişse “benden önceki harcama yetkilisi/yetkililerinden almış olduğum bilgiler” ibaresi de eklenir.</w:t>
      </w:r>
    </w:p>
  </w:footnote>
  <w:footnote w:id="3">
    <w:p w14:paraId="451B9B38" w14:textId="77777777" w:rsidR="00A31AE9" w:rsidRDefault="00A31AE9" w:rsidP="00934EB1">
      <w:pPr>
        <w:pStyle w:val="DipnotMetni"/>
      </w:pPr>
      <w:r>
        <w:rPr>
          <w:rStyle w:val="DipnotBavurusu"/>
        </w:rPr>
        <w:footnoteRef/>
      </w:r>
      <w:r>
        <w:rPr>
          <w:rStyle w:val="DipnotBavurusu"/>
          <w:lang w:eastAsia="tr-TR"/>
        </w:rPr>
        <w:t>[8]</w:t>
      </w:r>
      <w:r>
        <w:t xml:space="preserve"> Harcama yetkilisinin herhangi bir çekincesi varsa bunlar liste olarak bu beyana eklenir ve beyanın bu çekincelerle birlikte dikkate alınması gerektiği belirtili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CE5274"/>
    <w:multiLevelType w:val="hybridMultilevel"/>
    <w:tmpl w:val="D428A230"/>
    <w:lvl w:ilvl="0" w:tplc="041F0005">
      <w:start w:val="1"/>
      <w:numFmt w:val="bullet"/>
      <w:lvlText w:val=""/>
      <w:lvlJc w:val="left"/>
      <w:pPr>
        <w:tabs>
          <w:tab w:val="num" w:pos="720"/>
        </w:tabs>
        <w:ind w:left="720" w:hanging="360"/>
      </w:pPr>
      <w:rPr>
        <w:rFonts w:ascii="Wingdings" w:hAnsi="Wingdings"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
    <w:nsid w:val="2A320DE7"/>
    <w:multiLevelType w:val="hybridMultilevel"/>
    <w:tmpl w:val="DD42C8AA"/>
    <w:lvl w:ilvl="0" w:tplc="A17697CC">
      <w:start w:val="1"/>
      <w:numFmt w:val="upp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
    <w:nsid w:val="2A5F3CE1"/>
    <w:multiLevelType w:val="hybridMultilevel"/>
    <w:tmpl w:val="6BF8634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nsid w:val="345A191A"/>
    <w:multiLevelType w:val="hybridMultilevel"/>
    <w:tmpl w:val="51AEFA68"/>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4">
    <w:nsid w:val="364123BA"/>
    <w:multiLevelType w:val="hybridMultilevel"/>
    <w:tmpl w:val="ECD4FE70"/>
    <w:lvl w:ilvl="0" w:tplc="F24629BE">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nsid w:val="39B525A3"/>
    <w:multiLevelType w:val="hybridMultilevel"/>
    <w:tmpl w:val="625832B2"/>
    <w:lvl w:ilvl="0" w:tplc="041F0005">
      <w:start w:val="1"/>
      <w:numFmt w:val="bullet"/>
      <w:lvlText w:val=""/>
      <w:lvlJc w:val="left"/>
      <w:pPr>
        <w:ind w:left="1558" w:hanging="360"/>
      </w:pPr>
      <w:rPr>
        <w:rFonts w:ascii="Wingdings" w:hAnsi="Wingdings" w:hint="default"/>
      </w:rPr>
    </w:lvl>
    <w:lvl w:ilvl="1" w:tplc="041F0003" w:tentative="1">
      <w:start w:val="1"/>
      <w:numFmt w:val="bullet"/>
      <w:lvlText w:val="o"/>
      <w:lvlJc w:val="left"/>
      <w:pPr>
        <w:ind w:left="2278" w:hanging="360"/>
      </w:pPr>
      <w:rPr>
        <w:rFonts w:ascii="Courier New" w:hAnsi="Courier New" w:cs="Courier New" w:hint="default"/>
      </w:rPr>
    </w:lvl>
    <w:lvl w:ilvl="2" w:tplc="041F0005" w:tentative="1">
      <w:start w:val="1"/>
      <w:numFmt w:val="bullet"/>
      <w:lvlText w:val=""/>
      <w:lvlJc w:val="left"/>
      <w:pPr>
        <w:ind w:left="2998" w:hanging="360"/>
      </w:pPr>
      <w:rPr>
        <w:rFonts w:ascii="Wingdings" w:hAnsi="Wingdings" w:hint="default"/>
      </w:rPr>
    </w:lvl>
    <w:lvl w:ilvl="3" w:tplc="041F0001" w:tentative="1">
      <w:start w:val="1"/>
      <w:numFmt w:val="bullet"/>
      <w:lvlText w:val=""/>
      <w:lvlJc w:val="left"/>
      <w:pPr>
        <w:ind w:left="3718" w:hanging="360"/>
      </w:pPr>
      <w:rPr>
        <w:rFonts w:ascii="Symbol" w:hAnsi="Symbol" w:hint="default"/>
      </w:rPr>
    </w:lvl>
    <w:lvl w:ilvl="4" w:tplc="041F0003" w:tentative="1">
      <w:start w:val="1"/>
      <w:numFmt w:val="bullet"/>
      <w:lvlText w:val="o"/>
      <w:lvlJc w:val="left"/>
      <w:pPr>
        <w:ind w:left="4438" w:hanging="360"/>
      </w:pPr>
      <w:rPr>
        <w:rFonts w:ascii="Courier New" w:hAnsi="Courier New" w:cs="Courier New" w:hint="default"/>
      </w:rPr>
    </w:lvl>
    <w:lvl w:ilvl="5" w:tplc="041F0005" w:tentative="1">
      <w:start w:val="1"/>
      <w:numFmt w:val="bullet"/>
      <w:lvlText w:val=""/>
      <w:lvlJc w:val="left"/>
      <w:pPr>
        <w:ind w:left="5158" w:hanging="360"/>
      </w:pPr>
      <w:rPr>
        <w:rFonts w:ascii="Wingdings" w:hAnsi="Wingdings" w:hint="default"/>
      </w:rPr>
    </w:lvl>
    <w:lvl w:ilvl="6" w:tplc="041F0001" w:tentative="1">
      <w:start w:val="1"/>
      <w:numFmt w:val="bullet"/>
      <w:lvlText w:val=""/>
      <w:lvlJc w:val="left"/>
      <w:pPr>
        <w:ind w:left="5878" w:hanging="360"/>
      </w:pPr>
      <w:rPr>
        <w:rFonts w:ascii="Symbol" w:hAnsi="Symbol" w:hint="default"/>
      </w:rPr>
    </w:lvl>
    <w:lvl w:ilvl="7" w:tplc="041F0003" w:tentative="1">
      <w:start w:val="1"/>
      <w:numFmt w:val="bullet"/>
      <w:lvlText w:val="o"/>
      <w:lvlJc w:val="left"/>
      <w:pPr>
        <w:ind w:left="6598" w:hanging="360"/>
      </w:pPr>
      <w:rPr>
        <w:rFonts w:ascii="Courier New" w:hAnsi="Courier New" w:cs="Courier New" w:hint="default"/>
      </w:rPr>
    </w:lvl>
    <w:lvl w:ilvl="8" w:tplc="041F0005" w:tentative="1">
      <w:start w:val="1"/>
      <w:numFmt w:val="bullet"/>
      <w:lvlText w:val=""/>
      <w:lvlJc w:val="left"/>
      <w:pPr>
        <w:ind w:left="7318" w:hanging="360"/>
      </w:pPr>
      <w:rPr>
        <w:rFonts w:ascii="Wingdings" w:hAnsi="Wingdings" w:hint="default"/>
      </w:rPr>
    </w:lvl>
  </w:abstractNum>
  <w:abstractNum w:abstractNumId="6">
    <w:nsid w:val="542268C5"/>
    <w:multiLevelType w:val="hybridMultilevel"/>
    <w:tmpl w:val="57AAA186"/>
    <w:lvl w:ilvl="0" w:tplc="F24629BE">
      <w:start w:val="1"/>
      <w:numFmt w:val="decimal"/>
      <w:lvlText w:val="%1-"/>
      <w:lvlJc w:val="left"/>
      <w:pPr>
        <w:ind w:left="72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nsid w:val="56037D50"/>
    <w:multiLevelType w:val="multilevel"/>
    <w:tmpl w:val="95F427D8"/>
    <w:lvl w:ilvl="0">
      <w:start w:val="1"/>
      <w:numFmt w:val="decimal"/>
      <w:lvlText w:val="%1."/>
      <w:lvlJc w:val="left"/>
      <w:pPr>
        <w:ind w:left="450" w:hanging="450"/>
      </w:pPr>
      <w:rPr>
        <w:rFonts w:hint="default"/>
      </w:rPr>
    </w:lvl>
    <w:lvl w:ilvl="1">
      <w:start w:val="1"/>
      <w:numFmt w:val="decimal"/>
      <w:lvlText w:val="%1.%2."/>
      <w:lvlJc w:val="left"/>
      <w:pPr>
        <w:ind w:left="709" w:hanging="720"/>
      </w:pPr>
      <w:rPr>
        <w:rFonts w:hint="default"/>
      </w:rPr>
    </w:lvl>
    <w:lvl w:ilvl="2">
      <w:start w:val="1"/>
      <w:numFmt w:val="decimal"/>
      <w:lvlText w:val="%1.%2.%3."/>
      <w:lvlJc w:val="left"/>
      <w:pPr>
        <w:ind w:left="698" w:hanging="720"/>
      </w:pPr>
      <w:rPr>
        <w:rFonts w:hint="default"/>
      </w:rPr>
    </w:lvl>
    <w:lvl w:ilvl="3">
      <w:start w:val="1"/>
      <w:numFmt w:val="decimal"/>
      <w:lvlText w:val="%1.%2.%3.%4."/>
      <w:lvlJc w:val="left"/>
      <w:pPr>
        <w:ind w:left="1047" w:hanging="1080"/>
      </w:pPr>
      <w:rPr>
        <w:rFonts w:hint="default"/>
      </w:rPr>
    </w:lvl>
    <w:lvl w:ilvl="4">
      <w:start w:val="1"/>
      <w:numFmt w:val="decimal"/>
      <w:lvlText w:val="%1.%2.%3.%4.%5."/>
      <w:lvlJc w:val="left"/>
      <w:pPr>
        <w:ind w:left="1036" w:hanging="1080"/>
      </w:pPr>
      <w:rPr>
        <w:rFonts w:hint="default"/>
      </w:rPr>
    </w:lvl>
    <w:lvl w:ilvl="5">
      <w:start w:val="1"/>
      <w:numFmt w:val="decimal"/>
      <w:lvlText w:val="%1.%2.%3.%4.%5.%6."/>
      <w:lvlJc w:val="left"/>
      <w:pPr>
        <w:ind w:left="1385" w:hanging="1440"/>
      </w:pPr>
      <w:rPr>
        <w:rFonts w:hint="default"/>
      </w:rPr>
    </w:lvl>
    <w:lvl w:ilvl="6">
      <w:start w:val="1"/>
      <w:numFmt w:val="decimal"/>
      <w:lvlText w:val="%1.%2.%3.%4.%5.%6.%7."/>
      <w:lvlJc w:val="left"/>
      <w:pPr>
        <w:ind w:left="1734" w:hanging="1800"/>
      </w:pPr>
      <w:rPr>
        <w:rFonts w:hint="default"/>
      </w:rPr>
    </w:lvl>
    <w:lvl w:ilvl="7">
      <w:start w:val="1"/>
      <w:numFmt w:val="decimal"/>
      <w:lvlText w:val="%1.%2.%3.%4.%5.%6.%7.%8."/>
      <w:lvlJc w:val="left"/>
      <w:pPr>
        <w:ind w:left="1723" w:hanging="1800"/>
      </w:pPr>
      <w:rPr>
        <w:rFonts w:hint="default"/>
      </w:rPr>
    </w:lvl>
    <w:lvl w:ilvl="8">
      <w:start w:val="1"/>
      <w:numFmt w:val="decimal"/>
      <w:lvlText w:val="%1.%2.%3.%4.%5.%6.%7.%8.%9."/>
      <w:lvlJc w:val="left"/>
      <w:pPr>
        <w:ind w:left="2072" w:hanging="2160"/>
      </w:pPr>
      <w:rPr>
        <w:rFonts w:hint="default"/>
      </w:rPr>
    </w:lvl>
  </w:abstractNum>
  <w:abstractNum w:abstractNumId="8">
    <w:nsid w:val="57FA6437"/>
    <w:multiLevelType w:val="hybridMultilevel"/>
    <w:tmpl w:val="49FCDC30"/>
    <w:lvl w:ilvl="0" w:tplc="5EA67D4E">
      <w:start w:val="1"/>
      <w:numFmt w:val="upperLetter"/>
      <w:lvlText w:val="%1."/>
      <w:lvlJc w:val="left"/>
      <w:pPr>
        <w:tabs>
          <w:tab w:val="num" w:pos="1068"/>
        </w:tabs>
        <w:ind w:left="1068" w:hanging="360"/>
      </w:pPr>
      <w:rPr>
        <w:rFonts w:hint="default"/>
      </w:rPr>
    </w:lvl>
    <w:lvl w:ilvl="1" w:tplc="041F0001">
      <w:start w:val="1"/>
      <w:numFmt w:val="bullet"/>
      <w:lvlText w:val=""/>
      <w:lvlJc w:val="left"/>
      <w:pPr>
        <w:tabs>
          <w:tab w:val="num" w:pos="1788"/>
        </w:tabs>
        <w:ind w:left="1788" w:hanging="360"/>
      </w:pPr>
      <w:rPr>
        <w:rFonts w:ascii="Symbol" w:hAnsi="Symbol" w:hint="default"/>
      </w:rPr>
    </w:lvl>
    <w:lvl w:ilvl="2" w:tplc="041F001B" w:tentative="1">
      <w:start w:val="1"/>
      <w:numFmt w:val="lowerRoman"/>
      <w:lvlText w:val="%3."/>
      <w:lvlJc w:val="right"/>
      <w:pPr>
        <w:tabs>
          <w:tab w:val="num" w:pos="2508"/>
        </w:tabs>
        <w:ind w:left="2508" w:hanging="180"/>
      </w:pPr>
    </w:lvl>
    <w:lvl w:ilvl="3" w:tplc="041F000F" w:tentative="1">
      <w:start w:val="1"/>
      <w:numFmt w:val="decimal"/>
      <w:lvlText w:val="%4."/>
      <w:lvlJc w:val="left"/>
      <w:pPr>
        <w:tabs>
          <w:tab w:val="num" w:pos="3228"/>
        </w:tabs>
        <w:ind w:left="3228" w:hanging="360"/>
      </w:pPr>
    </w:lvl>
    <w:lvl w:ilvl="4" w:tplc="041F0019" w:tentative="1">
      <w:start w:val="1"/>
      <w:numFmt w:val="lowerLetter"/>
      <w:lvlText w:val="%5."/>
      <w:lvlJc w:val="left"/>
      <w:pPr>
        <w:tabs>
          <w:tab w:val="num" w:pos="3948"/>
        </w:tabs>
        <w:ind w:left="3948" w:hanging="360"/>
      </w:pPr>
    </w:lvl>
    <w:lvl w:ilvl="5" w:tplc="041F001B" w:tentative="1">
      <w:start w:val="1"/>
      <w:numFmt w:val="lowerRoman"/>
      <w:lvlText w:val="%6."/>
      <w:lvlJc w:val="right"/>
      <w:pPr>
        <w:tabs>
          <w:tab w:val="num" w:pos="4668"/>
        </w:tabs>
        <w:ind w:left="4668" w:hanging="180"/>
      </w:pPr>
    </w:lvl>
    <w:lvl w:ilvl="6" w:tplc="041F000F" w:tentative="1">
      <w:start w:val="1"/>
      <w:numFmt w:val="decimal"/>
      <w:lvlText w:val="%7."/>
      <w:lvlJc w:val="left"/>
      <w:pPr>
        <w:tabs>
          <w:tab w:val="num" w:pos="5388"/>
        </w:tabs>
        <w:ind w:left="5388" w:hanging="360"/>
      </w:pPr>
    </w:lvl>
    <w:lvl w:ilvl="7" w:tplc="041F0019" w:tentative="1">
      <w:start w:val="1"/>
      <w:numFmt w:val="lowerLetter"/>
      <w:lvlText w:val="%8."/>
      <w:lvlJc w:val="left"/>
      <w:pPr>
        <w:tabs>
          <w:tab w:val="num" w:pos="6108"/>
        </w:tabs>
        <w:ind w:left="6108" w:hanging="360"/>
      </w:pPr>
    </w:lvl>
    <w:lvl w:ilvl="8" w:tplc="041F001B" w:tentative="1">
      <w:start w:val="1"/>
      <w:numFmt w:val="lowerRoman"/>
      <w:lvlText w:val="%9."/>
      <w:lvlJc w:val="right"/>
      <w:pPr>
        <w:tabs>
          <w:tab w:val="num" w:pos="6828"/>
        </w:tabs>
        <w:ind w:left="6828" w:hanging="180"/>
      </w:pPr>
    </w:lvl>
  </w:abstractNum>
  <w:abstractNum w:abstractNumId="9">
    <w:nsid w:val="5E0A74B6"/>
    <w:multiLevelType w:val="hybridMultilevel"/>
    <w:tmpl w:val="A8EA8B6E"/>
    <w:lvl w:ilvl="0" w:tplc="A7586104">
      <w:start w:val="1"/>
      <w:numFmt w:val="bullet"/>
      <w:lvlText w:val=""/>
      <w:lvlJc w:val="left"/>
      <w:pPr>
        <w:tabs>
          <w:tab w:val="num" w:pos="720"/>
        </w:tabs>
        <w:ind w:left="720" w:hanging="360"/>
      </w:pPr>
      <w:rPr>
        <w:rFonts w:ascii="Wingdings" w:hAnsi="Wingdings" w:hint="default"/>
        <w:color w:val="auto"/>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10">
    <w:nsid w:val="6A3C55F1"/>
    <w:multiLevelType w:val="hybridMultilevel"/>
    <w:tmpl w:val="C9BCAFDE"/>
    <w:lvl w:ilvl="0" w:tplc="8EEEE994">
      <w:start w:val="1"/>
      <w:numFmt w:val="decimal"/>
      <w:lvlText w:val="%1-"/>
      <w:lvlJc w:val="left"/>
      <w:pPr>
        <w:tabs>
          <w:tab w:val="num" w:pos="1080"/>
        </w:tabs>
        <w:ind w:left="1080" w:hanging="360"/>
      </w:pPr>
      <w:rPr>
        <w:rFonts w:hint="default"/>
        <w:sz w:val="28"/>
        <w:szCs w:val="28"/>
      </w:r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11">
    <w:nsid w:val="734F652E"/>
    <w:multiLevelType w:val="hybridMultilevel"/>
    <w:tmpl w:val="D024AA1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nsid w:val="75B50548"/>
    <w:multiLevelType w:val="hybridMultilevel"/>
    <w:tmpl w:val="82880C80"/>
    <w:lvl w:ilvl="0" w:tplc="F24629BE">
      <w:start w:val="1"/>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7BEA1A80"/>
    <w:multiLevelType w:val="hybridMultilevel"/>
    <w:tmpl w:val="3758943A"/>
    <w:lvl w:ilvl="0" w:tplc="F24629BE">
      <w:start w:val="1"/>
      <w:numFmt w:val="decimal"/>
      <w:lvlText w:val="%1-"/>
      <w:lvlJc w:val="left"/>
      <w:pPr>
        <w:ind w:left="360" w:hanging="360"/>
      </w:pPr>
      <w:rPr>
        <w:rFonts w:hint="default"/>
      </w:rPr>
    </w:lvl>
    <w:lvl w:ilvl="1" w:tplc="F3C2DF2C">
      <w:start w:val="1"/>
      <w:numFmt w:val="lowerLetter"/>
      <w:lvlText w:val="%2)"/>
      <w:lvlJc w:val="left"/>
      <w:pPr>
        <w:ind w:left="1440" w:hanging="360"/>
      </w:pPr>
      <w:rPr>
        <w:rFonts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10"/>
  </w:num>
  <w:num w:numId="3">
    <w:abstractNumId w:val="9"/>
  </w:num>
  <w:num w:numId="4">
    <w:abstractNumId w:val="0"/>
  </w:num>
  <w:num w:numId="5">
    <w:abstractNumId w:val="2"/>
  </w:num>
  <w:num w:numId="6">
    <w:abstractNumId w:val="1"/>
  </w:num>
  <w:num w:numId="7">
    <w:abstractNumId w:val="5"/>
  </w:num>
  <w:num w:numId="8">
    <w:abstractNumId w:val="3"/>
  </w:num>
  <w:num w:numId="9">
    <w:abstractNumId w:val="11"/>
  </w:num>
  <w:num w:numId="10">
    <w:abstractNumId w:val="7"/>
  </w:num>
  <w:num w:numId="11">
    <w:abstractNumId w:val="4"/>
  </w:num>
  <w:num w:numId="12">
    <w:abstractNumId w:val="13"/>
  </w:num>
  <w:num w:numId="13">
    <w:abstractNumId w:val="6"/>
  </w:num>
  <w:num w:numId="1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0tzAxNzY1N7Q0MDNT0lEKTi0uzszPAykwrgUANiyynywAAAA="/>
  </w:docVars>
  <w:rsids>
    <w:rsidRoot w:val="000C0C0D"/>
    <w:rsid w:val="00006133"/>
    <w:rsid w:val="000135E3"/>
    <w:rsid w:val="00020D92"/>
    <w:rsid w:val="00021AD2"/>
    <w:rsid w:val="00025268"/>
    <w:rsid w:val="0002570A"/>
    <w:rsid w:val="00027287"/>
    <w:rsid w:val="00030E17"/>
    <w:rsid w:val="00033BC0"/>
    <w:rsid w:val="0003555D"/>
    <w:rsid w:val="0003565A"/>
    <w:rsid w:val="00042AB0"/>
    <w:rsid w:val="00044545"/>
    <w:rsid w:val="000453D6"/>
    <w:rsid w:val="000508E6"/>
    <w:rsid w:val="00050963"/>
    <w:rsid w:val="00051731"/>
    <w:rsid w:val="0005288E"/>
    <w:rsid w:val="00062ECA"/>
    <w:rsid w:val="00067FAA"/>
    <w:rsid w:val="00070EBB"/>
    <w:rsid w:val="00072C10"/>
    <w:rsid w:val="000732CA"/>
    <w:rsid w:val="00074B91"/>
    <w:rsid w:val="00075C95"/>
    <w:rsid w:val="00083027"/>
    <w:rsid w:val="00083105"/>
    <w:rsid w:val="00085BB2"/>
    <w:rsid w:val="00090173"/>
    <w:rsid w:val="000908C9"/>
    <w:rsid w:val="00094211"/>
    <w:rsid w:val="00096F57"/>
    <w:rsid w:val="000A1C08"/>
    <w:rsid w:val="000A1CA7"/>
    <w:rsid w:val="000A2788"/>
    <w:rsid w:val="000A5BB6"/>
    <w:rsid w:val="000A5EB1"/>
    <w:rsid w:val="000B19EB"/>
    <w:rsid w:val="000B1D65"/>
    <w:rsid w:val="000B455B"/>
    <w:rsid w:val="000B62CE"/>
    <w:rsid w:val="000B6873"/>
    <w:rsid w:val="000B71E4"/>
    <w:rsid w:val="000C0C0D"/>
    <w:rsid w:val="000C27F5"/>
    <w:rsid w:val="000C3723"/>
    <w:rsid w:val="000C5551"/>
    <w:rsid w:val="000C602C"/>
    <w:rsid w:val="000C79A7"/>
    <w:rsid w:val="000C7D7D"/>
    <w:rsid w:val="000D0574"/>
    <w:rsid w:val="000D3C53"/>
    <w:rsid w:val="000D7C12"/>
    <w:rsid w:val="000E0A91"/>
    <w:rsid w:val="000E1B7E"/>
    <w:rsid w:val="000E4BAD"/>
    <w:rsid w:val="000E4F24"/>
    <w:rsid w:val="000E50C6"/>
    <w:rsid w:val="000E614B"/>
    <w:rsid w:val="000E70AD"/>
    <w:rsid w:val="000E7DBF"/>
    <w:rsid w:val="000F0C75"/>
    <w:rsid w:val="000F0F93"/>
    <w:rsid w:val="000F2937"/>
    <w:rsid w:val="000F3C79"/>
    <w:rsid w:val="000F4B61"/>
    <w:rsid w:val="000F7C99"/>
    <w:rsid w:val="000F7F9F"/>
    <w:rsid w:val="00101ED6"/>
    <w:rsid w:val="00107801"/>
    <w:rsid w:val="001141B9"/>
    <w:rsid w:val="00115D9B"/>
    <w:rsid w:val="00116192"/>
    <w:rsid w:val="00117B27"/>
    <w:rsid w:val="00122150"/>
    <w:rsid w:val="001313DB"/>
    <w:rsid w:val="00133318"/>
    <w:rsid w:val="0013346F"/>
    <w:rsid w:val="00134C1B"/>
    <w:rsid w:val="00142235"/>
    <w:rsid w:val="00145839"/>
    <w:rsid w:val="00146206"/>
    <w:rsid w:val="00146220"/>
    <w:rsid w:val="00152194"/>
    <w:rsid w:val="001570C8"/>
    <w:rsid w:val="001678FB"/>
    <w:rsid w:val="00170D31"/>
    <w:rsid w:val="001729DA"/>
    <w:rsid w:val="00172AF1"/>
    <w:rsid w:val="00174454"/>
    <w:rsid w:val="00176C44"/>
    <w:rsid w:val="00177350"/>
    <w:rsid w:val="0018083F"/>
    <w:rsid w:val="00181425"/>
    <w:rsid w:val="00182F7B"/>
    <w:rsid w:val="00187CAE"/>
    <w:rsid w:val="00187E3C"/>
    <w:rsid w:val="0019011F"/>
    <w:rsid w:val="001908A6"/>
    <w:rsid w:val="00190F22"/>
    <w:rsid w:val="001929AD"/>
    <w:rsid w:val="00193283"/>
    <w:rsid w:val="00194847"/>
    <w:rsid w:val="001A1429"/>
    <w:rsid w:val="001A6A79"/>
    <w:rsid w:val="001A77B1"/>
    <w:rsid w:val="001B5974"/>
    <w:rsid w:val="001B6742"/>
    <w:rsid w:val="001C36F4"/>
    <w:rsid w:val="001C42EE"/>
    <w:rsid w:val="001C510B"/>
    <w:rsid w:val="001C59C2"/>
    <w:rsid w:val="001C5D79"/>
    <w:rsid w:val="001D0221"/>
    <w:rsid w:val="001D0AD1"/>
    <w:rsid w:val="001D467C"/>
    <w:rsid w:val="001E1912"/>
    <w:rsid w:val="001E5842"/>
    <w:rsid w:val="001E6AA4"/>
    <w:rsid w:val="001F0D72"/>
    <w:rsid w:val="001F4C18"/>
    <w:rsid w:val="001F6ACD"/>
    <w:rsid w:val="001F717D"/>
    <w:rsid w:val="001F7E66"/>
    <w:rsid w:val="00200D53"/>
    <w:rsid w:val="0020104D"/>
    <w:rsid w:val="002010AB"/>
    <w:rsid w:val="00201ED1"/>
    <w:rsid w:val="002043BC"/>
    <w:rsid w:val="00211766"/>
    <w:rsid w:val="00212688"/>
    <w:rsid w:val="002144C4"/>
    <w:rsid w:val="00214E32"/>
    <w:rsid w:val="002165AF"/>
    <w:rsid w:val="002171D0"/>
    <w:rsid w:val="0021764B"/>
    <w:rsid w:val="00220526"/>
    <w:rsid w:val="002228D3"/>
    <w:rsid w:val="00223BB3"/>
    <w:rsid w:val="00224A01"/>
    <w:rsid w:val="00227095"/>
    <w:rsid w:val="0023428B"/>
    <w:rsid w:val="002361BE"/>
    <w:rsid w:val="002408E3"/>
    <w:rsid w:val="0024280D"/>
    <w:rsid w:val="00242B54"/>
    <w:rsid w:val="00242D22"/>
    <w:rsid w:val="00243C6B"/>
    <w:rsid w:val="002456F2"/>
    <w:rsid w:val="00246DA5"/>
    <w:rsid w:val="00247E6E"/>
    <w:rsid w:val="00250C9E"/>
    <w:rsid w:val="002528E1"/>
    <w:rsid w:val="00253CFF"/>
    <w:rsid w:val="00257D9B"/>
    <w:rsid w:val="00261248"/>
    <w:rsid w:val="0026174B"/>
    <w:rsid w:val="00263BDA"/>
    <w:rsid w:val="0026724F"/>
    <w:rsid w:val="00267498"/>
    <w:rsid w:val="00270AE3"/>
    <w:rsid w:val="0027151C"/>
    <w:rsid w:val="0027156F"/>
    <w:rsid w:val="00271E06"/>
    <w:rsid w:val="0028203A"/>
    <w:rsid w:val="002862E4"/>
    <w:rsid w:val="0028636F"/>
    <w:rsid w:val="00287A11"/>
    <w:rsid w:val="00290508"/>
    <w:rsid w:val="00291239"/>
    <w:rsid w:val="00293D4D"/>
    <w:rsid w:val="002A0F97"/>
    <w:rsid w:val="002A30BF"/>
    <w:rsid w:val="002A3622"/>
    <w:rsid w:val="002A3F1D"/>
    <w:rsid w:val="002A3FB0"/>
    <w:rsid w:val="002A4FCD"/>
    <w:rsid w:val="002A522E"/>
    <w:rsid w:val="002A54AE"/>
    <w:rsid w:val="002A59C3"/>
    <w:rsid w:val="002B0081"/>
    <w:rsid w:val="002B0C81"/>
    <w:rsid w:val="002B1219"/>
    <w:rsid w:val="002B1B7A"/>
    <w:rsid w:val="002B2D88"/>
    <w:rsid w:val="002B328A"/>
    <w:rsid w:val="002B598D"/>
    <w:rsid w:val="002B66B2"/>
    <w:rsid w:val="002C481A"/>
    <w:rsid w:val="002C4B58"/>
    <w:rsid w:val="002C5942"/>
    <w:rsid w:val="002C74A1"/>
    <w:rsid w:val="002D3E09"/>
    <w:rsid w:val="002D4779"/>
    <w:rsid w:val="002D5BC3"/>
    <w:rsid w:val="002E0F15"/>
    <w:rsid w:val="002E2BC9"/>
    <w:rsid w:val="002E3542"/>
    <w:rsid w:val="002E3C20"/>
    <w:rsid w:val="002E5D58"/>
    <w:rsid w:val="002F107C"/>
    <w:rsid w:val="002F12AB"/>
    <w:rsid w:val="002F2E99"/>
    <w:rsid w:val="002F7E71"/>
    <w:rsid w:val="003010D0"/>
    <w:rsid w:val="00305377"/>
    <w:rsid w:val="003056F2"/>
    <w:rsid w:val="0030660C"/>
    <w:rsid w:val="00312528"/>
    <w:rsid w:val="00313C48"/>
    <w:rsid w:val="00313EC4"/>
    <w:rsid w:val="00313FEE"/>
    <w:rsid w:val="00315C47"/>
    <w:rsid w:val="003177A3"/>
    <w:rsid w:val="003205F7"/>
    <w:rsid w:val="0032170F"/>
    <w:rsid w:val="0033033A"/>
    <w:rsid w:val="003328C9"/>
    <w:rsid w:val="0033552B"/>
    <w:rsid w:val="00336CDA"/>
    <w:rsid w:val="0034387D"/>
    <w:rsid w:val="00345D48"/>
    <w:rsid w:val="00346C2C"/>
    <w:rsid w:val="00353FF8"/>
    <w:rsid w:val="00356584"/>
    <w:rsid w:val="00356D77"/>
    <w:rsid w:val="003576D3"/>
    <w:rsid w:val="0036147A"/>
    <w:rsid w:val="00361484"/>
    <w:rsid w:val="00363443"/>
    <w:rsid w:val="003658CA"/>
    <w:rsid w:val="003710BC"/>
    <w:rsid w:val="00374D37"/>
    <w:rsid w:val="00376E34"/>
    <w:rsid w:val="00377C53"/>
    <w:rsid w:val="00381151"/>
    <w:rsid w:val="00381DD7"/>
    <w:rsid w:val="00382FE2"/>
    <w:rsid w:val="003916C3"/>
    <w:rsid w:val="00391E2D"/>
    <w:rsid w:val="00392703"/>
    <w:rsid w:val="00394113"/>
    <w:rsid w:val="003947F5"/>
    <w:rsid w:val="003956DB"/>
    <w:rsid w:val="003961D6"/>
    <w:rsid w:val="00397BE4"/>
    <w:rsid w:val="003A0DCE"/>
    <w:rsid w:val="003A3E62"/>
    <w:rsid w:val="003A6EF0"/>
    <w:rsid w:val="003B02F7"/>
    <w:rsid w:val="003B030D"/>
    <w:rsid w:val="003B566E"/>
    <w:rsid w:val="003B745B"/>
    <w:rsid w:val="003C5E69"/>
    <w:rsid w:val="003C67BE"/>
    <w:rsid w:val="003C7B97"/>
    <w:rsid w:val="003D0856"/>
    <w:rsid w:val="003D5272"/>
    <w:rsid w:val="003D73DA"/>
    <w:rsid w:val="003E0412"/>
    <w:rsid w:val="003E0F5C"/>
    <w:rsid w:val="003F0669"/>
    <w:rsid w:val="003F5DEC"/>
    <w:rsid w:val="0040676F"/>
    <w:rsid w:val="004071A1"/>
    <w:rsid w:val="0040779A"/>
    <w:rsid w:val="00413093"/>
    <w:rsid w:val="00414B15"/>
    <w:rsid w:val="00426D11"/>
    <w:rsid w:val="004345B7"/>
    <w:rsid w:val="004345C4"/>
    <w:rsid w:val="00434B03"/>
    <w:rsid w:val="004361D9"/>
    <w:rsid w:val="00436BF3"/>
    <w:rsid w:val="004404E6"/>
    <w:rsid w:val="00443417"/>
    <w:rsid w:val="0044662F"/>
    <w:rsid w:val="00446636"/>
    <w:rsid w:val="0045057E"/>
    <w:rsid w:val="00453BCC"/>
    <w:rsid w:val="00453CF5"/>
    <w:rsid w:val="004576A2"/>
    <w:rsid w:val="0045785D"/>
    <w:rsid w:val="0046327E"/>
    <w:rsid w:val="00463ACD"/>
    <w:rsid w:val="00466D61"/>
    <w:rsid w:val="004700EC"/>
    <w:rsid w:val="00470404"/>
    <w:rsid w:val="00473E49"/>
    <w:rsid w:val="00484B8B"/>
    <w:rsid w:val="004966C4"/>
    <w:rsid w:val="004A2D16"/>
    <w:rsid w:val="004B5716"/>
    <w:rsid w:val="004B6A05"/>
    <w:rsid w:val="004B7623"/>
    <w:rsid w:val="004C061F"/>
    <w:rsid w:val="004C0D53"/>
    <w:rsid w:val="004C0E13"/>
    <w:rsid w:val="004C40B8"/>
    <w:rsid w:val="004C483B"/>
    <w:rsid w:val="004C48D4"/>
    <w:rsid w:val="004D1FFC"/>
    <w:rsid w:val="004D7163"/>
    <w:rsid w:val="004E0918"/>
    <w:rsid w:val="004E107A"/>
    <w:rsid w:val="004E1412"/>
    <w:rsid w:val="004E2260"/>
    <w:rsid w:val="004E2BE8"/>
    <w:rsid w:val="004E3C89"/>
    <w:rsid w:val="004E487B"/>
    <w:rsid w:val="004E55FA"/>
    <w:rsid w:val="004F124D"/>
    <w:rsid w:val="004F4685"/>
    <w:rsid w:val="004F7CD7"/>
    <w:rsid w:val="00501278"/>
    <w:rsid w:val="005015DE"/>
    <w:rsid w:val="00501FFF"/>
    <w:rsid w:val="00503DDA"/>
    <w:rsid w:val="00505460"/>
    <w:rsid w:val="0051055F"/>
    <w:rsid w:val="005109D2"/>
    <w:rsid w:val="00521B05"/>
    <w:rsid w:val="0052747C"/>
    <w:rsid w:val="005275DD"/>
    <w:rsid w:val="00527CDB"/>
    <w:rsid w:val="0053093C"/>
    <w:rsid w:val="0053208A"/>
    <w:rsid w:val="00536096"/>
    <w:rsid w:val="0054030B"/>
    <w:rsid w:val="005412B4"/>
    <w:rsid w:val="00542702"/>
    <w:rsid w:val="00542A31"/>
    <w:rsid w:val="00545120"/>
    <w:rsid w:val="00546003"/>
    <w:rsid w:val="00546C69"/>
    <w:rsid w:val="00547045"/>
    <w:rsid w:val="005522E7"/>
    <w:rsid w:val="005537EA"/>
    <w:rsid w:val="00554E4A"/>
    <w:rsid w:val="00554F0D"/>
    <w:rsid w:val="00560244"/>
    <w:rsid w:val="00564731"/>
    <w:rsid w:val="0056737B"/>
    <w:rsid w:val="00570EF1"/>
    <w:rsid w:val="005714D7"/>
    <w:rsid w:val="00571715"/>
    <w:rsid w:val="00576B97"/>
    <w:rsid w:val="005910F7"/>
    <w:rsid w:val="00591524"/>
    <w:rsid w:val="00591D69"/>
    <w:rsid w:val="005A1A3E"/>
    <w:rsid w:val="005A53A4"/>
    <w:rsid w:val="005A6FC2"/>
    <w:rsid w:val="005B0B20"/>
    <w:rsid w:val="005B0B75"/>
    <w:rsid w:val="005B1BC6"/>
    <w:rsid w:val="005B205A"/>
    <w:rsid w:val="005B2EAD"/>
    <w:rsid w:val="005B3579"/>
    <w:rsid w:val="005B39CD"/>
    <w:rsid w:val="005C0E6F"/>
    <w:rsid w:val="005C39AE"/>
    <w:rsid w:val="005C4DF6"/>
    <w:rsid w:val="005C7B10"/>
    <w:rsid w:val="005D3C79"/>
    <w:rsid w:val="005D475B"/>
    <w:rsid w:val="005D602D"/>
    <w:rsid w:val="005D6E10"/>
    <w:rsid w:val="005E146D"/>
    <w:rsid w:val="005F0FE0"/>
    <w:rsid w:val="005F41CA"/>
    <w:rsid w:val="005F459F"/>
    <w:rsid w:val="00601916"/>
    <w:rsid w:val="0060202C"/>
    <w:rsid w:val="006025B6"/>
    <w:rsid w:val="0061026C"/>
    <w:rsid w:val="006124A3"/>
    <w:rsid w:val="006156CC"/>
    <w:rsid w:val="00615F7F"/>
    <w:rsid w:val="006172DA"/>
    <w:rsid w:val="006202F6"/>
    <w:rsid w:val="00623E54"/>
    <w:rsid w:val="00625162"/>
    <w:rsid w:val="00625E1F"/>
    <w:rsid w:val="00626BC0"/>
    <w:rsid w:val="00626C82"/>
    <w:rsid w:val="00634F93"/>
    <w:rsid w:val="00634F9A"/>
    <w:rsid w:val="00641838"/>
    <w:rsid w:val="006472AE"/>
    <w:rsid w:val="00647D4E"/>
    <w:rsid w:val="00647E38"/>
    <w:rsid w:val="00653F8B"/>
    <w:rsid w:val="0065419C"/>
    <w:rsid w:val="00655A77"/>
    <w:rsid w:val="0065615B"/>
    <w:rsid w:val="00656603"/>
    <w:rsid w:val="006569A4"/>
    <w:rsid w:val="00664B59"/>
    <w:rsid w:val="006700DF"/>
    <w:rsid w:val="006750FF"/>
    <w:rsid w:val="00676AD1"/>
    <w:rsid w:val="0067798A"/>
    <w:rsid w:val="006812EC"/>
    <w:rsid w:val="00685FA3"/>
    <w:rsid w:val="0068678A"/>
    <w:rsid w:val="0069043D"/>
    <w:rsid w:val="00693C14"/>
    <w:rsid w:val="00694BDC"/>
    <w:rsid w:val="00695558"/>
    <w:rsid w:val="006964C3"/>
    <w:rsid w:val="006A1244"/>
    <w:rsid w:val="006A1412"/>
    <w:rsid w:val="006A487C"/>
    <w:rsid w:val="006B14F1"/>
    <w:rsid w:val="006B2C52"/>
    <w:rsid w:val="006B362D"/>
    <w:rsid w:val="006B47E7"/>
    <w:rsid w:val="006C03EF"/>
    <w:rsid w:val="006C2844"/>
    <w:rsid w:val="006C2FEE"/>
    <w:rsid w:val="006C60A5"/>
    <w:rsid w:val="006C7B7D"/>
    <w:rsid w:val="006D017B"/>
    <w:rsid w:val="006D073E"/>
    <w:rsid w:val="006D0CF1"/>
    <w:rsid w:val="006D3791"/>
    <w:rsid w:val="006D51D6"/>
    <w:rsid w:val="006D64C2"/>
    <w:rsid w:val="006E1324"/>
    <w:rsid w:val="006E1D45"/>
    <w:rsid w:val="006E3768"/>
    <w:rsid w:val="006E418C"/>
    <w:rsid w:val="006E5166"/>
    <w:rsid w:val="006E680F"/>
    <w:rsid w:val="006F33C5"/>
    <w:rsid w:val="006F6E19"/>
    <w:rsid w:val="007016ED"/>
    <w:rsid w:val="007061F0"/>
    <w:rsid w:val="0071114F"/>
    <w:rsid w:val="00711BDE"/>
    <w:rsid w:val="00714215"/>
    <w:rsid w:val="00720B41"/>
    <w:rsid w:val="00724A75"/>
    <w:rsid w:val="00725669"/>
    <w:rsid w:val="00731140"/>
    <w:rsid w:val="00733519"/>
    <w:rsid w:val="00737483"/>
    <w:rsid w:val="00737D44"/>
    <w:rsid w:val="0074536A"/>
    <w:rsid w:val="00745BB5"/>
    <w:rsid w:val="00745DA7"/>
    <w:rsid w:val="00747C96"/>
    <w:rsid w:val="0075621F"/>
    <w:rsid w:val="007569DD"/>
    <w:rsid w:val="00756EFF"/>
    <w:rsid w:val="00760D15"/>
    <w:rsid w:val="00762CC5"/>
    <w:rsid w:val="0076324C"/>
    <w:rsid w:val="00765F49"/>
    <w:rsid w:val="007662B6"/>
    <w:rsid w:val="00770525"/>
    <w:rsid w:val="0077528A"/>
    <w:rsid w:val="00775728"/>
    <w:rsid w:val="0078161F"/>
    <w:rsid w:val="00782951"/>
    <w:rsid w:val="00785B51"/>
    <w:rsid w:val="0078618A"/>
    <w:rsid w:val="00791D52"/>
    <w:rsid w:val="00792165"/>
    <w:rsid w:val="00793B70"/>
    <w:rsid w:val="0079666B"/>
    <w:rsid w:val="007A0AAB"/>
    <w:rsid w:val="007A149F"/>
    <w:rsid w:val="007A230D"/>
    <w:rsid w:val="007A30C4"/>
    <w:rsid w:val="007B33A3"/>
    <w:rsid w:val="007B375D"/>
    <w:rsid w:val="007B7715"/>
    <w:rsid w:val="007C1FB7"/>
    <w:rsid w:val="007C232E"/>
    <w:rsid w:val="007C2953"/>
    <w:rsid w:val="007C2C55"/>
    <w:rsid w:val="007C44D8"/>
    <w:rsid w:val="007C4969"/>
    <w:rsid w:val="007C626A"/>
    <w:rsid w:val="007D0138"/>
    <w:rsid w:val="007D26D7"/>
    <w:rsid w:val="007D5E98"/>
    <w:rsid w:val="007E09F7"/>
    <w:rsid w:val="007E0E2C"/>
    <w:rsid w:val="007E1887"/>
    <w:rsid w:val="007E1993"/>
    <w:rsid w:val="007E23B6"/>
    <w:rsid w:val="007E5B27"/>
    <w:rsid w:val="007E6A9C"/>
    <w:rsid w:val="007F30B6"/>
    <w:rsid w:val="007F54D7"/>
    <w:rsid w:val="007F5FC8"/>
    <w:rsid w:val="00803020"/>
    <w:rsid w:val="00804090"/>
    <w:rsid w:val="00806197"/>
    <w:rsid w:val="00811BAB"/>
    <w:rsid w:val="00813357"/>
    <w:rsid w:val="00814F59"/>
    <w:rsid w:val="00817241"/>
    <w:rsid w:val="00817DE2"/>
    <w:rsid w:val="0082174B"/>
    <w:rsid w:val="00823B84"/>
    <w:rsid w:val="00827527"/>
    <w:rsid w:val="00827F3C"/>
    <w:rsid w:val="00833F64"/>
    <w:rsid w:val="00840012"/>
    <w:rsid w:val="00840AF2"/>
    <w:rsid w:val="008417AC"/>
    <w:rsid w:val="00842793"/>
    <w:rsid w:val="008430F7"/>
    <w:rsid w:val="00843AD5"/>
    <w:rsid w:val="0084470C"/>
    <w:rsid w:val="00846483"/>
    <w:rsid w:val="008466DD"/>
    <w:rsid w:val="00853FD3"/>
    <w:rsid w:val="00856F2C"/>
    <w:rsid w:val="00860CE9"/>
    <w:rsid w:val="0086651C"/>
    <w:rsid w:val="00872F40"/>
    <w:rsid w:val="00873E4D"/>
    <w:rsid w:val="008747DF"/>
    <w:rsid w:val="00882C14"/>
    <w:rsid w:val="00883E6F"/>
    <w:rsid w:val="00885115"/>
    <w:rsid w:val="00886EE6"/>
    <w:rsid w:val="0088706F"/>
    <w:rsid w:val="0089118D"/>
    <w:rsid w:val="0089292E"/>
    <w:rsid w:val="00893098"/>
    <w:rsid w:val="00895A1D"/>
    <w:rsid w:val="008B017B"/>
    <w:rsid w:val="008B06FE"/>
    <w:rsid w:val="008B4E74"/>
    <w:rsid w:val="008C0B7D"/>
    <w:rsid w:val="008C213E"/>
    <w:rsid w:val="008C5602"/>
    <w:rsid w:val="008C6D45"/>
    <w:rsid w:val="008D203E"/>
    <w:rsid w:val="008D6756"/>
    <w:rsid w:val="008D7096"/>
    <w:rsid w:val="008D7941"/>
    <w:rsid w:val="008E0174"/>
    <w:rsid w:val="008E07E8"/>
    <w:rsid w:val="008E275F"/>
    <w:rsid w:val="008E3269"/>
    <w:rsid w:val="008E3886"/>
    <w:rsid w:val="008E4D68"/>
    <w:rsid w:val="008F19CC"/>
    <w:rsid w:val="008F21F9"/>
    <w:rsid w:val="008F340C"/>
    <w:rsid w:val="008F3FC1"/>
    <w:rsid w:val="008F6335"/>
    <w:rsid w:val="008F6EEF"/>
    <w:rsid w:val="008F7A7A"/>
    <w:rsid w:val="009001F9"/>
    <w:rsid w:val="0090180F"/>
    <w:rsid w:val="00904103"/>
    <w:rsid w:val="0090497C"/>
    <w:rsid w:val="00905F2F"/>
    <w:rsid w:val="00911317"/>
    <w:rsid w:val="00911BCF"/>
    <w:rsid w:val="00915E7A"/>
    <w:rsid w:val="00916352"/>
    <w:rsid w:val="00916767"/>
    <w:rsid w:val="00917769"/>
    <w:rsid w:val="009178AE"/>
    <w:rsid w:val="00927C56"/>
    <w:rsid w:val="009335B2"/>
    <w:rsid w:val="00934EB1"/>
    <w:rsid w:val="0093689C"/>
    <w:rsid w:val="00940E7F"/>
    <w:rsid w:val="00942814"/>
    <w:rsid w:val="00955A24"/>
    <w:rsid w:val="0096043A"/>
    <w:rsid w:val="00962FF0"/>
    <w:rsid w:val="00963E70"/>
    <w:rsid w:val="009642A7"/>
    <w:rsid w:val="00971B7A"/>
    <w:rsid w:val="00972218"/>
    <w:rsid w:val="00972C70"/>
    <w:rsid w:val="00972F13"/>
    <w:rsid w:val="00976062"/>
    <w:rsid w:val="009770E6"/>
    <w:rsid w:val="00977580"/>
    <w:rsid w:val="00977712"/>
    <w:rsid w:val="00982FF1"/>
    <w:rsid w:val="00986C06"/>
    <w:rsid w:val="00992FEE"/>
    <w:rsid w:val="009945C0"/>
    <w:rsid w:val="00995367"/>
    <w:rsid w:val="00995BC9"/>
    <w:rsid w:val="00997DEB"/>
    <w:rsid w:val="009A40E5"/>
    <w:rsid w:val="009A6AA7"/>
    <w:rsid w:val="009B169C"/>
    <w:rsid w:val="009B343A"/>
    <w:rsid w:val="009B4143"/>
    <w:rsid w:val="009B7675"/>
    <w:rsid w:val="009C689B"/>
    <w:rsid w:val="009C72BF"/>
    <w:rsid w:val="009D1B4A"/>
    <w:rsid w:val="009D22E4"/>
    <w:rsid w:val="009D555A"/>
    <w:rsid w:val="009D5CEF"/>
    <w:rsid w:val="009D6995"/>
    <w:rsid w:val="009D7C18"/>
    <w:rsid w:val="009E1628"/>
    <w:rsid w:val="009E4BBE"/>
    <w:rsid w:val="009F0259"/>
    <w:rsid w:val="009F2F17"/>
    <w:rsid w:val="00A0242B"/>
    <w:rsid w:val="00A029EE"/>
    <w:rsid w:val="00A107B6"/>
    <w:rsid w:val="00A116E2"/>
    <w:rsid w:val="00A121AE"/>
    <w:rsid w:val="00A128C6"/>
    <w:rsid w:val="00A16C31"/>
    <w:rsid w:val="00A17AE2"/>
    <w:rsid w:val="00A22BC8"/>
    <w:rsid w:val="00A31AE9"/>
    <w:rsid w:val="00A43E1E"/>
    <w:rsid w:val="00A4566B"/>
    <w:rsid w:val="00A529FA"/>
    <w:rsid w:val="00A532A4"/>
    <w:rsid w:val="00A543F8"/>
    <w:rsid w:val="00A57608"/>
    <w:rsid w:val="00A6054F"/>
    <w:rsid w:val="00A619F2"/>
    <w:rsid w:val="00A61EF8"/>
    <w:rsid w:val="00A66505"/>
    <w:rsid w:val="00A709C8"/>
    <w:rsid w:val="00A72542"/>
    <w:rsid w:val="00A74041"/>
    <w:rsid w:val="00A8014C"/>
    <w:rsid w:val="00A81D10"/>
    <w:rsid w:val="00A84BB7"/>
    <w:rsid w:val="00A8591E"/>
    <w:rsid w:val="00A86083"/>
    <w:rsid w:val="00A96FE6"/>
    <w:rsid w:val="00AB1DD5"/>
    <w:rsid w:val="00AB2BF4"/>
    <w:rsid w:val="00AB4DF3"/>
    <w:rsid w:val="00AC20AB"/>
    <w:rsid w:val="00AC3127"/>
    <w:rsid w:val="00AC4D4F"/>
    <w:rsid w:val="00AC67F3"/>
    <w:rsid w:val="00AC7ABA"/>
    <w:rsid w:val="00AD6E9B"/>
    <w:rsid w:val="00AD718F"/>
    <w:rsid w:val="00AE25DE"/>
    <w:rsid w:val="00AF1486"/>
    <w:rsid w:val="00AF4E48"/>
    <w:rsid w:val="00B040B4"/>
    <w:rsid w:val="00B058A7"/>
    <w:rsid w:val="00B070E8"/>
    <w:rsid w:val="00B12F15"/>
    <w:rsid w:val="00B14B0F"/>
    <w:rsid w:val="00B154EC"/>
    <w:rsid w:val="00B171CA"/>
    <w:rsid w:val="00B17948"/>
    <w:rsid w:val="00B1797E"/>
    <w:rsid w:val="00B25DE7"/>
    <w:rsid w:val="00B25DF8"/>
    <w:rsid w:val="00B269E1"/>
    <w:rsid w:val="00B26A55"/>
    <w:rsid w:val="00B279A7"/>
    <w:rsid w:val="00B329B0"/>
    <w:rsid w:val="00B32A09"/>
    <w:rsid w:val="00B40ED4"/>
    <w:rsid w:val="00B425C6"/>
    <w:rsid w:val="00B428A5"/>
    <w:rsid w:val="00B42D06"/>
    <w:rsid w:val="00B445F6"/>
    <w:rsid w:val="00B52E75"/>
    <w:rsid w:val="00B53C6D"/>
    <w:rsid w:val="00B61770"/>
    <w:rsid w:val="00B64C2D"/>
    <w:rsid w:val="00B70CB4"/>
    <w:rsid w:val="00B72560"/>
    <w:rsid w:val="00B74B89"/>
    <w:rsid w:val="00B75479"/>
    <w:rsid w:val="00B77D2E"/>
    <w:rsid w:val="00B80B27"/>
    <w:rsid w:val="00B817B6"/>
    <w:rsid w:val="00B82A55"/>
    <w:rsid w:val="00B83DE0"/>
    <w:rsid w:val="00B91BAC"/>
    <w:rsid w:val="00B94122"/>
    <w:rsid w:val="00BA0458"/>
    <w:rsid w:val="00BA21CA"/>
    <w:rsid w:val="00BA3A00"/>
    <w:rsid w:val="00BA40D8"/>
    <w:rsid w:val="00BA59D8"/>
    <w:rsid w:val="00BA6427"/>
    <w:rsid w:val="00BB0A7D"/>
    <w:rsid w:val="00BB25A2"/>
    <w:rsid w:val="00BC21D6"/>
    <w:rsid w:val="00BC2386"/>
    <w:rsid w:val="00BC3A97"/>
    <w:rsid w:val="00BD1BCA"/>
    <w:rsid w:val="00BD262C"/>
    <w:rsid w:val="00BD2EAB"/>
    <w:rsid w:val="00BD2FBB"/>
    <w:rsid w:val="00BD335F"/>
    <w:rsid w:val="00BD6D08"/>
    <w:rsid w:val="00BE03B3"/>
    <w:rsid w:val="00BE2D14"/>
    <w:rsid w:val="00BE3ADF"/>
    <w:rsid w:val="00BE54CB"/>
    <w:rsid w:val="00BE65AC"/>
    <w:rsid w:val="00BE6B30"/>
    <w:rsid w:val="00BE6E94"/>
    <w:rsid w:val="00BF03A8"/>
    <w:rsid w:val="00BF1DBA"/>
    <w:rsid w:val="00BF508E"/>
    <w:rsid w:val="00C01050"/>
    <w:rsid w:val="00C04714"/>
    <w:rsid w:val="00C07CDB"/>
    <w:rsid w:val="00C11428"/>
    <w:rsid w:val="00C13884"/>
    <w:rsid w:val="00C14004"/>
    <w:rsid w:val="00C145A3"/>
    <w:rsid w:val="00C16D8B"/>
    <w:rsid w:val="00C20A50"/>
    <w:rsid w:val="00C2425E"/>
    <w:rsid w:val="00C24DEF"/>
    <w:rsid w:val="00C2569F"/>
    <w:rsid w:val="00C26239"/>
    <w:rsid w:val="00C351E3"/>
    <w:rsid w:val="00C407F6"/>
    <w:rsid w:val="00C53A7C"/>
    <w:rsid w:val="00C54BCA"/>
    <w:rsid w:val="00C649E4"/>
    <w:rsid w:val="00C7059C"/>
    <w:rsid w:val="00C71DC1"/>
    <w:rsid w:val="00C7652D"/>
    <w:rsid w:val="00C7759E"/>
    <w:rsid w:val="00C77AB4"/>
    <w:rsid w:val="00C8058A"/>
    <w:rsid w:val="00C8471F"/>
    <w:rsid w:val="00C87469"/>
    <w:rsid w:val="00C900C0"/>
    <w:rsid w:val="00C91CC6"/>
    <w:rsid w:val="00C9226D"/>
    <w:rsid w:val="00C96860"/>
    <w:rsid w:val="00C976F2"/>
    <w:rsid w:val="00CA187D"/>
    <w:rsid w:val="00CA1E7F"/>
    <w:rsid w:val="00CA2085"/>
    <w:rsid w:val="00CA62FE"/>
    <w:rsid w:val="00CB7B8E"/>
    <w:rsid w:val="00CC0CEF"/>
    <w:rsid w:val="00CC249B"/>
    <w:rsid w:val="00CC3E80"/>
    <w:rsid w:val="00CC48CA"/>
    <w:rsid w:val="00CC4E72"/>
    <w:rsid w:val="00CC59B8"/>
    <w:rsid w:val="00CC5A84"/>
    <w:rsid w:val="00CC63DF"/>
    <w:rsid w:val="00CD32CA"/>
    <w:rsid w:val="00CD5BE8"/>
    <w:rsid w:val="00CD5E59"/>
    <w:rsid w:val="00CE1825"/>
    <w:rsid w:val="00CE1A91"/>
    <w:rsid w:val="00CE209E"/>
    <w:rsid w:val="00CE3481"/>
    <w:rsid w:val="00CE4322"/>
    <w:rsid w:val="00CE456F"/>
    <w:rsid w:val="00CE62C4"/>
    <w:rsid w:val="00CE7A0D"/>
    <w:rsid w:val="00CF172D"/>
    <w:rsid w:val="00CF1A4F"/>
    <w:rsid w:val="00CF1FB9"/>
    <w:rsid w:val="00CF254B"/>
    <w:rsid w:val="00CF5667"/>
    <w:rsid w:val="00D01AD2"/>
    <w:rsid w:val="00D01EA2"/>
    <w:rsid w:val="00D03923"/>
    <w:rsid w:val="00D06A4A"/>
    <w:rsid w:val="00D07B45"/>
    <w:rsid w:val="00D11D01"/>
    <w:rsid w:val="00D13776"/>
    <w:rsid w:val="00D15BAF"/>
    <w:rsid w:val="00D16312"/>
    <w:rsid w:val="00D16725"/>
    <w:rsid w:val="00D17032"/>
    <w:rsid w:val="00D1724B"/>
    <w:rsid w:val="00D20C2C"/>
    <w:rsid w:val="00D2116B"/>
    <w:rsid w:val="00D238E0"/>
    <w:rsid w:val="00D24F25"/>
    <w:rsid w:val="00D26A8A"/>
    <w:rsid w:val="00D30B6F"/>
    <w:rsid w:val="00D3133F"/>
    <w:rsid w:val="00D35647"/>
    <w:rsid w:val="00D4261A"/>
    <w:rsid w:val="00D43300"/>
    <w:rsid w:val="00D437DC"/>
    <w:rsid w:val="00D46817"/>
    <w:rsid w:val="00D46C17"/>
    <w:rsid w:val="00D502C7"/>
    <w:rsid w:val="00D535D7"/>
    <w:rsid w:val="00D54FF2"/>
    <w:rsid w:val="00D564C0"/>
    <w:rsid w:val="00D56904"/>
    <w:rsid w:val="00D56FE2"/>
    <w:rsid w:val="00D61741"/>
    <w:rsid w:val="00D662CA"/>
    <w:rsid w:val="00D732CD"/>
    <w:rsid w:val="00D73727"/>
    <w:rsid w:val="00D77043"/>
    <w:rsid w:val="00D83184"/>
    <w:rsid w:val="00D92AFD"/>
    <w:rsid w:val="00D93D1C"/>
    <w:rsid w:val="00DA0925"/>
    <w:rsid w:val="00DA0AD8"/>
    <w:rsid w:val="00DA2D4B"/>
    <w:rsid w:val="00DA4F53"/>
    <w:rsid w:val="00DA5C36"/>
    <w:rsid w:val="00DA61E4"/>
    <w:rsid w:val="00DB126A"/>
    <w:rsid w:val="00DB1592"/>
    <w:rsid w:val="00DC0A8A"/>
    <w:rsid w:val="00DC0E45"/>
    <w:rsid w:val="00DC20C5"/>
    <w:rsid w:val="00DC2C17"/>
    <w:rsid w:val="00DC45C0"/>
    <w:rsid w:val="00DC52A1"/>
    <w:rsid w:val="00DC5B9C"/>
    <w:rsid w:val="00DC6CDB"/>
    <w:rsid w:val="00DC78DB"/>
    <w:rsid w:val="00DD0FC5"/>
    <w:rsid w:val="00DD25FE"/>
    <w:rsid w:val="00DD416C"/>
    <w:rsid w:val="00DD44A0"/>
    <w:rsid w:val="00DE0D23"/>
    <w:rsid w:val="00DE2A21"/>
    <w:rsid w:val="00DE5061"/>
    <w:rsid w:val="00DE6596"/>
    <w:rsid w:val="00DF0BF2"/>
    <w:rsid w:val="00DF2D08"/>
    <w:rsid w:val="00DF45AA"/>
    <w:rsid w:val="00DF4E44"/>
    <w:rsid w:val="00E008ED"/>
    <w:rsid w:val="00E02584"/>
    <w:rsid w:val="00E048C2"/>
    <w:rsid w:val="00E0673B"/>
    <w:rsid w:val="00E06F08"/>
    <w:rsid w:val="00E06FED"/>
    <w:rsid w:val="00E070E6"/>
    <w:rsid w:val="00E11E08"/>
    <w:rsid w:val="00E12E14"/>
    <w:rsid w:val="00E15D42"/>
    <w:rsid w:val="00E16FA2"/>
    <w:rsid w:val="00E17501"/>
    <w:rsid w:val="00E2071B"/>
    <w:rsid w:val="00E22350"/>
    <w:rsid w:val="00E245EA"/>
    <w:rsid w:val="00E26A2F"/>
    <w:rsid w:val="00E315DA"/>
    <w:rsid w:val="00E3676A"/>
    <w:rsid w:val="00E43950"/>
    <w:rsid w:val="00E478CB"/>
    <w:rsid w:val="00E54E80"/>
    <w:rsid w:val="00E576DE"/>
    <w:rsid w:val="00E604F1"/>
    <w:rsid w:val="00E611BF"/>
    <w:rsid w:val="00E6156C"/>
    <w:rsid w:val="00E6346C"/>
    <w:rsid w:val="00E63FDE"/>
    <w:rsid w:val="00E64429"/>
    <w:rsid w:val="00E6484C"/>
    <w:rsid w:val="00E67C3A"/>
    <w:rsid w:val="00E8015A"/>
    <w:rsid w:val="00E8324A"/>
    <w:rsid w:val="00E851A5"/>
    <w:rsid w:val="00E86B3A"/>
    <w:rsid w:val="00E91509"/>
    <w:rsid w:val="00E96682"/>
    <w:rsid w:val="00EA28FA"/>
    <w:rsid w:val="00EA3164"/>
    <w:rsid w:val="00EA3388"/>
    <w:rsid w:val="00EB25E7"/>
    <w:rsid w:val="00EB384C"/>
    <w:rsid w:val="00EB3C62"/>
    <w:rsid w:val="00EB4996"/>
    <w:rsid w:val="00EB6881"/>
    <w:rsid w:val="00EC09A2"/>
    <w:rsid w:val="00EC3D17"/>
    <w:rsid w:val="00EC464E"/>
    <w:rsid w:val="00EC4864"/>
    <w:rsid w:val="00EC48F1"/>
    <w:rsid w:val="00EC4EFE"/>
    <w:rsid w:val="00EC5F40"/>
    <w:rsid w:val="00EC628C"/>
    <w:rsid w:val="00EE29EA"/>
    <w:rsid w:val="00EE32F6"/>
    <w:rsid w:val="00EE6353"/>
    <w:rsid w:val="00EE78F5"/>
    <w:rsid w:val="00EE7BD1"/>
    <w:rsid w:val="00EF312B"/>
    <w:rsid w:val="00EF6212"/>
    <w:rsid w:val="00EF7CC5"/>
    <w:rsid w:val="00F06B1A"/>
    <w:rsid w:val="00F1538F"/>
    <w:rsid w:val="00F17D7C"/>
    <w:rsid w:val="00F2083E"/>
    <w:rsid w:val="00F21831"/>
    <w:rsid w:val="00F23A6E"/>
    <w:rsid w:val="00F257F9"/>
    <w:rsid w:val="00F26F3F"/>
    <w:rsid w:val="00F278D5"/>
    <w:rsid w:val="00F36B20"/>
    <w:rsid w:val="00F379CA"/>
    <w:rsid w:val="00F409A3"/>
    <w:rsid w:val="00F409EA"/>
    <w:rsid w:val="00F43008"/>
    <w:rsid w:val="00F47C70"/>
    <w:rsid w:val="00F5258B"/>
    <w:rsid w:val="00F56014"/>
    <w:rsid w:val="00F625C9"/>
    <w:rsid w:val="00F640A2"/>
    <w:rsid w:val="00F64CC0"/>
    <w:rsid w:val="00F6733F"/>
    <w:rsid w:val="00F71BC5"/>
    <w:rsid w:val="00F73CAD"/>
    <w:rsid w:val="00F7415E"/>
    <w:rsid w:val="00F764B2"/>
    <w:rsid w:val="00F81BEF"/>
    <w:rsid w:val="00F8384B"/>
    <w:rsid w:val="00F857C4"/>
    <w:rsid w:val="00F919A2"/>
    <w:rsid w:val="00F923B4"/>
    <w:rsid w:val="00F9261E"/>
    <w:rsid w:val="00F92C55"/>
    <w:rsid w:val="00F934A9"/>
    <w:rsid w:val="00F94629"/>
    <w:rsid w:val="00FA0977"/>
    <w:rsid w:val="00FA10AA"/>
    <w:rsid w:val="00FA51A3"/>
    <w:rsid w:val="00FA6025"/>
    <w:rsid w:val="00FA7724"/>
    <w:rsid w:val="00FB3E47"/>
    <w:rsid w:val="00FC0063"/>
    <w:rsid w:val="00FC00CA"/>
    <w:rsid w:val="00FC0592"/>
    <w:rsid w:val="00FC2E01"/>
    <w:rsid w:val="00FD0A1C"/>
    <w:rsid w:val="00FD20A1"/>
    <w:rsid w:val="00FD2B21"/>
    <w:rsid w:val="00FD308D"/>
    <w:rsid w:val="00FD44F5"/>
    <w:rsid w:val="00FD4A49"/>
    <w:rsid w:val="00FD4E64"/>
    <w:rsid w:val="00FD62BD"/>
    <w:rsid w:val="00FD6BA6"/>
    <w:rsid w:val="00FE0E36"/>
    <w:rsid w:val="00FE4E22"/>
    <w:rsid w:val="00FF0F41"/>
    <w:rsid w:val="00FF12B0"/>
    <w:rsid w:val="00FF5539"/>
    <w:rsid w:val="00FF5744"/>
    <w:rsid w:val="00FF6E01"/>
    <w:rsid w:val="00FF744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B2D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4EB1"/>
    <w:pPr>
      <w:spacing w:after="120"/>
      <w:ind w:firstLine="709"/>
      <w:jc w:val="both"/>
    </w:pPr>
    <w:rPr>
      <w:rFonts w:eastAsia="Times New Roman"/>
      <w:sz w:val="24"/>
      <w:lang w:eastAsia="ko-KR"/>
    </w:rPr>
  </w:style>
  <w:style w:type="paragraph" w:styleId="Balk1">
    <w:name w:val="heading 1"/>
    <w:basedOn w:val="Normal"/>
    <w:next w:val="Normal"/>
    <w:qFormat/>
    <w:rsid w:val="009770E6"/>
    <w:pPr>
      <w:keepNext/>
      <w:tabs>
        <w:tab w:val="left" w:pos="357"/>
      </w:tabs>
      <w:spacing w:before="240" w:after="60"/>
      <w:jc w:val="center"/>
      <w:outlineLvl w:val="0"/>
    </w:pPr>
    <w:rPr>
      <w:b/>
      <w:sz w:val="28"/>
    </w:rPr>
  </w:style>
  <w:style w:type="paragraph" w:styleId="Balk2">
    <w:name w:val="heading 2"/>
    <w:basedOn w:val="Normal"/>
    <w:next w:val="Normal"/>
    <w:qFormat/>
    <w:rsid w:val="00261248"/>
    <w:pPr>
      <w:keepNext/>
      <w:spacing w:before="240" w:after="60"/>
      <w:ind w:firstLine="0"/>
      <w:outlineLvl w:val="1"/>
    </w:pPr>
    <w:rPr>
      <w:rFonts w:ascii="Arial" w:hAnsi="Arial" w:cs="Arial"/>
      <w:b/>
      <w:i/>
    </w:rPr>
  </w:style>
  <w:style w:type="paragraph" w:styleId="Balk3">
    <w:name w:val="heading 3"/>
    <w:basedOn w:val="Normal"/>
    <w:next w:val="Normal"/>
    <w:qFormat/>
    <w:rsid w:val="001D0AD1"/>
    <w:pPr>
      <w:keepNext/>
      <w:spacing w:before="240" w:after="60"/>
      <w:ind w:firstLine="0"/>
      <w:outlineLvl w:val="2"/>
    </w:pPr>
    <w:rPr>
      <w:rFonts w:cs="Arial"/>
      <w:color w:val="0000FF"/>
      <w:sz w:val="28"/>
    </w:rPr>
  </w:style>
  <w:style w:type="paragraph" w:styleId="Balk4">
    <w:name w:val="heading 4"/>
    <w:basedOn w:val="T4"/>
    <w:next w:val="Normal"/>
    <w:qFormat/>
    <w:rsid w:val="00261248"/>
    <w:pPr>
      <w:ind w:left="0" w:hanging="11"/>
      <w:outlineLvl w:val="3"/>
    </w:pPr>
  </w:style>
  <w:style w:type="paragraph" w:styleId="Balk5">
    <w:name w:val="heading 5"/>
    <w:basedOn w:val="Normal"/>
    <w:next w:val="Normal"/>
    <w:qFormat/>
    <w:rsid w:val="002B1219"/>
    <w:pPr>
      <w:keepNext/>
      <w:jc w:val="center"/>
      <w:outlineLvl w:val="4"/>
    </w:pPr>
    <w:rPr>
      <w:rFonts w:ascii="Arial" w:hAnsi="Arial" w:cs="Arial"/>
      <w:b/>
      <w:bCs/>
      <w:sz w:val="20"/>
    </w:rPr>
  </w:style>
  <w:style w:type="paragraph" w:styleId="Balk6">
    <w:name w:val="heading 6"/>
    <w:basedOn w:val="Normal"/>
    <w:next w:val="Normal"/>
    <w:qFormat/>
    <w:rsid w:val="00955A24"/>
    <w:pPr>
      <w:keepNext/>
      <w:pBdr>
        <w:top w:val="single" w:sz="6" w:space="1" w:color="auto"/>
        <w:left w:val="single" w:sz="6" w:space="4" w:color="auto"/>
        <w:bottom w:val="single" w:sz="6" w:space="1" w:color="auto"/>
        <w:right w:val="single" w:sz="6" w:space="4" w:color="auto"/>
      </w:pBdr>
      <w:shd w:val="pct20" w:color="auto" w:fill="FFFFFF"/>
      <w:outlineLvl w:val="5"/>
    </w:pPr>
    <w:rPr>
      <w:rFonts w:ascii="Arial" w:hAnsi="Arial" w:cs="Arial"/>
      <w:b/>
      <w:sz w:val="20"/>
    </w:rPr>
  </w:style>
  <w:style w:type="paragraph" w:styleId="Balk7">
    <w:name w:val="heading 7"/>
    <w:basedOn w:val="Normal"/>
    <w:next w:val="Normal"/>
    <w:qFormat/>
    <w:rsid w:val="00955A24"/>
    <w:pPr>
      <w:keepNext/>
      <w:outlineLvl w:val="6"/>
    </w:pPr>
    <w:rPr>
      <w:rFonts w:ascii="Arial" w:hAnsi="Arial" w:cs="Arial"/>
      <w:b/>
      <w:i/>
      <w:sz w:val="20"/>
    </w:rPr>
  </w:style>
  <w:style w:type="paragraph" w:styleId="Balk8">
    <w:name w:val="heading 8"/>
    <w:basedOn w:val="Normal"/>
    <w:next w:val="Normal"/>
    <w:qFormat/>
    <w:rsid w:val="00955A24"/>
    <w:pPr>
      <w:keepNext/>
      <w:spacing w:line="360" w:lineRule="atLeast"/>
      <w:outlineLvl w:val="7"/>
    </w:pPr>
    <w:rPr>
      <w:rFonts w:ascii="Arial" w:hAnsi="Arial" w:cs="Arial"/>
      <w:i/>
      <w:sz w:val="20"/>
    </w:rPr>
  </w:style>
  <w:style w:type="paragraph" w:styleId="Balk9">
    <w:name w:val="heading 9"/>
    <w:basedOn w:val="Normal"/>
    <w:next w:val="Normal"/>
    <w:qFormat/>
    <w:rsid w:val="00955A24"/>
    <w:pPr>
      <w:keepNext/>
      <w:outlineLvl w:val="8"/>
    </w:pPr>
    <w:rPr>
      <w:rFonts w:ascii="Arial" w:hAnsi="Arial" w:cs="Arial"/>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DipnotBavurusu">
    <w:name w:val="footnote reference"/>
    <w:semiHidden/>
    <w:rsid w:val="00955A24"/>
    <w:rPr>
      <w:vertAlign w:val="superscript"/>
    </w:rPr>
  </w:style>
  <w:style w:type="paragraph" w:styleId="AklamaMetni">
    <w:name w:val="annotation text"/>
    <w:basedOn w:val="Normal"/>
    <w:rsid w:val="00955A24"/>
    <w:rPr>
      <w:sz w:val="20"/>
    </w:rPr>
  </w:style>
  <w:style w:type="paragraph" w:styleId="T8">
    <w:name w:val="toc 8"/>
    <w:basedOn w:val="Normal"/>
    <w:next w:val="Normal"/>
    <w:rsid w:val="00955A24"/>
    <w:pPr>
      <w:ind w:left="1680"/>
    </w:pPr>
    <w:rPr>
      <w:sz w:val="20"/>
    </w:rPr>
  </w:style>
  <w:style w:type="paragraph" w:styleId="T7">
    <w:name w:val="toc 7"/>
    <w:basedOn w:val="Normal"/>
    <w:next w:val="Normal"/>
    <w:rsid w:val="00955A24"/>
    <w:pPr>
      <w:ind w:left="1440"/>
    </w:pPr>
    <w:rPr>
      <w:sz w:val="20"/>
    </w:rPr>
  </w:style>
  <w:style w:type="paragraph" w:styleId="T6">
    <w:name w:val="toc 6"/>
    <w:basedOn w:val="Normal"/>
    <w:next w:val="Normal"/>
    <w:rsid w:val="00955A24"/>
    <w:pPr>
      <w:ind w:left="1200"/>
    </w:pPr>
    <w:rPr>
      <w:sz w:val="20"/>
    </w:rPr>
  </w:style>
  <w:style w:type="paragraph" w:styleId="T5">
    <w:name w:val="toc 5"/>
    <w:basedOn w:val="Normal"/>
    <w:next w:val="Normal"/>
    <w:rsid w:val="00955A24"/>
    <w:pPr>
      <w:ind w:left="960"/>
    </w:pPr>
    <w:rPr>
      <w:sz w:val="20"/>
    </w:rPr>
  </w:style>
  <w:style w:type="paragraph" w:styleId="T4">
    <w:name w:val="toc 4"/>
    <w:basedOn w:val="Normal"/>
    <w:next w:val="Normal"/>
    <w:rsid w:val="002B1219"/>
    <w:pPr>
      <w:ind w:left="720"/>
    </w:pPr>
    <w:rPr>
      <w:color w:val="FF0000"/>
      <w:sz w:val="28"/>
    </w:rPr>
  </w:style>
  <w:style w:type="paragraph" w:styleId="T3">
    <w:name w:val="toc 3"/>
    <w:basedOn w:val="Normal"/>
    <w:next w:val="Normal"/>
    <w:uiPriority w:val="39"/>
    <w:rsid w:val="00955A24"/>
    <w:pPr>
      <w:tabs>
        <w:tab w:val="right" w:leader="dot" w:pos="8732"/>
      </w:tabs>
      <w:ind w:left="567"/>
    </w:pPr>
    <w:rPr>
      <w:rFonts w:ascii="Arial" w:hAnsi="Arial" w:cs="Arial"/>
      <w:noProof/>
      <w:sz w:val="20"/>
    </w:rPr>
  </w:style>
  <w:style w:type="paragraph" w:styleId="T2">
    <w:name w:val="toc 2"/>
    <w:basedOn w:val="Normal"/>
    <w:next w:val="Normal"/>
    <w:uiPriority w:val="39"/>
    <w:rsid w:val="00955A24"/>
    <w:pPr>
      <w:tabs>
        <w:tab w:val="right" w:leader="dot" w:pos="8730"/>
      </w:tabs>
      <w:spacing w:before="60" w:after="60"/>
      <w:ind w:left="284"/>
    </w:pPr>
    <w:rPr>
      <w:rFonts w:ascii="Arial" w:hAnsi="Arial" w:cs="Arial"/>
      <w:noProof/>
      <w:sz w:val="20"/>
    </w:rPr>
  </w:style>
  <w:style w:type="paragraph" w:styleId="T1">
    <w:name w:val="toc 1"/>
    <w:basedOn w:val="Normal"/>
    <w:next w:val="Normal"/>
    <w:uiPriority w:val="39"/>
    <w:rsid w:val="00955A24"/>
    <w:rPr>
      <w:rFonts w:ascii="Arial" w:hAnsi="Arial" w:cs="Arial"/>
      <w:b/>
      <w:sz w:val="20"/>
    </w:rPr>
  </w:style>
  <w:style w:type="table" w:styleId="TabloKlavuzu">
    <w:name w:val="Table Grid"/>
    <w:basedOn w:val="NormalTablo"/>
    <w:uiPriority w:val="59"/>
    <w:rsid w:val="00955A2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55A24"/>
  </w:style>
  <w:style w:type="paragraph" w:styleId="Altbilgi">
    <w:name w:val="footer"/>
    <w:basedOn w:val="Normal"/>
    <w:link w:val="AltbilgiChar"/>
    <w:uiPriority w:val="99"/>
    <w:rsid w:val="00955A24"/>
    <w:pPr>
      <w:tabs>
        <w:tab w:val="center" w:pos="4320"/>
        <w:tab w:val="right" w:pos="8640"/>
      </w:tabs>
    </w:pPr>
    <w:rPr>
      <w:sz w:val="20"/>
    </w:rPr>
  </w:style>
  <w:style w:type="paragraph" w:styleId="stbilgi">
    <w:name w:val="header"/>
    <w:basedOn w:val="Normal"/>
    <w:rsid w:val="00955A24"/>
    <w:pPr>
      <w:tabs>
        <w:tab w:val="center" w:pos="4320"/>
        <w:tab w:val="right" w:pos="8640"/>
      </w:tabs>
    </w:pPr>
  </w:style>
  <w:style w:type="paragraph" w:styleId="DipnotMetni">
    <w:name w:val="footnote text"/>
    <w:basedOn w:val="Normal"/>
    <w:rsid w:val="00955A24"/>
    <w:rPr>
      <w:sz w:val="20"/>
      <w:lang w:val="es-ES"/>
    </w:rPr>
  </w:style>
  <w:style w:type="paragraph" w:customStyle="1" w:styleId="T91">
    <w:name w:val="İÇT 91"/>
    <w:basedOn w:val="Normal"/>
    <w:next w:val="Normal"/>
    <w:rsid w:val="00955A24"/>
    <w:pPr>
      <w:ind w:left="1920"/>
    </w:pPr>
    <w:rPr>
      <w:sz w:val="20"/>
    </w:rPr>
  </w:style>
  <w:style w:type="paragraph" w:customStyle="1" w:styleId="KonuBal1">
    <w:name w:val="Konu Başlığı1"/>
    <w:basedOn w:val="Normal"/>
    <w:rsid w:val="00955A24"/>
    <w:pPr>
      <w:jc w:val="center"/>
    </w:pPr>
    <w:rPr>
      <w:rFonts w:ascii="Arial" w:hAnsi="Arial" w:cs="Arial"/>
      <w:b/>
      <w:sz w:val="28"/>
      <w:u w:val="single"/>
    </w:rPr>
  </w:style>
  <w:style w:type="paragraph" w:customStyle="1" w:styleId="GvdeMetni21">
    <w:name w:val="Gövde Metni 21"/>
    <w:basedOn w:val="Normal"/>
    <w:rsid w:val="00955A24"/>
    <w:pPr>
      <w:tabs>
        <w:tab w:val="left" w:pos="2340"/>
      </w:tabs>
      <w:spacing w:line="360" w:lineRule="atLeast"/>
      <w:ind w:left="65"/>
    </w:pPr>
    <w:rPr>
      <w:rFonts w:ascii="Arial" w:hAnsi="Arial" w:cs="Arial"/>
      <w:sz w:val="22"/>
    </w:rPr>
  </w:style>
  <w:style w:type="paragraph" w:customStyle="1" w:styleId="GvdeMetni1">
    <w:name w:val="Gövde Metni1"/>
    <w:basedOn w:val="Normal"/>
    <w:rsid w:val="00955A24"/>
    <w:rPr>
      <w:b/>
    </w:rPr>
  </w:style>
  <w:style w:type="paragraph" w:customStyle="1" w:styleId="GvdeMetni31">
    <w:name w:val="Gövde Metni 31"/>
    <w:basedOn w:val="Normal"/>
    <w:rsid w:val="00955A24"/>
    <w:rPr>
      <w:rFonts w:ascii="Arial" w:hAnsi="Arial" w:cs="Arial"/>
      <w:sz w:val="20"/>
    </w:rPr>
  </w:style>
  <w:style w:type="paragraph" w:customStyle="1" w:styleId="Blockquote">
    <w:name w:val="Blockquote"/>
    <w:basedOn w:val="Normal"/>
    <w:rsid w:val="00955A24"/>
    <w:pPr>
      <w:spacing w:before="100" w:after="100"/>
      <w:ind w:left="360" w:right="360"/>
    </w:pPr>
  </w:style>
  <w:style w:type="paragraph" w:customStyle="1" w:styleId="ResimYazs1">
    <w:name w:val="Resim Yazısı1"/>
    <w:basedOn w:val="Normal"/>
    <w:next w:val="Normal"/>
    <w:rsid w:val="00955A24"/>
    <w:rPr>
      <w:rFonts w:ascii="Arial" w:hAnsi="Arial" w:cs="Arial"/>
      <w:i/>
      <w:sz w:val="20"/>
    </w:rPr>
  </w:style>
  <w:style w:type="paragraph" w:customStyle="1" w:styleId="H2">
    <w:name w:val="H2"/>
    <w:basedOn w:val="Normal"/>
    <w:next w:val="Normal"/>
    <w:rsid w:val="00955A24"/>
    <w:pPr>
      <w:keepNext/>
      <w:spacing w:before="100" w:after="100"/>
    </w:pPr>
    <w:rPr>
      <w:b/>
      <w:sz w:val="36"/>
    </w:rPr>
  </w:style>
  <w:style w:type="paragraph" w:customStyle="1" w:styleId="Subhead1">
    <w:name w:val="Subhead1"/>
    <w:basedOn w:val="Balk2"/>
    <w:rsid w:val="00955A24"/>
  </w:style>
  <w:style w:type="paragraph" w:customStyle="1" w:styleId="Handouthead">
    <w:name w:val="Handout head"/>
    <w:basedOn w:val="Subhead1"/>
    <w:rsid w:val="00955A24"/>
    <w:rPr>
      <w:sz w:val="20"/>
    </w:rPr>
  </w:style>
  <w:style w:type="paragraph" w:styleId="BalonMetni">
    <w:name w:val="Balloon Text"/>
    <w:basedOn w:val="Normal"/>
    <w:semiHidden/>
    <w:rsid w:val="000C27F5"/>
    <w:rPr>
      <w:rFonts w:ascii="Tahoma" w:hAnsi="Tahoma" w:cs="Tahoma"/>
      <w:sz w:val="16"/>
      <w:szCs w:val="16"/>
    </w:rPr>
  </w:style>
  <w:style w:type="paragraph" w:styleId="HTMLncedenBiimlendirilmi">
    <w:name w:val="HTML Preformatted"/>
    <w:basedOn w:val="Normal"/>
    <w:rsid w:val="002B6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lang w:eastAsia="tr-TR"/>
    </w:rPr>
  </w:style>
  <w:style w:type="paragraph" w:customStyle="1" w:styleId="AralkYokCharChar">
    <w:name w:val="Aralık Yok Char Char"/>
    <w:link w:val="AralkYokCharCharChar"/>
    <w:qFormat/>
    <w:rsid w:val="00872F40"/>
    <w:rPr>
      <w:rFonts w:eastAsia="Times New Roman"/>
      <w:sz w:val="22"/>
      <w:szCs w:val="22"/>
    </w:rPr>
  </w:style>
  <w:style w:type="character" w:customStyle="1" w:styleId="AralkYokCharCharChar">
    <w:name w:val="Aralık Yok Char Char Char"/>
    <w:link w:val="AralkYokCharChar"/>
    <w:rsid w:val="00872F40"/>
    <w:rPr>
      <w:rFonts w:eastAsia="Times New Roman"/>
      <w:sz w:val="22"/>
      <w:szCs w:val="22"/>
      <w:lang w:val="tr-TR" w:eastAsia="tr-TR" w:bidi="ar-SA"/>
    </w:rPr>
  </w:style>
  <w:style w:type="character" w:customStyle="1" w:styleId="AltbilgiChar">
    <w:name w:val="Altbilgi Char"/>
    <w:link w:val="Altbilgi"/>
    <w:uiPriority w:val="99"/>
    <w:rsid w:val="00DC20C5"/>
    <w:rPr>
      <w:rFonts w:eastAsia="Times New Roman"/>
      <w:lang w:val="en-GB" w:eastAsia="ko-KR"/>
    </w:rPr>
  </w:style>
  <w:style w:type="paragraph" w:styleId="ListeParagraf">
    <w:name w:val="List Paragraph"/>
    <w:basedOn w:val="Normal"/>
    <w:uiPriority w:val="34"/>
    <w:qFormat/>
    <w:rsid w:val="008E07E8"/>
    <w:pPr>
      <w:spacing w:after="200" w:line="276" w:lineRule="auto"/>
      <w:ind w:left="720"/>
      <w:contextualSpacing/>
    </w:pPr>
    <w:rPr>
      <w:rFonts w:eastAsia="Calibri"/>
      <w:szCs w:val="22"/>
      <w:lang w:eastAsia="en-US"/>
    </w:rPr>
  </w:style>
  <w:style w:type="character" w:styleId="Kpr">
    <w:name w:val="Hyperlink"/>
    <w:basedOn w:val="VarsaylanParagrafYazTipi"/>
    <w:uiPriority w:val="99"/>
    <w:unhideWhenUsed/>
    <w:rsid w:val="00B40ED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4EB1"/>
    <w:pPr>
      <w:spacing w:after="120"/>
      <w:ind w:firstLine="709"/>
      <w:jc w:val="both"/>
    </w:pPr>
    <w:rPr>
      <w:rFonts w:eastAsia="Times New Roman"/>
      <w:sz w:val="24"/>
      <w:lang w:eastAsia="ko-KR"/>
    </w:rPr>
  </w:style>
  <w:style w:type="paragraph" w:styleId="Balk1">
    <w:name w:val="heading 1"/>
    <w:basedOn w:val="Normal"/>
    <w:next w:val="Normal"/>
    <w:qFormat/>
    <w:rsid w:val="009770E6"/>
    <w:pPr>
      <w:keepNext/>
      <w:tabs>
        <w:tab w:val="left" w:pos="357"/>
      </w:tabs>
      <w:spacing w:before="240" w:after="60"/>
      <w:jc w:val="center"/>
      <w:outlineLvl w:val="0"/>
    </w:pPr>
    <w:rPr>
      <w:b/>
      <w:sz w:val="28"/>
    </w:rPr>
  </w:style>
  <w:style w:type="paragraph" w:styleId="Balk2">
    <w:name w:val="heading 2"/>
    <w:basedOn w:val="Normal"/>
    <w:next w:val="Normal"/>
    <w:qFormat/>
    <w:rsid w:val="00261248"/>
    <w:pPr>
      <w:keepNext/>
      <w:spacing w:before="240" w:after="60"/>
      <w:ind w:firstLine="0"/>
      <w:outlineLvl w:val="1"/>
    </w:pPr>
    <w:rPr>
      <w:rFonts w:ascii="Arial" w:hAnsi="Arial" w:cs="Arial"/>
      <w:b/>
      <w:i/>
    </w:rPr>
  </w:style>
  <w:style w:type="paragraph" w:styleId="Balk3">
    <w:name w:val="heading 3"/>
    <w:basedOn w:val="Normal"/>
    <w:next w:val="Normal"/>
    <w:qFormat/>
    <w:rsid w:val="001D0AD1"/>
    <w:pPr>
      <w:keepNext/>
      <w:spacing w:before="240" w:after="60"/>
      <w:ind w:firstLine="0"/>
      <w:outlineLvl w:val="2"/>
    </w:pPr>
    <w:rPr>
      <w:rFonts w:cs="Arial"/>
      <w:color w:val="0000FF"/>
      <w:sz w:val="28"/>
    </w:rPr>
  </w:style>
  <w:style w:type="paragraph" w:styleId="Balk4">
    <w:name w:val="heading 4"/>
    <w:basedOn w:val="T4"/>
    <w:next w:val="Normal"/>
    <w:qFormat/>
    <w:rsid w:val="00261248"/>
    <w:pPr>
      <w:ind w:left="0" w:hanging="11"/>
      <w:outlineLvl w:val="3"/>
    </w:pPr>
  </w:style>
  <w:style w:type="paragraph" w:styleId="Balk5">
    <w:name w:val="heading 5"/>
    <w:basedOn w:val="Normal"/>
    <w:next w:val="Normal"/>
    <w:qFormat/>
    <w:rsid w:val="002B1219"/>
    <w:pPr>
      <w:keepNext/>
      <w:jc w:val="center"/>
      <w:outlineLvl w:val="4"/>
    </w:pPr>
    <w:rPr>
      <w:rFonts w:ascii="Arial" w:hAnsi="Arial" w:cs="Arial"/>
      <w:b/>
      <w:bCs/>
      <w:sz w:val="20"/>
    </w:rPr>
  </w:style>
  <w:style w:type="paragraph" w:styleId="Balk6">
    <w:name w:val="heading 6"/>
    <w:basedOn w:val="Normal"/>
    <w:next w:val="Normal"/>
    <w:qFormat/>
    <w:rsid w:val="00955A24"/>
    <w:pPr>
      <w:keepNext/>
      <w:pBdr>
        <w:top w:val="single" w:sz="6" w:space="1" w:color="auto"/>
        <w:left w:val="single" w:sz="6" w:space="4" w:color="auto"/>
        <w:bottom w:val="single" w:sz="6" w:space="1" w:color="auto"/>
        <w:right w:val="single" w:sz="6" w:space="4" w:color="auto"/>
      </w:pBdr>
      <w:shd w:val="pct20" w:color="auto" w:fill="FFFFFF"/>
      <w:outlineLvl w:val="5"/>
    </w:pPr>
    <w:rPr>
      <w:rFonts w:ascii="Arial" w:hAnsi="Arial" w:cs="Arial"/>
      <w:b/>
      <w:sz w:val="20"/>
    </w:rPr>
  </w:style>
  <w:style w:type="paragraph" w:styleId="Balk7">
    <w:name w:val="heading 7"/>
    <w:basedOn w:val="Normal"/>
    <w:next w:val="Normal"/>
    <w:qFormat/>
    <w:rsid w:val="00955A24"/>
    <w:pPr>
      <w:keepNext/>
      <w:outlineLvl w:val="6"/>
    </w:pPr>
    <w:rPr>
      <w:rFonts w:ascii="Arial" w:hAnsi="Arial" w:cs="Arial"/>
      <w:b/>
      <w:i/>
      <w:sz w:val="20"/>
    </w:rPr>
  </w:style>
  <w:style w:type="paragraph" w:styleId="Balk8">
    <w:name w:val="heading 8"/>
    <w:basedOn w:val="Normal"/>
    <w:next w:val="Normal"/>
    <w:qFormat/>
    <w:rsid w:val="00955A24"/>
    <w:pPr>
      <w:keepNext/>
      <w:spacing w:line="360" w:lineRule="atLeast"/>
      <w:outlineLvl w:val="7"/>
    </w:pPr>
    <w:rPr>
      <w:rFonts w:ascii="Arial" w:hAnsi="Arial" w:cs="Arial"/>
      <w:i/>
      <w:sz w:val="20"/>
    </w:rPr>
  </w:style>
  <w:style w:type="paragraph" w:styleId="Balk9">
    <w:name w:val="heading 9"/>
    <w:basedOn w:val="Normal"/>
    <w:next w:val="Normal"/>
    <w:qFormat/>
    <w:rsid w:val="00955A24"/>
    <w:pPr>
      <w:keepNext/>
      <w:outlineLvl w:val="8"/>
    </w:pPr>
    <w:rPr>
      <w:rFonts w:ascii="Arial" w:hAnsi="Arial" w:cs="Arial"/>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DipnotBavurusu">
    <w:name w:val="footnote reference"/>
    <w:semiHidden/>
    <w:rsid w:val="00955A24"/>
    <w:rPr>
      <w:vertAlign w:val="superscript"/>
    </w:rPr>
  </w:style>
  <w:style w:type="paragraph" w:styleId="AklamaMetni">
    <w:name w:val="annotation text"/>
    <w:basedOn w:val="Normal"/>
    <w:rsid w:val="00955A24"/>
    <w:rPr>
      <w:sz w:val="20"/>
    </w:rPr>
  </w:style>
  <w:style w:type="paragraph" w:styleId="T8">
    <w:name w:val="toc 8"/>
    <w:basedOn w:val="Normal"/>
    <w:next w:val="Normal"/>
    <w:rsid w:val="00955A24"/>
    <w:pPr>
      <w:ind w:left="1680"/>
    </w:pPr>
    <w:rPr>
      <w:sz w:val="20"/>
    </w:rPr>
  </w:style>
  <w:style w:type="paragraph" w:styleId="T7">
    <w:name w:val="toc 7"/>
    <w:basedOn w:val="Normal"/>
    <w:next w:val="Normal"/>
    <w:rsid w:val="00955A24"/>
    <w:pPr>
      <w:ind w:left="1440"/>
    </w:pPr>
    <w:rPr>
      <w:sz w:val="20"/>
    </w:rPr>
  </w:style>
  <w:style w:type="paragraph" w:styleId="T6">
    <w:name w:val="toc 6"/>
    <w:basedOn w:val="Normal"/>
    <w:next w:val="Normal"/>
    <w:rsid w:val="00955A24"/>
    <w:pPr>
      <w:ind w:left="1200"/>
    </w:pPr>
    <w:rPr>
      <w:sz w:val="20"/>
    </w:rPr>
  </w:style>
  <w:style w:type="paragraph" w:styleId="T5">
    <w:name w:val="toc 5"/>
    <w:basedOn w:val="Normal"/>
    <w:next w:val="Normal"/>
    <w:rsid w:val="00955A24"/>
    <w:pPr>
      <w:ind w:left="960"/>
    </w:pPr>
    <w:rPr>
      <w:sz w:val="20"/>
    </w:rPr>
  </w:style>
  <w:style w:type="paragraph" w:styleId="T4">
    <w:name w:val="toc 4"/>
    <w:basedOn w:val="Normal"/>
    <w:next w:val="Normal"/>
    <w:rsid w:val="002B1219"/>
    <w:pPr>
      <w:ind w:left="720"/>
    </w:pPr>
    <w:rPr>
      <w:color w:val="FF0000"/>
      <w:sz w:val="28"/>
    </w:rPr>
  </w:style>
  <w:style w:type="paragraph" w:styleId="T3">
    <w:name w:val="toc 3"/>
    <w:basedOn w:val="Normal"/>
    <w:next w:val="Normal"/>
    <w:uiPriority w:val="39"/>
    <w:rsid w:val="00955A24"/>
    <w:pPr>
      <w:tabs>
        <w:tab w:val="right" w:leader="dot" w:pos="8732"/>
      </w:tabs>
      <w:ind w:left="567"/>
    </w:pPr>
    <w:rPr>
      <w:rFonts w:ascii="Arial" w:hAnsi="Arial" w:cs="Arial"/>
      <w:noProof/>
      <w:sz w:val="20"/>
    </w:rPr>
  </w:style>
  <w:style w:type="paragraph" w:styleId="T2">
    <w:name w:val="toc 2"/>
    <w:basedOn w:val="Normal"/>
    <w:next w:val="Normal"/>
    <w:uiPriority w:val="39"/>
    <w:rsid w:val="00955A24"/>
    <w:pPr>
      <w:tabs>
        <w:tab w:val="right" w:leader="dot" w:pos="8730"/>
      </w:tabs>
      <w:spacing w:before="60" w:after="60"/>
      <w:ind w:left="284"/>
    </w:pPr>
    <w:rPr>
      <w:rFonts w:ascii="Arial" w:hAnsi="Arial" w:cs="Arial"/>
      <w:noProof/>
      <w:sz w:val="20"/>
    </w:rPr>
  </w:style>
  <w:style w:type="paragraph" w:styleId="T1">
    <w:name w:val="toc 1"/>
    <w:basedOn w:val="Normal"/>
    <w:next w:val="Normal"/>
    <w:uiPriority w:val="39"/>
    <w:rsid w:val="00955A24"/>
    <w:rPr>
      <w:rFonts w:ascii="Arial" w:hAnsi="Arial" w:cs="Arial"/>
      <w:b/>
      <w:sz w:val="20"/>
    </w:rPr>
  </w:style>
  <w:style w:type="table" w:styleId="TabloKlavuzu">
    <w:name w:val="Table Grid"/>
    <w:basedOn w:val="NormalTablo"/>
    <w:uiPriority w:val="59"/>
    <w:rsid w:val="00955A2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55A24"/>
  </w:style>
  <w:style w:type="paragraph" w:styleId="Altbilgi">
    <w:name w:val="footer"/>
    <w:basedOn w:val="Normal"/>
    <w:link w:val="AltbilgiChar"/>
    <w:uiPriority w:val="99"/>
    <w:rsid w:val="00955A24"/>
    <w:pPr>
      <w:tabs>
        <w:tab w:val="center" w:pos="4320"/>
        <w:tab w:val="right" w:pos="8640"/>
      </w:tabs>
    </w:pPr>
    <w:rPr>
      <w:sz w:val="20"/>
    </w:rPr>
  </w:style>
  <w:style w:type="paragraph" w:styleId="stbilgi">
    <w:name w:val="header"/>
    <w:basedOn w:val="Normal"/>
    <w:rsid w:val="00955A24"/>
    <w:pPr>
      <w:tabs>
        <w:tab w:val="center" w:pos="4320"/>
        <w:tab w:val="right" w:pos="8640"/>
      </w:tabs>
    </w:pPr>
  </w:style>
  <w:style w:type="paragraph" w:styleId="DipnotMetni">
    <w:name w:val="footnote text"/>
    <w:basedOn w:val="Normal"/>
    <w:rsid w:val="00955A24"/>
    <w:rPr>
      <w:sz w:val="20"/>
      <w:lang w:val="es-ES"/>
    </w:rPr>
  </w:style>
  <w:style w:type="paragraph" w:customStyle="1" w:styleId="T91">
    <w:name w:val="İÇT 91"/>
    <w:basedOn w:val="Normal"/>
    <w:next w:val="Normal"/>
    <w:rsid w:val="00955A24"/>
    <w:pPr>
      <w:ind w:left="1920"/>
    </w:pPr>
    <w:rPr>
      <w:sz w:val="20"/>
    </w:rPr>
  </w:style>
  <w:style w:type="paragraph" w:customStyle="1" w:styleId="KonuBal1">
    <w:name w:val="Konu Başlığı1"/>
    <w:basedOn w:val="Normal"/>
    <w:rsid w:val="00955A24"/>
    <w:pPr>
      <w:jc w:val="center"/>
    </w:pPr>
    <w:rPr>
      <w:rFonts w:ascii="Arial" w:hAnsi="Arial" w:cs="Arial"/>
      <w:b/>
      <w:sz w:val="28"/>
      <w:u w:val="single"/>
    </w:rPr>
  </w:style>
  <w:style w:type="paragraph" w:customStyle="1" w:styleId="GvdeMetni21">
    <w:name w:val="Gövde Metni 21"/>
    <w:basedOn w:val="Normal"/>
    <w:rsid w:val="00955A24"/>
    <w:pPr>
      <w:tabs>
        <w:tab w:val="left" w:pos="2340"/>
      </w:tabs>
      <w:spacing w:line="360" w:lineRule="atLeast"/>
      <w:ind w:left="65"/>
    </w:pPr>
    <w:rPr>
      <w:rFonts w:ascii="Arial" w:hAnsi="Arial" w:cs="Arial"/>
      <w:sz w:val="22"/>
    </w:rPr>
  </w:style>
  <w:style w:type="paragraph" w:customStyle="1" w:styleId="GvdeMetni1">
    <w:name w:val="Gövde Metni1"/>
    <w:basedOn w:val="Normal"/>
    <w:rsid w:val="00955A24"/>
    <w:rPr>
      <w:b/>
    </w:rPr>
  </w:style>
  <w:style w:type="paragraph" w:customStyle="1" w:styleId="GvdeMetni31">
    <w:name w:val="Gövde Metni 31"/>
    <w:basedOn w:val="Normal"/>
    <w:rsid w:val="00955A24"/>
    <w:rPr>
      <w:rFonts w:ascii="Arial" w:hAnsi="Arial" w:cs="Arial"/>
      <w:sz w:val="20"/>
    </w:rPr>
  </w:style>
  <w:style w:type="paragraph" w:customStyle="1" w:styleId="Blockquote">
    <w:name w:val="Blockquote"/>
    <w:basedOn w:val="Normal"/>
    <w:rsid w:val="00955A24"/>
    <w:pPr>
      <w:spacing w:before="100" w:after="100"/>
      <w:ind w:left="360" w:right="360"/>
    </w:pPr>
  </w:style>
  <w:style w:type="paragraph" w:customStyle="1" w:styleId="ResimYazs1">
    <w:name w:val="Resim Yazısı1"/>
    <w:basedOn w:val="Normal"/>
    <w:next w:val="Normal"/>
    <w:rsid w:val="00955A24"/>
    <w:rPr>
      <w:rFonts w:ascii="Arial" w:hAnsi="Arial" w:cs="Arial"/>
      <w:i/>
      <w:sz w:val="20"/>
    </w:rPr>
  </w:style>
  <w:style w:type="paragraph" w:customStyle="1" w:styleId="H2">
    <w:name w:val="H2"/>
    <w:basedOn w:val="Normal"/>
    <w:next w:val="Normal"/>
    <w:rsid w:val="00955A24"/>
    <w:pPr>
      <w:keepNext/>
      <w:spacing w:before="100" w:after="100"/>
    </w:pPr>
    <w:rPr>
      <w:b/>
      <w:sz w:val="36"/>
    </w:rPr>
  </w:style>
  <w:style w:type="paragraph" w:customStyle="1" w:styleId="Subhead1">
    <w:name w:val="Subhead1"/>
    <w:basedOn w:val="Balk2"/>
    <w:rsid w:val="00955A24"/>
  </w:style>
  <w:style w:type="paragraph" w:customStyle="1" w:styleId="Handouthead">
    <w:name w:val="Handout head"/>
    <w:basedOn w:val="Subhead1"/>
    <w:rsid w:val="00955A24"/>
    <w:rPr>
      <w:sz w:val="20"/>
    </w:rPr>
  </w:style>
  <w:style w:type="paragraph" w:styleId="BalonMetni">
    <w:name w:val="Balloon Text"/>
    <w:basedOn w:val="Normal"/>
    <w:semiHidden/>
    <w:rsid w:val="000C27F5"/>
    <w:rPr>
      <w:rFonts w:ascii="Tahoma" w:hAnsi="Tahoma" w:cs="Tahoma"/>
      <w:sz w:val="16"/>
      <w:szCs w:val="16"/>
    </w:rPr>
  </w:style>
  <w:style w:type="paragraph" w:styleId="HTMLncedenBiimlendirilmi">
    <w:name w:val="HTML Preformatted"/>
    <w:basedOn w:val="Normal"/>
    <w:rsid w:val="002B6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lang w:eastAsia="tr-TR"/>
    </w:rPr>
  </w:style>
  <w:style w:type="paragraph" w:customStyle="1" w:styleId="AralkYokCharChar">
    <w:name w:val="Aralık Yok Char Char"/>
    <w:link w:val="AralkYokCharCharChar"/>
    <w:qFormat/>
    <w:rsid w:val="00872F40"/>
    <w:rPr>
      <w:rFonts w:eastAsia="Times New Roman"/>
      <w:sz w:val="22"/>
      <w:szCs w:val="22"/>
    </w:rPr>
  </w:style>
  <w:style w:type="character" w:customStyle="1" w:styleId="AralkYokCharCharChar">
    <w:name w:val="Aralık Yok Char Char Char"/>
    <w:link w:val="AralkYokCharChar"/>
    <w:rsid w:val="00872F40"/>
    <w:rPr>
      <w:rFonts w:eastAsia="Times New Roman"/>
      <w:sz w:val="22"/>
      <w:szCs w:val="22"/>
      <w:lang w:val="tr-TR" w:eastAsia="tr-TR" w:bidi="ar-SA"/>
    </w:rPr>
  </w:style>
  <w:style w:type="character" w:customStyle="1" w:styleId="AltbilgiChar">
    <w:name w:val="Altbilgi Char"/>
    <w:link w:val="Altbilgi"/>
    <w:uiPriority w:val="99"/>
    <w:rsid w:val="00DC20C5"/>
    <w:rPr>
      <w:rFonts w:eastAsia="Times New Roman"/>
      <w:lang w:val="en-GB" w:eastAsia="ko-KR"/>
    </w:rPr>
  </w:style>
  <w:style w:type="paragraph" w:styleId="ListeParagraf">
    <w:name w:val="List Paragraph"/>
    <w:basedOn w:val="Normal"/>
    <w:uiPriority w:val="34"/>
    <w:qFormat/>
    <w:rsid w:val="008E07E8"/>
    <w:pPr>
      <w:spacing w:after="200" w:line="276" w:lineRule="auto"/>
      <w:ind w:left="720"/>
      <w:contextualSpacing/>
    </w:pPr>
    <w:rPr>
      <w:rFonts w:eastAsia="Calibri"/>
      <w:szCs w:val="22"/>
      <w:lang w:eastAsia="en-US"/>
    </w:rPr>
  </w:style>
  <w:style w:type="character" w:styleId="Kpr">
    <w:name w:val="Hyperlink"/>
    <w:basedOn w:val="VarsaylanParagrafYazTipi"/>
    <w:uiPriority w:val="99"/>
    <w:unhideWhenUsed/>
    <w:rsid w:val="00B40E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51464">
      <w:bodyDiv w:val="1"/>
      <w:marLeft w:val="0"/>
      <w:marRight w:val="0"/>
      <w:marTop w:val="0"/>
      <w:marBottom w:val="0"/>
      <w:divBdr>
        <w:top w:val="none" w:sz="0" w:space="0" w:color="auto"/>
        <w:left w:val="none" w:sz="0" w:space="0" w:color="auto"/>
        <w:bottom w:val="none" w:sz="0" w:space="0" w:color="auto"/>
        <w:right w:val="none" w:sz="0" w:space="0" w:color="auto"/>
      </w:divBdr>
    </w:div>
    <w:div w:id="157775298">
      <w:bodyDiv w:val="1"/>
      <w:marLeft w:val="0"/>
      <w:marRight w:val="0"/>
      <w:marTop w:val="0"/>
      <w:marBottom w:val="0"/>
      <w:divBdr>
        <w:top w:val="none" w:sz="0" w:space="0" w:color="auto"/>
        <w:left w:val="none" w:sz="0" w:space="0" w:color="auto"/>
        <w:bottom w:val="none" w:sz="0" w:space="0" w:color="auto"/>
        <w:right w:val="none" w:sz="0" w:space="0" w:color="auto"/>
      </w:divBdr>
    </w:div>
    <w:div w:id="170875400">
      <w:bodyDiv w:val="1"/>
      <w:marLeft w:val="0"/>
      <w:marRight w:val="0"/>
      <w:marTop w:val="0"/>
      <w:marBottom w:val="0"/>
      <w:divBdr>
        <w:top w:val="none" w:sz="0" w:space="0" w:color="auto"/>
        <w:left w:val="none" w:sz="0" w:space="0" w:color="auto"/>
        <w:bottom w:val="none" w:sz="0" w:space="0" w:color="auto"/>
        <w:right w:val="none" w:sz="0" w:space="0" w:color="auto"/>
      </w:divBdr>
    </w:div>
    <w:div w:id="332489419">
      <w:bodyDiv w:val="1"/>
      <w:marLeft w:val="0"/>
      <w:marRight w:val="0"/>
      <w:marTop w:val="0"/>
      <w:marBottom w:val="0"/>
      <w:divBdr>
        <w:top w:val="none" w:sz="0" w:space="0" w:color="auto"/>
        <w:left w:val="none" w:sz="0" w:space="0" w:color="auto"/>
        <w:bottom w:val="none" w:sz="0" w:space="0" w:color="auto"/>
        <w:right w:val="none" w:sz="0" w:space="0" w:color="auto"/>
      </w:divBdr>
    </w:div>
    <w:div w:id="404574190">
      <w:bodyDiv w:val="1"/>
      <w:marLeft w:val="0"/>
      <w:marRight w:val="0"/>
      <w:marTop w:val="0"/>
      <w:marBottom w:val="0"/>
      <w:divBdr>
        <w:top w:val="none" w:sz="0" w:space="0" w:color="auto"/>
        <w:left w:val="none" w:sz="0" w:space="0" w:color="auto"/>
        <w:bottom w:val="none" w:sz="0" w:space="0" w:color="auto"/>
        <w:right w:val="none" w:sz="0" w:space="0" w:color="auto"/>
      </w:divBdr>
    </w:div>
    <w:div w:id="439884526">
      <w:bodyDiv w:val="1"/>
      <w:marLeft w:val="0"/>
      <w:marRight w:val="0"/>
      <w:marTop w:val="0"/>
      <w:marBottom w:val="0"/>
      <w:divBdr>
        <w:top w:val="none" w:sz="0" w:space="0" w:color="auto"/>
        <w:left w:val="none" w:sz="0" w:space="0" w:color="auto"/>
        <w:bottom w:val="none" w:sz="0" w:space="0" w:color="auto"/>
        <w:right w:val="none" w:sz="0" w:space="0" w:color="auto"/>
      </w:divBdr>
    </w:div>
    <w:div w:id="597756169">
      <w:bodyDiv w:val="1"/>
      <w:marLeft w:val="0"/>
      <w:marRight w:val="0"/>
      <w:marTop w:val="0"/>
      <w:marBottom w:val="0"/>
      <w:divBdr>
        <w:top w:val="none" w:sz="0" w:space="0" w:color="auto"/>
        <w:left w:val="none" w:sz="0" w:space="0" w:color="auto"/>
        <w:bottom w:val="none" w:sz="0" w:space="0" w:color="auto"/>
        <w:right w:val="none" w:sz="0" w:space="0" w:color="auto"/>
      </w:divBdr>
    </w:div>
    <w:div w:id="631792953">
      <w:bodyDiv w:val="1"/>
      <w:marLeft w:val="0"/>
      <w:marRight w:val="0"/>
      <w:marTop w:val="0"/>
      <w:marBottom w:val="0"/>
      <w:divBdr>
        <w:top w:val="none" w:sz="0" w:space="0" w:color="auto"/>
        <w:left w:val="none" w:sz="0" w:space="0" w:color="auto"/>
        <w:bottom w:val="none" w:sz="0" w:space="0" w:color="auto"/>
        <w:right w:val="none" w:sz="0" w:space="0" w:color="auto"/>
      </w:divBdr>
    </w:div>
    <w:div w:id="781069075">
      <w:bodyDiv w:val="1"/>
      <w:marLeft w:val="0"/>
      <w:marRight w:val="0"/>
      <w:marTop w:val="0"/>
      <w:marBottom w:val="0"/>
      <w:divBdr>
        <w:top w:val="none" w:sz="0" w:space="0" w:color="auto"/>
        <w:left w:val="none" w:sz="0" w:space="0" w:color="auto"/>
        <w:bottom w:val="none" w:sz="0" w:space="0" w:color="auto"/>
        <w:right w:val="none" w:sz="0" w:space="0" w:color="auto"/>
      </w:divBdr>
    </w:div>
    <w:div w:id="809246713">
      <w:bodyDiv w:val="1"/>
      <w:marLeft w:val="0"/>
      <w:marRight w:val="0"/>
      <w:marTop w:val="0"/>
      <w:marBottom w:val="0"/>
      <w:divBdr>
        <w:top w:val="none" w:sz="0" w:space="0" w:color="auto"/>
        <w:left w:val="none" w:sz="0" w:space="0" w:color="auto"/>
        <w:bottom w:val="none" w:sz="0" w:space="0" w:color="auto"/>
        <w:right w:val="none" w:sz="0" w:space="0" w:color="auto"/>
      </w:divBdr>
    </w:div>
    <w:div w:id="845442101">
      <w:bodyDiv w:val="1"/>
      <w:marLeft w:val="0"/>
      <w:marRight w:val="0"/>
      <w:marTop w:val="0"/>
      <w:marBottom w:val="0"/>
      <w:divBdr>
        <w:top w:val="none" w:sz="0" w:space="0" w:color="auto"/>
        <w:left w:val="none" w:sz="0" w:space="0" w:color="auto"/>
        <w:bottom w:val="none" w:sz="0" w:space="0" w:color="auto"/>
        <w:right w:val="none" w:sz="0" w:space="0" w:color="auto"/>
      </w:divBdr>
    </w:div>
    <w:div w:id="850603217">
      <w:bodyDiv w:val="1"/>
      <w:marLeft w:val="0"/>
      <w:marRight w:val="0"/>
      <w:marTop w:val="0"/>
      <w:marBottom w:val="0"/>
      <w:divBdr>
        <w:top w:val="none" w:sz="0" w:space="0" w:color="auto"/>
        <w:left w:val="none" w:sz="0" w:space="0" w:color="auto"/>
        <w:bottom w:val="none" w:sz="0" w:space="0" w:color="auto"/>
        <w:right w:val="none" w:sz="0" w:space="0" w:color="auto"/>
      </w:divBdr>
    </w:div>
    <w:div w:id="966930961">
      <w:bodyDiv w:val="1"/>
      <w:marLeft w:val="0"/>
      <w:marRight w:val="0"/>
      <w:marTop w:val="0"/>
      <w:marBottom w:val="0"/>
      <w:divBdr>
        <w:top w:val="none" w:sz="0" w:space="0" w:color="auto"/>
        <w:left w:val="none" w:sz="0" w:space="0" w:color="auto"/>
        <w:bottom w:val="none" w:sz="0" w:space="0" w:color="auto"/>
        <w:right w:val="none" w:sz="0" w:space="0" w:color="auto"/>
      </w:divBdr>
    </w:div>
    <w:div w:id="1060592136">
      <w:bodyDiv w:val="1"/>
      <w:marLeft w:val="0"/>
      <w:marRight w:val="0"/>
      <w:marTop w:val="0"/>
      <w:marBottom w:val="0"/>
      <w:divBdr>
        <w:top w:val="none" w:sz="0" w:space="0" w:color="auto"/>
        <w:left w:val="none" w:sz="0" w:space="0" w:color="auto"/>
        <w:bottom w:val="none" w:sz="0" w:space="0" w:color="auto"/>
        <w:right w:val="none" w:sz="0" w:space="0" w:color="auto"/>
      </w:divBdr>
    </w:div>
    <w:div w:id="1143278718">
      <w:bodyDiv w:val="1"/>
      <w:marLeft w:val="0"/>
      <w:marRight w:val="0"/>
      <w:marTop w:val="0"/>
      <w:marBottom w:val="0"/>
      <w:divBdr>
        <w:top w:val="none" w:sz="0" w:space="0" w:color="auto"/>
        <w:left w:val="none" w:sz="0" w:space="0" w:color="auto"/>
        <w:bottom w:val="none" w:sz="0" w:space="0" w:color="auto"/>
        <w:right w:val="none" w:sz="0" w:space="0" w:color="auto"/>
      </w:divBdr>
    </w:div>
    <w:div w:id="1174494647">
      <w:bodyDiv w:val="1"/>
      <w:marLeft w:val="0"/>
      <w:marRight w:val="0"/>
      <w:marTop w:val="0"/>
      <w:marBottom w:val="0"/>
      <w:divBdr>
        <w:top w:val="none" w:sz="0" w:space="0" w:color="auto"/>
        <w:left w:val="none" w:sz="0" w:space="0" w:color="auto"/>
        <w:bottom w:val="none" w:sz="0" w:space="0" w:color="auto"/>
        <w:right w:val="none" w:sz="0" w:space="0" w:color="auto"/>
      </w:divBdr>
    </w:div>
    <w:div w:id="1186406154">
      <w:bodyDiv w:val="1"/>
      <w:marLeft w:val="0"/>
      <w:marRight w:val="0"/>
      <w:marTop w:val="0"/>
      <w:marBottom w:val="0"/>
      <w:divBdr>
        <w:top w:val="none" w:sz="0" w:space="0" w:color="auto"/>
        <w:left w:val="none" w:sz="0" w:space="0" w:color="auto"/>
        <w:bottom w:val="none" w:sz="0" w:space="0" w:color="auto"/>
        <w:right w:val="none" w:sz="0" w:space="0" w:color="auto"/>
      </w:divBdr>
    </w:div>
    <w:div w:id="1189028409">
      <w:bodyDiv w:val="1"/>
      <w:marLeft w:val="0"/>
      <w:marRight w:val="0"/>
      <w:marTop w:val="0"/>
      <w:marBottom w:val="0"/>
      <w:divBdr>
        <w:top w:val="none" w:sz="0" w:space="0" w:color="auto"/>
        <w:left w:val="none" w:sz="0" w:space="0" w:color="auto"/>
        <w:bottom w:val="none" w:sz="0" w:space="0" w:color="auto"/>
        <w:right w:val="none" w:sz="0" w:space="0" w:color="auto"/>
      </w:divBdr>
    </w:div>
    <w:div w:id="1431926601">
      <w:bodyDiv w:val="1"/>
      <w:marLeft w:val="0"/>
      <w:marRight w:val="0"/>
      <w:marTop w:val="0"/>
      <w:marBottom w:val="0"/>
      <w:divBdr>
        <w:top w:val="none" w:sz="0" w:space="0" w:color="auto"/>
        <w:left w:val="none" w:sz="0" w:space="0" w:color="auto"/>
        <w:bottom w:val="none" w:sz="0" w:space="0" w:color="auto"/>
        <w:right w:val="none" w:sz="0" w:space="0" w:color="auto"/>
      </w:divBdr>
    </w:div>
    <w:div w:id="1600672432">
      <w:bodyDiv w:val="1"/>
      <w:marLeft w:val="0"/>
      <w:marRight w:val="0"/>
      <w:marTop w:val="0"/>
      <w:marBottom w:val="0"/>
      <w:divBdr>
        <w:top w:val="none" w:sz="0" w:space="0" w:color="auto"/>
        <w:left w:val="none" w:sz="0" w:space="0" w:color="auto"/>
        <w:bottom w:val="none" w:sz="0" w:space="0" w:color="auto"/>
        <w:right w:val="none" w:sz="0" w:space="0" w:color="auto"/>
      </w:divBdr>
    </w:div>
    <w:div w:id="1692948852">
      <w:bodyDiv w:val="1"/>
      <w:marLeft w:val="0"/>
      <w:marRight w:val="0"/>
      <w:marTop w:val="0"/>
      <w:marBottom w:val="0"/>
      <w:divBdr>
        <w:top w:val="none" w:sz="0" w:space="0" w:color="auto"/>
        <w:left w:val="none" w:sz="0" w:space="0" w:color="auto"/>
        <w:bottom w:val="none" w:sz="0" w:space="0" w:color="auto"/>
        <w:right w:val="none" w:sz="0" w:space="0" w:color="auto"/>
      </w:divBdr>
    </w:div>
    <w:div w:id="1731230834">
      <w:bodyDiv w:val="1"/>
      <w:marLeft w:val="0"/>
      <w:marRight w:val="0"/>
      <w:marTop w:val="0"/>
      <w:marBottom w:val="0"/>
      <w:divBdr>
        <w:top w:val="none" w:sz="0" w:space="0" w:color="auto"/>
        <w:left w:val="none" w:sz="0" w:space="0" w:color="auto"/>
        <w:bottom w:val="none" w:sz="0" w:space="0" w:color="auto"/>
        <w:right w:val="none" w:sz="0" w:space="0" w:color="auto"/>
      </w:divBdr>
    </w:div>
    <w:div w:id="1733574443">
      <w:bodyDiv w:val="1"/>
      <w:marLeft w:val="0"/>
      <w:marRight w:val="0"/>
      <w:marTop w:val="0"/>
      <w:marBottom w:val="0"/>
      <w:divBdr>
        <w:top w:val="none" w:sz="0" w:space="0" w:color="auto"/>
        <w:left w:val="none" w:sz="0" w:space="0" w:color="auto"/>
        <w:bottom w:val="none" w:sz="0" w:space="0" w:color="auto"/>
        <w:right w:val="none" w:sz="0" w:space="0" w:color="auto"/>
      </w:divBdr>
    </w:div>
    <w:div w:id="1833060681">
      <w:bodyDiv w:val="1"/>
      <w:marLeft w:val="0"/>
      <w:marRight w:val="0"/>
      <w:marTop w:val="0"/>
      <w:marBottom w:val="0"/>
      <w:divBdr>
        <w:top w:val="none" w:sz="0" w:space="0" w:color="auto"/>
        <w:left w:val="none" w:sz="0" w:space="0" w:color="auto"/>
        <w:bottom w:val="none" w:sz="0" w:space="0" w:color="auto"/>
        <w:right w:val="none" w:sz="0" w:space="0" w:color="auto"/>
      </w:divBdr>
    </w:div>
    <w:div w:id="1969317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microsoft.com/office/2007/relationships/diagramDrawing" Target="diagrams/drawing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Colors" Target="diagrams/colors2.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diagramLayout" Target="diagrams/layout2.xml"/><Relationship Id="rId10" Type="http://schemas.openxmlformats.org/officeDocument/2006/relationships/diagramLayout" Target="diagrams/layout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7B40E0C-6FC7-40C6-8F8D-F3F507AEEA3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tr-TR"/>
        </a:p>
      </dgm:t>
    </dgm:pt>
    <dgm:pt modelId="{C458F006-A976-4E04-8D2C-D0968E171055}">
      <dgm:prSet phldrT="[Metin]" custT="1"/>
      <dgm:spPr>
        <a:ln w="3175"/>
      </dgm:spPr>
      <dgm:t>
        <a:bodyPr/>
        <a:lstStyle/>
        <a:p>
          <a:r>
            <a:rPr lang="tr-TR" sz="1800" b="0">
              <a:latin typeface="Times New Roman" panose="02020603050405020304" pitchFamily="18" charset="0"/>
              <a:cs typeface="Times New Roman" panose="02020603050405020304" pitchFamily="18" charset="0"/>
            </a:rPr>
            <a:t>DAİRE BAŞKANLIĞI</a:t>
          </a:r>
        </a:p>
      </dgm:t>
    </dgm:pt>
    <dgm:pt modelId="{E21E6AC1-D7A9-4E7F-833C-2BF65A913979}" type="parTrans" cxnId="{6AB49883-815F-44A4-9816-CA4C55C58EE0}">
      <dgm:prSet/>
      <dgm:spPr/>
      <dgm:t>
        <a:bodyPr/>
        <a:lstStyle/>
        <a:p>
          <a:endParaRPr lang="tr-TR" b="0">
            <a:latin typeface="Times New Roman" panose="02020603050405020304" pitchFamily="18" charset="0"/>
            <a:cs typeface="Times New Roman" panose="02020603050405020304" pitchFamily="18" charset="0"/>
          </a:endParaRPr>
        </a:p>
      </dgm:t>
    </dgm:pt>
    <dgm:pt modelId="{445D7F57-6B01-4CD9-8738-D3C7440F0B38}" type="sibTrans" cxnId="{6AB49883-815F-44A4-9816-CA4C55C58EE0}">
      <dgm:prSet/>
      <dgm:spPr/>
      <dgm:t>
        <a:bodyPr/>
        <a:lstStyle/>
        <a:p>
          <a:endParaRPr lang="tr-TR" b="0">
            <a:latin typeface="Times New Roman" panose="02020603050405020304" pitchFamily="18" charset="0"/>
            <a:cs typeface="Times New Roman" panose="02020603050405020304" pitchFamily="18" charset="0"/>
          </a:endParaRPr>
        </a:p>
      </dgm:t>
    </dgm:pt>
    <dgm:pt modelId="{5544CF2E-12F9-4477-A469-06362F235864}">
      <dgm:prSet phldrT="[Metin]" custT="1"/>
      <dgm:spPr>
        <a:ln w="3175"/>
      </dgm:spPr>
      <dgm:t>
        <a:bodyPr/>
        <a:lstStyle/>
        <a:p>
          <a:r>
            <a:rPr lang="tr-TR" sz="1200" b="0">
              <a:latin typeface="Times New Roman" panose="02020603050405020304" pitchFamily="18" charset="0"/>
              <a:cs typeface="Times New Roman" panose="02020603050405020304" pitchFamily="18" charset="0"/>
            </a:rPr>
            <a:t>ŞUBE MÜDÜRLÜĞÜ</a:t>
          </a:r>
        </a:p>
        <a:p>
          <a:r>
            <a:rPr lang="tr-TR" sz="1200" b="0">
              <a:latin typeface="Times New Roman" panose="02020603050405020304" pitchFamily="18" charset="0"/>
              <a:cs typeface="Times New Roman" panose="02020603050405020304" pitchFamily="18" charset="0"/>
            </a:rPr>
            <a:t>(Okuyucu Hizmetleri)</a:t>
          </a:r>
        </a:p>
      </dgm:t>
    </dgm:pt>
    <dgm:pt modelId="{13975470-EEAE-48C5-9C35-1ACF0B30C103}" type="parTrans" cxnId="{3302F1DA-20D0-45A0-A7EB-152654EC9A91}">
      <dgm:prSet/>
      <dgm:spPr>
        <a:ln w="3175"/>
      </dgm:spPr>
      <dgm:t>
        <a:bodyPr/>
        <a:lstStyle/>
        <a:p>
          <a:endParaRPr lang="tr-TR" sz="1200" b="0">
            <a:latin typeface="Times New Roman" panose="02020603050405020304" pitchFamily="18" charset="0"/>
            <a:cs typeface="Times New Roman" panose="02020603050405020304" pitchFamily="18" charset="0"/>
          </a:endParaRPr>
        </a:p>
      </dgm:t>
    </dgm:pt>
    <dgm:pt modelId="{A3C26CB5-B4FA-42F9-BDD7-281598A24E65}" type="sibTrans" cxnId="{3302F1DA-20D0-45A0-A7EB-152654EC9A91}">
      <dgm:prSet/>
      <dgm:spPr/>
      <dgm:t>
        <a:bodyPr/>
        <a:lstStyle/>
        <a:p>
          <a:endParaRPr lang="tr-TR" b="0">
            <a:latin typeface="Times New Roman" panose="02020603050405020304" pitchFamily="18" charset="0"/>
            <a:cs typeface="Times New Roman" panose="02020603050405020304" pitchFamily="18" charset="0"/>
          </a:endParaRPr>
        </a:p>
      </dgm:t>
    </dgm:pt>
    <dgm:pt modelId="{CC4C6983-CC1E-4C81-B7B4-D0B89E7671A0}">
      <dgm:prSet phldrT="[Metin]" custT="1"/>
      <dgm:spPr>
        <a:ln w="3175"/>
      </dgm:spPr>
      <dgm:t>
        <a:bodyPr/>
        <a:lstStyle/>
        <a:p>
          <a:r>
            <a:rPr lang="tr-TR" sz="1200" b="0">
              <a:latin typeface="Times New Roman" panose="02020603050405020304" pitchFamily="18" charset="0"/>
              <a:cs typeface="Times New Roman" panose="02020603050405020304" pitchFamily="18" charset="0"/>
            </a:rPr>
            <a:t>ŞUBE MÜDÜRLÜĞÜ</a:t>
          </a:r>
        </a:p>
        <a:p>
          <a:r>
            <a:rPr lang="tr-TR" sz="1200" b="0">
              <a:latin typeface="Times New Roman" panose="02020603050405020304" pitchFamily="18" charset="0"/>
              <a:cs typeface="Times New Roman" panose="02020603050405020304" pitchFamily="18" charset="0"/>
            </a:rPr>
            <a:t>(Teknik Hizmetler)</a:t>
          </a:r>
        </a:p>
      </dgm:t>
    </dgm:pt>
    <dgm:pt modelId="{23AC380B-483A-4ED9-B55D-A151F11C9706}" type="parTrans" cxnId="{77A60482-9EA4-4FC0-BAD6-F2595EDB38BC}">
      <dgm:prSet/>
      <dgm:spPr>
        <a:ln w="3175"/>
      </dgm:spPr>
      <dgm:t>
        <a:bodyPr/>
        <a:lstStyle/>
        <a:p>
          <a:endParaRPr lang="tr-TR" sz="1200" b="0">
            <a:latin typeface="Times New Roman" panose="02020603050405020304" pitchFamily="18" charset="0"/>
            <a:cs typeface="Times New Roman" panose="02020603050405020304" pitchFamily="18" charset="0"/>
          </a:endParaRPr>
        </a:p>
      </dgm:t>
    </dgm:pt>
    <dgm:pt modelId="{B0E6B1CE-5195-4F7B-ADDC-4CD741B8EBE7}" type="sibTrans" cxnId="{77A60482-9EA4-4FC0-BAD6-F2595EDB38BC}">
      <dgm:prSet/>
      <dgm:spPr/>
      <dgm:t>
        <a:bodyPr/>
        <a:lstStyle/>
        <a:p>
          <a:endParaRPr lang="tr-TR" b="0">
            <a:latin typeface="Times New Roman" panose="02020603050405020304" pitchFamily="18" charset="0"/>
            <a:cs typeface="Times New Roman" panose="02020603050405020304" pitchFamily="18" charset="0"/>
          </a:endParaRPr>
        </a:p>
      </dgm:t>
    </dgm:pt>
    <dgm:pt modelId="{E4E1AC1E-494B-41D5-A024-78EAA9A51322}" type="asst">
      <dgm:prSet custT="1"/>
      <dgm:spPr>
        <a:ln w="3175"/>
      </dgm:spPr>
      <dgm:t>
        <a:bodyPr/>
        <a:lstStyle/>
        <a:p>
          <a:r>
            <a:rPr lang="tr-TR" sz="900" b="0">
              <a:latin typeface="Times New Roman" panose="02020603050405020304" pitchFamily="18" charset="0"/>
              <a:cs typeface="Times New Roman" panose="02020603050405020304" pitchFamily="18" charset="0"/>
            </a:rPr>
            <a:t>Okuyucu Hizmetleri Sorumlusu</a:t>
          </a:r>
        </a:p>
      </dgm:t>
    </dgm:pt>
    <dgm:pt modelId="{C566D3D6-35D2-4E75-B58C-370C2B925FF1}" type="parTrans" cxnId="{2460DDA8-F355-41FF-9514-D5047CEDEAE9}">
      <dgm:prSet/>
      <dgm:spPr>
        <a:ln w="3175"/>
      </dgm:spPr>
      <dgm:t>
        <a:bodyPr/>
        <a:lstStyle/>
        <a:p>
          <a:endParaRPr lang="tr-TR" sz="1200" b="0">
            <a:latin typeface="Times New Roman" panose="02020603050405020304" pitchFamily="18" charset="0"/>
            <a:cs typeface="Times New Roman" panose="02020603050405020304" pitchFamily="18" charset="0"/>
          </a:endParaRPr>
        </a:p>
      </dgm:t>
    </dgm:pt>
    <dgm:pt modelId="{92DAEF49-00B6-419D-A60F-819C3BEC4A67}" type="sibTrans" cxnId="{2460DDA8-F355-41FF-9514-D5047CEDEAE9}">
      <dgm:prSet/>
      <dgm:spPr/>
      <dgm:t>
        <a:bodyPr/>
        <a:lstStyle/>
        <a:p>
          <a:endParaRPr lang="tr-TR" b="0">
            <a:latin typeface="Times New Roman" panose="02020603050405020304" pitchFamily="18" charset="0"/>
            <a:cs typeface="Times New Roman" panose="02020603050405020304" pitchFamily="18" charset="0"/>
          </a:endParaRPr>
        </a:p>
      </dgm:t>
    </dgm:pt>
    <dgm:pt modelId="{472F7E1E-2204-4C24-A308-7B259E818D7B}" type="asst">
      <dgm:prSet custT="1"/>
      <dgm:spPr>
        <a:ln w="3175"/>
      </dgm:spPr>
      <dgm:t>
        <a:bodyPr/>
        <a:lstStyle/>
        <a:p>
          <a:r>
            <a:rPr lang="tr-TR" sz="900" b="0">
              <a:latin typeface="Times New Roman" panose="02020603050405020304" pitchFamily="18" charset="0"/>
              <a:cs typeface="Times New Roman" panose="02020603050405020304" pitchFamily="18" charset="0"/>
            </a:rPr>
            <a:t>Referans Sorumlusu</a:t>
          </a:r>
        </a:p>
      </dgm:t>
    </dgm:pt>
    <dgm:pt modelId="{6A7E1B38-9D49-4B7E-8C3C-6815B981FA98}" type="parTrans" cxnId="{AC332BC3-0C64-4F88-8950-1212ECA792F4}">
      <dgm:prSet/>
      <dgm:spPr>
        <a:ln w="3175"/>
      </dgm:spPr>
      <dgm:t>
        <a:bodyPr/>
        <a:lstStyle/>
        <a:p>
          <a:endParaRPr lang="tr-TR" sz="1200" b="0">
            <a:latin typeface="Times New Roman" panose="02020603050405020304" pitchFamily="18" charset="0"/>
            <a:cs typeface="Times New Roman" panose="02020603050405020304" pitchFamily="18" charset="0"/>
          </a:endParaRPr>
        </a:p>
      </dgm:t>
    </dgm:pt>
    <dgm:pt modelId="{8CC004CD-C655-41A6-B028-3D12A3D23C11}" type="sibTrans" cxnId="{AC332BC3-0C64-4F88-8950-1212ECA792F4}">
      <dgm:prSet/>
      <dgm:spPr/>
      <dgm:t>
        <a:bodyPr/>
        <a:lstStyle/>
        <a:p>
          <a:endParaRPr lang="tr-TR" b="0">
            <a:latin typeface="Times New Roman" panose="02020603050405020304" pitchFamily="18" charset="0"/>
            <a:cs typeface="Times New Roman" panose="02020603050405020304" pitchFamily="18" charset="0"/>
          </a:endParaRPr>
        </a:p>
      </dgm:t>
    </dgm:pt>
    <dgm:pt modelId="{C27BA6FE-7B38-4432-8902-54FE6F06207D}" type="asst">
      <dgm:prSet custT="1"/>
      <dgm:spPr>
        <a:ln w="3175"/>
      </dgm:spPr>
      <dgm:t>
        <a:bodyPr/>
        <a:lstStyle/>
        <a:p>
          <a:r>
            <a:rPr lang="tr-TR" sz="900" b="0">
              <a:latin typeface="Times New Roman" panose="02020603050405020304" pitchFamily="18" charset="0"/>
              <a:cs typeface="Times New Roman" panose="02020603050405020304" pitchFamily="18" charset="0"/>
            </a:rPr>
            <a:t>Bina Teknik İşletimi ve Bina Sorumlusu</a:t>
          </a:r>
        </a:p>
      </dgm:t>
    </dgm:pt>
    <dgm:pt modelId="{AF2FAAF7-EC6C-4960-BBEA-6F895BA8C181}" type="parTrans" cxnId="{E16D9A3E-3272-4A4A-8E02-039C395394AB}">
      <dgm:prSet/>
      <dgm:spPr>
        <a:ln w="3175"/>
      </dgm:spPr>
      <dgm:t>
        <a:bodyPr/>
        <a:lstStyle/>
        <a:p>
          <a:endParaRPr lang="tr-TR" sz="1200" b="0">
            <a:latin typeface="Times New Roman" panose="02020603050405020304" pitchFamily="18" charset="0"/>
            <a:cs typeface="Times New Roman" panose="02020603050405020304" pitchFamily="18" charset="0"/>
          </a:endParaRPr>
        </a:p>
      </dgm:t>
    </dgm:pt>
    <dgm:pt modelId="{A2F3A16D-A5E8-4FA3-AA8B-E961FD69D772}" type="sibTrans" cxnId="{E16D9A3E-3272-4A4A-8E02-039C395394AB}">
      <dgm:prSet/>
      <dgm:spPr/>
      <dgm:t>
        <a:bodyPr/>
        <a:lstStyle/>
        <a:p>
          <a:endParaRPr lang="tr-TR" b="0">
            <a:latin typeface="Times New Roman" panose="02020603050405020304" pitchFamily="18" charset="0"/>
            <a:cs typeface="Times New Roman" panose="02020603050405020304" pitchFamily="18" charset="0"/>
          </a:endParaRPr>
        </a:p>
      </dgm:t>
    </dgm:pt>
    <dgm:pt modelId="{3139F002-F0CF-4BBC-8E8A-79DB887030A7}" type="asst">
      <dgm:prSet custT="1"/>
      <dgm:spPr>
        <a:ln w="3175"/>
      </dgm:spPr>
      <dgm:t>
        <a:bodyPr/>
        <a:lstStyle/>
        <a:p>
          <a:r>
            <a:rPr lang="tr-TR" sz="900" b="0">
              <a:latin typeface="Times New Roman" panose="02020603050405020304" pitchFamily="18" charset="0"/>
              <a:cs typeface="Times New Roman" panose="02020603050405020304" pitchFamily="18" charset="0"/>
            </a:rPr>
            <a:t>Raf Hizmetleri</a:t>
          </a:r>
        </a:p>
      </dgm:t>
    </dgm:pt>
    <dgm:pt modelId="{B6B1D9E2-701E-4A2D-8AB8-56B73A08E7F9}" type="parTrans" cxnId="{C7EC9BD0-0C63-4EFE-8BE8-5F53B598D1E4}">
      <dgm:prSet/>
      <dgm:spPr>
        <a:ln w="3175"/>
      </dgm:spPr>
      <dgm:t>
        <a:bodyPr/>
        <a:lstStyle/>
        <a:p>
          <a:endParaRPr lang="tr-TR" sz="900" b="0">
            <a:latin typeface="Times New Roman" panose="02020603050405020304" pitchFamily="18" charset="0"/>
            <a:cs typeface="Times New Roman" panose="02020603050405020304" pitchFamily="18" charset="0"/>
          </a:endParaRPr>
        </a:p>
      </dgm:t>
    </dgm:pt>
    <dgm:pt modelId="{FDD07E7C-10FA-4842-92CB-5689E32EB6B1}" type="sibTrans" cxnId="{C7EC9BD0-0C63-4EFE-8BE8-5F53B598D1E4}">
      <dgm:prSet/>
      <dgm:spPr/>
      <dgm:t>
        <a:bodyPr/>
        <a:lstStyle/>
        <a:p>
          <a:endParaRPr lang="tr-TR" b="0">
            <a:latin typeface="Times New Roman" panose="02020603050405020304" pitchFamily="18" charset="0"/>
            <a:cs typeface="Times New Roman" panose="02020603050405020304" pitchFamily="18" charset="0"/>
          </a:endParaRPr>
        </a:p>
      </dgm:t>
    </dgm:pt>
    <dgm:pt modelId="{8AD10B80-C320-4A0D-9A2D-64EEA2BDA086}" type="asst">
      <dgm:prSet custT="1"/>
      <dgm:spPr>
        <a:ln w="3175"/>
      </dgm:spPr>
      <dgm:t>
        <a:bodyPr/>
        <a:lstStyle/>
        <a:p>
          <a:r>
            <a:rPr lang="tr-TR" sz="900" b="0">
              <a:latin typeface="Times New Roman" panose="02020603050405020304" pitchFamily="18" charset="0"/>
              <a:cs typeface="Times New Roman" panose="02020603050405020304" pitchFamily="18" charset="0"/>
            </a:rPr>
            <a:t>Ödünç Verme</a:t>
          </a:r>
        </a:p>
      </dgm:t>
    </dgm:pt>
    <dgm:pt modelId="{83198131-FB3C-4B29-889C-DBC066FA13E0}" type="parTrans" cxnId="{91B79837-B627-48E9-BC4A-14DE03A20690}">
      <dgm:prSet/>
      <dgm:spPr>
        <a:ln w="3175"/>
      </dgm:spPr>
      <dgm:t>
        <a:bodyPr/>
        <a:lstStyle/>
        <a:p>
          <a:endParaRPr lang="tr-TR" sz="900" b="0">
            <a:latin typeface="Times New Roman" panose="02020603050405020304" pitchFamily="18" charset="0"/>
            <a:cs typeface="Times New Roman" panose="02020603050405020304" pitchFamily="18" charset="0"/>
          </a:endParaRPr>
        </a:p>
      </dgm:t>
    </dgm:pt>
    <dgm:pt modelId="{1EE7AE07-0A16-4A77-8A8B-1EC5653B7881}" type="sibTrans" cxnId="{91B79837-B627-48E9-BC4A-14DE03A20690}">
      <dgm:prSet/>
      <dgm:spPr/>
      <dgm:t>
        <a:bodyPr/>
        <a:lstStyle/>
        <a:p>
          <a:endParaRPr lang="tr-TR" b="0">
            <a:latin typeface="Times New Roman" panose="02020603050405020304" pitchFamily="18" charset="0"/>
            <a:cs typeface="Times New Roman" panose="02020603050405020304" pitchFamily="18" charset="0"/>
          </a:endParaRPr>
        </a:p>
      </dgm:t>
    </dgm:pt>
    <dgm:pt modelId="{DA4384C7-465E-4C8F-8EB9-8DB4A5E88482}" type="asst">
      <dgm:prSet custT="1"/>
      <dgm:spPr>
        <a:ln w="3175"/>
      </dgm:spPr>
      <dgm:t>
        <a:bodyPr/>
        <a:lstStyle/>
        <a:p>
          <a:r>
            <a:rPr lang="tr-TR" sz="900" b="0">
              <a:latin typeface="Times New Roman" panose="02020603050405020304" pitchFamily="18" charset="0"/>
              <a:cs typeface="Times New Roman" panose="02020603050405020304" pitchFamily="18" charset="0"/>
            </a:rPr>
            <a:t>ILL - TUBESS</a:t>
          </a:r>
        </a:p>
        <a:p>
          <a:r>
            <a:rPr lang="tr-TR" sz="900" b="0">
              <a:latin typeface="Times New Roman" panose="02020603050405020304" pitchFamily="18" charset="0"/>
              <a:cs typeface="Times New Roman" panose="02020603050405020304" pitchFamily="18" charset="0"/>
            </a:rPr>
            <a:t>Kütüphaneler Arası Prokoller</a:t>
          </a:r>
        </a:p>
      </dgm:t>
    </dgm:pt>
    <dgm:pt modelId="{8E377B61-12A1-48BC-862F-91F1ABFEE964}" type="parTrans" cxnId="{6F560DE9-2E1D-4256-A963-F177030D65CC}">
      <dgm:prSet/>
      <dgm:spPr>
        <a:ln w="3175"/>
      </dgm:spPr>
      <dgm:t>
        <a:bodyPr/>
        <a:lstStyle/>
        <a:p>
          <a:endParaRPr lang="tr-TR" sz="900" b="0">
            <a:latin typeface="Times New Roman" panose="02020603050405020304" pitchFamily="18" charset="0"/>
            <a:cs typeface="Times New Roman" panose="02020603050405020304" pitchFamily="18" charset="0"/>
          </a:endParaRPr>
        </a:p>
      </dgm:t>
    </dgm:pt>
    <dgm:pt modelId="{11912EFC-8E47-49ED-B9D1-ECFA74F40335}" type="sibTrans" cxnId="{6F560DE9-2E1D-4256-A963-F177030D65CC}">
      <dgm:prSet/>
      <dgm:spPr/>
      <dgm:t>
        <a:bodyPr/>
        <a:lstStyle/>
        <a:p>
          <a:endParaRPr lang="tr-TR" b="0">
            <a:latin typeface="Times New Roman" panose="02020603050405020304" pitchFamily="18" charset="0"/>
            <a:cs typeface="Times New Roman" panose="02020603050405020304" pitchFamily="18" charset="0"/>
          </a:endParaRPr>
        </a:p>
      </dgm:t>
    </dgm:pt>
    <dgm:pt modelId="{854D8CB0-7AE3-4E6B-B893-8CBAAF8E79A2}" type="asst">
      <dgm:prSet custT="1"/>
      <dgm:spPr>
        <a:ln w="3175"/>
      </dgm:spPr>
      <dgm:t>
        <a:bodyPr/>
        <a:lstStyle/>
        <a:p>
          <a:r>
            <a:rPr lang="tr-TR" sz="900" b="0">
              <a:latin typeface="Times New Roman" panose="02020603050405020304" pitchFamily="18" charset="0"/>
              <a:cs typeface="Times New Roman" panose="02020603050405020304" pitchFamily="18" charset="0"/>
            </a:rPr>
            <a:t>Görme Engelliler Koleksiyonu</a:t>
          </a:r>
        </a:p>
      </dgm:t>
    </dgm:pt>
    <dgm:pt modelId="{46907522-235D-499D-9303-09323CD08946}" type="parTrans" cxnId="{795E9B7A-50F3-4DDA-81A0-691CBBB3FDA8}">
      <dgm:prSet/>
      <dgm:spPr>
        <a:ln w="3175"/>
      </dgm:spPr>
      <dgm:t>
        <a:bodyPr/>
        <a:lstStyle/>
        <a:p>
          <a:endParaRPr lang="tr-TR" sz="900" b="0">
            <a:latin typeface="Times New Roman" panose="02020603050405020304" pitchFamily="18" charset="0"/>
            <a:cs typeface="Times New Roman" panose="02020603050405020304" pitchFamily="18" charset="0"/>
          </a:endParaRPr>
        </a:p>
      </dgm:t>
    </dgm:pt>
    <dgm:pt modelId="{701FE851-6584-4D60-8FE8-D64BB0D99491}" type="sibTrans" cxnId="{795E9B7A-50F3-4DDA-81A0-691CBBB3FDA8}">
      <dgm:prSet/>
      <dgm:spPr/>
      <dgm:t>
        <a:bodyPr/>
        <a:lstStyle/>
        <a:p>
          <a:endParaRPr lang="tr-TR" b="0">
            <a:latin typeface="Times New Roman" panose="02020603050405020304" pitchFamily="18" charset="0"/>
            <a:cs typeface="Times New Roman" panose="02020603050405020304" pitchFamily="18" charset="0"/>
          </a:endParaRPr>
        </a:p>
      </dgm:t>
    </dgm:pt>
    <dgm:pt modelId="{B7C30DC0-1317-48C6-8720-60EB01107A8B}" type="asst">
      <dgm:prSet custT="1"/>
      <dgm:spPr>
        <a:ln w="3175"/>
      </dgm:spPr>
      <dgm:t>
        <a:bodyPr/>
        <a:lstStyle/>
        <a:p>
          <a:r>
            <a:rPr lang="tr-TR" sz="900" b="0">
              <a:latin typeface="Times New Roman" panose="02020603050405020304" pitchFamily="18" charset="0"/>
              <a:cs typeface="Times New Roman" panose="02020603050405020304" pitchFamily="18" charset="0"/>
            </a:rPr>
            <a:t>Multimedya Koleksiyonu</a:t>
          </a:r>
        </a:p>
      </dgm:t>
    </dgm:pt>
    <dgm:pt modelId="{416BFB92-9EEA-4144-9C92-A9DDF9B09A7A}" type="parTrans" cxnId="{73BAA263-4C59-4FAB-9DD7-EA741D51DE74}">
      <dgm:prSet/>
      <dgm:spPr>
        <a:ln w="3175"/>
      </dgm:spPr>
      <dgm:t>
        <a:bodyPr/>
        <a:lstStyle/>
        <a:p>
          <a:endParaRPr lang="tr-TR" sz="900" b="0">
            <a:latin typeface="Times New Roman" panose="02020603050405020304" pitchFamily="18" charset="0"/>
            <a:cs typeface="Times New Roman" panose="02020603050405020304" pitchFamily="18" charset="0"/>
          </a:endParaRPr>
        </a:p>
      </dgm:t>
    </dgm:pt>
    <dgm:pt modelId="{EDFC6FB4-A37F-4FB8-B37C-B828B67D44B8}" type="sibTrans" cxnId="{73BAA263-4C59-4FAB-9DD7-EA741D51DE74}">
      <dgm:prSet/>
      <dgm:spPr/>
      <dgm:t>
        <a:bodyPr/>
        <a:lstStyle/>
        <a:p>
          <a:endParaRPr lang="tr-TR" b="0">
            <a:latin typeface="Times New Roman" panose="02020603050405020304" pitchFamily="18" charset="0"/>
            <a:cs typeface="Times New Roman" panose="02020603050405020304" pitchFamily="18" charset="0"/>
          </a:endParaRPr>
        </a:p>
      </dgm:t>
    </dgm:pt>
    <dgm:pt modelId="{62BA07C4-2F26-4540-8701-9BAD83A0AF8D}" type="asst">
      <dgm:prSet custT="1"/>
      <dgm:spPr>
        <a:ln w="3175"/>
      </dgm:spPr>
      <dgm:t>
        <a:bodyPr/>
        <a:lstStyle/>
        <a:p>
          <a:r>
            <a:rPr lang="tr-TR" sz="900" b="0">
              <a:latin typeface="Times New Roman" panose="02020603050405020304" pitchFamily="18" charset="0"/>
              <a:cs typeface="Times New Roman" panose="02020603050405020304" pitchFamily="18" charset="0"/>
            </a:rPr>
            <a:t>İş Güvenliği ve Sivil Savunma</a:t>
          </a:r>
        </a:p>
      </dgm:t>
    </dgm:pt>
    <dgm:pt modelId="{EDF493BF-1ABC-48EA-8338-70E02ADB8B50}" type="parTrans" cxnId="{BCE3B59F-80CC-4D44-8BE3-6705481ABEA7}">
      <dgm:prSet/>
      <dgm:spPr>
        <a:ln w="3175"/>
      </dgm:spPr>
      <dgm:t>
        <a:bodyPr/>
        <a:lstStyle/>
        <a:p>
          <a:endParaRPr lang="tr-TR" sz="900" b="0">
            <a:latin typeface="Times New Roman" panose="02020603050405020304" pitchFamily="18" charset="0"/>
            <a:cs typeface="Times New Roman" panose="02020603050405020304" pitchFamily="18" charset="0"/>
          </a:endParaRPr>
        </a:p>
      </dgm:t>
    </dgm:pt>
    <dgm:pt modelId="{FB00502F-E097-4491-A0E2-FCBE619F8088}" type="sibTrans" cxnId="{BCE3B59F-80CC-4D44-8BE3-6705481ABEA7}">
      <dgm:prSet/>
      <dgm:spPr/>
      <dgm:t>
        <a:bodyPr/>
        <a:lstStyle/>
        <a:p>
          <a:endParaRPr lang="tr-TR" b="0">
            <a:latin typeface="Times New Roman" panose="02020603050405020304" pitchFamily="18" charset="0"/>
            <a:cs typeface="Times New Roman" panose="02020603050405020304" pitchFamily="18" charset="0"/>
          </a:endParaRPr>
        </a:p>
      </dgm:t>
    </dgm:pt>
    <dgm:pt modelId="{6B930481-46A5-4613-B2B4-52996739C731}">
      <dgm:prSet custT="1"/>
      <dgm:spPr>
        <a:ln w="3175"/>
      </dgm:spPr>
      <dgm:t>
        <a:bodyPr/>
        <a:lstStyle/>
        <a:p>
          <a:r>
            <a:rPr lang="tr-TR" sz="900" b="0">
              <a:latin typeface="Times New Roman" panose="02020603050405020304" pitchFamily="18" charset="0"/>
              <a:cs typeface="Times New Roman" panose="02020603050405020304" pitchFamily="18" charset="0"/>
            </a:rPr>
            <a:t>Aksesyon ve Kataloglama Sorumlusu</a:t>
          </a:r>
        </a:p>
      </dgm:t>
    </dgm:pt>
    <dgm:pt modelId="{BDB92F21-1851-4902-AD90-768F222C181D}" type="parTrans" cxnId="{8F291722-5909-42E2-B383-A566E4D66EB3}">
      <dgm:prSet/>
      <dgm:spPr>
        <a:ln w="3175"/>
      </dgm:spPr>
      <dgm:t>
        <a:bodyPr/>
        <a:lstStyle/>
        <a:p>
          <a:endParaRPr lang="tr-TR" sz="1200" b="0">
            <a:latin typeface="Times New Roman" panose="02020603050405020304" pitchFamily="18" charset="0"/>
            <a:cs typeface="Times New Roman" panose="02020603050405020304" pitchFamily="18" charset="0"/>
          </a:endParaRPr>
        </a:p>
      </dgm:t>
    </dgm:pt>
    <dgm:pt modelId="{5A694B0A-7C3E-40ED-A05C-8B86D90DCFCF}" type="sibTrans" cxnId="{8F291722-5909-42E2-B383-A566E4D66EB3}">
      <dgm:prSet/>
      <dgm:spPr/>
      <dgm:t>
        <a:bodyPr/>
        <a:lstStyle/>
        <a:p>
          <a:endParaRPr lang="tr-TR" b="0">
            <a:latin typeface="Times New Roman" panose="02020603050405020304" pitchFamily="18" charset="0"/>
            <a:cs typeface="Times New Roman" panose="02020603050405020304" pitchFamily="18" charset="0"/>
          </a:endParaRPr>
        </a:p>
      </dgm:t>
    </dgm:pt>
    <dgm:pt modelId="{E3FFDE26-FF22-4F52-BC0B-DA4C72D2199B}">
      <dgm:prSet custT="1"/>
      <dgm:spPr>
        <a:ln w="3175"/>
      </dgm:spPr>
      <dgm:t>
        <a:bodyPr/>
        <a:lstStyle/>
        <a:p>
          <a:r>
            <a:rPr lang="tr-TR" sz="900" b="0">
              <a:latin typeface="Times New Roman" panose="02020603050405020304" pitchFamily="18" charset="0"/>
              <a:cs typeface="Times New Roman" panose="02020603050405020304" pitchFamily="18" charset="0"/>
            </a:rPr>
            <a:t>E-Kaynaklar ve Süreli Yayınlar Sorumlusu</a:t>
          </a:r>
        </a:p>
      </dgm:t>
    </dgm:pt>
    <dgm:pt modelId="{B6D47756-A360-492B-B30C-7968DB1625D8}" type="parTrans" cxnId="{375E0EE1-6E4E-43A5-A0BA-B3E354562CC8}">
      <dgm:prSet/>
      <dgm:spPr>
        <a:ln w="3175"/>
      </dgm:spPr>
      <dgm:t>
        <a:bodyPr/>
        <a:lstStyle/>
        <a:p>
          <a:endParaRPr lang="tr-TR" sz="1200" b="0">
            <a:latin typeface="Times New Roman" panose="02020603050405020304" pitchFamily="18" charset="0"/>
            <a:cs typeface="Times New Roman" panose="02020603050405020304" pitchFamily="18" charset="0"/>
          </a:endParaRPr>
        </a:p>
      </dgm:t>
    </dgm:pt>
    <dgm:pt modelId="{AD85C70D-BBB3-4A2F-AEF1-FC79D879832B}" type="sibTrans" cxnId="{375E0EE1-6E4E-43A5-A0BA-B3E354562CC8}">
      <dgm:prSet/>
      <dgm:spPr/>
      <dgm:t>
        <a:bodyPr/>
        <a:lstStyle/>
        <a:p>
          <a:endParaRPr lang="tr-TR" b="0">
            <a:latin typeface="Times New Roman" panose="02020603050405020304" pitchFamily="18" charset="0"/>
            <a:cs typeface="Times New Roman" panose="02020603050405020304" pitchFamily="18" charset="0"/>
          </a:endParaRPr>
        </a:p>
      </dgm:t>
    </dgm:pt>
    <dgm:pt modelId="{0632529E-2516-4DE6-B9D8-984D4E4360DF}">
      <dgm:prSet custT="1"/>
      <dgm:spPr>
        <a:ln w="3175"/>
      </dgm:spPr>
      <dgm:t>
        <a:bodyPr/>
        <a:lstStyle/>
        <a:p>
          <a:r>
            <a:rPr lang="tr-TR" sz="900" b="0">
              <a:latin typeface="Times New Roman" panose="02020603050405020304" pitchFamily="18" charset="0"/>
              <a:cs typeface="Times New Roman" panose="02020603050405020304" pitchFamily="18" charset="0"/>
            </a:rPr>
            <a:t>Bilişim Hizmetleri ve Açık Erişim Sorumlusu</a:t>
          </a:r>
        </a:p>
      </dgm:t>
    </dgm:pt>
    <dgm:pt modelId="{C4800BAE-AB0C-4F56-B428-D24008230DC0}" type="parTrans" cxnId="{1D5F2532-C238-4114-B6CD-DE162586A8D3}">
      <dgm:prSet/>
      <dgm:spPr>
        <a:ln w="3175"/>
      </dgm:spPr>
      <dgm:t>
        <a:bodyPr/>
        <a:lstStyle/>
        <a:p>
          <a:endParaRPr lang="tr-TR" sz="1200" b="0">
            <a:latin typeface="Times New Roman" panose="02020603050405020304" pitchFamily="18" charset="0"/>
            <a:cs typeface="Times New Roman" panose="02020603050405020304" pitchFamily="18" charset="0"/>
          </a:endParaRPr>
        </a:p>
      </dgm:t>
    </dgm:pt>
    <dgm:pt modelId="{E2D7BCD0-A346-4A31-A55E-70CD6B732396}" type="sibTrans" cxnId="{1D5F2532-C238-4114-B6CD-DE162586A8D3}">
      <dgm:prSet/>
      <dgm:spPr/>
      <dgm:t>
        <a:bodyPr/>
        <a:lstStyle/>
        <a:p>
          <a:endParaRPr lang="tr-TR" b="0">
            <a:latin typeface="Times New Roman" panose="02020603050405020304" pitchFamily="18" charset="0"/>
            <a:cs typeface="Times New Roman" panose="02020603050405020304" pitchFamily="18" charset="0"/>
          </a:endParaRPr>
        </a:p>
      </dgm:t>
    </dgm:pt>
    <dgm:pt modelId="{11346D4B-60E5-429F-9C7D-E43A89F66CAB}">
      <dgm:prSet custT="1"/>
      <dgm:spPr>
        <a:ln w="3175"/>
      </dgm:spPr>
      <dgm:t>
        <a:bodyPr/>
        <a:lstStyle/>
        <a:p>
          <a:r>
            <a:rPr lang="tr-TR" sz="900" b="0">
              <a:latin typeface="Times New Roman" panose="02020603050405020304" pitchFamily="18" charset="0"/>
              <a:cs typeface="Times New Roman" panose="02020603050405020304" pitchFamily="18" charset="0"/>
            </a:rPr>
            <a:t>Halkla İlişkiler ve Tanıtım Sorumlusu</a:t>
          </a:r>
        </a:p>
      </dgm:t>
    </dgm:pt>
    <dgm:pt modelId="{7047A50A-C45F-474A-BCD9-228FA4CBF7D0}" type="parTrans" cxnId="{FBE721DB-1153-4D2D-90BD-6BAB36F7CC2D}">
      <dgm:prSet/>
      <dgm:spPr>
        <a:ln w="3175"/>
      </dgm:spPr>
      <dgm:t>
        <a:bodyPr/>
        <a:lstStyle/>
        <a:p>
          <a:endParaRPr lang="tr-TR" b="0">
            <a:latin typeface="Times New Roman" panose="02020603050405020304" pitchFamily="18" charset="0"/>
            <a:cs typeface="Times New Roman" panose="02020603050405020304" pitchFamily="18" charset="0"/>
          </a:endParaRPr>
        </a:p>
      </dgm:t>
    </dgm:pt>
    <dgm:pt modelId="{388422A4-0D4B-4842-9E3F-330738BD08AE}" type="sibTrans" cxnId="{FBE721DB-1153-4D2D-90BD-6BAB36F7CC2D}">
      <dgm:prSet/>
      <dgm:spPr/>
      <dgm:t>
        <a:bodyPr/>
        <a:lstStyle/>
        <a:p>
          <a:endParaRPr lang="tr-TR" b="0">
            <a:latin typeface="Times New Roman" panose="02020603050405020304" pitchFamily="18" charset="0"/>
            <a:cs typeface="Times New Roman" panose="02020603050405020304" pitchFamily="18" charset="0"/>
          </a:endParaRPr>
        </a:p>
      </dgm:t>
    </dgm:pt>
    <dgm:pt modelId="{8E67EA0D-C29D-4D09-B32B-CCC60F8F8109}" type="asst">
      <dgm:prSet custT="1"/>
      <dgm:spPr>
        <a:ln w="3175"/>
      </dgm:spPr>
      <dgm:t>
        <a:bodyPr/>
        <a:lstStyle/>
        <a:p>
          <a:r>
            <a:rPr lang="tr-TR" sz="900" b="0">
              <a:latin typeface="Times New Roman" panose="02020603050405020304" pitchFamily="18" charset="0"/>
              <a:cs typeface="Times New Roman" panose="02020603050405020304" pitchFamily="18" charset="0"/>
            </a:rPr>
            <a:t>Yarı Zamanlı Öğrenciler ve Staj Öğrencileri</a:t>
          </a:r>
        </a:p>
      </dgm:t>
    </dgm:pt>
    <dgm:pt modelId="{B7E01DB0-0F94-45CC-9BA8-108700559C41}" type="parTrans" cxnId="{AD803ED4-B316-4ACA-A7CB-BD7449C573BB}">
      <dgm:prSet/>
      <dgm:spPr>
        <a:ln w="3175"/>
      </dgm:spPr>
      <dgm:t>
        <a:bodyPr/>
        <a:lstStyle/>
        <a:p>
          <a:endParaRPr lang="tr-TR" b="0">
            <a:latin typeface="Times New Roman" panose="02020603050405020304" pitchFamily="18" charset="0"/>
            <a:cs typeface="Times New Roman" panose="02020603050405020304" pitchFamily="18" charset="0"/>
          </a:endParaRPr>
        </a:p>
      </dgm:t>
    </dgm:pt>
    <dgm:pt modelId="{2AC70482-DB42-4DC2-9719-37DFC542C91E}" type="sibTrans" cxnId="{AD803ED4-B316-4ACA-A7CB-BD7449C573BB}">
      <dgm:prSet/>
      <dgm:spPr/>
      <dgm:t>
        <a:bodyPr/>
        <a:lstStyle/>
        <a:p>
          <a:endParaRPr lang="tr-TR" b="0">
            <a:latin typeface="Times New Roman" panose="02020603050405020304" pitchFamily="18" charset="0"/>
            <a:cs typeface="Times New Roman" panose="02020603050405020304" pitchFamily="18" charset="0"/>
          </a:endParaRPr>
        </a:p>
      </dgm:t>
    </dgm:pt>
    <dgm:pt modelId="{86008C35-85B1-488D-8C08-53CE4A92B6A0}">
      <dgm:prSet custT="1"/>
      <dgm:spPr>
        <a:ln w="3175"/>
      </dgm:spPr>
      <dgm:t>
        <a:bodyPr/>
        <a:lstStyle/>
        <a:p>
          <a:r>
            <a:rPr lang="tr-TR" sz="900" b="0">
              <a:latin typeface="Times New Roman" panose="02020603050405020304" pitchFamily="18" charset="0"/>
              <a:cs typeface="Times New Roman" panose="02020603050405020304" pitchFamily="18" charset="0"/>
            </a:rPr>
            <a:t>Muhasebe ve Tahakkuk İşleri</a:t>
          </a:r>
        </a:p>
      </dgm:t>
    </dgm:pt>
    <dgm:pt modelId="{03167613-37CD-4317-ADC3-0DCCFFC51D10}" type="parTrans" cxnId="{8EE272A7-BC05-4081-8269-38A60A26152A}">
      <dgm:prSet/>
      <dgm:spPr>
        <a:ln w="3175"/>
      </dgm:spPr>
      <dgm:t>
        <a:bodyPr/>
        <a:lstStyle/>
        <a:p>
          <a:endParaRPr lang="tr-TR" b="0">
            <a:latin typeface="Times New Roman" panose="02020603050405020304" pitchFamily="18" charset="0"/>
            <a:cs typeface="Times New Roman" panose="02020603050405020304" pitchFamily="18" charset="0"/>
          </a:endParaRPr>
        </a:p>
      </dgm:t>
    </dgm:pt>
    <dgm:pt modelId="{B4D7E513-D6FC-4D44-8895-E158CC4AA94B}" type="sibTrans" cxnId="{8EE272A7-BC05-4081-8269-38A60A26152A}">
      <dgm:prSet/>
      <dgm:spPr/>
      <dgm:t>
        <a:bodyPr/>
        <a:lstStyle/>
        <a:p>
          <a:endParaRPr lang="tr-TR" b="0">
            <a:latin typeface="Times New Roman" panose="02020603050405020304" pitchFamily="18" charset="0"/>
            <a:cs typeface="Times New Roman" panose="02020603050405020304" pitchFamily="18" charset="0"/>
          </a:endParaRPr>
        </a:p>
      </dgm:t>
    </dgm:pt>
    <dgm:pt modelId="{14C1CAE4-9CBE-4C6D-8F8F-23B174A3ABDB}">
      <dgm:prSet custT="1"/>
      <dgm:spPr>
        <a:ln w="3175"/>
      </dgm:spPr>
      <dgm:t>
        <a:bodyPr/>
        <a:lstStyle/>
        <a:p>
          <a:r>
            <a:rPr lang="tr-TR" sz="900" b="0">
              <a:latin typeface="Times New Roman" panose="02020603050405020304" pitchFamily="18" charset="0"/>
              <a:cs typeface="Times New Roman" panose="02020603050405020304" pitchFamily="18" charset="0"/>
            </a:rPr>
            <a:t>Taşınır İşlemleri</a:t>
          </a:r>
        </a:p>
      </dgm:t>
    </dgm:pt>
    <dgm:pt modelId="{15C62D4F-FF76-4913-B63C-675FA84A158B}" type="parTrans" cxnId="{1400CB71-7CE2-466D-BA42-532342103880}">
      <dgm:prSet/>
      <dgm:spPr>
        <a:ln w="3175"/>
      </dgm:spPr>
      <dgm:t>
        <a:bodyPr/>
        <a:lstStyle/>
        <a:p>
          <a:endParaRPr lang="tr-TR" b="0">
            <a:latin typeface="Times New Roman" panose="02020603050405020304" pitchFamily="18" charset="0"/>
            <a:cs typeface="Times New Roman" panose="02020603050405020304" pitchFamily="18" charset="0"/>
          </a:endParaRPr>
        </a:p>
      </dgm:t>
    </dgm:pt>
    <dgm:pt modelId="{3610C579-E477-4477-B111-9BEBA423B1A3}" type="sibTrans" cxnId="{1400CB71-7CE2-466D-BA42-532342103880}">
      <dgm:prSet/>
      <dgm:spPr/>
      <dgm:t>
        <a:bodyPr/>
        <a:lstStyle/>
        <a:p>
          <a:endParaRPr lang="tr-TR" b="0">
            <a:latin typeface="Times New Roman" panose="02020603050405020304" pitchFamily="18" charset="0"/>
            <a:cs typeface="Times New Roman" panose="02020603050405020304" pitchFamily="18" charset="0"/>
          </a:endParaRPr>
        </a:p>
      </dgm:t>
    </dgm:pt>
    <dgm:pt modelId="{BBA7A61C-5FC5-4F44-B43E-28D3D80BC5E9}" type="pres">
      <dgm:prSet presAssocID="{87B40E0C-6FC7-40C6-8F8D-F3F507AEEA3B}" presName="hierChild1" presStyleCnt="0">
        <dgm:presLayoutVars>
          <dgm:orgChart val="1"/>
          <dgm:chPref val="1"/>
          <dgm:dir/>
          <dgm:animOne val="branch"/>
          <dgm:animLvl val="lvl"/>
          <dgm:resizeHandles/>
        </dgm:presLayoutVars>
      </dgm:prSet>
      <dgm:spPr/>
      <dgm:t>
        <a:bodyPr/>
        <a:lstStyle/>
        <a:p>
          <a:endParaRPr lang="tr-TR"/>
        </a:p>
      </dgm:t>
    </dgm:pt>
    <dgm:pt modelId="{7178C22A-BEE8-40C2-84D2-3EB7E374B43B}" type="pres">
      <dgm:prSet presAssocID="{C458F006-A976-4E04-8D2C-D0968E171055}" presName="hierRoot1" presStyleCnt="0">
        <dgm:presLayoutVars>
          <dgm:hierBranch val="init"/>
        </dgm:presLayoutVars>
      </dgm:prSet>
      <dgm:spPr/>
    </dgm:pt>
    <dgm:pt modelId="{B49E03E1-8B8A-4C21-90A1-5BB0787C7695}" type="pres">
      <dgm:prSet presAssocID="{C458F006-A976-4E04-8D2C-D0968E171055}" presName="rootComposite1" presStyleCnt="0"/>
      <dgm:spPr/>
    </dgm:pt>
    <dgm:pt modelId="{3387E14B-95DF-4675-88F8-39610738DADF}" type="pres">
      <dgm:prSet presAssocID="{C458F006-A976-4E04-8D2C-D0968E171055}" presName="rootText1" presStyleLbl="node0" presStyleIdx="0" presStyleCnt="1" custScaleX="285772">
        <dgm:presLayoutVars>
          <dgm:chPref val="3"/>
        </dgm:presLayoutVars>
      </dgm:prSet>
      <dgm:spPr/>
      <dgm:t>
        <a:bodyPr/>
        <a:lstStyle/>
        <a:p>
          <a:endParaRPr lang="tr-TR"/>
        </a:p>
      </dgm:t>
    </dgm:pt>
    <dgm:pt modelId="{EB226717-AC14-4A23-8BB3-14B01AE1D2D5}" type="pres">
      <dgm:prSet presAssocID="{C458F006-A976-4E04-8D2C-D0968E171055}" presName="rootConnector1" presStyleLbl="node1" presStyleIdx="0" presStyleCnt="0"/>
      <dgm:spPr/>
      <dgm:t>
        <a:bodyPr/>
        <a:lstStyle/>
        <a:p>
          <a:endParaRPr lang="tr-TR"/>
        </a:p>
      </dgm:t>
    </dgm:pt>
    <dgm:pt modelId="{86EBC1E5-8A07-42AF-967F-69E1D69DC1F4}" type="pres">
      <dgm:prSet presAssocID="{C458F006-A976-4E04-8D2C-D0968E171055}" presName="hierChild2" presStyleCnt="0"/>
      <dgm:spPr/>
    </dgm:pt>
    <dgm:pt modelId="{8447A26A-C4CB-4C9B-B121-539E9FB93DDC}" type="pres">
      <dgm:prSet presAssocID="{13975470-EEAE-48C5-9C35-1ACF0B30C103}" presName="Name37" presStyleLbl="parChTrans1D2" presStyleIdx="0" presStyleCnt="2"/>
      <dgm:spPr/>
      <dgm:t>
        <a:bodyPr/>
        <a:lstStyle/>
        <a:p>
          <a:endParaRPr lang="tr-TR"/>
        </a:p>
      </dgm:t>
    </dgm:pt>
    <dgm:pt modelId="{ED389369-AFA0-4F53-8601-35075AA7E049}" type="pres">
      <dgm:prSet presAssocID="{5544CF2E-12F9-4477-A469-06362F235864}" presName="hierRoot2" presStyleCnt="0">
        <dgm:presLayoutVars>
          <dgm:hierBranch val="init"/>
        </dgm:presLayoutVars>
      </dgm:prSet>
      <dgm:spPr/>
    </dgm:pt>
    <dgm:pt modelId="{4A9FD1EA-CEA6-4CC0-99BF-865FDEACD3F9}" type="pres">
      <dgm:prSet presAssocID="{5544CF2E-12F9-4477-A469-06362F235864}" presName="rootComposite" presStyleCnt="0"/>
      <dgm:spPr/>
    </dgm:pt>
    <dgm:pt modelId="{9D5B6194-0594-4074-8E85-57BE6652B3B9}" type="pres">
      <dgm:prSet presAssocID="{5544CF2E-12F9-4477-A469-06362F235864}" presName="rootText" presStyleLbl="node2" presStyleIdx="0" presStyleCnt="2" custScaleX="230527" custScaleY="114446">
        <dgm:presLayoutVars>
          <dgm:chPref val="3"/>
        </dgm:presLayoutVars>
      </dgm:prSet>
      <dgm:spPr/>
      <dgm:t>
        <a:bodyPr/>
        <a:lstStyle/>
        <a:p>
          <a:endParaRPr lang="tr-TR"/>
        </a:p>
      </dgm:t>
    </dgm:pt>
    <dgm:pt modelId="{CDE859F5-22DC-43E6-B28F-9420943E9BF3}" type="pres">
      <dgm:prSet presAssocID="{5544CF2E-12F9-4477-A469-06362F235864}" presName="rootConnector" presStyleLbl="node2" presStyleIdx="0" presStyleCnt="2"/>
      <dgm:spPr/>
      <dgm:t>
        <a:bodyPr/>
        <a:lstStyle/>
        <a:p>
          <a:endParaRPr lang="tr-TR"/>
        </a:p>
      </dgm:t>
    </dgm:pt>
    <dgm:pt modelId="{090CDF31-9DFB-46FB-A33F-6C391B162E98}" type="pres">
      <dgm:prSet presAssocID="{5544CF2E-12F9-4477-A469-06362F235864}" presName="hierChild4" presStyleCnt="0"/>
      <dgm:spPr/>
    </dgm:pt>
    <dgm:pt modelId="{DF53458B-6F58-40D1-AEA4-DD11B611E382}" type="pres">
      <dgm:prSet presAssocID="{7047A50A-C45F-474A-BCD9-228FA4CBF7D0}" presName="Name37" presStyleLbl="parChTrans1D3" presStyleIdx="0" presStyleCnt="9"/>
      <dgm:spPr/>
      <dgm:t>
        <a:bodyPr/>
        <a:lstStyle/>
        <a:p>
          <a:endParaRPr lang="tr-TR"/>
        </a:p>
      </dgm:t>
    </dgm:pt>
    <dgm:pt modelId="{844FCD98-84BE-4F90-B761-5FB7F255E3B5}" type="pres">
      <dgm:prSet presAssocID="{11346D4B-60E5-429F-9C7D-E43A89F66CAB}" presName="hierRoot2" presStyleCnt="0">
        <dgm:presLayoutVars>
          <dgm:hierBranch val="init"/>
        </dgm:presLayoutVars>
      </dgm:prSet>
      <dgm:spPr/>
    </dgm:pt>
    <dgm:pt modelId="{95804F3F-EE25-40C2-BF33-BF0FBDF0486E}" type="pres">
      <dgm:prSet presAssocID="{11346D4B-60E5-429F-9C7D-E43A89F66CAB}" presName="rootComposite" presStyleCnt="0"/>
      <dgm:spPr/>
    </dgm:pt>
    <dgm:pt modelId="{A515BA74-F8B6-4F71-8FC4-D6C37C8387B2}" type="pres">
      <dgm:prSet presAssocID="{11346D4B-60E5-429F-9C7D-E43A89F66CAB}" presName="rootText" presStyleLbl="node3" presStyleIdx="0" presStyleCnt="6" custLinFactY="-52135" custLinFactNeighborX="0" custLinFactNeighborY="-100000">
        <dgm:presLayoutVars>
          <dgm:chPref val="3"/>
        </dgm:presLayoutVars>
      </dgm:prSet>
      <dgm:spPr/>
      <dgm:t>
        <a:bodyPr/>
        <a:lstStyle/>
        <a:p>
          <a:endParaRPr lang="tr-TR"/>
        </a:p>
      </dgm:t>
    </dgm:pt>
    <dgm:pt modelId="{53C3FD56-A730-4C38-A8A5-53B4BC8392EA}" type="pres">
      <dgm:prSet presAssocID="{11346D4B-60E5-429F-9C7D-E43A89F66CAB}" presName="rootConnector" presStyleLbl="node3" presStyleIdx="0" presStyleCnt="6"/>
      <dgm:spPr/>
      <dgm:t>
        <a:bodyPr/>
        <a:lstStyle/>
        <a:p>
          <a:endParaRPr lang="tr-TR"/>
        </a:p>
      </dgm:t>
    </dgm:pt>
    <dgm:pt modelId="{D9C077E5-854E-470A-83F7-65FFA19002B5}" type="pres">
      <dgm:prSet presAssocID="{11346D4B-60E5-429F-9C7D-E43A89F66CAB}" presName="hierChild4" presStyleCnt="0"/>
      <dgm:spPr/>
    </dgm:pt>
    <dgm:pt modelId="{E1570375-D9FE-4F78-ADAB-A4A70A8A0BD9}" type="pres">
      <dgm:prSet presAssocID="{11346D4B-60E5-429F-9C7D-E43A89F66CAB}" presName="hierChild5" presStyleCnt="0"/>
      <dgm:spPr/>
    </dgm:pt>
    <dgm:pt modelId="{622DB746-8D2C-4462-9B9C-E2E0520546D5}" type="pres">
      <dgm:prSet presAssocID="{5544CF2E-12F9-4477-A469-06362F235864}" presName="hierChild5" presStyleCnt="0"/>
      <dgm:spPr/>
    </dgm:pt>
    <dgm:pt modelId="{7A4E315A-B687-4956-9B04-477EFC48567B}" type="pres">
      <dgm:prSet presAssocID="{C566D3D6-35D2-4E75-B58C-370C2B925FF1}" presName="Name111" presStyleLbl="parChTrans1D3" presStyleIdx="1" presStyleCnt="9"/>
      <dgm:spPr/>
      <dgm:t>
        <a:bodyPr/>
        <a:lstStyle/>
        <a:p>
          <a:endParaRPr lang="tr-TR"/>
        </a:p>
      </dgm:t>
    </dgm:pt>
    <dgm:pt modelId="{5E0594CF-783D-4B7F-8954-AF99961B5AA3}" type="pres">
      <dgm:prSet presAssocID="{E4E1AC1E-494B-41D5-A024-78EAA9A51322}" presName="hierRoot3" presStyleCnt="0">
        <dgm:presLayoutVars>
          <dgm:hierBranch val="init"/>
        </dgm:presLayoutVars>
      </dgm:prSet>
      <dgm:spPr/>
    </dgm:pt>
    <dgm:pt modelId="{DE65E020-2F4D-4C56-96CC-853AB94BEA19}" type="pres">
      <dgm:prSet presAssocID="{E4E1AC1E-494B-41D5-A024-78EAA9A51322}" presName="rootComposite3" presStyleCnt="0"/>
      <dgm:spPr/>
    </dgm:pt>
    <dgm:pt modelId="{EEE80C29-1F85-47BC-994A-F4FAADCFC581}" type="pres">
      <dgm:prSet presAssocID="{E4E1AC1E-494B-41D5-A024-78EAA9A51322}" presName="rootText3" presStyleLbl="asst2" presStyleIdx="0" presStyleCnt="10">
        <dgm:presLayoutVars>
          <dgm:chPref val="3"/>
        </dgm:presLayoutVars>
      </dgm:prSet>
      <dgm:spPr/>
      <dgm:t>
        <a:bodyPr/>
        <a:lstStyle/>
        <a:p>
          <a:endParaRPr lang="tr-TR"/>
        </a:p>
      </dgm:t>
    </dgm:pt>
    <dgm:pt modelId="{B3F32F47-DD0D-4531-8B29-8CB3E06126C4}" type="pres">
      <dgm:prSet presAssocID="{E4E1AC1E-494B-41D5-A024-78EAA9A51322}" presName="rootConnector3" presStyleLbl="asst2" presStyleIdx="0" presStyleCnt="10"/>
      <dgm:spPr/>
      <dgm:t>
        <a:bodyPr/>
        <a:lstStyle/>
        <a:p>
          <a:endParaRPr lang="tr-TR"/>
        </a:p>
      </dgm:t>
    </dgm:pt>
    <dgm:pt modelId="{3B2D848D-0AF7-456C-8DD1-884B073E933E}" type="pres">
      <dgm:prSet presAssocID="{E4E1AC1E-494B-41D5-A024-78EAA9A51322}" presName="hierChild6" presStyleCnt="0"/>
      <dgm:spPr/>
    </dgm:pt>
    <dgm:pt modelId="{20C76DF0-AE41-4BE7-B382-69A761073A04}" type="pres">
      <dgm:prSet presAssocID="{E4E1AC1E-494B-41D5-A024-78EAA9A51322}" presName="hierChild7" presStyleCnt="0"/>
      <dgm:spPr/>
    </dgm:pt>
    <dgm:pt modelId="{7B286011-F422-40B3-9448-46642430B19A}" type="pres">
      <dgm:prSet presAssocID="{B6B1D9E2-701E-4A2D-8AB8-56B73A08E7F9}" presName="Name111" presStyleLbl="parChTrans1D4" presStyleIdx="0" presStyleCnt="7"/>
      <dgm:spPr/>
      <dgm:t>
        <a:bodyPr/>
        <a:lstStyle/>
        <a:p>
          <a:endParaRPr lang="tr-TR"/>
        </a:p>
      </dgm:t>
    </dgm:pt>
    <dgm:pt modelId="{8C9F0E7B-C168-4955-A607-49EF4D0A843C}" type="pres">
      <dgm:prSet presAssocID="{3139F002-F0CF-4BBC-8E8A-79DB887030A7}" presName="hierRoot3" presStyleCnt="0">
        <dgm:presLayoutVars>
          <dgm:hierBranch val="init"/>
        </dgm:presLayoutVars>
      </dgm:prSet>
      <dgm:spPr/>
    </dgm:pt>
    <dgm:pt modelId="{CD02EC8D-121B-4E9D-9DE8-D96BFCE258B2}" type="pres">
      <dgm:prSet presAssocID="{3139F002-F0CF-4BBC-8E8A-79DB887030A7}" presName="rootComposite3" presStyleCnt="0"/>
      <dgm:spPr/>
    </dgm:pt>
    <dgm:pt modelId="{E770B2E9-76F4-436D-8A70-2B9D3A8CCC3E}" type="pres">
      <dgm:prSet presAssocID="{3139F002-F0CF-4BBC-8E8A-79DB887030A7}" presName="rootText3" presStyleLbl="asst2" presStyleIdx="1" presStyleCnt="10">
        <dgm:presLayoutVars>
          <dgm:chPref val="3"/>
        </dgm:presLayoutVars>
      </dgm:prSet>
      <dgm:spPr/>
      <dgm:t>
        <a:bodyPr/>
        <a:lstStyle/>
        <a:p>
          <a:endParaRPr lang="tr-TR"/>
        </a:p>
      </dgm:t>
    </dgm:pt>
    <dgm:pt modelId="{8B7CBB9B-A0B9-43FC-AC9C-586A4FA179D0}" type="pres">
      <dgm:prSet presAssocID="{3139F002-F0CF-4BBC-8E8A-79DB887030A7}" presName="rootConnector3" presStyleLbl="asst2" presStyleIdx="1" presStyleCnt="10"/>
      <dgm:spPr/>
      <dgm:t>
        <a:bodyPr/>
        <a:lstStyle/>
        <a:p>
          <a:endParaRPr lang="tr-TR"/>
        </a:p>
      </dgm:t>
    </dgm:pt>
    <dgm:pt modelId="{166C9B8D-134B-47DF-9B30-17A37B31D768}" type="pres">
      <dgm:prSet presAssocID="{3139F002-F0CF-4BBC-8E8A-79DB887030A7}" presName="hierChild6" presStyleCnt="0"/>
      <dgm:spPr/>
    </dgm:pt>
    <dgm:pt modelId="{A7A53D20-CA03-4AA0-958C-7844324099B0}" type="pres">
      <dgm:prSet presAssocID="{3139F002-F0CF-4BBC-8E8A-79DB887030A7}" presName="hierChild7" presStyleCnt="0"/>
      <dgm:spPr/>
    </dgm:pt>
    <dgm:pt modelId="{21FCD9A8-61D1-4DDB-8DBD-EC3101A5CDEB}" type="pres">
      <dgm:prSet presAssocID="{83198131-FB3C-4B29-889C-DBC066FA13E0}" presName="Name111" presStyleLbl="parChTrans1D4" presStyleIdx="1" presStyleCnt="7"/>
      <dgm:spPr/>
      <dgm:t>
        <a:bodyPr/>
        <a:lstStyle/>
        <a:p>
          <a:endParaRPr lang="tr-TR"/>
        </a:p>
      </dgm:t>
    </dgm:pt>
    <dgm:pt modelId="{E11BBFE8-DBEA-4F86-AF3F-7FF25107F9D8}" type="pres">
      <dgm:prSet presAssocID="{8AD10B80-C320-4A0D-9A2D-64EEA2BDA086}" presName="hierRoot3" presStyleCnt="0">
        <dgm:presLayoutVars>
          <dgm:hierBranch val="init"/>
        </dgm:presLayoutVars>
      </dgm:prSet>
      <dgm:spPr/>
    </dgm:pt>
    <dgm:pt modelId="{CE4474B3-5E46-4DAD-82C9-C19F2F374363}" type="pres">
      <dgm:prSet presAssocID="{8AD10B80-C320-4A0D-9A2D-64EEA2BDA086}" presName="rootComposite3" presStyleCnt="0"/>
      <dgm:spPr/>
    </dgm:pt>
    <dgm:pt modelId="{15A2B4C0-EB39-49C5-AD96-CC514F5B0104}" type="pres">
      <dgm:prSet presAssocID="{8AD10B80-C320-4A0D-9A2D-64EEA2BDA086}" presName="rootText3" presStyleLbl="asst2" presStyleIdx="2" presStyleCnt="10">
        <dgm:presLayoutVars>
          <dgm:chPref val="3"/>
        </dgm:presLayoutVars>
      </dgm:prSet>
      <dgm:spPr/>
      <dgm:t>
        <a:bodyPr/>
        <a:lstStyle/>
        <a:p>
          <a:endParaRPr lang="tr-TR"/>
        </a:p>
      </dgm:t>
    </dgm:pt>
    <dgm:pt modelId="{F7AC135F-A71A-4140-B720-B5D52C12FADA}" type="pres">
      <dgm:prSet presAssocID="{8AD10B80-C320-4A0D-9A2D-64EEA2BDA086}" presName="rootConnector3" presStyleLbl="asst2" presStyleIdx="2" presStyleCnt="10"/>
      <dgm:spPr/>
      <dgm:t>
        <a:bodyPr/>
        <a:lstStyle/>
        <a:p>
          <a:endParaRPr lang="tr-TR"/>
        </a:p>
      </dgm:t>
    </dgm:pt>
    <dgm:pt modelId="{B989F00F-6DC0-49EF-A092-2B8401C18288}" type="pres">
      <dgm:prSet presAssocID="{8AD10B80-C320-4A0D-9A2D-64EEA2BDA086}" presName="hierChild6" presStyleCnt="0"/>
      <dgm:spPr/>
    </dgm:pt>
    <dgm:pt modelId="{0A7ED6FF-B83C-4743-84B3-0666B3E5C0C1}" type="pres">
      <dgm:prSet presAssocID="{8AD10B80-C320-4A0D-9A2D-64EEA2BDA086}" presName="hierChild7" presStyleCnt="0"/>
      <dgm:spPr/>
    </dgm:pt>
    <dgm:pt modelId="{310A2707-B291-47AD-A719-258D0239123E}" type="pres">
      <dgm:prSet presAssocID="{8E377B61-12A1-48BC-862F-91F1ABFEE964}" presName="Name111" presStyleLbl="parChTrans1D4" presStyleIdx="2" presStyleCnt="7"/>
      <dgm:spPr/>
      <dgm:t>
        <a:bodyPr/>
        <a:lstStyle/>
        <a:p>
          <a:endParaRPr lang="tr-TR"/>
        </a:p>
      </dgm:t>
    </dgm:pt>
    <dgm:pt modelId="{F6573735-2F40-4BB8-AB7E-63AA00BB5EEC}" type="pres">
      <dgm:prSet presAssocID="{DA4384C7-465E-4C8F-8EB9-8DB4A5E88482}" presName="hierRoot3" presStyleCnt="0">
        <dgm:presLayoutVars>
          <dgm:hierBranch val="init"/>
        </dgm:presLayoutVars>
      </dgm:prSet>
      <dgm:spPr/>
    </dgm:pt>
    <dgm:pt modelId="{C6C9E499-C8C1-4889-8406-1C3F8CCF7E03}" type="pres">
      <dgm:prSet presAssocID="{DA4384C7-465E-4C8F-8EB9-8DB4A5E88482}" presName="rootComposite3" presStyleCnt="0"/>
      <dgm:spPr/>
    </dgm:pt>
    <dgm:pt modelId="{23BBE4E2-FC26-4D03-83FF-E56BA5F01130}" type="pres">
      <dgm:prSet presAssocID="{DA4384C7-465E-4C8F-8EB9-8DB4A5E88482}" presName="rootText3" presStyleLbl="asst2" presStyleIdx="3" presStyleCnt="10">
        <dgm:presLayoutVars>
          <dgm:chPref val="3"/>
        </dgm:presLayoutVars>
      </dgm:prSet>
      <dgm:spPr/>
      <dgm:t>
        <a:bodyPr/>
        <a:lstStyle/>
        <a:p>
          <a:endParaRPr lang="tr-TR"/>
        </a:p>
      </dgm:t>
    </dgm:pt>
    <dgm:pt modelId="{29933711-60D8-4702-B92B-FEA021D86B54}" type="pres">
      <dgm:prSet presAssocID="{DA4384C7-465E-4C8F-8EB9-8DB4A5E88482}" presName="rootConnector3" presStyleLbl="asst2" presStyleIdx="3" presStyleCnt="10"/>
      <dgm:spPr/>
      <dgm:t>
        <a:bodyPr/>
        <a:lstStyle/>
        <a:p>
          <a:endParaRPr lang="tr-TR"/>
        </a:p>
      </dgm:t>
    </dgm:pt>
    <dgm:pt modelId="{C0C6C641-1CBA-43F1-9164-4A1E82FFBC38}" type="pres">
      <dgm:prSet presAssocID="{DA4384C7-465E-4C8F-8EB9-8DB4A5E88482}" presName="hierChild6" presStyleCnt="0"/>
      <dgm:spPr/>
    </dgm:pt>
    <dgm:pt modelId="{174FBE56-1EFE-40A3-9568-148C44A0A21D}" type="pres">
      <dgm:prSet presAssocID="{DA4384C7-465E-4C8F-8EB9-8DB4A5E88482}" presName="hierChild7" presStyleCnt="0"/>
      <dgm:spPr/>
    </dgm:pt>
    <dgm:pt modelId="{3ACE5C42-5D2E-42F0-B346-73F731E9C74A}" type="pres">
      <dgm:prSet presAssocID="{B7E01DB0-0F94-45CC-9BA8-108700559C41}" presName="Name111" presStyleLbl="parChTrans1D4" presStyleIdx="3" presStyleCnt="7"/>
      <dgm:spPr/>
      <dgm:t>
        <a:bodyPr/>
        <a:lstStyle/>
        <a:p>
          <a:endParaRPr lang="tr-TR"/>
        </a:p>
      </dgm:t>
    </dgm:pt>
    <dgm:pt modelId="{11F82B13-71E1-4477-BA2F-FEA9DE3E6E8B}" type="pres">
      <dgm:prSet presAssocID="{8E67EA0D-C29D-4D09-B32B-CCC60F8F8109}" presName="hierRoot3" presStyleCnt="0">
        <dgm:presLayoutVars>
          <dgm:hierBranch val="init"/>
        </dgm:presLayoutVars>
      </dgm:prSet>
      <dgm:spPr/>
    </dgm:pt>
    <dgm:pt modelId="{DE9F21B4-F6E4-42A3-89C7-9152947B74D5}" type="pres">
      <dgm:prSet presAssocID="{8E67EA0D-C29D-4D09-B32B-CCC60F8F8109}" presName="rootComposite3" presStyleCnt="0"/>
      <dgm:spPr/>
    </dgm:pt>
    <dgm:pt modelId="{08B2C225-2C74-4919-8AE2-630BB9A73C28}" type="pres">
      <dgm:prSet presAssocID="{8E67EA0D-C29D-4D09-B32B-CCC60F8F8109}" presName="rootText3" presStyleLbl="asst2" presStyleIdx="4" presStyleCnt="10">
        <dgm:presLayoutVars>
          <dgm:chPref val="3"/>
        </dgm:presLayoutVars>
      </dgm:prSet>
      <dgm:spPr/>
      <dgm:t>
        <a:bodyPr/>
        <a:lstStyle/>
        <a:p>
          <a:endParaRPr lang="tr-TR"/>
        </a:p>
      </dgm:t>
    </dgm:pt>
    <dgm:pt modelId="{DFCCEF46-4140-428F-9C8D-5AA02A34F12A}" type="pres">
      <dgm:prSet presAssocID="{8E67EA0D-C29D-4D09-B32B-CCC60F8F8109}" presName="rootConnector3" presStyleLbl="asst2" presStyleIdx="4" presStyleCnt="10"/>
      <dgm:spPr/>
      <dgm:t>
        <a:bodyPr/>
        <a:lstStyle/>
        <a:p>
          <a:endParaRPr lang="tr-TR"/>
        </a:p>
      </dgm:t>
    </dgm:pt>
    <dgm:pt modelId="{5571AA9F-2765-4FAC-9238-2AF4588F7A27}" type="pres">
      <dgm:prSet presAssocID="{8E67EA0D-C29D-4D09-B32B-CCC60F8F8109}" presName="hierChild6" presStyleCnt="0"/>
      <dgm:spPr/>
    </dgm:pt>
    <dgm:pt modelId="{6B747AEE-A205-4C55-BE70-C16849A07810}" type="pres">
      <dgm:prSet presAssocID="{8E67EA0D-C29D-4D09-B32B-CCC60F8F8109}" presName="hierChild7" presStyleCnt="0"/>
      <dgm:spPr/>
    </dgm:pt>
    <dgm:pt modelId="{864C75CD-4E29-4F9C-B6F6-661BA1DE9C61}" type="pres">
      <dgm:prSet presAssocID="{6A7E1B38-9D49-4B7E-8C3C-6815B981FA98}" presName="Name111" presStyleLbl="parChTrans1D3" presStyleIdx="2" presStyleCnt="9"/>
      <dgm:spPr/>
      <dgm:t>
        <a:bodyPr/>
        <a:lstStyle/>
        <a:p>
          <a:endParaRPr lang="tr-TR"/>
        </a:p>
      </dgm:t>
    </dgm:pt>
    <dgm:pt modelId="{77696896-B7A4-4F29-A376-9EEE26A2CFC6}" type="pres">
      <dgm:prSet presAssocID="{472F7E1E-2204-4C24-A308-7B259E818D7B}" presName="hierRoot3" presStyleCnt="0">
        <dgm:presLayoutVars>
          <dgm:hierBranch val="init"/>
        </dgm:presLayoutVars>
      </dgm:prSet>
      <dgm:spPr/>
    </dgm:pt>
    <dgm:pt modelId="{69DAC772-0177-4EEF-8ABC-FBE39C191AE6}" type="pres">
      <dgm:prSet presAssocID="{472F7E1E-2204-4C24-A308-7B259E818D7B}" presName="rootComposite3" presStyleCnt="0"/>
      <dgm:spPr/>
    </dgm:pt>
    <dgm:pt modelId="{A6B1CA1E-BA3A-4D3F-9B2F-03B2E4A4E478}" type="pres">
      <dgm:prSet presAssocID="{472F7E1E-2204-4C24-A308-7B259E818D7B}" presName="rootText3" presStyleLbl="asst2" presStyleIdx="5" presStyleCnt="10">
        <dgm:presLayoutVars>
          <dgm:chPref val="3"/>
        </dgm:presLayoutVars>
      </dgm:prSet>
      <dgm:spPr/>
      <dgm:t>
        <a:bodyPr/>
        <a:lstStyle/>
        <a:p>
          <a:endParaRPr lang="tr-TR"/>
        </a:p>
      </dgm:t>
    </dgm:pt>
    <dgm:pt modelId="{11EC2F50-DEE4-4DDB-A0C1-26E4DCAB3543}" type="pres">
      <dgm:prSet presAssocID="{472F7E1E-2204-4C24-A308-7B259E818D7B}" presName="rootConnector3" presStyleLbl="asst2" presStyleIdx="5" presStyleCnt="10"/>
      <dgm:spPr/>
      <dgm:t>
        <a:bodyPr/>
        <a:lstStyle/>
        <a:p>
          <a:endParaRPr lang="tr-TR"/>
        </a:p>
      </dgm:t>
    </dgm:pt>
    <dgm:pt modelId="{C09B4B19-DFCD-42F1-B8BB-EC1658945806}" type="pres">
      <dgm:prSet presAssocID="{472F7E1E-2204-4C24-A308-7B259E818D7B}" presName="hierChild6" presStyleCnt="0"/>
      <dgm:spPr/>
    </dgm:pt>
    <dgm:pt modelId="{0C1B1F69-4BAB-40D8-A9B5-0B5C87B45509}" type="pres">
      <dgm:prSet presAssocID="{472F7E1E-2204-4C24-A308-7B259E818D7B}" presName="hierChild7" presStyleCnt="0"/>
      <dgm:spPr/>
    </dgm:pt>
    <dgm:pt modelId="{FAA33DA8-EE53-4235-BC88-5EAD40480D89}" type="pres">
      <dgm:prSet presAssocID="{46907522-235D-499D-9303-09323CD08946}" presName="Name111" presStyleLbl="parChTrans1D4" presStyleIdx="4" presStyleCnt="7"/>
      <dgm:spPr/>
      <dgm:t>
        <a:bodyPr/>
        <a:lstStyle/>
        <a:p>
          <a:endParaRPr lang="tr-TR"/>
        </a:p>
      </dgm:t>
    </dgm:pt>
    <dgm:pt modelId="{EB03AF58-264B-437C-B7B8-5C6F0533518C}" type="pres">
      <dgm:prSet presAssocID="{854D8CB0-7AE3-4E6B-B893-8CBAAF8E79A2}" presName="hierRoot3" presStyleCnt="0">
        <dgm:presLayoutVars>
          <dgm:hierBranch val="init"/>
        </dgm:presLayoutVars>
      </dgm:prSet>
      <dgm:spPr/>
    </dgm:pt>
    <dgm:pt modelId="{F784CDD6-95AF-4DB2-988E-C6DACD7827C2}" type="pres">
      <dgm:prSet presAssocID="{854D8CB0-7AE3-4E6B-B893-8CBAAF8E79A2}" presName="rootComposite3" presStyleCnt="0"/>
      <dgm:spPr/>
    </dgm:pt>
    <dgm:pt modelId="{FC1036DD-CD49-4F24-9283-6D9739E8103A}" type="pres">
      <dgm:prSet presAssocID="{854D8CB0-7AE3-4E6B-B893-8CBAAF8E79A2}" presName="rootText3" presStyleLbl="asst2" presStyleIdx="6" presStyleCnt="10">
        <dgm:presLayoutVars>
          <dgm:chPref val="3"/>
        </dgm:presLayoutVars>
      </dgm:prSet>
      <dgm:spPr/>
      <dgm:t>
        <a:bodyPr/>
        <a:lstStyle/>
        <a:p>
          <a:endParaRPr lang="tr-TR"/>
        </a:p>
      </dgm:t>
    </dgm:pt>
    <dgm:pt modelId="{0E67D8BB-4D4B-4A0F-8CE3-F3CCAA55473C}" type="pres">
      <dgm:prSet presAssocID="{854D8CB0-7AE3-4E6B-B893-8CBAAF8E79A2}" presName="rootConnector3" presStyleLbl="asst2" presStyleIdx="6" presStyleCnt="10"/>
      <dgm:spPr/>
      <dgm:t>
        <a:bodyPr/>
        <a:lstStyle/>
        <a:p>
          <a:endParaRPr lang="tr-TR"/>
        </a:p>
      </dgm:t>
    </dgm:pt>
    <dgm:pt modelId="{AF0F7543-B4A9-4713-8EED-1CE38413B689}" type="pres">
      <dgm:prSet presAssocID="{854D8CB0-7AE3-4E6B-B893-8CBAAF8E79A2}" presName="hierChild6" presStyleCnt="0"/>
      <dgm:spPr/>
    </dgm:pt>
    <dgm:pt modelId="{2BF82EC1-F6D6-46A9-A6B1-9DAF6D430D2D}" type="pres">
      <dgm:prSet presAssocID="{854D8CB0-7AE3-4E6B-B893-8CBAAF8E79A2}" presName="hierChild7" presStyleCnt="0"/>
      <dgm:spPr/>
    </dgm:pt>
    <dgm:pt modelId="{3EA10237-996F-4DF0-AFE7-6F0246A3E412}" type="pres">
      <dgm:prSet presAssocID="{416BFB92-9EEA-4144-9C92-A9DDF9B09A7A}" presName="Name111" presStyleLbl="parChTrans1D4" presStyleIdx="5" presStyleCnt="7"/>
      <dgm:spPr/>
      <dgm:t>
        <a:bodyPr/>
        <a:lstStyle/>
        <a:p>
          <a:endParaRPr lang="tr-TR"/>
        </a:p>
      </dgm:t>
    </dgm:pt>
    <dgm:pt modelId="{181F1875-1494-4F6D-938B-5796D6EE7AC4}" type="pres">
      <dgm:prSet presAssocID="{B7C30DC0-1317-48C6-8720-60EB01107A8B}" presName="hierRoot3" presStyleCnt="0">
        <dgm:presLayoutVars>
          <dgm:hierBranch val="init"/>
        </dgm:presLayoutVars>
      </dgm:prSet>
      <dgm:spPr/>
    </dgm:pt>
    <dgm:pt modelId="{CC69D1A9-117B-419B-AD6F-47B41127E7F6}" type="pres">
      <dgm:prSet presAssocID="{B7C30DC0-1317-48C6-8720-60EB01107A8B}" presName="rootComposite3" presStyleCnt="0"/>
      <dgm:spPr/>
    </dgm:pt>
    <dgm:pt modelId="{69048DDB-AF94-420C-9A77-90CF1CF19CAD}" type="pres">
      <dgm:prSet presAssocID="{B7C30DC0-1317-48C6-8720-60EB01107A8B}" presName="rootText3" presStyleLbl="asst2" presStyleIdx="7" presStyleCnt="10">
        <dgm:presLayoutVars>
          <dgm:chPref val="3"/>
        </dgm:presLayoutVars>
      </dgm:prSet>
      <dgm:spPr/>
      <dgm:t>
        <a:bodyPr/>
        <a:lstStyle/>
        <a:p>
          <a:endParaRPr lang="tr-TR"/>
        </a:p>
      </dgm:t>
    </dgm:pt>
    <dgm:pt modelId="{12D0200C-2ECB-47E2-8D2F-9B32C7A99295}" type="pres">
      <dgm:prSet presAssocID="{B7C30DC0-1317-48C6-8720-60EB01107A8B}" presName="rootConnector3" presStyleLbl="asst2" presStyleIdx="7" presStyleCnt="10"/>
      <dgm:spPr/>
      <dgm:t>
        <a:bodyPr/>
        <a:lstStyle/>
        <a:p>
          <a:endParaRPr lang="tr-TR"/>
        </a:p>
      </dgm:t>
    </dgm:pt>
    <dgm:pt modelId="{C8513154-015F-4158-A025-85648946CAE3}" type="pres">
      <dgm:prSet presAssocID="{B7C30DC0-1317-48C6-8720-60EB01107A8B}" presName="hierChild6" presStyleCnt="0"/>
      <dgm:spPr/>
    </dgm:pt>
    <dgm:pt modelId="{49003BBC-6DEC-487A-8545-BAAF8F67CA11}" type="pres">
      <dgm:prSet presAssocID="{B7C30DC0-1317-48C6-8720-60EB01107A8B}" presName="hierChild7" presStyleCnt="0"/>
      <dgm:spPr/>
    </dgm:pt>
    <dgm:pt modelId="{FBDC2D93-E6C4-46D9-BBB6-BD2B0C6C9D49}" type="pres">
      <dgm:prSet presAssocID="{AF2FAAF7-EC6C-4960-BBEA-6F895BA8C181}" presName="Name111" presStyleLbl="parChTrans1D3" presStyleIdx="3" presStyleCnt="9"/>
      <dgm:spPr/>
      <dgm:t>
        <a:bodyPr/>
        <a:lstStyle/>
        <a:p>
          <a:endParaRPr lang="tr-TR"/>
        </a:p>
      </dgm:t>
    </dgm:pt>
    <dgm:pt modelId="{31BC63E3-43BD-41E1-B717-200489DF6DD2}" type="pres">
      <dgm:prSet presAssocID="{C27BA6FE-7B38-4432-8902-54FE6F06207D}" presName="hierRoot3" presStyleCnt="0">
        <dgm:presLayoutVars>
          <dgm:hierBranch val="init"/>
        </dgm:presLayoutVars>
      </dgm:prSet>
      <dgm:spPr/>
    </dgm:pt>
    <dgm:pt modelId="{5FF4999D-88CC-4A49-B7C7-33256D53EE5C}" type="pres">
      <dgm:prSet presAssocID="{C27BA6FE-7B38-4432-8902-54FE6F06207D}" presName="rootComposite3" presStyleCnt="0"/>
      <dgm:spPr/>
    </dgm:pt>
    <dgm:pt modelId="{218B2DCA-41D1-4917-8FD4-2F4E2A76534A}" type="pres">
      <dgm:prSet presAssocID="{C27BA6FE-7B38-4432-8902-54FE6F06207D}" presName="rootText3" presStyleLbl="asst2" presStyleIdx="8" presStyleCnt="10">
        <dgm:presLayoutVars>
          <dgm:chPref val="3"/>
        </dgm:presLayoutVars>
      </dgm:prSet>
      <dgm:spPr/>
      <dgm:t>
        <a:bodyPr/>
        <a:lstStyle/>
        <a:p>
          <a:endParaRPr lang="tr-TR"/>
        </a:p>
      </dgm:t>
    </dgm:pt>
    <dgm:pt modelId="{808EA656-56A2-4AF2-9B22-A6A451D1DC92}" type="pres">
      <dgm:prSet presAssocID="{C27BA6FE-7B38-4432-8902-54FE6F06207D}" presName="rootConnector3" presStyleLbl="asst2" presStyleIdx="8" presStyleCnt="10"/>
      <dgm:spPr/>
      <dgm:t>
        <a:bodyPr/>
        <a:lstStyle/>
        <a:p>
          <a:endParaRPr lang="tr-TR"/>
        </a:p>
      </dgm:t>
    </dgm:pt>
    <dgm:pt modelId="{E42E2126-E582-4137-B14D-A6688C1BB10E}" type="pres">
      <dgm:prSet presAssocID="{C27BA6FE-7B38-4432-8902-54FE6F06207D}" presName="hierChild6" presStyleCnt="0"/>
      <dgm:spPr/>
    </dgm:pt>
    <dgm:pt modelId="{03FF179E-B35D-4CC0-BA0A-448B82DFA7C4}" type="pres">
      <dgm:prSet presAssocID="{C27BA6FE-7B38-4432-8902-54FE6F06207D}" presName="hierChild7" presStyleCnt="0"/>
      <dgm:spPr/>
    </dgm:pt>
    <dgm:pt modelId="{08F9FC78-E1B9-48AD-B339-DDA51F57AAAE}" type="pres">
      <dgm:prSet presAssocID="{EDF493BF-1ABC-48EA-8338-70E02ADB8B50}" presName="Name111" presStyleLbl="parChTrans1D4" presStyleIdx="6" presStyleCnt="7"/>
      <dgm:spPr/>
      <dgm:t>
        <a:bodyPr/>
        <a:lstStyle/>
        <a:p>
          <a:endParaRPr lang="tr-TR"/>
        </a:p>
      </dgm:t>
    </dgm:pt>
    <dgm:pt modelId="{F3DF7EBA-5A56-405A-A1F6-6E85E5A99B72}" type="pres">
      <dgm:prSet presAssocID="{62BA07C4-2F26-4540-8701-9BAD83A0AF8D}" presName="hierRoot3" presStyleCnt="0">
        <dgm:presLayoutVars>
          <dgm:hierBranch val="init"/>
        </dgm:presLayoutVars>
      </dgm:prSet>
      <dgm:spPr/>
    </dgm:pt>
    <dgm:pt modelId="{8DB639E7-1110-4F39-BF51-BF2ED86B0E28}" type="pres">
      <dgm:prSet presAssocID="{62BA07C4-2F26-4540-8701-9BAD83A0AF8D}" presName="rootComposite3" presStyleCnt="0"/>
      <dgm:spPr/>
    </dgm:pt>
    <dgm:pt modelId="{FF773FF4-4D32-4D34-BA97-F2D320BFFC05}" type="pres">
      <dgm:prSet presAssocID="{62BA07C4-2F26-4540-8701-9BAD83A0AF8D}" presName="rootText3" presStyleLbl="asst2" presStyleIdx="9" presStyleCnt="10">
        <dgm:presLayoutVars>
          <dgm:chPref val="3"/>
        </dgm:presLayoutVars>
      </dgm:prSet>
      <dgm:spPr/>
      <dgm:t>
        <a:bodyPr/>
        <a:lstStyle/>
        <a:p>
          <a:endParaRPr lang="tr-TR"/>
        </a:p>
      </dgm:t>
    </dgm:pt>
    <dgm:pt modelId="{C6D73908-969C-4983-B8B8-69BB5E10AB01}" type="pres">
      <dgm:prSet presAssocID="{62BA07C4-2F26-4540-8701-9BAD83A0AF8D}" presName="rootConnector3" presStyleLbl="asst2" presStyleIdx="9" presStyleCnt="10"/>
      <dgm:spPr/>
      <dgm:t>
        <a:bodyPr/>
        <a:lstStyle/>
        <a:p>
          <a:endParaRPr lang="tr-TR"/>
        </a:p>
      </dgm:t>
    </dgm:pt>
    <dgm:pt modelId="{93593F8A-5BB5-442A-AE22-5702AA930E48}" type="pres">
      <dgm:prSet presAssocID="{62BA07C4-2F26-4540-8701-9BAD83A0AF8D}" presName="hierChild6" presStyleCnt="0"/>
      <dgm:spPr/>
    </dgm:pt>
    <dgm:pt modelId="{199A34B9-89FA-46F6-9225-D526522919F4}" type="pres">
      <dgm:prSet presAssocID="{62BA07C4-2F26-4540-8701-9BAD83A0AF8D}" presName="hierChild7" presStyleCnt="0"/>
      <dgm:spPr/>
    </dgm:pt>
    <dgm:pt modelId="{2F23C8D2-C1B5-455B-A370-B235AA7B22BF}" type="pres">
      <dgm:prSet presAssocID="{23AC380B-483A-4ED9-B55D-A151F11C9706}" presName="Name37" presStyleLbl="parChTrans1D2" presStyleIdx="1" presStyleCnt="2"/>
      <dgm:spPr/>
      <dgm:t>
        <a:bodyPr/>
        <a:lstStyle/>
        <a:p>
          <a:endParaRPr lang="tr-TR"/>
        </a:p>
      </dgm:t>
    </dgm:pt>
    <dgm:pt modelId="{99A0D03B-706F-4352-B54F-8F5C3C32DFA1}" type="pres">
      <dgm:prSet presAssocID="{CC4C6983-CC1E-4C81-B7B4-D0B89E7671A0}" presName="hierRoot2" presStyleCnt="0">
        <dgm:presLayoutVars>
          <dgm:hierBranch val="l"/>
        </dgm:presLayoutVars>
      </dgm:prSet>
      <dgm:spPr/>
    </dgm:pt>
    <dgm:pt modelId="{5829E1E2-6348-49D2-B08F-6F31FCEF924A}" type="pres">
      <dgm:prSet presAssocID="{CC4C6983-CC1E-4C81-B7B4-D0B89E7671A0}" presName="rootComposite" presStyleCnt="0"/>
      <dgm:spPr/>
    </dgm:pt>
    <dgm:pt modelId="{6C6577D2-DAE0-4BE7-AE5B-8BA2DD73D21F}" type="pres">
      <dgm:prSet presAssocID="{CC4C6983-CC1E-4C81-B7B4-D0B89E7671A0}" presName="rootText" presStyleLbl="node2" presStyleIdx="1" presStyleCnt="2" custScaleX="205443" custScaleY="115320">
        <dgm:presLayoutVars>
          <dgm:chPref val="3"/>
        </dgm:presLayoutVars>
      </dgm:prSet>
      <dgm:spPr/>
      <dgm:t>
        <a:bodyPr/>
        <a:lstStyle/>
        <a:p>
          <a:endParaRPr lang="tr-TR"/>
        </a:p>
      </dgm:t>
    </dgm:pt>
    <dgm:pt modelId="{90B416A6-D259-4206-8CA2-B3653E2CE778}" type="pres">
      <dgm:prSet presAssocID="{CC4C6983-CC1E-4C81-B7B4-D0B89E7671A0}" presName="rootConnector" presStyleLbl="node2" presStyleIdx="1" presStyleCnt="2"/>
      <dgm:spPr/>
      <dgm:t>
        <a:bodyPr/>
        <a:lstStyle/>
        <a:p>
          <a:endParaRPr lang="tr-TR"/>
        </a:p>
      </dgm:t>
    </dgm:pt>
    <dgm:pt modelId="{73568F37-B5B7-4A1E-ACF6-659AF397EF8B}" type="pres">
      <dgm:prSet presAssocID="{CC4C6983-CC1E-4C81-B7B4-D0B89E7671A0}" presName="hierChild4" presStyleCnt="0"/>
      <dgm:spPr/>
    </dgm:pt>
    <dgm:pt modelId="{8526CF0E-5AC9-4335-9260-BE5C9A9FC4A3}" type="pres">
      <dgm:prSet presAssocID="{BDB92F21-1851-4902-AD90-768F222C181D}" presName="Name50" presStyleLbl="parChTrans1D3" presStyleIdx="4" presStyleCnt="9"/>
      <dgm:spPr/>
      <dgm:t>
        <a:bodyPr/>
        <a:lstStyle/>
        <a:p>
          <a:endParaRPr lang="tr-TR"/>
        </a:p>
      </dgm:t>
    </dgm:pt>
    <dgm:pt modelId="{E1129129-52C7-4F85-80A2-45D8B0883135}" type="pres">
      <dgm:prSet presAssocID="{6B930481-46A5-4613-B2B4-52996739C731}" presName="hierRoot2" presStyleCnt="0">
        <dgm:presLayoutVars>
          <dgm:hierBranch val="init"/>
        </dgm:presLayoutVars>
      </dgm:prSet>
      <dgm:spPr/>
    </dgm:pt>
    <dgm:pt modelId="{4C23A208-9C05-4155-B423-7D1275A4D6F4}" type="pres">
      <dgm:prSet presAssocID="{6B930481-46A5-4613-B2B4-52996739C731}" presName="rootComposite" presStyleCnt="0"/>
      <dgm:spPr/>
    </dgm:pt>
    <dgm:pt modelId="{AC55AC5E-FC5F-4F34-88CC-1E201DD7DF87}" type="pres">
      <dgm:prSet presAssocID="{6B930481-46A5-4613-B2B4-52996739C731}" presName="rootText" presStyleLbl="node3" presStyleIdx="1" presStyleCnt="6">
        <dgm:presLayoutVars>
          <dgm:chPref val="3"/>
        </dgm:presLayoutVars>
      </dgm:prSet>
      <dgm:spPr/>
      <dgm:t>
        <a:bodyPr/>
        <a:lstStyle/>
        <a:p>
          <a:endParaRPr lang="tr-TR"/>
        </a:p>
      </dgm:t>
    </dgm:pt>
    <dgm:pt modelId="{67B92FEC-60EC-4897-94A8-387728E3E30B}" type="pres">
      <dgm:prSet presAssocID="{6B930481-46A5-4613-B2B4-52996739C731}" presName="rootConnector" presStyleLbl="node3" presStyleIdx="1" presStyleCnt="6"/>
      <dgm:spPr/>
      <dgm:t>
        <a:bodyPr/>
        <a:lstStyle/>
        <a:p>
          <a:endParaRPr lang="tr-TR"/>
        </a:p>
      </dgm:t>
    </dgm:pt>
    <dgm:pt modelId="{A1C20021-79CF-4A28-8D99-9F17DF899D34}" type="pres">
      <dgm:prSet presAssocID="{6B930481-46A5-4613-B2B4-52996739C731}" presName="hierChild4" presStyleCnt="0"/>
      <dgm:spPr/>
    </dgm:pt>
    <dgm:pt modelId="{DF5F53C6-0C5D-4F71-A53A-E6540B55E959}" type="pres">
      <dgm:prSet presAssocID="{6B930481-46A5-4613-B2B4-52996739C731}" presName="hierChild5" presStyleCnt="0"/>
      <dgm:spPr/>
    </dgm:pt>
    <dgm:pt modelId="{1AB6E6B7-BBD1-4482-9116-E4E3859CA6F2}" type="pres">
      <dgm:prSet presAssocID="{B6D47756-A360-492B-B30C-7968DB1625D8}" presName="Name50" presStyleLbl="parChTrans1D3" presStyleIdx="5" presStyleCnt="9"/>
      <dgm:spPr/>
      <dgm:t>
        <a:bodyPr/>
        <a:lstStyle/>
        <a:p>
          <a:endParaRPr lang="tr-TR"/>
        </a:p>
      </dgm:t>
    </dgm:pt>
    <dgm:pt modelId="{C7D2F94E-4A97-48B6-9DF1-8CD7BA2197C6}" type="pres">
      <dgm:prSet presAssocID="{E3FFDE26-FF22-4F52-BC0B-DA4C72D2199B}" presName="hierRoot2" presStyleCnt="0">
        <dgm:presLayoutVars>
          <dgm:hierBranch val="init"/>
        </dgm:presLayoutVars>
      </dgm:prSet>
      <dgm:spPr/>
    </dgm:pt>
    <dgm:pt modelId="{C9E01A1C-3DAB-4BCE-93A3-48AC7C552BBA}" type="pres">
      <dgm:prSet presAssocID="{E3FFDE26-FF22-4F52-BC0B-DA4C72D2199B}" presName="rootComposite" presStyleCnt="0"/>
      <dgm:spPr/>
    </dgm:pt>
    <dgm:pt modelId="{80A6DB8B-80D5-4D3B-94AC-2906BEC105AD}" type="pres">
      <dgm:prSet presAssocID="{E3FFDE26-FF22-4F52-BC0B-DA4C72D2199B}" presName="rootText" presStyleLbl="node3" presStyleIdx="2" presStyleCnt="6">
        <dgm:presLayoutVars>
          <dgm:chPref val="3"/>
        </dgm:presLayoutVars>
      </dgm:prSet>
      <dgm:spPr/>
      <dgm:t>
        <a:bodyPr/>
        <a:lstStyle/>
        <a:p>
          <a:endParaRPr lang="tr-TR"/>
        </a:p>
      </dgm:t>
    </dgm:pt>
    <dgm:pt modelId="{645EAB98-027A-44E2-9F6C-D2F34FC13269}" type="pres">
      <dgm:prSet presAssocID="{E3FFDE26-FF22-4F52-BC0B-DA4C72D2199B}" presName="rootConnector" presStyleLbl="node3" presStyleIdx="2" presStyleCnt="6"/>
      <dgm:spPr/>
      <dgm:t>
        <a:bodyPr/>
        <a:lstStyle/>
        <a:p>
          <a:endParaRPr lang="tr-TR"/>
        </a:p>
      </dgm:t>
    </dgm:pt>
    <dgm:pt modelId="{BBC6DCF7-D63B-425A-9528-E646BBF960C1}" type="pres">
      <dgm:prSet presAssocID="{E3FFDE26-FF22-4F52-BC0B-DA4C72D2199B}" presName="hierChild4" presStyleCnt="0"/>
      <dgm:spPr/>
    </dgm:pt>
    <dgm:pt modelId="{FF34C82F-3438-4A1E-B721-36A92CCAC3E2}" type="pres">
      <dgm:prSet presAssocID="{E3FFDE26-FF22-4F52-BC0B-DA4C72D2199B}" presName="hierChild5" presStyleCnt="0"/>
      <dgm:spPr/>
    </dgm:pt>
    <dgm:pt modelId="{CA02B96F-DCD0-4FA7-909A-7F6DA12641BE}" type="pres">
      <dgm:prSet presAssocID="{C4800BAE-AB0C-4F56-B428-D24008230DC0}" presName="Name50" presStyleLbl="parChTrans1D3" presStyleIdx="6" presStyleCnt="9"/>
      <dgm:spPr/>
      <dgm:t>
        <a:bodyPr/>
        <a:lstStyle/>
        <a:p>
          <a:endParaRPr lang="tr-TR"/>
        </a:p>
      </dgm:t>
    </dgm:pt>
    <dgm:pt modelId="{63D2ABFE-6D9B-4026-B612-B42675D62954}" type="pres">
      <dgm:prSet presAssocID="{0632529E-2516-4DE6-B9D8-984D4E4360DF}" presName="hierRoot2" presStyleCnt="0">
        <dgm:presLayoutVars>
          <dgm:hierBranch val="init"/>
        </dgm:presLayoutVars>
      </dgm:prSet>
      <dgm:spPr/>
    </dgm:pt>
    <dgm:pt modelId="{6E755BA8-BF56-4F61-B35B-AF11C307E06A}" type="pres">
      <dgm:prSet presAssocID="{0632529E-2516-4DE6-B9D8-984D4E4360DF}" presName="rootComposite" presStyleCnt="0"/>
      <dgm:spPr/>
    </dgm:pt>
    <dgm:pt modelId="{1E244F03-4231-4100-8A62-9687EC6FEADB}" type="pres">
      <dgm:prSet presAssocID="{0632529E-2516-4DE6-B9D8-984D4E4360DF}" presName="rootText" presStyleLbl="node3" presStyleIdx="3" presStyleCnt="6" custScaleY="135081">
        <dgm:presLayoutVars>
          <dgm:chPref val="3"/>
        </dgm:presLayoutVars>
      </dgm:prSet>
      <dgm:spPr/>
      <dgm:t>
        <a:bodyPr/>
        <a:lstStyle/>
        <a:p>
          <a:endParaRPr lang="tr-TR"/>
        </a:p>
      </dgm:t>
    </dgm:pt>
    <dgm:pt modelId="{D007900E-2122-4BE4-B555-5A7F30DF1862}" type="pres">
      <dgm:prSet presAssocID="{0632529E-2516-4DE6-B9D8-984D4E4360DF}" presName="rootConnector" presStyleLbl="node3" presStyleIdx="3" presStyleCnt="6"/>
      <dgm:spPr/>
      <dgm:t>
        <a:bodyPr/>
        <a:lstStyle/>
        <a:p>
          <a:endParaRPr lang="tr-TR"/>
        </a:p>
      </dgm:t>
    </dgm:pt>
    <dgm:pt modelId="{CFFFAE04-FEA4-4F4F-9690-848B39D7B2A6}" type="pres">
      <dgm:prSet presAssocID="{0632529E-2516-4DE6-B9D8-984D4E4360DF}" presName="hierChild4" presStyleCnt="0"/>
      <dgm:spPr/>
    </dgm:pt>
    <dgm:pt modelId="{873C4DCA-DA43-47F6-B3D5-F6C21F8D42E4}" type="pres">
      <dgm:prSet presAssocID="{0632529E-2516-4DE6-B9D8-984D4E4360DF}" presName="hierChild5" presStyleCnt="0"/>
      <dgm:spPr/>
    </dgm:pt>
    <dgm:pt modelId="{A2958AC3-6E34-4DD2-AB8D-1A5890BF0617}" type="pres">
      <dgm:prSet presAssocID="{03167613-37CD-4317-ADC3-0DCCFFC51D10}" presName="Name50" presStyleLbl="parChTrans1D3" presStyleIdx="7" presStyleCnt="9"/>
      <dgm:spPr/>
      <dgm:t>
        <a:bodyPr/>
        <a:lstStyle/>
        <a:p>
          <a:endParaRPr lang="tr-TR"/>
        </a:p>
      </dgm:t>
    </dgm:pt>
    <dgm:pt modelId="{416ECA0F-7A8C-469A-9C06-B8BA472647B4}" type="pres">
      <dgm:prSet presAssocID="{86008C35-85B1-488D-8C08-53CE4A92B6A0}" presName="hierRoot2" presStyleCnt="0">
        <dgm:presLayoutVars>
          <dgm:hierBranch val="init"/>
        </dgm:presLayoutVars>
      </dgm:prSet>
      <dgm:spPr/>
    </dgm:pt>
    <dgm:pt modelId="{A46DEEF0-2D47-4CA3-B32D-97E23D8AE5CA}" type="pres">
      <dgm:prSet presAssocID="{86008C35-85B1-488D-8C08-53CE4A92B6A0}" presName="rootComposite" presStyleCnt="0"/>
      <dgm:spPr/>
    </dgm:pt>
    <dgm:pt modelId="{B009BAF7-9134-492B-834A-682494835A36}" type="pres">
      <dgm:prSet presAssocID="{86008C35-85B1-488D-8C08-53CE4A92B6A0}" presName="rootText" presStyleLbl="node3" presStyleIdx="4" presStyleCnt="6">
        <dgm:presLayoutVars>
          <dgm:chPref val="3"/>
        </dgm:presLayoutVars>
      </dgm:prSet>
      <dgm:spPr/>
      <dgm:t>
        <a:bodyPr/>
        <a:lstStyle/>
        <a:p>
          <a:endParaRPr lang="tr-TR"/>
        </a:p>
      </dgm:t>
    </dgm:pt>
    <dgm:pt modelId="{697504B8-03A1-4FD9-AE46-BB4B4645DB51}" type="pres">
      <dgm:prSet presAssocID="{86008C35-85B1-488D-8C08-53CE4A92B6A0}" presName="rootConnector" presStyleLbl="node3" presStyleIdx="4" presStyleCnt="6"/>
      <dgm:spPr/>
      <dgm:t>
        <a:bodyPr/>
        <a:lstStyle/>
        <a:p>
          <a:endParaRPr lang="tr-TR"/>
        </a:p>
      </dgm:t>
    </dgm:pt>
    <dgm:pt modelId="{85896C7D-0E19-473F-B2D2-06D0EC0C8D09}" type="pres">
      <dgm:prSet presAssocID="{86008C35-85B1-488D-8C08-53CE4A92B6A0}" presName="hierChild4" presStyleCnt="0"/>
      <dgm:spPr/>
    </dgm:pt>
    <dgm:pt modelId="{4FAF7682-C074-4D4F-8647-048E9073DFBB}" type="pres">
      <dgm:prSet presAssocID="{86008C35-85B1-488D-8C08-53CE4A92B6A0}" presName="hierChild5" presStyleCnt="0"/>
      <dgm:spPr/>
    </dgm:pt>
    <dgm:pt modelId="{5B4BA725-4396-43AA-99B8-9DC90773584C}" type="pres">
      <dgm:prSet presAssocID="{15C62D4F-FF76-4913-B63C-675FA84A158B}" presName="Name50" presStyleLbl="parChTrans1D3" presStyleIdx="8" presStyleCnt="9"/>
      <dgm:spPr/>
      <dgm:t>
        <a:bodyPr/>
        <a:lstStyle/>
        <a:p>
          <a:endParaRPr lang="tr-TR"/>
        </a:p>
      </dgm:t>
    </dgm:pt>
    <dgm:pt modelId="{CF86A7DF-7F0D-4297-A7BA-D6FEDF20586B}" type="pres">
      <dgm:prSet presAssocID="{14C1CAE4-9CBE-4C6D-8F8F-23B174A3ABDB}" presName="hierRoot2" presStyleCnt="0">
        <dgm:presLayoutVars>
          <dgm:hierBranch val="init"/>
        </dgm:presLayoutVars>
      </dgm:prSet>
      <dgm:spPr/>
    </dgm:pt>
    <dgm:pt modelId="{0BDEF77F-3DCA-4BAF-8309-CD9835E9646C}" type="pres">
      <dgm:prSet presAssocID="{14C1CAE4-9CBE-4C6D-8F8F-23B174A3ABDB}" presName="rootComposite" presStyleCnt="0"/>
      <dgm:spPr/>
    </dgm:pt>
    <dgm:pt modelId="{B9D6EE5F-C402-44F4-A006-9D0E70A1F989}" type="pres">
      <dgm:prSet presAssocID="{14C1CAE4-9CBE-4C6D-8F8F-23B174A3ABDB}" presName="rootText" presStyleLbl="node3" presStyleIdx="5" presStyleCnt="6">
        <dgm:presLayoutVars>
          <dgm:chPref val="3"/>
        </dgm:presLayoutVars>
      </dgm:prSet>
      <dgm:spPr/>
      <dgm:t>
        <a:bodyPr/>
        <a:lstStyle/>
        <a:p>
          <a:endParaRPr lang="tr-TR"/>
        </a:p>
      </dgm:t>
    </dgm:pt>
    <dgm:pt modelId="{7059C9DB-FDF6-438E-BEA2-FDC6EE3611AC}" type="pres">
      <dgm:prSet presAssocID="{14C1CAE4-9CBE-4C6D-8F8F-23B174A3ABDB}" presName="rootConnector" presStyleLbl="node3" presStyleIdx="5" presStyleCnt="6"/>
      <dgm:spPr/>
      <dgm:t>
        <a:bodyPr/>
        <a:lstStyle/>
        <a:p>
          <a:endParaRPr lang="tr-TR"/>
        </a:p>
      </dgm:t>
    </dgm:pt>
    <dgm:pt modelId="{4C249367-8ECA-476D-AF19-AED271EB656C}" type="pres">
      <dgm:prSet presAssocID="{14C1CAE4-9CBE-4C6D-8F8F-23B174A3ABDB}" presName="hierChild4" presStyleCnt="0"/>
      <dgm:spPr/>
    </dgm:pt>
    <dgm:pt modelId="{7C962BE7-BF35-49BB-A979-19251976C5A1}" type="pres">
      <dgm:prSet presAssocID="{14C1CAE4-9CBE-4C6D-8F8F-23B174A3ABDB}" presName="hierChild5" presStyleCnt="0"/>
      <dgm:spPr/>
    </dgm:pt>
    <dgm:pt modelId="{6BB2362D-F171-4340-982C-8EE790E5E49D}" type="pres">
      <dgm:prSet presAssocID="{CC4C6983-CC1E-4C81-B7B4-D0B89E7671A0}" presName="hierChild5" presStyleCnt="0"/>
      <dgm:spPr/>
    </dgm:pt>
    <dgm:pt modelId="{47E1E955-0D1E-40AB-B7C1-79C53D3DDC95}" type="pres">
      <dgm:prSet presAssocID="{C458F006-A976-4E04-8D2C-D0968E171055}" presName="hierChild3" presStyleCnt="0"/>
      <dgm:spPr/>
    </dgm:pt>
  </dgm:ptLst>
  <dgm:cxnLst>
    <dgm:cxn modelId="{B155FC59-0846-4CBA-9A48-8C2D686C3166}" type="presOf" srcId="{AF2FAAF7-EC6C-4960-BBEA-6F895BA8C181}" destId="{FBDC2D93-E6C4-46D9-BBB6-BD2B0C6C9D49}" srcOrd="0" destOrd="0" presId="urn:microsoft.com/office/officeart/2005/8/layout/orgChart1"/>
    <dgm:cxn modelId="{2460DDA8-F355-41FF-9514-D5047CEDEAE9}" srcId="{5544CF2E-12F9-4477-A469-06362F235864}" destId="{E4E1AC1E-494B-41D5-A024-78EAA9A51322}" srcOrd="0" destOrd="0" parTransId="{C566D3D6-35D2-4E75-B58C-370C2B925FF1}" sibTransId="{92DAEF49-00B6-419D-A60F-819C3BEC4A67}"/>
    <dgm:cxn modelId="{72C26079-21FB-4A2E-8713-6D260A278241}" type="presOf" srcId="{62BA07C4-2F26-4540-8701-9BAD83A0AF8D}" destId="{C6D73908-969C-4983-B8B8-69BB5E10AB01}" srcOrd="1" destOrd="0" presId="urn:microsoft.com/office/officeart/2005/8/layout/orgChart1"/>
    <dgm:cxn modelId="{AD7D2B73-295C-4B37-B4A3-838445B47339}" type="presOf" srcId="{8E67EA0D-C29D-4D09-B32B-CCC60F8F8109}" destId="{08B2C225-2C74-4919-8AE2-630BB9A73C28}" srcOrd="0" destOrd="0" presId="urn:microsoft.com/office/officeart/2005/8/layout/orgChart1"/>
    <dgm:cxn modelId="{F4D88CE7-F26D-4954-8E1A-3E0EB28EC89A}" type="presOf" srcId="{8AD10B80-C320-4A0D-9A2D-64EEA2BDA086}" destId="{F7AC135F-A71A-4140-B720-B5D52C12FADA}" srcOrd="1" destOrd="0" presId="urn:microsoft.com/office/officeart/2005/8/layout/orgChart1"/>
    <dgm:cxn modelId="{1BE5BC9C-DF58-4880-A04C-51D7B2C56F9E}" type="presOf" srcId="{E3FFDE26-FF22-4F52-BC0B-DA4C72D2199B}" destId="{80A6DB8B-80D5-4D3B-94AC-2906BEC105AD}" srcOrd="0" destOrd="0" presId="urn:microsoft.com/office/officeart/2005/8/layout/orgChart1"/>
    <dgm:cxn modelId="{7DC02A6E-391C-4153-ACC9-B1B87DC770DD}" type="presOf" srcId="{14C1CAE4-9CBE-4C6D-8F8F-23B174A3ABDB}" destId="{B9D6EE5F-C402-44F4-A006-9D0E70A1F989}" srcOrd="0" destOrd="0" presId="urn:microsoft.com/office/officeart/2005/8/layout/orgChart1"/>
    <dgm:cxn modelId="{8F291722-5909-42E2-B383-A566E4D66EB3}" srcId="{CC4C6983-CC1E-4C81-B7B4-D0B89E7671A0}" destId="{6B930481-46A5-4613-B2B4-52996739C731}" srcOrd="0" destOrd="0" parTransId="{BDB92F21-1851-4902-AD90-768F222C181D}" sibTransId="{5A694B0A-7C3E-40ED-A05C-8B86D90DCFCF}"/>
    <dgm:cxn modelId="{657EF400-D176-4631-97E1-D99E9A303FDE}" type="presOf" srcId="{62BA07C4-2F26-4540-8701-9BAD83A0AF8D}" destId="{FF773FF4-4D32-4D34-BA97-F2D320BFFC05}" srcOrd="0" destOrd="0" presId="urn:microsoft.com/office/officeart/2005/8/layout/orgChart1"/>
    <dgm:cxn modelId="{7BF6EF89-4E1E-4CEF-ABE4-BD50E944F983}" type="presOf" srcId="{C458F006-A976-4E04-8D2C-D0968E171055}" destId="{3387E14B-95DF-4675-88F8-39610738DADF}" srcOrd="0" destOrd="0" presId="urn:microsoft.com/office/officeart/2005/8/layout/orgChart1"/>
    <dgm:cxn modelId="{BCE3B59F-80CC-4D44-8BE3-6705481ABEA7}" srcId="{C27BA6FE-7B38-4432-8902-54FE6F06207D}" destId="{62BA07C4-2F26-4540-8701-9BAD83A0AF8D}" srcOrd="0" destOrd="0" parTransId="{EDF493BF-1ABC-48EA-8338-70E02ADB8B50}" sibTransId="{FB00502F-E097-4491-A0E2-FCBE619F8088}"/>
    <dgm:cxn modelId="{3302F1DA-20D0-45A0-A7EB-152654EC9A91}" srcId="{C458F006-A976-4E04-8D2C-D0968E171055}" destId="{5544CF2E-12F9-4477-A469-06362F235864}" srcOrd="0" destOrd="0" parTransId="{13975470-EEAE-48C5-9C35-1ACF0B30C103}" sibTransId="{A3C26CB5-B4FA-42F9-BDD7-281598A24E65}"/>
    <dgm:cxn modelId="{35533914-7436-42E2-8A39-9F8FDE02673B}" type="presOf" srcId="{11346D4B-60E5-429F-9C7D-E43A89F66CAB}" destId="{A515BA74-F8B6-4F71-8FC4-D6C37C8387B2}" srcOrd="0" destOrd="0" presId="urn:microsoft.com/office/officeart/2005/8/layout/orgChart1"/>
    <dgm:cxn modelId="{73BAA263-4C59-4FAB-9DD7-EA741D51DE74}" srcId="{472F7E1E-2204-4C24-A308-7B259E818D7B}" destId="{B7C30DC0-1317-48C6-8720-60EB01107A8B}" srcOrd="1" destOrd="0" parTransId="{416BFB92-9EEA-4144-9C92-A9DDF9B09A7A}" sibTransId="{EDFC6FB4-A37F-4FB8-B37C-B828B67D44B8}"/>
    <dgm:cxn modelId="{8DD280C8-6DF4-4D12-8C5D-D9E2928C2A0D}" type="presOf" srcId="{86008C35-85B1-488D-8C08-53CE4A92B6A0}" destId="{B009BAF7-9134-492B-834A-682494835A36}" srcOrd="0" destOrd="0" presId="urn:microsoft.com/office/officeart/2005/8/layout/orgChart1"/>
    <dgm:cxn modelId="{CE674C53-FED0-4B2A-AC3A-72116D383B57}" type="presOf" srcId="{6B930481-46A5-4613-B2B4-52996739C731}" destId="{AC55AC5E-FC5F-4F34-88CC-1E201DD7DF87}" srcOrd="0" destOrd="0" presId="urn:microsoft.com/office/officeart/2005/8/layout/orgChart1"/>
    <dgm:cxn modelId="{995DFDE5-C5F5-4D7B-9919-D6A1F8D28BD3}" type="presOf" srcId="{E3FFDE26-FF22-4F52-BC0B-DA4C72D2199B}" destId="{645EAB98-027A-44E2-9F6C-D2F34FC13269}" srcOrd="1" destOrd="0" presId="urn:microsoft.com/office/officeart/2005/8/layout/orgChart1"/>
    <dgm:cxn modelId="{21A551BF-12B4-41FC-9A90-4902AAA84D8A}" type="presOf" srcId="{8AD10B80-C320-4A0D-9A2D-64EEA2BDA086}" destId="{15A2B4C0-EB39-49C5-AD96-CC514F5B0104}" srcOrd="0" destOrd="0" presId="urn:microsoft.com/office/officeart/2005/8/layout/orgChart1"/>
    <dgm:cxn modelId="{158E325B-8C69-409B-96AC-22D493B155C0}" type="presOf" srcId="{854D8CB0-7AE3-4E6B-B893-8CBAAF8E79A2}" destId="{FC1036DD-CD49-4F24-9283-6D9739E8103A}" srcOrd="0" destOrd="0" presId="urn:microsoft.com/office/officeart/2005/8/layout/orgChart1"/>
    <dgm:cxn modelId="{48811C56-3DD7-4323-B035-A8897D1662FB}" type="presOf" srcId="{46907522-235D-499D-9303-09323CD08946}" destId="{FAA33DA8-EE53-4235-BC88-5EAD40480D89}" srcOrd="0" destOrd="0" presId="urn:microsoft.com/office/officeart/2005/8/layout/orgChart1"/>
    <dgm:cxn modelId="{EDDEA82C-C4F4-4831-860D-34489622C7F5}" type="presOf" srcId="{CC4C6983-CC1E-4C81-B7B4-D0B89E7671A0}" destId="{90B416A6-D259-4206-8CA2-B3653E2CE778}" srcOrd="1" destOrd="0" presId="urn:microsoft.com/office/officeart/2005/8/layout/orgChart1"/>
    <dgm:cxn modelId="{FBE721DB-1153-4D2D-90BD-6BAB36F7CC2D}" srcId="{5544CF2E-12F9-4477-A469-06362F235864}" destId="{11346D4B-60E5-429F-9C7D-E43A89F66CAB}" srcOrd="3" destOrd="0" parTransId="{7047A50A-C45F-474A-BCD9-228FA4CBF7D0}" sibTransId="{388422A4-0D4B-4842-9E3F-330738BD08AE}"/>
    <dgm:cxn modelId="{D50D0BD3-A9D2-4FB7-A4ED-F74D4321CFEC}" type="presOf" srcId="{13975470-EEAE-48C5-9C35-1ACF0B30C103}" destId="{8447A26A-C4CB-4C9B-B121-539E9FB93DDC}" srcOrd="0" destOrd="0" presId="urn:microsoft.com/office/officeart/2005/8/layout/orgChart1"/>
    <dgm:cxn modelId="{E11A36E6-63D0-4937-A0AD-4EE20DD811B6}" type="presOf" srcId="{DA4384C7-465E-4C8F-8EB9-8DB4A5E88482}" destId="{29933711-60D8-4702-B92B-FEA021D86B54}" srcOrd="1" destOrd="0" presId="urn:microsoft.com/office/officeart/2005/8/layout/orgChart1"/>
    <dgm:cxn modelId="{834E29F1-FD21-4C28-9867-C7E7DDB9F221}" type="presOf" srcId="{14C1CAE4-9CBE-4C6D-8F8F-23B174A3ABDB}" destId="{7059C9DB-FDF6-438E-BEA2-FDC6EE3611AC}" srcOrd="1" destOrd="0" presId="urn:microsoft.com/office/officeart/2005/8/layout/orgChart1"/>
    <dgm:cxn modelId="{01B73981-B935-406A-8CAD-B7483CEA21FC}" type="presOf" srcId="{6A7E1B38-9D49-4B7E-8C3C-6815B981FA98}" destId="{864C75CD-4E29-4F9C-B6F6-661BA1DE9C61}" srcOrd="0" destOrd="0" presId="urn:microsoft.com/office/officeart/2005/8/layout/orgChart1"/>
    <dgm:cxn modelId="{E16D9A3E-3272-4A4A-8E02-039C395394AB}" srcId="{5544CF2E-12F9-4477-A469-06362F235864}" destId="{C27BA6FE-7B38-4432-8902-54FE6F06207D}" srcOrd="2" destOrd="0" parTransId="{AF2FAAF7-EC6C-4960-BBEA-6F895BA8C181}" sibTransId="{A2F3A16D-A5E8-4FA3-AA8B-E961FD69D772}"/>
    <dgm:cxn modelId="{FD16CE7B-D6FB-43A5-8EF4-8F891EFBC48B}" type="presOf" srcId="{8E377B61-12A1-48BC-862F-91F1ABFEE964}" destId="{310A2707-B291-47AD-A719-258D0239123E}" srcOrd="0" destOrd="0" presId="urn:microsoft.com/office/officeart/2005/8/layout/orgChart1"/>
    <dgm:cxn modelId="{1D5F2532-C238-4114-B6CD-DE162586A8D3}" srcId="{CC4C6983-CC1E-4C81-B7B4-D0B89E7671A0}" destId="{0632529E-2516-4DE6-B9D8-984D4E4360DF}" srcOrd="2" destOrd="0" parTransId="{C4800BAE-AB0C-4F56-B428-D24008230DC0}" sibTransId="{E2D7BCD0-A346-4A31-A55E-70CD6B732396}"/>
    <dgm:cxn modelId="{96AF77C6-2726-4E11-946F-9A156DFF9430}" type="presOf" srcId="{854D8CB0-7AE3-4E6B-B893-8CBAAF8E79A2}" destId="{0E67D8BB-4D4B-4A0F-8CE3-F3CCAA55473C}" srcOrd="1" destOrd="0" presId="urn:microsoft.com/office/officeart/2005/8/layout/orgChart1"/>
    <dgm:cxn modelId="{57F2AB1E-4E60-4234-967B-7C5C3ABC17E2}" type="presOf" srcId="{E4E1AC1E-494B-41D5-A024-78EAA9A51322}" destId="{EEE80C29-1F85-47BC-994A-F4FAADCFC581}" srcOrd="0" destOrd="0" presId="urn:microsoft.com/office/officeart/2005/8/layout/orgChart1"/>
    <dgm:cxn modelId="{D1E1D4D0-7CE9-4184-B7DE-BA6EBA6A8DD4}" type="presOf" srcId="{0632529E-2516-4DE6-B9D8-984D4E4360DF}" destId="{D007900E-2122-4BE4-B555-5A7F30DF1862}" srcOrd="1" destOrd="0" presId="urn:microsoft.com/office/officeart/2005/8/layout/orgChart1"/>
    <dgm:cxn modelId="{08712000-CD40-48DA-9241-9158BD491879}" type="presOf" srcId="{472F7E1E-2204-4C24-A308-7B259E818D7B}" destId="{A6B1CA1E-BA3A-4D3F-9B2F-03B2E4A4E478}" srcOrd="0" destOrd="0" presId="urn:microsoft.com/office/officeart/2005/8/layout/orgChart1"/>
    <dgm:cxn modelId="{549133E1-83DD-4751-89DF-1D36F0881CFB}" type="presOf" srcId="{472F7E1E-2204-4C24-A308-7B259E818D7B}" destId="{11EC2F50-DEE4-4DDB-A0C1-26E4DCAB3543}" srcOrd="1" destOrd="0" presId="urn:microsoft.com/office/officeart/2005/8/layout/orgChart1"/>
    <dgm:cxn modelId="{3C5F3819-A5ED-45A4-8C8F-A26395AAF415}" type="presOf" srcId="{03167613-37CD-4317-ADC3-0DCCFFC51D10}" destId="{A2958AC3-6E34-4DD2-AB8D-1A5890BF0617}" srcOrd="0" destOrd="0" presId="urn:microsoft.com/office/officeart/2005/8/layout/orgChart1"/>
    <dgm:cxn modelId="{1A4964F4-E15C-413E-9C6F-84DE64B6DB3D}" type="presOf" srcId="{3139F002-F0CF-4BBC-8E8A-79DB887030A7}" destId="{8B7CBB9B-A0B9-43FC-AC9C-586A4FA179D0}" srcOrd="1" destOrd="0" presId="urn:microsoft.com/office/officeart/2005/8/layout/orgChart1"/>
    <dgm:cxn modelId="{40F8B622-8BB2-4DEE-A596-4409D6CDEE6C}" type="presOf" srcId="{83198131-FB3C-4B29-889C-DBC066FA13E0}" destId="{21FCD9A8-61D1-4DDB-8DBD-EC3101A5CDEB}" srcOrd="0" destOrd="0" presId="urn:microsoft.com/office/officeart/2005/8/layout/orgChart1"/>
    <dgm:cxn modelId="{795E9B7A-50F3-4DDA-81A0-691CBBB3FDA8}" srcId="{472F7E1E-2204-4C24-A308-7B259E818D7B}" destId="{854D8CB0-7AE3-4E6B-B893-8CBAAF8E79A2}" srcOrd="0" destOrd="0" parTransId="{46907522-235D-499D-9303-09323CD08946}" sibTransId="{701FE851-6584-4D60-8FE8-D64BB0D99491}"/>
    <dgm:cxn modelId="{645B3509-90F2-4718-9FD3-15F31EECA52A}" type="presOf" srcId="{CC4C6983-CC1E-4C81-B7B4-D0B89E7671A0}" destId="{6C6577D2-DAE0-4BE7-AE5B-8BA2DD73D21F}" srcOrd="0" destOrd="0" presId="urn:microsoft.com/office/officeart/2005/8/layout/orgChart1"/>
    <dgm:cxn modelId="{1CECA136-3B90-4DB4-A185-29E580826946}" type="presOf" srcId="{7047A50A-C45F-474A-BCD9-228FA4CBF7D0}" destId="{DF53458B-6F58-40D1-AEA4-DD11B611E382}" srcOrd="0" destOrd="0" presId="urn:microsoft.com/office/officeart/2005/8/layout/orgChart1"/>
    <dgm:cxn modelId="{741FF70C-198A-4D81-8565-1477C3D9F847}" type="presOf" srcId="{6B930481-46A5-4613-B2B4-52996739C731}" destId="{67B92FEC-60EC-4897-94A8-387728E3E30B}" srcOrd="1" destOrd="0" presId="urn:microsoft.com/office/officeart/2005/8/layout/orgChart1"/>
    <dgm:cxn modelId="{AC332BC3-0C64-4F88-8950-1212ECA792F4}" srcId="{5544CF2E-12F9-4477-A469-06362F235864}" destId="{472F7E1E-2204-4C24-A308-7B259E818D7B}" srcOrd="1" destOrd="0" parTransId="{6A7E1B38-9D49-4B7E-8C3C-6815B981FA98}" sibTransId="{8CC004CD-C655-41A6-B028-3D12A3D23C11}"/>
    <dgm:cxn modelId="{6F560DE9-2E1D-4256-A963-F177030D65CC}" srcId="{E4E1AC1E-494B-41D5-A024-78EAA9A51322}" destId="{DA4384C7-465E-4C8F-8EB9-8DB4A5E88482}" srcOrd="2" destOrd="0" parTransId="{8E377B61-12A1-48BC-862F-91F1ABFEE964}" sibTransId="{11912EFC-8E47-49ED-B9D1-ECFA74F40335}"/>
    <dgm:cxn modelId="{91F8C990-68B5-447B-BE38-E3E2DBED3CC0}" type="presOf" srcId="{C566D3D6-35D2-4E75-B58C-370C2B925FF1}" destId="{7A4E315A-B687-4956-9B04-477EFC48567B}" srcOrd="0" destOrd="0" presId="urn:microsoft.com/office/officeart/2005/8/layout/orgChart1"/>
    <dgm:cxn modelId="{72920B77-34E8-41A5-8A82-87FE7FEF9ECF}" type="presOf" srcId="{11346D4B-60E5-429F-9C7D-E43A89F66CAB}" destId="{53C3FD56-A730-4C38-A8A5-53B4BC8392EA}" srcOrd="1" destOrd="0" presId="urn:microsoft.com/office/officeart/2005/8/layout/orgChart1"/>
    <dgm:cxn modelId="{740C94CB-C504-4737-ACB7-F10857E9DF2E}" type="presOf" srcId="{B7C30DC0-1317-48C6-8720-60EB01107A8B}" destId="{12D0200C-2ECB-47E2-8D2F-9B32C7A99295}" srcOrd="1" destOrd="0" presId="urn:microsoft.com/office/officeart/2005/8/layout/orgChart1"/>
    <dgm:cxn modelId="{A0F23C5B-C16E-4C91-8902-C61BE151B971}" type="presOf" srcId="{DA4384C7-465E-4C8F-8EB9-8DB4A5E88482}" destId="{23BBE4E2-FC26-4D03-83FF-E56BA5F01130}" srcOrd="0" destOrd="0" presId="urn:microsoft.com/office/officeart/2005/8/layout/orgChart1"/>
    <dgm:cxn modelId="{12F580E2-F652-4624-88FC-2B3C32A3EE1E}" type="presOf" srcId="{23AC380B-483A-4ED9-B55D-A151F11C9706}" destId="{2F23C8D2-C1B5-455B-A370-B235AA7B22BF}" srcOrd="0" destOrd="0" presId="urn:microsoft.com/office/officeart/2005/8/layout/orgChart1"/>
    <dgm:cxn modelId="{91B79837-B627-48E9-BC4A-14DE03A20690}" srcId="{E4E1AC1E-494B-41D5-A024-78EAA9A51322}" destId="{8AD10B80-C320-4A0D-9A2D-64EEA2BDA086}" srcOrd="1" destOrd="0" parTransId="{83198131-FB3C-4B29-889C-DBC066FA13E0}" sibTransId="{1EE7AE07-0A16-4A77-8A8B-1EC5653B7881}"/>
    <dgm:cxn modelId="{74A67D38-A045-461F-9C54-E8EB3B0A8561}" type="presOf" srcId="{8E67EA0D-C29D-4D09-B32B-CCC60F8F8109}" destId="{DFCCEF46-4140-428F-9C8D-5AA02A34F12A}" srcOrd="1" destOrd="0" presId="urn:microsoft.com/office/officeart/2005/8/layout/orgChart1"/>
    <dgm:cxn modelId="{12FB2729-DC88-4E35-AD3C-9A4E57D896EB}" type="presOf" srcId="{C27BA6FE-7B38-4432-8902-54FE6F06207D}" destId="{218B2DCA-41D1-4917-8FD4-2F4E2A76534A}" srcOrd="0" destOrd="0" presId="urn:microsoft.com/office/officeart/2005/8/layout/orgChart1"/>
    <dgm:cxn modelId="{AD803ED4-B316-4ACA-A7CB-BD7449C573BB}" srcId="{E4E1AC1E-494B-41D5-A024-78EAA9A51322}" destId="{8E67EA0D-C29D-4D09-B32B-CCC60F8F8109}" srcOrd="3" destOrd="0" parTransId="{B7E01DB0-0F94-45CC-9BA8-108700559C41}" sibTransId="{2AC70482-DB42-4DC2-9719-37DFC542C91E}"/>
    <dgm:cxn modelId="{9B372326-68ED-4A00-942F-B4C130F2C338}" type="presOf" srcId="{86008C35-85B1-488D-8C08-53CE4A92B6A0}" destId="{697504B8-03A1-4FD9-AE46-BB4B4645DB51}" srcOrd="1" destOrd="0" presId="urn:microsoft.com/office/officeart/2005/8/layout/orgChart1"/>
    <dgm:cxn modelId="{A4C29C71-F478-43B5-B928-6550760F0EC7}" type="presOf" srcId="{B7C30DC0-1317-48C6-8720-60EB01107A8B}" destId="{69048DDB-AF94-420C-9A77-90CF1CF19CAD}" srcOrd="0" destOrd="0" presId="urn:microsoft.com/office/officeart/2005/8/layout/orgChart1"/>
    <dgm:cxn modelId="{77A60482-9EA4-4FC0-BAD6-F2595EDB38BC}" srcId="{C458F006-A976-4E04-8D2C-D0968E171055}" destId="{CC4C6983-CC1E-4C81-B7B4-D0B89E7671A0}" srcOrd="1" destOrd="0" parTransId="{23AC380B-483A-4ED9-B55D-A151F11C9706}" sibTransId="{B0E6B1CE-5195-4F7B-ADDC-4CD741B8EBE7}"/>
    <dgm:cxn modelId="{066A39C7-D81B-4121-9703-1485293A2E1A}" type="presOf" srcId="{416BFB92-9EEA-4144-9C92-A9DDF9B09A7A}" destId="{3EA10237-996F-4DF0-AFE7-6F0246A3E412}" srcOrd="0" destOrd="0" presId="urn:microsoft.com/office/officeart/2005/8/layout/orgChart1"/>
    <dgm:cxn modelId="{0DC15132-9425-4916-861E-7D96BBB4E295}" type="presOf" srcId="{BDB92F21-1851-4902-AD90-768F222C181D}" destId="{8526CF0E-5AC9-4335-9260-BE5C9A9FC4A3}" srcOrd="0" destOrd="0" presId="urn:microsoft.com/office/officeart/2005/8/layout/orgChart1"/>
    <dgm:cxn modelId="{3FC88613-D148-48BD-9EF7-F0BD96544330}" type="presOf" srcId="{C458F006-A976-4E04-8D2C-D0968E171055}" destId="{EB226717-AC14-4A23-8BB3-14B01AE1D2D5}" srcOrd="1" destOrd="0" presId="urn:microsoft.com/office/officeart/2005/8/layout/orgChart1"/>
    <dgm:cxn modelId="{8B06C26C-4C4E-4ECB-8D42-B6B485553466}" type="presOf" srcId="{EDF493BF-1ABC-48EA-8338-70E02ADB8B50}" destId="{08F9FC78-E1B9-48AD-B339-DDA51F57AAAE}" srcOrd="0" destOrd="0" presId="urn:microsoft.com/office/officeart/2005/8/layout/orgChart1"/>
    <dgm:cxn modelId="{404A533E-075C-4A20-998E-145B95779CA9}" type="presOf" srcId="{3139F002-F0CF-4BBC-8E8A-79DB887030A7}" destId="{E770B2E9-76F4-436D-8A70-2B9D3A8CCC3E}" srcOrd="0" destOrd="0" presId="urn:microsoft.com/office/officeart/2005/8/layout/orgChart1"/>
    <dgm:cxn modelId="{5A9E579C-1065-4B9C-A6DF-69117EAEDDAC}" type="presOf" srcId="{B6D47756-A360-492B-B30C-7968DB1625D8}" destId="{1AB6E6B7-BBD1-4482-9116-E4E3859CA6F2}" srcOrd="0" destOrd="0" presId="urn:microsoft.com/office/officeart/2005/8/layout/orgChart1"/>
    <dgm:cxn modelId="{6A670C88-2B0A-455B-9D92-FB3E1E10242E}" type="presOf" srcId="{87B40E0C-6FC7-40C6-8F8D-F3F507AEEA3B}" destId="{BBA7A61C-5FC5-4F44-B43E-28D3D80BC5E9}" srcOrd="0" destOrd="0" presId="urn:microsoft.com/office/officeart/2005/8/layout/orgChart1"/>
    <dgm:cxn modelId="{AF56D9BB-A5A8-43E7-B2FA-7EDB73CF0ED9}" type="presOf" srcId="{0632529E-2516-4DE6-B9D8-984D4E4360DF}" destId="{1E244F03-4231-4100-8A62-9687EC6FEADB}" srcOrd="0" destOrd="0" presId="urn:microsoft.com/office/officeart/2005/8/layout/orgChart1"/>
    <dgm:cxn modelId="{5D1672AB-5120-433B-9C91-B3412AEA1EB3}" type="presOf" srcId="{5544CF2E-12F9-4477-A469-06362F235864}" destId="{CDE859F5-22DC-43E6-B28F-9420943E9BF3}" srcOrd="1" destOrd="0" presId="urn:microsoft.com/office/officeart/2005/8/layout/orgChart1"/>
    <dgm:cxn modelId="{7E543646-CEF3-4F83-9992-EABA452DBECB}" type="presOf" srcId="{B7E01DB0-0F94-45CC-9BA8-108700559C41}" destId="{3ACE5C42-5D2E-42F0-B346-73F731E9C74A}" srcOrd="0" destOrd="0" presId="urn:microsoft.com/office/officeart/2005/8/layout/orgChart1"/>
    <dgm:cxn modelId="{8EE272A7-BC05-4081-8269-38A60A26152A}" srcId="{CC4C6983-CC1E-4C81-B7B4-D0B89E7671A0}" destId="{86008C35-85B1-488D-8C08-53CE4A92B6A0}" srcOrd="3" destOrd="0" parTransId="{03167613-37CD-4317-ADC3-0DCCFFC51D10}" sibTransId="{B4D7E513-D6FC-4D44-8895-E158CC4AA94B}"/>
    <dgm:cxn modelId="{53A8D071-2159-4C63-B18B-1A1B2C9AABEA}" type="presOf" srcId="{B6B1D9E2-701E-4A2D-8AB8-56B73A08E7F9}" destId="{7B286011-F422-40B3-9448-46642430B19A}" srcOrd="0" destOrd="0" presId="urn:microsoft.com/office/officeart/2005/8/layout/orgChart1"/>
    <dgm:cxn modelId="{DE0D3EA9-E7A1-42AE-90DB-C6446A4EF0AD}" type="presOf" srcId="{E4E1AC1E-494B-41D5-A024-78EAA9A51322}" destId="{B3F32F47-DD0D-4531-8B29-8CB3E06126C4}" srcOrd="1" destOrd="0" presId="urn:microsoft.com/office/officeart/2005/8/layout/orgChart1"/>
    <dgm:cxn modelId="{6AB49883-815F-44A4-9816-CA4C55C58EE0}" srcId="{87B40E0C-6FC7-40C6-8F8D-F3F507AEEA3B}" destId="{C458F006-A976-4E04-8D2C-D0968E171055}" srcOrd="0" destOrd="0" parTransId="{E21E6AC1-D7A9-4E7F-833C-2BF65A913979}" sibTransId="{445D7F57-6B01-4CD9-8738-D3C7440F0B38}"/>
    <dgm:cxn modelId="{1400CB71-7CE2-466D-BA42-532342103880}" srcId="{CC4C6983-CC1E-4C81-B7B4-D0B89E7671A0}" destId="{14C1CAE4-9CBE-4C6D-8F8F-23B174A3ABDB}" srcOrd="4" destOrd="0" parTransId="{15C62D4F-FF76-4913-B63C-675FA84A158B}" sibTransId="{3610C579-E477-4477-B111-9BEBA423B1A3}"/>
    <dgm:cxn modelId="{C7EC9BD0-0C63-4EFE-8BE8-5F53B598D1E4}" srcId="{E4E1AC1E-494B-41D5-A024-78EAA9A51322}" destId="{3139F002-F0CF-4BBC-8E8A-79DB887030A7}" srcOrd="0" destOrd="0" parTransId="{B6B1D9E2-701E-4A2D-8AB8-56B73A08E7F9}" sibTransId="{FDD07E7C-10FA-4842-92CB-5689E32EB6B1}"/>
    <dgm:cxn modelId="{9D71A385-516A-4C0F-82DD-CF054EA09AF5}" type="presOf" srcId="{15C62D4F-FF76-4913-B63C-675FA84A158B}" destId="{5B4BA725-4396-43AA-99B8-9DC90773584C}" srcOrd="0" destOrd="0" presId="urn:microsoft.com/office/officeart/2005/8/layout/orgChart1"/>
    <dgm:cxn modelId="{81E3673E-5D00-479D-A383-17C184EC672C}" type="presOf" srcId="{C4800BAE-AB0C-4F56-B428-D24008230DC0}" destId="{CA02B96F-DCD0-4FA7-909A-7F6DA12641BE}" srcOrd="0" destOrd="0" presId="urn:microsoft.com/office/officeart/2005/8/layout/orgChart1"/>
    <dgm:cxn modelId="{375E0EE1-6E4E-43A5-A0BA-B3E354562CC8}" srcId="{CC4C6983-CC1E-4C81-B7B4-D0B89E7671A0}" destId="{E3FFDE26-FF22-4F52-BC0B-DA4C72D2199B}" srcOrd="1" destOrd="0" parTransId="{B6D47756-A360-492B-B30C-7968DB1625D8}" sibTransId="{AD85C70D-BBB3-4A2F-AEF1-FC79D879832B}"/>
    <dgm:cxn modelId="{E15B6CDC-7E66-493D-BFCD-DF78DB44BC80}" type="presOf" srcId="{C27BA6FE-7B38-4432-8902-54FE6F06207D}" destId="{808EA656-56A2-4AF2-9B22-A6A451D1DC92}" srcOrd="1" destOrd="0" presId="urn:microsoft.com/office/officeart/2005/8/layout/orgChart1"/>
    <dgm:cxn modelId="{F6CF4692-9847-41BC-A702-B1296E03C31E}" type="presOf" srcId="{5544CF2E-12F9-4477-A469-06362F235864}" destId="{9D5B6194-0594-4074-8E85-57BE6652B3B9}" srcOrd="0" destOrd="0" presId="urn:microsoft.com/office/officeart/2005/8/layout/orgChart1"/>
    <dgm:cxn modelId="{3037E454-74C7-4EA0-AC36-98A798BCC5B1}" type="presParOf" srcId="{BBA7A61C-5FC5-4F44-B43E-28D3D80BC5E9}" destId="{7178C22A-BEE8-40C2-84D2-3EB7E374B43B}" srcOrd="0" destOrd="0" presId="urn:microsoft.com/office/officeart/2005/8/layout/orgChart1"/>
    <dgm:cxn modelId="{E72B9644-5C0A-442D-8A67-EECB5FBDB5FA}" type="presParOf" srcId="{7178C22A-BEE8-40C2-84D2-3EB7E374B43B}" destId="{B49E03E1-8B8A-4C21-90A1-5BB0787C7695}" srcOrd="0" destOrd="0" presId="urn:microsoft.com/office/officeart/2005/8/layout/orgChart1"/>
    <dgm:cxn modelId="{9D2A243F-7D33-4CEE-B408-ED379C62072D}" type="presParOf" srcId="{B49E03E1-8B8A-4C21-90A1-5BB0787C7695}" destId="{3387E14B-95DF-4675-88F8-39610738DADF}" srcOrd="0" destOrd="0" presId="urn:microsoft.com/office/officeart/2005/8/layout/orgChart1"/>
    <dgm:cxn modelId="{32CFB35A-C11C-42B6-86D6-F36AA75AFDBC}" type="presParOf" srcId="{B49E03E1-8B8A-4C21-90A1-5BB0787C7695}" destId="{EB226717-AC14-4A23-8BB3-14B01AE1D2D5}" srcOrd="1" destOrd="0" presId="urn:microsoft.com/office/officeart/2005/8/layout/orgChart1"/>
    <dgm:cxn modelId="{4A4B7707-0290-4E45-A648-ED4F2B6449C9}" type="presParOf" srcId="{7178C22A-BEE8-40C2-84D2-3EB7E374B43B}" destId="{86EBC1E5-8A07-42AF-967F-69E1D69DC1F4}" srcOrd="1" destOrd="0" presId="urn:microsoft.com/office/officeart/2005/8/layout/orgChart1"/>
    <dgm:cxn modelId="{BD79475B-38DB-4649-9067-F8B227664C1B}" type="presParOf" srcId="{86EBC1E5-8A07-42AF-967F-69E1D69DC1F4}" destId="{8447A26A-C4CB-4C9B-B121-539E9FB93DDC}" srcOrd="0" destOrd="0" presId="urn:microsoft.com/office/officeart/2005/8/layout/orgChart1"/>
    <dgm:cxn modelId="{A6274D25-69D5-47D5-8380-340077FFB62B}" type="presParOf" srcId="{86EBC1E5-8A07-42AF-967F-69E1D69DC1F4}" destId="{ED389369-AFA0-4F53-8601-35075AA7E049}" srcOrd="1" destOrd="0" presId="urn:microsoft.com/office/officeart/2005/8/layout/orgChart1"/>
    <dgm:cxn modelId="{D3709E7A-C822-4863-83C4-B1B394E84F1F}" type="presParOf" srcId="{ED389369-AFA0-4F53-8601-35075AA7E049}" destId="{4A9FD1EA-CEA6-4CC0-99BF-865FDEACD3F9}" srcOrd="0" destOrd="0" presId="urn:microsoft.com/office/officeart/2005/8/layout/orgChart1"/>
    <dgm:cxn modelId="{104E43EF-B77B-407F-9037-18F3A2760E59}" type="presParOf" srcId="{4A9FD1EA-CEA6-4CC0-99BF-865FDEACD3F9}" destId="{9D5B6194-0594-4074-8E85-57BE6652B3B9}" srcOrd="0" destOrd="0" presId="urn:microsoft.com/office/officeart/2005/8/layout/orgChart1"/>
    <dgm:cxn modelId="{DB657F2E-B414-42EC-84EF-240FD8BDF46E}" type="presParOf" srcId="{4A9FD1EA-CEA6-4CC0-99BF-865FDEACD3F9}" destId="{CDE859F5-22DC-43E6-B28F-9420943E9BF3}" srcOrd="1" destOrd="0" presId="urn:microsoft.com/office/officeart/2005/8/layout/orgChart1"/>
    <dgm:cxn modelId="{A45E5611-DD63-4E3F-A885-E11C952CBD1C}" type="presParOf" srcId="{ED389369-AFA0-4F53-8601-35075AA7E049}" destId="{090CDF31-9DFB-46FB-A33F-6C391B162E98}" srcOrd="1" destOrd="0" presId="urn:microsoft.com/office/officeart/2005/8/layout/orgChart1"/>
    <dgm:cxn modelId="{D03744B0-575F-4DB3-B080-2968A87BF4D8}" type="presParOf" srcId="{090CDF31-9DFB-46FB-A33F-6C391B162E98}" destId="{DF53458B-6F58-40D1-AEA4-DD11B611E382}" srcOrd="0" destOrd="0" presId="urn:microsoft.com/office/officeart/2005/8/layout/orgChart1"/>
    <dgm:cxn modelId="{B640779D-B7F6-422A-B940-53D8DE198C07}" type="presParOf" srcId="{090CDF31-9DFB-46FB-A33F-6C391B162E98}" destId="{844FCD98-84BE-4F90-B761-5FB7F255E3B5}" srcOrd="1" destOrd="0" presId="urn:microsoft.com/office/officeart/2005/8/layout/orgChart1"/>
    <dgm:cxn modelId="{E2CB783B-A083-42AD-A201-4276953953DA}" type="presParOf" srcId="{844FCD98-84BE-4F90-B761-5FB7F255E3B5}" destId="{95804F3F-EE25-40C2-BF33-BF0FBDF0486E}" srcOrd="0" destOrd="0" presId="urn:microsoft.com/office/officeart/2005/8/layout/orgChart1"/>
    <dgm:cxn modelId="{5D2E45C7-7F30-479E-9B66-FDC41391E707}" type="presParOf" srcId="{95804F3F-EE25-40C2-BF33-BF0FBDF0486E}" destId="{A515BA74-F8B6-4F71-8FC4-D6C37C8387B2}" srcOrd="0" destOrd="0" presId="urn:microsoft.com/office/officeart/2005/8/layout/orgChart1"/>
    <dgm:cxn modelId="{4AA98F1F-0295-42AD-B2DC-AE5048C65217}" type="presParOf" srcId="{95804F3F-EE25-40C2-BF33-BF0FBDF0486E}" destId="{53C3FD56-A730-4C38-A8A5-53B4BC8392EA}" srcOrd="1" destOrd="0" presId="urn:microsoft.com/office/officeart/2005/8/layout/orgChart1"/>
    <dgm:cxn modelId="{6BC92642-8C51-4D06-9930-7299CB4B395A}" type="presParOf" srcId="{844FCD98-84BE-4F90-B761-5FB7F255E3B5}" destId="{D9C077E5-854E-470A-83F7-65FFA19002B5}" srcOrd="1" destOrd="0" presId="urn:microsoft.com/office/officeart/2005/8/layout/orgChart1"/>
    <dgm:cxn modelId="{C7D6BE69-5EC9-46C4-ABBC-5BAD5E19B6F0}" type="presParOf" srcId="{844FCD98-84BE-4F90-B761-5FB7F255E3B5}" destId="{E1570375-D9FE-4F78-ADAB-A4A70A8A0BD9}" srcOrd="2" destOrd="0" presId="urn:microsoft.com/office/officeart/2005/8/layout/orgChart1"/>
    <dgm:cxn modelId="{40200A7C-ED8D-44CA-BF3F-0320F3F6B347}" type="presParOf" srcId="{ED389369-AFA0-4F53-8601-35075AA7E049}" destId="{622DB746-8D2C-4462-9B9C-E2E0520546D5}" srcOrd="2" destOrd="0" presId="urn:microsoft.com/office/officeart/2005/8/layout/orgChart1"/>
    <dgm:cxn modelId="{78378C4A-EA0B-4EB7-8171-344A230C805A}" type="presParOf" srcId="{622DB746-8D2C-4462-9B9C-E2E0520546D5}" destId="{7A4E315A-B687-4956-9B04-477EFC48567B}" srcOrd="0" destOrd="0" presId="urn:microsoft.com/office/officeart/2005/8/layout/orgChart1"/>
    <dgm:cxn modelId="{BF7F0748-0034-4AA7-84E9-B7CC84D21D0C}" type="presParOf" srcId="{622DB746-8D2C-4462-9B9C-E2E0520546D5}" destId="{5E0594CF-783D-4B7F-8954-AF99961B5AA3}" srcOrd="1" destOrd="0" presId="urn:microsoft.com/office/officeart/2005/8/layout/orgChart1"/>
    <dgm:cxn modelId="{8F23DB1C-FC42-47EA-969B-3D19DE8D0B7E}" type="presParOf" srcId="{5E0594CF-783D-4B7F-8954-AF99961B5AA3}" destId="{DE65E020-2F4D-4C56-96CC-853AB94BEA19}" srcOrd="0" destOrd="0" presId="urn:microsoft.com/office/officeart/2005/8/layout/orgChart1"/>
    <dgm:cxn modelId="{69D8FDFC-DD74-427E-85EC-CE0FE628AB04}" type="presParOf" srcId="{DE65E020-2F4D-4C56-96CC-853AB94BEA19}" destId="{EEE80C29-1F85-47BC-994A-F4FAADCFC581}" srcOrd="0" destOrd="0" presId="urn:microsoft.com/office/officeart/2005/8/layout/orgChart1"/>
    <dgm:cxn modelId="{206C257F-3BCF-4BC6-9213-31A019F1C368}" type="presParOf" srcId="{DE65E020-2F4D-4C56-96CC-853AB94BEA19}" destId="{B3F32F47-DD0D-4531-8B29-8CB3E06126C4}" srcOrd="1" destOrd="0" presId="urn:microsoft.com/office/officeart/2005/8/layout/orgChart1"/>
    <dgm:cxn modelId="{3A0AEBAB-D124-4D0B-BAF0-556AEB55BFFD}" type="presParOf" srcId="{5E0594CF-783D-4B7F-8954-AF99961B5AA3}" destId="{3B2D848D-0AF7-456C-8DD1-884B073E933E}" srcOrd="1" destOrd="0" presId="urn:microsoft.com/office/officeart/2005/8/layout/orgChart1"/>
    <dgm:cxn modelId="{EAF39F2A-95FD-4254-996D-795F85451EA7}" type="presParOf" srcId="{5E0594CF-783D-4B7F-8954-AF99961B5AA3}" destId="{20C76DF0-AE41-4BE7-B382-69A761073A04}" srcOrd="2" destOrd="0" presId="urn:microsoft.com/office/officeart/2005/8/layout/orgChart1"/>
    <dgm:cxn modelId="{22610545-71E7-49E4-BB63-6E35457DA113}" type="presParOf" srcId="{20C76DF0-AE41-4BE7-B382-69A761073A04}" destId="{7B286011-F422-40B3-9448-46642430B19A}" srcOrd="0" destOrd="0" presId="urn:microsoft.com/office/officeart/2005/8/layout/orgChart1"/>
    <dgm:cxn modelId="{62CB6104-6400-4C2D-ACC4-9BF67EA67AC2}" type="presParOf" srcId="{20C76DF0-AE41-4BE7-B382-69A761073A04}" destId="{8C9F0E7B-C168-4955-A607-49EF4D0A843C}" srcOrd="1" destOrd="0" presId="urn:microsoft.com/office/officeart/2005/8/layout/orgChart1"/>
    <dgm:cxn modelId="{4419BED2-EAFA-4470-BCA1-46F14B377A3F}" type="presParOf" srcId="{8C9F0E7B-C168-4955-A607-49EF4D0A843C}" destId="{CD02EC8D-121B-4E9D-9DE8-D96BFCE258B2}" srcOrd="0" destOrd="0" presId="urn:microsoft.com/office/officeart/2005/8/layout/orgChart1"/>
    <dgm:cxn modelId="{E8747F58-2260-48BD-A650-D7DB4373689C}" type="presParOf" srcId="{CD02EC8D-121B-4E9D-9DE8-D96BFCE258B2}" destId="{E770B2E9-76F4-436D-8A70-2B9D3A8CCC3E}" srcOrd="0" destOrd="0" presId="urn:microsoft.com/office/officeart/2005/8/layout/orgChart1"/>
    <dgm:cxn modelId="{B1C8C0CB-78CC-4AF9-8326-09F04B88EA2A}" type="presParOf" srcId="{CD02EC8D-121B-4E9D-9DE8-D96BFCE258B2}" destId="{8B7CBB9B-A0B9-43FC-AC9C-586A4FA179D0}" srcOrd="1" destOrd="0" presId="urn:microsoft.com/office/officeart/2005/8/layout/orgChart1"/>
    <dgm:cxn modelId="{95BCEF28-D4F2-409C-8B40-2609263062EE}" type="presParOf" srcId="{8C9F0E7B-C168-4955-A607-49EF4D0A843C}" destId="{166C9B8D-134B-47DF-9B30-17A37B31D768}" srcOrd="1" destOrd="0" presId="urn:microsoft.com/office/officeart/2005/8/layout/orgChart1"/>
    <dgm:cxn modelId="{350DD993-62F3-461A-9CAF-0A736CEB7C74}" type="presParOf" srcId="{8C9F0E7B-C168-4955-A607-49EF4D0A843C}" destId="{A7A53D20-CA03-4AA0-958C-7844324099B0}" srcOrd="2" destOrd="0" presId="urn:microsoft.com/office/officeart/2005/8/layout/orgChart1"/>
    <dgm:cxn modelId="{99A9271C-EA8D-493D-A36E-AD80CA53F828}" type="presParOf" srcId="{20C76DF0-AE41-4BE7-B382-69A761073A04}" destId="{21FCD9A8-61D1-4DDB-8DBD-EC3101A5CDEB}" srcOrd="2" destOrd="0" presId="urn:microsoft.com/office/officeart/2005/8/layout/orgChart1"/>
    <dgm:cxn modelId="{BADE818A-2A11-439F-A4FA-F0CD67AFB40B}" type="presParOf" srcId="{20C76DF0-AE41-4BE7-B382-69A761073A04}" destId="{E11BBFE8-DBEA-4F86-AF3F-7FF25107F9D8}" srcOrd="3" destOrd="0" presId="urn:microsoft.com/office/officeart/2005/8/layout/orgChart1"/>
    <dgm:cxn modelId="{72BA1B6F-1B14-40AE-99BA-AF9806FD7682}" type="presParOf" srcId="{E11BBFE8-DBEA-4F86-AF3F-7FF25107F9D8}" destId="{CE4474B3-5E46-4DAD-82C9-C19F2F374363}" srcOrd="0" destOrd="0" presId="urn:microsoft.com/office/officeart/2005/8/layout/orgChart1"/>
    <dgm:cxn modelId="{F0ABB3A7-3271-4CD1-AE53-FAA7FFE489CD}" type="presParOf" srcId="{CE4474B3-5E46-4DAD-82C9-C19F2F374363}" destId="{15A2B4C0-EB39-49C5-AD96-CC514F5B0104}" srcOrd="0" destOrd="0" presId="urn:microsoft.com/office/officeart/2005/8/layout/orgChart1"/>
    <dgm:cxn modelId="{A474FD60-76CD-4C1B-BCCE-860E4FD8E36B}" type="presParOf" srcId="{CE4474B3-5E46-4DAD-82C9-C19F2F374363}" destId="{F7AC135F-A71A-4140-B720-B5D52C12FADA}" srcOrd="1" destOrd="0" presId="urn:microsoft.com/office/officeart/2005/8/layout/orgChart1"/>
    <dgm:cxn modelId="{9B17C309-1C4B-45D8-97B8-77DC1C21C071}" type="presParOf" srcId="{E11BBFE8-DBEA-4F86-AF3F-7FF25107F9D8}" destId="{B989F00F-6DC0-49EF-A092-2B8401C18288}" srcOrd="1" destOrd="0" presId="urn:microsoft.com/office/officeart/2005/8/layout/orgChart1"/>
    <dgm:cxn modelId="{31F4EE1F-30D1-47B8-9F4A-987BAC69D9BE}" type="presParOf" srcId="{E11BBFE8-DBEA-4F86-AF3F-7FF25107F9D8}" destId="{0A7ED6FF-B83C-4743-84B3-0666B3E5C0C1}" srcOrd="2" destOrd="0" presId="urn:microsoft.com/office/officeart/2005/8/layout/orgChart1"/>
    <dgm:cxn modelId="{0308CCE7-DD28-4AC6-9997-E12A31870F71}" type="presParOf" srcId="{20C76DF0-AE41-4BE7-B382-69A761073A04}" destId="{310A2707-B291-47AD-A719-258D0239123E}" srcOrd="4" destOrd="0" presId="urn:microsoft.com/office/officeart/2005/8/layout/orgChart1"/>
    <dgm:cxn modelId="{37C701D0-811D-4405-AF61-FBA13E65ECC4}" type="presParOf" srcId="{20C76DF0-AE41-4BE7-B382-69A761073A04}" destId="{F6573735-2F40-4BB8-AB7E-63AA00BB5EEC}" srcOrd="5" destOrd="0" presId="urn:microsoft.com/office/officeart/2005/8/layout/orgChart1"/>
    <dgm:cxn modelId="{0C30F16C-894C-48E5-A3F4-796ECB53CEA6}" type="presParOf" srcId="{F6573735-2F40-4BB8-AB7E-63AA00BB5EEC}" destId="{C6C9E499-C8C1-4889-8406-1C3F8CCF7E03}" srcOrd="0" destOrd="0" presId="urn:microsoft.com/office/officeart/2005/8/layout/orgChart1"/>
    <dgm:cxn modelId="{E539D603-4446-49BE-8CB2-A7EF992B8306}" type="presParOf" srcId="{C6C9E499-C8C1-4889-8406-1C3F8CCF7E03}" destId="{23BBE4E2-FC26-4D03-83FF-E56BA5F01130}" srcOrd="0" destOrd="0" presId="urn:microsoft.com/office/officeart/2005/8/layout/orgChart1"/>
    <dgm:cxn modelId="{ABBAC100-DA00-47E9-B5C7-C1CC1C336A8C}" type="presParOf" srcId="{C6C9E499-C8C1-4889-8406-1C3F8CCF7E03}" destId="{29933711-60D8-4702-B92B-FEA021D86B54}" srcOrd="1" destOrd="0" presId="urn:microsoft.com/office/officeart/2005/8/layout/orgChart1"/>
    <dgm:cxn modelId="{1810BF22-D66A-46D0-8FD8-02E29AD9FC7B}" type="presParOf" srcId="{F6573735-2F40-4BB8-AB7E-63AA00BB5EEC}" destId="{C0C6C641-1CBA-43F1-9164-4A1E82FFBC38}" srcOrd="1" destOrd="0" presId="urn:microsoft.com/office/officeart/2005/8/layout/orgChart1"/>
    <dgm:cxn modelId="{D7615E9C-CAD7-4485-9576-9EE61BC383D1}" type="presParOf" srcId="{F6573735-2F40-4BB8-AB7E-63AA00BB5EEC}" destId="{174FBE56-1EFE-40A3-9568-148C44A0A21D}" srcOrd="2" destOrd="0" presId="urn:microsoft.com/office/officeart/2005/8/layout/orgChart1"/>
    <dgm:cxn modelId="{F06F1FBA-8AC4-4959-90A3-DA715990D92B}" type="presParOf" srcId="{20C76DF0-AE41-4BE7-B382-69A761073A04}" destId="{3ACE5C42-5D2E-42F0-B346-73F731E9C74A}" srcOrd="6" destOrd="0" presId="urn:microsoft.com/office/officeart/2005/8/layout/orgChart1"/>
    <dgm:cxn modelId="{2AFADEF3-CBF4-49CF-BAA0-05DB59A541BE}" type="presParOf" srcId="{20C76DF0-AE41-4BE7-B382-69A761073A04}" destId="{11F82B13-71E1-4477-BA2F-FEA9DE3E6E8B}" srcOrd="7" destOrd="0" presId="urn:microsoft.com/office/officeart/2005/8/layout/orgChart1"/>
    <dgm:cxn modelId="{C70CEAC9-8BB4-4E79-B4FA-D18C6313E61F}" type="presParOf" srcId="{11F82B13-71E1-4477-BA2F-FEA9DE3E6E8B}" destId="{DE9F21B4-F6E4-42A3-89C7-9152947B74D5}" srcOrd="0" destOrd="0" presId="urn:microsoft.com/office/officeart/2005/8/layout/orgChart1"/>
    <dgm:cxn modelId="{65D24A62-0390-4911-9B30-A07501B19AA0}" type="presParOf" srcId="{DE9F21B4-F6E4-42A3-89C7-9152947B74D5}" destId="{08B2C225-2C74-4919-8AE2-630BB9A73C28}" srcOrd="0" destOrd="0" presId="urn:microsoft.com/office/officeart/2005/8/layout/orgChart1"/>
    <dgm:cxn modelId="{22DA7626-C8FA-49C6-8E11-F80C09097D03}" type="presParOf" srcId="{DE9F21B4-F6E4-42A3-89C7-9152947B74D5}" destId="{DFCCEF46-4140-428F-9C8D-5AA02A34F12A}" srcOrd="1" destOrd="0" presId="urn:microsoft.com/office/officeart/2005/8/layout/orgChart1"/>
    <dgm:cxn modelId="{ABD7FF58-C3C7-4CF5-97A6-3096D66B4E54}" type="presParOf" srcId="{11F82B13-71E1-4477-BA2F-FEA9DE3E6E8B}" destId="{5571AA9F-2765-4FAC-9238-2AF4588F7A27}" srcOrd="1" destOrd="0" presId="urn:microsoft.com/office/officeart/2005/8/layout/orgChart1"/>
    <dgm:cxn modelId="{58EAA829-0689-4C06-B8B4-720C31B005C6}" type="presParOf" srcId="{11F82B13-71E1-4477-BA2F-FEA9DE3E6E8B}" destId="{6B747AEE-A205-4C55-BE70-C16849A07810}" srcOrd="2" destOrd="0" presId="urn:microsoft.com/office/officeart/2005/8/layout/orgChart1"/>
    <dgm:cxn modelId="{81A846BC-CCED-4752-8223-A8ADE1CBB734}" type="presParOf" srcId="{622DB746-8D2C-4462-9B9C-E2E0520546D5}" destId="{864C75CD-4E29-4F9C-B6F6-661BA1DE9C61}" srcOrd="2" destOrd="0" presId="urn:microsoft.com/office/officeart/2005/8/layout/orgChart1"/>
    <dgm:cxn modelId="{E83D0297-1CDD-4F31-97F2-F69D30964FF5}" type="presParOf" srcId="{622DB746-8D2C-4462-9B9C-E2E0520546D5}" destId="{77696896-B7A4-4F29-A376-9EEE26A2CFC6}" srcOrd="3" destOrd="0" presId="urn:microsoft.com/office/officeart/2005/8/layout/orgChart1"/>
    <dgm:cxn modelId="{4BD418A6-3C71-4680-A5D5-889A66635BD4}" type="presParOf" srcId="{77696896-B7A4-4F29-A376-9EEE26A2CFC6}" destId="{69DAC772-0177-4EEF-8ABC-FBE39C191AE6}" srcOrd="0" destOrd="0" presId="urn:microsoft.com/office/officeart/2005/8/layout/orgChart1"/>
    <dgm:cxn modelId="{EB14DAAE-85DF-467C-B4F3-0BA386E6027D}" type="presParOf" srcId="{69DAC772-0177-4EEF-8ABC-FBE39C191AE6}" destId="{A6B1CA1E-BA3A-4D3F-9B2F-03B2E4A4E478}" srcOrd="0" destOrd="0" presId="urn:microsoft.com/office/officeart/2005/8/layout/orgChart1"/>
    <dgm:cxn modelId="{7410B306-FA7B-4E84-9F05-B74BECB9BD45}" type="presParOf" srcId="{69DAC772-0177-4EEF-8ABC-FBE39C191AE6}" destId="{11EC2F50-DEE4-4DDB-A0C1-26E4DCAB3543}" srcOrd="1" destOrd="0" presId="urn:microsoft.com/office/officeart/2005/8/layout/orgChart1"/>
    <dgm:cxn modelId="{279350B3-F316-4034-B500-6F7BF58D27B0}" type="presParOf" srcId="{77696896-B7A4-4F29-A376-9EEE26A2CFC6}" destId="{C09B4B19-DFCD-42F1-B8BB-EC1658945806}" srcOrd="1" destOrd="0" presId="urn:microsoft.com/office/officeart/2005/8/layout/orgChart1"/>
    <dgm:cxn modelId="{FB28F11E-C6C2-45C5-BEF4-8063E320E9EB}" type="presParOf" srcId="{77696896-B7A4-4F29-A376-9EEE26A2CFC6}" destId="{0C1B1F69-4BAB-40D8-A9B5-0B5C87B45509}" srcOrd="2" destOrd="0" presId="urn:microsoft.com/office/officeart/2005/8/layout/orgChart1"/>
    <dgm:cxn modelId="{C7DF8B89-9995-47CD-8C23-066119430379}" type="presParOf" srcId="{0C1B1F69-4BAB-40D8-A9B5-0B5C87B45509}" destId="{FAA33DA8-EE53-4235-BC88-5EAD40480D89}" srcOrd="0" destOrd="0" presId="urn:microsoft.com/office/officeart/2005/8/layout/orgChart1"/>
    <dgm:cxn modelId="{F5E50FF7-38DE-4E1E-8D5F-C6594A346BD9}" type="presParOf" srcId="{0C1B1F69-4BAB-40D8-A9B5-0B5C87B45509}" destId="{EB03AF58-264B-437C-B7B8-5C6F0533518C}" srcOrd="1" destOrd="0" presId="urn:microsoft.com/office/officeart/2005/8/layout/orgChart1"/>
    <dgm:cxn modelId="{E1F05426-2F58-4801-9345-F1EC3000BB04}" type="presParOf" srcId="{EB03AF58-264B-437C-B7B8-5C6F0533518C}" destId="{F784CDD6-95AF-4DB2-988E-C6DACD7827C2}" srcOrd="0" destOrd="0" presId="urn:microsoft.com/office/officeart/2005/8/layout/orgChart1"/>
    <dgm:cxn modelId="{E1C0E68C-9713-41B7-94E8-EEFAB907B94B}" type="presParOf" srcId="{F784CDD6-95AF-4DB2-988E-C6DACD7827C2}" destId="{FC1036DD-CD49-4F24-9283-6D9739E8103A}" srcOrd="0" destOrd="0" presId="urn:microsoft.com/office/officeart/2005/8/layout/orgChart1"/>
    <dgm:cxn modelId="{3C7E5BB9-2D91-405E-9075-40B4D3CABD9B}" type="presParOf" srcId="{F784CDD6-95AF-4DB2-988E-C6DACD7827C2}" destId="{0E67D8BB-4D4B-4A0F-8CE3-F3CCAA55473C}" srcOrd="1" destOrd="0" presId="urn:microsoft.com/office/officeart/2005/8/layout/orgChart1"/>
    <dgm:cxn modelId="{6E741ED4-792D-4DA7-829D-8894F1C6DBB7}" type="presParOf" srcId="{EB03AF58-264B-437C-B7B8-5C6F0533518C}" destId="{AF0F7543-B4A9-4713-8EED-1CE38413B689}" srcOrd="1" destOrd="0" presId="urn:microsoft.com/office/officeart/2005/8/layout/orgChart1"/>
    <dgm:cxn modelId="{29DCD8F7-A8FE-4B19-A83A-6624DCCC7B61}" type="presParOf" srcId="{EB03AF58-264B-437C-B7B8-5C6F0533518C}" destId="{2BF82EC1-F6D6-46A9-A6B1-9DAF6D430D2D}" srcOrd="2" destOrd="0" presId="urn:microsoft.com/office/officeart/2005/8/layout/orgChart1"/>
    <dgm:cxn modelId="{A5601F8C-B176-4425-99A5-91DEF49D6607}" type="presParOf" srcId="{0C1B1F69-4BAB-40D8-A9B5-0B5C87B45509}" destId="{3EA10237-996F-4DF0-AFE7-6F0246A3E412}" srcOrd="2" destOrd="0" presId="urn:microsoft.com/office/officeart/2005/8/layout/orgChart1"/>
    <dgm:cxn modelId="{656A284A-FC53-4C0F-AAA7-6B55B9FEEC32}" type="presParOf" srcId="{0C1B1F69-4BAB-40D8-A9B5-0B5C87B45509}" destId="{181F1875-1494-4F6D-938B-5796D6EE7AC4}" srcOrd="3" destOrd="0" presId="urn:microsoft.com/office/officeart/2005/8/layout/orgChart1"/>
    <dgm:cxn modelId="{B5A315F7-087C-4BAC-9C21-EF0A3404B0F2}" type="presParOf" srcId="{181F1875-1494-4F6D-938B-5796D6EE7AC4}" destId="{CC69D1A9-117B-419B-AD6F-47B41127E7F6}" srcOrd="0" destOrd="0" presId="urn:microsoft.com/office/officeart/2005/8/layout/orgChart1"/>
    <dgm:cxn modelId="{04131C4A-BC4F-4443-970C-5DFC43555662}" type="presParOf" srcId="{CC69D1A9-117B-419B-AD6F-47B41127E7F6}" destId="{69048DDB-AF94-420C-9A77-90CF1CF19CAD}" srcOrd="0" destOrd="0" presId="urn:microsoft.com/office/officeart/2005/8/layout/orgChart1"/>
    <dgm:cxn modelId="{DB1F9230-11CF-4514-B8F1-3AA226F28DE9}" type="presParOf" srcId="{CC69D1A9-117B-419B-AD6F-47B41127E7F6}" destId="{12D0200C-2ECB-47E2-8D2F-9B32C7A99295}" srcOrd="1" destOrd="0" presId="urn:microsoft.com/office/officeart/2005/8/layout/orgChart1"/>
    <dgm:cxn modelId="{F33850D3-1663-4925-BE60-C640F1037C42}" type="presParOf" srcId="{181F1875-1494-4F6D-938B-5796D6EE7AC4}" destId="{C8513154-015F-4158-A025-85648946CAE3}" srcOrd="1" destOrd="0" presId="urn:microsoft.com/office/officeart/2005/8/layout/orgChart1"/>
    <dgm:cxn modelId="{6C26C120-EE2A-4FC2-BF45-8223F0B15FE9}" type="presParOf" srcId="{181F1875-1494-4F6D-938B-5796D6EE7AC4}" destId="{49003BBC-6DEC-487A-8545-BAAF8F67CA11}" srcOrd="2" destOrd="0" presId="urn:microsoft.com/office/officeart/2005/8/layout/orgChart1"/>
    <dgm:cxn modelId="{118357AA-78AA-4A06-9728-3C311C2DCEE6}" type="presParOf" srcId="{622DB746-8D2C-4462-9B9C-E2E0520546D5}" destId="{FBDC2D93-E6C4-46D9-BBB6-BD2B0C6C9D49}" srcOrd="4" destOrd="0" presId="urn:microsoft.com/office/officeart/2005/8/layout/orgChart1"/>
    <dgm:cxn modelId="{56189572-39FE-4FBC-81B3-865F56A5B861}" type="presParOf" srcId="{622DB746-8D2C-4462-9B9C-E2E0520546D5}" destId="{31BC63E3-43BD-41E1-B717-200489DF6DD2}" srcOrd="5" destOrd="0" presId="urn:microsoft.com/office/officeart/2005/8/layout/orgChart1"/>
    <dgm:cxn modelId="{0F48F3D2-FA93-47A2-BC36-3B2858DBED7E}" type="presParOf" srcId="{31BC63E3-43BD-41E1-B717-200489DF6DD2}" destId="{5FF4999D-88CC-4A49-B7C7-33256D53EE5C}" srcOrd="0" destOrd="0" presId="urn:microsoft.com/office/officeart/2005/8/layout/orgChart1"/>
    <dgm:cxn modelId="{40E47101-BB0E-40E1-BDF9-9999EE2AD459}" type="presParOf" srcId="{5FF4999D-88CC-4A49-B7C7-33256D53EE5C}" destId="{218B2DCA-41D1-4917-8FD4-2F4E2A76534A}" srcOrd="0" destOrd="0" presId="urn:microsoft.com/office/officeart/2005/8/layout/orgChart1"/>
    <dgm:cxn modelId="{C46BB565-F173-40FB-9724-F90495DC212C}" type="presParOf" srcId="{5FF4999D-88CC-4A49-B7C7-33256D53EE5C}" destId="{808EA656-56A2-4AF2-9B22-A6A451D1DC92}" srcOrd="1" destOrd="0" presId="urn:microsoft.com/office/officeart/2005/8/layout/orgChart1"/>
    <dgm:cxn modelId="{1EB04223-B826-49A0-8F37-2523DAE33B1A}" type="presParOf" srcId="{31BC63E3-43BD-41E1-B717-200489DF6DD2}" destId="{E42E2126-E582-4137-B14D-A6688C1BB10E}" srcOrd="1" destOrd="0" presId="urn:microsoft.com/office/officeart/2005/8/layout/orgChart1"/>
    <dgm:cxn modelId="{C03A6A8F-2353-4D27-86D4-B18095029FAE}" type="presParOf" srcId="{31BC63E3-43BD-41E1-B717-200489DF6DD2}" destId="{03FF179E-B35D-4CC0-BA0A-448B82DFA7C4}" srcOrd="2" destOrd="0" presId="urn:microsoft.com/office/officeart/2005/8/layout/orgChart1"/>
    <dgm:cxn modelId="{9756E6E5-F3B6-4818-97DC-83DB25FE29C9}" type="presParOf" srcId="{03FF179E-B35D-4CC0-BA0A-448B82DFA7C4}" destId="{08F9FC78-E1B9-48AD-B339-DDA51F57AAAE}" srcOrd="0" destOrd="0" presId="urn:microsoft.com/office/officeart/2005/8/layout/orgChart1"/>
    <dgm:cxn modelId="{16F35220-24D6-4399-896A-94A554B06CEF}" type="presParOf" srcId="{03FF179E-B35D-4CC0-BA0A-448B82DFA7C4}" destId="{F3DF7EBA-5A56-405A-A1F6-6E85E5A99B72}" srcOrd="1" destOrd="0" presId="urn:microsoft.com/office/officeart/2005/8/layout/orgChart1"/>
    <dgm:cxn modelId="{AF31AEA5-B5D4-49B1-9956-04DF62987E6C}" type="presParOf" srcId="{F3DF7EBA-5A56-405A-A1F6-6E85E5A99B72}" destId="{8DB639E7-1110-4F39-BF51-BF2ED86B0E28}" srcOrd="0" destOrd="0" presId="urn:microsoft.com/office/officeart/2005/8/layout/orgChart1"/>
    <dgm:cxn modelId="{49CF987C-E093-47A5-A1CF-A7D3FE89166B}" type="presParOf" srcId="{8DB639E7-1110-4F39-BF51-BF2ED86B0E28}" destId="{FF773FF4-4D32-4D34-BA97-F2D320BFFC05}" srcOrd="0" destOrd="0" presId="urn:microsoft.com/office/officeart/2005/8/layout/orgChart1"/>
    <dgm:cxn modelId="{56AAA128-B1B0-46DC-8C35-D0D0083E2AC4}" type="presParOf" srcId="{8DB639E7-1110-4F39-BF51-BF2ED86B0E28}" destId="{C6D73908-969C-4983-B8B8-69BB5E10AB01}" srcOrd="1" destOrd="0" presId="urn:microsoft.com/office/officeart/2005/8/layout/orgChart1"/>
    <dgm:cxn modelId="{902D2711-C68F-444F-9F67-E7F33A29B744}" type="presParOf" srcId="{F3DF7EBA-5A56-405A-A1F6-6E85E5A99B72}" destId="{93593F8A-5BB5-442A-AE22-5702AA930E48}" srcOrd="1" destOrd="0" presId="urn:microsoft.com/office/officeart/2005/8/layout/orgChart1"/>
    <dgm:cxn modelId="{AA27EB49-68F7-43B1-B862-95C6AEFA318F}" type="presParOf" srcId="{F3DF7EBA-5A56-405A-A1F6-6E85E5A99B72}" destId="{199A34B9-89FA-46F6-9225-D526522919F4}" srcOrd="2" destOrd="0" presId="urn:microsoft.com/office/officeart/2005/8/layout/orgChart1"/>
    <dgm:cxn modelId="{4E75D84A-28B5-495A-882B-EF7709E3A0B1}" type="presParOf" srcId="{86EBC1E5-8A07-42AF-967F-69E1D69DC1F4}" destId="{2F23C8D2-C1B5-455B-A370-B235AA7B22BF}" srcOrd="2" destOrd="0" presId="urn:microsoft.com/office/officeart/2005/8/layout/orgChart1"/>
    <dgm:cxn modelId="{0A371172-8F54-426C-BD57-7415CB6296DB}" type="presParOf" srcId="{86EBC1E5-8A07-42AF-967F-69E1D69DC1F4}" destId="{99A0D03B-706F-4352-B54F-8F5C3C32DFA1}" srcOrd="3" destOrd="0" presId="urn:microsoft.com/office/officeart/2005/8/layout/orgChart1"/>
    <dgm:cxn modelId="{106AE347-2A04-4FA4-9A27-7EC7AD23C04C}" type="presParOf" srcId="{99A0D03B-706F-4352-B54F-8F5C3C32DFA1}" destId="{5829E1E2-6348-49D2-B08F-6F31FCEF924A}" srcOrd="0" destOrd="0" presId="urn:microsoft.com/office/officeart/2005/8/layout/orgChart1"/>
    <dgm:cxn modelId="{BF04ADCA-F2D6-4785-83C3-E54870BD6CF8}" type="presParOf" srcId="{5829E1E2-6348-49D2-B08F-6F31FCEF924A}" destId="{6C6577D2-DAE0-4BE7-AE5B-8BA2DD73D21F}" srcOrd="0" destOrd="0" presId="urn:microsoft.com/office/officeart/2005/8/layout/orgChart1"/>
    <dgm:cxn modelId="{0D309A16-6CAA-44F0-A214-394F238110C6}" type="presParOf" srcId="{5829E1E2-6348-49D2-B08F-6F31FCEF924A}" destId="{90B416A6-D259-4206-8CA2-B3653E2CE778}" srcOrd="1" destOrd="0" presId="urn:microsoft.com/office/officeart/2005/8/layout/orgChart1"/>
    <dgm:cxn modelId="{9C319DF4-B061-494E-9A97-1B30E35C1D08}" type="presParOf" srcId="{99A0D03B-706F-4352-B54F-8F5C3C32DFA1}" destId="{73568F37-B5B7-4A1E-ACF6-659AF397EF8B}" srcOrd="1" destOrd="0" presId="urn:microsoft.com/office/officeart/2005/8/layout/orgChart1"/>
    <dgm:cxn modelId="{75952092-B4D8-4B57-BB49-ABE86F4FAA73}" type="presParOf" srcId="{73568F37-B5B7-4A1E-ACF6-659AF397EF8B}" destId="{8526CF0E-5AC9-4335-9260-BE5C9A9FC4A3}" srcOrd="0" destOrd="0" presId="urn:microsoft.com/office/officeart/2005/8/layout/orgChart1"/>
    <dgm:cxn modelId="{F14F0CBC-FAB2-4D8F-925B-F9AFAC685E7C}" type="presParOf" srcId="{73568F37-B5B7-4A1E-ACF6-659AF397EF8B}" destId="{E1129129-52C7-4F85-80A2-45D8B0883135}" srcOrd="1" destOrd="0" presId="urn:microsoft.com/office/officeart/2005/8/layout/orgChart1"/>
    <dgm:cxn modelId="{84A9D803-21CA-4505-969E-81AADDD2E840}" type="presParOf" srcId="{E1129129-52C7-4F85-80A2-45D8B0883135}" destId="{4C23A208-9C05-4155-B423-7D1275A4D6F4}" srcOrd="0" destOrd="0" presId="urn:microsoft.com/office/officeart/2005/8/layout/orgChart1"/>
    <dgm:cxn modelId="{2F47F3E9-2590-498C-B8B2-4472CBB17955}" type="presParOf" srcId="{4C23A208-9C05-4155-B423-7D1275A4D6F4}" destId="{AC55AC5E-FC5F-4F34-88CC-1E201DD7DF87}" srcOrd="0" destOrd="0" presId="urn:microsoft.com/office/officeart/2005/8/layout/orgChart1"/>
    <dgm:cxn modelId="{05122608-9F92-4CBE-B0ED-95F37A7B68B4}" type="presParOf" srcId="{4C23A208-9C05-4155-B423-7D1275A4D6F4}" destId="{67B92FEC-60EC-4897-94A8-387728E3E30B}" srcOrd="1" destOrd="0" presId="urn:microsoft.com/office/officeart/2005/8/layout/orgChart1"/>
    <dgm:cxn modelId="{70A30F60-FACB-46EB-BA55-C0ACB5A81518}" type="presParOf" srcId="{E1129129-52C7-4F85-80A2-45D8B0883135}" destId="{A1C20021-79CF-4A28-8D99-9F17DF899D34}" srcOrd="1" destOrd="0" presId="urn:microsoft.com/office/officeart/2005/8/layout/orgChart1"/>
    <dgm:cxn modelId="{C4E8C26E-D7F3-4039-877B-1B2B5DFB6AE8}" type="presParOf" srcId="{E1129129-52C7-4F85-80A2-45D8B0883135}" destId="{DF5F53C6-0C5D-4F71-A53A-E6540B55E959}" srcOrd="2" destOrd="0" presId="urn:microsoft.com/office/officeart/2005/8/layout/orgChart1"/>
    <dgm:cxn modelId="{B80AEC54-0C5D-41FF-86FA-435D0B397030}" type="presParOf" srcId="{73568F37-B5B7-4A1E-ACF6-659AF397EF8B}" destId="{1AB6E6B7-BBD1-4482-9116-E4E3859CA6F2}" srcOrd="2" destOrd="0" presId="urn:microsoft.com/office/officeart/2005/8/layout/orgChart1"/>
    <dgm:cxn modelId="{C3A7A030-EACB-4507-B99F-874C70803ED6}" type="presParOf" srcId="{73568F37-B5B7-4A1E-ACF6-659AF397EF8B}" destId="{C7D2F94E-4A97-48B6-9DF1-8CD7BA2197C6}" srcOrd="3" destOrd="0" presId="urn:microsoft.com/office/officeart/2005/8/layout/orgChart1"/>
    <dgm:cxn modelId="{F5EC1D88-7DD4-4514-883A-D02F4F508C1E}" type="presParOf" srcId="{C7D2F94E-4A97-48B6-9DF1-8CD7BA2197C6}" destId="{C9E01A1C-3DAB-4BCE-93A3-48AC7C552BBA}" srcOrd="0" destOrd="0" presId="urn:microsoft.com/office/officeart/2005/8/layout/orgChart1"/>
    <dgm:cxn modelId="{0E3C2988-6D37-4500-9298-BBEED04ECD28}" type="presParOf" srcId="{C9E01A1C-3DAB-4BCE-93A3-48AC7C552BBA}" destId="{80A6DB8B-80D5-4D3B-94AC-2906BEC105AD}" srcOrd="0" destOrd="0" presId="urn:microsoft.com/office/officeart/2005/8/layout/orgChart1"/>
    <dgm:cxn modelId="{7D80815A-63F9-42A4-8533-65EF216CB686}" type="presParOf" srcId="{C9E01A1C-3DAB-4BCE-93A3-48AC7C552BBA}" destId="{645EAB98-027A-44E2-9F6C-D2F34FC13269}" srcOrd="1" destOrd="0" presId="urn:microsoft.com/office/officeart/2005/8/layout/orgChart1"/>
    <dgm:cxn modelId="{868C5C73-EC0A-4C9D-9D52-21135832F44D}" type="presParOf" srcId="{C7D2F94E-4A97-48B6-9DF1-8CD7BA2197C6}" destId="{BBC6DCF7-D63B-425A-9528-E646BBF960C1}" srcOrd="1" destOrd="0" presId="urn:microsoft.com/office/officeart/2005/8/layout/orgChart1"/>
    <dgm:cxn modelId="{A7DC9FD3-CB6C-4403-A547-AD01ED29DA77}" type="presParOf" srcId="{C7D2F94E-4A97-48B6-9DF1-8CD7BA2197C6}" destId="{FF34C82F-3438-4A1E-B721-36A92CCAC3E2}" srcOrd="2" destOrd="0" presId="urn:microsoft.com/office/officeart/2005/8/layout/orgChart1"/>
    <dgm:cxn modelId="{3BDE83EE-959D-4BAA-A7B2-1B6148A51255}" type="presParOf" srcId="{73568F37-B5B7-4A1E-ACF6-659AF397EF8B}" destId="{CA02B96F-DCD0-4FA7-909A-7F6DA12641BE}" srcOrd="4" destOrd="0" presId="urn:microsoft.com/office/officeart/2005/8/layout/orgChart1"/>
    <dgm:cxn modelId="{16154A49-EC73-4432-8ADA-08A7ADF764B7}" type="presParOf" srcId="{73568F37-B5B7-4A1E-ACF6-659AF397EF8B}" destId="{63D2ABFE-6D9B-4026-B612-B42675D62954}" srcOrd="5" destOrd="0" presId="urn:microsoft.com/office/officeart/2005/8/layout/orgChart1"/>
    <dgm:cxn modelId="{C9797ED2-D6EA-48E5-A058-00E8B5A1F33D}" type="presParOf" srcId="{63D2ABFE-6D9B-4026-B612-B42675D62954}" destId="{6E755BA8-BF56-4F61-B35B-AF11C307E06A}" srcOrd="0" destOrd="0" presId="urn:microsoft.com/office/officeart/2005/8/layout/orgChart1"/>
    <dgm:cxn modelId="{3C36C53A-D668-4F43-B758-7679AA269A6D}" type="presParOf" srcId="{6E755BA8-BF56-4F61-B35B-AF11C307E06A}" destId="{1E244F03-4231-4100-8A62-9687EC6FEADB}" srcOrd="0" destOrd="0" presId="urn:microsoft.com/office/officeart/2005/8/layout/orgChart1"/>
    <dgm:cxn modelId="{1954FF50-623C-427C-B755-EAC7432A674B}" type="presParOf" srcId="{6E755BA8-BF56-4F61-B35B-AF11C307E06A}" destId="{D007900E-2122-4BE4-B555-5A7F30DF1862}" srcOrd="1" destOrd="0" presId="urn:microsoft.com/office/officeart/2005/8/layout/orgChart1"/>
    <dgm:cxn modelId="{D24053ED-6916-4C83-8375-210AE584397F}" type="presParOf" srcId="{63D2ABFE-6D9B-4026-B612-B42675D62954}" destId="{CFFFAE04-FEA4-4F4F-9690-848B39D7B2A6}" srcOrd="1" destOrd="0" presId="urn:microsoft.com/office/officeart/2005/8/layout/orgChart1"/>
    <dgm:cxn modelId="{60509E29-92C4-431A-ABE8-E40FE2AC382D}" type="presParOf" srcId="{63D2ABFE-6D9B-4026-B612-B42675D62954}" destId="{873C4DCA-DA43-47F6-B3D5-F6C21F8D42E4}" srcOrd="2" destOrd="0" presId="urn:microsoft.com/office/officeart/2005/8/layout/orgChart1"/>
    <dgm:cxn modelId="{B7AF13F3-6E63-43A9-84F8-BBA947E6D505}" type="presParOf" srcId="{73568F37-B5B7-4A1E-ACF6-659AF397EF8B}" destId="{A2958AC3-6E34-4DD2-AB8D-1A5890BF0617}" srcOrd="6" destOrd="0" presId="urn:microsoft.com/office/officeart/2005/8/layout/orgChart1"/>
    <dgm:cxn modelId="{D69AB249-972A-49E4-B474-1798978D6A7E}" type="presParOf" srcId="{73568F37-B5B7-4A1E-ACF6-659AF397EF8B}" destId="{416ECA0F-7A8C-469A-9C06-B8BA472647B4}" srcOrd="7" destOrd="0" presId="urn:microsoft.com/office/officeart/2005/8/layout/orgChart1"/>
    <dgm:cxn modelId="{B6BB31A9-187B-4F26-BB7C-9901994BFF8A}" type="presParOf" srcId="{416ECA0F-7A8C-469A-9C06-B8BA472647B4}" destId="{A46DEEF0-2D47-4CA3-B32D-97E23D8AE5CA}" srcOrd="0" destOrd="0" presId="urn:microsoft.com/office/officeart/2005/8/layout/orgChart1"/>
    <dgm:cxn modelId="{46176E61-9160-4C53-AA31-B7B4E64AE2CA}" type="presParOf" srcId="{A46DEEF0-2D47-4CA3-B32D-97E23D8AE5CA}" destId="{B009BAF7-9134-492B-834A-682494835A36}" srcOrd="0" destOrd="0" presId="urn:microsoft.com/office/officeart/2005/8/layout/orgChart1"/>
    <dgm:cxn modelId="{FBAD2BE4-B94E-43B2-87AB-CC696FCCF2E3}" type="presParOf" srcId="{A46DEEF0-2D47-4CA3-B32D-97E23D8AE5CA}" destId="{697504B8-03A1-4FD9-AE46-BB4B4645DB51}" srcOrd="1" destOrd="0" presId="urn:microsoft.com/office/officeart/2005/8/layout/orgChart1"/>
    <dgm:cxn modelId="{461B79FB-8CF1-405E-8820-1739C35D3A89}" type="presParOf" srcId="{416ECA0F-7A8C-469A-9C06-B8BA472647B4}" destId="{85896C7D-0E19-473F-B2D2-06D0EC0C8D09}" srcOrd="1" destOrd="0" presId="urn:microsoft.com/office/officeart/2005/8/layout/orgChart1"/>
    <dgm:cxn modelId="{3286D892-9A32-401E-92BB-EE0EF9DD349E}" type="presParOf" srcId="{416ECA0F-7A8C-469A-9C06-B8BA472647B4}" destId="{4FAF7682-C074-4D4F-8647-048E9073DFBB}" srcOrd="2" destOrd="0" presId="urn:microsoft.com/office/officeart/2005/8/layout/orgChart1"/>
    <dgm:cxn modelId="{D4EE6968-BA5E-4CBF-9A65-64B58A990582}" type="presParOf" srcId="{73568F37-B5B7-4A1E-ACF6-659AF397EF8B}" destId="{5B4BA725-4396-43AA-99B8-9DC90773584C}" srcOrd="8" destOrd="0" presId="urn:microsoft.com/office/officeart/2005/8/layout/orgChart1"/>
    <dgm:cxn modelId="{608C55D3-47C5-480A-BB80-AC78C63B4CDE}" type="presParOf" srcId="{73568F37-B5B7-4A1E-ACF6-659AF397EF8B}" destId="{CF86A7DF-7F0D-4297-A7BA-D6FEDF20586B}" srcOrd="9" destOrd="0" presId="urn:microsoft.com/office/officeart/2005/8/layout/orgChart1"/>
    <dgm:cxn modelId="{0068D4E0-6870-4B3C-9ACF-20793FCBCCD0}" type="presParOf" srcId="{CF86A7DF-7F0D-4297-A7BA-D6FEDF20586B}" destId="{0BDEF77F-3DCA-4BAF-8309-CD9835E9646C}" srcOrd="0" destOrd="0" presId="urn:microsoft.com/office/officeart/2005/8/layout/orgChart1"/>
    <dgm:cxn modelId="{AAFCB177-7657-4393-B5A6-67642E20C72C}" type="presParOf" srcId="{0BDEF77F-3DCA-4BAF-8309-CD9835E9646C}" destId="{B9D6EE5F-C402-44F4-A006-9D0E70A1F989}" srcOrd="0" destOrd="0" presId="urn:microsoft.com/office/officeart/2005/8/layout/orgChart1"/>
    <dgm:cxn modelId="{D35F39C5-17CB-401B-ACE7-8AD5326BE4BB}" type="presParOf" srcId="{0BDEF77F-3DCA-4BAF-8309-CD9835E9646C}" destId="{7059C9DB-FDF6-438E-BEA2-FDC6EE3611AC}" srcOrd="1" destOrd="0" presId="urn:microsoft.com/office/officeart/2005/8/layout/orgChart1"/>
    <dgm:cxn modelId="{890D6B4B-752C-4E37-887E-C9AFDB8D4FFC}" type="presParOf" srcId="{CF86A7DF-7F0D-4297-A7BA-D6FEDF20586B}" destId="{4C249367-8ECA-476D-AF19-AED271EB656C}" srcOrd="1" destOrd="0" presId="urn:microsoft.com/office/officeart/2005/8/layout/orgChart1"/>
    <dgm:cxn modelId="{7CFE428B-872F-4894-A5FC-A4AB4A691A7D}" type="presParOf" srcId="{CF86A7DF-7F0D-4297-A7BA-D6FEDF20586B}" destId="{7C962BE7-BF35-49BB-A979-19251976C5A1}" srcOrd="2" destOrd="0" presId="urn:microsoft.com/office/officeart/2005/8/layout/orgChart1"/>
    <dgm:cxn modelId="{D4E6254F-232F-4B43-9845-786351695FE5}" type="presParOf" srcId="{99A0D03B-706F-4352-B54F-8F5C3C32DFA1}" destId="{6BB2362D-F171-4340-982C-8EE790E5E49D}" srcOrd="2" destOrd="0" presId="urn:microsoft.com/office/officeart/2005/8/layout/orgChart1"/>
    <dgm:cxn modelId="{0C9CDB9C-7FFC-454D-81ED-D516609D4F36}" type="presParOf" srcId="{7178C22A-BEE8-40C2-84D2-3EB7E374B43B}" destId="{47E1E955-0D1E-40AB-B7C1-79C53D3DDC95}" srcOrd="2" destOrd="0" presId="urn:microsoft.com/office/officeart/2005/8/layout/orgChart1"/>
  </dgm:cxnLst>
  <dgm:bg>
    <a:noFill/>
  </dgm:bg>
  <dgm:whole>
    <a:ln w="6350">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E23CA2E-B6C2-4F6E-BAD1-E87455E0CBF9}"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tr-TR"/>
        </a:p>
      </dgm:t>
    </dgm:pt>
    <dgm:pt modelId="{2787F487-1B5B-4DCC-8532-2A8611655C33}">
      <dgm:prSet phldrT="[Metin]" custT="1"/>
      <dgm:spPr>
        <a:ln w="3175"/>
      </dgm:spPr>
      <dgm:t>
        <a:bodyPr/>
        <a:lstStyle/>
        <a:p>
          <a:r>
            <a:rPr lang="tr-TR" sz="1200" b="1">
              <a:latin typeface="Times New Roman" panose="02020603050405020304" pitchFamily="18" charset="0"/>
              <a:cs typeface="Times New Roman" panose="02020603050405020304" pitchFamily="18" charset="0"/>
            </a:rPr>
            <a:t>KÜTÜPHANE VE DOKÜMANTASYON DAİRE BAŞKANLIĞI</a:t>
          </a:r>
        </a:p>
      </dgm:t>
    </dgm:pt>
    <dgm:pt modelId="{781FAF4D-8A39-4ADE-8BD0-83E8823F99EC}" type="parTrans" cxnId="{7BBDEA98-F7FC-4393-8A58-215400CD8977}">
      <dgm:prSet/>
      <dgm:spPr/>
      <dgm:t>
        <a:bodyPr/>
        <a:lstStyle/>
        <a:p>
          <a:endParaRPr lang="tr-TR"/>
        </a:p>
      </dgm:t>
    </dgm:pt>
    <dgm:pt modelId="{9AEA416A-6F7F-4D63-B3B2-7B131DE4447E}" type="sibTrans" cxnId="{7BBDEA98-F7FC-4393-8A58-215400CD8977}">
      <dgm:prSet/>
      <dgm:spPr/>
      <dgm:t>
        <a:bodyPr/>
        <a:lstStyle/>
        <a:p>
          <a:endParaRPr lang="tr-TR"/>
        </a:p>
      </dgm:t>
    </dgm:pt>
    <dgm:pt modelId="{8D390D44-E0BE-4302-A83A-BF097DCC87AD}" type="asst">
      <dgm:prSet custT="1"/>
      <dgm:spPr>
        <a:ln w="3175"/>
      </dgm:spPr>
      <dgm:t>
        <a:bodyPr/>
        <a:lstStyle/>
        <a:p>
          <a:r>
            <a:rPr lang="tr-TR" sz="1050" b="1">
              <a:latin typeface="Times New Roman" panose="02020603050405020304" pitchFamily="18" charset="0"/>
              <a:cs typeface="Times New Roman" panose="02020603050405020304" pitchFamily="18" charset="0"/>
            </a:rPr>
            <a:t>Okuyucu Hizmetleri</a:t>
          </a:r>
        </a:p>
        <a:p>
          <a:r>
            <a:rPr lang="tr-TR" sz="1050" b="1">
              <a:latin typeface="Times New Roman" panose="02020603050405020304" pitchFamily="18" charset="0"/>
              <a:cs typeface="Times New Roman" panose="02020603050405020304" pitchFamily="18" charset="0"/>
            </a:rPr>
            <a:t>Şube Müdürü</a:t>
          </a:r>
        </a:p>
      </dgm:t>
    </dgm:pt>
    <dgm:pt modelId="{693DF969-75DD-4B80-9A7A-E1AEB648D823}" type="parTrans" cxnId="{22637A1B-A498-4F3D-8F41-31A6DCB375F9}">
      <dgm:prSet/>
      <dgm:spPr>
        <a:ln w="3175"/>
      </dgm:spPr>
      <dgm:t>
        <a:bodyPr/>
        <a:lstStyle/>
        <a:p>
          <a:endParaRPr lang="tr-TR">
            <a:latin typeface="Times New Roman" panose="02020603050405020304" pitchFamily="18" charset="0"/>
            <a:cs typeface="Times New Roman" panose="02020603050405020304" pitchFamily="18" charset="0"/>
          </a:endParaRPr>
        </a:p>
      </dgm:t>
    </dgm:pt>
    <dgm:pt modelId="{40F6F19F-8718-4025-A614-A6A551DA5A26}" type="sibTrans" cxnId="{22637A1B-A498-4F3D-8F41-31A6DCB375F9}">
      <dgm:prSet/>
      <dgm:spPr/>
      <dgm:t>
        <a:bodyPr/>
        <a:lstStyle/>
        <a:p>
          <a:endParaRPr lang="tr-TR"/>
        </a:p>
      </dgm:t>
    </dgm:pt>
    <dgm:pt modelId="{29174C65-B100-416C-A3EE-AC7D7AEB7A03}" type="asst">
      <dgm:prSet custT="1"/>
      <dgm:spPr>
        <a:ln w="3175"/>
      </dgm:spPr>
      <dgm:t>
        <a:bodyPr/>
        <a:lstStyle/>
        <a:p>
          <a:r>
            <a:rPr lang="tr-TR" sz="1050" b="1">
              <a:latin typeface="Times New Roman" panose="02020603050405020304" pitchFamily="18" charset="0"/>
              <a:cs typeface="Times New Roman" panose="02020603050405020304" pitchFamily="18" charset="0"/>
            </a:rPr>
            <a:t>Kütüphaneci</a:t>
          </a:r>
        </a:p>
      </dgm:t>
    </dgm:pt>
    <dgm:pt modelId="{A6101C3D-2FAD-4E25-A923-207E0FE18327}" type="parTrans" cxnId="{07FA3424-DF72-4672-9DBC-C75381B295A8}">
      <dgm:prSet/>
      <dgm:spPr>
        <a:ln w="3175"/>
      </dgm:spPr>
      <dgm:t>
        <a:bodyPr/>
        <a:lstStyle/>
        <a:p>
          <a:endParaRPr lang="tr-TR" sz="1050" b="1">
            <a:latin typeface="Times New Roman" panose="02020603050405020304" pitchFamily="18" charset="0"/>
            <a:cs typeface="Times New Roman" panose="02020603050405020304" pitchFamily="18" charset="0"/>
          </a:endParaRPr>
        </a:p>
      </dgm:t>
    </dgm:pt>
    <dgm:pt modelId="{F6FC00F0-AEC0-4DF8-A618-FE9D238B0261}" type="sibTrans" cxnId="{07FA3424-DF72-4672-9DBC-C75381B295A8}">
      <dgm:prSet/>
      <dgm:spPr/>
      <dgm:t>
        <a:bodyPr/>
        <a:lstStyle/>
        <a:p>
          <a:endParaRPr lang="tr-TR"/>
        </a:p>
      </dgm:t>
    </dgm:pt>
    <dgm:pt modelId="{FD11931A-813B-49CA-989F-ABFD358C8DA2}" type="asst">
      <dgm:prSet custT="1"/>
      <dgm:spPr>
        <a:ln w="3175"/>
      </dgm:spPr>
      <dgm:t>
        <a:bodyPr/>
        <a:lstStyle/>
        <a:p>
          <a:r>
            <a:rPr lang="tr-TR" sz="1050" b="1">
              <a:latin typeface="Times New Roman" panose="02020603050405020304" pitchFamily="18" charset="0"/>
              <a:cs typeface="Times New Roman" panose="02020603050405020304" pitchFamily="18" charset="0"/>
            </a:rPr>
            <a:t>Teknik Hizmetler </a:t>
          </a:r>
        </a:p>
        <a:p>
          <a:r>
            <a:rPr lang="tr-TR" sz="1050" b="1">
              <a:latin typeface="Times New Roman" panose="02020603050405020304" pitchFamily="18" charset="0"/>
              <a:cs typeface="Times New Roman" panose="02020603050405020304" pitchFamily="18" charset="0"/>
            </a:rPr>
            <a:t>Şube Müdürü</a:t>
          </a:r>
        </a:p>
      </dgm:t>
    </dgm:pt>
    <dgm:pt modelId="{ED713A98-4218-4D42-B6F2-0F7FD543CB8D}" type="sibTrans" cxnId="{1A76F591-C6CD-4383-BB37-4B56800CC3B2}">
      <dgm:prSet/>
      <dgm:spPr/>
      <dgm:t>
        <a:bodyPr/>
        <a:lstStyle/>
        <a:p>
          <a:endParaRPr lang="tr-TR"/>
        </a:p>
      </dgm:t>
    </dgm:pt>
    <dgm:pt modelId="{622D063B-F4FF-49CE-8155-08BECF4AAE41}" type="parTrans" cxnId="{1A76F591-C6CD-4383-BB37-4B56800CC3B2}">
      <dgm:prSet/>
      <dgm:spPr>
        <a:ln w="3175"/>
      </dgm:spPr>
      <dgm:t>
        <a:bodyPr/>
        <a:lstStyle/>
        <a:p>
          <a:endParaRPr lang="tr-TR">
            <a:latin typeface="Times New Roman" panose="02020603050405020304" pitchFamily="18" charset="0"/>
            <a:cs typeface="Times New Roman" panose="02020603050405020304" pitchFamily="18" charset="0"/>
          </a:endParaRPr>
        </a:p>
      </dgm:t>
    </dgm:pt>
    <dgm:pt modelId="{FFC09A77-DF59-461F-A463-244C1C8CFDC0}" type="asst">
      <dgm:prSet custT="1"/>
      <dgm:spPr>
        <a:ln w="3175"/>
      </dgm:spPr>
      <dgm:t>
        <a:bodyPr/>
        <a:lstStyle/>
        <a:p>
          <a:r>
            <a:rPr lang="tr-TR" sz="1050" b="1">
              <a:latin typeface="Times New Roman" panose="02020603050405020304" pitchFamily="18" charset="0"/>
              <a:cs typeface="Times New Roman" panose="02020603050405020304" pitchFamily="18" charset="0"/>
            </a:rPr>
            <a:t>Kütüphaneci</a:t>
          </a:r>
        </a:p>
      </dgm:t>
    </dgm:pt>
    <dgm:pt modelId="{8F779C87-8CD7-49B3-8B78-D774EA2145FF}" type="sibTrans" cxnId="{7D55B51B-03E5-44EE-A70B-40B0A764EE1E}">
      <dgm:prSet/>
      <dgm:spPr/>
      <dgm:t>
        <a:bodyPr/>
        <a:lstStyle/>
        <a:p>
          <a:endParaRPr lang="tr-TR"/>
        </a:p>
      </dgm:t>
    </dgm:pt>
    <dgm:pt modelId="{2A5E043E-952B-4084-B5FE-7BA7A46A2705}" type="parTrans" cxnId="{7D55B51B-03E5-44EE-A70B-40B0A764EE1E}">
      <dgm:prSet/>
      <dgm:spPr>
        <a:ln w="3175"/>
      </dgm:spPr>
      <dgm:t>
        <a:bodyPr/>
        <a:lstStyle/>
        <a:p>
          <a:endParaRPr lang="tr-TR" sz="1050" b="1">
            <a:latin typeface="Times New Roman" panose="02020603050405020304" pitchFamily="18" charset="0"/>
            <a:cs typeface="Times New Roman" panose="02020603050405020304" pitchFamily="18" charset="0"/>
          </a:endParaRPr>
        </a:p>
      </dgm:t>
    </dgm:pt>
    <dgm:pt modelId="{CA51538E-C0E6-4265-81CD-22AF8A3E03D8}" type="asst">
      <dgm:prSet custT="1"/>
      <dgm:spPr>
        <a:ln w="3175"/>
      </dgm:spPr>
      <dgm:t>
        <a:bodyPr/>
        <a:lstStyle/>
        <a:p>
          <a:r>
            <a:rPr lang="tr-TR" sz="1050" b="1">
              <a:latin typeface="Times New Roman" panose="02020603050405020304" pitchFamily="18" charset="0"/>
              <a:cs typeface="Times New Roman" panose="02020603050405020304" pitchFamily="18" charset="0"/>
            </a:rPr>
            <a:t>Kütüphaneci</a:t>
          </a:r>
        </a:p>
      </dgm:t>
    </dgm:pt>
    <dgm:pt modelId="{2291EB96-F5F4-4713-A664-E39E93EA850D}" type="parTrans" cxnId="{1F2989D1-CB42-4F78-8A47-FB9DB8844EE7}">
      <dgm:prSet/>
      <dgm:spPr>
        <a:ln w="3175"/>
      </dgm:spPr>
      <dgm:t>
        <a:bodyPr/>
        <a:lstStyle/>
        <a:p>
          <a:endParaRPr lang="tr-TR">
            <a:latin typeface="Times New Roman" panose="02020603050405020304" pitchFamily="18" charset="0"/>
            <a:cs typeface="Times New Roman" panose="02020603050405020304" pitchFamily="18" charset="0"/>
          </a:endParaRPr>
        </a:p>
      </dgm:t>
    </dgm:pt>
    <dgm:pt modelId="{6A39EDB4-A0D6-48EB-8926-713517285299}" type="sibTrans" cxnId="{1F2989D1-CB42-4F78-8A47-FB9DB8844EE7}">
      <dgm:prSet/>
      <dgm:spPr/>
      <dgm:t>
        <a:bodyPr/>
        <a:lstStyle/>
        <a:p>
          <a:endParaRPr lang="tr-TR"/>
        </a:p>
      </dgm:t>
    </dgm:pt>
    <dgm:pt modelId="{BC48755D-0ACB-43E3-98CE-6CF21154C08A}" type="asst">
      <dgm:prSet custT="1"/>
      <dgm:spPr>
        <a:ln w="3175"/>
      </dgm:spPr>
      <dgm:t>
        <a:bodyPr/>
        <a:lstStyle/>
        <a:p>
          <a:r>
            <a:rPr lang="tr-TR" sz="1050" b="1">
              <a:latin typeface="Times New Roman" panose="02020603050405020304" pitchFamily="18" charset="0"/>
              <a:cs typeface="Times New Roman" panose="02020603050405020304" pitchFamily="18" charset="0"/>
            </a:rPr>
            <a:t>Bilgisayar İşletmeni</a:t>
          </a:r>
        </a:p>
      </dgm:t>
    </dgm:pt>
    <dgm:pt modelId="{4C8A42EB-F3CA-4624-A980-E1B258569D72}" type="sibTrans" cxnId="{2079AF4B-F38E-4857-9F5E-07FA0250EC85}">
      <dgm:prSet/>
      <dgm:spPr/>
      <dgm:t>
        <a:bodyPr/>
        <a:lstStyle/>
        <a:p>
          <a:endParaRPr lang="tr-TR"/>
        </a:p>
      </dgm:t>
    </dgm:pt>
    <dgm:pt modelId="{633870E6-3D1E-4973-B106-28677BE158BC}" type="parTrans" cxnId="{2079AF4B-F38E-4857-9F5E-07FA0250EC85}">
      <dgm:prSet/>
      <dgm:spPr>
        <a:ln w="3175"/>
      </dgm:spPr>
      <dgm:t>
        <a:bodyPr/>
        <a:lstStyle/>
        <a:p>
          <a:endParaRPr lang="tr-TR" sz="1050" b="1">
            <a:latin typeface="Times New Roman" panose="02020603050405020304" pitchFamily="18" charset="0"/>
            <a:cs typeface="Times New Roman" panose="02020603050405020304" pitchFamily="18" charset="0"/>
          </a:endParaRPr>
        </a:p>
      </dgm:t>
    </dgm:pt>
    <dgm:pt modelId="{583F97C9-A45E-4920-9F81-984A7F62B073}" type="asst">
      <dgm:prSet custT="1"/>
      <dgm:spPr>
        <a:ln w="3175"/>
      </dgm:spPr>
      <dgm:t>
        <a:bodyPr/>
        <a:lstStyle/>
        <a:p>
          <a:r>
            <a:rPr lang="tr-TR" sz="1050" b="1">
              <a:latin typeface="Times New Roman" panose="02020603050405020304" pitchFamily="18" charset="0"/>
              <a:cs typeface="Times New Roman" panose="02020603050405020304" pitchFamily="18" charset="0"/>
            </a:rPr>
            <a:t>Sürekli İşçi</a:t>
          </a:r>
        </a:p>
      </dgm:t>
    </dgm:pt>
    <dgm:pt modelId="{B5C14A01-D76A-4DC9-B4F3-DF72EA8A90BD}" type="parTrans" cxnId="{9D11672A-032C-4709-BB60-DEEB32DAACDC}">
      <dgm:prSet/>
      <dgm:spPr>
        <a:ln w="3175"/>
      </dgm:spPr>
      <dgm:t>
        <a:bodyPr/>
        <a:lstStyle/>
        <a:p>
          <a:endParaRPr lang="tr-TR">
            <a:latin typeface="Times New Roman" panose="02020603050405020304" pitchFamily="18" charset="0"/>
            <a:cs typeface="Times New Roman" panose="02020603050405020304" pitchFamily="18" charset="0"/>
          </a:endParaRPr>
        </a:p>
      </dgm:t>
    </dgm:pt>
    <dgm:pt modelId="{FD4BC35D-9713-4D12-86F0-08159F97FD3D}" type="sibTrans" cxnId="{9D11672A-032C-4709-BB60-DEEB32DAACDC}">
      <dgm:prSet/>
      <dgm:spPr/>
      <dgm:t>
        <a:bodyPr/>
        <a:lstStyle/>
        <a:p>
          <a:endParaRPr lang="tr-TR"/>
        </a:p>
      </dgm:t>
    </dgm:pt>
    <dgm:pt modelId="{85667CF5-5F0F-4283-9CA3-AD819E81A563}" type="asst">
      <dgm:prSet custT="1"/>
      <dgm:spPr>
        <a:ln w="3175"/>
      </dgm:spPr>
      <dgm:t>
        <a:bodyPr/>
        <a:lstStyle/>
        <a:p>
          <a:r>
            <a:rPr lang="tr-TR" sz="1050" b="1">
              <a:latin typeface="Times New Roman" panose="02020603050405020304" pitchFamily="18" charset="0"/>
              <a:cs typeface="Times New Roman" panose="02020603050405020304" pitchFamily="18" charset="0"/>
            </a:rPr>
            <a:t>Bilgisayar İşletmeni</a:t>
          </a:r>
        </a:p>
      </dgm:t>
    </dgm:pt>
    <dgm:pt modelId="{E6F74F29-03F5-4895-8141-9B77DEB3B257}" type="sibTrans" cxnId="{8556E48B-399B-4615-BFB7-347BECC47E80}">
      <dgm:prSet/>
      <dgm:spPr/>
      <dgm:t>
        <a:bodyPr/>
        <a:lstStyle/>
        <a:p>
          <a:endParaRPr lang="tr-TR"/>
        </a:p>
      </dgm:t>
    </dgm:pt>
    <dgm:pt modelId="{C5843846-7A47-430E-AD2A-8E7A7E5FAAC6}" type="parTrans" cxnId="{8556E48B-399B-4615-BFB7-347BECC47E80}">
      <dgm:prSet/>
      <dgm:spPr>
        <a:ln w="3175"/>
      </dgm:spPr>
      <dgm:t>
        <a:bodyPr/>
        <a:lstStyle/>
        <a:p>
          <a:endParaRPr lang="tr-TR" sz="1050" b="1">
            <a:latin typeface="Times New Roman" panose="02020603050405020304" pitchFamily="18" charset="0"/>
            <a:cs typeface="Times New Roman" panose="02020603050405020304" pitchFamily="18" charset="0"/>
          </a:endParaRPr>
        </a:p>
      </dgm:t>
    </dgm:pt>
    <dgm:pt modelId="{A63F6777-FE69-489B-9313-CC1D6AE4A3AC}" type="asst">
      <dgm:prSet custT="1"/>
      <dgm:spPr>
        <a:ln w="3175"/>
      </dgm:spPr>
      <dgm:t>
        <a:bodyPr/>
        <a:lstStyle/>
        <a:p>
          <a:r>
            <a:rPr lang="tr-TR" sz="1050" b="1">
              <a:latin typeface="Times New Roman" panose="02020603050405020304" pitchFamily="18" charset="0"/>
              <a:cs typeface="Times New Roman" panose="02020603050405020304" pitchFamily="18" charset="0"/>
            </a:rPr>
            <a:t>Bilgisayar İşletmen</a:t>
          </a:r>
        </a:p>
      </dgm:t>
    </dgm:pt>
    <dgm:pt modelId="{74951586-8FDD-4329-AB35-F8DA959A48C1}" type="sibTrans" cxnId="{FD49D41F-DEEF-4976-9D68-87203711229D}">
      <dgm:prSet/>
      <dgm:spPr/>
      <dgm:t>
        <a:bodyPr/>
        <a:lstStyle/>
        <a:p>
          <a:endParaRPr lang="tr-TR"/>
        </a:p>
      </dgm:t>
    </dgm:pt>
    <dgm:pt modelId="{A4B23FF9-9180-4BED-A944-B709D717BE88}" type="parTrans" cxnId="{FD49D41F-DEEF-4976-9D68-87203711229D}">
      <dgm:prSet/>
      <dgm:spPr>
        <a:ln w="3175"/>
      </dgm:spPr>
      <dgm:t>
        <a:bodyPr/>
        <a:lstStyle/>
        <a:p>
          <a:endParaRPr lang="tr-TR" sz="1050" b="1">
            <a:latin typeface="Times New Roman" panose="02020603050405020304" pitchFamily="18" charset="0"/>
            <a:cs typeface="Times New Roman" panose="02020603050405020304" pitchFamily="18" charset="0"/>
          </a:endParaRPr>
        </a:p>
      </dgm:t>
    </dgm:pt>
    <dgm:pt modelId="{44566B12-BC9E-4BDE-9FDA-40D8FB36F4CD}" type="pres">
      <dgm:prSet presAssocID="{EE23CA2E-B6C2-4F6E-BAD1-E87455E0CBF9}" presName="hierChild1" presStyleCnt="0">
        <dgm:presLayoutVars>
          <dgm:orgChart val="1"/>
          <dgm:chPref val="1"/>
          <dgm:dir/>
          <dgm:animOne val="branch"/>
          <dgm:animLvl val="lvl"/>
          <dgm:resizeHandles/>
        </dgm:presLayoutVars>
      </dgm:prSet>
      <dgm:spPr/>
      <dgm:t>
        <a:bodyPr/>
        <a:lstStyle/>
        <a:p>
          <a:endParaRPr lang="tr-TR"/>
        </a:p>
      </dgm:t>
    </dgm:pt>
    <dgm:pt modelId="{40CBEE56-3D80-4649-9089-366BC8B5227E}" type="pres">
      <dgm:prSet presAssocID="{2787F487-1B5B-4DCC-8532-2A8611655C33}" presName="hierRoot1" presStyleCnt="0">
        <dgm:presLayoutVars>
          <dgm:hierBranch val="init"/>
        </dgm:presLayoutVars>
      </dgm:prSet>
      <dgm:spPr/>
    </dgm:pt>
    <dgm:pt modelId="{28D16FB1-C4B6-45F1-8E4A-D17388393D87}" type="pres">
      <dgm:prSet presAssocID="{2787F487-1B5B-4DCC-8532-2A8611655C33}" presName="rootComposite1" presStyleCnt="0"/>
      <dgm:spPr/>
    </dgm:pt>
    <dgm:pt modelId="{12939919-AF00-4F56-8E35-E660DDE4C1E0}" type="pres">
      <dgm:prSet presAssocID="{2787F487-1B5B-4DCC-8532-2A8611655C33}" presName="rootText1" presStyleLbl="node0" presStyleIdx="0" presStyleCnt="1" custScaleX="336345">
        <dgm:presLayoutVars>
          <dgm:chPref val="3"/>
        </dgm:presLayoutVars>
      </dgm:prSet>
      <dgm:spPr/>
      <dgm:t>
        <a:bodyPr/>
        <a:lstStyle/>
        <a:p>
          <a:endParaRPr lang="tr-TR"/>
        </a:p>
      </dgm:t>
    </dgm:pt>
    <dgm:pt modelId="{8503CBA2-3183-46B4-9DDB-299C62471C91}" type="pres">
      <dgm:prSet presAssocID="{2787F487-1B5B-4DCC-8532-2A8611655C33}" presName="rootConnector1" presStyleLbl="node1" presStyleIdx="0" presStyleCnt="0"/>
      <dgm:spPr/>
      <dgm:t>
        <a:bodyPr/>
        <a:lstStyle/>
        <a:p>
          <a:endParaRPr lang="tr-TR"/>
        </a:p>
      </dgm:t>
    </dgm:pt>
    <dgm:pt modelId="{4F69AA7C-E6DE-4082-B899-A3CC2ABFABBC}" type="pres">
      <dgm:prSet presAssocID="{2787F487-1B5B-4DCC-8532-2A8611655C33}" presName="hierChild2" presStyleCnt="0"/>
      <dgm:spPr/>
    </dgm:pt>
    <dgm:pt modelId="{E117918D-5EA8-46E7-A416-5227B474DFEB}" type="pres">
      <dgm:prSet presAssocID="{2787F487-1B5B-4DCC-8532-2A8611655C33}" presName="hierChild3" presStyleCnt="0"/>
      <dgm:spPr/>
    </dgm:pt>
    <dgm:pt modelId="{0C6CA48F-6DAD-47A3-A880-495B6365FD69}" type="pres">
      <dgm:prSet presAssocID="{622D063B-F4FF-49CE-8155-08BECF4AAE41}" presName="Name111" presStyleLbl="parChTrans1D2" presStyleIdx="0" presStyleCnt="2"/>
      <dgm:spPr/>
      <dgm:t>
        <a:bodyPr/>
        <a:lstStyle/>
        <a:p>
          <a:endParaRPr lang="tr-TR"/>
        </a:p>
      </dgm:t>
    </dgm:pt>
    <dgm:pt modelId="{47DFACEC-BAFF-4C59-B270-109AEA665781}" type="pres">
      <dgm:prSet presAssocID="{FD11931A-813B-49CA-989F-ABFD358C8DA2}" presName="hierRoot3" presStyleCnt="0">
        <dgm:presLayoutVars>
          <dgm:hierBranch val="init"/>
        </dgm:presLayoutVars>
      </dgm:prSet>
      <dgm:spPr/>
    </dgm:pt>
    <dgm:pt modelId="{64DFF65F-A9D2-4115-9EC5-2588CB742AF7}" type="pres">
      <dgm:prSet presAssocID="{FD11931A-813B-49CA-989F-ABFD358C8DA2}" presName="rootComposite3" presStyleCnt="0"/>
      <dgm:spPr/>
    </dgm:pt>
    <dgm:pt modelId="{DDAEAEC0-F7F7-4E7D-829C-26E490924486}" type="pres">
      <dgm:prSet presAssocID="{FD11931A-813B-49CA-989F-ABFD358C8DA2}" presName="rootText3" presStyleLbl="asst1" presStyleIdx="0" presStyleCnt="9" custScaleX="126530">
        <dgm:presLayoutVars>
          <dgm:chPref val="3"/>
        </dgm:presLayoutVars>
      </dgm:prSet>
      <dgm:spPr/>
      <dgm:t>
        <a:bodyPr/>
        <a:lstStyle/>
        <a:p>
          <a:endParaRPr lang="tr-TR"/>
        </a:p>
      </dgm:t>
    </dgm:pt>
    <dgm:pt modelId="{2CFCDCEB-C00D-4317-96BF-A39648B02A32}" type="pres">
      <dgm:prSet presAssocID="{FD11931A-813B-49CA-989F-ABFD358C8DA2}" presName="rootConnector3" presStyleLbl="asst1" presStyleIdx="0" presStyleCnt="9"/>
      <dgm:spPr/>
      <dgm:t>
        <a:bodyPr/>
        <a:lstStyle/>
        <a:p>
          <a:endParaRPr lang="tr-TR"/>
        </a:p>
      </dgm:t>
    </dgm:pt>
    <dgm:pt modelId="{2E4B2FEC-336C-47B5-8039-2FF14398CB05}" type="pres">
      <dgm:prSet presAssocID="{FD11931A-813B-49CA-989F-ABFD358C8DA2}" presName="hierChild6" presStyleCnt="0"/>
      <dgm:spPr/>
    </dgm:pt>
    <dgm:pt modelId="{B10A4A47-6E8B-4976-91ED-4105A9359080}" type="pres">
      <dgm:prSet presAssocID="{FD11931A-813B-49CA-989F-ABFD358C8DA2}" presName="hierChild7" presStyleCnt="0"/>
      <dgm:spPr/>
    </dgm:pt>
    <dgm:pt modelId="{CF747147-D12A-44A2-9C4E-3108D7B47BBC}" type="pres">
      <dgm:prSet presAssocID="{A6101C3D-2FAD-4E25-A923-207E0FE18327}" presName="Name111" presStyleLbl="parChTrans1D3" presStyleIdx="0" presStyleCnt="7"/>
      <dgm:spPr/>
      <dgm:t>
        <a:bodyPr/>
        <a:lstStyle/>
        <a:p>
          <a:endParaRPr lang="tr-TR"/>
        </a:p>
      </dgm:t>
    </dgm:pt>
    <dgm:pt modelId="{79D9123D-4CBD-4E04-B576-E61588599987}" type="pres">
      <dgm:prSet presAssocID="{29174C65-B100-416C-A3EE-AC7D7AEB7A03}" presName="hierRoot3" presStyleCnt="0">
        <dgm:presLayoutVars>
          <dgm:hierBranch val="init"/>
        </dgm:presLayoutVars>
      </dgm:prSet>
      <dgm:spPr/>
    </dgm:pt>
    <dgm:pt modelId="{A050F29E-6829-4E78-B6A3-2033F3EA1980}" type="pres">
      <dgm:prSet presAssocID="{29174C65-B100-416C-A3EE-AC7D7AEB7A03}" presName="rootComposite3" presStyleCnt="0"/>
      <dgm:spPr/>
    </dgm:pt>
    <dgm:pt modelId="{AD56FAAF-593F-465A-8C92-92C58268ABF1}" type="pres">
      <dgm:prSet presAssocID="{29174C65-B100-416C-A3EE-AC7D7AEB7A03}" presName="rootText3" presStyleLbl="asst1" presStyleIdx="1" presStyleCnt="9" custScaleX="150450" custScaleY="59764">
        <dgm:presLayoutVars>
          <dgm:chPref val="3"/>
        </dgm:presLayoutVars>
      </dgm:prSet>
      <dgm:spPr/>
      <dgm:t>
        <a:bodyPr/>
        <a:lstStyle/>
        <a:p>
          <a:endParaRPr lang="tr-TR"/>
        </a:p>
      </dgm:t>
    </dgm:pt>
    <dgm:pt modelId="{45C640B7-7E61-4583-B015-A4353F1BD70E}" type="pres">
      <dgm:prSet presAssocID="{29174C65-B100-416C-A3EE-AC7D7AEB7A03}" presName="rootConnector3" presStyleLbl="asst1" presStyleIdx="1" presStyleCnt="9"/>
      <dgm:spPr/>
      <dgm:t>
        <a:bodyPr/>
        <a:lstStyle/>
        <a:p>
          <a:endParaRPr lang="tr-TR"/>
        </a:p>
      </dgm:t>
    </dgm:pt>
    <dgm:pt modelId="{871CC6EB-D0E9-4651-A3E0-EC0E845B2503}" type="pres">
      <dgm:prSet presAssocID="{29174C65-B100-416C-A3EE-AC7D7AEB7A03}" presName="hierChild6" presStyleCnt="0"/>
      <dgm:spPr/>
    </dgm:pt>
    <dgm:pt modelId="{A5B96D8C-7F8B-4D03-97C7-6FF1E635D8F2}" type="pres">
      <dgm:prSet presAssocID="{29174C65-B100-416C-A3EE-AC7D7AEB7A03}" presName="hierChild7" presStyleCnt="0"/>
      <dgm:spPr/>
    </dgm:pt>
    <dgm:pt modelId="{44C271CF-AD78-4894-8443-735B0F743926}" type="pres">
      <dgm:prSet presAssocID="{2A5E043E-952B-4084-B5FE-7BA7A46A2705}" presName="Name111" presStyleLbl="parChTrans1D3" presStyleIdx="1" presStyleCnt="7"/>
      <dgm:spPr/>
      <dgm:t>
        <a:bodyPr/>
        <a:lstStyle/>
        <a:p>
          <a:endParaRPr lang="tr-TR"/>
        </a:p>
      </dgm:t>
    </dgm:pt>
    <dgm:pt modelId="{C06B15FF-9B5F-4058-B516-B389E1574B3C}" type="pres">
      <dgm:prSet presAssocID="{FFC09A77-DF59-461F-A463-244C1C8CFDC0}" presName="hierRoot3" presStyleCnt="0">
        <dgm:presLayoutVars>
          <dgm:hierBranch val="init"/>
        </dgm:presLayoutVars>
      </dgm:prSet>
      <dgm:spPr/>
    </dgm:pt>
    <dgm:pt modelId="{9E3B50A6-E5A5-49B6-8858-42B2702BA1AF}" type="pres">
      <dgm:prSet presAssocID="{FFC09A77-DF59-461F-A463-244C1C8CFDC0}" presName="rootComposite3" presStyleCnt="0"/>
      <dgm:spPr/>
    </dgm:pt>
    <dgm:pt modelId="{3D4E1707-32E4-49D7-A656-1AFD81D34E8D}" type="pres">
      <dgm:prSet presAssocID="{FFC09A77-DF59-461F-A463-244C1C8CFDC0}" presName="rootText3" presStyleLbl="asst1" presStyleIdx="2" presStyleCnt="9" custScaleX="142609" custScaleY="87087">
        <dgm:presLayoutVars>
          <dgm:chPref val="3"/>
        </dgm:presLayoutVars>
      </dgm:prSet>
      <dgm:spPr/>
      <dgm:t>
        <a:bodyPr/>
        <a:lstStyle/>
        <a:p>
          <a:endParaRPr lang="tr-TR"/>
        </a:p>
      </dgm:t>
    </dgm:pt>
    <dgm:pt modelId="{590E5975-BB7D-4E7B-957C-CD9ABDD4F9ED}" type="pres">
      <dgm:prSet presAssocID="{FFC09A77-DF59-461F-A463-244C1C8CFDC0}" presName="rootConnector3" presStyleLbl="asst1" presStyleIdx="2" presStyleCnt="9"/>
      <dgm:spPr/>
      <dgm:t>
        <a:bodyPr/>
        <a:lstStyle/>
        <a:p>
          <a:endParaRPr lang="tr-TR"/>
        </a:p>
      </dgm:t>
    </dgm:pt>
    <dgm:pt modelId="{BF3A2D0C-E566-4E51-9D81-1AF8228D1ED7}" type="pres">
      <dgm:prSet presAssocID="{FFC09A77-DF59-461F-A463-244C1C8CFDC0}" presName="hierChild6" presStyleCnt="0"/>
      <dgm:spPr/>
    </dgm:pt>
    <dgm:pt modelId="{D393EAE4-ECE6-4321-AB31-24491C3C53EF}" type="pres">
      <dgm:prSet presAssocID="{FFC09A77-DF59-461F-A463-244C1C8CFDC0}" presName="hierChild7" presStyleCnt="0"/>
      <dgm:spPr/>
    </dgm:pt>
    <dgm:pt modelId="{569C310B-E502-4441-92B2-2A2344817385}" type="pres">
      <dgm:prSet presAssocID="{2291EB96-F5F4-4713-A664-E39E93EA850D}" presName="Name111" presStyleLbl="parChTrans1D3" presStyleIdx="2" presStyleCnt="7"/>
      <dgm:spPr/>
      <dgm:t>
        <a:bodyPr/>
        <a:lstStyle/>
        <a:p>
          <a:endParaRPr lang="tr-TR"/>
        </a:p>
      </dgm:t>
    </dgm:pt>
    <dgm:pt modelId="{4AC4DB8B-2E24-46FD-A987-521DE8FCB702}" type="pres">
      <dgm:prSet presAssocID="{CA51538E-C0E6-4265-81CD-22AF8A3E03D8}" presName="hierRoot3" presStyleCnt="0">
        <dgm:presLayoutVars>
          <dgm:hierBranch val="init"/>
        </dgm:presLayoutVars>
      </dgm:prSet>
      <dgm:spPr/>
    </dgm:pt>
    <dgm:pt modelId="{1E836F72-CA32-4101-B964-AF253B8DD9CA}" type="pres">
      <dgm:prSet presAssocID="{CA51538E-C0E6-4265-81CD-22AF8A3E03D8}" presName="rootComposite3" presStyleCnt="0"/>
      <dgm:spPr/>
    </dgm:pt>
    <dgm:pt modelId="{44C0DC13-8194-4970-B6F7-EC09A965D65A}" type="pres">
      <dgm:prSet presAssocID="{CA51538E-C0E6-4265-81CD-22AF8A3E03D8}" presName="rootText3" presStyleLbl="asst1" presStyleIdx="3" presStyleCnt="9" custScaleX="161272" custScaleY="85428">
        <dgm:presLayoutVars>
          <dgm:chPref val="3"/>
        </dgm:presLayoutVars>
      </dgm:prSet>
      <dgm:spPr/>
      <dgm:t>
        <a:bodyPr/>
        <a:lstStyle/>
        <a:p>
          <a:endParaRPr lang="tr-TR"/>
        </a:p>
      </dgm:t>
    </dgm:pt>
    <dgm:pt modelId="{18E437AC-8E36-4268-938B-7DD5EB911835}" type="pres">
      <dgm:prSet presAssocID="{CA51538E-C0E6-4265-81CD-22AF8A3E03D8}" presName="rootConnector3" presStyleLbl="asst1" presStyleIdx="3" presStyleCnt="9"/>
      <dgm:spPr/>
      <dgm:t>
        <a:bodyPr/>
        <a:lstStyle/>
        <a:p>
          <a:endParaRPr lang="tr-TR"/>
        </a:p>
      </dgm:t>
    </dgm:pt>
    <dgm:pt modelId="{BF458FC4-6E86-4723-9B74-1FD21798F2C2}" type="pres">
      <dgm:prSet presAssocID="{CA51538E-C0E6-4265-81CD-22AF8A3E03D8}" presName="hierChild6" presStyleCnt="0"/>
      <dgm:spPr/>
    </dgm:pt>
    <dgm:pt modelId="{D138C784-7186-4290-A47B-92D73EC4903F}" type="pres">
      <dgm:prSet presAssocID="{CA51538E-C0E6-4265-81CD-22AF8A3E03D8}" presName="hierChild7" presStyleCnt="0"/>
      <dgm:spPr/>
    </dgm:pt>
    <dgm:pt modelId="{478E7BCE-FD28-4098-972C-DD39232DBDA2}" type="pres">
      <dgm:prSet presAssocID="{693DF969-75DD-4B80-9A7A-E1AEB648D823}" presName="Name111" presStyleLbl="parChTrans1D2" presStyleIdx="1" presStyleCnt="2"/>
      <dgm:spPr/>
      <dgm:t>
        <a:bodyPr/>
        <a:lstStyle/>
        <a:p>
          <a:endParaRPr lang="tr-TR"/>
        </a:p>
      </dgm:t>
    </dgm:pt>
    <dgm:pt modelId="{4F60E57E-B666-4A70-B0B1-2F613F622E8D}" type="pres">
      <dgm:prSet presAssocID="{8D390D44-E0BE-4302-A83A-BF097DCC87AD}" presName="hierRoot3" presStyleCnt="0">
        <dgm:presLayoutVars>
          <dgm:hierBranch val="init"/>
        </dgm:presLayoutVars>
      </dgm:prSet>
      <dgm:spPr/>
    </dgm:pt>
    <dgm:pt modelId="{D28508B1-90CC-4D05-A273-1C8C41D8D918}" type="pres">
      <dgm:prSet presAssocID="{8D390D44-E0BE-4302-A83A-BF097DCC87AD}" presName="rootComposite3" presStyleCnt="0"/>
      <dgm:spPr/>
    </dgm:pt>
    <dgm:pt modelId="{8FDEF633-DB2D-4E27-AFC3-058AEF12D7B7}" type="pres">
      <dgm:prSet presAssocID="{8D390D44-E0BE-4302-A83A-BF097DCC87AD}" presName="rootText3" presStyleLbl="asst1" presStyleIdx="4" presStyleCnt="9" custScaleX="124922">
        <dgm:presLayoutVars>
          <dgm:chPref val="3"/>
        </dgm:presLayoutVars>
      </dgm:prSet>
      <dgm:spPr/>
      <dgm:t>
        <a:bodyPr/>
        <a:lstStyle/>
        <a:p>
          <a:endParaRPr lang="tr-TR"/>
        </a:p>
      </dgm:t>
    </dgm:pt>
    <dgm:pt modelId="{25B2F4EE-59B4-4101-9A75-E57D2B4AD385}" type="pres">
      <dgm:prSet presAssocID="{8D390D44-E0BE-4302-A83A-BF097DCC87AD}" presName="rootConnector3" presStyleLbl="asst1" presStyleIdx="4" presStyleCnt="9"/>
      <dgm:spPr/>
      <dgm:t>
        <a:bodyPr/>
        <a:lstStyle/>
        <a:p>
          <a:endParaRPr lang="tr-TR"/>
        </a:p>
      </dgm:t>
    </dgm:pt>
    <dgm:pt modelId="{68BDB588-9B12-4B5C-ACBB-C97B3BE347D7}" type="pres">
      <dgm:prSet presAssocID="{8D390D44-E0BE-4302-A83A-BF097DCC87AD}" presName="hierChild6" presStyleCnt="0"/>
      <dgm:spPr/>
    </dgm:pt>
    <dgm:pt modelId="{0A1774DA-E5AC-438A-8BD3-199F28F7CDA0}" type="pres">
      <dgm:prSet presAssocID="{8D390D44-E0BE-4302-A83A-BF097DCC87AD}" presName="hierChild7" presStyleCnt="0"/>
      <dgm:spPr/>
    </dgm:pt>
    <dgm:pt modelId="{86F1F84B-A4EC-44A3-9CB1-B0522A6C61EC}" type="pres">
      <dgm:prSet presAssocID="{A4B23FF9-9180-4BED-A944-B709D717BE88}" presName="Name111" presStyleLbl="parChTrans1D3" presStyleIdx="3" presStyleCnt="7"/>
      <dgm:spPr/>
      <dgm:t>
        <a:bodyPr/>
        <a:lstStyle/>
        <a:p>
          <a:endParaRPr lang="tr-TR"/>
        </a:p>
      </dgm:t>
    </dgm:pt>
    <dgm:pt modelId="{20EE5E36-0011-492C-AA88-AE4824034479}" type="pres">
      <dgm:prSet presAssocID="{A63F6777-FE69-489B-9313-CC1D6AE4A3AC}" presName="hierRoot3" presStyleCnt="0">
        <dgm:presLayoutVars>
          <dgm:hierBranch val="init"/>
        </dgm:presLayoutVars>
      </dgm:prSet>
      <dgm:spPr/>
    </dgm:pt>
    <dgm:pt modelId="{1864C6C7-9D82-4743-BE0A-05831F3FAD4B}" type="pres">
      <dgm:prSet presAssocID="{A63F6777-FE69-489B-9313-CC1D6AE4A3AC}" presName="rootComposite3" presStyleCnt="0"/>
      <dgm:spPr/>
    </dgm:pt>
    <dgm:pt modelId="{90A072B0-F4C4-40BA-8E94-A4C9C72CFE71}" type="pres">
      <dgm:prSet presAssocID="{A63F6777-FE69-489B-9313-CC1D6AE4A3AC}" presName="rootText3" presStyleLbl="asst1" presStyleIdx="5" presStyleCnt="9">
        <dgm:presLayoutVars>
          <dgm:chPref val="3"/>
        </dgm:presLayoutVars>
      </dgm:prSet>
      <dgm:spPr/>
      <dgm:t>
        <a:bodyPr/>
        <a:lstStyle/>
        <a:p>
          <a:endParaRPr lang="tr-TR"/>
        </a:p>
      </dgm:t>
    </dgm:pt>
    <dgm:pt modelId="{15FC83B8-7A9C-454A-A712-B985EA3608A7}" type="pres">
      <dgm:prSet presAssocID="{A63F6777-FE69-489B-9313-CC1D6AE4A3AC}" presName="rootConnector3" presStyleLbl="asst1" presStyleIdx="5" presStyleCnt="9"/>
      <dgm:spPr/>
      <dgm:t>
        <a:bodyPr/>
        <a:lstStyle/>
        <a:p>
          <a:endParaRPr lang="tr-TR"/>
        </a:p>
      </dgm:t>
    </dgm:pt>
    <dgm:pt modelId="{78F538E2-B08A-4D64-BF24-A6B3485FFD49}" type="pres">
      <dgm:prSet presAssocID="{A63F6777-FE69-489B-9313-CC1D6AE4A3AC}" presName="hierChild6" presStyleCnt="0"/>
      <dgm:spPr/>
    </dgm:pt>
    <dgm:pt modelId="{B5F2863D-0B78-4DBB-B8DD-F722C953B90F}" type="pres">
      <dgm:prSet presAssocID="{A63F6777-FE69-489B-9313-CC1D6AE4A3AC}" presName="hierChild7" presStyleCnt="0"/>
      <dgm:spPr/>
    </dgm:pt>
    <dgm:pt modelId="{CF5A4F7C-AD68-4757-A1E1-B2E8CA08AAAF}" type="pres">
      <dgm:prSet presAssocID="{C5843846-7A47-430E-AD2A-8E7A7E5FAAC6}" presName="Name111" presStyleLbl="parChTrans1D3" presStyleIdx="4" presStyleCnt="7"/>
      <dgm:spPr/>
      <dgm:t>
        <a:bodyPr/>
        <a:lstStyle/>
        <a:p>
          <a:endParaRPr lang="tr-TR"/>
        </a:p>
      </dgm:t>
    </dgm:pt>
    <dgm:pt modelId="{80454F63-2DD6-4DFF-9F9C-15C14FA2C3EE}" type="pres">
      <dgm:prSet presAssocID="{85667CF5-5F0F-4283-9CA3-AD819E81A563}" presName="hierRoot3" presStyleCnt="0">
        <dgm:presLayoutVars>
          <dgm:hierBranch val="init"/>
        </dgm:presLayoutVars>
      </dgm:prSet>
      <dgm:spPr/>
    </dgm:pt>
    <dgm:pt modelId="{F529EA0E-B67C-4FFE-B226-373768BAD1BD}" type="pres">
      <dgm:prSet presAssocID="{85667CF5-5F0F-4283-9CA3-AD819E81A563}" presName="rootComposite3" presStyleCnt="0"/>
      <dgm:spPr/>
    </dgm:pt>
    <dgm:pt modelId="{450C1A96-9C10-4A10-827A-EFBAA2FAAC89}" type="pres">
      <dgm:prSet presAssocID="{85667CF5-5F0F-4283-9CA3-AD819E81A563}" presName="rootText3" presStyleLbl="asst1" presStyleIdx="6" presStyleCnt="9" custScaleX="97395" custScaleY="95461">
        <dgm:presLayoutVars>
          <dgm:chPref val="3"/>
        </dgm:presLayoutVars>
      </dgm:prSet>
      <dgm:spPr/>
      <dgm:t>
        <a:bodyPr/>
        <a:lstStyle/>
        <a:p>
          <a:endParaRPr lang="tr-TR"/>
        </a:p>
      </dgm:t>
    </dgm:pt>
    <dgm:pt modelId="{2EEB9578-5087-4840-820D-0B01D1D55C43}" type="pres">
      <dgm:prSet presAssocID="{85667CF5-5F0F-4283-9CA3-AD819E81A563}" presName="rootConnector3" presStyleLbl="asst1" presStyleIdx="6" presStyleCnt="9"/>
      <dgm:spPr/>
      <dgm:t>
        <a:bodyPr/>
        <a:lstStyle/>
        <a:p>
          <a:endParaRPr lang="tr-TR"/>
        </a:p>
      </dgm:t>
    </dgm:pt>
    <dgm:pt modelId="{15698C8E-9C52-4A1F-8B86-8B594BD5BB05}" type="pres">
      <dgm:prSet presAssocID="{85667CF5-5F0F-4283-9CA3-AD819E81A563}" presName="hierChild6" presStyleCnt="0"/>
      <dgm:spPr/>
    </dgm:pt>
    <dgm:pt modelId="{65D5C4A6-EC9A-4E7A-8448-58C4EC2D513E}" type="pres">
      <dgm:prSet presAssocID="{85667CF5-5F0F-4283-9CA3-AD819E81A563}" presName="hierChild7" presStyleCnt="0"/>
      <dgm:spPr/>
    </dgm:pt>
    <dgm:pt modelId="{9B0C8DE6-3272-4670-AFF7-B478702DBDAF}" type="pres">
      <dgm:prSet presAssocID="{B5C14A01-D76A-4DC9-B4F3-DF72EA8A90BD}" presName="Name111" presStyleLbl="parChTrans1D3" presStyleIdx="5" presStyleCnt="7"/>
      <dgm:spPr/>
      <dgm:t>
        <a:bodyPr/>
        <a:lstStyle/>
        <a:p>
          <a:endParaRPr lang="tr-TR"/>
        </a:p>
      </dgm:t>
    </dgm:pt>
    <dgm:pt modelId="{6C0E9811-0A43-4692-955D-C49D1AE2CC4C}" type="pres">
      <dgm:prSet presAssocID="{583F97C9-A45E-4920-9F81-984A7F62B073}" presName="hierRoot3" presStyleCnt="0">
        <dgm:presLayoutVars>
          <dgm:hierBranch val="init"/>
        </dgm:presLayoutVars>
      </dgm:prSet>
      <dgm:spPr/>
    </dgm:pt>
    <dgm:pt modelId="{C82681F9-4307-410D-A793-8DBDE75A5995}" type="pres">
      <dgm:prSet presAssocID="{583F97C9-A45E-4920-9F81-984A7F62B073}" presName="rootComposite3" presStyleCnt="0"/>
      <dgm:spPr/>
    </dgm:pt>
    <dgm:pt modelId="{D920AF05-A44E-423A-BCCA-2E519D188745}" type="pres">
      <dgm:prSet presAssocID="{583F97C9-A45E-4920-9F81-984A7F62B073}" presName="rootText3" presStyleLbl="asst1" presStyleIdx="7" presStyleCnt="9" custLinFactNeighborX="-16218" custLinFactNeighborY="-1411">
        <dgm:presLayoutVars>
          <dgm:chPref val="3"/>
        </dgm:presLayoutVars>
      </dgm:prSet>
      <dgm:spPr/>
      <dgm:t>
        <a:bodyPr/>
        <a:lstStyle/>
        <a:p>
          <a:endParaRPr lang="tr-TR"/>
        </a:p>
      </dgm:t>
    </dgm:pt>
    <dgm:pt modelId="{C1776CC1-6285-4FFA-938A-B79241527E2B}" type="pres">
      <dgm:prSet presAssocID="{583F97C9-A45E-4920-9F81-984A7F62B073}" presName="rootConnector3" presStyleLbl="asst1" presStyleIdx="7" presStyleCnt="9"/>
      <dgm:spPr/>
      <dgm:t>
        <a:bodyPr/>
        <a:lstStyle/>
        <a:p>
          <a:endParaRPr lang="tr-TR"/>
        </a:p>
      </dgm:t>
    </dgm:pt>
    <dgm:pt modelId="{DCC5E30E-1950-4148-9AC6-F4972CAC3459}" type="pres">
      <dgm:prSet presAssocID="{583F97C9-A45E-4920-9F81-984A7F62B073}" presName="hierChild6" presStyleCnt="0"/>
      <dgm:spPr/>
    </dgm:pt>
    <dgm:pt modelId="{5134C412-CB69-4A20-81AE-50F3E16F818E}" type="pres">
      <dgm:prSet presAssocID="{583F97C9-A45E-4920-9F81-984A7F62B073}" presName="hierChild7" presStyleCnt="0"/>
      <dgm:spPr/>
    </dgm:pt>
    <dgm:pt modelId="{129112F1-6536-49C0-B1EF-94D782EB155E}" type="pres">
      <dgm:prSet presAssocID="{633870E6-3D1E-4973-B106-28677BE158BC}" presName="Name111" presStyleLbl="parChTrans1D3" presStyleIdx="6" presStyleCnt="7"/>
      <dgm:spPr/>
      <dgm:t>
        <a:bodyPr/>
        <a:lstStyle/>
        <a:p>
          <a:endParaRPr lang="tr-TR"/>
        </a:p>
      </dgm:t>
    </dgm:pt>
    <dgm:pt modelId="{979F4BBF-70BE-46FA-8CB6-32D2BC4E61E4}" type="pres">
      <dgm:prSet presAssocID="{BC48755D-0ACB-43E3-98CE-6CF21154C08A}" presName="hierRoot3" presStyleCnt="0">
        <dgm:presLayoutVars>
          <dgm:hierBranch val="init"/>
        </dgm:presLayoutVars>
      </dgm:prSet>
      <dgm:spPr/>
    </dgm:pt>
    <dgm:pt modelId="{BC4063EB-0DF9-4EEF-A638-78523FC8DCB9}" type="pres">
      <dgm:prSet presAssocID="{BC48755D-0ACB-43E3-98CE-6CF21154C08A}" presName="rootComposite3" presStyleCnt="0"/>
      <dgm:spPr/>
    </dgm:pt>
    <dgm:pt modelId="{062BE22A-32AD-4FA2-874F-0001B01E5ACB}" type="pres">
      <dgm:prSet presAssocID="{BC48755D-0ACB-43E3-98CE-6CF21154C08A}" presName="rootText3" presStyleLbl="asst1" presStyleIdx="8" presStyleCnt="9">
        <dgm:presLayoutVars>
          <dgm:chPref val="3"/>
        </dgm:presLayoutVars>
      </dgm:prSet>
      <dgm:spPr/>
      <dgm:t>
        <a:bodyPr/>
        <a:lstStyle/>
        <a:p>
          <a:endParaRPr lang="tr-TR"/>
        </a:p>
      </dgm:t>
    </dgm:pt>
    <dgm:pt modelId="{1850CF9D-48A8-4724-A64C-8E4407291C24}" type="pres">
      <dgm:prSet presAssocID="{BC48755D-0ACB-43E3-98CE-6CF21154C08A}" presName="rootConnector3" presStyleLbl="asst1" presStyleIdx="8" presStyleCnt="9"/>
      <dgm:spPr/>
      <dgm:t>
        <a:bodyPr/>
        <a:lstStyle/>
        <a:p>
          <a:endParaRPr lang="tr-TR"/>
        </a:p>
      </dgm:t>
    </dgm:pt>
    <dgm:pt modelId="{68D711D5-6374-4F65-B4BE-25B7574952D2}" type="pres">
      <dgm:prSet presAssocID="{BC48755D-0ACB-43E3-98CE-6CF21154C08A}" presName="hierChild6" presStyleCnt="0"/>
      <dgm:spPr/>
    </dgm:pt>
    <dgm:pt modelId="{80756229-4537-4805-A771-11D9FA7C1159}" type="pres">
      <dgm:prSet presAssocID="{BC48755D-0ACB-43E3-98CE-6CF21154C08A}" presName="hierChild7" presStyleCnt="0"/>
      <dgm:spPr/>
    </dgm:pt>
  </dgm:ptLst>
  <dgm:cxnLst>
    <dgm:cxn modelId="{24204205-57FE-452D-B0F1-1FB5E72FE32B}" type="presOf" srcId="{633870E6-3D1E-4973-B106-28677BE158BC}" destId="{129112F1-6536-49C0-B1EF-94D782EB155E}" srcOrd="0" destOrd="0" presId="urn:microsoft.com/office/officeart/2005/8/layout/orgChart1"/>
    <dgm:cxn modelId="{8556E48B-399B-4615-BFB7-347BECC47E80}" srcId="{8D390D44-E0BE-4302-A83A-BF097DCC87AD}" destId="{85667CF5-5F0F-4283-9CA3-AD819E81A563}" srcOrd="1" destOrd="0" parTransId="{C5843846-7A47-430E-AD2A-8E7A7E5FAAC6}" sibTransId="{E6F74F29-03F5-4895-8141-9B77DEB3B257}"/>
    <dgm:cxn modelId="{FD49D41F-DEEF-4976-9D68-87203711229D}" srcId="{8D390D44-E0BE-4302-A83A-BF097DCC87AD}" destId="{A63F6777-FE69-489B-9313-CC1D6AE4A3AC}" srcOrd="0" destOrd="0" parTransId="{A4B23FF9-9180-4BED-A944-B709D717BE88}" sibTransId="{74951586-8FDD-4329-AB35-F8DA959A48C1}"/>
    <dgm:cxn modelId="{DD26B04C-B476-48C5-A66B-85059F85A4E5}" type="presOf" srcId="{C5843846-7A47-430E-AD2A-8E7A7E5FAAC6}" destId="{CF5A4F7C-AD68-4757-A1E1-B2E8CA08AAAF}" srcOrd="0" destOrd="0" presId="urn:microsoft.com/office/officeart/2005/8/layout/orgChart1"/>
    <dgm:cxn modelId="{E297C08F-86B1-4F1D-A377-E4073E2F37A6}" type="presOf" srcId="{2787F487-1B5B-4DCC-8532-2A8611655C33}" destId="{12939919-AF00-4F56-8E35-E660DDE4C1E0}" srcOrd="0" destOrd="0" presId="urn:microsoft.com/office/officeart/2005/8/layout/orgChart1"/>
    <dgm:cxn modelId="{BA0607FE-8B91-439E-A4E9-7F2EE06595C9}" type="presOf" srcId="{CA51538E-C0E6-4265-81CD-22AF8A3E03D8}" destId="{44C0DC13-8194-4970-B6F7-EC09A965D65A}" srcOrd="0" destOrd="0" presId="urn:microsoft.com/office/officeart/2005/8/layout/orgChart1"/>
    <dgm:cxn modelId="{24415344-80B9-4C67-B493-F536F23056FC}" type="presOf" srcId="{A63F6777-FE69-489B-9313-CC1D6AE4A3AC}" destId="{90A072B0-F4C4-40BA-8E94-A4C9C72CFE71}" srcOrd="0" destOrd="0" presId="urn:microsoft.com/office/officeart/2005/8/layout/orgChart1"/>
    <dgm:cxn modelId="{07FA3424-DF72-4672-9DBC-C75381B295A8}" srcId="{FD11931A-813B-49CA-989F-ABFD358C8DA2}" destId="{29174C65-B100-416C-A3EE-AC7D7AEB7A03}" srcOrd="0" destOrd="0" parTransId="{A6101C3D-2FAD-4E25-A923-207E0FE18327}" sibTransId="{F6FC00F0-AEC0-4DF8-A618-FE9D238B0261}"/>
    <dgm:cxn modelId="{AC84EE9C-BC73-4226-BE5A-CA487F83C45C}" type="presOf" srcId="{29174C65-B100-416C-A3EE-AC7D7AEB7A03}" destId="{AD56FAAF-593F-465A-8C92-92C58268ABF1}" srcOrd="0" destOrd="0" presId="urn:microsoft.com/office/officeart/2005/8/layout/orgChart1"/>
    <dgm:cxn modelId="{F6D0C694-1469-46D3-81A2-888C181A2A4B}" type="presOf" srcId="{A4B23FF9-9180-4BED-A944-B709D717BE88}" destId="{86F1F84B-A4EC-44A3-9CB1-B0522A6C61EC}" srcOrd="0" destOrd="0" presId="urn:microsoft.com/office/officeart/2005/8/layout/orgChart1"/>
    <dgm:cxn modelId="{87F265F2-2775-4821-8B5B-8CADB34A9712}" type="presOf" srcId="{85667CF5-5F0F-4283-9CA3-AD819E81A563}" destId="{2EEB9578-5087-4840-820D-0B01D1D55C43}" srcOrd="1" destOrd="0" presId="urn:microsoft.com/office/officeart/2005/8/layout/orgChart1"/>
    <dgm:cxn modelId="{1A76F591-C6CD-4383-BB37-4B56800CC3B2}" srcId="{2787F487-1B5B-4DCC-8532-2A8611655C33}" destId="{FD11931A-813B-49CA-989F-ABFD358C8DA2}" srcOrd="0" destOrd="0" parTransId="{622D063B-F4FF-49CE-8155-08BECF4AAE41}" sibTransId="{ED713A98-4218-4D42-B6F2-0F7FD543CB8D}"/>
    <dgm:cxn modelId="{6D7BBBBB-2F60-4177-8325-BFB88135F623}" type="presOf" srcId="{FFC09A77-DF59-461F-A463-244C1C8CFDC0}" destId="{590E5975-BB7D-4E7B-957C-CD9ABDD4F9ED}" srcOrd="1" destOrd="0" presId="urn:microsoft.com/office/officeart/2005/8/layout/orgChart1"/>
    <dgm:cxn modelId="{2079AF4B-F38E-4857-9F5E-07FA0250EC85}" srcId="{8D390D44-E0BE-4302-A83A-BF097DCC87AD}" destId="{BC48755D-0ACB-43E3-98CE-6CF21154C08A}" srcOrd="3" destOrd="0" parTransId="{633870E6-3D1E-4973-B106-28677BE158BC}" sibTransId="{4C8A42EB-F3CA-4624-A980-E1B258569D72}"/>
    <dgm:cxn modelId="{BFE0D909-B210-4A98-8CBE-116BA576709B}" type="presOf" srcId="{29174C65-B100-416C-A3EE-AC7D7AEB7A03}" destId="{45C640B7-7E61-4583-B015-A4353F1BD70E}" srcOrd="1" destOrd="0" presId="urn:microsoft.com/office/officeart/2005/8/layout/orgChart1"/>
    <dgm:cxn modelId="{A62D1B0E-AFB4-4340-91FA-FA9C2A9211C8}" type="presOf" srcId="{BC48755D-0ACB-43E3-98CE-6CF21154C08A}" destId="{1850CF9D-48A8-4724-A64C-8E4407291C24}" srcOrd="1" destOrd="0" presId="urn:microsoft.com/office/officeart/2005/8/layout/orgChart1"/>
    <dgm:cxn modelId="{62005768-345A-4D37-8E68-28DCF2BAD96F}" type="presOf" srcId="{2291EB96-F5F4-4713-A664-E39E93EA850D}" destId="{569C310B-E502-4441-92B2-2A2344817385}" srcOrd="0" destOrd="0" presId="urn:microsoft.com/office/officeart/2005/8/layout/orgChart1"/>
    <dgm:cxn modelId="{FE47243E-547A-4F2B-A0E2-7C505ABE8455}" type="presOf" srcId="{622D063B-F4FF-49CE-8155-08BECF4AAE41}" destId="{0C6CA48F-6DAD-47A3-A880-495B6365FD69}" srcOrd="0" destOrd="0" presId="urn:microsoft.com/office/officeart/2005/8/layout/orgChart1"/>
    <dgm:cxn modelId="{53D47B7C-D8B0-450F-9ADA-348F66DB6E23}" type="presOf" srcId="{2A5E043E-952B-4084-B5FE-7BA7A46A2705}" destId="{44C271CF-AD78-4894-8443-735B0F743926}" srcOrd="0" destOrd="0" presId="urn:microsoft.com/office/officeart/2005/8/layout/orgChart1"/>
    <dgm:cxn modelId="{97BDAAE5-25BE-4E0F-9F08-51E96CBA1498}" type="presOf" srcId="{FD11931A-813B-49CA-989F-ABFD358C8DA2}" destId="{DDAEAEC0-F7F7-4E7D-829C-26E490924486}" srcOrd="0" destOrd="0" presId="urn:microsoft.com/office/officeart/2005/8/layout/orgChart1"/>
    <dgm:cxn modelId="{AA1A0AD4-10EA-4199-B307-CCBF337CCCDE}" type="presOf" srcId="{FD11931A-813B-49CA-989F-ABFD358C8DA2}" destId="{2CFCDCEB-C00D-4317-96BF-A39648B02A32}" srcOrd="1" destOrd="0" presId="urn:microsoft.com/office/officeart/2005/8/layout/orgChart1"/>
    <dgm:cxn modelId="{90EC9D99-2373-4476-A169-8E55B09D68F3}" type="presOf" srcId="{693DF969-75DD-4B80-9A7A-E1AEB648D823}" destId="{478E7BCE-FD28-4098-972C-DD39232DBDA2}" srcOrd="0" destOrd="0" presId="urn:microsoft.com/office/officeart/2005/8/layout/orgChart1"/>
    <dgm:cxn modelId="{C7B2C592-40C3-4B58-B96A-03C87E944760}" type="presOf" srcId="{BC48755D-0ACB-43E3-98CE-6CF21154C08A}" destId="{062BE22A-32AD-4FA2-874F-0001B01E5ACB}" srcOrd="0" destOrd="0" presId="urn:microsoft.com/office/officeart/2005/8/layout/orgChart1"/>
    <dgm:cxn modelId="{E1578EF7-F80F-46CD-8C95-27FD005D37B9}" type="presOf" srcId="{85667CF5-5F0F-4283-9CA3-AD819E81A563}" destId="{450C1A96-9C10-4A10-827A-EFBAA2FAAC89}" srcOrd="0" destOrd="0" presId="urn:microsoft.com/office/officeart/2005/8/layout/orgChart1"/>
    <dgm:cxn modelId="{2C269900-C42A-4777-8C2A-A477F5954329}" type="presOf" srcId="{B5C14A01-D76A-4DC9-B4F3-DF72EA8A90BD}" destId="{9B0C8DE6-3272-4670-AFF7-B478702DBDAF}" srcOrd="0" destOrd="0" presId="urn:microsoft.com/office/officeart/2005/8/layout/orgChart1"/>
    <dgm:cxn modelId="{06C19604-CCEF-4461-9A27-62C039A89843}" type="presOf" srcId="{8D390D44-E0BE-4302-A83A-BF097DCC87AD}" destId="{25B2F4EE-59B4-4101-9A75-E57D2B4AD385}" srcOrd="1" destOrd="0" presId="urn:microsoft.com/office/officeart/2005/8/layout/orgChart1"/>
    <dgm:cxn modelId="{6F0CA880-B86E-4823-8B62-D34302672B02}" type="presOf" srcId="{EE23CA2E-B6C2-4F6E-BAD1-E87455E0CBF9}" destId="{44566B12-BC9E-4BDE-9FDA-40D8FB36F4CD}" srcOrd="0" destOrd="0" presId="urn:microsoft.com/office/officeart/2005/8/layout/orgChart1"/>
    <dgm:cxn modelId="{2CDE0FF0-ECEE-4270-ABD2-63860462E548}" type="presOf" srcId="{583F97C9-A45E-4920-9F81-984A7F62B073}" destId="{D920AF05-A44E-423A-BCCA-2E519D188745}" srcOrd="0" destOrd="0" presId="urn:microsoft.com/office/officeart/2005/8/layout/orgChart1"/>
    <dgm:cxn modelId="{755B4201-0A58-4DF2-9028-F1FFEC311923}" type="presOf" srcId="{A63F6777-FE69-489B-9313-CC1D6AE4A3AC}" destId="{15FC83B8-7A9C-454A-A712-B985EA3608A7}" srcOrd="1" destOrd="0" presId="urn:microsoft.com/office/officeart/2005/8/layout/orgChart1"/>
    <dgm:cxn modelId="{7BBDEA98-F7FC-4393-8A58-215400CD8977}" srcId="{EE23CA2E-B6C2-4F6E-BAD1-E87455E0CBF9}" destId="{2787F487-1B5B-4DCC-8532-2A8611655C33}" srcOrd="0" destOrd="0" parTransId="{781FAF4D-8A39-4ADE-8BD0-83E8823F99EC}" sibTransId="{9AEA416A-6F7F-4D63-B3B2-7B131DE4447E}"/>
    <dgm:cxn modelId="{22637A1B-A498-4F3D-8F41-31A6DCB375F9}" srcId="{2787F487-1B5B-4DCC-8532-2A8611655C33}" destId="{8D390D44-E0BE-4302-A83A-BF097DCC87AD}" srcOrd="1" destOrd="0" parTransId="{693DF969-75DD-4B80-9A7A-E1AEB648D823}" sibTransId="{40F6F19F-8718-4025-A614-A6A551DA5A26}"/>
    <dgm:cxn modelId="{1F2989D1-CB42-4F78-8A47-FB9DB8844EE7}" srcId="{FD11931A-813B-49CA-989F-ABFD358C8DA2}" destId="{CA51538E-C0E6-4265-81CD-22AF8A3E03D8}" srcOrd="2" destOrd="0" parTransId="{2291EB96-F5F4-4713-A664-E39E93EA850D}" sibTransId="{6A39EDB4-A0D6-48EB-8926-713517285299}"/>
    <dgm:cxn modelId="{9D11672A-032C-4709-BB60-DEEB32DAACDC}" srcId="{8D390D44-E0BE-4302-A83A-BF097DCC87AD}" destId="{583F97C9-A45E-4920-9F81-984A7F62B073}" srcOrd="2" destOrd="0" parTransId="{B5C14A01-D76A-4DC9-B4F3-DF72EA8A90BD}" sibTransId="{FD4BC35D-9713-4D12-86F0-08159F97FD3D}"/>
    <dgm:cxn modelId="{7D55B51B-03E5-44EE-A70B-40B0A764EE1E}" srcId="{FD11931A-813B-49CA-989F-ABFD358C8DA2}" destId="{FFC09A77-DF59-461F-A463-244C1C8CFDC0}" srcOrd="1" destOrd="0" parTransId="{2A5E043E-952B-4084-B5FE-7BA7A46A2705}" sibTransId="{8F779C87-8CD7-49B3-8B78-D774EA2145FF}"/>
    <dgm:cxn modelId="{36501303-A84F-4BA1-B849-48E448E2B050}" type="presOf" srcId="{583F97C9-A45E-4920-9F81-984A7F62B073}" destId="{C1776CC1-6285-4FFA-938A-B79241527E2B}" srcOrd="1" destOrd="0" presId="urn:microsoft.com/office/officeart/2005/8/layout/orgChart1"/>
    <dgm:cxn modelId="{C2C9317D-28D4-4645-80B1-5F18D3A05AD8}" type="presOf" srcId="{2787F487-1B5B-4DCC-8532-2A8611655C33}" destId="{8503CBA2-3183-46B4-9DDB-299C62471C91}" srcOrd="1" destOrd="0" presId="urn:microsoft.com/office/officeart/2005/8/layout/orgChart1"/>
    <dgm:cxn modelId="{6C1FE5C6-09D9-4FDF-B5A4-A7DAF953BB4D}" type="presOf" srcId="{8D390D44-E0BE-4302-A83A-BF097DCC87AD}" destId="{8FDEF633-DB2D-4E27-AFC3-058AEF12D7B7}" srcOrd="0" destOrd="0" presId="urn:microsoft.com/office/officeart/2005/8/layout/orgChart1"/>
    <dgm:cxn modelId="{B0D647BE-2683-4728-BF10-20E1B8663B00}" type="presOf" srcId="{A6101C3D-2FAD-4E25-A923-207E0FE18327}" destId="{CF747147-D12A-44A2-9C4E-3108D7B47BBC}" srcOrd="0" destOrd="0" presId="urn:microsoft.com/office/officeart/2005/8/layout/orgChart1"/>
    <dgm:cxn modelId="{5E12B5D4-F000-4238-A885-1BB76023AA2D}" type="presOf" srcId="{FFC09A77-DF59-461F-A463-244C1C8CFDC0}" destId="{3D4E1707-32E4-49D7-A656-1AFD81D34E8D}" srcOrd="0" destOrd="0" presId="urn:microsoft.com/office/officeart/2005/8/layout/orgChart1"/>
    <dgm:cxn modelId="{4D56F935-BB90-446D-BBF0-1B30275DDD13}" type="presOf" srcId="{CA51538E-C0E6-4265-81CD-22AF8A3E03D8}" destId="{18E437AC-8E36-4268-938B-7DD5EB911835}" srcOrd="1" destOrd="0" presId="urn:microsoft.com/office/officeart/2005/8/layout/orgChart1"/>
    <dgm:cxn modelId="{C6D5686B-7053-4B2A-9BC6-2842EBEFD2E5}" type="presParOf" srcId="{44566B12-BC9E-4BDE-9FDA-40D8FB36F4CD}" destId="{40CBEE56-3D80-4649-9089-366BC8B5227E}" srcOrd="0" destOrd="0" presId="urn:microsoft.com/office/officeart/2005/8/layout/orgChart1"/>
    <dgm:cxn modelId="{8AFE6962-64AA-42BF-A86A-B86244E1F45E}" type="presParOf" srcId="{40CBEE56-3D80-4649-9089-366BC8B5227E}" destId="{28D16FB1-C4B6-45F1-8E4A-D17388393D87}" srcOrd="0" destOrd="0" presId="urn:microsoft.com/office/officeart/2005/8/layout/orgChart1"/>
    <dgm:cxn modelId="{F2A3C619-2E05-4443-84E7-1F2EEEFB5B92}" type="presParOf" srcId="{28D16FB1-C4B6-45F1-8E4A-D17388393D87}" destId="{12939919-AF00-4F56-8E35-E660DDE4C1E0}" srcOrd="0" destOrd="0" presId="urn:microsoft.com/office/officeart/2005/8/layout/orgChart1"/>
    <dgm:cxn modelId="{46ACC8F9-C09C-4E6A-816B-0E7236DC8776}" type="presParOf" srcId="{28D16FB1-C4B6-45F1-8E4A-D17388393D87}" destId="{8503CBA2-3183-46B4-9DDB-299C62471C91}" srcOrd="1" destOrd="0" presId="urn:microsoft.com/office/officeart/2005/8/layout/orgChart1"/>
    <dgm:cxn modelId="{4BA90783-BBD7-463F-AFBF-03DBC3CC8092}" type="presParOf" srcId="{40CBEE56-3D80-4649-9089-366BC8B5227E}" destId="{4F69AA7C-E6DE-4082-B899-A3CC2ABFABBC}" srcOrd="1" destOrd="0" presId="urn:microsoft.com/office/officeart/2005/8/layout/orgChart1"/>
    <dgm:cxn modelId="{0CCAC0AA-0BB4-4523-83F7-42361B0545CD}" type="presParOf" srcId="{40CBEE56-3D80-4649-9089-366BC8B5227E}" destId="{E117918D-5EA8-46E7-A416-5227B474DFEB}" srcOrd="2" destOrd="0" presId="urn:microsoft.com/office/officeart/2005/8/layout/orgChart1"/>
    <dgm:cxn modelId="{E5DE5DC0-896A-4854-A96D-EDD5866E2FB1}" type="presParOf" srcId="{E117918D-5EA8-46E7-A416-5227B474DFEB}" destId="{0C6CA48F-6DAD-47A3-A880-495B6365FD69}" srcOrd="0" destOrd="0" presId="urn:microsoft.com/office/officeart/2005/8/layout/orgChart1"/>
    <dgm:cxn modelId="{2E9BA35B-2EB2-4F79-A653-DDD7B795D4C5}" type="presParOf" srcId="{E117918D-5EA8-46E7-A416-5227B474DFEB}" destId="{47DFACEC-BAFF-4C59-B270-109AEA665781}" srcOrd="1" destOrd="0" presId="urn:microsoft.com/office/officeart/2005/8/layout/orgChart1"/>
    <dgm:cxn modelId="{D826154D-D198-4499-B314-6633F378C638}" type="presParOf" srcId="{47DFACEC-BAFF-4C59-B270-109AEA665781}" destId="{64DFF65F-A9D2-4115-9EC5-2588CB742AF7}" srcOrd="0" destOrd="0" presId="urn:microsoft.com/office/officeart/2005/8/layout/orgChart1"/>
    <dgm:cxn modelId="{B554EACB-F129-4073-8B90-B441192E4E39}" type="presParOf" srcId="{64DFF65F-A9D2-4115-9EC5-2588CB742AF7}" destId="{DDAEAEC0-F7F7-4E7D-829C-26E490924486}" srcOrd="0" destOrd="0" presId="urn:microsoft.com/office/officeart/2005/8/layout/orgChart1"/>
    <dgm:cxn modelId="{5E6BA2A7-8642-44B4-B883-7D2B9D900263}" type="presParOf" srcId="{64DFF65F-A9D2-4115-9EC5-2588CB742AF7}" destId="{2CFCDCEB-C00D-4317-96BF-A39648B02A32}" srcOrd="1" destOrd="0" presId="urn:microsoft.com/office/officeart/2005/8/layout/orgChart1"/>
    <dgm:cxn modelId="{80A9616D-4483-46B5-9F26-D5AC5E672771}" type="presParOf" srcId="{47DFACEC-BAFF-4C59-B270-109AEA665781}" destId="{2E4B2FEC-336C-47B5-8039-2FF14398CB05}" srcOrd="1" destOrd="0" presId="urn:microsoft.com/office/officeart/2005/8/layout/orgChart1"/>
    <dgm:cxn modelId="{F0538A7B-3D4A-468F-B99E-D601BF2C5EE2}" type="presParOf" srcId="{47DFACEC-BAFF-4C59-B270-109AEA665781}" destId="{B10A4A47-6E8B-4976-91ED-4105A9359080}" srcOrd="2" destOrd="0" presId="urn:microsoft.com/office/officeart/2005/8/layout/orgChart1"/>
    <dgm:cxn modelId="{657AD153-3488-43E2-9E1D-177EECE228DE}" type="presParOf" srcId="{B10A4A47-6E8B-4976-91ED-4105A9359080}" destId="{CF747147-D12A-44A2-9C4E-3108D7B47BBC}" srcOrd="0" destOrd="0" presId="urn:microsoft.com/office/officeart/2005/8/layout/orgChart1"/>
    <dgm:cxn modelId="{57133956-F64B-43DD-AEE2-68D5668F2988}" type="presParOf" srcId="{B10A4A47-6E8B-4976-91ED-4105A9359080}" destId="{79D9123D-4CBD-4E04-B576-E61588599987}" srcOrd="1" destOrd="0" presId="urn:microsoft.com/office/officeart/2005/8/layout/orgChart1"/>
    <dgm:cxn modelId="{0EBE7ACF-34FA-4F27-BDDB-7F15891B992A}" type="presParOf" srcId="{79D9123D-4CBD-4E04-B576-E61588599987}" destId="{A050F29E-6829-4E78-B6A3-2033F3EA1980}" srcOrd="0" destOrd="0" presId="urn:microsoft.com/office/officeart/2005/8/layout/orgChart1"/>
    <dgm:cxn modelId="{7033E612-D1B1-409B-8E47-6C11C8F0D553}" type="presParOf" srcId="{A050F29E-6829-4E78-B6A3-2033F3EA1980}" destId="{AD56FAAF-593F-465A-8C92-92C58268ABF1}" srcOrd="0" destOrd="0" presId="urn:microsoft.com/office/officeart/2005/8/layout/orgChart1"/>
    <dgm:cxn modelId="{3755CAFE-1B6F-44F1-BBD5-ED3F53F4E9F5}" type="presParOf" srcId="{A050F29E-6829-4E78-B6A3-2033F3EA1980}" destId="{45C640B7-7E61-4583-B015-A4353F1BD70E}" srcOrd="1" destOrd="0" presId="urn:microsoft.com/office/officeart/2005/8/layout/orgChart1"/>
    <dgm:cxn modelId="{76F6853F-3970-4B8B-9E81-B62F4BDF81F9}" type="presParOf" srcId="{79D9123D-4CBD-4E04-B576-E61588599987}" destId="{871CC6EB-D0E9-4651-A3E0-EC0E845B2503}" srcOrd="1" destOrd="0" presId="urn:microsoft.com/office/officeart/2005/8/layout/orgChart1"/>
    <dgm:cxn modelId="{0D530EC5-7A1E-4D90-B12F-3999C5A4041A}" type="presParOf" srcId="{79D9123D-4CBD-4E04-B576-E61588599987}" destId="{A5B96D8C-7F8B-4D03-97C7-6FF1E635D8F2}" srcOrd="2" destOrd="0" presId="urn:microsoft.com/office/officeart/2005/8/layout/orgChart1"/>
    <dgm:cxn modelId="{8F388CB2-A3AB-41C6-BA32-4973C6075F27}" type="presParOf" srcId="{B10A4A47-6E8B-4976-91ED-4105A9359080}" destId="{44C271CF-AD78-4894-8443-735B0F743926}" srcOrd="2" destOrd="0" presId="urn:microsoft.com/office/officeart/2005/8/layout/orgChart1"/>
    <dgm:cxn modelId="{C1D795FD-5AB8-4B48-A822-DC49B6DF85A4}" type="presParOf" srcId="{B10A4A47-6E8B-4976-91ED-4105A9359080}" destId="{C06B15FF-9B5F-4058-B516-B389E1574B3C}" srcOrd="3" destOrd="0" presId="urn:microsoft.com/office/officeart/2005/8/layout/orgChart1"/>
    <dgm:cxn modelId="{DCE11BB7-E71B-471E-B794-C8AA99F12519}" type="presParOf" srcId="{C06B15FF-9B5F-4058-B516-B389E1574B3C}" destId="{9E3B50A6-E5A5-49B6-8858-42B2702BA1AF}" srcOrd="0" destOrd="0" presId="urn:microsoft.com/office/officeart/2005/8/layout/orgChart1"/>
    <dgm:cxn modelId="{CB742279-3999-4B5E-AF52-4866522D0FD8}" type="presParOf" srcId="{9E3B50A6-E5A5-49B6-8858-42B2702BA1AF}" destId="{3D4E1707-32E4-49D7-A656-1AFD81D34E8D}" srcOrd="0" destOrd="0" presId="urn:microsoft.com/office/officeart/2005/8/layout/orgChart1"/>
    <dgm:cxn modelId="{54089E99-8CC9-465C-BA54-98C2A3DC93ED}" type="presParOf" srcId="{9E3B50A6-E5A5-49B6-8858-42B2702BA1AF}" destId="{590E5975-BB7D-4E7B-957C-CD9ABDD4F9ED}" srcOrd="1" destOrd="0" presId="urn:microsoft.com/office/officeart/2005/8/layout/orgChart1"/>
    <dgm:cxn modelId="{3C158575-3087-419B-9366-18171B4166EC}" type="presParOf" srcId="{C06B15FF-9B5F-4058-B516-B389E1574B3C}" destId="{BF3A2D0C-E566-4E51-9D81-1AF8228D1ED7}" srcOrd="1" destOrd="0" presId="urn:microsoft.com/office/officeart/2005/8/layout/orgChart1"/>
    <dgm:cxn modelId="{8F60DE94-3D34-4A87-8E34-0976FDC4E7FE}" type="presParOf" srcId="{C06B15FF-9B5F-4058-B516-B389E1574B3C}" destId="{D393EAE4-ECE6-4321-AB31-24491C3C53EF}" srcOrd="2" destOrd="0" presId="urn:microsoft.com/office/officeart/2005/8/layout/orgChart1"/>
    <dgm:cxn modelId="{285727B8-DC98-4412-B839-AF5B8B007C03}" type="presParOf" srcId="{B10A4A47-6E8B-4976-91ED-4105A9359080}" destId="{569C310B-E502-4441-92B2-2A2344817385}" srcOrd="4" destOrd="0" presId="urn:microsoft.com/office/officeart/2005/8/layout/orgChart1"/>
    <dgm:cxn modelId="{8F5D2F4D-4A7F-4483-B354-9E5CA694A5A7}" type="presParOf" srcId="{B10A4A47-6E8B-4976-91ED-4105A9359080}" destId="{4AC4DB8B-2E24-46FD-A987-521DE8FCB702}" srcOrd="5" destOrd="0" presId="urn:microsoft.com/office/officeart/2005/8/layout/orgChart1"/>
    <dgm:cxn modelId="{39F0D798-4CC1-4BB4-9E09-612A9236DFEB}" type="presParOf" srcId="{4AC4DB8B-2E24-46FD-A987-521DE8FCB702}" destId="{1E836F72-CA32-4101-B964-AF253B8DD9CA}" srcOrd="0" destOrd="0" presId="urn:microsoft.com/office/officeart/2005/8/layout/orgChart1"/>
    <dgm:cxn modelId="{6D388866-B4C6-452F-90F1-63466F5507DD}" type="presParOf" srcId="{1E836F72-CA32-4101-B964-AF253B8DD9CA}" destId="{44C0DC13-8194-4970-B6F7-EC09A965D65A}" srcOrd="0" destOrd="0" presId="urn:microsoft.com/office/officeart/2005/8/layout/orgChart1"/>
    <dgm:cxn modelId="{C20C5105-32EE-462F-A03E-F9ED98411235}" type="presParOf" srcId="{1E836F72-CA32-4101-B964-AF253B8DD9CA}" destId="{18E437AC-8E36-4268-938B-7DD5EB911835}" srcOrd="1" destOrd="0" presId="urn:microsoft.com/office/officeart/2005/8/layout/orgChart1"/>
    <dgm:cxn modelId="{62A69444-DEF4-4F71-A783-5EC194758835}" type="presParOf" srcId="{4AC4DB8B-2E24-46FD-A987-521DE8FCB702}" destId="{BF458FC4-6E86-4723-9B74-1FD21798F2C2}" srcOrd="1" destOrd="0" presId="urn:microsoft.com/office/officeart/2005/8/layout/orgChart1"/>
    <dgm:cxn modelId="{BEEEA8D7-7C99-4922-92BD-FCA675AACCCC}" type="presParOf" srcId="{4AC4DB8B-2E24-46FD-A987-521DE8FCB702}" destId="{D138C784-7186-4290-A47B-92D73EC4903F}" srcOrd="2" destOrd="0" presId="urn:microsoft.com/office/officeart/2005/8/layout/orgChart1"/>
    <dgm:cxn modelId="{FA2BBD8D-4E8C-4AA3-9349-3D75B0684DF5}" type="presParOf" srcId="{E117918D-5EA8-46E7-A416-5227B474DFEB}" destId="{478E7BCE-FD28-4098-972C-DD39232DBDA2}" srcOrd="2" destOrd="0" presId="urn:microsoft.com/office/officeart/2005/8/layout/orgChart1"/>
    <dgm:cxn modelId="{5B3DC543-1064-4FBB-959B-B811FD58D9C1}" type="presParOf" srcId="{E117918D-5EA8-46E7-A416-5227B474DFEB}" destId="{4F60E57E-B666-4A70-B0B1-2F613F622E8D}" srcOrd="3" destOrd="0" presId="urn:microsoft.com/office/officeart/2005/8/layout/orgChart1"/>
    <dgm:cxn modelId="{67F41501-176D-45AE-952A-93DECC477D4A}" type="presParOf" srcId="{4F60E57E-B666-4A70-B0B1-2F613F622E8D}" destId="{D28508B1-90CC-4D05-A273-1C8C41D8D918}" srcOrd="0" destOrd="0" presId="urn:microsoft.com/office/officeart/2005/8/layout/orgChart1"/>
    <dgm:cxn modelId="{5AE606DD-C29A-4F19-B2B0-70CF5943ADF9}" type="presParOf" srcId="{D28508B1-90CC-4D05-A273-1C8C41D8D918}" destId="{8FDEF633-DB2D-4E27-AFC3-058AEF12D7B7}" srcOrd="0" destOrd="0" presId="urn:microsoft.com/office/officeart/2005/8/layout/orgChart1"/>
    <dgm:cxn modelId="{9C550906-1030-4BDE-BA27-6D6C0B22216F}" type="presParOf" srcId="{D28508B1-90CC-4D05-A273-1C8C41D8D918}" destId="{25B2F4EE-59B4-4101-9A75-E57D2B4AD385}" srcOrd="1" destOrd="0" presId="urn:microsoft.com/office/officeart/2005/8/layout/orgChart1"/>
    <dgm:cxn modelId="{675AA9CD-A430-4695-BD15-57513DA02B85}" type="presParOf" srcId="{4F60E57E-B666-4A70-B0B1-2F613F622E8D}" destId="{68BDB588-9B12-4B5C-ACBB-C97B3BE347D7}" srcOrd="1" destOrd="0" presId="urn:microsoft.com/office/officeart/2005/8/layout/orgChart1"/>
    <dgm:cxn modelId="{E1E3A298-0CAF-4B51-866F-026EDF5D3DE6}" type="presParOf" srcId="{4F60E57E-B666-4A70-B0B1-2F613F622E8D}" destId="{0A1774DA-E5AC-438A-8BD3-199F28F7CDA0}" srcOrd="2" destOrd="0" presId="urn:microsoft.com/office/officeart/2005/8/layout/orgChart1"/>
    <dgm:cxn modelId="{98805BE9-FA0E-411A-9ABD-01CE813503A4}" type="presParOf" srcId="{0A1774DA-E5AC-438A-8BD3-199F28F7CDA0}" destId="{86F1F84B-A4EC-44A3-9CB1-B0522A6C61EC}" srcOrd="0" destOrd="0" presId="urn:microsoft.com/office/officeart/2005/8/layout/orgChart1"/>
    <dgm:cxn modelId="{A9EBBFDC-97EF-4704-B46B-50B6757D816F}" type="presParOf" srcId="{0A1774DA-E5AC-438A-8BD3-199F28F7CDA0}" destId="{20EE5E36-0011-492C-AA88-AE4824034479}" srcOrd="1" destOrd="0" presId="urn:microsoft.com/office/officeart/2005/8/layout/orgChart1"/>
    <dgm:cxn modelId="{5AC9F1AE-106E-4338-96D3-0054EF99CA6F}" type="presParOf" srcId="{20EE5E36-0011-492C-AA88-AE4824034479}" destId="{1864C6C7-9D82-4743-BE0A-05831F3FAD4B}" srcOrd="0" destOrd="0" presId="urn:microsoft.com/office/officeart/2005/8/layout/orgChart1"/>
    <dgm:cxn modelId="{6B23E4A5-DE2E-4B2B-8DD3-2B211E492371}" type="presParOf" srcId="{1864C6C7-9D82-4743-BE0A-05831F3FAD4B}" destId="{90A072B0-F4C4-40BA-8E94-A4C9C72CFE71}" srcOrd="0" destOrd="0" presId="urn:microsoft.com/office/officeart/2005/8/layout/orgChart1"/>
    <dgm:cxn modelId="{C3F558E1-72F2-44D7-8BD8-E46745D8BB5C}" type="presParOf" srcId="{1864C6C7-9D82-4743-BE0A-05831F3FAD4B}" destId="{15FC83B8-7A9C-454A-A712-B985EA3608A7}" srcOrd="1" destOrd="0" presId="urn:microsoft.com/office/officeart/2005/8/layout/orgChart1"/>
    <dgm:cxn modelId="{CE9818CF-E1CF-4A39-AAE9-8F5A27211264}" type="presParOf" srcId="{20EE5E36-0011-492C-AA88-AE4824034479}" destId="{78F538E2-B08A-4D64-BF24-A6B3485FFD49}" srcOrd="1" destOrd="0" presId="urn:microsoft.com/office/officeart/2005/8/layout/orgChart1"/>
    <dgm:cxn modelId="{3E567840-B2BE-4FA9-B989-1B2520789B5B}" type="presParOf" srcId="{20EE5E36-0011-492C-AA88-AE4824034479}" destId="{B5F2863D-0B78-4DBB-B8DD-F722C953B90F}" srcOrd="2" destOrd="0" presId="urn:microsoft.com/office/officeart/2005/8/layout/orgChart1"/>
    <dgm:cxn modelId="{D5FBB5CE-9B5F-4FA6-9E6F-067CD343BC82}" type="presParOf" srcId="{0A1774DA-E5AC-438A-8BD3-199F28F7CDA0}" destId="{CF5A4F7C-AD68-4757-A1E1-B2E8CA08AAAF}" srcOrd="2" destOrd="0" presId="urn:microsoft.com/office/officeart/2005/8/layout/orgChart1"/>
    <dgm:cxn modelId="{20E6AA29-BE03-4158-8AB6-EB882634B20E}" type="presParOf" srcId="{0A1774DA-E5AC-438A-8BD3-199F28F7CDA0}" destId="{80454F63-2DD6-4DFF-9F9C-15C14FA2C3EE}" srcOrd="3" destOrd="0" presId="urn:microsoft.com/office/officeart/2005/8/layout/orgChart1"/>
    <dgm:cxn modelId="{7924B925-EC27-4414-986B-A3EAB8030249}" type="presParOf" srcId="{80454F63-2DD6-4DFF-9F9C-15C14FA2C3EE}" destId="{F529EA0E-B67C-4FFE-B226-373768BAD1BD}" srcOrd="0" destOrd="0" presId="urn:microsoft.com/office/officeart/2005/8/layout/orgChart1"/>
    <dgm:cxn modelId="{1E3438F6-022C-4F7B-A81D-8ACF2967FF7D}" type="presParOf" srcId="{F529EA0E-B67C-4FFE-B226-373768BAD1BD}" destId="{450C1A96-9C10-4A10-827A-EFBAA2FAAC89}" srcOrd="0" destOrd="0" presId="urn:microsoft.com/office/officeart/2005/8/layout/orgChart1"/>
    <dgm:cxn modelId="{6FD493B4-9D22-4779-A92C-EE75A4A15515}" type="presParOf" srcId="{F529EA0E-B67C-4FFE-B226-373768BAD1BD}" destId="{2EEB9578-5087-4840-820D-0B01D1D55C43}" srcOrd="1" destOrd="0" presId="urn:microsoft.com/office/officeart/2005/8/layout/orgChart1"/>
    <dgm:cxn modelId="{F3F05E41-3068-44A9-A67E-B4B136FFF73F}" type="presParOf" srcId="{80454F63-2DD6-4DFF-9F9C-15C14FA2C3EE}" destId="{15698C8E-9C52-4A1F-8B86-8B594BD5BB05}" srcOrd="1" destOrd="0" presId="urn:microsoft.com/office/officeart/2005/8/layout/orgChart1"/>
    <dgm:cxn modelId="{B81353A7-65CC-4D08-9D7C-ECA0CE13A468}" type="presParOf" srcId="{80454F63-2DD6-4DFF-9F9C-15C14FA2C3EE}" destId="{65D5C4A6-EC9A-4E7A-8448-58C4EC2D513E}" srcOrd="2" destOrd="0" presId="urn:microsoft.com/office/officeart/2005/8/layout/orgChart1"/>
    <dgm:cxn modelId="{3B121722-53A3-4A8F-AE2F-526B69CFEC6F}" type="presParOf" srcId="{0A1774DA-E5AC-438A-8BD3-199F28F7CDA0}" destId="{9B0C8DE6-3272-4670-AFF7-B478702DBDAF}" srcOrd="4" destOrd="0" presId="urn:microsoft.com/office/officeart/2005/8/layout/orgChart1"/>
    <dgm:cxn modelId="{F0AA8D92-C0D2-498A-818E-702D8BE1A332}" type="presParOf" srcId="{0A1774DA-E5AC-438A-8BD3-199F28F7CDA0}" destId="{6C0E9811-0A43-4692-955D-C49D1AE2CC4C}" srcOrd="5" destOrd="0" presId="urn:microsoft.com/office/officeart/2005/8/layout/orgChart1"/>
    <dgm:cxn modelId="{1FCCE4A8-EA57-4912-8980-FF45822C11BF}" type="presParOf" srcId="{6C0E9811-0A43-4692-955D-C49D1AE2CC4C}" destId="{C82681F9-4307-410D-A793-8DBDE75A5995}" srcOrd="0" destOrd="0" presId="urn:microsoft.com/office/officeart/2005/8/layout/orgChart1"/>
    <dgm:cxn modelId="{506C944C-1613-4C33-B84F-0C275738C744}" type="presParOf" srcId="{C82681F9-4307-410D-A793-8DBDE75A5995}" destId="{D920AF05-A44E-423A-BCCA-2E519D188745}" srcOrd="0" destOrd="0" presId="urn:microsoft.com/office/officeart/2005/8/layout/orgChart1"/>
    <dgm:cxn modelId="{E24A6BAB-5FC9-43F7-9BC4-0DEC95D24434}" type="presParOf" srcId="{C82681F9-4307-410D-A793-8DBDE75A5995}" destId="{C1776CC1-6285-4FFA-938A-B79241527E2B}" srcOrd="1" destOrd="0" presId="urn:microsoft.com/office/officeart/2005/8/layout/orgChart1"/>
    <dgm:cxn modelId="{45C31559-7F2B-42DF-8E4E-2AB1D5BA2B64}" type="presParOf" srcId="{6C0E9811-0A43-4692-955D-C49D1AE2CC4C}" destId="{DCC5E30E-1950-4148-9AC6-F4972CAC3459}" srcOrd="1" destOrd="0" presId="urn:microsoft.com/office/officeart/2005/8/layout/orgChart1"/>
    <dgm:cxn modelId="{168AC6F4-71C3-4AC5-93EF-FD5B8A1B1A37}" type="presParOf" srcId="{6C0E9811-0A43-4692-955D-C49D1AE2CC4C}" destId="{5134C412-CB69-4A20-81AE-50F3E16F818E}" srcOrd="2" destOrd="0" presId="urn:microsoft.com/office/officeart/2005/8/layout/orgChart1"/>
    <dgm:cxn modelId="{D8DF760D-2581-44FB-8A3D-54786CB25742}" type="presParOf" srcId="{0A1774DA-E5AC-438A-8BD3-199F28F7CDA0}" destId="{129112F1-6536-49C0-B1EF-94D782EB155E}" srcOrd="6" destOrd="0" presId="urn:microsoft.com/office/officeart/2005/8/layout/orgChart1"/>
    <dgm:cxn modelId="{0B8D0D03-9003-4335-8BDC-C45124BFB08B}" type="presParOf" srcId="{0A1774DA-E5AC-438A-8BD3-199F28F7CDA0}" destId="{979F4BBF-70BE-46FA-8CB6-32D2BC4E61E4}" srcOrd="7" destOrd="0" presId="urn:microsoft.com/office/officeart/2005/8/layout/orgChart1"/>
    <dgm:cxn modelId="{45D9A7B5-1FF8-40DB-9E08-D046AAB02EEA}" type="presParOf" srcId="{979F4BBF-70BE-46FA-8CB6-32D2BC4E61E4}" destId="{BC4063EB-0DF9-4EEF-A638-78523FC8DCB9}" srcOrd="0" destOrd="0" presId="urn:microsoft.com/office/officeart/2005/8/layout/orgChart1"/>
    <dgm:cxn modelId="{085062AC-88C2-432A-B1A9-7725970B3126}" type="presParOf" srcId="{BC4063EB-0DF9-4EEF-A638-78523FC8DCB9}" destId="{062BE22A-32AD-4FA2-874F-0001B01E5ACB}" srcOrd="0" destOrd="0" presId="urn:microsoft.com/office/officeart/2005/8/layout/orgChart1"/>
    <dgm:cxn modelId="{3D8D0076-21F5-4322-92C3-D3FB985C6476}" type="presParOf" srcId="{BC4063EB-0DF9-4EEF-A638-78523FC8DCB9}" destId="{1850CF9D-48A8-4724-A64C-8E4407291C24}" srcOrd="1" destOrd="0" presId="urn:microsoft.com/office/officeart/2005/8/layout/orgChart1"/>
    <dgm:cxn modelId="{3EB92C11-2AEC-4732-8334-B454B625445F}" type="presParOf" srcId="{979F4BBF-70BE-46FA-8CB6-32D2BC4E61E4}" destId="{68D711D5-6374-4F65-B4BE-25B7574952D2}" srcOrd="1" destOrd="0" presId="urn:microsoft.com/office/officeart/2005/8/layout/orgChart1"/>
    <dgm:cxn modelId="{2543B840-C8E2-4437-83D3-DB98D2360F3B}" type="presParOf" srcId="{979F4BBF-70BE-46FA-8CB6-32D2BC4E61E4}" destId="{80756229-4537-4805-A771-11D9FA7C1159}"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4BA725-4396-43AA-99B8-9DC90773584C}">
      <dsp:nvSpPr>
        <dsp:cNvPr id="0" name=""/>
        <dsp:cNvSpPr/>
      </dsp:nvSpPr>
      <dsp:spPr>
        <a:xfrm>
          <a:off x="5094464" y="1089145"/>
          <a:ext cx="260313" cy="2935756"/>
        </a:xfrm>
        <a:custGeom>
          <a:avLst/>
          <a:gdLst/>
          <a:ahLst/>
          <a:cxnLst/>
          <a:rect l="0" t="0" r="0" b="0"/>
          <a:pathLst>
            <a:path>
              <a:moveTo>
                <a:pt x="260313" y="0"/>
              </a:moveTo>
              <a:lnTo>
                <a:pt x="260313" y="2935756"/>
              </a:lnTo>
              <a:lnTo>
                <a:pt x="0" y="2935756"/>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A2958AC3-6E34-4DD2-AB8D-1A5890BF0617}">
      <dsp:nvSpPr>
        <dsp:cNvPr id="0" name=""/>
        <dsp:cNvSpPr/>
      </dsp:nvSpPr>
      <dsp:spPr>
        <a:xfrm>
          <a:off x="5094464" y="1089145"/>
          <a:ext cx="260313" cy="2336002"/>
        </a:xfrm>
        <a:custGeom>
          <a:avLst/>
          <a:gdLst/>
          <a:ahLst/>
          <a:cxnLst/>
          <a:rect l="0" t="0" r="0" b="0"/>
          <a:pathLst>
            <a:path>
              <a:moveTo>
                <a:pt x="260313" y="0"/>
              </a:moveTo>
              <a:lnTo>
                <a:pt x="260313" y="2336002"/>
              </a:lnTo>
              <a:lnTo>
                <a:pt x="0" y="2336002"/>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A02B96F-DCD0-4FA7-909A-7F6DA12641BE}">
      <dsp:nvSpPr>
        <dsp:cNvPr id="0" name=""/>
        <dsp:cNvSpPr/>
      </dsp:nvSpPr>
      <dsp:spPr>
        <a:xfrm>
          <a:off x="5094464" y="1089145"/>
          <a:ext cx="260313" cy="1662164"/>
        </a:xfrm>
        <a:custGeom>
          <a:avLst/>
          <a:gdLst/>
          <a:ahLst/>
          <a:cxnLst/>
          <a:rect l="0" t="0" r="0" b="0"/>
          <a:pathLst>
            <a:path>
              <a:moveTo>
                <a:pt x="260313" y="0"/>
              </a:moveTo>
              <a:lnTo>
                <a:pt x="260313" y="1662164"/>
              </a:lnTo>
              <a:lnTo>
                <a:pt x="0" y="1662164"/>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1AB6E6B7-BBD1-4482-9116-E4E3859CA6F2}">
      <dsp:nvSpPr>
        <dsp:cNvPr id="0" name=""/>
        <dsp:cNvSpPr/>
      </dsp:nvSpPr>
      <dsp:spPr>
        <a:xfrm>
          <a:off x="5094464" y="1089145"/>
          <a:ext cx="260313" cy="988326"/>
        </a:xfrm>
        <a:custGeom>
          <a:avLst/>
          <a:gdLst/>
          <a:ahLst/>
          <a:cxnLst/>
          <a:rect l="0" t="0" r="0" b="0"/>
          <a:pathLst>
            <a:path>
              <a:moveTo>
                <a:pt x="260313" y="0"/>
              </a:moveTo>
              <a:lnTo>
                <a:pt x="260313" y="988326"/>
              </a:lnTo>
              <a:lnTo>
                <a:pt x="0" y="988326"/>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526CF0E-5AC9-4335-9260-BE5C9A9FC4A3}">
      <dsp:nvSpPr>
        <dsp:cNvPr id="0" name=""/>
        <dsp:cNvSpPr/>
      </dsp:nvSpPr>
      <dsp:spPr>
        <a:xfrm>
          <a:off x="5094464" y="1089145"/>
          <a:ext cx="260313" cy="388572"/>
        </a:xfrm>
        <a:custGeom>
          <a:avLst/>
          <a:gdLst/>
          <a:ahLst/>
          <a:cxnLst/>
          <a:rect l="0" t="0" r="0" b="0"/>
          <a:pathLst>
            <a:path>
              <a:moveTo>
                <a:pt x="260313" y="0"/>
              </a:moveTo>
              <a:lnTo>
                <a:pt x="260313" y="388572"/>
              </a:lnTo>
              <a:lnTo>
                <a:pt x="0" y="388572"/>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F23C8D2-C1B5-455B-A370-B235AA7B22BF}">
      <dsp:nvSpPr>
        <dsp:cNvPr id="0" name=""/>
        <dsp:cNvSpPr/>
      </dsp:nvSpPr>
      <dsp:spPr>
        <a:xfrm>
          <a:off x="3335738" y="424685"/>
          <a:ext cx="1324869" cy="177391"/>
        </a:xfrm>
        <a:custGeom>
          <a:avLst/>
          <a:gdLst/>
          <a:ahLst/>
          <a:cxnLst/>
          <a:rect l="0" t="0" r="0" b="0"/>
          <a:pathLst>
            <a:path>
              <a:moveTo>
                <a:pt x="0" y="0"/>
              </a:moveTo>
              <a:lnTo>
                <a:pt x="0" y="88695"/>
              </a:lnTo>
              <a:lnTo>
                <a:pt x="1324869" y="88695"/>
              </a:lnTo>
              <a:lnTo>
                <a:pt x="1324869" y="177391"/>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8F9FC78-E1B9-48AD-B339-DDA51F57AAAE}">
      <dsp:nvSpPr>
        <dsp:cNvPr id="0" name=""/>
        <dsp:cNvSpPr/>
      </dsp:nvSpPr>
      <dsp:spPr>
        <a:xfrm>
          <a:off x="960282" y="3484468"/>
          <a:ext cx="91440" cy="388572"/>
        </a:xfrm>
        <a:custGeom>
          <a:avLst/>
          <a:gdLst/>
          <a:ahLst/>
          <a:cxnLst/>
          <a:rect l="0" t="0" r="0" b="0"/>
          <a:pathLst>
            <a:path>
              <a:moveTo>
                <a:pt x="134415" y="0"/>
              </a:moveTo>
              <a:lnTo>
                <a:pt x="134415" y="388572"/>
              </a:lnTo>
              <a:lnTo>
                <a:pt x="45720" y="388572"/>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BDC2D93-E6C4-46D9-BBB6-BD2B0C6C9D49}">
      <dsp:nvSpPr>
        <dsp:cNvPr id="0" name=""/>
        <dsp:cNvSpPr/>
      </dsp:nvSpPr>
      <dsp:spPr>
        <a:xfrm>
          <a:off x="1517060" y="1085453"/>
          <a:ext cx="599753" cy="2187834"/>
        </a:xfrm>
        <a:custGeom>
          <a:avLst/>
          <a:gdLst/>
          <a:ahLst/>
          <a:cxnLst/>
          <a:rect l="0" t="0" r="0" b="0"/>
          <a:pathLst>
            <a:path>
              <a:moveTo>
                <a:pt x="599753" y="0"/>
              </a:moveTo>
              <a:lnTo>
                <a:pt x="599753" y="2187834"/>
              </a:lnTo>
              <a:lnTo>
                <a:pt x="0" y="2187834"/>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3EA10237-996F-4DF0-AFE7-6F0246A3E412}">
      <dsp:nvSpPr>
        <dsp:cNvPr id="0" name=""/>
        <dsp:cNvSpPr/>
      </dsp:nvSpPr>
      <dsp:spPr>
        <a:xfrm>
          <a:off x="3093209" y="1685207"/>
          <a:ext cx="91440" cy="388572"/>
        </a:xfrm>
        <a:custGeom>
          <a:avLst/>
          <a:gdLst/>
          <a:ahLst/>
          <a:cxnLst/>
          <a:rect l="0" t="0" r="0" b="0"/>
          <a:pathLst>
            <a:path>
              <a:moveTo>
                <a:pt x="45720" y="0"/>
              </a:moveTo>
              <a:lnTo>
                <a:pt x="45720" y="388572"/>
              </a:lnTo>
              <a:lnTo>
                <a:pt x="134415" y="388572"/>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AA33DA8-EE53-4235-BC88-5EAD40480D89}">
      <dsp:nvSpPr>
        <dsp:cNvPr id="0" name=""/>
        <dsp:cNvSpPr/>
      </dsp:nvSpPr>
      <dsp:spPr>
        <a:xfrm>
          <a:off x="3004513" y="1685207"/>
          <a:ext cx="91440" cy="388572"/>
        </a:xfrm>
        <a:custGeom>
          <a:avLst/>
          <a:gdLst/>
          <a:ahLst/>
          <a:cxnLst/>
          <a:rect l="0" t="0" r="0" b="0"/>
          <a:pathLst>
            <a:path>
              <a:moveTo>
                <a:pt x="134415" y="0"/>
              </a:moveTo>
              <a:lnTo>
                <a:pt x="134415" y="388572"/>
              </a:lnTo>
              <a:lnTo>
                <a:pt x="45720" y="388572"/>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64C75CD-4E29-4F9C-B6F6-661BA1DE9C61}">
      <dsp:nvSpPr>
        <dsp:cNvPr id="0" name=""/>
        <dsp:cNvSpPr/>
      </dsp:nvSpPr>
      <dsp:spPr>
        <a:xfrm>
          <a:off x="2116814" y="1085453"/>
          <a:ext cx="599753" cy="388572"/>
        </a:xfrm>
        <a:custGeom>
          <a:avLst/>
          <a:gdLst/>
          <a:ahLst/>
          <a:cxnLst/>
          <a:rect l="0" t="0" r="0" b="0"/>
          <a:pathLst>
            <a:path>
              <a:moveTo>
                <a:pt x="0" y="0"/>
              </a:moveTo>
              <a:lnTo>
                <a:pt x="0" y="388572"/>
              </a:lnTo>
              <a:lnTo>
                <a:pt x="599753" y="388572"/>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3ACE5C42-5D2E-42F0-B346-73F731E9C74A}">
      <dsp:nvSpPr>
        <dsp:cNvPr id="0" name=""/>
        <dsp:cNvSpPr/>
      </dsp:nvSpPr>
      <dsp:spPr>
        <a:xfrm>
          <a:off x="1048978" y="1685207"/>
          <a:ext cx="91440" cy="988326"/>
        </a:xfrm>
        <a:custGeom>
          <a:avLst/>
          <a:gdLst/>
          <a:ahLst/>
          <a:cxnLst/>
          <a:rect l="0" t="0" r="0" b="0"/>
          <a:pathLst>
            <a:path>
              <a:moveTo>
                <a:pt x="45720" y="0"/>
              </a:moveTo>
              <a:lnTo>
                <a:pt x="45720" y="988326"/>
              </a:lnTo>
              <a:lnTo>
                <a:pt x="134415" y="988326"/>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310A2707-B291-47AD-A719-258D0239123E}">
      <dsp:nvSpPr>
        <dsp:cNvPr id="0" name=""/>
        <dsp:cNvSpPr/>
      </dsp:nvSpPr>
      <dsp:spPr>
        <a:xfrm>
          <a:off x="960282" y="1685207"/>
          <a:ext cx="91440" cy="988326"/>
        </a:xfrm>
        <a:custGeom>
          <a:avLst/>
          <a:gdLst/>
          <a:ahLst/>
          <a:cxnLst/>
          <a:rect l="0" t="0" r="0" b="0"/>
          <a:pathLst>
            <a:path>
              <a:moveTo>
                <a:pt x="134415" y="0"/>
              </a:moveTo>
              <a:lnTo>
                <a:pt x="134415" y="988326"/>
              </a:lnTo>
              <a:lnTo>
                <a:pt x="45720" y="988326"/>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1FCD9A8-61D1-4DDB-8DBD-EC3101A5CDEB}">
      <dsp:nvSpPr>
        <dsp:cNvPr id="0" name=""/>
        <dsp:cNvSpPr/>
      </dsp:nvSpPr>
      <dsp:spPr>
        <a:xfrm>
          <a:off x="1048978" y="1685207"/>
          <a:ext cx="91440" cy="388572"/>
        </a:xfrm>
        <a:custGeom>
          <a:avLst/>
          <a:gdLst/>
          <a:ahLst/>
          <a:cxnLst/>
          <a:rect l="0" t="0" r="0" b="0"/>
          <a:pathLst>
            <a:path>
              <a:moveTo>
                <a:pt x="45720" y="0"/>
              </a:moveTo>
              <a:lnTo>
                <a:pt x="45720" y="388572"/>
              </a:lnTo>
              <a:lnTo>
                <a:pt x="134415" y="388572"/>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7B286011-F422-40B3-9448-46642430B19A}">
      <dsp:nvSpPr>
        <dsp:cNvPr id="0" name=""/>
        <dsp:cNvSpPr/>
      </dsp:nvSpPr>
      <dsp:spPr>
        <a:xfrm>
          <a:off x="960282" y="1685207"/>
          <a:ext cx="91440" cy="388572"/>
        </a:xfrm>
        <a:custGeom>
          <a:avLst/>
          <a:gdLst/>
          <a:ahLst/>
          <a:cxnLst/>
          <a:rect l="0" t="0" r="0" b="0"/>
          <a:pathLst>
            <a:path>
              <a:moveTo>
                <a:pt x="134415" y="0"/>
              </a:moveTo>
              <a:lnTo>
                <a:pt x="134415" y="388572"/>
              </a:lnTo>
              <a:lnTo>
                <a:pt x="45720" y="388572"/>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7A4E315A-B687-4956-9B04-477EFC48567B}">
      <dsp:nvSpPr>
        <dsp:cNvPr id="0" name=""/>
        <dsp:cNvSpPr/>
      </dsp:nvSpPr>
      <dsp:spPr>
        <a:xfrm>
          <a:off x="1517060" y="1085453"/>
          <a:ext cx="599753" cy="388572"/>
        </a:xfrm>
        <a:custGeom>
          <a:avLst/>
          <a:gdLst/>
          <a:ahLst/>
          <a:cxnLst/>
          <a:rect l="0" t="0" r="0" b="0"/>
          <a:pathLst>
            <a:path>
              <a:moveTo>
                <a:pt x="599753" y="0"/>
              </a:moveTo>
              <a:lnTo>
                <a:pt x="599753" y="388572"/>
              </a:lnTo>
              <a:lnTo>
                <a:pt x="0" y="388572"/>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DF53458B-6F58-40D1-AEA4-DD11B611E382}">
      <dsp:nvSpPr>
        <dsp:cNvPr id="0" name=""/>
        <dsp:cNvSpPr/>
      </dsp:nvSpPr>
      <dsp:spPr>
        <a:xfrm>
          <a:off x="2071094" y="1085453"/>
          <a:ext cx="91440" cy="2533600"/>
        </a:xfrm>
        <a:custGeom>
          <a:avLst/>
          <a:gdLst/>
          <a:ahLst/>
          <a:cxnLst/>
          <a:rect l="0" t="0" r="0" b="0"/>
          <a:pathLst>
            <a:path>
              <a:moveTo>
                <a:pt x="45720" y="0"/>
              </a:moveTo>
              <a:lnTo>
                <a:pt x="45720" y="2533600"/>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447A26A-C4CB-4C9B-B121-539E9FB93DDC}">
      <dsp:nvSpPr>
        <dsp:cNvPr id="0" name=""/>
        <dsp:cNvSpPr/>
      </dsp:nvSpPr>
      <dsp:spPr>
        <a:xfrm>
          <a:off x="2116814" y="424685"/>
          <a:ext cx="1218924" cy="177391"/>
        </a:xfrm>
        <a:custGeom>
          <a:avLst/>
          <a:gdLst/>
          <a:ahLst/>
          <a:cxnLst/>
          <a:rect l="0" t="0" r="0" b="0"/>
          <a:pathLst>
            <a:path>
              <a:moveTo>
                <a:pt x="1218924" y="0"/>
              </a:moveTo>
              <a:lnTo>
                <a:pt x="1218924" y="88695"/>
              </a:lnTo>
              <a:lnTo>
                <a:pt x="0" y="88695"/>
              </a:lnTo>
              <a:lnTo>
                <a:pt x="0" y="177391"/>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3387E14B-95DF-4675-88F8-39610738DADF}">
      <dsp:nvSpPr>
        <dsp:cNvPr id="0" name=""/>
        <dsp:cNvSpPr/>
      </dsp:nvSpPr>
      <dsp:spPr>
        <a:xfrm>
          <a:off x="2128746" y="2323"/>
          <a:ext cx="241398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tr-TR" sz="1800" b="0" kern="1200">
              <a:latin typeface="Times New Roman" panose="02020603050405020304" pitchFamily="18" charset="0"/>
              <a:cs typeface="Times New Roman" panose="02020603050405020304" pitchFamily="18" charset="0"/>
            </a:rPr>
            <a:t>DAİRE BAŞKANLIĞI</a:t>
          </a:r>
        </a:p>
      </dsp:txBody>
      <dsp:txXfrm>
        <a:off x="2128746" y="2323"/>
        <a:ext cx="2413983" cy="422361"/>
      </dsp:txXfrm>
    </dsp:sp>
    <dsp:sp modelId="{9D5B6194-0594-4074-8E85-57BE6652B3B9}">
      <dsp:nvSpPr>
        <dsp:cNvPr id="0" name=""/>
        <dsp:cNvSpPr/>
      </dsp:nvSpPr>
      <dsp:spPr>
        <a:xfrm>
          <a:off x="1143155" y="602077"/>
          <a:ext cx="1947316" cy="483376"/>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tr-TR" sz="1200" b="0" kern="1200">
              <a:latin typeface="Times New Roman" panose="02020603050405020304" pitchFamily="18" charset="0"/>
              <a:cs typeface="Times New Roman" panose="02020603050405020304" pitchFamily="18" charset="0"/>
            </a:rPr>
            <a:t>ŞUBE MÜDÜRLÜĞÜ</a:t>
          </a:r>
        </a:p>
        <a:p>
          <a:pPr lvl="0" algn="ctr" defTabSz="533400">
            <a:lnSpc>
              <a:spcPct val="90000"/>
            </a:lnSpc>
            <a:spcBef>
              <a:spcPct val="0"/>
            </a:spcBef>
            <a:spcAft>
              <a:spcPct val="35000"/>
            </a:spcAft>
          </a:pPr>
          <a:r>
            <a:rPr lang="tr-TR" sz="1200" b="0" kern="1200">
              <a:latin typeface="Times New Roman" panose="02020603050405020304" pitchFamily="18" charset="0"/>
              <a:cs typeface="Times New Roman" panose="02020603050405020304" pitchFamily="18" charset="0"/>
            </a:rPr>
            <a:t>(Okuyucu Hizmetleri)</a:t>
          </a:r>
        </a:p>
      </dsp:txBody>
      <dsp:txXfrm>
        <a:off x="1143155" y="602077"/>
        <a:ext cx="1947316" cy="483376"/>
      </dsp:txXfrm>
    </dsp:sp>
    <dsp:sp modelId="{A515BA74-F8B6-4F71-8FC4-D6C37C8387B2}">
      <dsp:nvSpPr>
        <dsp:cNvPr id="0" name=""/>
        <dsp:cNvSpPr/>
      </dsp:nvSpPr>
      <dsp:spPr>
        <a:xfrm>
          <a:off x="1694452" y="3619054"/>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Halkla İlişkiler ve Tanıtım Sorumlusu</a:t>
          </a:r>
        </a:p>
      </dsp:txBody>
      <dsp:txXfrm>
        <a:off x="1694452" y="3619054"/>
        <a:ext cx="844723" cy="422361"/>
      </dsp:txXfrm>
    </dsp:sp>
    <dsp:sp modelId="{EEE80C29-1F85-47BC-994A-F4FAADCFC581}">
      <dsp:nvSpPr>
        <dsp:cNvPr id="0" name=""/>
        <dsp:cNvSpPr/>
      </dsp:nvSpPr>
      <dsp:spPr>
        <a:xfrm>
          <a:off x="672336" y="1262845"/>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Okuyucu Hizmetleri Sorumlusu</a:t>
          </a:r>
        </a:p>
      </dsp:txBody>
      <dsp:txXfrm>
        <a:off x="672336" y="1262845"/>
        <a:ext cx="844723" cy="422361"/>
      </dsp:txXfrm>
    </dsp:sp>
    <dsp:sp modelId="{E770B2E9-76F4-436D-8A70-2B9D3A8CCC3E}">
      <dsp:nvSpPr>
        <dsp:cNvPr id="0" name=""/>
        <dsp:cNvSpPr/>
      </dsp:nvSpPr>
      <dsp:spPr>
        <a:xfrm>
          <a:off x="161278" y="1862599"/>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Raf Hizmetleri</a:t>
          </a:r>
        </a:p>
      </dsp:txBody>
      <dsp:txXfrm>
        <a:off x="161278" y="1862599"/>
        <a:ext cx="844723" cy="422361"/>
      </dsp:txXfrm>
    </dsp:sp>
    <dsp:sp modelId="{15A2B4C0-EB39-49C5-AD96-CC514F5B0104}">
      <dsp:nvSpPr>
        <dsp:cNvPr id="0" name=""/>
        <dsp:cNvSpPr/>
      </dsp:nvSpPr>
      <dsp:spPr>
        <a:xfrm>
          <a:off x="1183394" y="1862599"/>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Ödünç Verme</a:t>
          </a:r>
        </a:p>
      </dsp:txBody>
      <dsp:txXfrm>
        <a:off x="1183394" y="1862599"/>
        <a:ext cx="844723" cy="422361"/>
      </dsp:txXfrm>
    </dsp:sp>
    <dsp:sp modelId="{23BBE4E2-FC26-4D03-83FF-E56BA5F01130}">
      <dsp:nvSpPr>
        <dsp:cNvPr id="0" name=""/>
        <dsp:cNvSpPr/>
      </dsp:nvSpPr>
      <dsp:spPr>
        <a:xfrm>
          <a:off x="161278" y="2462353"/>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ILL - TUBESS</a:t>
          </a:r>
        </a:p>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Kütüphaneler Arası Prokoller</a:t>
          </a:r>
        </a:p>
      </dsp:txBody>
      <dsp:txXfrm>
        <a:off x="161278" y="2462353"/>
        <a:ext cx="844723" cy="422361"/>
      </dsp:txXfrm>
    </dsp:sp>
    <dsp:sp modelId="{08B2C225-2C74-4919-8AE2-630BB9A73C28}">
      <dsp:nvSpPr>
        <dsp:cNvPr id="0" name=""/>
        <dsp:cNvSpPr/>
      </dsp:nvSpPr>
      <dsp:spPr>
        <a:xfrm>
          <a:off x="1183394" y="2462353"/>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Yarı Zamanlı Öğrenciler ve Staj Öğrencileri</a:t>
          </a:r>
        </a:p>
      </dsp:txBody>
      <dsp:txXfrm>
        <a:off x="1183394" y="2462353"/>
        <a:ext cx="844723" cy="422361"/>
      </dsp:txXfrm>
    </dsp:sp>
    <dsp:sp modelId="{A6B1CA1E-BA3A-4D3F-9B2F-03B2E4A4E478}">
      <dsp:nvSpPr>
        <dsp:cNvPr id="0" name=""/>
        <dsp:cNvSpPr/>
      </dsp:nvSpPr>
      <dsp:spPr>
        <a:xfrm>
          <a:off x="2716567" y="1262845"/>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Referans Sorumlusu</a:t>
          </a:r>
        </a:p>
      </dsp:txBody>
      <dsp:txXfrm>
        <a:off x="2716567" y="1262845"/>
        <a:ext cx="844723" cy="422361"/>
      </dsp:txXfrm>
    </dsp:sp>
    <dsp:sp modelId="{FC1036DD-CD49-4F24-9283-6D9739E8103A}">
      <dsp:nvSpPr>
        <dsp:cNvPr id="0" name=""/>
        <dsp:cNvSpPr/>
      </dsp:nvSpPr>
      <dsp:spPr>
        <a:xfrm>
          <a:off x="2205509" y="1862599"/>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Görme Engelliler Koleksiyonu</a:t>
          </a:r>
        </a:p>
      </dsp:txBody>
      <dsp:txXfrm>
        <a:off x="2205509" y="1862599"/>
        <a:ext cx="844723" cy="422361"/>
      </dsp:txXfrm>
    </dsp:sp>
    <dsp:sp modelId="{69048DDB-AF94-420C-9A77-90CF1CF19CAD}">
      <dsp:nvSpPr>
        <dsp:cNvPr id="0" name=""/>
        <dsp:cNvSpPr/>
      </dsp:nvSpPr>
      <dsp:spPr>
        <a:xfrm>
          <a:off x="3227625" y="1862599"/>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Multimedya Koleksiyonu</a:t>
          </a:r>
        </a:p>
      </dsp:txBody>
      <dsp:txXfrm>
        <a:off x="3227625" y="1862599"/>
        <a:ext cx="844723" cy="422361"/>
      </dsp:txXfrm>
    </dsp:sp>
    <dsp:sp modelId="{218B2DCA-41D1-4917-8FD4-2F4E2A76534A}">
      <dsp:nvSpPr>
        <dsp:cNvPr id="0" name=""/>
        <dsp:cNvSpPr/>
      </dsp:nvSpPr>
      <dsp:spPr>
        <a:xfrm>
          <a:off x="672336" y="3062106"/>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Bina Teknik İşletimi ve Bina Sorumlusu</a:t>
          </a:r>
        </a:p>
      </dsp:txBody>
      <dsp:txXfrm>
        <a:off x="672336" y="3062106"/>
        <a:ext cx="844723" cy="422361"/>
      </dsp:txXfrm>
    </dsp:sp>
    <dsp:sp modelId="{FF773FF4-4D32-4D34-BA97-F2D320BFFC05}">
      <dsp:nvSpPr>
        <dsp:cNvPr id="0" name=""/>
        <dsp:cNvSpPr/>
      </dsp:nvSpPr>
      <dsp:spPr>
        <a:xfrm>
          <a:off x="161278" y="3661860"/>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İş Güvenliği ve Sivil Savunma</a:t>
          </a:r>
        </a:p>
      </dsp:txBody>
      <dsp:txXfrm>
        <a:off x="161278" y="3661860"/>
        <a:ext cx="844723" cy="422361"/>
      </dsp:txXfrm>
    </dsp:sp>
    <dsp:sp modelId="{6C6577D2-DAE0-4BE7-AE5B-8BA2DD73D21F}">
      <dsp:nvSpPr>
        <dsp:cNvPr id="0" name=""/>
        <dsp:cNvSpPr/>
      </dsp:nvSpPr>
      <dsp:spPr>
        <a:xfrm>
          <a:off x="3792895" y="602077"/>
          <a:ext cx="1735425" cy="487067"/>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tr-TR" sz="1200" b="0" kern="1200">
              <a:latin typeface="Times New Roman" panose="02020603050405020304" pitchFamily="18" charset="0"/>
              <a:cs typeface="Times New Roman" panose="02020603050405020304" pitchFamily="18" charset="0"/>
            </a:rPr>
            <a:t>ŞUBE MÜDÜRLÜĞÜ</a:t>
          </a:r>
        </a:p>
        <a:p>
          <a:pPr lvl="0" algn="ctr" defTabSz="533400">
            <a:lnSpc>
              <a:spcPct val="90000"/>
            </a:lnSpc>
            <a:spcBef>
              <a:spcPct val="0"/>
            </a:spcBef>
            <a:spcAft>
              <a:spcPct val="35000"/>
            </a:spcAft>
          </a:pPr>
          <a:r>
            <a:rPr lang="tr-TR" sz="1200" b="0" kern="1200">
              <a:latin typeface="Times New Roman" panose="02020603050405020304" pitchFamily="18" charset="0"/>
              <a:cs typeface="Times New Roman" panose="02020603050405020304" pitchFamily="18" charset="0"/>
            </a:rPr>
            <a:t>(Teknik Hizmetler)</a:t>
          </a:r>
        </a:p>
      </dsp:txBody>
      <dsp:txXfrm>
        <a:off x="3792895" y="602077"/>
        <a:ext cx="1735425" cy="487067"/>
      </dsp:txXfrm>
    </dsp:sp>
    <dsp:sp modelId="{AC55AC5E-FC5F-4F34-88CC-1E201DD7DF87}">
      <dsp:nvSpPr>
        <dsp:cNvPr id="0" name=""/>
        <dsp:cNvSpPr/>
      </dsp:nvSpPr>
      <dsp:spPr>
        <a:xfrm>
          <a:off x="4249741" y="1266537"/>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Aksesyon ve Kataloglama Sorumlusu</a:t>
          </a:r>
        </a:p>
      </dsp:txBody>
      <dsp:txXfrm>
        <a:off x="4249741" y="1266537"/>
        <a:ext cx="844723" cy="422361"/>
      </dsp:txXfrm>
    </dsp:sp>
    <dsp:sp modelId="{80A6DB8B-80D5-4D3B-94AC-2906BEC105AD}">
      <dsp:nvSpPr>
        <dsp:cNvPr id="0" name=""/>
        <dsp:cNvSpPr/>
      </dsp:nvSpPr>
      <dsp:spPr>
        <a:xfrm>
          <a:off x="4249741" y="1866290"/>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E-Kaynaklar ve Süreli Yayınlar Sorumlusu</a:t>
          </a:r>
        </a:p>
      </dsp:txBody>
      <dsp:txXfrm>
        <a:off x="4249741" y="1866290"/>
        <a:ext cx="844723" cy="422361"/>
      </dsp:txXfrm>
    </dsp:sp>
    <dsp:sp modelId="{1E244F03-4231-4100-8A62-9687EC6FEADB}">
      <dsp:nvSpPr>
        <dsp:cNvPr id="0" name=""/>
        <dsp:cNvSpPr/>
      </dsp:nvSpPr>
      <dsp:spPr>
        <a:xfrm>
          <a:off x="4249741" y="2466044"/>
          <a:ext cx="844723" cy="570530"/>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Bilişim Hizmetleri ve Açık Erişim Sorumlusu</a:t>
          </a:r>
        </a:p>
      </dsp:txBody>
      <dsp:txXfrm>
        <a:off x="4249741" y="2466044"/>
        <a:ext cx="844723" cy="570530"/>
      </dsp:txXfrm>
    </dsp:sp>
    <dsp:sp modelId="{B009BAF7-9134-492B-834A-682494835A36}">
      <dsp:nvSpPr>
        <dsp:cNvPr id="0" name=""/>
        <dsp:cNvSpPr/>
      </dsp:nvSpPr>
      <dsp:spPr>
        <a:xfrm>
          <a:off x="4249741" y="3213967"/>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Muhasebe ve Tahakkuk İşleri</a:t>
          </a:r>
        </a:p>
      </dsp:txBody>
      <dsp:txXfrm>
        <a:off x="4249741" y="3213967"/>
        <a:ext cx="844723" cy="422361"/>
      </dsp:txXfrm>
    </dsp:sp>
    <dsp:sp modelId="{B9D6EE5F-C402-44F4-A006-9D0E70A1F989}">
      <dsp:nvSpPr>
        <dsp:cNvPr id="0" name=""/>
        <dsp:cNvSpPr/>
      </dsp:nvSpPr>
      <dsp:spPr>
        <a:xfrm>
          <a:off x="4249741" y="3813720"/>
          <a:ext cx="844723" cy="422361"/>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b="0" kern="1200">
              <a:latin typeface="Times New Roman" panose="02020603050405020304" pitchFamily="18" charset="0"/>
              <a:cs typeface="Times New Roman" panose="02020603050405020304" pitchFamily="18" charset="0"/>
            </a:rPr>
            <a:t>Taşınır İşlemleri</a:t>
          </a:r>
        </a:p>
      </dsp:txBody>
      <dsp:txXfrm>
        <a:off x="4249741" y="3813720"/>
        <a:ext cx="844723" cy="42236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9112F1-6536-49C0-B1EF-94D782EB155E}">
      <dsp:nvSpPr>
        <dsp:cNvPr id="0" name=""/>
        <dsp:cNvSpPr/>
      </dsp:nvSpPr>
      <dsp:spPr>
        <a:xfrm>
          <a:off x="4416840" y="1498585"/>
          <a:ext cx="101614" cy="1132273"/>
        </a:xfrm>
        <a:custGeom>
          <a:avLst/>
          <a:gdLst/>
          <a:ahLst/>
          <a:cxnLst/>
          <a:rect l="0" t="0" r="0" b="0"/>
          <a:pathLst>
            <a:path>
              <a:moveTo>
                <a:pt x="0" y="0"/>
              </a:moveTo>
              <a:lnTo>
                <a:pt x="0" y="1132273"/>
              </a:lnTo>
              <a:lnTo>
                <a:pt x="101614" y="1132273"/>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9B0C8DE6-3272-4670-AFF7-B478702DBDAF}">
      <dsp:nvSpPr>
        <dsp:cNvPr id="0" name=""/>
        <dsp:cNvSpPr/>
      </dsp:nvSpPr>
      <dsp:spPr>
        <a:xfrm>
          <a:off x="4158275" y="1498585"/>
          <a:ext cx="258564" cy="1125445"/>
        </a:xfrm>
        <a:custGeom>
          <a:avLst/>
          <a:gdLst/>
          <a:ahLst/>
          <a:cxnLst/>
          <a:rect l="0" t="0" r="0" b="0"/>
          <a:pathLst>
            <a:path>
              <a:moveTo>
                <a:pt x="258564" y="0"/>
              </a:moveTo>
              <a:lnTo>
                <a:pt x="258564" y="1125445"/>
              </a:lnTo>
              <a:lnTo>
                <a:pt x="0" y="1125445"/>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F5A4F7C-AD68-4757-A1E1-B2E8CA08AAAF}">
      <dsp:nvSpPr>
        <dsp:cNvPr id="0" name=""/>
        <dsp:cNvSpPr/>
      </dsp:nvSpPr>
      <dsp:spPr>
        <a:xfrm>
          <a:off x="4416840" y="1498585"/>
          <a:ext cx="114219" cy="445167"/>
        </a:xfrm>
        <a:custGeom>
          <a:avLst/>
          <a:gdLst/>
          <a:ahLst/>
          <a:cxnLst/>
          <a:rect l="0" t="0" r="0" b="0"/>
          <a:pathLst>
            <a:path>
              <a:moveTo>
                <a:pt x="0" y="0"/>
              </a:moveTo>
              <a:lnTo>
                <a:pt x="0" y="445167"/>
              </a:lnTo>
              <a:lnTo>
                <a:pt x="114219" y="445167"/>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6F1F84B-A4EC-44A3-9CB1-B0522A6C61EC}">
      <dsp:nvSpPr>
        <dsp:cNvPr id="0" name=""/>
        <dsp:cNvSpPr/>
      </dsp:nvSpPr>
      <dsp:spPr>
        <a:xfrm>
          <a:off x="4315225" y="1498585"/>
          <a:ext cx="101614" cy="445167"/>
        </a:xfrm>
        <a:custGeom>
          <a:avLst/>
          <a:gdLst/>
          <a:ahLst/>
          <a:cxnLst/>
          <a:rect l="0" t="0" r="0" b="0"/>
          <a:pathLst>
            <a:path>
              <a:moveTo>
                <a:pt x="101614" y="0"/>
              </a:moveTo>
              <a:lnTo>
                <a:pt x="101614" y="445167"/>
              </a:lnTo>
              <a:lnTo>
                <a:pt x="0" y="445167"/>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78E7BCE-FD28-4098-972C-DD39232DBDA2}">
      <dsp:nvSpPr>
        <dsp:cNvPr id="0" name=""/>
        <dsp:cNvSpPr/>
      </dsp:nvSpPr>
      <dsp:spPr>
        <a:xfrm>
          <a:off x="3245856" y="811479"/>
          <a:ext cx="566514" cy="445167"/>
        </a:xfrm>
        <a:custGeom>
          <a:avLst/>
          <a:gdLst/>
          <a:ahLst/>
          <a:cxnLst/>
          <a:rect l="0" t="0" r="0" b="0"/>
          <a:pathLst>
            <a:path>
              <a:moveTo>
                <a:pt x="0" y="0"/>
              </a:moveTo>
              <a:lnTo>
                <a:pt x="0" y="445167"/>
              </a:lnTo>
              <a:lnTo>
                <a:pt x="566514" y="445167"/>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69C310B-E502-4441-92B2-2A2344817385}">
      <dsp:nvSpPr>
        <dsp:cNvPr id="0" name=""/>
        <dsp:cNvSpPr/>
      </dsp:nvSpPr>
      <dsp:spPr>
        <a:xfrm>
          <a:off x="1560908" y="1498585"/>
          <a:ext cx="101614" cy="1132273"/>
        </a:xfrm>
        <a:custGeom>
          <a:avLst/>
          <a:gdLst/>
          <a:ahLst/>
          <a:cxnLst/>
          <a:rect l="0" t="0" r="0" b="0"/>
          <a:pathLst>
            <a:path>
              <a:moveTo>
                <a:pt x="101614" y="0"/>
              </a:moveTo>
              <a:lnTo>
                <a:pt x="101614" y="1132273"/>
              </a:lnTo>
              <a:lnTo>
                <a:pt x="0" y="1132273"/>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4C271CF-AD78-4894-8443-735B0F743926}">
      <dsp:nvSpPr>
        <dsp:cNvPr id="0" name=""/>
        <dsp:cNvSpPr/>
      </dsp:nvSpPr>
      <dsp:spPr>
        <a:xfrm>
          <a:off x="1662522" y="1498585"/>
          <a:ext cx="101614" cy="445167"/>
        </a:xfrm>
        <a:custGeom>
          <a:avLst/>
          <a:gdLst/>
          <a:ahLst/>
          <a:cxnLst/>
          <a:rect l="0" t="0" r="0" b="0"/>
          <a:pathLst>
            <a:path>
              <a:moveTo>
                <a:pt x="0" y="0"/>
              </a:moveTo>
              <a:lnTo>
                <a:pt x="0" y="445167"/>
              </a:lnTo>
              <a:lnTo>
                <a:pt x="101614" y="445167"/>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F747147-D12A-44A2-9C4E-3108D7B47BBC}">
      <dsp:nvSpPr>
        <dsp:cNvPr id="0" name=""/>
        <dsp:cNvSpPr/>
      </dsp:nvSpPr>
      <dsp:spPr>
        <a:xfrm>
          <a:off x="1456177" y="1498585"/>
          <a:ext cx="206344" cy="445167"/>
        </a:xfrm>
        <a:custGeom>
          <a:avLst/>
          <a:gdLst/>
          <a:ahLst/>
          <a:cxnLst/>
          <a:rect l="0" t="0" r="0" b="0"/>
          <a:pathLst>
            <a:path>
              <a:moveTo>
                <a:pt x="206344" y="0"/>
              </a:moveTo>
              <a:lnTo>
                <a:pt x="206344" y="445167"/>
              </a:lnTo>
              <a:lnTo>
                <a:pt x="0" y="445167"/>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C6CA48F-6DAD-47A3-A880-495B6365FD69}">
      <dsp:nvSpPr>
        <dsp:cNvPr id="0" name=""/>
        <dsp:cNvSpPr/>
      </dsp:nvSpPr>
      <dsp:spPr>
        <a:xfrm>
          <a:off x="2274772" y="811479"/>
          <a:ext cx="971083" cy="445167"/>
        </a:xfrm>
        <a:custGeom>
          <a:avLst/>
          <a:gdLst/>
          <a:ahLst/>
          <a:cxnLst/>
          <a:rect l="0" t="0" r="0" b="0"/>
          <a:pathLst>
            <a:path>
              <a:moveTo>
                <a:pt x="971083" y="0"/>
              </a:moveTo>
              <a:lnTo>
                <a:pt x="971083" y="445167"/>
              </a:lnTo>
              <a:lnTo>
                <a:pt x="0" y="445167"/>
              </a:lnTo>
            </a:path>
          </a:pathLst>
        </a:custGeom>
        <a:noFill/>
        <a:ln w="3175"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12939919-AF00-4F56-8E35-E660DDE4C1E0}">
      <dsp:nvSpPr>
        <dsp:cNvPr id="0" name=""/>
        <dsp:cNvSpPr/>
      </dsp:nvSpPr>
      <dsp:spPr>
        <a:xfrm>
          <a:off x="1618359" y="327602"/>
          <a:ext cx="3254995" cy="483877"/>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tr-TR" sz="1200" b="1" kern="1200">
              <a:latin typeface="Times New Roman" panose="02020603050405020304" pitchFamily="18" charset="0"/>
              <a:cs typeface="Times New Roman" panose="02020603050405020304" pitchFamily="18" charset="0"/>
            </a:rPr>
            <a:t>KÜTÜPHANE VE DOKÜMANTASYON DAİRE BAŞKANLIĞI</a:t>
          </a:r>
        </a:p>
      </dsp:txBody>
      <dsp:txXfrm>
        <a:off x="1618359" y="327602"/>
        <a:ext cx="3254995" cy="483877"/>
      </dsp:txXfrm>
    </dsp:sp>
    <dsp:sp modelId="{DDAEAEC0-F7F7-4E7D-829C-26E490924486}">
      <dsp:nvSpPr>
        <dsp:cNvPr id="0" name=""/>
        <dsp:cNvSpPr/>
      </dsp:nvSpPr>
      <dsp:spPr>
        <a:xfrm>
          <a:off x="1050272" y="1014708"/>
          <a:ext cx="1224500" cy="483877"/>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Teknik Hizmetler </a:t>
          </a:r>
        </a:p>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Şube Müdürü</a:t>
          </a:r>
        </a:p>
      </dsp:txBody>
      <dsp:txXfrm>
        <a:off x="1050272" y="1014708"/>
        <a:ext cx="1224500" cy="483877"/>
      </dsp:txXfrm>
    </dsp:sp>
    <dsp:sp modelId="{AD56FAAF-593F-465A-8C92-92C58268ABF1}">
      <dsp:nvSpPr>
        <dsp:cNvPr id="0" name=""/>
        <dsp:cNvSpPr/>
      </dsp:nvSpPr>
      <dsp:spPr>
        <a:xfrm>
          <a:off x="190" y="1799160"/>
          <a:ext cx="1455987" cy="289184"/>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Kütüphaneci</a:t>
          </a:r>
        </a:p>
      </dsp:txBody>
      <dsp:txXfrm>
        <a:off x="190" y="1799160"/>
        <a:ext cx="1455987" cy="289184"/>
      </dsp:txXfrm>
    </dsp:sp>
    <dsp:sp modelId="{3D4E1707-32E4-49D7-A656-1AFD81D34E8D}">
      <dsp:nvSpPr>
        <dsp:cNvPr id="0" name=""/>
        <dsp:cNvSpPr/>
      </dsp:nvSpPr>
      <dsp:spPr>
        <a:xfrm>
          <a:off x="1764136" y="1733055"/>
          <a:ext cx="1380105" cy="421394"/>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Kütüphaneci</a:t>
          </a:r>
        </a:p>
      </dsp:txBody>
      <dsp:txXfrm>
        <a:off x="1764136" y="1733055"/>
        <a:ext cx="1380105" cy="421394"/>
      </dsp:txXfrm>
    </dsp:sp>
    <dsp:sp modelId="{44C0DC13-8194-4970-B6F7-EC09A965D65A}">
      <dsp:nvSpPr>
        <dsp:cNvPr id="0" name=""/>
        <dsp:cNvSpPr/>
      </dsp:nvSpPr>
      <dsp:spPr>
        <a:xfrm>
          <a:off x="190" y="2424175"/>
          <a:ext cx="1560717" cy="413366"/>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Kütüphaneci</a:t>
          </a:r>
        </a:p>
      </dsp:txBody>
      <dsp:txXfrm>
        <a:off x="190" y="2424175"/>
        <a:ext cx="1560717" cy="413366"/>
      </dsp:txXfrm>
    </dsp:sp>
    <dsp:sp modelId="{8FDEF633-DB2D-4E27-AFC3-058AEF12D7B7}">
      <dsp:nvSpPr>
        <dsp:cNvPr id="0" name=""/>
        <dsp:cNvSpPr/>
      </dsp:nvSpPr>
      <dsp:spPr>
        <a:xfrm>
          <a:off x="3812370" y="1014708"/>
          <a:ext cx="1208938" cy="483877"/>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Okuyucu Hizmetleri</a:t>
          </a:r>
        </a:p>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Şube Müdürü</a:t>
          </a:r>
        </a:p>
      </dsp:txBody>
      <dsp:txXfrm>
        <a:off x="3812370" y="1014708"/>
        <a:ext cx="1208938" cy="483877"/>
      </dsp:txXfrm>
    </dsp:sp>
    <dsp:sp modelId="{90A072B0-F4C4-40BA-8E94-A4C9C72CFE71}">
      <dsp:nvSpPr>
        <dsp:cNvPr id="0" name=""/>
        <dsp:cNvSpPr/>
      </dsp:nvSpPr>
      <dsp:spPr>
        <a:xfrm>
          <a:off x="3347470" y="1701814"/>
          <a:ext cx="967754" cy="483877"/>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Bilgisayar İşletmen</a:t>
          </a:r>
        </a:p>
      </dsp:txBody>
      <dsp:txXfrm>
        <a:off x="3347470" y="1701814"/>
        <a:ext cx="967754" cy="483877"/>
      </dsp:txXfrm>
    </dsp:sp>
    <dsp:sp modelId="{450C1A96-9C10-4A10-827A-EFBAA2FAAC89}">
      <dsp:nvSpPr>
        <dsp:cNvPr id="0" name=""/>
        <dsp:cNvSpPr/>
      </dsp:nvSpPr>
      <dsp:spPr>
        <a:xfrm>
          <a:off x="4531059" y="1712795"/>
          <a:ext cx="942544" cy="461914"/>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Bilgisayar İşletmeni</a:t>
          </a:r>
        </a:p>
      </dsp:txBody>
      <dsp:txXfrm>
        <a:off x="4531059" y="1712795"/>
        <a:ext cx="942544" cy="461914"/>
      </dsp:txXfrm>
    </dsp:sp>
    <dsp:sp modelId="{D920AF05-A44E-423A-BCCA-2E519D188745}">
      <dsp:nvSpPr>
        <dsp:cNvPr id="0" name=""/>
        <dsp:cNvSpPr/>
      </dsp:nvSpPr>
      <dsp:spPr>
        <a:xfrm>
          <a:off x="3190520" y="2382092"/>
          <a:ext cx="967754" cy="483877"/>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Sürekli İşçi</a:t>
          </a:r>
        </a:p>
      </dsp:txBody>
      <dsp:txXfrm>
        <a:off x="3190520" y="2382092"/>
        <a:ext cx="967754" cy="483877"/>
      </dsp:txXfrm>
    </dsp:sp>
    <dsp:sp modelId="{062BE22A-32AD-4FA2-874F-0001B01E5ACB}">
      <dsp:nvSpPr>
        <dsp:cNvPr id="0" name=""/>
        <dsp:cNvSpPr/>
      </dsp:nvSpPr>
      <dsp:spPr>
        <a:xfrm>
          <a:off x="4518454" y="2388920"/>
          <a:ext cx="967754" cy="483877"/>
        </a:xfrm>
        <a:prstGeom prst="rect">
          <a:avLst/>
        </a:prstGeom>
        <a:solidFill>
          <a:schemeClr val="lt1">
            <a:hueOff val="0"/>
            <a:satOff val="0"/>
            <a:lumOff val="0"/>
            <a:alphaOff val="0"/>
          </a:schemeClr>
        </a:solidFill>
        <a:ln w="317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tr-TR" sz="1050" b="1" kern="1200">
              <a:latin typeface="Times New Roman" panose="02020603050405020304" pitchFamily="18" charset="0"/>
              <a:cs typeface="Times New Roman" panose="02020603050405020304" pitchFamily="18" charset="0"/>
            </a:rPr>
            <a:t>Bilgisayar İşletmeni</a:t>
          </a:r>
        </a:p>
      </dsp:txBody>
      <dsp:txXfrm>
        <a:off x="4518454" y="2388920"/>
        <a:ext cx="967754" cy="48387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96B7432-0D63-4DE7-8E2C-F22AC2DDF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Pages>
  <Words>4286</Words>
  <Characters>24434</Characters>
  <Application>Microsoft Office Word</Application>
  <DocSecurity>0</DocSecurity>
  <Lines>203</Lines>
  <Paragraphs>57</Paragraphs>
  <ScaleCrop>false</ScaleCrop>
  <HeadingPairs>
    <vt:vector size="2" baseType="variant">
      <vt:variant>
        <vt:lpstr>Konu Başlığı</vt:lpstr>
      </vt:variant>
      <vt:variant>
        <vt:i4>1</vt:i4>
      </vt:variant>
    </vt:vector>
  </HeadingPairs>
  <TitlesOfParts>
    <vt:vector size="1" baseType="lpstr">
      <vt:lpstr>YÜKSEKÖĞRETİM KURULU</vt:lpstr>
    </vt:vector>
  </TitlesOfParts>
  <Company/>
  <LinksUpToDate>false</LinksUpToDate>
  <CharactersWithSpaces>286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ÜKSEKÖĞRETİM KURULU</dc:title>
  <dc:creator>bidb2</dc:creator>
  <cp:lastModifiedBy>Ümit DALKILIÇ</cp:lastModifiedBy>
  <cp:revision>230</cp:revision>
  <cp:lastPrinted>2022-02-08T11:44:00Z</cp:lastPrinted>
  <dcterms:created xsi:type="dcterms:W3CDTF">2022-01-28T14:02:00Z</dcterms:created>
  <dcterms:modified xsi:type="dcterms:W3CDTF">2022-02-08T11:58:00Z</dcterms:modified>
</cp:coreProperties>
</file>